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5D0E45" w:rsidRPr="00DF09EE" w14:paraId="7FC7A26F" w14:textId="77777777" w:rsidTr="00021E2F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6E73ACD" w14:textId="77777777" w:rsidR="005D1D7E" w:rsidRPr="00DF09EE" w:rsidRDefault="005D0E45" w:rsidP="005D1D7E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3-1-  مقاله علمی</w:t>
            </w:r>
            <w:r w:rsidRPr="00DF09EE">
              <w:rPr>
                <w:rFonts w:hint="cs"/>
                <w:b/>
                <w:bCs/>
                <w:sz w:val="20"/>
                <w:szCs w:val="20"/>
                <w:rtl/>
              </w:rPr>
              <w:t>–</w:t>
            </w:r>
            <w:r w:rsidR="00745760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پژوهشی منتشر شده در مجلات علمي</w:t>
            </w:r>
            <w:r w:rsidR="005D1D7E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-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پژوهشي معتبر داخلي و خارجي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(با توجه به 15 مورد توضیحات و تبصره های ذیل این بند در جدول شماره 3 آیین</w:t>
            </w:r>
            <w:r w:rsidRPr="00DF09EE">
              <w:rPr>
                <w:rFonts w:cs="B Mitra"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sz w:val="20"/>
                <w:szCs w:val="20"/>
                <w:rtl/>
              </w:rPr>
              <w:t>نامه)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</w:p>
        </w:tc>
      </w:tr>
    </w:tbl>
    <w:p w14:paraId="28AF85F8" w14:textId="77777777" w:rsidR="0013675D" w:rsidRPr="00DF09EE" w:rsidRDefault="0013675D" w:rsidP="000C32A8">
      <w:pPr>
        <w:ind w:right="-284"/>
        <w:jc w:val="center"/>
        <w:rPr>
          <w:rFonts w:cs="B Mitra"/>
          <w:b/>
          <w:bCs/>
          <w:sz w:val="10"/>
          <w:szCs w:val="10"/>
          <w:rtl/>
          <w:lang w:bidi="fa-IR"/>
        </w:rPr>
      </w:pPr>
    </w:p>
    <w:tbl>
      <w:tblPr>
        <w:tblpPr w:leftFromText="180" w:rightFromText="180" w:vertAnchor="text" w:tblpXSpec="center" w:tblpY="1"/>
        <w:tblOverlap w:val="never"/>
        <w:bidiVisual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7"/>
        <w:gridCol w:w="2859"/>
        <w:gridCol w:w="1582"/>
        <w:gridCol w:w="22"/>
        <w:gridCol w:w="1646"/>
        <w:gridCol w:w="1481"/>
        <w:gridCol w:w="1214"/>
        <w:gridCol w:w="632"/>
        <w:gridCol w:w="620"/>
        <w:gridCol w:w="581"/>
        <w:gridCol w:w="1855"/>
        <w:gridCol w:w="1134"/>
        <w:gridCol w:w="851"/>
        <w:gridCol w:w="842"/>
      </w:tblGrid>
      <w:tr w:rsidR="00387C4D" w:rsidRPr="00DF09EE" w14:paraId="3D6CB78E" w14:textId="77777777" w:rsidTr="009C0E98">
        <w:trPr>
          <w:cantSplit/>
          <w:trHeight w:val="20"/>
        </w:trPr>
        <w:tc>
          <w:tcPr>
            <w:tcW w:w="178" w:type="pct"/>
            <w:vMerge w:val="restar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70B3487E" w14:textId="77777777" w:rsidR="00350E1A" w:rsidRPr="00DF09EE" w:rsidRDefault="00350E1A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900" w:type="pct"/>
            <w:vMerge w:val="restar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28F0FBF7" w14:textId="77777777" w:rsidR="00350E1A" w:rsidRPr="00DF09EE" w:rsidRDefault="00350E1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عنوا ن مقاله</w:t>
            </w:r>
          </w:p>
        </w:tc>
        <w:tc>
          <w:tcPr>
            <w:tcW w:w="498" w:type="pct"/>
            <w:vMerge w:val="restar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3FFF05AD" w14:textId="77777777" w:rsidR="00350E1A" w:rsidRPr="00DF09EE" w:rsidRDefault="00350E1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نام نشریه </w:t>
            </w:r>
          </w:p>
        </w:tc>
        <w:tc>
          <w:tcPr>
            <w:tcW w:w="525" w:type="pct"/>
            <w:gridSpan w:val="2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35899A9C" w14:textId="77777777" w:rsidR="00350E1A" w:rsidRPr="00DF09EE" w:rsidRDefault="00350E1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نوع نمایه علمی نشریه</w:t>
            </w:r>
          </w:p>
        </w:tc>
        <w:tc>
          <w:tcPr>
            <w:tcW w:w="466" w:type="pct"/>
            <w:vMerge w:val="restar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7AFD2790" w14:textId="77777777" w:rsidR="009C2F3D" w:rsidRPr="00DF09EE" w:rsidRDefault="00350E1A" w:rsidP="00D8799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ؤسسه/کشور</w:t>
            </w:r>
          </w:p>
          <w:p w14:paraId="5CE3B7CC" w14:textId="77777777" w:rsidR="00350E1A" w:rsidRPr="00DF09EE" w:rsidRDefault="00350E1A" w:rsidP="00D8799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 محل انتشار</w:t>
            </w:r>
          </w:p>
        </w:tc>
        <w:tc>
          <w:tcPr>
            <w:tcW w:w="382" w:type="pct"/>
            <w:vMerge w:val="restar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270EE9F3" w14:textId="77777777" w:rsidR="00D21623" w:rsidRPr="00DF09EE" w:rsidRDefault="00350E1A" w:rsidP="00D21623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ضریب تأثیر</w:t>
            </w:r>
          </w:p>
          <w:p w14:paraId="0231C4C8" w14:textId="77777777" w:rsidR="00350E1A" w:rsidRPr="00DF09EE" w:rsidRDefault="00350E1A" w:rsidP="00D21623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 با ذكر پايگاه استنادي</w:t>
            </w:r>
          </w:p>
        </w:tc>
        <w:tc>
          <w:tcPr>
            <w:tcW w:w="199" w:type="pct"/>
            <w:vMerge w:val="restar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4A56D44B" w14:textId="77777777" w:rsidR="00D21623" w:rsidRPr="00DF09EE" w:rsidRDefault="00350E1A" w:rsidP="00D8799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ضریب تأثیر </w:t>
            </w:r>
          </w:p>
          <w:p w14:paraId="001B1E77" w14:textId="77777777" w:rsidR="00350E1A" w:rsidRPr="00DF09EE" w:rsidRDefault="00350E1A" w:rsidP="00D8799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توسط</w:t>
            </w:r>
          </w:p>
        </w:tc>
        <w:tc>
          <w:tcPr>
            <w:tcW w:w="377" w:type="pct"/>
            <w:gridSpan w:val="2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2B6C5DD9" w14:textId="77777777" w:rsidR="00350E1A" w:rsidRPr="00DF09EE" w:rsidRDefault="00350E1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شخصات نشريه</w:t>
            </w:r>
          </w:p>
        </w:tc>
        <w:tc>
          <w:tcPr>
            <w:tcW w:w="584" w:type="pct"/>
            <w:vMerge w:val="restar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77592486" w14:textId="77777777" w:rsidR="00D8799A" w:rsidRPr="0035050D" w:rsidRDefault="00350E1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35050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نام متقاضي</w:t>
            </w:r>
          </w:p>
          <w:p w14:paraId="31DB16FA" w14:textId="77777777" w:rsidR="00350E1A" w:rsidRPr="0035050D" w:rsidRDefault="00350E1A" w:rsidP="0035050D">
            <w:pPr>
              <w:jc w:val="center"/>
              <w:rPr>
                <w:rFonts w:cs="B Mitra"/>
                <w:b/>
                <w:bCs/>
                <w:sz w:val="18"/>
                <w:szCs w:val="18"/>
                <w:vertAlign w:val="superscript"/>
                <w:rtl/>
              </w:rPr>
            </w:pPr>
            <w:r w:rsidRPr="0035050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و </w:t>
            </w:r>
            <w:r w:rsidRPr="0035050D">
              <w:rPr>
                <w:rFonts w:cs="B Mitra" w:hint="cs"/>
                <w:b/>
                <w:bCs/>
                <w:sz w:val="18"/>
                <w:szCs w:val="18"/>
                <w:rtl/>
              </w:rPr>
              <w:t>همکاران</w:t>
            </w:r>
            <w:r w:rsidR="0035050D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35050D">
              <w:rPr>
                <w:rFonts w:cs="B Mitra" w:hint="cs"/>
                <w:b/>
                <w:bCs/>
                <w:sz w:val="18"/>
                <w:szCs w:val="18"/>
                <w:rtl/>
              </w:rPr>
              <w:t>به ترتیب</w:t>
            </w:r>
          </w:p>
        </w:tc>
        <w:tc>
          <w:tcPr>
            <w:tcW w:w="625" w:type="pct"/>
            <w:gridSpan w:val="2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3D0D36AF" w14:textId="77777777" w:rsidR="00350E1A" w:rsidRPr="00DF09EE" w:rsidRDefault="00350E1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266" w:type="pct"/>
            <w:vMerge w:val="restar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3EF7A473" w14:textId="77777777" w:rsidR="00350E1A" w:rsidRPr="00DF09EE" w:rsidRDefault="00350E1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لاحظات</w:t>
            </w:r>
          </w:p>
        </w:tc>
      </w:tr>
      <w:tr w:rsidR="00985F7C" w:rsidRPr="00DF09EE" w14:paraId="0BC4E6DB" w14:textId="77777777" w:rsidTr="009C0E98">
        <w:trPr>
          <w:cantSplit/>
          <w:trHeight w:val="678"/>
        </w:trPr>
        <w:tc>
          <w:tcPr>
            <w:tcW w:w="178" w:type="pct"/>
            <w:vMerge/>
            <w:shd w:val="clear" w:color="auto" w:fill="F2F2F2"/>
            <w:tcMar>
              <w:left w:w="28" w:type="dxa"/>
              <w:right w:w="28" w:type="dxa"/>
            </w:tcMar>
            <w:textDirection w:val="btLr"/>
            <w:vAlign w:val="center"/>
          </w:tcPr>
          <w:p w14:paraId="0ECA8C05" w14:textId="77777777" w:rsidR="0035050D" w:rsidRPr="00DF09EE" w:rsidRDefault="0035050D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0" w:type="pct"/>
            <w:vMerge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0B6A4F98" w14:textId="77777777" w:rsidR="0035050D" w:rsidRPr="00DF09EE" w:rsidRDefault="0035050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98" w:type="pct"/>
            <w:vMerge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087C4168" w14:textId="77777777" w:rsidR="0035050D" w:rsidRPr="00DF09EE" w:rsidRDefault="0035050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25" w:type="pct"/>
            <w:gridSpan w:val="2"/>
            <w:shd w:val="clear" w:color="auto" w:fill="F2F2F2"/>
            <w:tcMar>
              <w:left w:w="28" w:type="dxa"/>
              <w:right w:w="28" w:type="dxa"/>
            </w:tcMar>
          </w:tcPr>
          <w:p w14:paraId="21E5D553" w14:textId="77777777" w:rsidR="0035050D" w:rsidRPr="00DF09EE" w:rsidRDefault="0035050D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مانند: علمی پژوهشی وزارتین/ علمی پژوهشی حوزه علمیه/</w:t>
            </w:r>
          </w:p>
          <w:p w14:paraId="0935A0E1" w14:textId="77777777" w:rsidR="0035050D" w:rsidRPr="00DF09EE" w:rsidRDefault="0035050D" w:rsidP="00383A43">
            <w:pPr>
              <w:jc w:val="center"/>
              <w:rPr>
                <w:rFonts w:cs="B Mitra"/>
                <w:b/>
                <w:bCs/>
                <w:sz w:val="14"/>
                <w:szCs w:val="14"/>
                <w:rtl/>
              </w:rPr>
            </w:pPr>
            <w:r w:rsidRPr="00DF09EE">
              <w:rPr>
                <w:rFonts w:cs="B Mitra"/>
                <w:b/>
                <w:bCs/>
                <w:sz w:val="16"/>
                <w:szCs w:val="16"/>
              </w:rPr>
              <w:t>ISC</w:t>
            </w:r>
            <w:r w:rsidRPr="00DF09EE">
              <w:rPr>
                <w:rFonts w:cs="B Mitra"/>
                <w:b/>
                <w:bCs/>
                <w:sz w:val="16"/>
                <w:szCs w:val="16"/>
                <w:lang w:bidi="fa-IR"/>
              </w:rPr>
              <w:t>/ISI/ ….</w:t>
            </w:r>
          </w:p>
        </w:tc>
        <w:tc>
          <w:tcPr>
            <w:tcW w:w="466" w:type="pct"/>
            <w:vMerge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69699567" w14:textId="77777777" w:rsidR="0035050D" w:rsidRPr="00DF09EE" w:rsidRDefault="0035050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2" w:type="pct"/>
            <w:vMerge/>
            <w:shd w:val="clear" w:color="auto" w:fill="F2F2F2"/>
            <w:tcMar>
              <w:left w:w="28" w:type="dxa"/>
              <w:right w:w="28" w:type="dxa"/>
            </w:tcMar>
          </w:tcPr>
          <w:p w14:paraId="12957D11" w14:textId="77777777" w:rsidR="0035050D" w:rsidRPr="00DF09EE" w:rsidRDefault="0035050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9" w:type="pct"/>
            <w:vMerge/>
            <w:shd w:val="clear" w:color="auto" w:fill="F2F2F2"/>
            <w:tcMar>
              <w:left w:w="28" w:type="dxa"/>
              <w:right w:w="28" w:type="dxa"/>
            </w:tcMar>
          </w:tcPr>
          <w:p w14:paraId="0BEBB731" w14:textId="77777777" w:rsidR="0035050D" w:rsidRPr="00DF09EE" w:rsidRDefault="0035050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4" w:type="pc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6CDF8740" w14:textId="77777777" w:rsidR="0035050D" w:rsidRPr="00DF09EE" w:rsidRDefault="0035050D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سال انتشار</w:t>
            </w:r>
          </w:p>
        </w:tc>
        <w:tc>
          <w:tcPr>
            <w:tcW w:w="183" w:type="pc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565481C8" w14:textId="77777777" w:rsidR="0035050D" w:rsidRPr="00DF09EE" w:rsidRDefault="0035050D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شماره مجله</w:t>
            </w:r>
          </w:p>
        </w:tc>
        <w:tc>
          <w:tcPr>
            <w:tcW w:w="584" w:type="pct"/>
            <w:vMerge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0303C647" w14:textId="77777777" w:rsidR="0035050D" w:rsidRPr="00DF09EE" w:rsidRDefault="0035050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42DA457E" w14:textId="77777777" w:rsidR="0035050D" w:rsidRPr="00DF09EE" w:rsidRDefault="0035050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268" w:type="pc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4AA8D95A" w14:textId="77777777" w:rsidR="0035050D" w:rsidRPr="00DF09EE" w:rsidRDefault="0035050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کمیسیون </w:t>
            </w:r>
          </w:p>
        </w:tc>
        <w:tc>
          <w:tcPr>
            <w:tcW w:w="266" w:type="pct"/>
            <w:vMerge/>
            <w:shd w:val="clear" w:color="auto" w:fill="F2F2F2"/>
            <w:tcMar>
              <w:left w:w="28" w:type="dxa"/>
              <w:right w:w="28" w:type="dxa"/>
            </w:tcMar>
            <w:textDirection w:val="btLr"/>
          </w:tcPr>
          <w:p w14:paraId="4AA735B9" w14:textId="77777777" w:rsidR="0035050D" w:rsidRPr="00DF09EE" w:rsidRDefault="0035050D" w:rsidP="000C32A8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387C4D" w:rsidRPr="00DF09EE" w14:paraId="7496D2D9" w14:textId="77777777" w:rsidTr="009C0E98">
        <w:trPr>
          <w:cantSplit/>
          <w:trHeight w:val="921"/>
        </w:trPr>
        <w:tc>
          <w:tcPr>
            <w:tcW w:w="178" w:type="pct"/>
            <w:tcMar>
              <w:left w:w="28" w:type="dxa"/>
              <w:right w:w="28" w:type="dxa"/>
            </w:tcMar>
            <w:vAlign w:val="center"/>
          </w:tcPr>
          <w:p w14:paraId="1BD92193" w14:textId="77777777" w:rsidR="00387C4D" w:rsidRPr="009679E3" w:rsidRDefault="009679E3" w:rsidP="00387C4D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9679E3">
              <w:rPr>
                <w:rFonts w:cs="B Mitra"/>
                <w:sz w:val="16"/>
                <w:szCs w:val="18"/>
              </w:rPr>
              <w:t>1</w:t>
            </w:r>
          </w:p>
        </w:tc>
        <w:tc>
          <w:tcPr>
            <w:tcW w:w="900" w:type="pct"/>
            <w:tcMar>
              <w:left w:w="28" w:type="dxa"/>
              <w:right w:w="28" w:type="dxa"/>
            </w:tcMar>
            <w:vAlign w:val="center"/>
          </w:tcPr>
          <w:p w14:paraId="73E9B8D9" w14:textId="77777777" w:rsidR="00387C4D" w:rsidRPr="009679E3" w:rsidRDefault="00387C4D" w:rsidP="00387C4D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9679E3">
              <w:rPr>
                <w:rFonts w:cs="B Mitra"/>
                <w:sz w:val="16"/>
                <w:szCs w:val="18"/>
              </w:rPr>
              <w:t>Introducing an adaptive model for auto-scaling cloud computing based on workload classification</w:t>
            </w:r>
          </w:p>
        </w:tc>
        <w:tc>
          <w:tcPr>
            <w:tcW w:w="498" w:type="pct"/>
            <w:tcMar>
              <w:left w:w="28" w:type="dxa"/>
              <w:right w:w="28" w:type="dxa"/>
            </w:tcMar>
            <w:vAlign w:val="center"/>
          </w:tcPr>
          <w:p w14:paraId="686562BA" w14:textId="77777777" w:rsidR="00387C4D" w:rsidRPr="009679E3" w:rsidRDefault="00387C4D" w:rsidP="00387C4D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9679E3">
              <w:rPr>
                <w:rFonts w:cs="B Mitra"/>
                <w:sz w:val="16"/>
                <w:szCs w:val="18"/>
              </w:rPr>
              <w:t>Concurrency and Computation: Practice and Experience</w:t>
            </w:r>
          </w:p>
        </w:tc>
        <w:tc>
          <w:tcPr>
            <w:tcW w:w="525" w:type="pct"/>
            <w:gridSpan w:val="2"/>
            <w:tcMar>
              <w:left w:w="28" w:type="dxa"/>
              <w:right w:w="28" w:type="dxa"/>
            </w:tcMar>
            <w:vAlign w:val="center"/>
          </w:tcPr>
          <w:p w14:paraId="14896A31" w14:textId="77777777" w:rsidR="00387C4D" w:rsidRPr="00A81F7E" w:rsidRDefault="00387C4D" w:rsidP="00387C4D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JCR</w:t>
            </w:r>
          </w:p>
          <w:p w14:paraId="76BB8D80" w14:textId="77777777" w:rsidR="00387C4D" w:rsidRPr="00A81F7E" w:rsidRDefault="00387C4D" w:rsidP="00387C4D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I</w:t>
            </w:r>
          </w:p>
          <w:p w14:paraId="14304E14" w14:textId="77777777" w:rsidR="00387C4D" w:rsidRPr="009679E3" w:rsidRDefault="00387C4D" w:rsidP="00387C4D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1C30225F" w14:textId="77777777" w:rsidR="00387C4D" w:rsidRPr="009679E3" w:rsidRDefault="00387C4D" w:rsidP="00387C4D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9679E3">
              <w:rPr>
                <w:rFonts w:cs="B Mitra"/>
                <w:sz w:val="16"/>
                <w:szCs w:val="18"/>
              </w:rPr>
              <w:t>Wiley / England</w:t>
            </w:r>
          </w:p>
        </w:tc>
        <w:tc>
          <w:tcPr>
            <w:tcW w:w="382" w:type="pct"/>
            <w:tcMar>
              <w:left w:w="28" w:type="dxa"/>
              <w:right w:w="28" w:type="dxa"/>
            </w:tcMar>
            <w:vAlign w:val="center"/>
          </w:tcPr>
          <w:p w14:paraId="7DA34676" w14:textId="77777777" w:rsidR="00387C4D" w:rsidRPr="009679E3" w:rsidRDefault="00387C4D" w:rsidP="00387C4D">
            <w:pPr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>IF</w:t>
            </w:r>
            <w:r w:rsidR="00D819BF">
              <w:rPr>
                <w:rFonts w:cs="B Mitra"/>
                <w:sz w:val="16"/>
                <w:szCs w:val="18"/>
              </w:rPr>
              <w:t xml:space="preserve">: </w:t>
            </w:r>
            <w:r w:rsidRPr="009679E3">
              <w:rPr>
                <w:rFonts w:cs="B Mitra"/>
                <w:sz w:val="16"/>
                <w:szCs w:val="18"/>
              </w:rPr>
              <w:t>1.831</w:t>
            </w:r>
            <w:r w:rsidR="00FA64F6">
              <w:rPr>
                <w:rFonts w:cs="B Mitra"/>
                <w:sz w:val="16"/>
                <w:szCs w:val="18"/>
              </w:rPr>
              <w:t>(Q3)</w:t>
            </w:r>
          </w:p>
          <w:p w14:paraId="7BD326A8" w14:textId="77777777" w:rsidR="00387C4D" w:rsidRPr="009679E3" w:rsidRDefault="00387C4D" w:rsidP="00387C4D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9679E3">
              <w:rPr>
                <w:rFonts w:cs="B Mitra"/>
                <w:sz w:val="16"/>
                <w:szCs w:val="18"/>
              </w:rPr>
              <w:t>SJR</w:t>
            </w:r>
            <w:r w:rsidR="00D819BF">
              <w:rPr>
                <w:rFonts w:cs="B Mitra"/>
                <w:sz w:val="16"/>
                <w:szCs w:val="18"/>
              </w:rPr>
              <w:t xml:space="preserve">: </w:t>
            </w:r>
            <w:r w:rsidRPr="009679E3">
              <w:rPr>
                <w:rFonts w:cs="B Mitra"/>
                <w:sz w:val="16"/>
                <w:szCs w:val="18"/>
              </w:rPr>
              <w:t>0.456</w:t>
            </w:r>
            <w:r w:rsidR="00FA64F6">
              <w:rPr>
                <w:rFonts w:cs="B Mitra"/>
                <w:sz w:val="16"/>
                <w:szCs w:val="18"/>
              </w:rPr>
              <w:t>(Q3)</w:t>
            </w:r>
          </w:p>
        </w:tc>
        <w:tc>
          <w:tcPr>
            <w:tcW w:w="199" w:type="pct"/>
            <w:tcMar>
              <w:left w:w="28" w:type="dxa"/>
              <w:right w:w="28" w:type="dxa"/>
            </w:tcMar>
            <w:vAlign w:val="center"/>
          </w:tcPr>
          <w:p w14:paraId="6E7EFCBB" w14:textId="77777777" w:rsidR="00387C4D" w:rsidRPr="009679E3" w:rsidRDefault="00387C4D" w:rsidP="00387C4D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9679E3">
              <w:rPr>
                <w:rFonts w:cs="B Mitra"/>
                <w:sz w:val="16"/>
                <w:szCs w:val="18"/>
              </w:rPr>
              <w:t>2.082</w:t>
            </w:r>
          </w:p>
        </w:tc>
        <w:tc>
          <w:tcPr>
            <w:tcW w:w="194" w:type="pct"/>
            <w:tcMar>
              <w:left w:w="28" w:type="dxa"/>
              <w:right w:w="28" w:type="dxa"/>
            </w:tcMar>
            <w:vAlign w:val="center"/>
          </w:tcPr>
          <w:p w14:paraId="18B27BF6" w14:textId="77777777" w:rsidR="00387C4D" w:rsidRPr="009679E3" w:rsidRDefault="00387C4D" w:rsidP="00387C4D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9679E3">
              <w:rPr>
                <w:rFonts w:cs="B Mitra"/>
                <w:sz w:val="16"/>
                <w:szCs w:val="18"/>
              </w:rPr>
              <w:t>2023</w:t>
            </w:r>
          </w:p>
        </w:tc>
        <w:tc>
          <w:tcPr>
            <w:tcW w:w="183" w:type="pct"/>
            <w:tcMar>
              <w:left w:w="28" w:type="dxa"/>
              <w:right w:w="28" w:type="dxa"/>
            </w:tcMar>
            <w:vAlign w:val="center"/>
          </w:tcPr>
          <w:p w14:paraId="124A40BF" w14:textId="77777777" w:rsidR="00387C4D" w:rsidRPr="009679E3" w:rsidRDefault="00387C4D" w:rsidP="00387C4D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584" w:type="pct"/>
            <w:tcMar>
              <w:left w:w="28" w:type="dxa"/>
              <w:right w:w="28" w:type="dxa"/>
            </w:tcMar>
            <w:vAlign w:val="center"/>
          </w:tcPr>
          <w:p w14:paraId="38668084" w14:textId="77777777" w:rsidR="009C0E98" w:rsidRDefault="00387C4D" w:rsidP="00387C4D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proofErr w:type="spellStart"/>
            <w:r w:rsidRPr="009679E3">
              <w:rPr>
                <w:rFonts w:cs="B Mitra"/>
                <w:sz w:val="16"/>
                <w:szCs w:val="18"/>
              </w:rPr>
              <w:t>Yoosef</w:t>
            </w:r>
            <w:proofErr w:type="spellEnd"/>
            <w:r w:rsidRPr="009679E3">
              <w:rPr>
                <w:rFonts w:cs="B Mitra"/>
                <w:sz w:val="16"/>
                <w:szCs w:val="18"/>
              </w:rPr>
              <w:t xml:space="preserve"> </w:t>
            </w:r>
            <w:proofErr w:type="spellStart"/>
            <w:r w:rsidRPr="009679E3">
              <w:rPr>
                <w:rFonts w:cs="B Mitra"/>
                <w:sz w:val="16"/>
                <w:szCs w:val="18"/>
              </w:rPr>
              <w:t>Alidoost</w:t>
            </w:r>
            <w:proofErr w:type="spellEnd"/>
            <w:r w:rsidRPr="009679E3">
              <w:rPr>
                <w:rFonts w:cs="B Mitra"/>
                <w:sz w:val="16"/>
                <w:szCs w:val="18"/>
              </w:rPr>
              <w:t xml:space="preserve"> </w:t>
            </w:r>
            <w:proofErr w:type="spellStart"/>
            <w:r w:rsidRPr="009679E3">
              <w:rPr>
                <w:rFonts w:cs="B Mitra"/>
                <w:sz w:val="16"/>
                <w:szCs w:val="18"/>
              </w:rPr>
              <w:t>Alanagh</w:t>
            </w:r>
            <w:proofErr w:type="spellEnd"/>
            <w:r w:rsidRPr="009679E3">
              <w:rPr>
                <w:rFonts w:cs="B Mitra"/>
                <w:sz w:val="16"/>
                <w:szCs w:val="18"/>
              </w:rPr>
              <w:t xml:space="preserve">, Mojtaba </w:t>
            </w:r>
            <w:proofErr w:type="spellStart"/>
            <w:r w:rsidRPr="009679E3">
              <w:rPr>
                <w:rFonts w:cs="B Mitra"/>
                <w:sz w:val="16"/>
                <w:szCs w:val="18"/>
              </w:rPr>
              <w:t>Firouzi</w:t>
            </w:r>
            <w:proofErr w:type="spellEnd"/>
            <w:r w:rsidRPr="009679E3">
              <w:rPr>
                <w:rFonts w:cs="B Mitra"/>
                <w:sz w:val="16"/>
                <w:szCs w:val="18"/>
              </w:rPr>
              <w:t xml:space="preserve">, </w:t>
            </w:r>
          </w:p>
          <w:p w14:paraId="45A29197" w14:textId="5DEF1787" w:rsidR="00387C4D" w:rsidRPr="009679E3" w:rsidRDefault="00387C4D" w:rsidP="00387C4D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9679E3">
              <w:rPr>
                <w:rFonts w:cs="B Mitra"/>
                <w:sz w:val="16"/>
                <w:szCs w:val="18"/>
              </w:rPr>
              <w:t>Abdolreza Rasouli Kenari*, Mahboubeh Shamsi</w:t>
            </w:r>
          </w:p>
        </w:tc>
        <w:tc>
          <w:tcPr>
            <w:tcW w:w="357" w:type="pct"/>
            <w:tcMar>
              <w:left w:w="28" w:type="dxa"/>
              <w:right w:w="28" w:type="dxa"/>
            </w:tcMar>
            <w:vAlign w:val="center"/>
          </w:tcPr>
          <w:p w14:paraId="08B81C29" w14:textId="77777777" w:rsidR="00387C4D" w:rsidRPr="009679E3" w:rsidRDefault="00387C4D" w:rsidP="00387C4D">
            <w:pPr>
              <w:spacing w:line="360" w:lineRule="auto"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8" w:type="pct"/>
            <w:tcMar>
              <w:left w:w="28" w:type="dxa"/>
              <w:right w:w="28" w:type="dxa"/>
            </w:tcMar>
            <w:vAlign w:val="center"/>
          </w:tcPr>
          <w:p w14:paraId="1A1CFD41" w14:textId="77777777" w:rsidR="00387C4D" w:rsidRPr="009679E3" w:rsidRDefault="00387C4D" w:rsidP="00387C4D">
            <w:pPr>
              <w:spacing w:line="360" w:lineRule="auto"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6" w:type="pct"/>
            <w:tcMar>
              <w:left w:w="28" w:type="dxa"/>
              <w:right w:w="28" w:type="dxa"/>
            </w:tcMar>
            <w:vAlign w:val="center"/>
          </w:tcPr>
          <w:p w14:paraId="652C6E78" w14:textId="77777777" w:rsidR="00387C4D" w:rsidRPr="009679E3" w:rsidRDefault="00387C4D" w:rsidP="00387C4D">
            <w:pPr>
              <w:spacing w:line="360" w:lineRule="auto"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</w:tr>
      <w:tr w:rsidR="00861C0C" w:rsidRPr="00DF09EE" w14:paraId="26596F01" w14:textId="77777777" w:rsidTr="009C0E98">
        <w:trPr>
          <w:cantSplit/>
          <w:trHeight w:val="490"/>
        </w:trPr>
        <w:tc>
          <w:tcPr>
            <w:tcW w:w="178" w:type="pct"/>
            <w:tcMar>
              <w:left w:w="28" w:type="dxa"/>
              <w:right w:w="28" w:type="dxa"/>
            </w:tcMar>
            <w:vAlign w:val="center"/>
          </w:tcPr>
          <w:p w14:paraId="5923C631" w14:textId="77777777" w:rsidR="00861C0C" w:rsidRPr="009679E3" w:rsidRDefault="009679E3" w:rsidP="00861C0C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9679E3">
              <w:rPr>
                <w:rFonts w:cs="B Mitra"/>
                <w:sz w:val="16"/>
                <w:szCs w:val="18"/>
              </w:rPr>
              <w:t>2</w:t>
            </w:r>
          </w:p>
        </w:tc>
        <w:tc>
          <w:tcPr>
            <w:tcW w:w="900" w:type="pct"/>
            <w:tcMar>
              <w:left w:w="28" w:type="dxa"/>
              <w:right w:w="28" w:type="dxa"/>
            </w:tcMar>
            <w:vAlign w:val="center"/>
          </w:tcPr>
          <w:p w14:paraId="4C772D47" w14:textId="77777777" w:rsidR="00861C0C" w:rsidRPr="009679E3" w:rsidRDefault="00861C0C" w:rsidP="00861C0C">
            <w:pPr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>Optical properties of Mandelbrot quantum dots: does fractality have an essential effect?</w:t>
            </w:r>
          </w:p>
        </w:tc>
        <w:tc>
          <w:tcPr>
            <w:tcW w:w="498" w:type="pct"/>
            <w:tcMar>
              <w:left w:w="28" w:type="dxa"/>
              <w:right w:w="28" w:type="dxa"/>
            </w:tcMar>
            <w:vAlign w:val="center"/>
          </w:tcPr>
          <w:p w14:paraId="1310D0B7" w14:textId="77777777" w:rsidR="00861C0C" w:rsidRPr="009679E3" w:rsidRDefault="00861C0C" w:rsidP="00861C0C">
            <w:pPr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>Waves in Random and Complex Media</w:t>
            </w:r>
          </w:p>
        </w:tc>
        <w:tc>
          <w:tcPr>
            <w:tcW w:w="525" w:type="pct"/>
            <w:gridSpan w:val="2"/>
            <w:tcMar>
              <w:left w:w="28" w:type="dxa"/>
              <w:right w:w="28" w:type="dxa"/>
            </w:tcMar>
            <w:vAlign w:val="center"/>
          </w:tcPr>
          <w:p w14:paraId="0723C0BE" w14:textId="77777777" w:rsidR="009679E3" w:rsidRPr="009679E3" w:rsidRDefault="009679E3" w:rsidP="009679E3">
            <w:pPr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>JCR</w:t>
            </w:r>
          </w:p>
          <w:p w14:paraId="01A5FEB6" w14:textId="77777777" w:rsidR="009679E3" w:rsidRPr="009679E3" w:rsidRDefault="009679E3" w:rsidP="009679E3">
            <w:pPr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>ISI</w:t>
            </w:r>
          </w:p>
          <w:p w14:paraId="58293CBF" w14:textId="77777777" w:rsidR="00861C0C" w:rsidRPr="009679E3" w:rsidRDefault="009679E3" w:rsidP="009679E3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9679E3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410C40CE" w14:textId="77777777" w:rsidR="00861C0C" w:rsidRPr="009679E3" w:rsidRDefault="009679E3" w:rsidP="00861C0C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9679E3">
              <w:rPr>
                <w:rFonts w:cs="B Mitra"/>
                <w:sz w:val="16"/>
                <w:szCs w:val="18"/>
              </w:rPr>
              <w:t>Taylor and Francis / England</w:t>
            </w:r>
          </w:p>
        </w:tc>
        <w:tc>
          <w:tcPr>
            <w:tcW w:w="382" w:type="pct"/>
            <w:tcMar>
              <w:left w:w="28" w:type="dxa"/>
              <w:right w:w="28" w:type="dxa"/>
            </w:tcMar>
            <w:vAlign w:val="center"/>
          </w:tcPr>
          <w:p w14:paraId="0E1F06D7" w14:textId="77777777" w:rsidR="00861C0C" w:rsidRDefault="009679E3" w:rsidP="00861C0C">
            <w:pPr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>IF</w:t>
            </w:r>
            <w:r w:rsidR="00D819BF">
              <w:rPr>
                <w:rFonts w:cs="B Mitra"/>
                <w:sz w:val="16"/>
                <w:szCs w:val="18"/>
              </w:rPr>
              <w:t xml:space="preserve">: </w:t>
            </w:r>
            <w:r w:rsidRPr="009679E3">
              <w:rPr>
                <w:rFonts w:cs="B Mitra"/>
                <w:sz w:val="16"/>
                <w:szCs w:val="18"/>
              </w:rPr>
              <w:t>4.051</w:t>
            </w:r>
            <w:r w:rsidR="00FA64F6">
              <w:rPr>
                <w:rFonts w:cs="B Mitra"/>
                <w:sz w:val="16"/>
                <w:szCs w:val="18"/>
              </w:rPr>
              <w:t>(Q2)</w:t>
            </w:r>
          </w:p>
          <w:p w14:paraId="57561E13" w14:textId="77777777" w:rsidR="00D248B9" w:rsidRPr="009679E3" w:rsidRDefault="00D248B9" w:rsidP="00861C0C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D248B9">
              <w:rPr>
                <w:rFonts w:cs="B Mitra"/>
                <w:sz w:val="16"/>
                <w:szCs w:val="18"/>
              </w:rPr>
              <w:t>SJR</w:t>
            </w:r>
            <w:r w:rsidR="00D819BF">
              <w:rPr>
                <w:rFonts w:cs="B Mitra"/>
                <w:sz w:val="16"/>
                <w:szCs w:val="18"/>
              </w:rPr>
              <w:t xml:space="preserve">: </w:t>
            </w:r>
            <w:r w:rsidRPr="00D248B9">
              <w:rPr>
                <w:rFonts w:cs="B Mitra"/>
                <w:sz w:val="16"/>
                <w:szCs w:val="18"/>
              </w:rPr>
              <w:t>0.4</w:t>
            </w:r>
            <w:r>
              <w:rPr>
                <w:rFonts w:cs="B Mitra"/>
                <w:sz w:val="16"/>
                <w:szCs w:val="18"/>
              </w:rPr>
              <w:t>83</w:t>
            </w:r>
            <w:r w:rsidR="00FA64F6">
              <w:rPr>
                <w:rFonts w:cs="B Mitra"/>
                <w:sz w:val="16"/>
                <w:szCs w:val="18"/>
              </w:rPr>
              <w:t>(Q2)</w:t>
            </w:r>
          </w:p>
        </w:tc>
        <w:tc>
          <w:tcPr>
            <w:tcW w:w="199" w:type="pct"/>
            <w:tcMar>
              <w:left w:w="28" w:type="dxa"/>
              <w:right w:w="28" w:type="dxa"/>
            </w:tcMar>
            <w:vAlign w:val="center"/>
          </w:tcPr>
          <w:p w14:paraId="1DCCB30B" w14:textId="77777777" w:rsidR="00861C0C" w:rsidRPr="009679E3" w:rsidRDefault="009679E3" w:rsidP="00861C0C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9679E3">
              <w:rPr>
                <w:rFonts w:cs="B Mitra"/>
                <w:sz w:val="16"/>
                <w:szCs w:val="18"/>
              </w:rPr>
              <w:t>2.703</w:t>
            </w:r>
          </w:p>
        </w:tc>
        <w:tc>
          <w:tcPr>
            <w:tcW w:w="194" w:type="pct"/>
            <w:tcMar>
              <w:left w:w="28" w:type="dxa"/>
              <w:right w:w="28" w:type="dxa"/>
            </w:tcMar>
            <w:vAlign w:val="center"/>
          </w:tcPr>
          <w:p w14:paraId="50FD754D" w14:textId="77777777" w:rsidR="00861C0C" w:rsidRPr="009679E3" w:rsidRDefault="00861C0C" w:rsidP="00861C0C">
            <w:pPr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>2023</w:t>
            </w:r>
          </w:p>
        </w:tc>
        <w:tc>
          <w:tcPr>
            <w:tcW w:w="183" w:type="pct"/>
            <w:tcMar>
              <w:left w:w="28" w:type="dxa"/>
              <w:right w:w="28" w:type="dxa"/>
            </w:tcMar>
            <w:vAlign w:val="center"/>
          </w:tcPr>
          <w:p w14:paraId="2689EFAE" w14:textId="77777777" w:rsidR="00861C0C" w:rsidRPr="009679E3" w:rsidRDefault="00861C0C" w:rsidP="00861C0C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584" w:type="pct"/>
            <w:tcMar>
              <w:left w:w="28" w:type="dxa"/>
              <w:right w:w="28" w:type="dxa"/>
            </w:tcMar>
            <w:vAlign w:val="center"/>
          </w:tcPr>
          <w:p w14:paraId="14BC9E7C" w14:textId="56E415DD" w:rsidR="00861C0C" w:rsidRPr="009679E3" w:rsidRDefault="00861C0C" w:rsidP="00861C0C">
            <w:pPr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 xml:space="preserve">D. Haji Taghi Tehrani, Abdolreza Rasouli Kenari M. </w:t>
            </w:r>
            <w:proofErr w:type="spellStart"/>
            <w:r w:rsidRPr="009679E3">
              <w:rPr>
                <w:rFonts w:cs="B Mitra"/>
                <w:sz w:val="16"/>
                <w:szCs w:val="18"/>
              </w:rPr>
              <w:t>Solaimani</w:t>
            </w:r>
            <w:proofErr w:type="spellEnd"/>
            <w:r w:rsidRPr="009679E3">
              <w:rPr>
                <w:rFonts w:cs="B Mitra"/>
                <w:sz w:val="16"/>
                <w:szCs w:val="18"/>
              </w:rPr>
              <w:t>*</w:t>
            </w:r>
          </w:p>
        </w:tc>
        <w:tc>
          <w:tcPr>
            <w:tcW w:w="357" w:type="pct"/>
            <w:tcMar>
              <w:left w:w="28" w:type="dxa"/>
              <w:right w:w="28" w:type="dxa"/>
            </w:tcMar>
            <w:vAlign w:val="center"/>
          </w:tcPr>
          <w:p w14:paraId="2318BE56" w14:textId="77777777" w:rsidR="00861C0C" w:rsidRPr="009679E3" w:rsidRDefault="00861C0C" w:rsidP="00861C0C">
            <w:pPr>
              <w:spacing w:line="360" w:lineRule="auto"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8" w:type="pct"/>
            <w:tcMar>
              <w:left w:w="28" w:type="dxa"/>
              <w:right w:w="28" w:type="dxa"/>
            </w:tcMar>
            <w:vAlign w:val="center"/>
          </w:tcPr>
          <w:p w14:paraId="074AA111" w14:textId="77777777" w:rsidR="00861C0C" w:rsidRPr="009679E3" w:rsidRDefault="00861C0C" w:rsidP="00861C0C">
            <w:pPr>
              <w:spacing w:line="360" w:lineRule="auto"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6" w:type="pct"/>
            <w:tcMar>
              <w:left w:w="28" w:type="dxa"/>
              <w:right w:w="28" w:type="dxa"/>
            </w:tcMar>
            <w:vAlign w:val="center"/>
          </w:tcPr>
          <w:p w14:paraId="5511C904" w14:textId="77777777" w:rsidR="00861C0C" w:rsidRPr="009679E3" w:rsidRDefault="00861C0C" w:rsidP="00861C0C">
            <w:pPr>
              <w:spacing w:line="360" w:lineRule="auto"/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</w:tr>
      <w:tr w:rsidR="00D248B9" w:rsidRPr="00D248B9" w14:paraId="62A1BC0B" w14:textId="77777777" w:rsidTr="009C0E98">
        <w:trPr>
          <w:cantSplit/>
          <w:trHeight w:val="161"/>
        </w:trPr>
        <w:tc>
          <w:tcPr>
            <w:tcW w:w="178" w:type="pct"/>
            <w:tcMar>
              <w:left w:w="28" w:type="dxa"/>
              <w:right w:w="28" w:type="dxa"/>
            </w:tcMar>
            <w:vAlign w:val="center"/>
          </w:tcPr>
          <w:p w14:paraId="500436F4" w14:textId="77777777" w:rsidR="00D248B9" w:rsidRPr="00D248B9" w:rsidRDefault="00D248B9" w:rsidP="00D248B9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/>
                <w:sz w:val="16"/>
                <w:szCs w:val="18"/>
              </w:rPr>
              <w:t>3</w:t>
            </w:r>
          </w:p>
        </w:tc>
        <w:tc>
          <w:tcPr>
            <w:tcW w:w="900" w:type="pct"/>
            <w:tcMar>
              <w:left w:w="28" w:type="dxa"/>
              <w:right w:w="28" w:type="dxa"/>
            </w:tcMar>
            <w:vAlign w:val="center"/>
          </w:tcPr>
          <w:p w14:paraId="4CBD1451" w14:textId="77777777" w:rsidR="00D248B9" w:rsidRPr="00D248B9" w:rsidRDefault="00D248B9" w:rsidP="00D248B9">
            <w:pPr>
              <w:jc w:val="center"/>
              <w:rPr>
                <w:rFonts w:cs="B Mitra"/>
                <w:sz w:val="16"/>
                <w:szCs w:val="18"/>
              </w:rPr>
            </w:pPr>
            <w:r w:rsidRPr="00D248B9">
              <w:rPr>
                <w:rFonts w:cs="B Mitra"/>
                <w:sz w:val="16"/>
                <w:szCs w:val="18"/>
              </w:rPr>
              <w:t>Proper process selection during flight schedule disruption using a fuzzy multi-criteria decision-making expert system</w:t>
            </w:r>
          </w:p>
        </w:tc>
        <w:tc>
          <w:tcPr>
            <w:tcW w:w="498" w:type="pct"/>
            <w:tcMar>
              <w:left w:w="28" w:type="dxa"/>
              <w:right w:w="28" w:type="dxa"/>
            </w:tcMar>
            <w:vAlign w:val="center"/>
          </w:tcPr>
          <w:p w14:paraId="0CC153ED" w14:textId="77777777" w:rsidR="00D248B9" w:rsidRPr="00D248B9" w:rsidRDefault="00D248B9" w:rsidP="00D248B9">
            <w:pPr>
              <w:jc w:val="center"/>
              <w:rPr>
                <w:rFonts w:cs="B Mitra"/>
                <w:sz w:val="16"/>
                <w:szCs w:val="18"/>
              </w:rPr>
            </w:pPr>
            <w:r w:rsidRPr="00D248B9">
              <w:rPr>
                <w:rFonts w:cs="B Mitra"/>
                <w:sz w:val="16"/>
                <w:szCs w:val="18"/>
              </w:rPr>
              <w:t>Iranian Journal of Fuzzy Systems</w:t>
            </w:r>
          </w:p>
        </w:tc>
        <w:tc>
          <w:tcPr>
            <w:tcW w:w="525" w:type="pct"/>
            <w:gridSpan w:val="2"/>
            <w:tcMar>
              <w:left w:w="28" w:type="dxa"/>
              <w:right w:w="28" w:type="dxa"/>
            </w:tcMar>
            <w:vAlign w:val="center"/>
          </w:tcPr>
          <w:p w14:paraId="6FBD5F2C" w14:textId="77777777" w:rsidR="00D248B9" w:rsidRPr="009679E3" w:rsidRDefault="00D248B9" w:rsidP="00D248B9">
            <w:pPr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>JCR</w:t>
            </w:r>
          </w:p>
          <w:p w14:paraId="4EF8FE0A" w14:textId="77777777" w:rsidR="00D248B9" w:rsidRPr="009679E3" w:rsidRDefault="00D248B9" w:rsidP="00D248B9">
            <w:pPr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>ISI</w:t>
            </w:r>
          </w:p>
          <w:p w14:paraId="4136A491" w14:textId="77777777" w:rsidR="00D248B9" w:rsidRPr="009679E3" w:rsidRDefault="00D248B9" w:rsidP="00D248B9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9679E3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68542DD5" w14:textId="77777777" w:rsidR="00D248B9" w:rsidRPr="00D248B9" w:rsidRDefault="00D248B9" w:rsidP="00D248B9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proofErr w:type="spellStart"/>
            <w:r w:rsidRPr="00D248B9">
              <w:rPr>
                <w:rFonts w:cs="B Mitra"/>
                <w:sz w:val="16"/>
                <w:szCs w:val="18"/>
              </w:rPr>
              <w:t>Unisity</w:t>
            </w:r>
            <w:proofErr w:type="spellEnd"/>
            <w:r w:rsidRPr="00D248B9">
              <w:rPr>
                <w:rFonts w:cs="B Mitra"/>
                <w:sz w:val="16"/>
                <w:szCs w:val="18"/>
              </w:rPr>
              <w:t xml:space="preserve"> of </w:t>
            </w:r>
            <w:proofErr w:type="spellStart"/>
            <w:r w:rsidRPr="00D248B9">
              <w:rPr>
                <w:rFonts w:cs="B Mitra"/>
                <w:sz w:val="16"/>
                <w:szCs w:val="18"/>
              </w:rPr>
              <w:t>Sistan</w:t>
            </w:r>
            <w:proofErr w:type="spellEnd"/>
            <w:r w:rsidRPr="00D248B9">
              <w:rPr>
                <w:rFonts w:cs="B Mitra"/>
                <w:sz w:val="16"/>
                <w:szCs w:val="18"/>
              </w:rPr>
              <w:t xml:space="preserve"> &amp; Baluchistan</w:t>
            </w:r>
          </w:p>
        </w:tc>
        <w:tc>
          <w:tcPr>
            <w:tcW w:w="382" w:type="pct"/>
            <w:tcMar>
              <w:left w:w="28" w:type="dxa"/>
              <w:right w:w="28" w:type="dxa"/>
            </w:tcMar>
            <w:vAlign w:val="center"/>
          </w:tcPr>
          <w:p w14:paraId="006F3872" w14:textId="77777777" w:rsidR="00D248B9" w:rsidRDefault="00D248B9" w:rsidP="00D248B9">
            <w:pPr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>IF</w:t>
            </w:r>
            <w:r w:rsidR="00D819BF">
              <w:rPr>
                <w:rFonts w:cs="B Mitra"/>
                <w:sz w:val="16"/>
                <w:szCs w:val="18"/>
              </w:rPr>
              <w:t xml:space="preserve">: </w:t>
            </w:r>
            <w:r>
              <w:rPr>
                <w:rFonts w:cs="B Mitra"/>
                <w:sz w:val="16"/>
                <w:szCs w:val="18"/>
              </w:rPr>
              <w:t>2.006</w:t>
            </w:r>
            <w:r w:rsidR="00FA64F6">
              <w:rPr>
                <w:rFonts w:cs="B Mitra"/>
                <w:sz w:val="16"/>
                <w:szCs w:val="18"/>
              </w:rPr>
              <w:t>(Q1)</w:t>
            </w:r>
          </w:p>
          <w:p w14:paraId="45D52EC0" w14:textId="77777777" w:rsidR="00D248B9" w:rsidRPr="009679E3" w:rsidRDefault="00D248B9" w:rsidP="00D248B9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D248B9">
              <w:rPr>
                <w:rFonts w:cs="B Mitra"/>
                <w:sz w:val="16"/>
                <w:szCs w:val="18"/>
              </w:rPr>
              <w:t>SJR</w:t>
            </w:r>
            <w:r w:rsidR="00D819BF">
              <w:rPr>
                <w:rFonts w:cs="B Mitra"/>
                <w:sz w:val="16"/>
                <w:szCs w:val="18"/>
              </w:rPr>
              <w:t xml:space="preserve">: </w:t>
            </w:r>
            <w:r>
              <w:rPr>
                <w:rFonts w:cs="B Mitra"/>
                <w:sz w:val="16"/>
                <w:szCs w:val="18"/>
              </w:rPr>
              <w:t>0.385</w:t>
            </w:r>
            <w:r w:rsidR="00FA64F6">
              <w:rPr>
                <w:rFonts w:cs="B Mitra"/>
                <w:sz w:val="16"/>
                <w:szCs w:val="18"/>
              </w:rPr>
              <w:t>(Q2)</w:t>
            </w:r>
          </w:p>
        </w:tc>
        <w:tc>
          <w:tcPr>
            <w:tcW w:w="199" w:type="pct"/>
            <w:tcMar>
              <w:left w:w="28" w:type="dxa"/>
              <w:right w:w="28" w:type="dxa"/>
            </w:tcMar>
            <w:vAlign w:val="center"/>
          </w:tcPr>
          <w:p w14:paraId="1E6F6494" w14:textId="77777777" w:rsidR="00D248B9" w:rsidRPr="00D248B9" w:rsidRDefault="00D248B9" w:rsidP="00D248B9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/>
                <w:sz w:val="16"/>
                <w:szCs w:val="18"/>
              </w:rPr>
              <w:t>1.167</w:t>
            </w:r>
          </w:p>
        </w:tc>
        <w:tc>
          <w:tcPr>
            <w:tcW w:w="194" w:type="pct"/>
            <w:tcMar>
              <w:left w:w="28" w:type="dxa"/>
              <w:right w:w="28" w:type="dxa"/>
            </w:tcMar>
            <w:vAlign w:val="center"/>
          </w:tcPr>
          <w:p w14:paraId="32724521" w14:textId="77777777" w:rsidR="00D248B9" w:rsidRPr="00D248B9" w:rsidRDefault="00035521" w:rsidP="00D248B9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/>
                <w:sz w:val="16"/>
                <w:szCs w:val="18"/>
              </w:rPr>
              <w:t>2023</w:t>
            </w:r>
          </w:p>
        </w:tc>
        <w:tc>
          <w:tcPr>
            <w:tcW w:w="183" w:type="pct"/>
            <w:tcMar>
              <w:left w:w="28" w:type="dxa"/>
              <w:right w:w="28" w:type="dxa"/>
            </w:tcMar>
            <w:vAlign w:val="center"/>
          </w:tcPr>
          <w:p w14:paraId="64D2C1C7" w14:textId="77777777" w:rsidR="00D248B9" w:rsidRPr="00D248B9" w:rsidRDefault="00FA64F6" w:rsidP="00D248B9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/>
                <w:sz w:val="16"/>
                <w:szCs w:val="18"/>
              </w:rPr>
              <w:t>20(</w:t>
            </w:r>
            <w:r w:rsidR="00035521">
              <w:rPr>
                <w:rFonts w:cs="B Mitra"/>
                <w:sz w:val="16"/>
                <w:szCs w:val="18"/>
              </w:rPr>
              <w:t>2</w:t>
            </w:r>
            <w:r>
              <w:rPr>
                <w:rFonts w:cs="B Mitra"/>
                <w:sz w:val="16"/>
                <w:szCs w:val="18"/>
              </w:rPr>
              <w:t>)</w:t>
            </w:r>
          </w:p>
        </w:tc>
        <w:tc>
          <w:tcPr>
            <w:tcW w:w="584" w:type="pct"/>
            <w:tcMar>
              <w:left w:w="28" w:type="dxa"/>
              <w:right w:w="28" w:type="dxa"/>
            </w:tcMar>
            <w:vAlign w:val="center"/>
          </w:tcPr>
          <w:p w14:paraId="438A130C" w14:textId="77777777" w:rsidR="009C0E98" w:rsidRDefault="00000000" w:rsidP="00D248B9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hyperlink r:id="rId8" w:history="1">
              <w:r w:rsidR="00D248B9" w:rsidRPr="00D248B9">
                <w:rPr>
                  <w:rFonts w:cs="B Mitra"/>
                  <w:sz w:val="16"/>
                  <w:szCs w:val="18"/>
                </w:rPr>
                <w:t xml:space="preserve">M. </w:t>
              </w:r>
              <w:proofErr w:type="spellStart"/>
              <w:r w:rsidR="00D248B9" w:rsidRPr="00D248B9">
                <w:rPr>
                  <w:rFonts w:cs="B Mitra"/>
                  <w:sz w:val="16"/>
                  <w:szCs w:val="18"/>
                </w:rPr>
                <w:t>Jangizehi</w:t>
              </w:r>
              <w:proofErr w:type="spellEnd"/>
            </w:hyperlink>
            <w:r w:rsidR="00D248B9" w:rsidRPr="00D248B9">
              <w:rPr>
                <w:rFonts w:cs="B Mitra"/>
                <w:sz w:val="16"/>
                <w:szCs w:val="18"/>
              </w:rPr>
              <w:t xml:space="preserve">, </w:t>
            </w:r>
          </w:p>
          <w:p w14:paraId="3FB4581F" w14:textId="77777777" w:rsidR="009C0E98" w:rsidRDefault="00000000" w:rsidP="00D248B9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hyperlink r:id="rId9" w:history="1">
              <w:r w:rsidR="00D248B9" w:rsidRPr="00D248B9">
                <w:rPr>
                  <w:rFonts w:cs="B Mitra"/>
                  <w:sz w:val="16"/>
                  <w:szCs w:val="18"/>
                </w:rPr>
                <w:t>A. Rasouli Kenari</w:t>
              </w:r>
            </w:hyperlink>
            <w:r w:rsidR="00D248B9" w:rsidRPr="00D248B9">
              <w:rPr>
                <w:rFonts w:cs="B Mitra"/>
                <w:sz w:val="16"/>
                <w:szCs w:val="18"/>
              </w:rPr>
              <w:t xml:space="preserve">*, </w:t>
            </w:r>
          </w:p>
          <w:p w14:paraId="0460D161" w14:textId="23098808" w:rsidR="00D248B9" w:rsidRPr="00D248B9" w:rsidRDefault="00000000" w:rsidP="00D248B9">
            <w:pPr>
              <w:jc w:val="center"/>
              <w:rPr>
                <w:rFonts w:cs="B Mitra"/>
                <w:sz w:val="16"/>
                <w:szCs w:val="18"/>
              </w:rPr>
            </w:pPr>
            <w:hyperlink r:id="rId10" w:history="1">
              <w:r w:rsidR="00D248B9" w:rsidRPr="00D248B9">
                <w:rPr>
                  <w:rFonts w:cs="B Mitra"/>
                  <w:sz w:val="16"/>
                  <w:szCs w:val="18"/>
                </w:rPr>
                <w:t xml:space="preserve">J. </w:t>
              </w:r>
              <w:proofErr w:type="spellStart"/>
              <w:r w:rsidR="00D248B9" w:rsidRPr="00D248B9">
                <w:rPr>
                  <w:rFonts w:cs="B Mitra"/>
                  <w:sz w:val="16"/>
                  <w:szCs w:val="18"/>
                </w:rPr>
                <w:t>Hosseinkhani</w:t>
              </w:r>
              <w:proofErr w:type="spellEnd"/>
            </w:hyperlink>
          </w:p>
        </w:tc>
        <w:tc>
          <w:tcPr>
            <w:tcW w:w="357" w:type="pct"/>
            <w:tcMar>
              <w:left w:w="28" w:type="dxa"/>
              <w:right w:w="28" w:type="dxa"/>
            </w:tcMar>
            <w:vAlign w:val="center"/>
          </w:tcPr>
          <w:p w14:paraId="114D20CD" w14:textId="77777777" w:rsidR="00D248B9" w:rsidRPr="00D248B9" w:rsidRDefault="00D248B9" w:rsidP="00D248B9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8" w:type="pct"/>
            <w:tcMar>
              <w:left w:w="28" w:type="dxa"/>
              <w:right w:w="28" w:type="dxa"/>
            </w:tcMar>
            <w:vAlign w:val="center"/>
          </w:tcPr>
          <w:p w14:paraId="56F0128A" w14:textId="77777777" w:rsidR="00D248B9" w:rsidRPr="00D248B9" w:rsidRDefault="00D248B9" w:rsidP="00D248B9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6" w:type="pct"/>
            <w:tcMar>
              <w:left w:w="28" w:type="dxa"/>
              <w:right w:w="28" w:type="dxa"/>
            </w:tcMar>
            <w:vAlign w:val="center"/>
          </w:tcPr>
          <w:p w14:paraId="53042F91" w14:textId="77777777" w:rsidR="00D248B9" w:rsidRPr="00D248B9" w:rsidRDefault="00D248B9" w:rsidP="00D248B9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</w:tr>
      <w:tr w:rsidR="00FA64F6" w:rsidRPr="00D248B9" w14:paraId="524AB365" w14:textId="77777777" w:rsidTr="009C0E98">
        <w:trPr>
          <w:cantSplit/>
          <w:trHeight w:val="311"/>
        </w:trPr>
        <w:tc>
          <w:tcPr>
            <w:tcW w:w="178" w:type="pct"/>
            <w:tcMar>
              <w:left w:w="28" w:type="dxa"/>
              <w:right w:w="28" w:type="dxa"/>
            </w:tcMar>
            <w:vAlign w:val="center"/>
          </w:tcPr>
          <w:p w14:paraId="71B7E130" w14:textId="77777777" w:rsidR="00D248B9" w:rsidRPr="00D248B9" w:rsidRDefault="00D248B9" w:rsidP="00D248B9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/>
                <w:sz w:val="16"/>
                <w:szCs w:val="18"/>
              </w:rPr>
              <w:t>4</w:t>
            </w:r>
          </w:p>
        </w:tc>
        <w:tc>
          <w:tcPr>
            <w:tcW w:w="900" w:type="pct"/>
            <w:tcMar>
              <w:left w:w="28" w:type="dxa"/>
              <w:right w:w="28" w:type="dxa"/>
            </w:tcMar>
            <w:vAlign w:val="center"/>
          </w:tcPr>
          <w:p w14:paraId="3646DD8F" w14:textId="77777777" w:rsidR="00D248B9" w:rsidRPr="00D248B9" w:rsidRDefault="00D248B9" w:rsidP="00D248B9">
            <w:pPr>
              <w:jc w:val="center"/>
              <w:rPr>
                <w:rFonts w:cs="B Mitra"/>
                <w:sz w:val="16"/>
                <w:szCs w:val="18"/>
              </w:rPr>
            </w:pPr>
            <w:r w:rsidRPr="00D248B9">
              <w:rPr>
                <w:rFonts w:cs="B Mitra"/>
                <w:sz w:val="16"/>
                <w:szCs w:val="18"/>
              </w:rPr>
              <w:t>Optical absorption engineering in two-dimensional quantum rings design and optimization for FIR to MIR detection applications</w:t>
            </w:r>
          </w:p>
        </w:tc>
        <w:tc>
          <w:tcPr>
            <w:tcW w:w="498" w:type="pct"/>
            <w:tcMar>
              <w:left w:w="28" w:type="dxa"/>
              <w:right w:w="28" w:type="dxa"/>
            </w:tcMar>
            <w:vAlign w:val="center"/>
          </w:tcPr>
          <w:p w14:paraId="57AE78CF" w14:textId="77777777" w:rsidR="00D248B9" w:rsidRPr="00D248B9" w:rsidRDefault="00D248B9" w:rsidP="00D248B9">
            <w:pPr>
              <w:jc w:val="center"/>
              <w:rPr>
                <w:rFonts w:cs="B Mitra"/>
                <w:sz w:val="16"/>
                <w:szCs w:val="18"/>
              </w:rPr>
            </w:pPr>
            <w:r w:rsidRPr="00D248B9">
              <w:rPr>
                <w:rFonts w:cs="B Mitra"/>
                <w:sz w:val="16"/>
                <w:szCs w:val="18"/>
              </w:rPr>
              <w:t>Optical and Quantum Electronics</w:t>
            </w:r>
          </w:p>
        </w:tc>
        <w:tc>
          <w:tcPr>
            <w:tcW w:w="525" w:type="pct"/>
            <w:gridSpan w:val="2"/>
            <w:tcMar>
              <w:left w:w="28" w:type="dxa"/>
              <w:right w:w="28" w:type="dxa"/>
            </w:tcMar>
            <w:vAlign w:val="center"/>
          </w:tcPr>
          <w:p w14:paraId="5B5D9070" w14:textId="77777777" w:rsidR="00D248B9" w:rsidRPr="009679E3" w:rsidRDefault="00D248B9" w:rsidP="00D248B9">
            <w:pPr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>JCR</w:t>
            </w:r>
          </w:p>
          <w:p w14:paraId="2F7B0077" w14:textId="77777777" w:rsidR="00D248B9" w:rsidRPr="009679E3" w:rsidRDefault="00D248B9" w:rsidP="00D248B9">
            <w:pPr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>ISI</w:t>
            </w:r>
          </w:p>
          <w:p w14:paraId="1CCD9EAA" w14:textId="77777777" w:rsidR="00D248B9" w:rsidRPr="009679E3" w:rsidRDefault="00D248B9" w:rsidP="00D248B9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9679E3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174C9389" w14:textId="77777777" w:rsidR="00D248B9" w:rsidRPr="00D248B9" w:rsidRDefault="00035521" w:rsidP="00D248B9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035521">
              <w:rPr>
                <w:rFonts w:cs="B Mitra"/>
                <w:sz w:val="16"/>
                <w:szCs w:val="18"/>
              </w:rPr>
              <w:t>Springer New York</w:t>
            </w:r>
          </w:p>
        </w:tc>
        <w:tc>
          <w:tcPr>
            <w:tcW w:w="382" w:type="pct"/>
            <w:tcMar>
              <w:left w:w="28" w:type="dxa"/>
              <w:right w:w="28" w:type="dxa"/>
            </w:tcMar>
            <w:vAlign w:val="center"/>
          </w:tcPr>
          <w:p w14:paraId="6FC4B5F3" w14:textId="77777777" w:rsidR="00D248B9" w:rsidRDefault="00D248B9" w:rsidP="00D248B9">
            <w:pPr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>IF</w:t>
            </w:r>
            <w:r w:rsidR="00D819BF">
              <w:rPr>
                <w:rFonts w:cs="B Mitra"/>
                <w:sz w:val="16"/>
                <w:szCs w:val="18"/>
              </w:rPr>
              <w:t xml:space="preserve">: </w:t>
            </w:r>
            <w:r w:rsidR="00035521">
              <w:rPr>
                <w:rFonts w:cs="B Mitra"/>
                <w:sz w:val="16"/>
                <w:szCs w:val="18"/>
              </w:rPr>
              <w:t>2.794</w:t>
            </w:r>
            <w:r w:rsidR="00FA64F6">
              <w:rPr>
                <w:rFonts w:cs="B Mitra"/>
                <w:sz w:val="16"/>
                <w:szCs w:val="18"/>
              </w:rPr>
              <w:t>(Q2)</w:t>
            </w:r>
          </w:p>
          <w:p w14:paraId="68851A8B" w14:textId="77777777" w:rsidR="00D248B9" w:rsidRPr="009679E3" w:rsidRDefault="00D248B9" w:rsidP="00D248B9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D248B9">
              <w:rPr>
                <w:rFonts w:cs="B Mitra"/>
                <w:sz w:val="16"/>
                <w:szCs w:val="18"/>
              </w:rPr>
              <w:t>SJR</w:t>
            </w:r>
            <w:r w:rsidR="00D819BF">
              <w:rPr>
                <w:rFonts w:cs="B Mitra"/>
                <w:sz w:val="16"/>
                <w:szCs w:val="18"/>
              </w:rPr>
              <w:t xml:space="preserve">: </w:t>
            </w:r>
            <w:r w:rsidRPr="00D248B9">
              <w:rPr>
                <w:rFonts w:cs="B Mitra"/>
                <w:sz w:val="16"/>
                <w:szCs w:val="18"/>
              </w:rPr>
              <w:t>0.4</w:t>
            </w:r>
            <w:r w:rsidR="00035521">
              <w:rPr>
                <w:rFonts w:cs="B Mitra"/>
                <w:sz w:val="16"/>
                <w:szCs w:val="18"/>
              </w:rPr>
              <w:t>33</w:t>
            </w:r>
            <w:r w:rsidR="00FA64F6">
              <w:rPr>
                <w:rFonts w:cs="B Mitra"/>
                <w:sz w:val="16"/>
                <w:szCs w:val="18"/>
              </w:rPr>
              <w:t>(Q2)</w:t>
            </w:r>
          </w:p>
        </w:tc>
        <w:tc>
          <w:tcPr>
            <w:tcW w:w="199" w:type="pct"/>
            <w:tcMar>
              <w:left w:w="28" w:type="dxa"/>
              <w:right w:w="28" w:type="dxa"/>
            </w:tcMar>
            <w:vAlign w:val="center"/>
          </w:tcPr>
          <w:p w14:paraId="55583CA8" w14:textId="77777777" w:rsidR="00D248B9" w:rsidRPr="00D248B9" w:rsidRDefault="00035521" w:rsidP="00D248B9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/>
                <w:sz w:val="16"/>
                <w:szCs w:val="18"/>
              </w:rPr>
              <w:t>3.023</w:t>
            </w:r>
          </w:p>
        </w:tc>
        <w:tc>
          <w:tcPr>
            <w:tcW w:w="194" w:type="pct"/>
            <w:tcMar>
              <w:left w:w="28" w:type="dxa"/>
              <w:right w:w="28" w:type="dxa"/>
            </w:tcMar>
            <w:vAlign w:val="center"/>
          </w:tcPr>
          <w:p w14:paraId="351BE408" w14:textId="77777777" w:rsidR="00D248B9" w:rsidRPr="00D248B9" w:rsidRDefault="00D248B9" w:rsidP="00D248B9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D248B9">
              <w:rPr>
                <w:rFonts w:cs="B Mitra"/>
                <w:sz w:val="16"/>
                <w:szCs w:val="18"/>
              </w:rPr>
              <w:t>2022</w:t>
            </w:r>
          </w:p>
        </w:tc>
        <w:tc>
          <w:tcPr>
            <w:tcW w:w="183" w:type="pct"/>
            <w:tcMar>
              <w:left w:w="28" w:type="dxa"/>
              <w:right w:w="28" w:type="dxa"/>
            </w:tcMar>
            <w:vAlign w:val="center"/>
          </w:tcPr>
          <w:p w14:paraId="0A07C912" w14:textId="77777777" w:rsidR="00D248B9" w:rsidRPr="00D248B9" w:rsidRDefault="00945ACE" w:rsidP="00D248B9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/>
                <w:sz w:val="16"/>
                <w:szCs w:val="18"/>
              </w:rPr>
              <w:t>54</w:t>
            </w:r>
          </w:p>
        </w:tc>
        <w:tc>
          <w:tcPr>
            <w:tcW w:w="584" w:type="pct"/>
            <w:tcMar>
              <w:left w:w="28" w:type="dxa"/>
              <w:right w:w="28" w:type="dxa"/>
            </w:tcMar>
            <w:vAlign w:val="center"/>
          </w:tcPr>
          <w:p w14:paraId="7E88977B" w14:textId="77777777" w:rsidR="009C0E98" w:rsidRDefault="00D248B9" w:rsidP="00D248B9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D248B9">
              <w:rPr>
                <w:rFonts w:cs="B Mitra"/>
                <w:sz w:val="16"/>
                <w:szCs w:val="18"/>
              </w:rPr>
              <w:t xml:space="preserve">Mahdi </w:t>
            </w:r>
            <w:proofErr w:type="spellStart"/>
            <w:r w:rsidRPr="00D248B9">
              <w:rPr>
                <w:rFonts w:cs="B Mitra"/>
                <w:sz w:val="16"/>
                <w:szCs w:val="18"/>
              </w:rPr>
              <w:t>Solaimani</w:t>
            </w:r>
            <w:proofErr w:type="spellEnd"/>
            <w:r w:rsidRPr="00D248B9">
              <w:rPr>
                <w:rFonts w:cs="B Mitra"/>
                <w:sz w:val="16"/>
                <w:szCs w:val="18"/>
              </w:rPr>
              <w:t xml:space="preserve">, </w:t>
            </w:r>
          </w:p>
          <w:p w14:paraId="67B979EC" w14:textId="515D2CB2" w:rsidR="00D248B9" w:rsidRPr="00D248B9" w:rsidRDefault="00D248B9" w:rsidP="00D248B9">
            <w:pPr>
              <w:jc w:val="center"/>
              <w:rPr>
                <w:rFonts w:cs="B Mitra"/>
                <w:sz w:val="16"/>
                <w:szCs w:val="18"/>
              </w:rPr>
            </w:pPr>
            <w:r w:rsidRPr="00D248B9">
              <w:rPr>
                <w:rFonts w:cs="B Mitra"/>
                <w:sz w:val="16"/>
                <w:szCs w:val="18"/>
              </w:rPr>
              <w:t xml:space="preserve">Alireza </w:t>
            </w:r>
            <w:proofErr w:type="spellStart"/>
            <w:r w:rsidRPr="00D248B9">
              <w:rPr>
                <w:rFonts w:cs="B Mitra"/>
                <w:sz w:val="16"/>
                <w:szCs w:val="18"/>
              </w:rPr>
              <w:t>Mobini</w:t>
            </w:r>
            <w:proofErr w:type="spellEnd"/>
            <w:r w:rsidRPr="00D248B9">
              <w:rPr>
                <w:rFonts w:cs="B Mitra"/>
                <w:sz w:val="16"/>
                <w:szCs w:val="18"/>
              </w:rPr>
              <w:t xml:space="preserve"> &amp; Abdolreza Rasouli Kenari</w:t>
            </w:r>
          </w:p>
        </w:tc>
        <w:tc>
          <w:tcPr>
            <w:tcW w:w="357" w:type="pct"/>
            <w:tcMar>
              <w:left w:w="28" w:type="dxa"/>
              <w:right w:w="28" w:type="dxa"/>
            </w:tcMar>
            <w:vAlign w:val="center"/>
          </w:tcPr>
          <w:p w14:paraId="51875063" w14:textId="77777777" w:rsidR="00D248B9" w:rsidRPr="00D248B9" w:rsidRDefault="00D248B9" w:rsidP="00D248B9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8" w:type="pct"/>
            <w:tcMar>
              <w:left w:w="28" w:type="dxa"/>
              <w:right w:w="28" w:type="dxa"/>
            </w:tcMar>
            <w:vAlign w:val="center"/>
          </w:tcPr>
          <w:p w14:paraId="4F23D741" w14:textId="77777777" w:rsidR="00D248B9" w:rsidRPr="00D248B9" w:rsidRDefault="00D248B9" w:rsidP="00D248B9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6" w:type="pct"/>
            <w:tcMar>
              <w:left w:w="28" w:type="dxa"/>
              <w:right w:w="28" w:type="dxa"/>
            </w:tcMar>
            <w:vAlign w:val="center"/>
          </w:tcPr>
          <w:p w14:paraId="2D05CB08" w14:textId="77777777" w:rsidR="00D248B9" w:rsidRPr="00D248B9" w:rsidRDefault="00D248B9" w:rsidP="00D248B9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</w:tr>
      <w:tr w:rsidR="005D12AF" w:rsidRPr="00D248B9" w14:paraId="5D37B2FD" w14:textId="77777777" w:rsidTr="009C0E98">
        <w:trPr>
          <w:cantSplit/>
          <w:trHeight w:val="311"/>
        </w:trPr>
        <w:tc>
          <w:tcPr>
            <w:tcW w:w="178" w:type="pct"/>
            <w:tcMar>
              <w:left w:w="28" w:type="dxa"/>
              <w:right w:w="28" w:type="dxa"/>
            </w:tcMar>
            <w:vAlign w:val="center"/>
          </w:tcPr>
          <w:p w14:paraId="16D0FA18" w14:textId="77777777" w:rsidR="005D12AF" w:rsidRDefault="005D12AF" w:rsidP="005D12AF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5</w:t>
            </w:r>
          </w:p>
        </w:tc>
        <w:tc>
          <w:tcPr>
            <w:tcW w:w="900" w:type="pct"/>
            <w:tcMar>
              <w:left w:w="28" w:type="dxa"/>
              <w:right w:w="28" w:type="dxa"/>
            </w:tcMar>
            <w:vAlign w:val="center"/>
          </w:tcPr>
          <w:p w14:paraId="6A171A5F" w14:textId="77777777" w:rsidR="005D12AF" w:rsidRPr="00FA64F6" w:rsidRDefault="005D12AF" w:rsidP="005D12AF">
            <w:pPr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A Model for Identifying the Behavior of Alzheimer’s Disease Patients in Smart Homes</w:t>
            </w:r>
          </w:p>
        </w:tc>
        <w:tc>
          <w:tcPr>
            <w:tcW w:w="498" w:type="pct"/>
            <w:tcMar>
              <w:left w:w="28" w:type="dxa"/>
              <w:right w:w="28" w:type="dxa"/>
            </w:tcMar>
            <w:vAlign w:val="center"/>
          </w:tcPr>
          <w:p w14:paraId="135B9C6F" w14:textId="77777777" w:rsidR="005D12AF" w:rsidRPr="00FA64F6" w:rsidRDefault="005D12AF" w:rsidP="005D12AF">
            <w:pPr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Wireless Personal Communications</w:t>
            </w:r>
          </w:p>
        </w:tc>
        <w:tc>
          <w:tcPr>
            <w:tcW w:w="525" w:type="pct"/>
            <w:gridSpan w:val="2"/>
            <w:tcMar>
              <w:left w:w="28" w:type="dxa"/>
              <w:right w:w="28" w:type="dxa"/>
            </w:tcMar>
            <w:vAlign w:val="center"/>
          </w:tcPr>
          <w:p w14:paraId="3C8D13B5" w14:textId="77777777" w:rsidR="005D12AF" w:rsidRPr="009679E3" w:rsidRDefault="005D12AF" w:rsidP="005D12AF">
            <w:pPr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>JCR</w:t>
            </w:r>
          </w:p>
          <w:p w14:paraId="0B39E83D" w14:textId="77777777" w:rsidR="005D12AF" w:rsidRPr="009679E3" w:rsidRDefault="005D12AF" w:rsidP="005D12AF">
            <w:pPr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>ISI</w:t>
            </w:r>
          </w:p>
          <w:p w14:paraId="478F2BB3" w14:textId="77777777" w:rsidR="005D12AF" w:rsidRPr="009679E3" w:rsidRDefault="005D12AF" w:rsidP="005D12AF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9679E3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5A8C4D10" w14:textId="77777777" w:rsidR="005D12AF" w:rsidRPr="00FA64F6" w:rsidRDefault="00D13B24" w:rsidP="005D12AF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D13B24">
              <w:rPr>
                <w:rFonts w:cs="B Mitra"/>
                <w:sz w:val="16"/>
                <w:szCs w:val="18"/>
              </w:rPr>
              <w:t>Springer Netherlands</w:t>
            </w:r>
          </w:p>
        </w:tc>
        <w:tc>
          <w:tcPr>
            <w:tcW w:w="382" w:type="pct"/>
            <w:tcMar>
              <w:left w:w="28" w:type="dxa"/>
              <w:right w:w="28" w:type="dxa"/>
            </w:tcMar>
            <w:vAlign w:val="center"/>
          </w:tcPr>
          <w:p w14:paraId="53755340" w14:textId="77777777" w:rsidR="005D12AF" w:rsidRDefault="005D12AF" w:rsidP="005D12AF">
            <w:pPr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>IF</w:t>
            </w:r>
            <w:r w:rsidR="00D819BF">
              <w:rPr>
                <w:rFonts w:cs="B Mitra"/>
                <w:sz w:val="16"/>
                <w:szCs w:val="18"/>
              </w:rPr>
              <w:t xml:space="preserve">: </w:t>
            </w:r>
            <w:r>
              <w:rPr>
                <w:rFonts w:cs="B Mitra"/>
                <w:sz w:val="16"/>
                <w:szCs w:val="18"/>
              </w:rPr>
              <w:t>2.</w:t>
            </w:r>
            <w:r w:rsidR="00D13B24">
              <w:rPr>
                <w:rFonts w:cs="B Mitra"/>
                <w:sz w:val="16"/>
                <w:szCs w:val="18"/>
              </w:rPr>
              <w:t>017</w:t>
            </w:r>
            <w:r>
              <w:rPr>
                <w:rFonts w:cs="B Mitra"/>
                <w:sz w:val="16"/>
                <w:szCs w:val="18"/>
              </w:rPr>
              <w:t>(Q</w:t>
            </w:r>
            <w:r w:rsidR="00D13B24">
              <w:rPr>
                <w:rFonts w:cs="B Mitra"/>
                <w:sz w:val="16"/>
                <w:szCs w:val="18"/>
              </w:rPr>
              <w:t>3</w:t>
            </w:r>
            <w:r>
              <w:rPr>
                <w:rFonts w:cs="B Mitra"/>
                <w:sz w:val="16"/>
                <w:szCs w:val="18"/>
              </w:rPr>
              <w:t>)</w:t>
            </w:r>
          </w:p>
          <w:p w14:paraId="5707A26E" w14:textId="77777777" w:rsidR="005D12AF" w:rsidRPr="009679E3" w:rsidRDefault="005D12AF" w:rsidP="005D12AF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D248B9">
              <w:rPr>
                <w:rFonts w:cs="B Mitra"/>
                <w:sz w:val="16"/>
                <w:szCs w:val="18"/>
              </w:rPr>
              <w:t>SJR</w:t>
            </w:r>
            <w:r w:rsidR="00D819BF">
              <w:rPr>
                <w:rFonts w:cs="B Mitra"/>
                <w:sz w:val="16"/>
                <w:szCs w:val="18"/>
              </w:rPr>
              <w:t xml:space="preserve">: </w:t>
            </w:r>
            <w:r w:rsidRPr="00D248B9">
              <w:rPr>
                <w:rFonts w:cs="B Mitra"/>
                <w:sz w:val="16"/>
                <w:szCs w:val="18"/>
              </w:rPr>
              <w:t>0.</w:t>
            </w:r>
            <w:r w:rsidR="00D13B24">
              <w:rPr>
                <w:rFonts w:cs="B Mitra"/>
                <w:sz w:val="16"/>
                <w:szCs w:val="18"/>
              </w:rPr>
              <w:t>545</w:t>
            </w:r>
            <w:r>
              <w:rPr>
                <w:rFonts w:cs="B Mitra"/>
                <w:sz w:val="16"/>
                <w:szCs w:val="18"/>
              </w:rPr>
              <w:t>(Q2)</w:t>
            </w:r>
          </w:p>
        </w:tc>
        <w:tc>
          <w:tcPr>
            <w:tcW w:w="199" w:type="pct"/>
            <w:tcMar>
              <w:left w:w="28" w:type="dxa"/>
              <w:right w:w="28" w:type="dxa"/>
            </w:tcMar>
            <w:vAlign w:val="center"/>
          </w:tcPr>
          <w:p w14:paraId="5AEF2A2E" w14:textId="77777777" w:rsidR="005D12AF" w:rsidRPr="00FA64F6" w:rsidRDefault="00D13B24" w:rsidP="005D12AF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/>
                <w:sz w:val="16"/>
                <w:szCs w:val="18"/>
              </w:rPr>
              <w:t>3.17</w:t>
            </w:r>
          </w:p>
        </w:tc>
        <w:tc>
          <w:tcPr>
            <w:tcW w:w="194" w:type="pct"/>
            <w:tcMar>
              <w:left w:w="28" w:type="dxa"/>
              <w:right w:w="28" w:type="dxa"/>
            </w:tcMar>
            <w:vAlign w:val="center"/>
          </w:tcPr>
          <w:p w14:paraId="243206D9" w14:textId="77777777" w:rsidR="005D12AF" w:rsidRPr="00FA64F6" w:rsidRDefault="005D12AF" w:rsidP="005D12AF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FA64F6">
              <w:rPr>
                <w:rFonts w:cs="B Mitra"/>
                <w:sz w:val="16"/>
                <w:szCs w:val="18"/>
              </w:rPr>
              <w:t>202</w:t>
            </w:r>
            <w:r w:rsidR="00945ACE">
              <w:rPr>
                <w:rFonts w:cs="B Mitra"/>
                <w:sz w:val="16"/>
                <w:szCs w:val="18"/>
              </w:rPr>
              <w:t>2</w:t>
            </w:r>
          </w:p>
        </w:tc>
        <w:tc>
          <w:tcPr>
            <w:tcW w:w="183" w:type="pct"/>
            <w:tcMar>
              <w:left w:w="28" w:type="dxa"/>
              <w:right w:w="28" w:type="dxa"/>
            </w:tcMar>
            <w:vAlign w:val="center"/>
          </w:tcPr>
          <w:p w14:paraId="2E3D6808" w14:textId="77777777" w:rsidR="005D12AF" w:rsidRPr="00FA64F6" w:rsidRDefault="00945ACE" w:rsidP="005D12AF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/>
                <w:sz w:val="16"/>
                <w:szCs w:val="18"/>
              </w:rPr>
              <w:t>123</w:t>
            </w:r>
          </w:p>
        </w:tc>
        <w:tc>
          <w:tcPr>
            <w:tcW w:w="584" w:type="pct"/>
            <w:tcMar>
              <w:left w:w="28" w:type="dxa"/>
              <w:right w:w="28" w:type="dxa"/>
            </w:tcMar>
            <w:vAlign w:val="center"/>
          </w:tcPr>
          <w:p w14:paraId="779F12B1" w14:textId="77777777" w:rsidR="009C0E98" w:rsidRDefault="005D12AF" w:rsidP="005D12AF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proofErr w:type="spellStart"/>
            <w:r w:rsidRPr="00FA64F6">
              <w:rPr>
                <w:rFonts w:cs="B Mitra"/>
                <w:sz w:val="16"/>
                <w:szCs w:val="18"/>
              </w:rPr>
              <w:t>Haniye</w:t>
            </w:r>
            <w:proofErr w:type="spellEnd"/>
            <w:r w:rsidRPr="00FA64F6">
              <w:rPr>
                <w:rFonts w:cs="B Mitra"/>
                <w:sz w:val="16"/>
                <w:szCs w:val="18"/>
              </w:rPr>
              <w:t xml:space="preserve"> Abbasi, </w:t>
            </w:r>
          </w:p>
          <w:p w14:paraId="04CCD367" w14:textId="59283C53" w:rsidR="005D12AF" w:rsidRPr="00FA64F6" w:rsidRDefault="005D12AF" w:rsidP="005D12AF">
            <w:pPr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Abdolreza Rasouli Kenari* &amp; Mahboubeh Shamsi</w:t>
            </w:r>
          </w:p>
        </w:tc>
        <w:tc>
          <w:tcPr>
            <w:tcW w:w="357" w:type="pct"/>
            <w:tcMar>
              <w:left w:w="28" w:type="dxa"/>
              <w:right w:w="28" w:type="dxa"/>
            </w:tcMar>
            <w:vAlign w:val="center"/>
          </w:tcPr>
          <w:p w14:paraId="40D6B763" w14:textId="77777777" w:rsidR="005D12AF" w:rsidRPr="00D248B9" w:rsidRDefault="005D12AF" w:rsidP="005D12AF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8" w:type="pct"/>
            <w:tcMar>
              <w:left w:w="28" w:type="dxa"/>
              <w:right w:w="28" w:type="dxa"/>
            </w:tcMar>
            <w:vAlign w:val="center"/>
          </w:tcPr>
          <w:p w14:paraId="084627CF" w14:textId="77777777" w:rsidR="005D12AF" w:rsidRPr="00D248B9" w:rsidRDefault="005D12AF" w:rsidP="005D12AF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6" w:type="pct"/>
            <w:tcMar>
              <w:left w:w="28" w:type="dxa"/>
              <w:right w:w="28" w:type="dxa"/>
            </w:tcMar>
            <w:vAlign w:val="center"/>
          </w:tcPr>
          <w:p w14:paraId="0671F7AF" w14:textId="77777777" w:rsidR="005D12AF" w:rsidRPr="00D248B9" w:rsidRDefault="005D12AF" w:rsidP="005D12AF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</w:tr>
      <w:tr w:rsidR="005D12AF" w:rsidRPr="00D248B9" w14:paraId="47E52101" w14:textId="77777777" w:rsidTr="009C0E98">
        <w:trPr>
          <w:cantSplit/>
          <w:trHeight w:val="311"/>
        </w:trPr>
        <w:tc>
          <w:tcPr>
            <w:tcW w:w="178" w:type="pct"/>
            <w:tcMar>
              <w:left w:w="28" w:type="dxa"/>
              <w:right w:w="28" w:type="dxa"/>
            </w:tcMar>
            <w:vAlign w:val="center"/>
          </w:tcPr>
          <w:p w14:paraId="3CDA7983" w14:textId="77777777" w:rsidR="005D12AF" w:rsidRDefault="005D12AF" w:rsidP="005D12AF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6</w:t>
            </w:r>
          </w:p>
        </w:tc>
        <w:tc>
          <w:tcPr>
            <w:tcW w:w="900" w:type="pct"/>
            <w:tcMar>
              <w:left w:w="28" w:type="dxa"/>
              <w:right w:w="28" w:type="dxa"/>
            </w:tcMar>
            <w:vAlign w:val="center"/>
          </w:tcPr>
          <w:p w14:paraId="24747C1F" w14:textId="77777777" w:rsidR="005D12AF" w:rsidRPr="00FA64F6" w:rsidRDefault="005D12AF" w:rsidP="005D12AF">
            <w:pPr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Reinforcement learning for traffic light control with emphasis on emergency vehicles</w:t>
            </w:r>
          </w:p>
        </w:tc>
        <w:tc>
          <w:tcPr>
            <w:tcW w:w="498" w:type="pct"/>
            <w:tcMar>
              <w:left w:w="28" w:type="dxa"/>
              <w:right w:w="28" w:type="dxa"/>
            </w:tcMar>
            <w:vAlign w:val="center"/>
          </w:tcPr>
          <w:p w14:paraId="23CA6976" w14:textId="77777777" w:rsidR="005D12AF" w:rsidRPr="00FA64F6" w:rsidRDefault="005D12AF" w:rsidP="005D12AF">
            <w:pPr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Journal of Supercomputing</w:t>
            </w:r>
          </w:p>
        </w:tc>
        <w:tc>
          <w:tcPr>
            <w:tcW w:w="525" w:type="pct"/>
            <w:gridSpan w:val="2"/>
            <w:tcMar>
              <w:left w:w="28" w:type="dxa"/>
              <w:right w:w="28" w:type="dxa"/>
            </w:tcMar>
            <w:vAlign w:val="center"/>
          </w:tcPr>
          <w:p w14:paraId="273C9030" w14:textId="77777777" w:rsidR="005D12AF" w:rsidRPr="009679E3" w:rsidRDefault="005D12AF" w:rsidP="005D12AF">
            <w:pPr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>JCR</w:t>
            </w:r>
          </w:p>
          <w:p w14:paraId="59743D61" w14:textId="77777777" w:rsidR="005D12AF" w:rsidRPr="009679E3" w:rsidRDefault="005D12AF" w:rsidP="005D12AF">
            <w:pPr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>ISI</w:t>
            </w:r>
          </w:p>
          <w:p w14:paraId="5B639811" w14:textId="77777777" w:rsidR="005D12AF" w:rsidRPr="009679E3" w:rsidRDefault="005D12AF" w:rsidP="005D12AF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9679E3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16CD9840" w14:textId="77777777" w:rsidR="005D12AF" w:rsidRPr="00FA64F6" w:rsidRDefault="00945ACE" w:rsidP="005D12AF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945ACE">
              <w:rPr>
                <w:rFonts w:cs="B Mitra"/>
                <w:sz w:val="16"/>
                <w:szCs w:val="18"/>
              </w:rPr>
              <w:t>Springer Netherlands</w:t>
            </w:r>
          </w:p>
        </w:tc>
        <w:tc>
          <w:tcPr>
            <w:tcW w:w="382" w:type="pct"/>
            <w:tcMar>
              <w:left w:w="28" w:type="dxa"/>
              <w:right w:w="28" w:type="dxa"/>
            </w:tcMar>
            <w:vAlign w:val="center"/>
          </w:tcPr>
          <w:p w14:paraId="68567B15" w14:textId="77777777" w:rsidR="005D12AF" w:rsidRDefault="005D12AF" w:rsidP="005D12AF">
            <w:pPr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>IF</w:t>
            </w:r>
            <w:r w:rsidR="00D819BF">
              <w:rPr>
                <w:rFonts w:cs="B Mitra"/>
                <w:sz w:val="16"/>
                <w:szCs w:val="18"/>
              </w:rPr>
              <w:t xml:space="preserve">: </w:t>
            </w:r>
            <w:r>
              <w:rPr>
                <w:rFonts w:cs="B Mitra"/>
                <w:sz w:val="16"/>
                <w:szCs w:val="18"/>
              </w:rPr>
              <w:t>2.</w:t>
            </w:r>
            <w:r w:rsidR="00945ACE">
              <w:rPr>
                <w:rFonts w:cs="B Mitra"/>
                <w:sz w:val="16"/>
                <w:szCs w:val="18"/>
              </w:rPr>
              <w:t>557</w:t>
            </w:r>
            <w:r>
              <w:rPr>
                <w:rFonts w:cs="B Mitra"/>
                <w:sz w:val="16"/>
                <w:szCs w:val="18"/>
              </w:rPr>
              <w:t>(Q2)</w:t>
            </w:r>
          </w:p>
          <w:p w14:paraId="58BCB86F" w14:textId="77777777" w:rsidR="005D12AF" w:rsidRPr="009679E3" w:rsidRDefault="005D12AF" w:rsidP="005D12AF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D248B9">
              <w:rPr>
                <w:rFonts w:cs="B Mitra"/>
                <w:sz w:val="16"/>
                <w:szCs w:val="18"/>
              </w:rPr>
              <w:t>SJR</w:t>
            </w:r>
            <w:r w:rsidR="00D819BF">
              <w:rPr>
                <w:rFonts w:cs="B Mitra"/>
                <w:sz w:val="16"/>
                <w:szCs w:val="18"/>
              </w:rPr>
              <w:t xml:space="preserve">: </w:t>
            </w:r>
            <w:r w:rsidRPr="00D248B9">
              <w:rPr>
                <w:rFonts w:cs="B Mitra"/>
                <w:sz w:val="16"/>
                <w:szCs w:val="18"/>
              </w:rPr>
              <w:t>0.</w:t>
            </w:r>
            <w:r w:rsidR="00945ACE">
              <w:rPr>
                <w:rFonts w:cs="B Mitra"/>
                <w:sz w:val="16"/>
                <w:szCs w:val="18"/>
              </w:rPr>
              <w:t>684</w:t>
            </w:r>
            <w:r>
              <w:rPr>
                <w:rFonts w:cs="B Mitra"/>
                <w:sz w:val="16"/>
                <w:szCs w:val="18"/>
              </w:rPr>
              <w:t>(Q2)</w:t>
            </w:r>
          </w:p>
        </w:tc>
        <w:tc>
          <w:tcPr>
            <w:tcW w:w="199" w:type="pct"/>
            <w:tcMar>
              <w:left w:w="28" w:type="dxa"/>
              <w:right w:w="28" w:type="dxa"/>
            </w:tcMar>
            <w:vAlign w:val="center"/>
          </w:tcPr>
          <w:p w14:paraId="5AFC5210" w14:textId="77777777" w:rsidR="005D12AF" w:rsidRPr="00FA64F6" w:rsidRDefault="00945ACE" w:rsidP="005D12AF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/>
                <w:sz w:val="16"/>
                <w:szCs w:val="18"/>
              </w:rPr>
              <w:t>2.452</w:t>
            </w:r>
          </w:p>
        </w:tc>
        <w:tc>
          <w:tcPr>
            <w:tcW w:w="194" w:type="pct"/>
            <w:tcMar>
              <w:left w:w="28" w:type="dxa"/>
              <w:right w:w="28" w:type="dxa"/>
            </w:tcMar>
            <w:vAlign w:val="center"/>
          </w:tcPr>
          <w:p w14:paraId="1CE5248E" w14:textId="77777777" w:rsidR="005D12AF" w:rsidRPr="00FA64F6" w:rsidRDefault="005D12AF" w:rsidP="005D12AF">
            <w:pPr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202</w:t>
            </w:r>
            <w:r w:rsidR="00945ACE">
              <w:rPr>
                <w:rFonts w:cs="B Mitra"/>
                <w:sz w:val="16"/>
                <w:szCs w:val="18"/>
              </w:rPr>
              <w:t>2</w:t>
            </w:r>
          </w:p>
        </w:tc>
        <w:tc>
          <w:tcPr>
            <w:tcW w:w="183" w:type="pct"/>
            <w:tcMar>
              <w:left w:w="28" w:type="dxa"/>
              <w:right w:w="28" w:type="dxa"/>
            </w:tcMar>
            <w:vAlign w:val="center"/>
          </w:tcPr>
          <w:p w14:paraId="1DB80EEA" w14:textId="77777777" w:rsidR="005D12AF" w:rsidRPr="00FA64F6" w:rsidRDefault="00945ACE" w:rsidP="005D12AF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/>
                <w:sz w:val="16"/>
                <w:szCs w:val="18"/>
              </w:rPr>
              <w:t>78</w:t>
            </w:r>
          </w:p>
        </w:tc>
        <w:tc>
          <w:tcPr>
            <w:tcW w:w="584" w:type="pct"/>
            <w:tcMar>
              <w:left w:w="28" w:type="dxa"/>
              <w:right w:w="28" w:type="dxa"/>
            </w:tcMar>
            <w:vAlign w:val="center"/>
          </w:tcPr>
          <w:p w14:paraId="3920EABE" w14:textId="12B6449D" w:rsidR="005D12AF" w:rsidRPr="00FA64F6" w:rsidRDefault="005D12AF" w:rsidP="005D12AF">
            <w:pPr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 xml:space="preserve">Mahboubeh Shamsi, Abdolreza Rasouli Kenari*, Roghayeh </w:t>
            </w:r>
            <w:proofErr w:type="spellStart"/>
            <w:r w:rsidRPr="00FA64F6">
              <w:rPr>
                <w:rFonts w:cs="B Mitra"/>
                <w:sz w:val="16"/>
                <w:szCs w:val="18"/>
              </w:rPr>
              <w:t>Aghamohamadi</w:t>
            </w:r>
            <w:proofErr w:type="spellEnd"/>
          </w:p>
        </w:tc>
        <w:tc>
          <w:tcPr>
            <w:tcW w:w="357" w:type="pct"/>
            <w:tcMar>
              <w:left w:w="28" w:type="dxa"/>
              <w:right w:w="28" w:type="dxa"/>
            </w:tcMar>
            <w:vAlign w:val="center"/>
          </w:tcPr>
          <w:p w14:paraId="3EDA5CA8" w14:textId="77777777" w:rsidR="005D12AF" w:rsidRPr="00D248B9" w:rsidRDefault="005D12AF" w:rsidP="005D12AF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8" w:type="pct"/>
            <w:tcMar>
              <w:left w:w="28" w:type="dxa"/>
              <w:right w:w="28" w:type="dxa"/>
            </w:tcMar>
            <w:vAlign w:val="center"/>
          </w:tcPr>
          <w:p w14:paraId="5A216681" w14:textId="77777777" w:rsidR="005D12AF" w:rsidRPr="00D248B9" w:rsidRDefault="005D12AF" w:rsidP="005D12AF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6" w:type="pct"/>
            <w:tcMar>
              <w:left w:w="28" w:type="dxa"/>
              <w:right w:w="28" w:type="dxa"/>
            </w:tcMar>
            <w:vAlign w:val="center"/>
          </w:tcPr>
          <w:p w14:paraId="4E665C06" w14:textId="77777777" w:rsidR="005D12AF" w:rsidRPr="00D248B9" w:rsidRDefault="005D12AF" w:rsidP="005D12AF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</w:tr>
      <w:tr w:rsidR="00574C5B" w:rsidRPr="00D248B9" w14:paraId="606FB931" w14:textId="77777777" w:rsidTr="009C0E98">
        <w:trPr>
          <w:cantSplit/>
          <w:trHeight w:val="311"/>
        </w:trPr>
        <w:tc>
          <w:tcPr>
            <w:tcW w:w="178" w:type="pct"/>
            <w:tcMar>
              <w:left w:w="28" w:type="dxa"/>
              <w:right w:w="28" w:type="dxa"/>
            </w:tcMar>
            <w:vAlign w:val="center"/>
          </w:tcPr>
          <w:p w14:paraId="3C300080" w14:textId="77777777" w:rsidR="00574C5B" w:rsidRDefault="00574C5B" w:rsidP="00574C5B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7</w:t>
            </w:r>
          </w:p>
        </w:tc>
        <w:tc>
          <w:tcPr>
            <w:tcW w:w="900" w:type="pct"/>
            <w:tcMar>
              <w:left w:w="28" w:type="dxa"/>
              <w:right w:w="28" w:type="dxa"/>
            </w:tcMar>
            <w:vAlign w:val="center"/>
          </w:tcPr>
          <w:p w14:paraId="188FFFE0" w14:textId="77777777" w:rsidR="00574C5B" w:rsidRPr="00FA64F6" w:rsidRDefault="00574C5B" w:rsidP="00574C5B">
            <w:pPr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Hadoop Deep Neural Network for offending drivers</w:t>
            </w:r>
          </w:p>
        </w:tc>
        <w:tc>
          <w:tcPr>
            <w:tcW w:w="498" w:type="pct"/>
            <w:tcMar>
              <w:left w:w="28" w:type="dxa"/>
              <w:right w:w="28" w:type="dxa"/>
            </w:tcMar>
            <w:vAlign w:val="center"/>
          </w:tcPr>
          <w:p w14:paraId="6757F1E4" w14:textId="77777777" w:rsidR="00574C5B" w:rsidRPr="00FA64F6" w:rsidRDefault="00574C5B" w:rsidP="00574C5B">
            <w:pPr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JOURNAL of Ambient Intelligence and Humanized Computing</w:t>
            </w:r>
          </w:p>
        </w:tc>
        <w:tc>
          <w:tcPr>
            <w:tcW w:w="525" w:type="pct"/>
            <w:gridSpan w:val="2"/>
            <w:tcMar>
              <w:left w:w="28" w:type="dxa"/>
              <w:right w:w="28" w:type="dxa"/>
            </w:tcMar>
            <w:vAlign w:val="center"/>
          </w:tcPr>
          <w:p w14:paraId="33E7968A" w14:textId="77777777" w:rsidR="00574C5B" w:rsidRPr="009679E3" w:rsidRDefault="00574C5B" w:rsidP="00574C5B">
            <w:pPr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>JCR</w:t>
            </w:r>
          </w:p>
          <w:p w14:paraId="5686F663" w14:textId="77777777" w:rsidR="00574C5B" w:rsidRPr="009679E3" w:rsidRDefault="00574C5B" w:rsidP="00574C5B">
            <w:pPr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>ISI</w:t>
            </w:r>
          </w:p>
          <w:p w14:paraId="12A70E08" w14:textId="77777777" w:rsidR="00574C5B" w:rsidRPr="009679E3" w:rsidRDefault="00574C5B" w:rsidP="00574C5B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9679E3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2DD2091F" w14:textId="77777777" w:rsidR="00574C5B" w:rsidRPr="00F71147" w:rsidRDefault="00574C5B" w:rsidP="00574C5B">
            <w:pPr>
              <w:jc w:val="center"/>
              <w:rPr>
                <w:rFonts w:cs="B Mitra"/>
                <w:sz w:val="16"/>
                <w:szCs w:val="18"/>
              </w:rPr>
            </w:pPr>
            <w:r w:rsidRPr="00F71147">
              <w:rPr>
                <w:rFonts w:cs="B Mitra"/>
                <w:sz w:val="16"/>
                <w:szCs w:val="18"/>
              </w:rPr>
              <w:t>Germany</w:t>
            </w:r>
          </w:p>
          <w:p w14:paraId="6DB4B749" w14:textId="77777777" w:rsidR="00574C5B" w:rsidRPr="00FA64F6" w:rsidRDefault="00574C5B" w:rsidP="00574C5B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F71147">
              <w:rPr>
                <w:rFonts w:cs="B Mitra"/>
                <w:sz w:val="16"/>
                <w:szCs w:val="18"/>
              </w:rPr>
              <w:t>Springer Verlag</w:t>
            </w:r>
          </w:p>
        </w:tc>
        <w:tc>
          <w:tcPr>
            <w:tcW w:w="382" w:type="pct"/>
            <w:tcMar>
              <w:left w:w="28" w:type="dxa"/>
              <w:right w:w="28" w:type="dxa"/>
            </w:tcMar>
            <w:vAlign w:val="center"/>
          </w:tcPr>
          <w:p w14:paraId="48E8613B" w14:textId="77777777" w:rsidR="00574C5B" w:rsidRDefault="00574C5B" w:rsidP="00574C5B">
            <w:pPr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>IF</w:t>
            </w:r>
            <w:r w:rsidR="00D819BF">
              <w:rPr>
                <w:rFonts w:cs="B Mitra"/>
                <w:sz w:val="16"/>
                <w:szCs w:val="18"/>
              </w:rPr>
              <w:t xml:space="preserve">: </w:t>
            </w:r>
            <w:r>
              <w:rPr>
                <w:rFonts w:cs="B Mitra"/>
                <w:sz w:val="16"/>
                <w:szCs w:val="18"/>
              </w:rPr>
              <w:t>3.662(Q2)</w:t>
            </w:r>
          </w:p>
          <w:p w14:paraId="15E6FC10" w14:textId="77777777" w:rsidR="00574C5B" w:rsidRPr="009679E3" w:rsidRDefault="00574C5B" w:rsidP="00574C5B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D248B9">
              <w:rPr>
                <w:rFonts w:cs="B Mitra"/>
                <w:sz w:val="16"/>
                <w:szCs w:val="18"/>
              </w:rPr>
              <w:t>SJR</w:t>
            </w:r>
            <w:r w:rsidR="00D819BF">
              <w:rPr>
                <w:rFonts w:cs="B Mitra"/>
                <w:sz w:val="16"/>
                <w:szCs w:val="18"/>
              </w:rPr>
              <w:t xml:space="preserve">: </w:t>
            </w:r>
            <w:r w:rsidRPr="00D248B9">
              <w:rPr>
                <w:rFonts w:cs="B Mitra"/>
                <w:sz w:val="16"/>
                <w:szCs w:val="18"/>
              </w:rPr>
              <w:t>0</w:t>
            </w:r>
            <w:r>
              <w:rPr>
                <w:rFonts w:cs="B Mitra"/>
                <w:sz w:val="16"/>
                <w:szCs w:val="18"/>
              </w:rPr>
              <w:t>.905(Q1)</w:t>
            </w:r>
          </w:p>
        </w:tc>
        <w:tc>
          <w:tcPr>
            <w:tcW w:w="199" w:type="pct"/>
            <w:tcMar>
              <w:left w:w="28" w:type="dxa"/>
              <w:right w:w="28" w:type="dxa"/>
            </w:tcMar>
            <w:vAlign w:val="center"/>
          </w:tcPr>
          <w:p w14:paraId="5960AD4E" w14:textId="77777777" w:rsidR="00574C5B" w:rsidRPr="00FA64F6" w:rsidRDefault="00574C5B" w:rsidP="00574C5B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/>
                <w:sz w:val="16"/>
                <w:szCs w:val="18"/>
              </w:rPr>
              <w:t>3.302</w:t>
            </w:r>
          </w:p>
        </w:tc>
        <w:tc>
          <w:tcPr>
            <w:tcW w:w="194" w:type="pct"/>
            <w:tcMar>
              <w:left w:w="28" w:type="dxa"/>
              <w:right w:w="28" w:type="dxa"/>
            </w:tcMar>
            <w:vAlign w:val="center"/>
          </w:tcPr>
          <w:p w14:paraId="6CE56BB7" w14:textId="77777777" w:rsidR="00574C5B" w:rsidRPr="00FA64F6" w:rsidRDefault="00574C5B" w:rsidP="00574C5B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2022</w:t>
            </w:r>
          </w:p>
        </w:tc>
        <w:tc>
          <w:tcPr>
            <w:tcW w:w="183" w:type="pct"/>
            <w:tcMar>
              <w:left w:w="28" w:type="dxa"/>
              <w:right w:w="28" w:type="dxa"/>
            </w:tcMar>
            <w:vAlign w:val="center"/>
          </w:tcPr>
          <w:p w14:paraId="38623847" w14:textId="77777777" w:rsidR="00574C5B" w:rsidRPr="00FA64F6" w:rsidRDefault="00574C5B" w:rsidP="00574C5B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/>
                <w:sz w:val="16"/>
                <w:szCs w:val="18"/>
              </w:rPr>
              <w:t>13</w:t>
            </w:r>
          </w:p>
        </w:tc>
        <w:tc>
          <w:tcPr>
            <w:tcW w:w="584" w:type="pct"/>
            <w:tcMar>
              <w:left w:w="28" w:type="dxa"/>
              <w:right w:w="28" w:type="dxa"/>
            </w:tcMar>
            <w:vAlign w:val="center"/>
          </w:tcPr>
          <w:p w14:paraId="2B15CBBE" w14:textId="7D3DEDFE" w:rsidR="00574C5B" w:rsidRPr="00FA64F6" w:rsidRDefault="00574C5B" w:rsidP="00574C5B">
            <w:pPr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Asadianfam Shiva, Mahboubeh Shamsi, Abdolreza Rasouli Kenari.</w:t>
            </w:r>
          </w:p>
        </w:tc>
        <w:tc>
          <w:tcPr>
            <w:tcW w:w="357" w:type="pct"/>
            <w:tcMar>
              <w:left w:w="28" w:type="dxa"/>
              <w:right w:w="28" w:type="dxa"/>
            </w:tcMar>
            <w:vAlign w:val="center"/>
          </w:tcPr>
          <w:p w14:paraId="7E360A97" w14:textId="77777777" w:rsidR="00574C5B" w:rsidRPr="00D248B9" w:rsidRDefault="00574C5B" w:rsidP="00574C5B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8" w:type="pct"/>
            <w:tcMar>
              <w:left w:w="28" w:type="dxa"/>
              <w:right w:w="28" w:type="dxa"/>
            </w:tcMar>
            <w:vAlign w:val="center"/>
          </w:tcPr>
          <w:p w14:paraId="7A414980" w14:textId="77777777" w:rsidR="00574C5B" w:rsidRPr="00D248B9" w:rsidRDefault="00574C5B" w:rsidP="00574C5B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6" w:type="pct"/>
            <w:tcMar>
              <w:left w:w="28" w:type="dxa"/>
              <w:right w:w="28" w:type="dxa"/>
            </w:tcMar>
            <w:vAlign w:val="center"/>
          </w:tcPr>
          <w:p w14:paraId="35AD9D13" w14:textId="77777777" w:rsidR="00574C5B" w:rsidRPr="00D248B9" w:rsidRDefault="00574C5B" w:rsidP="00574C5B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</w:tr>
      <w:tr w:rsidR="00574C5B" w:rsidRPr="00D248B9" w14:paraId="372E5AFD" w14:textId="77777777" w:rsidTr="009C0E98">
        <w:trPr>
          <w:cantSplit/>
          <w:trHeight w:val="311"/>
        </w:trPr>
        <w:tc>
          <w:tcPr>
            <w:tcW w:w="178" w:type="pct"/>
            <w:tcMar>
              <w:left w:w="28" w:type="dxa"/>
              <w:right w:w="28" w:type="dxa"/>
            </w:tcMar>
            <w:vAlign w:val="center"/>
          </w:tcPr>
          <w:p w14:paraId="39207E18" w14:textId="77777777" w:rsidR="00574C5B" w:rsidRDefault="00574C5B" w:rsidP="00574C5B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8</w:t>
            </w:r>
          </w:p>
        </w:tc>
        <w:tc>
          <w:tcPr>
            <w:tcW w:w="900" w:type="pct"/>
            <w:tcMar>
              <w:left w:w="28" w:type="dxa"/>
              <w:right w:w="28" w:type="dxa"/>
            </w:tcMar>
            <w:vAlign w:val="center"/>
          </w:tcPr>
          <w:p w14:paraId="2E922AC6" w14:textId="77777777" w:rsidR="00574C5B" w:rsidRPr="00FA64F6" w:rsidRDefault="00574C5B" w:rsidP="00574C5B">
            <w:pPr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A hyper-heuristic selector algorithm for cloud computing scheduling based on workflow features</w:t>
            </w:r>
          </w:p>
        </w:tc>
        <w:tc>
          <w:tcPr>
            <w:tcW w:w="498" w:type="pct"/>
            <w:tcMar>
              <w:left w:w="28" w:type="dxa"/>
              <w:right w:w="28" w:type="dxa"/>
            </w:tcMar>
            <w:vAlign w:val="center"/>
          </w:tcPr>
          <w:p w14:paraId="387FAF6B" w14:textId="77777777" w:rsidR="00574C5B" w:rsidRPr="00FA64F6" w:rsidRDefault="00574C5B" w:rsidP="00574C5B">
            <w:pPr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OPSEARCH</w:t>
            </w:r>
          </w:p>
        </w:tc>
        <w:tc>
          <w:tcPr>
            <w:tcW w:w="525" w:type="pct"/>
            <w:gridSpan w:val="2"/>
            <w:tcMar>
              <w:left w:w="28" w:type="dxa"/>
              <w:right w:w="28" w:type="dxa"/>
            </w:tcMar>
            <w:vAlign w:val="center"/>
          </w:tcPr>
          <w:p w14:paraId="15796C46" w14:textId="77777777" w:rsidR="00574C5B" w:rsidRPr="009679E3" w:rsidRDefault="00574C5B" w:rsidP="00574C5B">
            <w:pPr>
              <w:jc w:val="center"/>
              <w:rPr>
                <w:rFonts w:cs="B Mitra"/>
                <w:sz w:val="16"/>
                <w:szCs w:val="18"/>
              </w:rPr>
            </w:pPr>
            <w:r w:rsidRPr="009679E3">
              <w:rPr>
                <w:rFonts w:cs="B Mitra"/>
                <w:sz w:val="16"/>
                <w:szCs w:val="18"/>
              </w:rPr>
              <w:t>ISI</w:t>
            </w:r>
          </w:p>
          <w:p w14:paraId="6E3B6915" w14:textId="77777777" w:rsidR="00574C5B" w:rsidRPr="009679E3" w:rsidRDefault="00574C5B" w:rsidP="00574C5B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9679E3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783B388C" w14:textId="77777777" w:rsidR="00574C5B" w:rsidRPr="00FA64F6" w:rsidRDefault="00574C5B" w:rsidP="00574C5B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CB5D72">
              <w:rPr>
                <w:rFonts w:cs="B Mitra"/>
                <w:sz w:val="16"/>
                <w:szCs w:val="18"/>
              </w:rPr>
              <w:t>Springer India</w:t>
            </w:r>
          </w:p>
        </w:tc>
        <w:tc>
          <w:tcPr>
            <w:tcW w:w="382" w:type="pct"/>
            <w:tcMar>
              <w:left w:w="28" w:type="dxa"/>
              <w:right w:w="28" w:type="dxa"/>
            </w:tcMar>
            <w:vAlign w:val="center"/>
          </w:tcPr>
          <w:p w14:paraId="12F53EAF" w14:textId="77777777" w:rsidR="00574C5B" w:rsidRPr="009679E3" w:rsidRDefault="00574C5B" w:rsidP="00574C5B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D248B9">
              <w:rPr>
                <w:rFonts w:cs="B Mitra"/>
                <w:sz w:val="16"/>
                <w:szCs w:val="18"/>
              </w:rPr>
              <w:t>SJR</w:t>
            </w:r>
            <w:r w:rsidR="00D819BF">
              <w:rPr>
                <w:rFonts w:cs="B Mitra"/>
                <w:sz w:val="16"/>
                <w:szCs w:val="18"/>
              </w:rPr>
              <w:t xml:space="preserve">: </w:t>
            </w:r>
            <w:r w:rsidRPr="00D248B9">
              <w:rPr>
                <w:rFonts w:cs="B Mitra"/>
                <w:sz w:val="16"/>
                <w:szCs w:val="18"/>
              </w:rPr>
              <w:t>0.4</w:t>
            </w:r>
            <w:r>
              <w:rPr>
                <w:rFonts w:cs="B Mitra"/>
                <w:sz w:val="16"/>
                <w:szCs w:val="18"/>
              </w:rPr>
              <w:t>98(Q2)</w:t>
            </w:r>
          </w:p>
        </w:tc>
        <w:tc>
          <w:tcPr>
            <w:tcW w:w="199" w:type="pct"/>
            <w:tcMar>
              <w:left w:w="28" w:type="dxa"/>
              <w:right w:w="28" w:type="dxa"/>
            </w:tcMar>
            <w:vAlign w:val="center"/>
          </w:tcPr>
          <w:p w14:paraId="657281BC" w14:textId="77777777" w:rsidR="00574C5B" w:rsidRPr="00FA64F6" w:rsidRDefault="00574C5B" w:rsidP="00574C5B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/>
                <w:sz w:val="16"/>
                <w:szCs w:val="18"/>
              </w:rPr>
              <w:t>-</w:t>
            </w:r>
          </w:p>
        </w:tc>
        <w:tc>
          <w:tcPr>
            <w:tcW w:w="194" w:type="pct"/>
            <w:tcMar>
              <w:left w:w="28" w:type="dxa"/>
              <w:right w:w="28" w:type="dxa"/>
            </w:tcMar>
            <w:vAlign w:val="center"/>
          </w:tcPr>
          <w:p w14:paraId="74E7F20B" w14:textId="77777777" w:rsidR="00574C5B" w:rsidRPr="00FA64F6" w:rsidRDefault="00574C5B" w:rsidP="00574C5B">
            <w:pPr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2021</w:t>
            </w:r>
          </w:p>
        </w:tc>
        <w:tc>
          <w:tcPr>
            <w:tcW w:w="183" w:type="pct"/>
            <w:tcMar>
              <w:left w:w="28" w:type="dxa"/>
              <w:right w:w="28" w:type="dxa"/>
            </w:tcMar>
            <w:vAlign w:val="center"/>
          </w:tcPr>
          <w:p w14:paraId="013D8DA8" w14:textId="77777777" w:rsidR="00574C5B" w:rsidRPr="00FA64F6" w:rsidRDefault="00574C5B" w:rsidP="00574C5B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/>
                <w:sz w:val="16"/>
                <w:szCs w:val="18"/>
              </w:rPr>
              <w:t>58</w:t>
            </w:r>
          </w:p>
        </w:tc>
        <w:tc>
          <w:tcPr>
            <w:tcW w:w="584" w:type="pct"/>
            <w:tcMar>
              <w:left w:w="28" w:type="dxa"/>
              <w:right w:w="28" w:type="dxa"/>
            </w:tcMar>
            <w:vAlign w:val="center"/>
          </w:tcPr>
          <w:p w14:paraId="31700AAC" w14:textId="1469FE24" w:rsidR="00574C5B" w:rsidRPr="00FA64F6" w:rsidRDefault="009C0E98" w:rsidP="00574C5B">
            <w:pPr>
              <w:jc w:val="center"/>
              <w:rPr>
                <w:rFonts w:cs="B Mitra"/>
                <w:sz w:val="16"/>
                <w:szCs w:val="18"/>
              </w:rPr>
            </w:pPr>
            <w:r w:rsidRPr="009C0E98">
              <w:rPr>
                <w:rFonts w:cs="B Mitra"/>
                <w:sz w:val="16"/>
                <w:szCs w:val="18"/>
              </w:rPr>
              <w:t>Abdolreza Rasouli Kenari*</w:t>
            </w:r>
            <w:r>
              <w:rPr>
                <w:rFonts w:cs="B Mitra"/>
                <w:sz w:val="16"/>
                <w:szCs w:val="18"/>
              </w:rPr>
              <w:t>,</w:t>
            </w:r>
            <w:r w:rsidR="00574C5B" w:rsidRPr="00FA64F6">
              <w:rPr>
                <w:rFonts w:cs="B Mitra"/>
                <w:sz w:val="16"/>
                <w:szCs w:val="18"/>
              </w:rPr>
              <w:t xml:space="preserve"> Mahboubeh Shamsi.</w:t>
            </w:r>
          </w:p>
        </w:tc>
        <w:tc>
          <w:tcPr>
            <w:tcW w:w="357" w:type="pct"/>
            <w:tcMar>
              <w:left w:w="28" w:type="dxa"/>
              <w:right w:w="28" w:type="dxa"/>
            </w:tcMar>
            <w:vAlign w:val="center"/>
          </w:tcPr>
          <w:p w14:paraId="32563B82" w14:textId="77777777" w:rsidR="00574C5B" w:rsidRPr="00D248B9" w:rsidRDefault="00574C5B" w:rsidP="00574C5B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8" w:type="pct"/>
            <w:tcMar>
              <w:left w:w="28" w:type="dxa"/>
              <w:right w:w="28" w:type="dxa"/>
            </w:tcMar>
            <w:vAlign w:val="center"/>
          </w:tcPr>
          <w:p w14:paraId="3135B318" w14:textId="77777777" w:rsidR="00574C5B" w:rsidRPr="00D248B9" w:rsidRDefault="00574C5B" w:rsidP="00574C5B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6" w:type="pct"/>
            <w:tcMar>
              <w:left w:w="28" w:type="dxa"/>
              <w:right w:w="28" w:type="dxa"/>
            </w:tcMar>
            <w:vAlign w:val="center"/>
          </w:tcPr>
          <w:p w14:paraId="74247F23" w14:textId="77777777" w:rsidR="00574C5B" w:rsidRPr="00D248B9" w:rsidRDefault="00574C5B" w:rsidP="00574C5B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</w:tr>
      <w:tr w:rsidR="00254E66" w:rsidRPr="00463CE8" w14:paraId="7822FA6A" w14:textId="77777777" w:rsidTr="009C0E98">
        <w:trPr>
          <w:cantSplit/>
          <w:trHeight w:val="362"/>
        </w:trPr>
        <w:tc>
          <w:tcPr>
            <w:tcW w:w="178" w:type="pct"/>
            <w:tcMar>
              <w:left w:w="28" w:type="dxa"/>
              <w:right w:w="28" w:type="dxa"/>
            </w:tcMar>
            <w:vAlign w:val="center"/>
          </w:tcPr>
          <w:p w14:paraId="36C0714A" w14:textId="7713B969" w:rsidR="00254E66" w:rsidRDefault="00254E66" w:rsidP="00254E66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9</w:t>
            </w:r>
          </w:p>
        </w:tc>
        <w:tc>
          <w:tcPr>
            <w:tcW w:w="900" w:type="pct"/>
            <w:tcMar>
              <w:left w:w="28" w:type="dxa"/>
              <w:right w:w="28" w:type="dxa"/>
            </w:tcMar>
            <w:vAlign w:val="center"/>
          </w:tcPr>
          <w:p w14:paraId="0FC6F568" w14:textId="77777777" w:rsidR="00254E66" w:rsidRPr="00FA64F6" w:rsidRDefault="00254E66" w:rsidP="00254E66">
            <w:pPr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Negative Cost Girth Problem using Map-Reduce Framework</w:t>
            </w:r>
          </w:p>
        </w:tc>
        <w:tc>
          <w:tcPr>
            <w:tcW w:w="498" w:type="pct"/>
            <w:tcMar>
              <w:left w:w="28" w:type="dxa"/>
              <w:right w:w="28" w:type="dxa"/>
            </w:tcMar>
            <w:vAlign w:val="center"/>
          </w:tcPr>
          <w:p w14:paraId="5EC1623C" w14:textId="77777777" w:rsidR="00254E66" w:rsidRPr="00FA64F6" w:rsidRDefault="00254E66" w:rsidP="00254E66">
            <w:pPr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 xml:space="preserve">Journal of Algorithms and Computation </w:t>
            </w:r>
          </w:p>
        </w:tc>
        <w:tc>
          <w:tcPr>
            <w:tcW w:w="525" w:type="pct"/>
            <w:gridSpan w:val="2"/>
            <w:tcMar>
              <w:left w:w="28" w:type="dxa"/>
              <w:right w:w="28" w:type="dxa"/>
            </w:tcMar>
            <w:vAlign w:val="center"/>
          </w:tcPr>
          <w:p w14:paraId="3BE26E44" w14:textId="77777777" w:rsidR="00254E66" w:rsidRPr="009679E3" w:rsidRDefault="00254E66" w:rsidP="00254E66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علمی پژوهشی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78ACF1B4" w14:textId="77777777" w:rsidR="00254E66" w:rsidRPr="00FA64F6" w:rsidRDefault="00254E66" w:rsidP="00254E66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261BBC">
              <w:rPr>
                <w:rFonts w:cs="B Mitra"/>
                <w:sz w:val="16"/>
                <w:szCs w:val="18"/>
              </w:rPr>
              <w:t>University of Tehran</w:t>
            </w:r>
          </w:p>
        </w:tc>
        <w:tc>
          <w:tcPr>
            <w:tcW w:w="382" w:type="pct"/>
            <w:tcMar>
              <w:left w:w="28" w:type="dxa"/>
              <w:right w:w="28" w:type="dxa"/>
            </w:tcMar>
            <w:vAlign w:val="center"/>
          </w:tcPr>
          <w:p w14:paraId="1DC17FC7" w14:textId="77777777" w:rsidR="00254E66" w:rsidRPr="009679E3" w:rsidRDefault="00254E66" w:rsidP="00254E66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رتبه ب</w:t>
            </w:r>
          </w:p>
        </w:tc>
        <w:tc>
          <w:tcPr>
            <w:tcW w:w="199" w:type="pct"/>
            <w:tcMar>
              <w:left w:w="28" w:type="dxa"/>
              <w:right w:w="28" w:type="dxa"/>
            </w:tcMar>
            <w:vAlign w:val="center"/>
          </w:tcPr>
          <w:p w14:paraId="234FB2A9" w14:textId="77777777" w:rsidR="00254E66" w:rsidRPr="00FA64F6" w:rsidRDefault="00254E66" w:rsidP="00254E66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/>
                <w:sz w:val="16"/>
                <w:szCs w:val="18"/>
              </w:rPr>
              <w:t>-</w:t>
            </w:r>
          </w:p>
        </w:tc>
        <w:tc>
          <w:tcPr>
            <w:tcW w:w="194" w:type="pct"/>
            <w:tcMar>
              <w:left w:w="28" w:type="dxa"/>
              <w:right w:w="28" w:type="dxa"/>
            </w:tcMar>
            <w:vAlign w:val="center"/>
          </w:tcPr>
          <w:p w14:paraId="4385CE2B" w14:textId="77777777" w:rsidR="00254E66" w:rsidRPr="00FA64F6" w:rsidRDefault="00254E66" w:rsidP="00254E66">
            <w:pPr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>2021</w:t>
            </w:r>
          </w:p>
        </w:tc>
        <w:tc>
          <w:tcPr>
            <w:tcW w:w="183" w:type="pct"/>
            <w:tcMar>
              <w:left w:w="28" w:type="dxa"/>
              <w:right w:w="28" w:type="dxa"/>
            </w:tcMar>
            <w:vAlign w:val="center"/>
          </w:tcPr>
          <w:p w14:paraId="7F431A1D" w14:textId="77777777" w:rsidR="00254E66" w:rsidRPr="00FA64F6" w:rsidRDefault="00254E66" w:rsidP="00254E66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53(2)</w:t>
            </w:r>
          </w:p>
        </w:tc>
        <w:tc>
          <w:tcPr>
            <w:tcW w:w="584" w:type="pct"/>
            <w:tcMar>
              <w:left w:w="28" w:type="dxa"/>
              <w:right w:w="28" w:type="dxa"/>
            </w:tcMar>
            <w:vAlign w:val="center"/>
          </w:tcPr>
          <w:p w14:paraId="4C4DCA36" w14:textId="41477748" w:rsidR="00254E66" w:rsidRPr="00FA64F6" w:rsidRDefault="00254E66" w:rsidP="00254E66">
            <w:pPr>
              <w:jc w:val="center"/>
              <w:rPr>
                <w:rFonts w:cs="B Mitra"/>
                <w:sz w:val="16"/>
                <w:szCs w:val="18"/>
              </w:rPr>
            </w:pPr>
            <w:r w:rsidRPr="00FA64F6">
              <w:rPr>
                <w:rFonts w:cs="B Mitra"/>
                <w:sz w:val="16"/>
                <w:szCs w:val="18"/>
              </w:rPr>
              <w:t xml:space="preserve">Mahboubeh Shamsi, Abdolreza Rasouli Kenari*, Roghayeh </w:t>
            </w:r>
            <w:proofErr w:type="spellStart"/>
            <w:r w:rsidRPr="00FA64F6">
              <w:rPr>
                <w:rFonts w:cs="B Mitra"/>
                <w:sz w:val="16"/>
                <w:szCs w:val="18"/>
              </w:rPr>
              <w:t>Aghamohamadi</w:t>
            </w:r>
            <w:proofErr w:type="spellEnd"/>
          </w:p>
        </w:tc>
        <w:tc>
          <w:tcPr>
            <w:tcW w:w="357" w:type="pct"/>
            <w:tcMar>
              <w:left w:w="28" w:type="dxa"/>
              <w:right w:w="28" w:type="dxa"/>
            </w:tcMar>
            <w:vAlign w:val="center"/>
          </w:tcPr>
          <w:p w14:paraId="5F53673C" w14:textId="77777777" w:rsidR="00254E66" w:rsidRPr="00463CE8" w:rsidRDefault="00254E66" w:rsidP="00254E66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8" w:type="pct"/>
            <w:tcMar>
              <w:left w:w="28" w:type="dxa"/>
              <w:right w:w="28" w:type="dxa"/>
            </w:tcMar>
            <w:vAlign w:val="center"/>
          </w:tcPr>
          <w:p w14:paraId="1DAC5F09" w14:textId="77777777" w:rsidR="00254E66" w:rsidRPr="00463CE8" w:rsidRDefault="00254E66" w:rsidP="00254E66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6" w:type="pct"/>
            <w:tcMar>
              <w:left w:w="28" w:type="dxa"/>
              <w:right w:w="28" w:type="dxa"/>
            </w:tcMar>
            <w:vAlign w:val="center"/>
          </w:tcPr>
          <w:p w14:paraId="78C6A7DE" w14:textId="77777777" w:rsidR="00254E66" w:rsidRPr="00463CE8" w:rsidRDefault="00254E66" w:rsidP="00254E66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</w:tr>
      <w:tr w:rsidR="00C97900" w:rsidRPr="00463CE8" w14:paraId="28C9D54D" w14:textId="77777777" w:rsidTr="009C0E98">
        <w:trPr>
          <w:cantSplit/>
          <w:trHeight w:val="362"/>
        </w:trPr>
        <w:tc>
          <w:tcPr>
            <w:tcW w:w="178" w:type="pct"/>
            <w:tcMar>
              <w:left w:w="28" w:type="dxa"/>
              <w:right w:w="28" w:type="dxa"/>
            </w:tcMar>
            <w:vAlign w:val="center"/>
          </w:tcPr>
          <w:p w14:paraId="289DD80F" w14:textId="4AB87721" w:rsidR="00C97900" w:rsidRDefault="00C97900" w:rsidP="00C97900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10</w:t>
            </w:r>
          </w:p>
        </w:tc>
        <w:tc>
          <w:tcPr>
            <w:tcW w:w="900" w:type="pct"/>
            <w:tcMar>
              <w:left w:w="28" w:type="dxa"/>
              <w:right w:w="28" w:type="dxa"/>
            </w:tcMar>
            <w:vAlign w:val="center"/>
          </w:tcPr>
          <w:p w14:paraId="4A767903" w14:textId="21BF02C9" w:rsidR="00C97900" w:rsidRPr="00FA64F6" w:rsidRDefault="00C97900" w:rsidP="00C97900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 xml:space="preserve">A </w:t>
            </w:r>
            <w:proofErr w:type="spellStart"/>
            <w:r w:rsidRPr="00A81F7E">
              <w:rPr>
                <w:rFonts w:cs="B Mitra"/>
                <w:sz w:val="16"/>
                <w:szCs w:val="18"/>
              </w:rPr>
              <w:t>nonparabolic</w:t>
            </w:r>
            <w:proofErr w:type="spellEnd"/>
            <w:r w:rsidRPr="00A81F7E">
              <w:rPr>
                <w:rFonts w:cs="B Mitra"/>
                <w:sz w:val="16"/>
                <w:szCs w:val="18"/>
              </w:rPr>
              <w:t xml:space="preserve"> conduction band study of circular quantum dot optical properties: modeling of surface roughness by using Koch snowflakes</w:t>
            </w:r>
          </w:p>
        </w:tc>
        <w:tc>
          <w:tcPr>
            <w:tcW w:w="498" w:type="pct"/>
            <w:tcMar>
              <w:left w:w="28" w:type="dxa"/>
              <w:right w:w="28" w:type="dxa"/>
            </w:tcMar>
            <w:vAlign w:val="center"/>
          </w:tcPr>
          <w:p w14:paraId="3E0D3F75" w14:textId="37DA8BAC" w:rsidR="00C97900" w:rsidRPr="00FA64F6" w:rsidRDefault="00C97900" w:rsidP="00C97900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Journal of Nanoparticle Research</w:t>
            </w:r>
          </w:p>
        </w:tc>
        <w:tc>
          <w:tcPr>
            <w:tcW w:w="525" w:type="pct"/>
            <w:gridSpan w:val="2"/>
            <w:tcMar>
              <w:left w:w="28" w:type="dxa"/>
              <w:right w:w="28" w:type="dxa"/>
            </w:tcMar>
            <w:vAlign w:val="center"/>
          </w:tcPr>
          <w:p w14:paraId="562D173B" w14:textId="77777777" w:rsidR="00C97900" w:rsidRPr="00A81F7E" w:rsidRDefault="00C97900" w:rsidP="00C97900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JCR</w:t>
            </w:r>
          </w:p>
          <w:p w14:paraId="1AE112CB" w14:textId="77777777" w:rsidR="00C97900" w:rsidRPr="00A81F7E" w:rsidRDefault="00C97900" w:rsidP="00C97900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I</w:t>
            </w:r>
          </w:p>
          <w:p w14:paraId="1D483D67" w14:textId="479ABFDA" w:rsidR="00C97900" w:rsidRDefault="00C97900" w:rsidP="00C97900">
            <w:pPr>
              <w:jc w:val="center"/>
              <w:rPr>
                <w:rFonts w:cs="B Mitra" w:hint="cs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77686059" w14:textId="16BEDA53" w:rsidR="00C97900" w:rsidRPr="00261BBC" w:rsidRDefault="00C97900" w:rsidP="00C97900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Springer Netherlands</w:t>
            </w:r>
          </w:p>
        </w:tc>
        <w:tc>
          <w:tcPr>
            <w:tcW w:w="382" w:type="pct"/>
            <w:tcMar>
              <w:left w:w="28" w:type="dxa"/>
              <w:right w:w="28" w:type="dxa"/>
            </w:tcMar>
            <w:vAlign w:val="center"/>
          </w:tcPr>
          <w:p w14:paraId="32CA6A9C" w14:textId="77777777" w:rsidR="00C97900" w:rsidRPr="00A81F7E" w:rsidRDefault="00C97900" w:rsidP="00C97900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F: 2</w:t>
            </w:r>
            <w:r>
              <w:rPr>
                <w:rFonts w:cs="B Mitra"/>
                <w:sz w:val="16"/>
                <w:szCs w:val="18"/>
              </w:rPr>
              <w:t>.533(Q3)</w:t>
            </w:r>
          </w:p>
          <w:p w14:paraId="7A451E8E" w14:textId="1A68AEF4" w:rsidR="00C97900" w:rsidRDefault="00C97900" w:rsidP="00C97900">
            <w:pPr>
              <w:jc w:val="center"/>
              <w:rPr>
                <w:rFonts w:cs="B Mitra" w:hint="cs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SJR: 0.</w:t>
            </w:r>
            <w:r>
              <w:rPr>
                <w:rFonts w:cs="B Mitra"/>
                <w:sz w:val="16"/>
                <w:szCs w:val="18"/>
              </w:rPr>
              <w:t>40</w:t>
            </w:r>
            <w:r w:rsidRPr="00A81F7E">
              <w:rPr>
                <w:rFonts w:cs="B Mitra"/>
                <w:sz w:val="16"/>
                <w:szCs w:val="18"/>
              </w:rPr>
              <w:t>2</w:t>
            </w:r>
            <w:r>
              <w:rPr>
                <w:rFonts w:cs="B Mitra"/>
                <w:sz w:val="16"/>
                <w:szCs w:val="18"/>
              </w:rPr>
              <w:t>(Q2)</w:t>
            </w:r>
          </w:p>
        </w:tc>
        <w:tc>
          <w:tcPr>
            <w:tcW w:w="199" w:type="pct"/>
            <w:tcMar>
              <w:left w:w="28" w:type="dxa"/>
              <w:right w:w="28" w:type="dxa"/>
            </w:tcMar>
            <w:vAlign w:val="center"/>
          </w:tcPr>
          <w:p w14:paraId="48B220E6" w14:textId="3D0C76AC" w:rsidR="00C97900" w:rsidRDefault="00C97900" w:rsidP="00C97900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4.218</w:t>
            </w:r>
          </w:p>
        </w:tc>
        <w:tc>
          <w:tcPr>
            <w:tcW w:w="194" w:type="pct"/>
            <w:tcMar>
              <w:left w:w="28" w:type="dxa"/>
              <w:right w:w="28" w:type="dxa"/>
            </w:tcMar>
            <w:vAlign w:val="center"/>
          </w:tcPr>
          <w:p w14:paraId="74A5065F" w14:textId="22316885" w:rsidR="00C97900" w:rsidRPr="00FA64F6" w:rsidRDefault="00C97900" w:rsidP="00C97900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2020</w:t>
            </w:r>
          </w:p>
        </w:tc>
        <w:tc>
          <w:tcPr>
            <w:tcW w:w="183" w:type="pct"/>
            <w:tcMar>
              <w:left w:w="28" w:type="dxa"/>
              <w:right w:w="28" w:type="dxa"/>
            </w:tcMar>
            <w:vAlign w:val="center"/>
          </w:tcPr>
          <w:p w14:paraId="79F25D26" w14:textId="5C838D75" w:rsidR="00C97900" w:rsidRDefault="00C97900" w:rsidP="00C97900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22(8)</w:t>
            </w:r>
          </w:p>
        </w:tc>
        <w:tc>
          <w:tcPr>
            <w:tcW w:w="584" w:type="pct"/>
            <w:tcMar>
              <w:left w:w="28" w:type="dxa"/>
              <w:right w:w="28" w:type="dxa"/>
            </w:tcMar>
            <w:vAlign w:val="center"/>
          </w:tcPr>
          <w:p w14:paraId="279B0515" w14:textId="77777777" w:rsidR="00C97900" w:rsidRDefault="00C97900" w:rsidP="00C97900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 xml:space="preserve">M </w:t>
            </w:r>
            <w:proofErr w:type="spellStart"/>
            <w:r w:rsidRPr="00A81F7E">
              <w:rPr>
                <w:rFonts w:cs="B Mitra"/>
                <w:sz w:val="16"/>
                <w:szCs w:val="18"/>
              </w:rPr>
              <w:t>Solaimani</w:t>
            </w:r>
            <w:proofErr w:type="spellEnd"/>
            <w:r w:rsidRPr="00A81F7E">
              <w:rPr>
                <w:rFonts w:cs="B Mitra"/>
                <w:sz w:val="16"/>
                <w:szCs w:val="18"/>
              </w:rPr>
              <w:t xml:space="preserve">*, </w:t>
            </w:r>
          </w:p>
          <w:p w14:paraId="61EC77B5" w14:textId="6E7F6037" w:rsidR="00C97900" w:rsidRPr="00FA64F6" w:rsidRDefault="00C97900" w:rsidP="00C97900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Abdolreza Rasouli Kenari</w:t>
            </w:r>
          </w:p>
        </w:tc>
        <w:tc>
          <w:tcPr>
            <w:tcW w:w="357" w:type="pct"/>
            <w:tcMar>
              <w:left w:w="28" w:type="dxa"/>
              <w:right w:w="28" w:type="dxa"/>
            </w:tcMar>
            <w:vAlign w:val="center"/>
          </w:tcPr>
          <w:p w14:paraId="47B9532A" w14:textId="77777777" w:rsidR="00C97900" w:rsidRPr="00463CE8" w:rsidRDefault="00C97900" w:rsidP="00C97900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8" w:type="pct"/>
            <w:tcMar>
              <w:left w:w="28" w:type="dxa"/>
              <w:right w:w="28" w:type="dxa"/>
            </w:tcMar>
            <w:vAlign w:val="center"/>
          </w:tcPr>
          <w:p w14:paraId="2BB84821" w14:textId="77777777" w:rsidR="00C97900" w:rsidRPr="00463CE8" w:rsidRDefault="00C97900" w:rsidP="00C97900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6" w:type="pct"/>
            <w:tcMar>
              <w:left w:w="28" w:type="dxa"/>
              <w:right w:w="28" w:type="dxa"/>
            </w:tcMar>
            <w:vAlign w:val="center"/>
          </w:tcPr>
          <w:p w14:paraId="57B3D39B" w14:textId="77777777" w:rsidR="00C97900" w:rsidRPr="00463CE8" w:rsidRDefault="00C97900" w:rsidP="00C97900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</w:tr>
      <w:tr w:rsidR="00C97900" w:rsidRPr="00DF09EE" w14:paraId="439BAB9D" w14:textId="77777777" w:rsidTr="009C0E98">
        <w:trPr>
          <w:trHeight w:val="308"/>
        </w:trPr>
        <w:tc>
          <w:tcPr>
            <w:tcW w:w="3525" w:type="pct"/>
            <w:gridSpan w:val="10"/>
            <w:shd w:val="clear" w:color="auto" w:fill="auto"/>
            <w:tcMar>
              <w:left w:w="28" w:type="dxa"/>
              <w:right w:w="28" w:type="dxa"/>
            </w:tcMar>
          </w:tcPr>
          <w:p w14:paraId="18F425DD" w14:textId="77777777" w:rsidR="00C97900" w:rsidRPr="00DF09EE" w:rsidRDefault="00C97900" w:rsidP="00C97900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 يا نيم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تا 7</w:t>
            </w:r>
          </w:p>
          <w:p w14:paraId="695D4AB3" w14:textId="77777777" w:rsidR="00C97900" w:rsidRPr="00DF09EE" w:rsidRDefault="00C97900" w:rsidP="00C97900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ندارد</w:t>
            </w:r>
          </w:p>
        </w:tc>
        <w:tc>
          <w:tcPr>
            <w:tcW w:w="584" w:type="pct"/>
            <w:shd w:val="pct5" w:color="auto" w:fill="auto"/>
            <w:tcMar>
              <w:left w:w="28" w:type="dxa"/>
              <w:right w:w="28" w:type="dxa"/>
            </w:tcMar>
            <w:vAlign w:val="center"/>
          </w:tcPr>
          <w:p w14:paraId="3B07B6CE" w14:textId="77777777" w:rsidR="00C97900" w:rsidRPr="00DF09EE" w:rsidRDefault="00C97900" w:rsidP="00C97900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مع کل</w:t>
            </w:r>
          </w:p>
        </w:tc>
        <w:tc>
          <w:tcPr>
            <w:tcW w:w="357" w:type="pct"/>
            <w:shd w:val="pct5" w:color="auto" w:fill="auto"/>
            <w:tcMar>
              <w:left w:w="28" w:type="dxa"/>
              <w:right w:w="28" w:type="dxa"/>
            </w:tcMar>
          </w:tcPr>
          <w:p w14:paraId="31FCC764" w14:textId="77777777" w:rsidR="00C97900" w:rsidRPr="00DF09EE" w:rsidRDefault="00C97900" w:rsidP="00C9790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8" w:type="pct"/>
            <w:shd w:val="pct5" w:color="auto" w:fill="auto"/>
            <w:tcMar>
              <w:left w:w="28" w:type="dxa"/>
              <w:right w:w="28" w:type="dxa"/>
            </w:tcMar>
          </w:tcPr>
          <w:p w14:paraId="497A16E7" w14:textId="77777777" w:rsidR="00C97900" w:rsidRPr="00DF09EE" w:rsidRDefault="00C97900" w:rsidP="00C97900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6" w:type="pct"/>
            <w:shd w:val="clear" w:color="auto" w:fill="FFFFFF"/>
            <w:tcMar>
              <w:left w:w="28" w:type="dxa"/>
              <w:right w:w="28" w:type="dxa"/>
            </w:tcMar>
          </w:tcPr>
          <w:p w14:paraId="6BCD7202" w14:textId="77777777" w:rsidR="00C97900" w:rsidRPr="00DF09EE" w:rsidRDefault="00C97900" w:rsidP="00C97900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97900" w:rsidRPr="00DF09EE" w14:paraId="3691E2F3" w14:textId="77777777" w:rsidTr="00C97900">
        <w:trPr>
          <w:trHeight w:val="202"/>
        </w:trPr>
        <w:tc>
          <w:tcPr>
            <w:tcW w:w="1583" w:type="pct"/>
            <w:gridSpan w:val="4"/>
            <w:tcMar>
              <w:left w:w="28" w:type="dxa"/>
              <w:right w:w="28" w:type="dxa"/>
            </w:tcMar>
          </w:tcPr>
          <w:p w14:paraId="46138DA9" w14:textId="77777777" w:rsidR="00C97900" w:rsidRPr="00DF09EE" w:rsidRDefault="00C97900" w:rsidP="00C9790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772E6E3F" w14:textId="77777777" w:rsidR="00C97900" w:rsidRPr="00DF09EE" w:rsidRDefault="00C97900" w:rsidP="00C9790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B486FA1" w14:textId="77777777" w:rsidR="00C97900" w:rsidRPr="00DF09EE" w:rsidRDefault="00C97900" w:rsidP="00C9790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34EF605C" w14:textId="77777777" w:rsidR="00C97900" w:rsidRPr="00DF09EE" w:rsidRDefault="00C97900" w:rsidP="00C9790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760" w:type="pct"/>
            <w:gridSpan w:val="5"/>
            <w:tcMar>
              <w:left w:w="28" w:type="dxa"/>
              <w:right w:w="28" w:type="dxa"/>
            </w:tcMar>
          </w:tcPr>
          <w:p w14:paraId="5E508056" w14:textId="77777777" w:rsidR="00C97900" w:rsidRPr="00DF09EE" w:rsidRDefault="00C97900" w:rsidP="00C9790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 رييس کمیسیون تخصصی                                             </w:t>
            </w:r>
          </w:p>
          <w:p w14:paraId="5158580E" w14:textId="77777777" w:rsidR="00C97900" w:rsidRPr="00DF09EE" w:rsidRDefault="00C97900" w:rsidP="00C9790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536F1BE" w14:textId="77777777" w:rsidR="00C97900" w:rsidRPr="00DF09EE" w:rsidRDefault="00C97900" w:rsidP="00C9790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7E4EC00" w14:textId="77777777" w:rsidR="00C97900" w:rsidRPr="00DF09EE" w:rsidRDefault="00C97900" w:rsidP="00C9790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57" w:type="pct"/>
            <w:gridSpan w:val="5"/>
            <w:tcMar>
              <w:left w:w="28" w:type="dxa"/>
              <w:right w:w="28" w:type="dxa"/>
            </w:tcMar>
          </w:tcPr>
          <w:p w14:paraId="543E9E01" w14:textId="77777777" w:rsidR="00C97900" w:rsidRPr="00DF09EE" w:rsidRDefault="00C97900" w:rsidP="00C9790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01407CAF" w14:textId="77777777" w:rsidR="00C97900" w:rsidRPr="00DF09EE" w:rsidRDefault="00C97900" w:rsidP="00C9790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1FC03C4" w14:textId="77777777" w:rsidR="00C97900" w:rsidRPr="00DF09EE" w:rsidRDefault="00C97900" w:rsidP="00C9790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5C2946E7" w14:textId="77777777" w:rsidR="00C97900" w:rsidRPr="00DF09EE" w:rsidRDefault="00C97900" w:rsidP="00C9790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15BC49F7" w14:textId="77777777" w:rsidR="003463D3" w:rsidRPr="00DF09EE" w:rsidRDefault="00E23EB9" w:rsidP="000E5308">
      <w:pPr>
        <w:ind w:right="360"/>
        <w:jc w:val="lowKashida"/>
        <w:rPr>
          <w:rFonts w:cs="B Mitra"/>
          <w:b/>
          <w:bCs/>
          <w:sz w:val="18"/>
          <w:szCs w:val="18"/>
          <w:rtl/>
          <w:lang w:bidi="fa-IR"/>
        </w:rPr>
      </w:pPr>
      <w:r w:rsidRPr="00DF09EE">
        <w:rPr>
          <w:rFonts w:cs="B Mitra" w:hint="cs"/>
          <w:b/>
          <w:bCs/>
          <w:sz w:val="20"/>
          <w:szCs w:val="20"/>
          <w:rtl/>
        </w:rPr>
        <w:t xml:space="preserve">    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0D7DE1" w:rsidRPr="00DF09EE" w14:paraId="669B53D7" w14:textId="77777777" w:rsidTr="003B2BF0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36E395B" w14:textId="77777777" w:rsidR="000D7DE1" w:rsidRPr="00DF09EE" w:rsidRDefault="000D7DE1" w:rsidP="003B2BF0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>3-1-  مقاله علمی</w:t>
            </w:r>
            <w:r w:rsidRPr="00DF09EE">
              <w:rPr>
                <w:rFonts w:hint="cs"/>
                <w:b/>
                <w:bCs/>
                <w:sz w:val="20"/>
                <w:szCs w:val="20"/>
                <w:rtl/>
              </w:rPr>
              <w:t>–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پژوهشی منتشر شده در مجلات علمي- پژوهشي معتبر داخلي و خارجي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(با توجه به 15 مورد توضیحات و تبصره های ذیل این بند در جدول شماره 3 آیین</w:t>
            </w:r>
            <w:r w:rsidRPr="00DF09EE">
              <w:rPr>
                <w:rFonts w:cs="B Mitra"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sz w:val="20"/>
                <w:szCs w:val="20"/>
                <w:rtl/>
              </w:rPr>
              <w:t>نامه)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</w:p>
        </w:tc>
      </w:tr>
    </w:tbl>
    <w:p w14:paraId="6FEC3BA4" w14:textId="77777777" w:rsidR="000D7DE1" w:rsidRPr="00DF09EE" w:rsidRDefault="000D7DE1" w:rsidP="000D7DE1">
      <w:pPr>
        <w:ind w:right="-284"/>
        <w:jc w:val="center"/>
        <w:rPr>
          <w:rFonts w:cs="B Mitra"/>
          <w:b/>
          <w:bCs/>
          <w:sz w:val="10"/>
          <w:szCs w:val="10"/>
          <w:rtl/>
          <w:lang w:bidi="fa-IR"/>
        </w:rPr>
      </w:pPr>
    </w:p>
    <w:tbl>
      <w:tblPr>
        <w:tblpPr w:leftFromText="180" w:rightFromText="180" w:vertAnchor="text" w:tblpXSpec="center" w:tblpY="1"/>
        <w:tblOverlap w:val="never"/>
        <w:bidiVisual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7"/>
        <w:gridCol w:w="2859"/>
        <w:gridCol w:w="1582"/>
        <w:gridCol w:w="22"/>
        <w:gridCol w:w="1646"/>
        <w:gridCol w:w="1481"/>
        <w:gridCol w:w="1214"/>
        <w:gridCol w:w="632"/>
        <w:gridCol w:w="620"/>
        <w:gridCol w:w="581"/>
        <w:gridCol w:w="1855"/>
        <w:gridCol w:w="1134"/>
        <w:gridCol w:w="851"/>
        <w:gridCol w:w="842"/>
      </w:tblGrid>
      <w:tr w:rsidR="00463CE8" w:rsidRPr="00DF09EE" w14:paraId="2ECCEB3A" w14:textId="77777777" w:rsidTr="00BF1927">
        <w:trPr>
          <w:cantSplit/>
          <w:trHeight w:val="20"/>
        </w:trPr>
        <w:tc>
          <w:tcPr>
            <w:tcW w:w="178" w:type="pct"/>
            <w:vMerge w:val="restar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54B8E8EE" w14:textId="77777777" w:rsidR="000D7DE1" w:rsidRPr="00DF09EE" w:rsidRDefault="000D7DE1" w:rsidP="003B2BF0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900" w:type="pct"/>
            <w:vMerge w:val="restar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54CCD118" w14:textId="77777777" w:rsidR="000D7DE1" w:rsidRPr="00DF09EE" w:rsidRDefault="000D7DE1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عنوا ن مقاله</w:t>
            </w:r>
          </w:p>
        </w:tc>
        <w:tc>
          <w:tcPr>
            <w:tcW w:w="498" w:type="pct"/>
            <w:vMerge w:val="restar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507E6F5E" w14:textId="77777777" w:rsidR="000D7DE1" w:rsidRPr="00DF09EE" w:rsidRDefault="000D7DE1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نام نشریه </w:t>
            </w:r>
          </w:p>
        </w:tc>
        <w:tc>
          <w:tcPr>
            <w:tcW w:w="525" w:type="pct"/>
            <w:gridSpan w:val="2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1D834756" w14:textId="77777777" w:rsidR="000D7DE1" w:rsidRPr="00DF09EE" w:rsidRDefault="000D7DE1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نوع نمایه علمی نشریه</w:t>
            </w:r>
          </w:p>
        </w:tc>
        <w:tc>
          <w:tcPr>
            <w:tcW w:w="466" w:type="pct"/>
            <w:vMerge w:val="restar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50546E15" w14:textId="77777777" w:rsidR="000D7DE1" w:rsidRPr="00DF09EE" w:rsidRDefault="000D7DE1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ؤسسه/کشور</w:t>
            </w:r>
          </w:p>
          <w:p w14:paraId="520FEC2D" w14:textId="77777777" w:rsidR="000D7DE1" w:rsidRPr="00DF09EE" w:rsidRDefault="000D7DE1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 محل انتشار</w:t>
            </w:r>
          </w:p>
        </w:tc>
        <w:tc>
          <w:tcPr>
            <w:tcW w:w="382" w:type="pct"/>
            <w:vMerge w:val="restar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47E45E4D" w14:textId="77777777" w:rsidR="000D7DE1" w:rsidRPr="00DF09EE" w:rsidRDefault="000D7DE1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ضریب تأثیر</w:t>
            </w:r>
          </w:p>
          <w:p w14:paraId="1F0295A7" w14:textId="77777777" w:rsidR="000D7DE1" w:rsidRPr="00DF09EE" w:rsidRDefault="000D7DE1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 با ذكر پايگاه استنادي</w:t>
            </w:r>
          </w:p>
        </w:tc>
        <w:tc>
          <w:tcPr>
            <w:tcW w:w="199" w:type="pct"/>
            <w:vMerge w:val="restar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4133EDCD" w14:textId="77777777" w:rsidR="000D7DE1" w:rsidRPr="00DF09EE" w:rsidRDefault="000D7DE1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ضریب تأثیر </w:t>
            </w:r>
          </w:p>
          <w:p w14:paraId="0036ABEA" w14:textId="77777777" w:rsidR="000D7DE1" w:rsidRPr="00DF09EE" w:rsidRDefault="000D7DE1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توسط</w:t>
            </w:r>
          </w:p>
        </w:tc>
        <w:tc>
          <w:tcPr>
            <w:tcW w:w="377" w:type="pct"/>
            <w:gridSpan w:val="2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4C6DECB3" w14:textId="77777777" w:rsidR="000D7DE1" w:rsidRPr="00DF09EE" w:rsidRDefault="000D7DE1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شخصات نشريه</w:t>
            </w:r>
          </w:p>
        </w:tc>
        <w:tc>
          <w:tcPr>
            <w:tcW w:w="584" w:type="pct"/>
            <w:vMerge w:val="restar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301E6DD0" w14:textId="77777777" w:rsidR="000D7DE1" w:rsidRPr="0035050D" w:rsidRDefault="000D7DE1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35050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نام متقاضي</w:t>
            </w:r>
          </w:p>
          <w:p w14:paraId="1A67A42C" w14:textId="77777777" w:rsidR="000D7DE1" w:rsidRPr="0035050D" w:rsidRDefault="000D7DE1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vertAlign w:val="superscript"/>
                <w:rtl/>
              </w:rPr>
            </w:pPr>
            <w:r w:rsidRPr="0035050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و </w:t>
            </w:r>
            <w:r w:rsidRPr="0035050D">
              <w:rPr>
                <w:rFonts w:cs="B Mitra" w:hint="cs"/>
                <w:b/>
                <w:bCs/>
                <w:sz w:val="18"/>
                <w:szCs w:val="18"/>
                <w:rtl/>
              </w:rPr>
              <w:t>همکاران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35050D">
              <w:rPr>
                <w:rFonts w:cs="B Mitra" w:hint="cs"/>
                <w:b/>
                <w:bCs/>
                <w:sz w:val="18"/>
                <w:szCs w:val="18"/>
                <w:rtl/>
              </w:rPr>
              <w:t>به ترتیب</w:t>
            </w:r>
          </w:p>
        </w:tc>
        <w:tc>
          <w:tcPr>
            <w:tcW w:w="625" w:type="pct"/>
            <w:gridSpan w:val="2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1511FD22" w14:textId="77777777" w:rsidR="000D7DE1" w:rsidRPr="00DF09EE" w:rsidRDefault="000D7DE1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266" w:type="pct"/>
            <w:vMerge w:val="restar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6E28D053" w14:textId="77777777" w:rsidR="000D7DE1" w:rsidRPr="00DF09EE" w:rsidRDefault="000D7DE1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لاحظات</w:t>
            </w:r>
          </w:p>
        </w:tc>
      </w:tr>
      <w:tr w:rsidR="00463CE8" w:rsidRPr="00DF09EE" w14:paraId="0537BC53" w14:textId="77777777" w:rsidTr="00BF1927">
        <w:trPr>
          <w:cantSplit/>
          <w:trHeight w:val="678"/>
        </w:trPr>
        <w:tc>
          <w:tcPr>
            <w:tcW w:w="178" w:type="pct"/>
            <w:vMerge/>
            <w:shd w:val="clear" w:color="auto" w:fill="F2F2F2"/>
            <w:tcMar>
              <w:left w:w="28" w:type="dxa"/>
              <w:right w:w="28" w:type="dxa"/>
            </w:tcMar>
            <w:textDirection w:val="btLr"/>
            <w:vAlign w:val="center"/>
          </w:tcPr>
          <w:p w14:paraId="0668D947" w14:textId="77777777" w:rsidR="000D7DE1" w:rsidRPr="00DF09EE" w:rsidRDefault="000D7DE1" w:rsidP="003B2BF0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0" w:type="pct"/>
            <w:vMerge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7F643E06" w14:textId="77777777" w:rsidR="000D7DE1" w:rsidRPr="00DF09EE" w:rsidRDefault="000D7DE1" w:rsidP="003B2B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98" w:type="pct"/>
            <w:vMerge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43AC6617" w14:textId="77777777" w:rsidR="000D7DE1" w:rsidRPr="00DF09EE" w:rsidRDefault="000D7DE1" w:rsidP="003B2B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25" w:type="pct"/>
            <w:gridSpan w:val="2"/>
            <w:shd w:val="clear" w:color="auto" w:fill="F2F2F2"/>
            <w:tcMar>
              <w:left w:w="28" w:type="dxa"/>
              <w:right w:w="28" w:type="dxa"/>
            </w:tcMar>
          </w:tcPr>
          <w:p w14:paraId="47D54836" w14:textId="77777777" w:rsidR="000D7DE1" w:rsidRPr="00DF09EE" w:rsidRDefault="000D7DE1" w:rsidP="003B2BF0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مانند: علمی پژوهشی وزارتین/ علمی پژوهشی حوزه علمیه/</w:t>
            </w:r>
          </w:p>
          <w:p w14:paraId="5C4020DF" w14:textId="77777777" w:rsidR="000D7DE1" w:rsidRPr="00DF09EE" w:rsidRDefault="000D7DE1" w:rsidP="003B2BF0">
            <w:pPr>
              <w:jc w:val="center"/>
              <w:rPr>
                <w:rFonts w:cs="B Mitra"/>
                <w:b/>
                <w:bCs/>
                <w:sz w:val="14"/>
                <w:szCs w:val="14"/>
                <w:rtl/>
              </w:rPr>
            </w:pPr>
            <w:r w:rsidRPr="00DF09EE">
              <w:rPr>
                <w:rFonts w:cs="B Mitra"/>
                <w:b/>
                <w:bCs/>
                <w:sz w:val="16"/>
                <w:szCs w:val="16"/>
              </w:rPr>
              <w:t>ISC</w:t>
            </w:r>
            <w:r w:rsidRPr="00DF09EE">
              <w:rPr>
                <w:rFonts w:cs="B Mitra"/>
                <w:b/>
                <w:bCs/>
                <w:sz w:val="16"/>
                <w:szCs w:val="16"/>
                <w:lang w:bidi="fa-IR"/>
              </w:rPr>
              <w:t>/ISI/ ….</w:t>
            </w:r>
          </w:p>
        </w:tc>
        <w:tc>
          <w:tcPr>
            <w:tcW w:w="466" w:type="pct"/>
            <w:vMerge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233A0260" w14:textId="77777777" w:rsidR="000D7DE1" w:rsidRPr="00DF09EE" w:rsidRDefault="000D7DE1" w:rsidP="003B2B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2" w:type="pct"/>
            <w:vMerge/>
            <w:shd w:val="clear" w:color="auto" w:fill="F2F2F2"/>
            <w:tcMar>
              <w:left w:w="28" w:type="dxa"/>
              <w:right w:w="28" w:type="dxa"/>
            </w:tcMar>
          </w:tcPr>
          <w:p w14:paraId="0379DDEB" w14:textId="77777777" w:rsidR="000D7DE1" w:rsidRPr="00DF09EE" w:rsidRDefault="000D7DE1" w:rsidP="003B2B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9" w:type="pct"/>
            <w:vMerge/>
            <w:shd w:val="clear" w:color="auto" w:fill="F2F2F2"/>
            <w:tcMar>
              <w:left w:w="28" w:type="dxa"/>
              <w:right w:w="28" w:type="dxa"/>
            </w:tcMar>
          </w:tcPr>
          <w:p w14:paraId="754326F5" w14:textId="77777777" w:rsidR="000D7DE1" w:rsidRPr="00DF09EE" w:rsidRDefault="000D7DE1" w:rsidP="003B2B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4" w:type="pc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2C3A73C0" w14:textId="77777777" w:rsidR="000D7DE1" w:rsidRPr="00DF09EE" w:rsidRDefault="000D7DE1" w:rsidP="003B2BF0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سال انتشار</w:t>
            </w:r>
          </w:p>
        </w:tc>
        <w:tc>
          <w:tcPr>
            <w:tcW w:w="183" w:type="pc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59775235" w14:textId="77777777" w:rsidR="000D7DE1" w:rsidRPr="00DF09EE" w:rsidRDefault="000D7DE1" w:rsidP="003B2BF0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شماره مجله</w:t>
            </w:r>
          </w:p>
        </w:tc>
        <w:tc>
          <w:tcPr>
            <w:tcW w:w="584" w:type="pct"/>
            <w:vMerge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5199A3B4" w14:textId="77777777" w:rsidR="000D7DE1" w:rsidRPr="00DF09EE" w:rsidRDefault="000D7DE1" w:rsidP="003B2B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0E2A122D" w14:textId="77777777" w:rsidR="000D7DE1" w:rsidRPr="00DF09EE" w:rsidRDefault="000D7DE1" w:rsidP="003B2B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268" w:type="pc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7F07FD65" w14:textId="77777777" w:rsidR="000D7DE1" w:rsidRPr="00DF09EE" w:rsidRDefault="000D7DE1" w:rsidP="003B2B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کمیسیون </w:t>
            </w:r>
          </w:p>
        </w:tc>
        <w:tc>
          <w:tcPr>
            <w:tcW w:w="266" w:type="pct"/>
            <w:vMerge/>
            <w:shd w:val="clear" w:color="auto" w:fill="F2F2F2"/>
            <w:tcMar>
              <w:left w:w="28" w:type="dxa"/>
              <w:right w:w="28" w:type="dxa"/>
            </w:tcMar>
            <w:textDirection w:val="btLr"/>
          </w:tcPr>
          <w:p w14:paraId="7090FC9B" w14:textId="77777777" w:rsidR="000D7DE1" w:rsidRPr="00DF09EE" w:rsidRDefault="000D7DE1" w:rsidP="003B2BF0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463CE8" w:rsidRPr="00FA64F6" w14:paraId="4B4E1B2D" w14:textId="77777777" w:rsidTr="00BF1927">
        <w:trPr>
          <w:cantSplit/>
          <w:trHeight w:val="211"/>
        </w:trPr>
        <w:tc>
          <w:tcPr>
            <w:tcW w:w="178" w:type="pct"/>
            <w:tcMar>
              <w:left w:w="28" w:type="dxa"/>
              <w:right w:w="28" w:type="dxa"/>
            </w:tcMar>
            <w:vAlign w:val="center"/>
          </w:tcPr>
          <w:p w14:paraId="7CAEB209" w14:textId="77777777" w:rsidR="000D7DE1" w:rsidRPr="00A81F7E" w:rsidRDefault="000D7DE1" w:rsidP="003B2BF0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/>
                <w:sz w:val="16"/>
                <w:szCs w:val="18"/>
              </w:rPr>
              <w:t>11</w:t>
            </w:r>
          </w:p>
        </w:tc>
        <w:tc>
          <w:tcPr>
            <w:tcW w:w="900" w:type="pct"/>
            <w:tcMar>
              <w:left w:w="28" w:type="dxa"/>
              <w:right w:w="28" w:type="dxa"/>
            </w:tcMar>
            <w:vAlign w:val="center"/>
          </w:tcPr>
          <w:p w14:paraId="54F10E1C" w14:textId="77777777" w:rsidR="000D7DE1" w:rsidRPr="00A81F7E" w:rsidRDefault="000D7DE1" w:rsidP="003B2BF0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TVD-MRDL: traffic violation detection system using MapReduce-based deep learning for large-scale data</w:t>
            </w:r>
          </w:p>
        </w:tc>
        <w:tc>
          <w:tcPr>
            <w:tcW w:w="498" w:type="pct"/>
            <w:tcMar>
              <w:left w:w="28" w:type="dxa"/>
              <w:right w:w="28" w:type="dxa"/>
            </w:tcMar>
            <w:vAlign w:val="center"/>
          </w:tcPr>
          <w:p w14:paraId="3EB73857" w14:textId="77777777" w:rsidR="000D7DE1" w:rsidRPr="00A81F7E" w:rsidRDefault="000D7DE1" w:rsidP="003B2BF0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Multimedia Tools and Applications</w:t>
            </w:r>
          </w:p>
        </w:tc>
        <w:tc>
          <w:tcPr>
            <w:tcW w:w="525" w:type="pct"/>
            <w:gridSpan w:val="2"/>
            <w:tcMar>
              <w:left w:w="28" w:type="dxa"/>
              <w:right w:w="28" w:type="dxa"/>
            </w:tcMar>
            <w:vAlign w:val="center"/>
          </w:tcPr>
          <w:p w14:paraId="15F9383A" w14:textId="77777777" w:rsidR="000D7DE1" w:rsidRPr="00A81F7E" w:rsidRDefault="000D7DE1" w:rsidP="003B2BF0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JCR</w:t>
            </w:r>
          </w:p>
          <w:p w14:paraId="14EEBBA6" w14:textId="77777777" w:rsidR="000D7DE1" w:rsidRPr="00A81F7E" w:rsidRDefault="000D7DE1" w:rsidP="003B2BF0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I</w:t>
            </w:r>
          </w:p>
          <w:p w14:paraId="25A19A16" w14:textId="77777777" w:rsidR="000D7DE1" w:rsidRPr="00A81F7E" w:rsidRDefault="000D7DE1" w:rsidP="003B2BF0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43A0FC1C" w14:textId="77777777" w:rsidR="000D7DE1" w:rsidRPr="00A81F7E" w:rsidRDefault="000D7DE1" w:rsidP="003B2BF0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Springer Netherlands</w:t>
            </w:r>
          </w:p>
        </w:tc>
        <w:tc>
          <w:tcPr>
            <w:tcW w:w="382" w:type="pct"/>
            <w:tcMar>
              <w:left w:w="28" w:type="dxa"/>
              <w:right w:w="28" w:type="dxa"/>
            </w:tcMar>
            <w:vAlign w:val="center"/>
          </w:tcPr>
          <w:p w14:paraId="11F487E8" w14:textId="77777777" w:rsidR="000D7DE1" w:rsidRPr="00A81F7E" w:rsidRDefault="000D7DE1" w:rsidP="003B2BF0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F: 2.</w:t>
            </w:r>
            <w:r>
              <w:rPr>
                <w:rFonts w:cs="B Mitra"/>
                <w:sz w:val="16"/>
                <w:szCs w:val="18"/>
              </w:rPr>
              <w:t>577(Q2)</w:t>
            </w:r>
          </w:p>
          <w:p w14:paraId="6D0E7890" w14:textId="77777777" w:rsidR="000D7DE1" w:rsidRPr="00A81F7E" w:rsidRDefault="000D7DE1" w:rsidP="003B2BF0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SJR: 0.</w:t>
            </w:r>
            <w:r>
              <w:rPr>
                <w:rFonts w:cs="B Mitra"/>
                <w:sz w:val="16"/>
                <w:szCs w:val="18"/>
              </w:rPr>
              <w:t>553(Q1)</w:t>
            </w:r>
          </w:p>
        </w:tc>
        <w:tc>
          <w:tcPr>
            <w:tcW w:w="199" w:type="pct"/>
            <w:tcMar>
              <w:left w:w="28" w:type="dxa"/>
              <w:right w:w="28" w:type="dxa"/>
            </w:tcMar>
            <w:vAlign w:val="center"/>
          </w:tcPr>
          <w:p w14:paraId="5F342FBC" w14:textId="77777777" w:rsidR="000D7DE1" w:rsidRPr="00A81F7E" w:rsidRDefault="000D7DE1" w:rsidP="003B2BF0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/>
                <w:sz w:val="16"/>
                <w:szCs w:val="18"/>
              </w:rPr>
              <w:t>2.544</w:t>
            </w:r>
          </w:p>
        </w:tc>
        <w:tc>
          <w:tcPr>
            <w:tcW w:w="194" w:type="pct"/>
            <w:tcMar>
              <w:left w:w="28" w:type="dxa"/>
              <w:right w:w="28" w:type="dxa"/>
            </w:tcMar>
            <w:vAlign w:val="center"/>
          </w:tcPr>
          <w:p w14:paraId="70183036" w14:textId="77777777" w:rsidR="000D7DE1" w:rsidRPr="00A81F7E" w:rsidRDefault="000D7DE1" w:rsidP="003B2BF0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2020</w:t>
            </w:r>
          </w:p>
        </w:tc>
        <w:tc>
          <w:tcPr>
            <w:tcW w:w="183" w:type="pct"/>
            <w:tcMar>
              <w:left w:w="28" w:type="dxa"/>
              <w:right w:w="28" w:type="dxa"/>
            </w:tcMar>
            <w:vAlign w:val="center"/>
          </w:tcPr>
          <w:p w14:paraId="6AFE7D8D" w14:textId="77777777" w:rsidR="000D7DE1" w:rsidRPr="00A81F7E" w:rsidRDefault="000D7DE1" w:rsidP="003B2BF0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/>
                <w:sz w:val="16"/>
                <w:szCs w:val="18"/>
              </w:rPr>
              <w:t>80</w:t>
            </w:r>
          </w:p>
        </w:tc>
        <w:tc>
          <w:tcPr>
            <w:tcW w:w="584" w:type="pct"/>
            <w:tcMar>
              <w:left w:w="28" w:type="dxa"/>
              <w:right w:w="28" w:type="dxa"/>
            </w:tcMar>
            <w:vAlign w:val="center"/>
          </w:tcPr>
          <w:p w14:paraId="402386D4" w14:textId="77777777" w:rsidR="000D7DE1" w:rsidRPr="00A81F7E" w:rsidRDefault="000D7DE1" w:rsidP="003B2BF0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Shiva Asadianfam, Mahboubeh Shamsi*, Abdolreza Rasouli Kenari</w:t>
            </w:r>
          </w:p>
        </w:tc>
        <w:tc>
          <w:tcPr>
            <w:tcW w:w="357" w:type="pct"/>
            <w:tcMar>
              <w:left w:w="28" w:type="dxa"/>
              <w:right w:w="28" w:type="dxa"/>
            </w:tcMar>
            <w:vAlign w:val="center"/>
          </w:tcPr>
          <w:p w14:paraId="2DF84F8E" w14:textId="77777777" w:rsidR="000D7DE1" w:rsidRPr="00FA64F6" w:rsidRDefault="000D7DE1" w:rsidP="003B2BF0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8" w:type="pct"/>
            <w:tcMar>
              <w:left w:w="28" w:type="dxa"/>
              <w:right w:w="28" w:type="dxa"/>
            </w:tcMar>
            <w:vAlign w:val="center"/>
          </w:tcPr>
          <w:p w14:paraId="2A10BA94" w14:textId="77777777" w:rsidR="000D7DE1" w:rsidRPr="00FA64F6" w:rsidRDefault="000D7DE1" w:rsidP="003B2BF0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6" w:type="pct"/>
            <w:tcMar>
              <w:left w:w="28" w:type="dxa"/>
              <w:right w:w="28" w:type="dxa"/>
            </w:tcMar>
            <w:vAlign w:val="center"/>
          </w:tcPr>
          <w:p w14:paraId="5ED277E3" w14:textId="77777777" w:rsidR="000D7DE1" w:rsidRPr="00FA64F6" w:rsidRDefault="000D7DE1" w:rsidP="003B2BF0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</w:tr>
      <w:tr w:rsidR="00463CE8" w:rsidRPr="00FA64F6" w14:paraId="09256B14" w14:textId="77777777" w:rsidTr="00BF1927">
        <w:trPr>
          <w:cantSplit/>
          <w:trHeight w:val="47"/>
        </w:trPr>
        <w:tc>
          <w:tcPr>
            <w:tcW w:w="178" w:type="pct"/>
            <w:tcMar>
              <w:left w:w="28" w:type="dxa"/>
              <w:right w:w="28" w:type="dxa"/>
            </w:tcMar>
            <w:vAlign w:val="center"/>
          </w:tcPr>
          <w:p w14:paraId="0E7573C7" w14:textId="77777777" w:rsidR="000D7DE1" w:rsidRPr="00A81F7E" w:rsidRDefault="000D7DE1" w:rsidP="003B2BF0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/>
                <w:sz w:val="16"/>
                <w:szCs w:val="18"/>
                <w:lang w:bidi="fa-IR"/>
              </w:rPr>
              <w:t>12</w:t>
            </w:r>
          </w:p>
        </w:tc>
        <w:tc>
          <w:tcPr>
            <w:tcW w:w="900" w:type="pct"/>
            <w:tcMar>
              <w:left w:w="28" w:type="dxa"/>
              <w:right w:w="28" w:type="dxa"/>
            </w:tcMar>
            <w:vAlign w:val="center"/>
          </w:tcPr>
          <w:p w14:paraId="4AE75862" w14:textId="77777777" w:rsidR="000D7DE1" w:rsidRPr="00A81F7E" w:rsidRDefault="000D7DE1" w:rsidP="003B2BF0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Big data platform of traffic violation detection system: identifying the risky behaviors of vehicle drivers</w:t>
            </w:r>
          </w:p>
        </w:tc>
        <w:tc>
          <w:tcPr>
            <w:tcW w:w="498" w:type="pct"/>
            <w:tcMar>
              <w:left w:w="28" w:type="dxa"/>
              <w:right w:w="28" w:type="dxa"/>
            </w:tcMar>
            <w:vAlign w:val="center"/>
          </w:tcPr>
          <w:p w14:paraId="28367F32" w14:textId="77777777" w:rsidR="000D7DE1" w:rsidRPr="00A81F7E" w:rsidRDefault="000D7DE1" w:rsidP="003B2BF0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Multimedia Tools and Applications</w:t>
            </w:r>
          </w:p>
        </w:tc>
        <w:tc>
          <w:tcPr>
            <w:tcW w:w="525" w:type="pct"/>
            <w:gridSpan w:val="2"/>
            <w:tcMar>
              <w:left w:w="28" w:type="dxa"/>
              <w:right w:w="28" w:type="dxa"/>
            </w:tcMar>
            <w:vAlign w:val="center"/>
          </w:tcPr>
          <w:p w14:paraId="4DBA619A" w14:textId="77777777" w:rsidR="000D7DE1" w:rsidRPr="00A81F7E" w:rsidRDefault="000D7DE1" w:rsidP="003B2BF0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JCR</w:t>
            </w:r>
          </w:p>
          <w:p w14:paraId="023F32E1" w14:textId="77777777" w:rsidR="000D7DE1" w:rsidRPr="00A81F7E" w:rsidRDefault="000D7DE1" w:rsidP="003B2BF0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I</w:t>
            </w:r>
          </w:p>
          <w:p w14:paraId="4D8FA4B9" w14:textId="77777777" w:rsidR="000D7DE1" w:rsidRPr="00A81F7E" w:rsidRDefault="000D7DE1" w:rsidP="003B2BF0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1AAF35E3" w14:textId="77777777" w:rsidR="000D7DE1" w:rsidRPr="00A81F7E" w:rsidRDefault="000D7DE1" w:rsidP="003B2BF0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Springer Netherlands</w:t>
            </w:r>
          </w:p>
        </w:tc>
        <w:tc>
          <w:tcPr>
            <w:tcW w:w="382" w:type="pct"/>
            <w:tcMar>
              <w:left w:w="28" w:type="dxa"/>
              <w:right w:w="28" w:type="dxa"/>
            </w:tcMar>
            <w:vAlign w:val="center"/>
          </w:tcPr>
          <w:p w14:paraId="4EB3066D" w14:textId="77777777" w:rsidR="000D7DE1" w:rsidRPr="00A81F7E" w:rsidRDefault="000D7DE1" w:rsidP="003B2BF0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F: 2.</w:t>
            </w:r>
            <w:r>
              <w:rPr>
                <w:rFonts w:cs="B Mitra"/>
                <w:sz w:val="16"/>
                <w:szCs w:val="18"/>
              </w:rPr>
              <w:t>577(Q2)</w:t>
            </w:r>
          </w:p>
          <w:p w14:paraId="450A6FF2" w14:textId="77777777" w:rsidR="000D7DE1" w:rsidRPr="00A81F7E" w:rsidRDefault="000D7DE1" w:rsidP="003B2BF0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SJR: 0.</w:t>
            </w:r>
            <w:r>
              <w:rPr>
                <w:rFonts w:cs="B Mitra"/>
                <w:sz w:val="16"/>
                <w:szCs w:val="18"/>
              </w:rPr>
              <w:t>553(Q1)</w:t>
            </w:r>
          </w:p>
        </w:tc>
        <w:tc>
          <w:tcPr>
            <w:tcW w:w="199" w:type="pct"/>
            <w:tcMar>
              <w:left w:w="28" w:type="dxa"/>
              <w:right w:w="28" w:type="dxa"/>
            </w:tcMar>
            <w:vAlign w:val="center"/>
          </w:tcPr>
          <w:p w14:paraId="3C75636B" w14:textId="77777777" w:rsidR="000D7DE1" w:rsidRPr="00A81F7E" w:rsidRDefault="000D7DE1" w:rsidP="003B2BF0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/>
                <w:sz w:val="16"/>
                <w:szCs w:val="18"/>
              </w:rPr>
              <w:t>2.544</w:t>
            </w:r>
          </w:p>
        </w:tc>
        <w:tc>
          <w:tcPr>
            <w:tcW w:w="194" w:type="pct"/>
            <w:tcMar>
              <w:left w:w="28" w:type="dxa"/>
              <w:right w:w="28" w:type="dxa"/>
            </w:tcMar>
            <w:vAlign w:val="center"/>
          </w:tcPr>
          <w:p w14:paraId="7E73C4CD" w14:textId="77777777" w:rsidR="000D7DE1" w:rsidRPr="00A81F7E" w:rsidRDefault="000D7DE1" w:rsidP="003B2BF0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2020</w:t>
            </w:r>
          </w:p>
        </w:tc>
        <w:tc>
          <w:tcPr>
            <w:tcW w:w="183" w:type="pct"/>
            <w:tcMar>
              <w:left w:w="28" w:type="dxa"/>
              <w:right w:w="28" w:type="dxa"/>
            </w:tcMar>
            <w:vAlign w:val="center"/>
          </w:tcPr>
          <w:p w14:paraId="3A51F0DF" w14:textId="77777777" w:rsidR="000D7DE1" w:rsidRPr="00A81F7E" w:rsidRDefault="00C161BA" w:rsidP="003B2BF0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/>
                <w:sz w:val="16"/>
                <w:szCs w:val="18"/>
              </w:rPr>
              <w:t>79</w:t>
            </w:r>
          </w:p>
        </w:tc>
        <w:tc>
          <w:tcPr>
            <w:tcW w:w="584" w:type="pct"/>
            <w:tcMar>
              <w:left w:w="28" w:type="dxa"/>
              <w:right w:w="28" w:type="dxa"/>
            </w:tcMar>
            <w:vAlign w:val="center"/>
          </w:tcPr>
          <w:p w14:paraId="74927359" w14:textId="77777777" w:rsidR="000D7DE1" w:rsidRPr="00A81F7E" w:rsidRDefault="000D7DE1" w:rsidP="003B2BF0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Shiva Asadianfam, Mahboubeh Shamsi*, Abdolreza Rasouli Kenari</w:t>
            </w:r>
          </w:p>
        </w:tc>
        <w:tc>
          <w:tcPr>
            <w:tcW w:w="357" w:type="pct"/>
            <w:tcMar>
              <w:left w:w="28" w:type="dxa"/>
              <w:right w:w="28" w:type="dxa"/>
            </w:tcMar>
            <w:vAlign w:val="center"/>
          </w:tcPr>
          <w:p w14:paraId="31602374" w14:textId="77777777" w:rsidR="000D7DE1" w:rsidRPr="00FA64F6" w:rsidRDefault="000D7DE1" w:rsidP="003B2BF0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8" w:type="pct"/>
            <w:tcMar>
              <w:left w:w="28" w:type="dxa"/>
              <w:right w:w="28" w:type="dxa"/>
            </w:tcMar>
            <w:vAlign w:val="center"/>
          </w:tcPr>
          <w:p w14:paraId="503CF860" w14:textId="77777777" w:rsidR="000D7DE1" w:rsidRPr="00FA64F6" w:rsidRDefault="000D7DE1" w:rsidP="003B2BF0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6" w:type="pct"/>
            <w:tcMar>
              <w:left w:w="28" w:type="dxa"/>
              <w:right w:w="28" w:type="dxa"/>
            </w:tcMar>
            <w:vAlign w:val="center"/>
          </w:tcPr>
          <w:p w14:paraId="4E114F8B" w14:textId="77777777" w:rsidR="000D7DE1" w:rsidRPr="00FA64F6" w:rsidRDefault="000D7DE1" w:rsidP="003B2BF0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</w:tr>
      <w:tr w:rsidR="00463CE8" w:rsidRPr="00DF09EE" w14:paraId="066A09CB" w14:textId="77777777" w:rsidTr="00BF1927">
        <w:trPr>
          <w:cantSplit/>
          <w:trHeight w:val="921"/>
        </w:trPr>
        <w:tc>
          <w:tcPr>
            <w:tcW w:w="178" w:type="pct"/>
            <w:tcMar>
              <w:left w:w="28" w:type="dxa"/>
              <w:right w:w="28" w:type="dxa"/>
            </w:tcMar>
            <w:vAlign w:val="center"/>
          </w:tcPr>
          <w:p w14:paraId="7B89A119" w14:textId="77777777" w:rsidR="00186ED7" w:rsidRPr="00A81F7E" w:rsidRDefault="00186ED7" w:rsidP="00186ED7">
            <w:pPr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  <w:r>
              <w:rPr>
                <w:rFonts w:cs="B Mitra"/>
                <w:sz w:val="16"/>
                <w:szCs w:val="18"/>
                <w:lang w:bidi="fa-IR"/>
              </w:rPr>
              <w:t>13</w:t>
            </w:r>
          </w:p>
        </w:tc>
        <w:tc>
          <w:tcPr>
            <w:tcW w:w="900" w:type="pct"/>
            <w:tcMar>
              <w:left w:w="28" w:type="dxa"/>
              <w:right w:w="28" w:type="dxa"/>
            </w:tcMar>
            <w:vAlign w:val="center"/>
          </w:tcPr>
          <w:p w14:paraId="69F63D2E" w14:textId="77777777" w:rsidR="00186ED7" w:rsidRPr="00A81F7E" w:rsidRDefault="00186ED7" w:rsidP="00186ED7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A learning</w:t>
            </w:r>
            <w:r w:rsidRPr="00A81F7E">
              <w:rPr>
                <w:rFonts w:ascii="Cambria Math" w:hAnsi="Cambria Math" w:cs="Cambria Math"/>
                <w:sz w:val="16"/>
                <w:szCs w:val="18"/>
              </w:rPr>
              <w:t>‐</w:t>
            </w:r>
            <w:r w:rsidRPr="00A81F7E">
              <w:rPr>
                <w:rFonts w:cs="B Mitra"/>
                <w:sz w:val="16"/>
                <w:szCs w:val="18"/>
              </w:rPr>
              <w:t>based approach for virtual machine placement in cloud data centers</w:t>
            </w:r>
          </w:p>
        </w:tc>
        <w:tc>
          <w:tcPr>
            <w:tcW w:w="498" w:type="pct"/>
            <w:tcMar>
              <w:left w:w="28" w:type="dxa"/>
              <w:right w:w="28" w:type="dxa"/>
            </w:tcMar>
            <w:vAlign w:val="center"/>
          </w:tcPr>
          <w:p w14:paraId="26960CB7" w14:textId="77777777" w:rsidR="00186ED7" w:rsidRPr="00A81F7E" w:rsidRDefault="00186ED7" w:rsidP="00186ED7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International Journal of Communication Systems</w:t>
            </w:r>
          </w:p>
        </w:tc>
        <w:tc>
          <w:tcPr>
            <w:tcW w:w="525" w:type="pct"/>
            <w:gridSpan w:val="2"/>
            <w:tcMar>
              <w:left w:w="28" w:type="dxa"/>
              <w:right w:w="28" w:type="dxa"/>
            </w:tcMar>
            <w:vAlign w:val="center"/>
          </w:tcPr>
          <w:p w14:paraId="65729DBF" w14:textId="77777777" w:rsidR="00186ED7" w:rsidRPr="00A81F7E" w:rsidRDefault="00186ED7" w:rsidP="00186ED7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JCR</w:t>
            </w:r>
          </w:p>
          <w:p w14:paraId="791A9D59" w14:textId="77777777" w:rsidR="00186ED7" w:rsidRPr="00A81F7E" w:rsidRDefault="00186ED7" w:rsidP="00186ED7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I</w:t>
            </w:r>
          </w:p>
          <w:p w14:paraId="0D134DEE" w14:textId="77777777" w:rsidR="00186ED7" w:rsidRPr="00A81F7E" w:rsidRDefault="00186ED7" w:rsidP="00186ED7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38A15AD5" w14:textId="77777777" w:rsidR="00186ED7" w:rsidRPr="00A81F7E" w:rsidRDefault="00186ED7" w:rsidP="00186ED7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John Wiley &amp; Sons Inc.</w:t>
            </w:r>
          </w:p>
          <w:p w14:paraId="21268023" w14:textId="77777777" w:rsidR="00186ED7" w:rsidRPr="00A81F7E" w:rsidRDefault="00186ED7" w:rsidP="00186ED7">
            <w:pPr>
              <w:bidi w:val="0"/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United States</w:t>
            </w:r>
          </w:p>
        </w:tc>
        <w:tc>
          <w:tcPr>
            <w:tcW w:w="382" w:type="pct"/>
            <w:tcMar>
              <w:left w:w="28" w:type="dxa"/>
              <w:right w:w="28" w:type="dxa"/>
            </w:tcMar>
            <w:vAlign w:val="center"/>
          </w:tcPr>
          <w:p w14:paraId="5D0E81A0" w14:textId="77777777" w:rsidR="00186ED7" w:rsidRPr="00A81F7E" w:rsidRDefault="00186ED7" w:rsidP="00186ED7">
            <w:pPr>
              <w:jc w:val="center"/>
              <w:rPr>
                <w:rFonts w:cs="B Mitra"/>
                <w:sz w:val="16"/>
                <w:szCs w:val="18"/>
                <w:lang w:bidi="fa-IR"/>
              </w:rPr>
            </w:pPr>
            <w:r w:rsidRPr="00A81F7E">
              <w:rPr>
                <w:rFonts w:cs="B Mitra"/>
                <w:sz w:val="16"/>
                <w:szCs w:val="18"/>
                <w:lang w:bidi="fa-IR"/>
              </w:rPr>
              <w:t>IF: 1.</w:t>
            </w:r>
            <w:r w:rsidR="00524DC9">
              <w:rPr>
                <w:rFonts w:cs="B Mitra"/>
                <w:sz w:val="16"/>
                <w:szCs w:val="18"/>
                <w:lang w:bidi="fa-IR"/>
              </w:rPr>
              <w:t>882(Q3)</w:t>
            </w:r>
          </w:p>
          <w:p w14:paraId="108FB8D6" w14:textId="77777777" w:rsidR="00186ED7" w:rsidRPr="00A81F7E" w:rsidRDefault="00186ED7" w:rsidP="00186ED7">
            <w:pPr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  <w:r w:rsidRPr="00A81F7E">
              <w:rPr>
                <w:rFonts w:cs="B Mitra"/>
                <w:sz w:val="16"/>
                <w:szCs w:val="18"/>
                <w:lang w:bidi="fa-IR"/>
              </w:rPr>
              <w:t>SJR:0.</w:t>
            </w:r>
            <w:r w:rsidR="00524DC9">
              <w:rPr>
                <w:rFonts w:cs="B Mitra"/>
                <w:sz w:val="16"/>
                <w:szCs w:val="18"/>
                <w:lang w:bidi="fa-IR"/>
              </w:rPr>
              <w:t>517(Q2)</w:t>
            </w:r>
          </w:p>
        </w:tc>
        <w:tc>
          <w:tcPr>
            <w:tcW w:w="199" w:type="pct"/>
            <w:tcMar>
              <w:left w:w="28" w:type="dxa"/>
              <w:right w:w="28" w:type="dxa"/>
            </w:tcMar>
            <w:vAlign w:val="center"/>
          </w:tcPr>
          <w:p w14:paraId="74B297D2" w14:textId="77777777" w:rsidR="00186ED7" w:rsidRPr="00A81F7E" w:rsidRDefault="00186ED7" w:rsidP="00186ED7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2.</w:t>
            </w:r>
            <w:r w:rsidR="00524DC9">
              <w:rPr>
                <w:rFonts w:cs="B Mitra"/>
                <w:sz w:val="16"/>
                <w:szCs w:val="18"/>
              </w:rPr>
              <w:t>925</w:t>
            </w:r>
          </w:p>
        </w:tc>
        <w:tc>
          <w:tcPr>
            <w:tcW w:w="194" w:type="pct"/>
            <w:tcMar>
              <w:left w:w="28" w:type="dxa"/>
              <w:right w:w="28" w:type="dxa"/>
            </w:tcMar>
            <w:vAlign w:val="center"/>
          </w:tcPr>
          <w:p w14:paraId="02774855" w14:textId="77777777" w:rsidR="00186ED7" w:rsidRPr="00A81F7E" w:rsidRDefault="00186ED7" w:rsidP="00186ED7">
            <w:pPr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  <w:r w:rsidRPr="00A81F7E">
              <w:rPr>
                <w:rFonts w:cs="B Mitra"/>
                <w:sz w:val="16"/>
                <w:szCs w:val="18"/>
                <w:lang w:bidi="fa-IR"/>
              </w:rPr>
              <w:t>2018</w:t>
            </w:r>
          </w:p>
        </w:tc>
        <w:tc>
          <w:tcPr>
            <w:tcW w:w="183" w:type="pct"/>
            <w:tcMar>
              <w:left w:w="28" w:type="dxa"/>
              <w:right w:w="28" w:type="dxa"/>
            </w:tcMar>
            <w:vAlign w:val="center"/>
          </w:tcPr>
          <w:p w14:paraId="351E8DDE" w14:textId="77777777" w:rsidR="00186ED7" w:rsidRPr="00A81F7E" w:rsidRDefault="00186ED7" w:rsidP="00186ED7">
            <w:pPr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  <w:r w:rsidRPr="00A81F7E">
              <w:rPr>
                <w:rFonts w:cs="B Mitra"/>
                <w:sz w:val="16"/>
                <w:szCs w:val="18"/>
                <w:lang w:bidi="fa-IR"/>
              </w:rPr>
              <w:t>31(8)</w:t>
            </w:r>
          </w:p>
        </w:tc>
        <w:tc>
          <w:tcPr>
            <w:tcW w:w="584" w:type="pct"/>
            <w:tcMar>
              <w:left w:w="28" w:type="dxa"/>
              <w:right w:w="28" w:type="dxa"/>
            </w:tcMar>
            <w:vAlign w:val="center"/>
          </w:tcPr>
          <w:p w14:paraId="70353ED6" w14:textId="77777777" w:rsidR="00186ED7" w:rsidRPr="00A81F7E" w:rsidRDefault="00186ED7" w:rsidP="00186ED7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 xml:space="preserve">Mostafa </w:t>
            </w:r>
            <w:proofErr w:type="spellStart"/>
            <w:r w:rsidRPr="00A81F7E">
              <w:rPr>
                <w:rFonts w:cs="B Mitra"/>
                <w:sz w:val="16"/>
                <w:szCs w:val="18"/>
              </w:rPr>
              <w:t>Ghobaei</w:t>
            </w:r>
            <w:proofErr w:type="spellEnd"/>
            <w:r w:rsidRPr="00A81F7E">
              <w:rPr>
                <w:rFonts w:ascii="Cambria Math" w:hAnsi="Cambria Math" w:cs="B Mitra"/>
                <w:sz w:val="16"/>
                <w:szCs w:val="18"/>
              </w:rPr>
              <w:t>‐</w:t>
            </w:r>
            <w:r w:rsidRPr="00A81F7E">
              <w:rPr>
                <w:rFonts w:cs="B Mitra"/>
                <w:sz w:val="16"/>
                <w:szCs w:val="18"/>
              </w:rPr>
              <w:t>Arani, Ali Asghar Rahmanian, Mahboubeh Shamsi</w:t>
            </w:r>
            <w:r w:rsidR="0016147E" w:rsidRPr="00A81F7E">
              <w:rPr>
                <w:rFonts w:cs="B Mitra"/>
                <w:sz w:val="16"/>
                <w:szCs w:val="18"/>
              </w:rPr>
              <w:t>*</w:t>
            </w:r>
            <w:r w:rsidRPr="00A81F7E">
              <w:rPr>
                <w:rFonts w:cs="B Mitra"/>
                <w:sz w:val="16"/>
                <w:szCs w:val="18"/>
                <w:rtl/>
              </w:rPr>
              <w:t>,</w:t>
            </w:r>
          </w:p>
          <w:p w14:paraId="45B889A2" w14:textId="77777777" w:rsidR="00186ED7" w:rsidRPr="00A81F7E" w:rsidRDefault="00186ED7" w:rsidP="00186ED7">
            <w:pPr>
              <w:bidi w:val="0"/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Abdolreza Rasouli</w:t>
            </w:r>
            <w:r w:rsidRPr="00A81F7E">
              <w:rPr>
                <w:rFonts w:ascii="Cambria Math" w:hAnsi="Cambria Math" w:cs="B Mitra"/>
                <w:sz w:val="16"/>
                <w:szCs w:val="18"/>
              </w:rPr>
              <w:t xml:space="preserve"> </w:t>
            </w:r>
            <w:r w:rsidRPr="00A81F7E">
              <w:rPr>
                <w:rFonts w:cs="B Mitra"/>
                <w:sz w:val="16"/>
                <w:szCs w:val="18"/>
              </w:rPr>
              <w:t>Kenari</w:t>
            </w:r>
          </w:p>
        </w:tc>
        <w:tc>
          <w:tcPr>
            <w:tcW w:w="357" w:type="pct"/>
            <w:tcMar>
              <w:left w:w="28" w:type="dxa"/>
              <w:right w:w="28" w:type="dxa"/>
            </w:tcMar>
            <w:vAlign w:val="center"/>
          </w:tcPr>
          <w:p w14:paraId="5384E949" w14:textId="77777777" w:rsidR="00186ED7" w:rsidRPr="00DF09EE" w:rsidRDefault="00186ED7" w:rsidP="00186ED7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8" w:type="pct"/>
            <w:tcMar>
              <w:left w:w="28" w:type="dxa"/>
              <w:right w:w="28" w:type="dxa"/>
            </w:tcMar>
            <w:vAlign w:val="center"/>
          </w:tcPr>
          <w:p w14:paraId="2CF682C4" w14:textId="77777777" w:rsidR="00186ED7" w:rsidRPr="00DF09EE" w:rsidRDefault="00186ED7" w:rsidP="00186ED7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6" w:type="pct"/>
            <w:tcMar>
              <w:left w:w="28" w:type="dxa"/>
              <w:right w:w="28" w:type="dxa"/>
            </w:tcMar>
            <w:vAlign w:val="center"/>
          </w:tcPr>
          <w:p w14:paraId="08036C9A" w14:textId="77777777" w:rsidR="00186ED7" w:rsidRPr="00DF09EE" w:rsidRDefault="00186ED7" w:rsidP="00186ED7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54E66" w:rsidRPr="00D248B9" w14:paraId="7DC211DC" w14:textId="77777777" w:rsidTr="00BF1927">
        <w:trPr>
          <w:cantSplit/>
          <w:trHeight w:val="414"/>
        </w:trPr>
        <w:tc>
          <w:tcPr>
            <w:tcW w:w="178" w:type="pct"/>
            <w:tcMar>
              <w:left w:w="28" w:type="dxa"/>
              <w:right w:w="28" w:type="dxa"/>
            </w:tcMar>
            <w:vAlign w:val="center"/>
          </w:tcPr>
          <w:p w14:paraId="7924A487" w14:textId="74365125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  <w:r>
              <w:rPr>
                <w:rFonts w:cs="B Mitra"/>
                <w:sz w:val="16"/>
                <w:szCs w:val="18"/>
              </w:rPr>
              <w:t>14</w:t>
            </w:r>
          </w:p>
        </w:tc>
        <w:tc>
          <w:tcPr>
            <w:tcW w:w="900" w:type="pct"/>
            <w:tcMar>
              <w:left w:w="28" w:type="dxa"/>
              <w:right w:w="28" w:type="dxa"/>
            </w:tcMar>
            <w:vAlign w:val="center"/>
          </w:tcPr>
          <w:p w14:paraId="0DC8C19D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Optical properties of two-dimensional fractal shaped nanostructures: Comparison of Sierpinski triangles and Sierpinski carpets</w:t>
            </w:r>
          </w:p>
        </w:tc>
        <w:tc>
          <w:tcPr>
            <w:tcW w:w="498" w:type="pct"/>
            <w:tcMar>
              <w:left w:w="28" w:type="dxa"/>
              <w:right w:w="28" w:type="dxa"/>
            </w:tcMar>
            <w:vAlign w:val="center"/>
          </w:tcPr>
          <w:p w14:paraId="69B84D2B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Optics Communications</w:t>
            </w:r>
          </w:p>
        </w:tc>
        <w:tc>
          <w:tcPr>
            <w:tcW w:w="525" w:type="pct"/>
            <w:gridSpan w:val="2"/>
            <w:tcMar>
              <w:left w:w="28" w:type="dxa"/>
              <w:right w:w="28" w:type="dxa"/>
            </w:tcMar>
            <w:vAlign w:val="center"/>
          </w:tcPr>
          <w:p w14:paraId="5E75601B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JCR</w:t>
            </w:r>
          </w:p>
          <w:p w14:paraId="57F4E4D1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I</w:t>
            </w:r>
          </w:p>
          <w:p w14:paraId="68FB0D2D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02355CBB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Elsevier Netherlands</w:t>
            </w:r>
          </w:p>
        </w:tc>
        <w:tc>
          <w:tcPr>
            <w:tcW w:w="382" w:type="pct"/>
            <w:tcMar>
              <w:left w:w="28" w:type="dxa"/>
              <w:right w:w="28" w:type="dxa"/>
            </w:tcMar>
            <w:vAlign w:val="center"/>
          </w:tcPr>
          <w:p w14:paraId="54331C31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F: 2.</w:t>
            </w:r>
            <w:r>
              <w:rPr>
                <w:rFonts w:cs="B Mitra"/>
                <w:sz w:val="16"/>
                <w:szCs w:val="18"/>
              </w:rPr>
              <w:t>335(Q3)</w:t>
            </w:r>
          </w:p>
          <w:p w14:paraId="47CD6EBA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SJR: 0.</w:t>
            </w:r>
            <w:r>
              <w:rPr>
                <w:rFonts w:cs="B Mitra"/>
                <w:sz w:val="16"/>
                <w:szCs w:val="18"/>
              </w:rPr>
              <w:t>575(Q2)</w:t>
            </w:r>
          </w:p>
        </w:tc>
        <w:tc>
          <w:tcPr>
            <w:tcW w:w="199" w:type="pct"/>
            <w:tcMar>
              <w:left w:w="28" w:type="dxa"/>
              <w:right w:w="28" w:type="dxa"/>
            </w:tcMar>
            <w:vAlign w:val="center"/>
          </w:tcPr>
          <w:p w14:paraId="2F1DA7C5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2.</w:t>
            </w:r>
            <w:r>
              <w:rPr>
                <w:rFonts w:cs="B Mitra"/>
                <w:sz w:val="16"/>
                <w:szCs w:val="18"/>
              </w:rPr>
              <w:t>536</w:t>
            </w:r>
          </w:p>
        </w:tc>
        <w:tc>
          <w:tcPr>
            <w:tcW w:w="194" w:type="pct"/>
            <w:tcMar>
              <w:left w:w="28" w:type="dxa"/>
              <w:right w:w="28" w:type="dxa"/>
            </w:tcMar>
            <w:vAlign w:val="center"/>
          </w:tcPr>
          <w:p w14:paraId="1FB9EE03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2020</w:t>
            </w:r>
          </w:p>
        </w:tc>
        <w:tc>
          <w:tcPr>
            <w:tcW w:w="183" w:type="pct"/>
            <w:tcMar>
              <w:left w:w="28" w:type="dxa"/>
              <w:right w:w="28" w:type="dxa"/>
            </w:tcMar>
            <w:vAlign w:val="center"/>
          </w:tcPr>
          <w:p w14:paraId="3AEC9A78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474</w:t>
            </w:r>
          </w:p>
        </w:tc>
        <w:tc>
          <w:tcPr>
            <w:tcW w:w="584" w:type="pct"/>
            <w:tcMar>
              <w:left w:w="28" w:type="dxa"/>
              <w:right w:w="28" w:type="dxa"/>
            </w:tcMar>
            <w:vAlign w:val="center"/>
          </w:tcPr>
          <w:p w14:paraId="21EEBBF9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 xml:space="preserve">Abdolreza Rasouli Kenari, </w:t>
            </w:r>
            <w:proofErr w:type="spellStart"/>
            <w:proofErr w:type="gramStart"/>
            <w:r w:rsidRPr="00A81F7E">
              <w:rPr>
                <w:rFonts w:cs="B Mitra"/>
                <w:sz w:val="16"/>
                <w:szCs w:val="18"/>
              </w:rPr>
              <w:t>M.Solaimani</w:t>
            </w:r>
            <w:proofErr w:type="spellEnd"/>
            <w:proofErr w:type="gramEnd"/>
          </w:p>
        </w:tc>
        <w:tc>
          <w:tcPr>
            <w:tcW w:w="357" w:type="pct"/>
            <w:tcMar>
              <w:left w:w="28" w:type="dxa"/>
              <w:right w:w="28" w:type="dxa"/>
            </w:tcMar>
            <w:vAlign w:val="center"/>
          </w:tcPr>
          <w:p w14:paraId="5EADF2C8" w14:textId="77777777" w:rsidR="00254E66" w:rsidRPr="00D248B9" w:rsidRDefault="00254E66" w:rsidP="00254E66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8" w:type="pct"/>
            <w:tcMar>
              <w:left w:w="28" w:type="dxa"/>
              <w:right w:w="28" w:type="dxa"/>
            </w:tcMar>
            <w:vAlign w:val="center"/>
          </w:tcPr>
          <w:p w14:paraId="5247CCC1" w14:textId="77777777" w:rsidR="00254E66" w:rsidRPr="00D248B9" w:rsidRDefault="00254E66" w:rsidP="00254E66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6" w:type="pct"/>
            <w:tcMar>
              <w:left w:w="28" w:type="dxa"/>
              <w:right w:w="28" w:type="dxa"/>
            </w:tcMar>
            <w:vAlign w:val="center"/>
          </w:tcPr>
          <w:p w14:paraId="2786E9BF" w14:textId="77777777" w:rsidR="00254E66" w:rsidRPr="00D248B9" w:rsidRDefault="00254E66" w:rsidP="00254E66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</w:tr>
      <w:tr w:rsidR="000E5308" w:rsidRPr="00DF09EE" w14:paraId="034E9E6E" w14:textId="77777777" w:rsidTr="00BF1927">
        <w:trPr>
          <w:cantSplit/>
          <w:trHeight w:val="426"/>
        </w:trPr>
        <w:tc>
          <w:tcPr>
            <w:tcW w:w="178" w:type="pct"/>
            <w:tcMar>
              <w:left w:w="28" w:type="dxa"/>
              <w:right w:w="28" w:type="dxa"/>
            </w:tcMar>
            <w:vAlign w:val="center"/>
          </w:tcPr>
          <w:p w14:paraId="2CCDAFEB" w14:textId="77777777" w:rsidR="000E5308" w:rsidRDefault="008B006C" w:rsidP="000E5308">
            <w:pPr>
              <w:jc w:val="center"/>
              <w:rPr>
                <w:rFonts w:cs="B Mitra"/>
                <w:sz w:val="16"/>
                <w:szCs w:val="18"/>
                <w:lang w:bidi="fa-IR"/>
              </w:rPr>
            </w:pPr>
            <w:r>
              <w:rPr>
                <w:rFonts w:cs="B Mitra" w:hint="cs"/>
                <w:sz w:val="16"/>
                <w:szCs w:val="18"/>
                <w:rtl/>
                <w:lang w:bidi="fa-IR"/>
              </w:rPr>
              <w:t>15</w:t>
            </w:r>
          </w:p>
        </w:tc>
        <w:tc>
          <w:tcPr>
            <w:tcW w:w="900" w:type="pct"/>
            <w:tcMar>
              <w:left w:w="28" w:type="dxa"/>
              <w:right w:w="28" w:type="dxa"/>
            </w:tcMar>
            <w:vAlign w:val="center"/>
          </w:tcPr>
          <w:p w14:paraId="69E291ED" w14:textId="77777777" w:rsidR="000E5308" w:rsidRPr="00463CE8" w:rsidRDefault="000E5308" w:rsidP="000E5308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463CE8">
              <w:rPr>
                <w:rFonts w:cs="B Mitra"/>
                <w:sz w:val="16"/>
                <w:szCs w:val="18"/>
                <w:rtl/>
              </w:rPr>
              <w:t>س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>ی</w:t>
            </w:r>
            <w:r w:rsidRPr="00463CE8">
              <w:rPr>
                <w:rFonts w:cs="B Mitra" w:hint="eastAsia"/>
                <w:sz w:val="16"/>
                <w:szCs w:val="18"/>
                <w:rtl/>
              </w:rPr>
              <w:t>ما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>ی</w:t>
            </w:r>
            <w:r w:rsidRPr="00463CE8">
              <w:rPr>
                <w:rFonts w:cs="B Mitra"/>
                <w:sz w:val="16"/>
                <w:szCs w:val="18"/>
                <w:rtl/>
              </w:rPr>
              <w:t xml:space="preserve"> فاز مدل ها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>ی</w:t>
            </w:r>
            <w:r w:rsidRPr="00463CE8">
              <w:rPr>
                <w:rFonts w:cs="B Mitra" w:hint="eastAsia"/>
                <w:sz w:val="16"/>
                <w:szCs w:val="18"/>
                <w:rtl/>
              </w:rPr>
              <w:t>زنبرگ</w:t>
            </w:r>
            <w:r w:rsidRPr="00463CE8">
              <w:rPr>
                <w:rFonts w:cs="B Mitra"/>
                <w:sz w:val="16"/>
                <w:szCs w:val="18"/>
                <w:rtl/>
              </w:rPr>
              <w:t xml:space="preserve">: روش 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>ی</w:t>
            </w:r>
            <w:r w:rsidRPr="00463CE8">
              <w:rPr>
                <w:rFonts w:cs="B Mitra" w:hint="eastAsia"/>
                <w:sz w:val="16"/>
                <w:szCs w:val="18"/>
                <w:rtl/>
              </w:rPr>
              <w:t>ادگ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>ی</w:t>
            </w:r>
            <w:r w:rsidRPr="00463CE8">
              <w:rPr>
                <w:rFonts w:cs="B Mitra" w:hint="eastAsia"/>
                <w:sz w:val="16"/>
                <w:szCs w:val="18"/>
                <w:rtl/>
              </w:rPr>
              <w:t>ر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>ی</w:t>
            </w:r>
            <w:r w:rsidRPr="00463CE8">
              <w:rPr>
                <w:rFonts w:cs="B Mitra"/>
                <w:sz w:val="16"/>
                <w:szCs w:val="18"/>
                <w:rtl/>
              </w:rPr>
              <w:t xml:space="preserve"> ماش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>ی</w:t>
            </w:r>
            <w:r w:rsidRPr="00463CE8">
              <w:rPr>
                <w:rFonts w:cs="B Mitra" w:hint="eastAsia"/>
                <w:sz w:val="16"/>
                <w:szCs w:val="18"/>
                <w:rtl/>
              </w:rPr>
              <w:t>ن</w:t>
            </w:r>
          </w:p>
        </w:tc>
        <w:tc>
          <w:tcPr>
            <w:tcW w:w="498" w:type="pct"/>
            <w:tcMar>
              <w:left w:w="28" w:type="dxa"/>
              <w:right w:w="28" w:type="dxa"/>
            </w:tcMar>
            <w:vAlign w:val="center"/>
          </w:tcPr>
          <w:p w14:paraId="34051CD8" w14:textId="77777777" w:rsidR="000E5308" w:rsidRPr="00463CE8" w:rsidRDefault="000E5308" w:rsidP="000E5308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463CE8">
              <w:rPr>
                <w:rFonts w:cs="B Mitra"/>
                <w:sz w:val="16"/>
                <w:szCs w:val="18"/>
                <w:rtl/>
              </w:rPr>
              <w:t>مجله پژوهش ف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>ی</w:t>
            </w:r>
            <w:r w:rsidRPr="00463CE8">
              <w:rPr>
                <w:rFonts w:cs="B Mitra" w:hint="eastAsia"/>
                <w:sz w:val="16"/>
                <w:szCs w:val="18"/>
                <w:rtl/>
              </w:rPr>
              <w:t>ز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>ی</w:t>
            </w:r>
            <w:r w:rsidRPr="00463CE8">
              <w:rPr>
                <w:rFonts w:cs="B Mitra" w:hint="eastAsia"/>
                <w:sz w:val="16"/>
                <w:szCs w:val="18"/>
                <w:rtl/>
              </w:rPr>
              <w:t>ک</w:t>
            </w:r>
            <w:r w:rsidRPr="00463CE8">
              <w:rPr>
                <w:rFonts w:cs="B Mitra"/>
                <w:sz w:val="16"/>
                <w:szCs w:val="18"/>
                <w:rtl/>
              </w:rPr>
              <w:t xml:space="preserve"> ا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>ی</w:t>
            </w:r>
            <w:r w:rsidRPr="00463CE8">
              <w:rPr>
                <w:rFonts w:cs="B Mitra" w:hint="eastAsia"/>
                <w:sz w:val="16"/>
                <w:szCs w:val="18"/>
                <w:rtl/>
              </w:rPr>
              <w:t>ران</w:t>
            </w:r>
          </w:p>
        </w:tc>
        <w:tc>
          <w:tcPr>
            <w:tcW w:w="525" w:type="pct"/>
            <w:gridSpan w:val="2"/>
            <w:tcMar>
              <w:left w:w="28" w:type="dxa"/>
              <w:right w:w="28" w:type="dxa"/>
            </w:tcMar>
            <w:vAlign w:val="center"/>
          </w:tcPr>
          <w:p w14:paraId="43306BF3" w14:textId="77777777" w:rsidR="000E5308" w:rsidRDefault="00DC6AFB" w:rsidP="000E5308">
            <w:pPr>
              <w:jc w:val="center"/>
              <w:rPr>
                <w:rFonts w:cs="B Mitra"/>
                <w:sz w:val="16"/>
                <w:szCs w:val="18"/>
              </w:rPr>
            </w:pPr>
            <w:r w:rsidRPr="00DC6AFB">
              <w:rPr>
                <w:rFonts w:cs="B Mitra"/>
                <w:sz w:val="16"/>
                <w:szCs w:val="18"/>
                <w:rtl/>
              </w:rPr>
              <w:t>علم</w:t>
            </w:r>
            <w:r w:rsidRPr="00DC6AFB">
              <w:rPr>
                <w:rFonts w:cs="B Mitra" w:hint="cs"/>
                <w:sz w:val="16"/>
                <w:szCs w:val="18"/>
                <w:rtl/>
              </w:rPr>
              <w:t>ی</w:t>
            </w:r>
            <w:r w:rsidRPr="00DC6AFB">
              <w:rPr>
                <w:rFonts w:cs="B Mitra"/>
                <w:sz w:val="16"/>
                <w:szCs w:val="18"/>
                <w:rtl/>
              </w:rPr>
              <w:t xml:space="preserve"> پژوهش</w:t>
            </w:r>
            <w:r w:rsidRPr="00DC6AFB">
              <w:rPr>
                <w:rFonts w:cs="B Mitra" w:hint="cs"/>
                <w:sz w:val="16"/>
                <w:szCs w:val="18"/>
                <w:rtl/>
              </w:rPr>
              <w:t>ی</w:t>
            </w:r>
          </w:p>
          <w:p w14:paraId="33AA2F2E" w14:textId="77777777" w:rsidR="00DC6AFB" w:rsidRPr="00463CE8" w:rsidRDefault="00DC6AFB" w:rsidP="000E5308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DC6AFB">
              <w:rPr>
                <w:rFonts w:cs="B Mitra"/>
                <w:sz w:val="16"/>
                <w:szCs w:val="18"/>
              </w:rPr>
              <w:t>SCOPUS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22E0D2C0" w14:textId="77777777" w:rsidR="000E5308" w:rsidRPr="00463CE8" w:rsidRDefault="00DC6AFB" w:rsidP="000E5308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DC6AFB">
              <w:rPr>
                <w:rFonts w:cs="B Mitra"/>
                <w:sz w:val="16"/>
                <w:szCs w:val="18"/>
              </w:rPr>
              <w:t>Isfahan University of Technology</w:t>
            </w:r>
          </w:p>
        </w:tc>
        <w:tc>
          <w:tcPr>
            <w:tcW w:w="382" w:type="pct"/>
            <w:tcMar>
              <w:left w:w="28" w:type="dxa"/>
              <w:right w:w="28" w:type="dxa"/>
            </w:tcMar>
            <w:vAlign w:val="center"/>
          </w:tcPr>
          <w:p w14:paraId="2601DDD4" w14:textId="77777777" w:rsidR="000E5308" w:rsidRPr="00463CE8" w:rsidRDefault="00DC6AFB" w:rsidP="000E5308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DC6AFB">
              <w:rPr>
                <w:rFonts w:cs="B Mitra"/>
                <w:sz w:val="16"/>
                <w:szCs w:val="18"/>
              </w:rPr>
              <w:t>SJR:0.</w:t>
            </w:r>
            <w:r>
              <w:rPr>
                <w:rFonts w:cs="B Mitra"/>
                <w:sz w:val="16"/>
                <w:szCs w:val="18"/>
              </w:rPr>
              <w:t>108</w:t>
            </w:r>
            <w:r w:rsidRPr="00DC6AFB">
              <w:rPr>
                <w:rFonts w:cs="B Mitra"/>
                <w:sz w:val="16"/>
                <w:szCs w:val="18"/>
              </w:rPr>
              <w:t>(Q</w:t>
            </w:r>
            <w:r>
              <w:rPr>
                <w:rFonts w:cs="B Mitra"/>
                <w:sz w:val="16"/>
                <w:szCs w:val="18"/>
              </w:rPr>
              <w:t>4</w:t>
            </w:r>
            <w:r w:rsidRPr="00DC6AFB">
              <w:rPr>
                <w:rFonts w:cs="B Mitra"/>
                <w:sz w:val="16"/>
                <w:szCs w:val="18"/>
              </w:rPr>
              <w:t>)</w:t>
            </w:r>
          </w:p>
        </w:tc>
        <w:tc>
          <w:tcPr>
            <w:tcW w:w="199" w:type="pct"/>
            <w:tcMar>
              <w:left w:w="28" w:type="dxa"/>
              <w:right w:w="28" w:type="dxa"/>
            </w:tcMar>
            <w:vAlign w:val="center"/>
          </w:tcPr>
          <w:p w14:paraId="30A7CBD5" w14:textId="77777777" w:rsidR="000E5308" w:rsidRPr="00463CE8" w:rsidRDefault="00DC6AFB" w:rsidP="000E5308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/>
                <w:sz w:val="16"/>
                <w:szCs w:val="18"/>
              </w:rPr>
              <w:t>-</w:t>
            </w:r>
          </w:p>
        </w:tc>
        <w:tc>
          <w:tcPr>
            <w:tcW w:w="194" w:type="pct"/>
            <w:tcMar>
              <w:left w:w="28" w:type="dxa"/>
              <w:right w:w="28" w:type="dxa"/>
            </w:tcMar>
            <w:vAlign w:val="center"/>
          </w:tcPr>
          <w:p w14:paraId="30437E99" w14:textId="77777777" w:rsidR="000E5308" w:rsidRPr="00463CE8" w:rsidRDefault="000E5308" w:rsidP="000E5308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463CE8">
              <w:rPr>
                <w:rFonts w:cs="B Mitra" w:hint="cs"/>
                <w:sz w:val="16"/>
                <w:szCs w:val="18"/>
                <w:rtl/>
              </w:rPr>
              <w:t>1402</w:t>
            </w:r>
          </w:p>
        </w:tc>
        <w:tc>
          <w:tcPr>
            <w:tcW w:w="183" w:type="pct"/>
            <w:tcMar>
              <w:left w:w="28" w:type="dxa"/>
              <w:right w:w="28" w:type="dxa"/>
            </w:tcMar>
            <w:vAlign w:val="center"/>
          </w:tcPr>
          <w:p w14:paraId="285C93B8" w14:textId="77777777" w:rsidR="000E5308" w:rsidRPr="00463CE8" w:rsidRDefault="000E5308" w:rsidP="000E5308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463CE8">
              <w:rPr>
                <w:rFonts w:cs="B Mitra" w:hint="cs"/>
                <w:sz w:val="16"/>
                <w:szCs w:val="18"/>
                <w:rtl/>
              </w:rPr>
              <w:t>22(۲)</w:t>
            </w:r>
          </w:p>
        </w:tc>
        <w:tc>
          <w:tcPr>
            <w:tcW w:w="584" w:type="pct"/>
            <w:tcMar>
              <w:left w:w="28" w:type="dxa"/>
              <w:right w:w="28" w:type="dxa"/>
            </w:tcMar>
            <w:vAlign w:val="center"/>
          </w:tcPr>
          <w:p w14:paraId="14D5181F" w14:textId="77777777" w:rsidR="009C0E98" w:rsidRDefault="000E5308" w:rsidP="000E5308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463CE8">
              <w:rPr>
                <w:rFonts w:cs="B Mitra"/>
                <w:sz w:val="16"/>
                <w:szCs w:val="18"/>
                <w:rtl/>
              </w:rPr>
              <w:t>محمدحس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>ی</w:t>
            </w:r>
            <w:r w:rsidRPr="00463CE8">
              <w:rPr>
                <w:rFonts w:cs="B Mitra" w:hint="eastAsia"/>
                <w:sz w:val="16"/>
                <w:szCs w:val="18"/>
                <w:rtl/>
              </w:rPr>
              <w:t>ن</w:t>
            </w:r>
            <w:r w:rsidRPr="00463CE8">
              <w:rPr>
                <w:rFonts w:cs="B Mitra"/>
                <w:sz w:val="16"/>
                <w:szCs w:val="18"/>
                <w:rtl/>
              </w:rPr>
              <w:t xml:space="preserve"> زارع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 xml:space="preserve">*، </w:t>
            </w:r>
          </w:p>
          <w:p w14:paraId="029BAF0C" w14:textId="39733C17" w:rsidR="000E5308" w:rsidRPr="00463CE8" w:rsidRDefault="000E5308" w:rsidP="000E5308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463CE8">
              <w:rPr>
                <w:rFonts w:cs="B Mitra" w:hint="eastAsia"/>
                <w:sz w:val="16"/>
                <w:szCs w:val="18"/>
                <w:rtl/>
              </w:rPr>
              <w:t>عبدالرضا</w:t>
            </w:r>
            <w:r w:rsidRPr="00463CE8">
              <w:rPr>
                <w:rFonts w:cs="B Mitra"/>
                <w:sz w:val="16"/>
                <w:szCs w:val="18"/>
                <w:rtl/>
              </w:rPr>
              <w:t xml:space="preserve"> رسول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>ی</w:t>
            </w:r>
            <w:r w:rsidRPr="00463CE8">
              <w:rPr>
                <w:rFonts w:cs="B Mitra"/>
                <w:sz w:val="16"/>
                <w:szCs w:val="18"/>
                <w:rtl/>
              </w:rPr>
              <w:t xml:space="preserve"> کنار</w:t>
            </w:r>
            <w:r w:rsidRPr="00463CE8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357" w:type="pct"/>
            <w:tcMar>
              <w:left w:w="28" w:type="dxa"/>
              <w:right w:w="28" w:type="dxa"/>
            </w:tcMar>
            <w:vAlign w:val="center"/>
          </w:tcPr>
          <w:p w14:paraId="2997117D" w14:textId="77777777" w:rsidR="000E5308" w:rsidRPr="00DF09EE" w:rsidRDefault="000E5308" w:rsidP="000E530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8" w:type="pct"/>
            <w:tcMar>
              <w:left w:w="28" w:type="dxa"/>
              <w:right w:w="28" w:type="dxa"/>
            </w:tcMar>
            <w:vAlign w:val="center"/>
          </w:tcPr>
          <w:p w14:paraId="2386AFBF" w14:textId="77777777" w:rsidR="000E5308" w:rsidRPr="00DF09EE" w:rsidRDefault="000E5308" w:rsidP="000E530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6" w:type="pct"/>
            <w:tcMar>
              <w:left w:w="28" w:type="dxa"/>
              <w:right w:w="28" w:type="dxa"/>
            </w:tcMar>
            <w:vAlign w:val="center"/>
          </w:tcPr>
          <w:p w14:paraId="0110F9DF" w14:textId="77777777" w:rsidR="000E5308" w:rsidRPr="00DF09EE" w:rsidRDefault="000E5308" w:rsidP="000E530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26683" w:rsidRPr="000E5308" w14:paraId="13E16F6B" w14:textId="77777777" w:rsidTr="00BF1927">
        <w:trPr>
          <w:cantSplit/>
          <w:trHeight w:val="522"/>
        </w:trPr>
        <w:tc>
          <w:tcPr>
            <w:tcW w:w="178" w:type="pct"/>
            <w:tcMar>
              <w:left w:w="28" w:type="dxa"/>
              <w:right w:w="28" w:type="dxa"/>
            </w:tcMar>
            <w:vAlign w:val="center"/>
          </w:tcPr>
          <w:p w14:paraId="7A20A133" w14:textId="77777777" w:rsidR="00A26683" w:rsidRDefault="008B006C" w:rsidP="00A26683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16</w:t>
            </w:r>
          </w:p>
        </w:tc>
        <w:tc>
          <w:tcPr>
            <w:tcW w:w="900" w:type="pct"/>
            <w:tcMar>
              <w:left w:w="28" w:type="dxa"/>
              <w:right w:w="28" w:type="dxa"/>
            </w:tcMar>
            <w:vAlign w:val="center"/>
          </w:tcPr>
          <w:p w14:paraId="50D5128E" w14:textId="77777777" w:rsidR="00A26683" w:rsidRPr="000E5308" w:rsidRDefault="00A26683" w:rsidP="00A26683">
            <w:pPr>
              <w:jc w:val="center"/>
              <w:rPr>
                <w:rFonts w:cs="B Mitra"/>
                <w:sz w:val="16"/>
                <w:szCs w:val="18"/>
              </w:rPr>
            </w:pPr>
            <w:r w:rsidRPr="000E5308">
              <w:rPr>
                <w:rFonts w:cs="B Mitra"/>
                <w:sz w:val="16"/>
                <w:szCs w:val="18"/>
                <w:rtl/>
              </w:rPr>
              <w:t>ارائه روش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</w:t>
            </w:r>
            <w:r w:rsidRPr="000E5308">
              <w:rPr>
                <w:rFonts w:cs="B Mitra"/>
                <w:sz w:val="16"/>
                <w:szCs w:val="18"/>
                <w:rtl/>
              </w:rPr>
              <w:t xml:space="preserve"> برا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</w:t>
            </w:r>
            <w:r w:rsidRPr="000E5308">
              <w:rPr>
                <w:rFonts w:cs="B Mitra"/>
                <w:sz w:val="16"/>
                <w:szCs w:val="18"/>
                <w:rtl/>
              </w:rPr>
              <w:t xml:space="preserve"> زمان‌بند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</w:t>
            </w:r>
            <w:r w:rsidRPr="000E5308">
              <w:rPr>
                <w:rFonts w:cs="B Mitra"/>
                <w:sz w:val="16"/>
                <w:szCs w:val="18"/>
                <w:rtl/>
              </w:rPr>
              <w:t xml:space="preserve"> وظا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ف</w:t>
            </w:r>
            <w:r w:rsidRPr="000E5308">
              <w:rPr>
                <w:rFonts w:cs="B Mitra"/>
                <w:sz w:val="16"/>
                <w:szCs w:val="18"/>
                <w:rtl/>
              </w:rPr>
              <w:t xml:space="preserve"> متناوب و وابسته در سامانه‌ها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</w:t>
            </w:r>
            <w:r w:rsidRPr="000E5308">
              <w:rPr>
                <w:rFonts w:cs="B Mitra"/>
                <w:sz w:val="16"/>
                <w:szCs w:val="18"/>
                <w:rtl/>
              </w:rPr>
              <w:t xml:space="preserve"> ب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‌درنگ</w:t>
            </w:r>
            <w:r w:rsidRPr="000E5308">
              <w:rPr>
                <w:rFonts w:cs="B Mitra"/>
                <w:sz w:val="16"/>
                <w:szCs w:val="18"/>
                <w:rtl/>
              </w:rPr>
              <w:t xml:space="preserve"> بحران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</w:t>
            </w:r>
            <w:r w:rsidRPr="000E5308">
              <w:rPr>
                <w:rFonts w:cs="B Mitra"/>
                <w:sz w:val="16"/>
                <w:szCs w:val="18"/>
                <w:rtl/>
              </w:rPr>
              <w:t>-مختلط چندهسته‌ا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</w:t>
            </w:r>
            <w:r w:rsidRPr="000E5308">
              <w:rPr>
                <w:rFonts w:cs="B Mitra"/>
                <w:sz w:val="16"/>
                <w:szCs w:val="18"/>
                <w:rtl/>
              </w:rPr>
              <w:t xml:space="preserve"> با هدف کاهش تعداد قبضه‌ها</w:t>
            </w:r>
          </w:p>
        </w:tc>
        <w:tc>
          <w:tcPr>
            <w:tcW w:w="498" w:type="pct"/>
            <w:tcMar>
              <w:left w:w="28" w:type="dxa"/>
              <w:right w:w="28" w:type="dxa"/>
            </w:tcMar>
            <w:vAlign w:val="center"/>
          </w:tcPr>
          <w:p w14:paraId="1935A7D5" w14:textId="77777777" w:rsidR="00A26683" w:rsidRPr="000E5308" w:rsidRDefault="00A26683" w:rsidP="00A26683">
            <w:pPr>
              <w:jc w:val="center"/>
              <w:rPr>
                <w:rFonts w:cs="B Mitra"/>
                <w:sz w:val="16"/>
                <w:szCs w:val="18"/>
              </w:rPr>
            </w:pPr>
            <w:r w:rsidRPr="000E5308">
              <w:rPr>
                <w:rFonts w:cs="B Mitra"/>
                <w:sz w:val="16"/>
                <w:szCs w:val="18"/>
                <w:rtl/>
              </w:rPr>
              <w:t>نشر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ه</w:t>
            </w:r>
            <w:r w:rsidRPr="000E5308">
              <w:rPr>
                <w:rFonts w:cs="B Mitra"/>
                <w:sz w:val="16"/>
                <w:szCs w:val="18"/>
                <w:rtl/>
              </w:rPr>
              <w:t xml:space="preserve"> فناور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</w:t>
            </w:r>
            <w:r w:rsidRPr="000E5308">
              <w:rPr>
                <w:rFonts w:cs="B Mitra"/>
                <w:sz w:val="16"/>
                <w:szCs w:val="18"/>
                <w:rtl/>
              </w:rPr>
              <w:t xml:space="preserve"> اطلاعات و ارتباطات انتظام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</w:t>
            </w:r>
            <w:r w:rsidRPr="000E5308">
              <w:rPr>
                <w:rFonts w:cs="B Mitra"/>
                <w:sz w:val="16"/>
                <w:szCs w:val="18"/>
                <w:rtl/>
              </w:rPr>
              <w:t xml:space="preserve"> (فاوا)</w:t>
            </w:r>
          </w:p>
        </w:tc>
        <w:tc>
          <w:tcPr>
            <w:tcW w:w="525" w:type="pct"/>
            <w:gridSpan w:val="2"/>
            <w:tcMar>
              <w:left w:w="28" w:type="dxa"/>
              <w:right w:w="28" w:type="dxa"/>
            </w:tcMar>
            <w:vAlign w:val="center"/>
          </w:tcPr>
          <w:p w14:paraId="3A744C7A" w14:textId="77777777" w:rsidR="003F1AC8" w:rsidRPr="003F1AC8" w:rsidRDefault="003F1AC8" w:rsidP="003F1AC8">
            <w:pPr>
              <w:jc w:val="center"/>
              <w:rPr>
                <w:rFonts w:cs="B Mitra"/>
                <w:sz w:val="16"/>
                <w:szCs w:val="18"/>
              </w:rPr>
            </w:pPr>
            <w:r w:rsidRPr="003F1AC8">
              <w:rPr>
                <w:rFonts w:cs="B Mitra"/>
                <w:sz w:val="16"/>
                <w:szCs w:val="18"/>
              </w:rPr>
              <w:t>ISC</w:t>
            </w:r>
          </w:p>
          <w:p w14:paraId="1AA6C3B5" w14:textId="77777777" w:rsidR="00A26683" w:rsidRPr="000E5308" w:rsidRDefault="003F1AC8" w:rsidP="003F1AC8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3F1AC8">
              <w:rPr>
                <w:rFonts w:cs="B Mitra"/>
                <w:sz w:val="16"/>
                <w:szCs w:val="18"/>
                <w:rtl/>
              </w:rPr>
              <w:t>علم</w:t>
            </w:r>
            <w:r w:rsidRPr="003F1AC8">
              <w:rPr>
                <w:rFonts w:cs="B Mitra" w:hint="cs"/>
                <w:sz w:val="16"/>
                <w:szCs w:val="18"/>
                <w:rtl/>
              </w:rPr>
              <w:t>ی</w:t>
            </w:r>
            <w:r w:rsidRPr="003F1AC8">
              <w:rPr>
                <w:rFonts w:cs="B Mitra"/>
                <w:sz w:val="16"/>
                <w:szCs w:val="18"/>
                <w:rtl/>
              </w:rPr>
              <w:t xml:space="preserve"> پژوهش</w:t>
            </w:r>
            <w:r w:rsidRPr="003F1AC8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0AAEB300" w14:textId="77777777" w:rsidR="00A26683" w:rsidRPr="000E5308" w:rsidRDefault="00577205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577205">
              <w:rPr>
                <w:rFonts w:cs="B Mitra"/>
                <w:sz w:val="16"/>
                <w:szCs w:val="18"/>
                <w:rtl/>
              </w:rPr>
              <w:t>پژوهشگاه علوم انتظام</w:t>
            </w:r>
            <w:r w:rsidRPr="00577205">
              <w:rPr>
                <w:rFonts w:cs="B Mitra" w:hint="cs"/>
                <w:sz w:val="16"/>
                <w:szCs w:val="18"/>
                <w:rtl/>
              </w:rPr>
              <w:t>ی</w:t>
            </w:r>
            <w:r w:rsidRPr="00577205">
              <w:rPr>
                <w:rFonts w:cs="B Mitra"/>
                <w:sz w:val="16"/>
                <w:szCs w:val="18"/>
                <w:rtl/>
              </w:rPr>
              <w:t xml:space="preserve"> و مطالعات اجتماع</w:t>
            </w:r>
            <w:r w:rsidRPr="00577205">
              <w:rPr>
                <w:rFonts w:cs="B Mitra" w:hint="cs"/>
                <w:sz w:val="16"/>
                <w:szCs w:val="18"/>
                <w:rtl/>
              </w:rPr>
              <w:t>ی</w:t>
            </w:r>
            <w:r w:rsidRPr="00577205">
              <w:rPr>
                <w:rFonts w:cs="B Mitra"/>
                <w:sz w:val="16"/>
                <w:szCs w:val="18"/>
                <w:rtl/>
              </w:rPr>
              <w:t xml:space="preserve"> ناجا- مرکز تحق</w:t>
            </w:r>
            <w:r w:rsidRPr="00577205">
              <w:rPr>
                <w:rFonts w:cs="B Mitra" w:hint="cs"/>
                <w:sz w:val="16"/>
                <w:szCs w:val="18"/>
                <w:rtl/>
              </w:rPr>
              <w:t>ی</w:t>
            </w:r>
            <w:r w:rsidRPr="00577205">
              <w:rPr>
                <w:rFonts w:cs="B Mitra" w:hint="eastAsia"/>
                <w:sz w:val="16"/>
                <w:szCs w:val="18"/>
                <w:rtl/>
              </w:rPr>
              <w:t>قات</w:t>
            </w:r>
            <w:r w:rsidRPr="00577205">
              <w:rPr>
                <w:rFonts w:cs="B Mitra"/>
                <w:sz w:val="16"/>
                <w:szCs w:val="18"/>
                <w:rtl/>
              </w:rPr>
              <w:t xml:space="preserve"> کاربرد</w:t>
            </w:r>
            <w:r w:rsidRPr="00577205">
              <w:rPr>
                <w:rFonts w:cs="B Mitra" w:hint="cs"/>
                <w:sz w:val="16"/>
                <w:szCs w:val="18"/>
                <w:rtl/>
              </w:rPr>
              <w:t>ی</w:t>
            </w:r>
            <w:r w:rsidRPr="00577205">
              <w:rPr>
                <w:rFonts w:cs="B Mitra"/>
                <w:sz w:val="16"/>
                <w:szCs w:val="18"/>
                <w:rtl/>
              </w:rPr>
              <w:t xml:space="preserve"> فاوا</w:t>
            </w:r>
          </w:p>
        </w:tc>
        <w:tc>
          <w:tcPr>
            <w:tcW w:w="382" w:type="pct"/>
            <w:tcMar>
              <w:left w:w="28" w:type="dxa"/>
              <w:right w:w="28" w:type="dxa"/>
            </w:tcMar>
            <w:vAlign w:val="center"/>
          </w:tcPr>
          <w:p w14:paraId="6B15BBF9" w14:textId="5BAD5453" w:rsidR="00A26683" w:rsidRPr="000E5308" w:rsidRDefault="003F1AC8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3F1AC8">
              <w:rPr>
                <w:rFonts w:cs="B Mitra"/>
                <w:sz w:val="16"/>
                <w:szCs w:val="18"/>
                <w:rtl/>
              </w:rPr>
              <w:t xml:space="preserve">رتبه </w:t>
            </w:r>
            <w:r w:rsidR="00254E66">
              <w:rPr>
                <w:rFonts w:cs="B Mitra" w:hint="cs"/>
                <w:sz w:val="16"/>
                <w:szCs w:val="18"/>
                <w:rtl/>
              </w:rPr>
              <w:t>«</w:t>
            </w:r>
            <w:r w:rsidRPr="003F1AC8">
              <w:rPr>
                <w:rFonts w:cs="B Mitra"/>
                <w:sz w:val="16"/>
                <w:szCs w:val="18"/>
                <w:rtl/>
              </w:rPr>
              <w:t>ب</w:t>
            </w:r>
            <w:r w:rsidR="00254E66">
              <w:rPr>
                <w:rFonts w:cs="B Mitra" w:hint="cs"/>
                <w:sz w:val="16"/>
                <w:szCs w:val="18"/>
                <w:rtl/>
              </w:rPr>
              <w:t>» وزارت علوم</w:t>
            </w:r>
          </w:p>
        </w:tc>
        <w:tc>
          <w:tcPr>
            <w:tcW w:w="199" w:type="pct"/>
            <w:tcMar>
              <w:left w:w="28" w:type="dxa"/>
              <w:right w:w="28" w:type="dxa"/>
            </w:tcMar>
            <w:vAlign w:val="center"/>
          </w:tcPr>
          <w:p w14:paraId="3BD92968" w14:textId="77777777" w:rsidR="00A26683" w:rsidRPr="000E5308" w:rsidRDefault="003F1AC8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/>
                <w:sz w:val="16"/>
                <w:szCs w:val="18"/>
              </w:rPr>
              <w:t>-</w:t>
            </w:r>
          </w:p>
        </w:tc>
        <w:tc>
          <w:tcPr>
            <w:tcW w:w="194" w:type="pct"/>
            <w:tcMar>
              <w:left w:w="28" w:type="dxa"/>
              <w:right w:w="28" w:type="dxa"/>
            </w:tcMar>
            <w:vAlign w:val="center"/>
          </w:tcPr>
          <w:p w14:paraId="15164EA1" w14:textId="77777777" w:rsidR="00A26683" w:rsidRPr="000E5308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0E5308">
              <w:rPr>
                <w:rFonts w:cs="B Mitra" w:hint="cs"/>
                <w:sz w:val="16"/>
                <w:szCs w:val="18"/>
                <w:rtl/>
              </w:rPr>
              <w:t>1400</w:t>
            </w:r>
          </w:p>
        </w:tc>
        <w:tc>
          <w:tcPr>
            <w:tcW w:w="183" w:type="pct"/>
            <w:tcMar>
              <w:left w:w="28" w:type="dxa"/>
              <w:right w:w="28" w:type="dxa"/>
            </w:tcMar>
            <w:vAlign w:val="center"/>
          </w:tcPr>
          <w:p w14:paraId="13D333C8" w14:textId="77777777" w:rsidR="00A26683" w:rsidRPr="000E5308" w:rsidRDefault="00D87D68" w:rsidP="00A26683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2(7)</w:t>
            </w:r>
          </w:p>
        </w:tc>
        <w:tc>
          <w:tcPr>
            <w:tcW w:w="584" w:type="pct"/>
            <w:tcMar>
              <w:left w:w="28" w:type="dxa"/>
              <w:right w:w="28" w:type="dxa"/>
            </w:tcMar>
            <w:vAlign w:val="center"/>
          </w:tcPr>
          <w:p w14:paraId="0F322B39" w14:textId="77777777" w:rsidR="00BF1927" w:rsidRDefault="00A26683" w:rsidP="00A26683">
            <w:pPr>
              <w:jc w:val="center"/>
              <w:rPr>
                <w:rFonts w:cs="B Mitra"/>
                <w:sz w:val="16"/>
                <w:szCs w:val="18"/>
              </w:rPr>
            </w:pPr>
            <w:r w:rsidRPr="000E5308">
              <w:rPr>
                <w:rFonts w:cs="B Mitra"/>
                <w:sz w:val="16"/>
                <w:szCs w:val="18"/>
                <w:rtl/>
              </w:rPr>
              <w:t xml:space="preserve">فاطمه آزاد؛ </w:t>
            </w:r>
          </w:p>
          <w:p w14:paraId="27CB929C" w14:textId="77777777" w:rsidR="00BF1927" w:rsidRDefault="00A26683" w:rsidP="00A26683">
            <w:pPr>
              <w:jc w:val="center"/>
              <w:rPr>
                <w:rFonts w:cs="B Mitra"/>
                <w:sz w:val="16"/>
                <w:szCs w:val="18"/>
              </w:rPr>
            </w:pPr>
            <w:r w:rsidRPr="000E5308">
              <w:rPr>
                <w:rFonts w:cs="B Mitra"/>
                <w:sz w:val="16"/>
                <w:szCs w:val="18"/>
                <w:rtl/>
              </w:rPr>
              <w:t>مرتض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</w:t>
            </w:r>
            <w:r w:rsidRPr="000E5308">
              <w:rPr>
                <w:rFonts w:cs="B Mitra"/>
                <w:sz w:val="16"/>
                <w:szCs w:val="18"/>
                <w:rtl/>
              </w:rPr>
              <w:t xml:space="preserve"> محجل کفشدوز</w:t>
            </w:r>
            <w:r w:rsidR="001C3E48">
              <w:rPr>
                <w:rFonts w:cs="B Mitra" w:hint="cs"/>
                <w:sz w:val="16"/>
                <w:szCs w:val="18"/>
                <w:rtl/>
              </w:rPr>
              <w:t>*</w:t>
            </w:r>
            <w:r w:rsidRPr="000E5308">
              <w:rPr>
                <w:rFonts w:cs="B Mitra"/>
                <w:sz w:val="16"/>
                <w:szCs w:val="18"/>
                <w:rtl/>
              </w:rPr>
              <w:t xml:space="preserve">؛ </w:t>
            </w:r>
          </w:p>
          <w:p w14:paraId="28764976" w14:textId="12B0E846" w:rsidR="00A26683" w:rsidRPr="000E5308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0E5308">
              <w:rPr>
                <w:rFonts w:cs="B Mitra"/>
                <w:sz w:val="16"/>
                <w:szCs w:val="18"/>
                <w:rtl/>
              </w:rPr>
              <w:t>عبدالرضا رسول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</w:t>
            </w:r>
            <w:r w:rsidRPr="000E5308">
              <w:rPr>
                <w:rFonts w:cs="B Mitra"/>
                <w:sz w:val="16"/>
                <w:szCs w:val="18"/>
                <w:rtl/>
              </w:rPr>
              <w:t xml:space="preserve"> کنار</w:t>
            </w:r>
            <w:r w:rsidRPr="000E5308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357" w:type="pct"/>
            <w:tcMar>
              <w:left w:w="28" w:type="dxa"/>
              <w:right w:w="28" w:type="dxa"/>
            </w:tcMar>
            <w:vAlign w:val="center"/>
          </w:tcPr>
          <w:p w14:paraId="5CED0A7C" w14:textId="77777777" w:rsidR="00A26683" w:rsidRPr="000E5308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8" w:type="pct"/>
            <w:tcMar>
              <w:left w:w="28" w:type="dxa"/>
              <w:right w:w="28" w:type="dxa"/>
            </w:tcMar>
            <w:vAlign w:val="center"/>
          </w:tcPr>
          <w:p w14:paraId="0CB80FFD" w14:textId="77777777" w:rsidR="00A26683" w:rsidRPr="000E5308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6" w:type="pct"/>
            <w:tcMar>
              <w:left w:w="28" w:type="dxa"/>
              <w:right w:w="28" w:type="dxa"/>
            </w:tcMar>
            <w:vAlign w:val="center"/>
          </w:tcPr>
          <w:p w14:paraId="0C4A27B1" w14:textId="77777777" w:rsidR="00A26683" w:rsidRPr="000E5308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</w:tr>
      <w:tr w:rsidR="00A26683" w:rsidRPr="000E5308" w14:paraId="41A695B5" w14:textId="77777777" w:rsidTr="00BF1927">
        <w:trPr>
          <w:cantSplit/>
          <w:trHeight w:val="631"/>
        </w:trPr>
        <w:tc>
          <w:tcPr>
            <w:tcW w:w="178" w:type="pct"/>
            <w:tcMar>
              <w:left w:w="28" w:type="dxa"/>
              <w:right w:w="28" w:type="dxa"/>
            </w:tcMar>
            <w:vAlign w:val="center"/>
          </w:tcPr>
          <w:p w14:paraId="4A7C259A" w14:textId="77777777" w:rsidR="00A26683" w:rsidRPr="00A81F7E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 w:hint="cs"/>
                <w:sz w:val="16"/>
                <w:szCs w:val="18"/>
                <w:rtl/>
              </w:rPr>
              <w:t>1</w:t>
            </w:r>
            <w:r w:rsidR="008B006C">
              <w:rPr>
                <w:rFonts w:cs="B Mitra" w:hint="cs"/>
                <w:sz w:val="16"/>
                <w:szCs w:val="18"/>
                <w:rtl/>
              </w:rPr>
              <w:t>7</w:t>
            </w:r>
          </w:p>
        </w:tc>
        <w:tc>
          <w:tcPr>
            <w:tcW w:w="900" w:type="pct"/>
            <w:tcMar>
              <w:left w:w="28" w:type="dxa"/>
              <w:right w:w="28" w:type="dxa"/>
            </w:tcMar>
            <w:vAlign w:val="center"/>
          </w:tcPr>
          <w:p w14:paraId="17BB5499" w14:textId="77777777" w:rsidR="00A26683" w:rsidRPr="00A81F7E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F71BC8">
              <w:rPr>
                <w:rFonts w:cs="B Mitra"/>
                <w:sz w:val="16"/>
                <w:szCs w:val="18"/>
                <w:rtl/>
              </w:rPr>
              <w:t>طراح</w:t>
            </w:r>
            <w:r w:rsidRPr="00F71BC8">
              <w:rPr>
                <w:rFonts w:cs="B Mitra" w:hint="cs"/>
                <w:sz w:val="16"/>
                <w:szCs w:val="18"/>
                <w:rtl/>
              </w:rPr>
              <w:t>ی</w:t>
            </w:r>
            <w:r w:rsidRPr="00F71BC8">
              <w:rPr>
                <w:rFonts w:cs="B Mitra"/>
                <w:sz w:val="16"/>
                <w:szCs w:val="18"/>
                <w:rtl/>
              </w:rPr>
              <w:t xml:space="preserve"> س</w:t>
            </w:r>
            <w:r w:rsidRPr="00F71BC8">
              <w:rPr>
                <w:rFonts w:cs="B Mitra" w:hint="cs"/>
                <w:sz w:val="16"/>
                <w:szCs w:val="18"/>
                <w:rtl/>
              </w:rPr>
              <w:t>ی</w:t>
            </w:r>
            <w:r w:rsidRPr="00F71BC8">
              <w:rPr>
                <w:rFonts w:cs="B Mitra" w:hint="eastAsia"/>
                <w:sz w:val="16"/>
                <w:szCs w:val="18"/>
                <w:rtl/>
              </w:rPr>
              <w:t>ستم</w:t>
            </w:r>
            <w:r w:rsidRPr="00F71BC8">
              <w:rPr>
                <w:rFonts w:cs="B Mitra"/>
                <w:sz w:val="16"/>
                <w:szCs w:val="18"/>
                <w:rtl/>
              </w:rPr>
              <w:t xml:space="preserve"> مترجم مبتن</w:t>
            </w:r>
            <w:r w:rsidRPr="00F71BC8">
              <w:rPr>
                <w:rFonts w:cs="B Mitra" w:hint="cs"/>
                <w:sz w:val="16"/>
                <w:szCs w:val="18"/>
                <w:rtl/>
              </w:rPr>
              <w:t>ی</w:t>
            </w:r>
            <w:r w:rsidRPr="00F71BC8">
              <w:rPr>
                <w:rFonts w:cs="B Mitra"/>
                <w:sz w:val="16"/>
                <w:szCs w:val="18"/>
                <w:rtl/>
              </w:rPr>
              <w:t xml:space="preserve"> بر آواتار زبان فارس</w:t>
            </w:r>
            <w:r w:rsidRPr="00F71BC8">
              <w:rPr>
                <w:rFonts w:cs="B Mitra" w:hint="cs"/>
                <w:sz w:val="16"/>
                <w:szCs w:val="18"/>
                <w:rtl/>
              </w:rPr>
              <w:t>ی</w:t>
            </w:r>
            <w:r w:rsidRPr="00F71BC8">
              <w:rPr>
                <w:rFonts w:cs="B Mitra"/>
                <w:sz w:val="16"/>
                <w:szCs w:val="18"/>
                <w:rtl/>
              </w:rPr>
              <w:t xml:space="preserve"> به زبان اشاره فارس</w:t>
            </w:r>
            <w:r w:rsidRPr="00F71BC8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498" w:type="pct"/>
            <w:tcMar>
              <w:left w:w="28" w:type="dxa"/>
              <w:right w:w="28" w:type="dxa"/>
            </w:tcMar>
            <w:vAlign w:val="center"/>
          </w:tcPr>
          <w:p w14:paraId="08A92849" w14:textId="77777777" w:rsidR="00A26683" w:rsidRPr="00A81F7E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نش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ه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عل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>- پژوه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فناو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آموزش</w:t>
            </w:r>
          </w:p>
        </w:tc>
        <w:tc>
          <w:tcPr>
            <w:tcW w:w="525" w:type="pct"/>
            <w:gridSpan w:val="2"/>
            <w:tcMar>
              <w:left w:w="28" w:type="dxa"/>
              <w:right w:w="28" w:type="dxa"/>
            </w:tcMar>
            <w:vAlign w:val="center"/>
          </w:tcPr>
          <w:p w14:paraId="5C7B1C8F" w14:textId="77777777" w:rsidR="00A26683" w:rsidRPr="00A81F7E" w:rsidRDefault="00A26683" w:rsidP="00A26683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C</w:t>
            </w:r>
          </w:p>
          <w:p w14:paraId="7A0381F2" w14:textId="77777777" w:rsidR="00A26683" w:rsidRPr="00A81F7E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عل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پژوه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739D259C" w14:textId="77777777" w:rsidR="00A26683" w:rsidRPr="00A81F7E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دانشگاه ترب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ت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دب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ر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شه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د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رج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 xml:space="preserve">یی </w:t>
            </w:r>
            <w:r w:rsidRPr="000E5308">
              <w:rPr>
                <w:rFonts w:hint="cs"/>
                <w:sz w:val="16"/>
                <w:szCs w:val="18"/>
                <w:rtl/>
              </w:rPr>
              <w:t>–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 xml:space="preserve"> ایران</w:t>
            </w:r>
          </w:p>
        </w:tc>
        <w:tc>
          <w:tcPr>
            <w:tcW w:w="382" w:type="pct"/>
            <w:tcMar>
              <w:left w:w="28" w:type="dxa"/>
              <w:right w:w="28" w:type="dxa"/>
            </w:tcMar>
            <w:vAlign w:val="center"/>
          </w:tcPr>
          <w:p w14:paraId="418C64D0" w14:textId="5EB98CFE" w:rsidR="00A26683" w:rsidRPr="00A81F7E" w:rsidRDefault="00254E66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3F1AC8">
              <w:rPr>
                <w:rFonts w:cs="B Mitra"/>
                <w:sz w:val="16"/>
                <w:szCs w:val="18"/>
                <w:rtl/>
              </w:rPr>
              <w:t xml:space="preserve">رتبه </w:t>
            </w:r>
            <w:r>
              <w:rPr>
                <w:rFonts w:cs="B Mitra" w:hint="cs"/>
                <w:sz w:val="16"/>
                <w:szCs w:val="18"/>
                <w:rtl/>
              </w:rPr>
              <w:t>«</w:t>
            </w:r>
            <w:r w:rsidRPr="003F1AC8">
              <w:rPr>
                <w:rFonts w:cs="B Mitra"/>
                <w:sz w:val="16"/>
                <w:szCs w:val="18"/>
                <w:rtl/>
              </w:rPr>
              <w:t>ب</w:t>
            </w:r>
            <w:r>
              <w:rPr>
                <w:rFonts w:cs="B Mitra" w:hint="cs"/>
                <w:sz w:val="16"/>
                <w:szCs w:val="18"/>
                <w:rtl/>
              </w:rPr>
              <w:t>» وزارت علوم</w:t>
            </w:r>
            <w:r w:rsidRPr="00A81F7E">
              <w:rPr>
                <w:rFonts w:cs="B Mitra"/>
                <w:sz w:val="16"/>
                <w:szCs w:val="18"/>
              </w:rPr>
              <w:t xml:space="preserve"> </w:t>
            </w:r>
            <w:r w:rsidR="00A26683" w:rsidRPr="00A81F7E">
              <w:rPr>
                <w:rFonts w:cs="B Mitra"/>
                <w:sz w:val="16"/>
                <w:szCs w:val="18"/>
              </w:rPr>
              <w:t>ISC:0.196</w:t>
            </w:r>
          </w:p>
        </w:tc>
        <w:tc>
          <w:tcPr>
            <w:tcW w:w="199" w:type="pct"/>
            <w:tcMar>
              <w:left w:w="28" w:type="dxa"/>
              <w:right w:w="28" w:type="dxa"/>
            </w:tcMar>
            <w:vAlign w:val="center"/>
          </w:tcPr>
          <w:p w14:paraId="42046730" w14:textId="77777777" w:rsidR="00A26683" w:rsidRPr="00A81F7E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-</w:t>
            </w:r>
          </w:p>
        </w:tc>
        <w:tc>
          <w:tcPr>
            <w:tcW w:w="194" w:type="pct"/>
            <w:tcMar>
              <w:left w:w="28" w:type="dxa"/>
              <w:right w:w="28" w:type="dxa"/>
            </w:tcMar>
            <w:vAlign w:val="center"/>
          </w:tcPr>
          <w:p w14:paraId="3DF77E4B" w14:textId="77777777" w:rsidR="00A26683" w:rsidRPr="00A81F7E" w:rsidRDefault="008B006C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1400</w:t>
            </w:r>
          </w:p>
        </w:tc>
        <w:tc>
          <w:tcPr>
            <w:tcW w:w="183" w:type="pct"/>
            <w:tcMar>
              <w:left w:w="28" w:type="dxa"/>
              <w:right w:w="28" w:type="dxa"/>
            </w:tcMar>
            <w:vAlign w:val="center"/>
          </w:tcPr>
          <w:p w14:paraId="5AB4E5A0" w14:textId="77777777" w:rsidR="00A26683" w:rsidRPr="00A81F7E" w:rsidRDefault="008B006C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15(2)</w:t>
            </w:r>
          </w:p>
        </w:tc>
        <w:tc>
          <w:tcPr>
            <w:tcW w:w="584" w:type="pct"/>
            <w:tcMar>
              <w:left w:w="28" w:type="dxa"/>
              <w:right w:w="28" w:type="dxa"/>
            </w:tcMar>
            <w:vAlign w:val="center"/>
          </w:tcPr>
          <w:p w14:paraId="4A49A387" w14:textId="77777777" w:rsidR="00BF1927" w:rsidRDefault="00A26683" w:rsidP="00A26683">
            <w:pPr>
              <w:jc w:val="center"/>
              <w:rPr>
                <w:rFonts w:cs="B Mitra"/>
                <w:sz w:val="16"/>
                <w:szCs w:val="18"/>
              </w:rPr>
            </w:pPr>
            <w:r w:rsidRPr="00F71BC8">
              <w:rPr>
                <w:rFonts w:cs="B Mitra"/>
                <w:sz w:val="16"/>
                <w:szCs w:val="18"/>
                <w:rtl/>
              </w:rPr>
              <w:t>محبوبه شمس</w:t>
            </w:r>
            <w:r w:rsidRPr="00F71BC8">
              <w:rPr>
                <w:rFonts w:cs="B Mitra" w:hint="cs"/>
                <w:sz w:val="16"/>
                <w:szCs w:val="18"/>
                <w:rtl/>
              </w:rPr>
              <w:t>ی</w:t>
            </w:r>
            <w:r w:rsidRPr="00F71BC8">
              <w:rPr>
                <w:rFonts w:cs="B Mitra"/>
                <w:sz w:val="16"/>
                <w:szCs w:val="18"/>
                <w:rtl/>
              </w:rPr>
              <w:t xml:space="preserve">*، </w:t>
            </w:r>
          </w:p>
          <w:p w14:paraId="2D97EBAC" w14:textId="77777777" w:rsidR="00BF1927" w:rsidRDefault="00A26683" w:rsidP="00A26683">
            <w:pPr>
              <w:jc w:val="center"/>
              <w:rPr>
                <w:rFonts w:cs="B Mitra"/>
                <w:sz w:val="16"/>
                <w:szCs w:val="18"/>
              </w:rPr>
            </w:pPr>
            <w:r w:rsidRPr="00F71BC8">
              <w:rPr>
                <w:rFonts w:cs="B Mitra"/>
                <w:sz w:val="16"/>
                <w:szCs w:val="18"/>
                <w:rtl/>
              </w:rPr>
              <w:t>مرض</w:t>
            </w:r>
            <w:r w:rsidRPr="00F71BC8">
              <w:rPr>
                <w:rFonts w:cs="B Mitra" w:hint="cs"/>
                <w:sz w:val="16"/>
                <w:szCs w:val="18"/>
                <w:rtl/>
              </w:rPr>
              <w:t>ی</w:t>
            </w:r>
            <w:r w:rsidRPr="00F71BC8">
              <w:rPr>
                <w:rFonts w:cs="B Mitra" w:hint="eastAsia"/>
                <w:sz w:val="16"/>
                <w:szCs w:val="18"/>
                <w:rtl/>
              </w:rPr>
              <w:t>ه</w:t>
            </w:r>
            <w:r w:rsidRPr="00F71BC8">
              <w:rPr>
                <w:rFonts w:cs="B Mitra"/>
                <w:sz w:val="16"/>
                <w:szCs w:val="18"/>
                <w:rtl/>
              </w:rPr>
              <w:t xml:space="preserve"> د</w:t>
            </w:r>
            <w:r w:rsidRPr="00F71BC8">
              <w:rPr>
                <w:rFonts w:cs="B Mitra" w:hint="cs"/>
                <w:sz w:val="16"/>
                <w:szCs w:val="18"/>
                <w:rtl/>
              </w:rPr>
              <w:t>ی</w:t>
            </w:r>
            <w:r w:rsidRPr="00F71BC8">
              <w:rPr>
                <w:rFonts w:cs="B Mitra" w:hint="eastAsia"/>
                <w:sz w:val="16"/>
                <w:szCs w:val="18"/>
                <w:rtl/>
              </w:rPr>
              <w:t>وان</w:t>
            </w:r>
            <w:r w:rsidRPr="00F71BC8">
              <w:rPr>
                <w:rFonts w:cs="B Mitra" w:hint="cs"/>
                <w:sz w:val="16"/>
                <w:szCs w:val="18"/>
                <w:rtl/>
              </w:rPr>
              <w:t>ی</w:t>
            </w:r>
            <w:r w:rsidRPr="00F71BC8">
              <w:rPr>
                <w:rFonts w:cs="B Mitra" w:hint="eastAsia"/>
                <w:sz w:val="16"/>
                <w:szCs w:val="18"/>
                <w:rtl/>
              </w:rPr>
              <w:t>،</w:t>
            </w:r>
            <w:r w:rsidRPr="00F71BC8">
              <w:rPr>
                <w:rFonts w:cs="B Mitra"/>
                <w:sz w:val="16"/>
                <w:szCs w:val="18"/>
                <w:rtl/>
              </w:rPr>
              <w:t xml:space="preserve"> </w:t>
            </w:r>
          </w:p>
          <w:p w14:paraId="68DA17EB" w14:textId="06134DAF" w:rsidR="00A26683" w:rsidRPr="00A81F7E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F71BC8">
              <w:rPr>
                <w:rFonts w:cs="B Mitra"/>
                <w:sz w:val="16"/>
                <w:szCs w:val="18"/>
                <w:rtl/>
              </w:rPr>
              <w:t>عبدالرضا رسول</w:t>
            </w:r>
            <w:r w:rsidRPr="00F71BC8">
              <w:rPr>
                <w:rFonts w:cs="B Mitra" w:hint="cs"/>
                <w:sz w:val="16"/>
                <w:szCs w:val="18"/>
                <w:rtl/>
              </w:rPr>
              <w:t>ی</w:t>
            </w:r>
            <w:r w:rsidRPr="00F71BC8">
              <w:rPr>
                <w:rFonts w:cs="B Mitra"/>
                <w:sz w:val="16"/>
                <w:szCs w:val="18"/>
                <w:rtl/>
              </w:rPr>
              <w:t xml:space="preserve"> کنار</w:t>
            </w:r>
            <w:r w:rsidRPr="00F71BC8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357" w:type="pct"/>
            <w:tcMar>
              <w:left w:w="28" w:type="dxa"/>
              <w:right w:w="28" w:type="dxa"/>
            </w:tcMar>
            <w:vAlign w:val="center"/>
          </w:tcPr>
          <w:p w14:paraId="11D488B0" w14:textId="77777777" w:rsidR="00A26683" w:rsidRPr="000E5308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8" w:type="pct"/>
            <w:tcMar>
              <w:left w:w="28" w:type="dxa"/>
              <w:right w:w="28" w:type="dxa"/>
            </w:tcMar>
            <w:vAlign w:val="center"/>
          </w:tcPr>
          <w:p w14:paraId="218C7426" w14:textId="77777777" w:rsidR="00A26683" w:rsidRPr="000E5308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6" w:type="pct"/>
            <w:tcMar>
              <w:left w:w="28" w:type="dxa"/>
              <w:right w:w="28" w:type="dxa"/>
            </w:tcMar>
            <w:vAlign w:val="center"/>
          </w:tcPr>
          <w:p w14:paraId="24508FBA" w14:textId="77777777" w:rsidR="00A26683" w:rsidRPr="000E5308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</w:tr>
      <w:tr w:rsidR="00A26683" w:rsidRPr="000E5308" w14:paraId="6DC1053B" w14:textId="77777777" w:rsidTr="00BF1927">
        <w:trPr>
          <w:cantSplit/>
          <w:trHeight w:val="151"/>
        </w:trPr>
        <w:tc>
          <w:tcPr>
            <w:tcW w:w="178" w:type="pct"/>
            <w:tcMar>
              <w:left w:w="28" w:type="dxa"/>
              <w:right w:w="28" w:type="dxa"/>
            </w:tcMar>
            <w:vAlign w:val="center"/>
          </w:tcPr>
          <w:p w14:paraId="2ECA1101" w14:textId="77777777" w:rsidR="00A26683" w:rsidRPr="00A81F7E" w:rsidRDefault="008B006C" w:rsidP="00A26683">
            <w:pPr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  <w:r>
              <w:rPr>
                <w:rFonts w:cs="B Mitra" w:hint="cs"/>
                <w:sz w:val="16"/>
                <w:szCs w:val="18"/>
                <w:rtl/>
                <w:lang w:bidi="fa-IR"/>
              </w:rPr>
              <w:t>18</w:t>
            </w:r>
          </w:p>
        </w:tc>
        <w:tc>
          <w:tcPr>
            <w:tcW w:w="900" w:type="pct"/>
            <w:tcMar>
              <w:left w:w="28" w:type="dxa"/>
              <w:right w:w="28" w:type="dxa"/>
            </w:tcMar>
            <w:vAlign w:val="center"/>
          </w:tcPr>
          <w:p w14:paraId="18FB1B72" w14:textId="77777777" w:rsidR="00A26683" w:rsidRPr="00A81F7E" w:rsidRDefault="00A26683" w:rsidP="00A26683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تشخ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ص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تخلف رانندگان با استفاده از نگاشت کاهش</w:t>
            </w:r>
          </w:p>
        </w:tc>
        <w:tc>
          <w:tcPr>
            <w:tcW w:w="498" w:type="pct"/>
            <w:tcMar>
              <w:left w:w="28" w:type="dxa"/>
              <w:right w:w="28" w:type="dxa"/>
            </w:tcMar>
            <w:vAlign w:val="center"/>
          </w:tcPr>
          <w:p w14:paraId="7458B436" w14:textId="77777777" w:rsidR="00A26683" w:rsidRPr="00A81F7E" w:rsidRDefault="00A26683" w:rsidP="00A26683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فصلنامه عل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>-پژوه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فرمانده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و کنترل</w:t>
            </w:r>
          </w:p>
        </w:tc>
        <w:tc>
          <w:tcPr>
            <w:tcW w:w="525" w:type="pct"/>
            <w:gridSpan w:val="2"/>
            <w:tcMar>
              <w:left w:w="28" w:type="dxa"/>
              <w:right w:w="28" w:type="dxa"/>
            </w:tcMar>
            <w:vAlign w:val="center"/>
          </w:tcPr>
          <w:p w14:paraId="0A06669E" w14:textId="77777777" w:rsidR="00A26683" w:rsidRPr="00A81F7E" w:rsidRDefault="00A26683" w:rsidP="00A26683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عل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پژوه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329B7D90" w14:textId="77777777" w:rsidR="00A26683" w:rsidRPr="00A81F7E" w:rsidRDefault="00A26683" w:rsidP="00A26683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انجمن عل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فرمانده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و کنترل 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ران</w:t>
            </w:r>
          </w:p>
        </w:tc>
        <w:tc>
          <w:tcPr>
            <w:tcW w:w="382" w:type="pct"/>
            <w:tcMar>
              <w:left w:w="28" w:type="dxa"/>
              <w:right w:w="28" w:type="dxa"/>
            </w:tcMar>
            <w:vAlign w:val="center"/>
          </w:tcPr>
          <w:p w14:paraId="122CBFB4" w14:textId="60A9116E" w:rsidR="00A26683" w:rsidRPr="00A81F7E" w:rsidRDefault="003056E5" w:rsidP="00A26683">
            <w:pPr>
              <w:jc w:val="center"/>
              <w:rPr>
                <w:rFonts w:cs="B Mitra"/>
                <w:sz w:val="16"/>
                <w:szCs w:val="18"/>
                <w:lang w:bidi="fa-IR"/>
              </w:rPr>
            </w:pPr>
            <w:r w:rsidRPr="003F1AC8">
              <w:rPr>
                <w:rFonts w:cs="B Mitra"/>
                <w:sz w:val="16"/>
                <w:szCs w:val="18"/>
                <w:rtl/>
              </w:rPr>
              <w:t xml:space="preserve">رتبه </w:t>
            </w:r>
            <w:r>
              <w:rPr>
                <w:rFonts w:cs="B Mitra" w:hint="cs"/>
                <w:sz w:val="16"/>
                <w:szCs w:val="18"/>
                <w:rtl/>
              </w:rPr>
              <w:t>«ج» وزارت علوم</w:t>
            </w:r>
          </w:p>
        </w:tc>
        <w:tc>
          <w:tcPr>
            <w:tcW w:w="199" w:type="pct"/>
            <w:tcMar>
              <w:left w:w="28" w:type="dxa"/>
              <w:right w:w="28" w:type="dxa"/>
            </w:tcMar>
            <w:vAlign w:val="center"/>
          </w:tcPr>
          <w:p w14:paraId="59C30D51" w14:textId="77777777" w:rsidR="00A26683" w:rsidRPr="00A81F7E" w:rsidRDefault="00A26683" w:rsidP="00A26683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 w:hint="cs"/>
                <w:sz w:val="16"/>
                <w:szCs w:val="18"/>
                <w:rtl/>
              </w:rPr>
              <w:t>-</w:t>
            </w:r>
          </w:p>
        </w:tc>
        <w:tc>
          <w:tcPr>
            <w:tcW w:w="194" w:type="pct"/>
            <w:tcMar>
              <w:left w:w="28" w:type="dxa"/>
              <w:right w:w="28" w:type="dxa"/>
            </w:tcMar>
            <w:vAlign w:val="center"/>
          </w:tcPr>
          <w:p w14:paraId="2AE2CDB8" w14:textId="77777777" w:rsidR="00A26683" w:rsidRPr="00A81F7E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  <w:r w:rsidRPr="00A81F7E">
              <w:rPr>
                <w:rFonts w:cs="B Mitra" w:hint="cs"/>
                <w:sz w:val="16"/>
                <w:szCs w:val="18"/>
                <w:rtl/>
              </w:rPr>
              <w:t>1399</w:t>
            </w:r>
          </w:p>
        </w:tc>
        <w:tc>
          <w:tcPr>
            <w:tcW w:w="183" w:type="pct"/>
            <w:tcMar>
              <w:left w:w="28" w:type="dxa"/>
              <w:right w:w="28" w:type="dxa"/>
            </w:tcMar>
            <w:vAlign w:val="center"/>
          </w:tcPr>
          <w:p w14:paraId="59FAD7E5" w14:textId="77777777" w:rsidR="00A26683" w:rsidRPr="00A81F7E" w:rsidRDefault="00A26683" w:rsidP="00A26683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3 (2)</w:t>
            </w:r>
          </w:p>
        </w:tc>
        <w:tc>
          <w:tcPr>
            <w:tcW w:w="584" w:type="pct"/>
            <w:tcMar>
              <w:left w:w="28" w:type="dxa"/>
              <w:right w:w="28" w:type="dxa"/>
            </w:tcMar>
            <w:vAlign w:val="center"/>
          </w:tcPr>
          <w:p w14:paraId="201D1D7A" w14:textId="77777777" w:rsidR="009C0E98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وا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اسد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ان‌فام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</w:t>
            </w:r>
          </w:p>
          <w:p w14:paraId="6ABEEC11" w14:textId="77777777" w:rsidR="009C0E98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محبوبه شمس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</w:rPr>
              <w:t>*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، </w:t>
            </w:r>
          </w:p>
          <w:p w14:paraId="0739540C" w14:textId="18009E20" w:rsidR="00A26683" w:rsidRPr="00A81F7E" w:rsidRDefault="00A26683" w:rsidP="00A26683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عبدالرضا رسول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کنا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357" w:type="pct"/>
            <w:tcMar>
              <w:left w:w="28" w:type="dxa"/>
              <w:right w:w="28" w:type="dxa"/>
            </w:tcMar>
            <w:vAlign w:val="center"/>
          </w:tcPr>
          <w:p w14:paraId="3D59FA65" w14:textId="77777777" w:rsidR="00A26683" w:rsidRPr="000E5308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8" w:type="pct"/>
            <w:tcMar>
              <w:left w:w="28" w:type="dxa"/>
              <w:right w:w="28" w:type="dxa"/>
            </w:tcMar>
            <w:vAlign w:val="center"/>
          </w:tcPr>
          <w:p w14:paraId="3FE7CAB6" w14:textId="77777777" w:rsidR="00A26683" w:rsidRPr="000E5308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6" w:type="pct"/>
            <w:tcMar>
              <w:left w:w="28" w:type="dxa"/>
              <w:right w:w="28" w:type="dxa"/>
            </w:tcMar>
            <w:vAlign w:val="center"/>
          </w:tcPr>
          <w:p w14:paraId="3A586FAD" w14:textId="77777777" w:rsidR="00A26683" w:rsidRPr="000E5308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</w:tr>
      <w:tr w:rsidR="008E6B01" w:rsidRPr="000E5308" w14:paraId="3748BBE7" w14:textId="77777777" w:rsidTr="00BF1927">
        <w:trPr>
          <w:cantSplit/>
          <w:trHeight w:val="151"/>
        </w:trPr>
        <w:tc>
          <w:tcPr>
            <w:tcW w:w="178" w:type="pct"/>
            <w:tcMar>
              <w:left w:w="28" w:type="dxa"/>
              <w:right w:w="28" w:type="dxa"/>
            </w:tcMar>
            <w:vAlign w:val="center"/>
          </w:tcPr>
          <w:p w14:paraId="088BDD3D" w14:textId="4D4B9B6E" w:rsidR="008E6B01" w:rsidRDefault="008E6B01" w:rsidP="008E6B01">
            <w:pPr>
              <w:jc w:val="center"/>
              <w:rPr>
                <w:rFonts w:cs="B Mitra" w:hint="cs"/>
                <w:sz w:val="16"/>
                <w:szCs w:val="18"/>
                <w:rtl/>
                <w:lang w:bidi="fa-IR"/>
              </w:rPr>
            </w:pPr>
            <w:r>
              <w:rPr>
                <w:rFonts w:cs="B Mitra" w:hint="cs"/>
                <w:sz w:val="16"/>
                <w:szCs w:val="18"/>
                <w:rtl/>
                <w:lang w:bidi="fa-IR"/>
              </w:rPr>
              <w:t>19</w:t>
            </w:r>
          </w:p>
        </w:tc>
        <w:tc>
          <w:tcPr>
            <w:tcW w:w="900" w:type="pct"/>
            <w:tcMar>
              <w:left w:w="28" w:type="dxa"/>
              <w:right w:w="28" w:type="dxa"/>
            </w:tcMar>
            <w:vAlign w:val="center"/>
          </w:tcPr>
          <w:p w14:paraId="78B322A8" w14:textId="6896A253" w:rsidR="008E6B01" w:rsidRPr="00A81F7E" w:rsidRDefault="008E6B01" w:rsidP="008E6B01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س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ستم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آموزش تشخ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ص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و تصح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ح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ابهام کلمات، بر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افز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ش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کار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مترجم متن فارس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به زبان اشاره با استفاده از آنتولوژ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498" w:type="pct"/>
            <w:tcMar>
              <w:left w:w="28" w:type="dxa"/>
              <w:right w:w="28" w:type="dxa"/>
            </w:tcMar>
            <w:vAlign w:val="center"/>
          </w:tcPr>
          <w:p w14:paraId="0B457B66" w14:textId="75DE4269" w:rsidR="008E6B01" w:rsidRPr="00A81F7E" w:rsidRDefault="008E6B01" w:rsidP="008E6B01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نش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ه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عل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>- پژوه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فناو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آموزش</w:t>
            </w:r>
          </w:p>
        </w:tc>
        <w:tc>
          <w:tcPr>
            <w:tcW w:w="525" w:type="pct"/>
            <w:gridSpan w:val="2"/>
            <w:tcMar>
              <w:left w:w="28" w:type="dxa"/>
              <w:right w:w="28" w:type="dxa"/>
            </w:tcMar>
            <w:vAlign w:val="center"/>
          </w:tcPr>
          <w:p w14:paraId="6AA6A470" w14:textId="77777777" w:rsidR="008E6B01" w:rsidRPr="00A81F7E" w:rsidRDefault="008E6B01" w:rsidP="008E6B0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C</w:t>
            </w:r>
          </w:p>
          <w:p w14:paraId="039BAEFB" w14:textId="15FF44EA" w:rsidR="008E6B01" w:rsidRPr="00A81F7E" w:rsidRDefault="008E6B01" w:rsidP="008E6B01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عل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پژوه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06948C22" w14:textId="7D0391E1" w:rsidR="008E6B01" w:rsidRPr="00A81F7E" w:rsidRDefault="008E6B01" w:rsidP="008E6B01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دانشگاه ترب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ت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دب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ر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شه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د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رج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ی</w:t>
            </w:r>
            <w:r w:rsidRPr="00A81F7E">
              <w:rPr>
                <w:rFonts w:cs="B Mitra" w:hint="cs"/>
                <w:sz w:val="16"/>
                <w:szCs w:val="18"/>
                <w:rtl/>
                <w:lang w:bidi="fa-IR"/>
              </w:rPr>
              <w:t xml:space="preserve"> </w:t>
            </w:r>
            <w:r w:rsidRPr="00A81F7E">
              <w:rPr>
                <w:rFonts w:hint="cs"/>
                <w:sz w:val="16"/>
                <w:szCs w:val="18"/>
                <w:rtl/>
                <w:lang w:bidi="fa-IR"/>
              </w:rPr>
              <w:t>–</w:t>
            </w:r>
            <w:r w:rsidRPr="00A81F7E">
              <w:rPr>
                <w:rFonts w:cs="B Mitra" w:hint="cs"/>
                <w:sz w:val="16"/>
                <w:szCs w:val="18"/>
                <w:rtl/>
                <w:lang w:bidi="fa-IR"/>
              </w:rPr>
              <w:t xml:space="preserve"> ایران</w:t>
            </w:r>
          </w:p>
        </w:tc>
        <w:tc>
          <w:tcPr>
            <w:tcW w:w="382" w:type="pct"/>
            <w:tcMar>
              <w:left w:w="28" w:type="dxa"/>
              <w:right w:w="28" w:type="dxa"/>
            </w:tcMar>
            <w:vAlign w:val="center"/>
          </w:tcPr>
          <w:p w14:paraId="0BD0A9A1" w14:textId="0D0072E1" w:rsidR="008E6B01" w:rsidRPr="003F1AC8" w:rsidRDefault="008E6B01" w:rsidP="008E6B01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3F1AC8">
              <w:rPr>
                <w:rFonts w:cs="B Mitra"/>
                <w:sz w:val="16"/>
                <w:szCs w:val="18"/>
                <w:rtl/>
              </w:rPr>
              <w:t xml:space="preserve">رتبه </w:t>
            </w:r>
            <w:r>
              <w:rPr>
                <w:rFonts w:cs="B Mitra" w:hint="cs"/>
                <w:sz w:val="16"/>
                <w:szCs w:val="18"/>
                <w:rtl/>
              </w:rPr>
              <w:t>«</w:t>
            </w:r>
            <w:r w:rsidRPr="003F1AC8">
              <w:rPr>
                <w:rFonts w:cs="B Mitra"/>
                <w:sz w:val="16"/>
                <w:szCs w:val="18"/>
                <w:rtl/>
              </w:rPr>
              <w:t>ب</w:t>
            </w:r>
            <w:r>
              <w:rPr>
                <w:rFonts w:cs="B Mitra" w:hint="cs"/>
                <w:sz w:val="16"/>
                <w:szCs w:val="18"/>
                <w:rtl/>
              </w:rPr>
              <w:t>» وزارت علوم</w:t>
            </w:r>
            <w:r w:rsidRPr="00A81F7E">
              <w:rPr>
                <w:rFonts w:cs="B Mitra"/>
                <w:sz w:val="16"/>
                <w:szCs w:val="18"/>
                <w:lang w:bidi="fa-IR"/>
              </w:rPr>
              <w:t xml:space="preserve"> ISC:0.196</w:t>
            </w:r>
          </w:p>
        </w:tc>
        <w:tc>
          <w:tcPr>
            <w:tcW w:w="199" w:type="pct"/>
            <w:tcMar>
              <w:left w:w="28" w:type="dxa"/>
              <w:right w:w="28" w:type="dxa"/>
            </w:tcMar>
            <w:vAlign w:val="center"/>
          </w:tcPr>
          <w:p w14:paraId="5F083E95" w14:textId="6543EB3E" w:rsidR="008E6B01" w:rsidRPr="00A81F7E" w:rsidRDefault="008E6B01" w:rsidP="008E6B01">
            <w:pPr>
              <w:jc w:val="center"/>
              <w:rPr>
                <w:rFonts w:cs="B Mitra" w:hint="cs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-</w:t>
            </w:r>
          </w:p>
        </w:tc>
        <w:tc>
          <w:tcPr>
            <w:tcW w:w="194" w:type="pct"/>
            <w:tcMar>
              <w:left w:w="28" w:type="dxa"/>
              <w:right w:w="28" w:type="dxa"/>
            </w:tcMar>
            <w:vAlign w:val="center"/>
          </w:tcPr>
          <w:p w14:paraId="5A55C3B4" w14:textId="79A48AA1" w:rsidR="008E6B01" w:rsidRPr="00A81F7E" w:rsidRDefault="008E6B01" w:rsidP="008E6B01">
            <w:pPr>
              <w:jc w:val="center"/>
              <w:rPr>
                <w:rFonts w:cs="B Mitra" w:hint="cs"/>
                <w:sz w:val="16"/>
                <w:szCs w:val="18"/>
                <w:rtl/>
              </w:rPr>
            </w:pPr>
            <w:r w:rsidRPr="00A81F7E">
              <w:rPr>
                <w:rFonts w:cs="B Mitra" w:hint="cs"/>
                <w:sz w:val="16"/>
                <w:szCs w:val="18"/>
                <w:rtl/>
                <w:lang w:bidi="fa-IR"/>
              </w:rPr>
              <w:t>1398</w:t>
            </w:r>
          </w:p>
        </w:tc>
        <w:tc>
          <w:tcPr>
            <w:tcW w:w="183" w:type="pct"/>
            <w:tcMar>
              <w:left w:w="28" w:type="dxa"/>
              <w:right w:w="28" w:type="dxa"/>
            </w:tcMar>
            <w:vAlign w:val="center"/>
          </w:tcPr>
          <w:p w14:paraId="2741A79C" w14:textId="38672BEA" w:rsidR="008E6B01" w:rsidRPr="00A81F7E" w:rsidRDefault="008E6B01" w:rsidP="008E6B01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 w:hint="cs"/>
                <w:sz w:val="16"/>
                <w:szCs w:val="18"/>
                <w:rtl/>
                <w:lang w:bidi="fa-IR"/>
              </w:rPr>
              <w:t>4(52)</w:t>
            </w:r>
          </w:p>
        </w:tc>
        <w:tc>
          <w:tcPr>
            <w:tcW w:w="584" w:type="pct"/>
            <w:tcMar>
              <w:left w:w="28" w:type="dxa"/>
              <w:right w:w="28" w:type="dxa"/>
            </w:tcMar>
            <w:vAlign w:val="center"/>
          </w:tcPr>
          <w:p w14:paraId="63D5FD4E" w14:textId="77777777" w:rsidR="008E6B01" w:rsidRDefault="008E6B01" w:rsidP="008E6B0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 xml:space="preserve">محمد لطافت ابربکوه، </w:t>
            </w:r>
          </w:p>
          <w:p w14:paraId="3C6E12AE" w14:textId="77777777" w:rsidR="008E6B01" w:rsidRDefault="008E6B01" w:rsidP="008E6B01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عبدالرضا رسول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کنا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</w:rPr>
              <w:t>*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</w:t>
            </w:r>
          </w:p>
          <w:p w14:paraId="1CC7CFA2" w14:textId="2363883B" w:rsidR="008E6B01" w:rsidRPr="00A81F7E" w:rsidRDefault="008E6B01" w:rsidP="008E6B01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محبوبه شمس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357" w:type="pct"/>
            <w:tcMar>
              <w:left w:w="28" w:type="dxa"/>
              <w:right w:w="28" w:type="dxa"/>
            </w:tcMar>
            <w:vAlign w:val="center"/>
          </w:tcPr>
          <w:p w14:paraId="38754A07" w14:textId="77777777" w:rsidR="008E6B01" w:rsidRPr="000E5308" w:rsidRDefault="008E6B01" w:rsidP="008E6B01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8" w:type="pct"/>
            <w:tcMar>
              <w:left w:w="28" w:type="dxa"/>
              <w:right w:w="28" w:type="dxa"/>
            </w:tcMar>
            <w:vAlign w:val="center"/>
          </w:tcPr>
          <w:p w14:paraId="06A5AFA9" w14:textId="77777777" w:rsidR="008E6B01" w:rsidRPr="000E5308" w:rsidRDefault="008E6B01" w:rsidP="008E6B01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  <w:tc>
          <w:tcPr>
            <w:tcW w:w="266" w:type="pct"/>
            <w:tcMar>
              <w:left w:w="28" w:type="dxa"/>
              <w:right w:w="28" w:type="dxa"/>
            </w:tcMar>
            <w:vAlign w:val="center"/>
          </w:tcPr>
          <w:p w14:paraId="1D5093F4" w14:textId="77777777" w:rsidR="008E6B01" w:rsidRPr="000E5308" w:rsidRDefault="008E6B01" w:rsidP="008E6B01">
            <w:pPr>
              <w:jc w:val="center"/>
              <w:rPr>
                <w:rFonts w:cs="B Mitra"/>
                <w:sz w:val="16"/>
                <w:szCs w:val="18"/>
                <w:rtl/>
              </w:rPr>
            </w:pPr>
          </w:p>
        </w:tc>
      </w:tr>
      <w:tr w:rsidR="008E6B01" w:rsidRPr="00DF09EE" w14:paraId="366373BE" w14:textId="77777777" w:rsidTr="00BF1927">
        <w:trPr>
          <w:trHeight w:val="308"/>
        </w:trPr>
        <w:tc>
          <w:tcPr>
            <w:tcW w:w="3525" w:type="pct"/>
            <w:gridSpan w:val="10"/>
            <w:shd w:val="clear" w:color="auto" w:fill="auto"/>
            <w:tcMar>
              <w:left w:w="28" w:type="dxa"/>
              <w:right w:w="28" w:type="dxa"/>
            </w:tcMar>
          </w:tcPr>
          <w:p w14:paraId="20F289EB" w14:textId="77777777" w:rsidR="008E6B01" w:rsidRPr="00DF09EE" w:rsidRDefault="008E6B01" w:rsidP="008E6B01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 يا نيم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تا 7</w:t>
            </w:r>
          </w:p>
          <w:p w14:paraId="13A1BBFD" w14:textId="77777777" w:rsidR="008E6B01" w:rsidRPr="00DF09EE" w:rsidRDefault="008E6B01" w:rsidP="008E6B01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ندارد</w:t>
            </w:r>
          </w:p>
        </w:tc>
        <w:tc>
          <w:tcPr>
            <w:tcW w:w="584" w:type="pct"/>
            <w:shd w:val="pct5" w:color="auto" w:fill="auto"/>
            <w:tcMar>
              <w:left w:w="28" w:type="dxa"/>
              <w:right w:w="28" w:type="dxa"/>
            </w:tcMar>
            <w:vAlign w:val="center"/>
          </w:tcPr>
          <w:p w14:paraId="3EB5948E" w14:textId="77777777" w:rsidR="008E6B01" w:rsidRPr="00DF09EE" w:rsidRDefault="008E6B01" w:rsidP="008E6B01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مع کل</w:t>
            </w:r>
          </w:p>
        </w:tc>
        <w:tc>
          <w:tcPr>
            <w:tcW w:w="357" w:type="pct"/>
            <w:shd w:val="pct5" w:color="auto" w:fill="auto"/>
            <w:tcMar>
              <w:left w:w="28" w:type="dxa"/>
              <w:right w:w="28" w:type="dxa"/>
            </w:tcMar>
          </w:tcPr>
          <w:p w14:paraId="5710D58A" w14:textId="77777777" w:rsidR="008E6B01" w:rsidRPr="00DF09EE" w:rsidRDefault="008E6B01" w:rsidP="008E6B0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8" w:type="pct"/>
            <w:shd w:val="pct5" w:color="auto" w:fill="auto"/>
            <w:tcMar>
              <w:left w:w="28" w:type="dxa"/>
              <w:right w:w="28" w:type="dxa"/>
            </w:tcMar>
          </w:tcPr>
          <w:p w14:paraId="3BDCF3B0" w14:textId="77777777" w:rsidR="008E6B01" w:rsidRPr="00DF09EE" w:rsidRDefault="008E6B01" w:rsidP="008E6B01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6" w:type="pct"/>
            <w:shd w:val="clear" w:color="auto" w:fill="FFFFFF"/>
            <w:tcMar>
              <w:left w:w="28" w:type="dxa"/>
              <w:right w:w="28" w:type="dxa"/>
            </w:tcMar>
          </w:tcPr>
          <w:p w14:paraId="267D77A3" w14:textId="77777777" w:rsidR="008E6B01" w:rsidRPr="00DF09EE" w:rsidRDefault="008E6B01" w:rsidP="008E6B01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E6B01" w:rsidRPr="00DF09EE" w14:paraId="1862E43F" w14:textId="77777777" w:rsidTr="008E6B01">
        <w:trPr>
          <w:trHeight w:val="202"/>
        </w:trPr>
        <w:tc>
          <w:tcPr>
            <w:tcW w:w="1583" w:type="pct"/>
            <w:gridSpan w:val="4"/>
            <w:tcMar>
              <w:left w:w="28" w:type="dxa"/>
              <w:right w:w="28" w:type="dxa"/>
            </w:tcMar>
          </w:tcPr>
          <w:p w14:paraId="205C1D76" w14:textId="77777777" w:rsidR="008E6B01" w:rsidRPr="00DF09EE" w:rsidRDefault="008E6B01" w:rsidP="008E6B0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08E2FEC1" w14:textId="77777777" w:rsidR="008E6B01" w:rsidRPr="00DF09EE" w:rsidRDefault="008E6B01" w:rsidP="008E6B0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753DF26" w14:textId="77777777" w:rsidR="008E6B01" w:rsidRPr="00DF09EE" w:rsidRDefault="008E6B01" w:rsidP="008E6B0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37A46EA6" w14:textId="77777777" w:rsidR="008E6B01" w:rsidRPr="00DF09EE" w:rsidRDefault="008E6B01" w:rsidP="008E6B0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760" w:type="pct"/>
            <w:gridSpan w:val="5"/>
            <w:tcMar>
              <w:left w:w="28" w:type="dxa"/>
              <w:right w:w="28" w:type="dxa"/>
            </w:tcMar>
          </w:tcPr>
          <w:p w14:paraId="3A35B8D6" w14:textId="77777777" w:rsidR="008E6B01" w:rsidRPr="00DF09EE" w:rsidRDefault="008E6B01" w:rsidP="008E6B0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 رييس کمیسیون تخصصی                                             </w:t>
            </w:r>
          </w:p>
          <w:p w14:paraId="3A00BE1D" w14:textId="77777777" w:rsidR="008E6B01" w:rsidRPr="00DF09EE" w:rsidRDefault="008E6B01" w:rsidP="008E6B0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98A263E" w14:textId="77777777" w:rsidR="008E6B01" w:rsidRPr="00DF09EE" w:rsidRDefault="008E6B01" w:rsidP="008E6B0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53E9EBD8" w14:textId="77777777" w:rsidR="008E6B01" w:rsidRPr="00DF09EE" w:rsidRDefault="008E6B01" w:rsidP="008E6B0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57" w:type="pct"/>
            <w:gridSpan w:val="5"/>
            <w:tcMar>
              <w:left w:w="28" w:type="dxa"/>
              <w:right w:w="28" w:type="dxa"/>
            </w:tcMar>
          </w:tcPr>
          <w:p w14:paraId="500996B5" w14:textId="77777777" w:rsidR="008E6B01" w:rsidRPr="00DF09EE" w:rsidRDefault="008E6B01" w:rsidP="008E6B0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1AE78469" w14:textId="77777777" w:rsidR="008E6B01" w:rsidRPr="00DF09EE" w:rsidRDefault="008E6B01" w:rsidP="008E6B0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ECF5DC7" w14:textId="77777777" w:rsidR="008E6B01" w:rsidRPr="00DF09EE" w:rsidRDefault="008E6B01" w:rsidP="008E6B0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44D6686" w14:textId="77777777" w:rsidR="008E6B01" w:rsidRPr="00DF09EE" w:rsidRDefault="008E6B01" w:rsidP="008E6B0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24DAF5E4" w14:textId="77777777" w:rsidR="00B101F4" w:rsidRPr="00DF09EE" w:rsidRDefault="00B101F4" w:rsidP="000C32A8">
      <w:pPr>
        <w:ind w:left="346" w:right="360"/>
        <w:jc w:val="lowKashida"/>
        <w:rPr>
          <w:rFonts w:cs="B Mitra"/>
          <w:b/>
          <w:bCs/>
          <w:sz w:val="20"/>
          <w:szCs w:val="20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0E5308" w:rsidRPr="00DF09EE" w14:paraId="566D9080" w14:textId="77777777" w:rsidTr="003B2BF0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F17FDB9" w14:textId="77777777" w:rsidR="000E5308" w:rsidRPr="00DF09EE" w:rsidRDefault="000E5308" w:rsidP="003B2BF0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>3-1-  مقاله علمی</w:t>
            </w:r>
            <w:r w:rsidRPr="00DF09EE">
              <w:rPr>
                <w:rFonts w:hint="cs"/>
                <w:b/>
                <w:bCs/>
                <w:sz w:val="20"/>
                <w:szCs w:val="20"/>
                <w:rtl/>
              </w:rPr>
              <w:t>–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پژوهشی منتشر شده در مجلات علمي- پژوهشي معتبر داخلي و خارجي </w:t>
            </w:r>
            <w:r w:rsidRPr="00DF09EE">
              <w:rPr>
                <w:rFonts w:cs="B Mitra" w:hint="cs"/>
                <w:sz w:val="20"/>
                <w:szCs w:val="20"/>
                <w:rtl/>
              </w:rPr>
              <w:t>(با توجه به 15 مورد توضیحات و تبصره های ذیل این بند در جدول شماره 3 آیین</w:t>
            </w:r>
            <w:r w:rsidRPr="00DF09EE">
              <w:rPr>
                <w:rFonts w:cs="B Mitra"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sz w:val="20"/>
                <w:szCs w:val="20"/>
                <w:rtl/>
              </w:rPr>
              <w:t>نامه)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</w:p>
        </w:tc>
      </w:tr>
    </w:tbl>
    <w:p w14:paraId="444D66BA" w14:textId="77777777" w:rsidR="000E5308" w:rsidRPr="00DF09EE" w:rsidRDefault="000E5308" w:rsidP="000E5308">
      <w:pPr>
        <w:ind w:right="-284"/>
        <w:jc w:val="center"/>
        <w:rPr>
          <w:rFonts w:cs="B Mitra"/>
          <w:b/>
          <w:bCs/>
          <w:sz w:val="10"/>
          <w:szCs w:val="10"/>
          <w:rtl/>
          <w:lang w:bidi="fa-IR"/>
        </w:rPr>
      </w:pPr>
    </w:p>
    <w:tbl>
      <w:tblPr>
        <w:tblpPr w:leftFromText="180" w:rightFromText="180" w:vertAnchor="text" w:tblpXSpec="center" w:tblpY="1"/>
        <w:tblOverlap w:val="never"/>
        <w:bidiVisual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67"/>
        <w:gridCol w:w="2860"/>
        <w:gridCol w:w="1582"/>
        <w:gridCol w:w="19"/>
        <w:gridCol w:w="1649"/>
        <w:gridCol w:w="1481"/>
        <w:gridCol w:w="1214"/>
        <w:gridCol w:w="632"/>
        <w:gridCol w:w="616"/>
        <w:gridCol w:w="581"/>
        <w:gridCol w:w="1855"/>
        <w:gridCol w:w="991"/>
        <w:gridCol w:w="994"/>
        <w:gridCol w:w="845"/>
      </w:tblGrid>
      <w:tr w:rsidR="000E5308" w:rsidRPr="00DF09EE" w14:paraId="49513972" w14:textId="77777777" w:rsidTr="00B54B04">
        <w:trPr>
          <w:cantSplit/>
          <w:trHeight w:val="20"/>
        </w:trPr>
        <w:tc>
          <w:tcPr>
            <w:tcW w:w="178" w:type="pct"/>
            <w:vMerge w:val="restar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686ABA72" w14:textId="77777777" w:rsidR="000E5308" w:rsidRPr="00DF09EE" w:rsidRDefault="000E5308" w:rsidP="003B2BF0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900" w:type="pct"/>
            <w:vMerge w:val="restar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617F8F30" w14:textId="77777777" w:rsidR="000E5308" w:rsidRPr="00DF09EE" w:rsidRDefault="000E5308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عنوا ن مقاله</w:t>
            </w:r>
          </w:p>
        </w:tc>
        <w:tc>
          <w:tcPr>
            <w:tcW w:w="498" w:type="pct"/>
            <w:vMerge w:val="restar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75A5143A" w14:textId="77777777" w:rsidR="000E5308" w:rsidRPr="00DF09EE" w:rsidRDefault="000E5308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نام نشریه </w:t>
            </w:r>
          </w:p>
        </w:tc>
        <w:tc>
          <w:tcPr>
            <w:tcW w:w="525" w:type="pct"/>
            <w:gridSpan w:val="2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5905F592" w14:textId="77777777" w:rsidR="000E5308" w:rsidRPr="00DF09EE" w:rsidRDefault="000E5308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نوع نمایه علمی نشریه</w:t>
            </w:r>
          </w:p>
        </w:tc>
        <w:tc>
          <w:tcPr>
            <w:tcW w:w="466" w:type="pct"/>
            <w:vMerge w:val="restar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54AACFA9" w14:textId="77777777" w:rsidR="000E5308" w:rsidRPr="00DF09EE" w:rsidRDefault="000E5308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ؤسسه/کشور</w:t>
            </w:r>
          </w:p>
          <w:p w14:paraId="37ED5645" w14:textId="77777777" w:rsidR="000E5308" w:rsidRPr="00DF09EE" w:rsidRDefault="000E5308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 محل انتشار</w:t>
            </w:r>
          </w:p>
        </w:tc>
        <w:tc>
          <w:tcPr>
            <w:tcW w:w="382" w:type="pct"/>
            <w:vMerge w:val="restar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271360AC" w14:textId="77777777" w:rsidR="000E5308" w:rsidRPr="00DF09EE" w:rsidRDefault="000E5308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ضریب تأثیر</w:t>
            </w:r>
          </w:p>
          <w:p w14:paraId="2D706487" w14:textId="77777777" w:rsidR="000E5308" w:rsidRPr="00DF09EE" w:rsidRDefault="000E5308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 با ذكر پايگاه استنادي</w:t>
            </w:r>
          </w:p>
        </w:tc>
        <w:tc>
          <w:tcPr>
            <w:tcW w:w="199" w:type="pct"/>
            <w:vMerge w:val="restar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4BCD51CE" w14:textId="77777777" w:rsidR="000E5308" w:rsidRPr="00DF09EE" w:rsidRDefault="000E5308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ضریب تأثیر </w:t>
            </w:r>
          </w:p>
          <w:p w14:paraId="1EC81F9C" w14:textId="77777777" w:rsidR="000E5308" w:rsidRPr="00DF09EE" w:rsidRDefault="000E5308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توسط</w:t>
            </w:r>
          </w:p>
        </w:tc>
        <w:tc>
          <w:tcPr>
            <w:tcW w:w="377" w:type="pct"/>
            <w:gridSpan w:val="2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7E7159FE" w14:textId="77777777" w:rsidR="000E5308" w:rsidRPr="00DF09EE" w:rsidRDefault="000E5308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شخصات نشريه</w:t>
            </w:r>
          </w:p>
        </w:tc>
        <w:tc>
          <w:tcPr>
            <w:tcW w:w="584" w:type="pct"/>
            <w:vMerge w:val="restar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5D965990" w14:textId="77777777" w:rsidR="000E5308" w:rsidRPr="0035050D" w:rsidRDefault="000E5308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35050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نام متقاضي</w:t>
            </w:r>
          </w:p>
          <w:p w14:paraId="6BF6BF8D" w14:textId="77777777" w:rsidR="000E5308" w:rsidRPr="0035050D" w:rsidRDefault="000E5308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vertAlign w:val="superscript"/>
                <w:rtl/>
              </w:rPr>
            </w:pPr>
            <w:r w:rsidRPr="0035050D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و </w:t>
            </w:r>
            <w:r w:rsidRPr="0035050D">
              <w:rPr>
                <w:rFonts w:cs="B Mitra" w:hint="cs"/>
                <w:b/>
                <w:bCs/>
                <w:sz w:val="18"/>
                <w:szCs w:val="18"/>
                <w:rtl/>
              </w:rPr>
              <w:t>همکاران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35050D">
              <w:rPr>
                <w:rFonts w:cs="B Mitra" w:hint="cs"/>
                <w:b/>
                <w:bCs/>
                <w:sz w:val="18"/>
                <w:szCs w:val="18"/>
                <w:rtl/>
              </w:rPr>
              <w:t>به ترتیب</w:t>
            </w:r>
          </w:p>
        </w:tc>
        <w:tc>
          <w:tcPr>
            <w:tcW w:w="625" w:type="pct"/>
            <w:gridSpan w:val="2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741F870B" w14:textId="77777777" w:rsidR="000E5308" w:rsidRPr="00DF09EE" w:rsidRDefault="000E5308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266" w:type="pct"/>
            <w:vMerge w:val="restar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788CB6E4" w14:textId="77777777" w:rsidR="000E5308" w:rsidRPr="00DF09EE" w:rsidRDefault="000E5308" w:rsidP="003B2BF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لاحظات</w:t>
            </w:r>
          </w:p>
        </w:tc>
      </w:tr>
      <w:tr w:rsidR="000E5308" w:rsidRPr="00DF09EE" w14:paraId="1D08421B" w14:textId="77777777" w:rsidTr="00B54B04">
        <w:trPr>
          <w:cantSplit/>
          <w:trHeight w:val="678"/>
        </w:trPr>
        <w:tc>
          <w:tcPr>
            <w:tcW w:w="178" w:type="pct"/>
            <w:vMerge/>
            <w:shd w:val="clear" w:color="auto" w:fill="F2F2F2"/>
            <w:tcMar>
              <w:left w:w="28" w:type="dxa"/>
              <w:right w:w="28" w:type="dxa"/>
            </w:tcMar>
            <w:textDirection w:val="btLr"/>
            <w:vAlign w:val="center"/>
          </w:tcPr>
          <w:p w14:paraId="4C15A48D" w14:textId="77777777" w:rsidR="000E5308" w:rsidRPr="00DF09EE" w:rsidRDefault="000E5308" w:rsidP="003B2BF0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00" w:type="pct"/>
            <w:vMerge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7556A2C4" w14:textId="77777777" w:rsidR="000E5308" w:rsidRPr="00DF09EE" w:rsidRDefault="000E5308" w:rsidP="003B2B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98" w:type="pct"/>
            <w:vMerge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17AF2879" w14:textId="77777777" w:rsidR="000E5308" w:rsidRPr="00DF09EE" w:rsidRDefault="000E5308" w:rsidP="003B2B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25" w:type="pct"/>
            <w:gridSpan w:val="2"/>
            <w:shd w:val="clear" w:color="auto" w:fill="F2F2F2"/>
            <w:tcMar>
              <w:left w:w="28" w:type="dxa"/>
              <w:right w:w="28" w:type="dxa"/>
            </w:tcMar>
          </w:tcPr>
          <w:p w14:paraId="35B079C2" w14:textId="77777777" w:rsidR="000E5308" w:rsidRPr="00DF09EE" w:rsidRDefault="000E5308" w:rsidP="003B2BF0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مانند: علمی پژوهشی وزارتین/ علمی پژوهشی حوزه علمیه/</w:t>
            </w:r>
          </w:p>
          <w:p w14:paraId="4E3BCC1C" w14:textId="77777777" w:rsidR="000E5308" w:rsidRPr="00DF09EE" w:rsidRDefault="000E5308" w:rsidP="003B2BF0">
            <w:pPr>
              <w:jc w:val="center"/>
              <w:rPr>
                <w:rFonts w:cs="B Mitra"/>
                <w:b/>
                <w:bCs/>
                <w:sz w:val="14"/>
                <w:szCs w:val="14"/>
                <w:rtl/>
              </w:rPr>
            </w:pPr>
            <w:r w:rsidRPr="00DF09EE">
              <w:rPr>
                <w:rFonts w:cs="B Mitra"/>
                <w:b/>
                <w:bCs/>
                <w:sz w:val="16"/>
                <w:szCs w:val="16"/>
              </w:rPr>
              <w:t>ISC</w:t>
            </w:r>
            <w:r w:rsidRPr="00DF09EE">
              <w:rPr>
                <w:rFonts w:cs="B Mitra"/>
                <w:b/>
                <w:bCs/>
                <w:sz w:val="16"/>
                <w:szCs w:val="16"/>
                <w:lang w:bidi="fa-IR"/>
              </w:rPr>
              <w:t>/ISI/ ….</w:t>
            </w:r>
          </w:p>
        </w:tc>
        <w:tc>
          <w:tcPr>
            <w:tcW w:w="466" w:type="pct"/>
            <w:vMerge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671236B2" w14:textId="77777777" w:rsidR="000E5308" w:rsidRPr="00DF09EE" w:rsidRDefault="000E5308" w:rsidP="003B2B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2" w:type="pct"/>
            <w:vMerge/>
            <w:shd w:val="clear" w:color="auto" w:fill="F2F2F2"/>
            <w:tcMar>
              <w:left w:w="28" w:type="dxa"/>
              <w:right w:w="28" w:type="dxa"/>
            </w:tcMar>
          </w:tcPr>
          <w:p w14:paraId="40C9336A" w14:textId="77777777" w:rsidR="000E5308" w:rsidRPr="00DF09EE" w:rsidRDefault="000E5308" w:rsidP="003B2B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9" w:type="pct"/>
            <w:vMerge/>
            <w:shd w:val="clear" w:color="auto" w:fill="F2F2F2"/>
            <w:tcMar>
              <w:left w:w="28" w:type="dxa"/>
              <w:right w:w="28" w:type="dxa"/>
            </w:tcMar>
          </w:tcPr>
          <w:p w14:paraId="01C640CE" w14:textId="77777777" w:rsidR="000E5308" w:rsidRPr="00DF09EE" w:rsidRDefault="000E5308" w:rsidP="003B2B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94" w:type="pc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2DB0C367" w14:textId="77777777" w:rsidR="000E5308" w:rsidRPr="00DF09EE" w:rsidRDefault="000E5308" w:rsidP="003B2BF0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سال انتشار</w:t>
            </w:r>
          </w:p>
        </w:tc>
        <w:tc>
          <w:tcPr>
            <w:tcW w:w="183" w:type="pc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71451278" w14:textId="77777777" w:rsidR="000E5308" w:rsidRPr="00DF09EE" w:rsidRDefault="000E5308" w:rsidP="003B2BF0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شماره مجله</w:t>
            </w:r>
          </w:p>
        </w:tc>
        <w:tc>
          <w:tcPr>
            <w:tcW w:w="584" w:type="pct"/>
            <w:vMerge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01E28474" w14:textId="77777777" w:rsidR="000E5308" w:rsidRPr="00DF09EE" w:rsidRDefault="000E5308" w:rsidP="003B2B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2" w:type="pc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69FFF72F" w14:textId="77777777" w:rsidR="000E5308" w:rsidRPr="00DF09EE" w:rsidRDefault="000E5308" w:rsidP="003B2B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313" w:type="pct"/>
            <w:shd w:val="clear" w:color="auto" w:fill="F2F2F2"/>
            <w:tcMar>
              <w:left w:w="28" w:type="dxa"/>
              <w:right w:w="28" w:type="dxa"/>
            </w:tcMar>
            <w:vAlign w:val="center"/>
          </w:tcPr>
          <w:p w14:paraId="1BBAA3E4" w14:textId="77777777" w:rsidR="000E5308" w:rsidRPr="00DF09EE" w:rsidRDefault="000E5308" w:rsidP="003B2B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کمیسیون </w:t>
            </w:r>
          </w:p>
        </w:tc>
        <w:tc>
          <w:tcPr>
            <w:tcW w:w="266" w:type="pct"/>
            <w:vMerge/>
            <w:shd w:val="clear" w:color="auto" w:fill="F2F2F2"/>
            <w:tcMar>
              <w:left w:w="28" w:type="dxa"/>
              <w:right w:w="28" w:type="dxa"/>
            </w:tcMar>
            <w:textDirection w:val="btLr"/>
          </w:tcPr>
          <w:p w14:paraId="622E15D4" w14:textId="77777777" w:rsidR="000E5308" w:rsidRPr="00DF09EE" w:rsidRDefault="000E5308" w:rsidP="003B2BF0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A26683" w:rsidRPr="00DF09EE" w14:paraId="4D9A7C10" w14:textId="77777777" w:rsidTr="00B54B04">
        <w:trPr>
          <w:cantSplit/>
          <w:trHeight w:val="921"/>
        </w:trPr>
        <w:tc>
          <w:tcPr>
            <w:tcW w:w="178" w:type="pct"/>
            <w:tcMar>
              <w:left w:w="28" w:type="dxa"/>
              <w:right w:w="28" w:type="dxa"/>
            </w:tcMar>
            <w:vAlign w:val="center"/>
          </w:tcPr>
          <w:p w14:paraId="6AEBA322" w14:textId="77777777" w:rsidR="00A26683" w:rsidRPr="00A81F7E" w:rsidRDefault="008B006C" w:rsidP="00A26683">
            <w:pPr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  <w:r>
              <w:rPr>
                <w:rFonts w:cs="B Mitra" w:hint="cs"/>
                <w:sz w:val="16"/>
                <w:szCs w:val="18"/>
                <w:rtl/>
                <w:lang w:bidi="fa-IR"/>
              </w:rPr>
              <w:t>20</w:t>
            </w:r>
          </w:p>
        </w:tc>
        <w:tc>
          <w:tcPr>
            <w:tcW w:w="900" w:type="pct"/>
            <w:tcMar>
              <w:left w:w="28" w:type="dxa"/>
              <w:right w:w="28" w:type="dxa"/>
            </w:tcMar>
            <w:vAlign w:val="center"/>
          </w:tcPr>
          <w:p w14:paraId="6CDE515A" w14:textId="77777777" w:rsidR="00A26683" w:rsidRPr="00A81F7E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بررس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اثر استفاده از تبد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لات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موجک بر رو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عدم‌قطع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ت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مدل‌ه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مبتن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بر شبکه عصب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مصنوع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و ما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ن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ادگ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افراط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در ز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نه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پ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ش‌ب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ن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زان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تقاض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آب شرب شه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498" w:type="pct"/>
            <w:tcMar>
              <w:left w:w="28" w:type="dxa"/>
              <w:right w:w="28" w:type="dxa"/>
            </w:tcMar>
            <w:vAlign w:val="center"/>
          </w:tcPr>
          <w:p w14:paraId="27E3C93B" w14:textId="77777777" w:rsidR="00A26683" w:rsidRPr="00A81F7E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مجله تحق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قات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منابع آب 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ران</w:t>
            </w:r>
          </w:p>
        </w:tc>
        <w:tc>
          <w:tcPr>
            <w:tcW w:w="525" w:type="pct"/>
            <w:gridSpan w:val="2"/>
            <w:tcMar>
              <w:left w:w="28" w:type="dxa"/>
              <w:right w:w="28" w:type="dxa"/>
            </w:tcMar>
            <w:vAlign w:val="center"/>
          </w:tcPr>
          <w:p w14:paraId="68ABA6AF" w14:textId="77777777" w:rsidR="00A26683" w:rsidRPr="00A81F7E" w:rsidRDefault="00A26683" w:rsidP="00A26683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C</w:t>
            </w:r>
          </w:p>
          <w:p w14:paraId="1C268801" w14:textId="77777777" w:rsidR="00A26683" w:rsidRPr="00A81F7E" w:rsidRDefault="00A26683" w:rsidP="00A26683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عل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پژوه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0D3C4E95" w14:textId="77777777" w:rsidR="00A26683" w:rsidRPr="00A81F7E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انجمن عل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علوم و مهندس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منابع آب 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ران</w:t>
            </w:r>
          </w:p>
        </w:tc>
        <w:tc>
          <w:tcPr>
            <w:tcW w:w="382" w:type="pct"/>
            <w:tcMar>
              <w:left w:w="28" w:type="dxa"/>
              <w:right w:w="28" w:type="dxa"/>
            </w:tcMar>
            <w:vAlign w:val="center"/>
          </w:tcPr>
          <w:p w14:paraId="5D9F50CA" w14:textId="770699A5" w:rsidR="00A26683" w:rsidRPr="00A81F7E" w:rsidRDefault="00254E66" w:rsidP="00A26683">
            <w:pPr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  <w:r w:rsidRPr="003F1AC8">
              <w:rPr>
                <w:rFonts w:cs="B Mitra"/>
                <w:sz w:val="16"/>
                <w:szCs w:val="18"/>
                <w:rtl/>
              </w:rPr>
              <w:t xml:space="preserve">رتبه </w:t>
            </w:r>
            <w:r w:rsidRPr="00A81F7E">
              <w:rPr>
                <w:rFonts w:cs="B Mitra" w:hint="cs"/>
                <w:sz w:val="16"/>
                <w:szCs w:val="18"/>
                <w:rtl/>
                <w:lang w:bidi="fa-IR"/>
              </w:rPr>
              <w:t xml:space="preserve"> </w:t>
            </w:r>
            <w:r>
              <w:rPr>
                <w:rFonts w:cs="B Mitra" w:hint="cs"/>
                <w:sz w:val="16"/>
                <w:szCs w:val="18"/>
                <w:rtl/>
                <w:lang w:bidi="fa-IR"/>
              </w:rPr>
              <w:t>«</w:t>
            </w:r>
            <w:r w:rsidRPr="00A81F7E">
              <w:rPr>
                <w:rFonts w:cs="B Mitra" w:hint="cs"/>
                <w:sz w:val="16"/>
                <w:szCs w:val="18"/>
                <w:rtl/>
                <w:lang w:bidi="fa-IR"/>
              </w:rPr>
              <w:t>الف</w:t>
            </w:r>
            <w:r>
              <w:rPr>
                <w:rFonts w:cs="B Mitra" w:hint="cs"/>
                <w:sz w:val="16"/>
                <w:szCs w:val="18"/>
                <w:rtl/>
                <w:lang w:bidi="fa-IR"/>
              </w:rPr>
              <w:t>»</w:t>
            </w:r>
            <w:r w:rsidRPr="003F1AC8">
              <w:rPr>
                <w:rFonts w:cs="B Mitra"/>
                <w:sz w:val="16"/>
                <w:szCs w:val="18"/>
                <w:rtl/>
              </w:rPr>
              <w:t xml:space="preserve"> </w:t>
            </w:r>
            <w:r>
              <w:rPr>
                <w:rFonts w:cs="B Mitra" w:hint="cs"/>
                <w:sz w:val="16"/>
                <w:szCs w:val="18"/>
                <w:rtl/>
              </w:rPr>
              <w:t>وزارت علوم</w:t>
            </w:r>
            <w:r w:rsidRPr="00A81F7E">
              <w:rPr>
                <w:rFonts w:cs="B Mitra" w:hint="cs"/>
                <w:sz w:val="16"/>
                <w:szCs w:val="18"/>
                <w:rtl/>
                <w:lang w:bidi="fa-IR"/>
              </w:rPr>
              <w:t xml:space="preserve"> </w:t>
            </w:r>
          </w:p>
          <w:p w14:paraId="43EB4B18" w14:textId="77777777" w:rsidR="00A26683" w:rsidRPr="00A81F7E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  <w:r w:rsidRPr="00A81F7E">
              <w:rPr>
                <w:rFonts w:cs="B Mitra"/>
                <w:sz w:val="16"/>
                <w:szCs w:val="18"/>
                <w:lang w:bidi="fa-IR"/>
              </w:rPr>
              <w:t>ISC:0.326</w:t>
            </w:r>
          </w:p>
        </w:tc>
        <w:tc>
          <w:tcPr>
            <w:tcW w:w="199" w:type="pct"/>
            <w:tcMar>
              <w:left w:w="28" w:type="dxa"/>
              <w:right w:w="28" w:type="dxa"/>
            </w:tcMar>
            <w:vAlign w:val="center"/>
          </w:tcPr>
          <w:p w14:paraId="34ACBF45" w14:textId="77777777" w:rsidR="00A26683" w:rsidRPr="00A81F7E" w:rsidRDefault="00A26683" w:rsidP="00A26683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 w:hint="cs"/>
                <w:sz w:val="16"/>
                <w:szCs w:val="18"/>
                <w:rtl/>
              </w:rPr>
              <w:t>-</w:t>
            </w:r>
          </w:p>
        </w:tc>
        <w:tc>
          <w:tcPr>
            <w:tcW w:w="194" w:type="pct"/>
            <w:tcMar>
              <w:left w:w="28" w:type="dxa"/>
              <w:right w:w="28" w:type="dxa"/>
            </w:tcMar>
            <w:vAlign w:val="center"/>
          </w:tcPr>
          <w:p w14:paraId="623294F4" w14:textId="77777777" w:rsidR="00A26683" w:rsidRPr="00A81F7E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  <w:r w:rsidRPr="00A81F7E">
              <w:rPr>
                <w:rFonts w:cs="B Mitra" w:hint="cs"/>
                <w:sz w:val="16"/>
                <w:szCs w:val="18"/>
                <w:rtl/>
                <w:lang w:bidi="fa-IR"/>
              </w:rPr>
              <w:t>1398</w:t>
            </w:r>
          </w:p>
        </w:tc>
        <w:tc>
          <w:tcPr>
            <w:tcW w:w="183" w:type="pct"/>
            <w:tcMar>
              <w:left w:w="28" w:type="dxa"/>
              <w:right w:w="28" w:type="dxa"/>
            </w:tcMar>
            <w:vAlign w:val="center"/>
          </w:tcPr>
          <w:p w14:paraId="49893B24" w14:textId="77777777" w:rsidR="00A26683" w:rsidRPr="00A81F7E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  <w:r w:rsidRPr="00A81F7E">
              <w:rPr>
                <w:rFonts w:cs="B Mitra" w:hint="cs"/>
                <w:sz w:val="16"/>
                <w:szCs w:val="18"/>
                <w:rtl/>
                <w:lang w:bidi="fa-IR"/>
              </w:rPr>
              <w:t>15(4)</w:t>
            </w:r>
          </w:p>
        </w:tc>
        <w:tc>
          <w:tcPr>
            <w:tcW w:w="584" w:type="pct"/>
            <w:tcMar>
              <w:left w:w="28" w:type="dxa"/>
              <w:right w:w="28" w:type="dxa"/>
            </w:tcMar>
            <w:vAlign w:val="center"/>
          </w:tcPr>
          <w:p w14:paraId="61F4AC74" w14:textId="77777777" w:rsidR="008E6B01" w:rsidRDefault="00A26683" w:rsidP="00A26683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مصطف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رضاعل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 xml:space="preserve">ی، </w:t>
            </w:r>
          </w:p>
          <w:p w14:paraId="56D81260" w14:textId="77777777" w:rsidR="008E6B01" w:rsidRDefault="00A26683" w:rsidP="00A26683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عبدالرضا ک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</w:rPr>
              <w:t>*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 xml:space="preserve">، </w:t>
            </w:r>
          </w:p>
          <w:p w14:paraId="2158697F" w14:textId="77777777" w:rsidR="008E6B01" w:rsidRDefault="00A26683" w:rsidP="00A26683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ب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رامعل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محمدنژاد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 xml:space="preserve">، </w:t>
            </w:r>
          </w:p>
          <w:p w14:paraId="30AEC080" w14:textId="3A45C30C" w:rsidR="00A26683" w:rsidRPr="00A81F7E" w:rsidRDefault="00A26683" w:rsidP="00A26683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عبدالرضا رسول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کنا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312" w:type="pct"/>
            <w:tcMar>
              <w:left w:w="28" w:type="dxa"/>
              <w:right w:w="28" w:type="dxa"/>
            </w:tcMar>
            <w:vAlign w:val="center"/>
          </w:tcPr>
          <w:p w14:paraId="3B1BC1F9" w14:textId="77777777" w:rsidR="00A26683" w:rsidRPr="00DF09EE" w:rsidRDefault="00A26683" w:rsidP="00A2668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3" w:type="pct"/>
            <w:tcMar>
              <w:left w:w="28" w:type="dxa"/>
              <w:right w:w="28" w:type="dxa"/>
            </w:tcMar>
            <w:vAlign w:val="center"/>
          </w:tcPr>
          <w:p w14:paraId="32ED2E45" w14:textId="77777777" w:rsidR="00A26683" w:rsidRPr="00DF09EE" w:rsidRDefault="00A26683" w:rsidP="00A2668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6" w:type="pct"/>
            <w:tcMar>
              <w:left w:w="28" w:type="dxa"/>
              <w:right w:w="28" w:type="dxa"/>
            </w:tcMar>
            <w:vAlign w:val="center"/>
          </w:tcPr>
          <w:p w14:paraId="5014EB7A" w14:textId="77777777" w:rsidR="00A26683" w:rsidRPr="00DF09EE" w:rsidRDefault="00A26683" w:rsidP="00A2668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D5862" w:rsidRPr="00DF09EE" w14:paraId="1271CCB3" w14:textId="77777777" w:rsidTr="00B54B04">
        <w:trPr>
          <w:cantSplit/>
          <w:trHeight w:val="572"/>
        </w:trPr>
        <w:tc>
          <w:tcPr>
            <w:tcW w:w="178" w:type="pct"/>
            <w:tcMar>
              <w:left w:w="28" w:type="dxa"/>
              <w:right w:w="28" w:type="dxa"/>
            </w:tcMar>
            <w:vAlign w:val="center"/>
          </w:tcPr>
          <w:p w14:paraId="3A965C5C" w14:textId="77777777" w:rsidR="002D5862" w:rsidRDefault="002D5862" w:rsidP="002D5862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21</w:t>
            </w:r>
          </w:p>
        </w:tc>
        <w:tc>
          <w:tcPr>
            <w:tcW w:w="900" w:type="pct"/>
            <w:tcMar>
              <w:left w:w="28" w:type="dxa"/>
              <w:right w:w="28" w:type="dxa"/>
            </w:tcMar>
            <w:vAlign w:val="center"/>
          </w:tcPr>
          <w:p w14:paraId="35621A80" w14:textId="77777777" w:rsidR="002D5862" w:rsidRPr="000E5308" w:rsidRDefault="002D5862" w:rsidP="002D5862">
            <w:pPr>
              <w:jc w:val="center"/>
              <w:rPr>
                <w:rFonts w:cs="B Mitra"/>
                <w:sz w:val="16"/>
                <w:szCs w:val="18"/>
              </w:rPr>
            </w:pPr>
            <w:r w:rsidRPr="008B006C">
              <w:rPr>
                <w:rFonts w:cs="B Mitra"/>
                <w:sz w:val="16"/>
                <w:szCs w:val="18"/>
                <w:rtl/>
              </w:rPr>
              <w:t>راهکارها</w:t>
            </w:r>
            <w:r w:rsidRPr="008B006C">
              <w:rPr>
                <w:rFonts w:cs="B Mitra" w:hint="cs"/>
                <w:sz w:val="16"/>
                <w:szCs w:val="18"/>
                <w:rtl/>
              </w:rPr>
              <w:t>ی</w:t>
            </w:r>
            <w:r w:rsidRPr="008B006C">
              <w:rPr>
                <w:rFonts w:cs="B Mitra"/>
                <w:sz w:val="16"/>
                <w:szCs w:val="18"/>
                <w:rtl/>
              </w:rPr>
              <w:t xml:space="preserve"> تشخ</w:t>
            </w:r>
            <w:r w:rsidRPr="008B006C">
              <w:rPr>
                <w:rFonts w:cs="B Mitra" w:hint="cs"/>
                <w:sz w:val="16"/>
                <w:szCs w:val="18"/>
                <w:rtl/>
              </w:rPr>
              <w:t>ی</w:t>
            </w:r>
            <w:r w:rsidRPr="008B006C">
              <w:rPr>
                <w:rFonts w:cs="B Mitra" w:hint="eastAsia"/>
                <w:sz w:val="16"/>
                <w:szCs w:val="18"/>
                <w:rtl/>
              </w:rPr>
              <w:t>ص</w:t>
            </w:r>
            <w:r w:rsidRPr="008B006C">
              <w:rPr>
                <w:rFonts w:cs="B Mitra"/>
                <w:sz w:val="16"/>
                <w:szCs w:val="18"/>
                <w:rtl/>
              </w:rPr>
              <w:t xml:space="preserve"> عملکرد کاربران و ارائه روش</w:t>
            </w:r>
            <w:r w:rsidRPr="008B006C">
              <w:rPr>
                <w:rFonts w:cs="B Mitra" w:hint="cs"/>
                <w:sz w:val="16"/>
                <w:szCs w:val="18"/>
                <w:rtl/>
              </w:rPr>
              <w:t>ی</w:t>
            </w:r>
            <w:r w:rsidRPr="008B006C">
              <w:rPr>
                <w:rFonts w:cs="B Mitra"/>
                <w:sz w:val="16"/>
                <w:szCs w:val="18"/>
                <w:rtl/>
              </w:rPr>
              <w:t xml:space="preserve"> برا</w:t>
            </w:r>
            <w:r w:rsidRPr="008B006C">
              <w:rPr>
                <w:rFonts w:cs="B Mitra" w:hint="cs"/>
                <w:sz w:val="16"/>
                <w:szCs w:val="18"/>
                <w:rtl/>
              </w:rPr>
              <w:t>ی</w:t>
            </w:r>
            <w:r w:rsidRPr="008B006C">
              <w:rPr>
                <w:rFonts w:cs="B Mitra"/>
                <w:sz w:val="16"/>
                <w:szCs w:val="18"/>
                <w:rtl/>
              </w:rPr>
              <w:t xml:space="preserve"> تع</w:t>
            </w:r>
            <w:r w:rsidRPr="008B006C">
              <w:rPr>
                <w:rFonts w:cs="B Mitra" w:hint="cs"/>
                <w:sz w:val="16"/>
                <w:szCs w:val="18"/>
                <w:rtl/>
              </w:rPr>
              <w:t>یی</w:t>
            </w:r>
            <w:r w:rsidRPr="008B006C">
              <w:rPr>
                <w:rFonts w:cs="B Mitra" w:hint="eastAsia"/>
                <w:sz w:val="16"/>
                <w:szCs w:val="18"/>
                <w:rtl/>
              </w:rPr>
              <w:t>ن</w:t>
            </w:r>
            <w:r w:rsidRPr="008B006C">
              <w:rPr>
                <w:rFonts w:cs="B Mitra"/>
                <w:sz w:val="16"/>
                <w:szCs w:val="18"/>
                <w:rtl/>
              </w:rPr>
              <w:t xml:space="preserve"> م</w:t>
            </w:r>
            <w:r w:rsidRPr="008B006C">
              <w:rPr>
                <w:rFonts w:cs="B Mitra" w:hint="cs"/>
                <w:sz w:val="16"/>
                <w:szCs w:val="18"/>
                <w:rtl/>
              </w:rPr>
              <w:t>ی</w:t>
            </w:r>
            <w:r w:rsidRPr="008B006C">
              <w:rPr>
                <w:rFonts w:cs="B Mitra" w:hint="eastAsia"/>
                <w:sz w:val="16"/>
                <w:szCs w:val="18"/>
                <w:rtl/>
              </w:rPr>
              <w:t>زان</w:t>
            </w:r>
            <w:r w:rsidRPr="008B006C">
              <w:rPr>
                <w:rFonts w:cs="B Mitra"/>
                <w:sz w:val="16"/>
                <w:szCs w:val="18"/>
                <w:rtl/>
              </w:rPr>
              <w:t xml:space="preserve"> خطر رفتار غ</w:t>
            </w:r>
            <w:r w:rsidRPr="008B006C">
              <w:rPr>
                <w:rFonts w:cs="B Mitra" w:hint="cs"/>
                <w:sz w:val="16"/>
                <w:szCs w:val="18"/>
                <w:rtl/>
              </w:rPr>
              <w:t>ی</w:t>
            </w:r>
            <w:r w:rsidRPr="008B006C">
              <w:rPr>
                <w:rFonts w:cs="B Mitra" w:hint="eastAsia"/>
                <w:sz w:val="16"/>
                <w:szCs w:val="18"/>
                <w:rtl/>
              </w:rPr>
              <w:t>ر</w:t>
            </w:r>
            <w:r w:rsidRPr="008B006C">
              <w:rPr>
                <w:rFonts w:cs="B Mitra"/>
                <w:sz w:val="16"/>
                <w:szCs w:val="18"/>
                <w:rtl/>
              </w:rPr>
              <w:t xml:space="preserve"> معمـول کـاربران در خانه</w:t>
            </w:r>
            <w:r>
              <w:rPr>
                <w:rFonts w:cs="B Mitra" w:hint="cs"/>
                <w:sz w:val="16"/>
                <w:szCs w:val="18"/>
                <w:rtl/>
              </w:rPr>
              <w:t>‌</w:t>
            </w:r>
            <w:r w:rsidRPr="008B006C">
              <w:rPr>
                <w:rFonts w:cs="B Mitra" w:hint="cs"/>
                <w:sz w:val="16"/>
                <w:szCs w:val="18"/>
                <w:rtl/>
              </w:rPr>
              <w:t>ی</w:t>
            </w:r>
            <w:r w:rsidRPr="008B006C">
              <w:rPr>
                <w:rFonts w:cs="B Mitra"/>
                <w:sz w:val="16"/>
                <w:szCs w:val="18"/>
                <w:rtl/>
              </w:rPr>
              <w:t xml:space="preserve"> هوشمند مبتن</w:t>
            </w:r>
            <w:r w:rsidRPr="008B006C">
              <w:rPr>
                <w:rFonts w:cs="B Mitra" w:hint="cs"/>
                <w:sz w:val="16"/>
                <w:szCs w:val="18"/>
                <w:rtl/>
              </w:rPr>
              <w:t>ی</w:t>
            </w:r>
            <w:r w:rsidRPr="008B006C">
              <w:rPr>
                <w:rFonts w:cs="B Mitra"/>
                <w:sz w:val="16"/>
                <w:szCs w:val="18"/>
                <w:rtl/>
              </w:rPr>
              <w:t xml:space="preserve"> بر منطق فاز</w:t>
            </w:r>
            <w:r w:rsidRPr="008B006C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498" w:type="pct"/>
            <w:tcMar>
              <w:left w:w="28" w:type="dxa"/>
              <w:right w:w="28" w:type="dxa"/>
            </w:tcMar>
            <w:vAlign w:val="center"/>
          </w:tcPr>
          <w:p w14:paraId="0F9F7B9E" w14:textId="77777777" w:rsidR="002D5862" w:rsidRPr="00A81F7E" w:rsidRDefault="002D5862" w:rsidP="002D5862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مجله محاسبات نر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 xml:space="preserve"> </w:t>
            </w:r>
            <w:r w:rsidRPr="00A81F7E">
              <w:rPr>
                <w:rFonts w:hint="cs"/>
                <w:sz w:val="16"/>
                <w:szCs w:val="18"/>
                <w:rtl/>
              </w:rPr>
              <w:t>–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 xml:space="preserve"> دانشگاه کاشان</w:t>
            </w:r>
          </w:p>
        </w:tc>
        <w:tc>
          <w:tcPr>
            <w:tcW w:w="525" w:type="pct"/>
            <w:gridSpan w:val="2"/>
            <w:tcMar>
              <w:left w:w="28" w:type="dxa"/>
              <w:right w:w="28" w:type="dxa"/>
            </w:tcMar>
            <w:vAlign w:val="center"/>
          </w:tcPr>
          <w:p w14:paraId="74560B13" w14:textId="77777777" w:rsidR="002D5862" w:rsidRPr="00A81F7E" w:rsidRDefault="002D5862" w:rsidP="002D5862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ISC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23F3DE53" w14:textId="77777777" w:rsidR="002D5862" w:rsidRPr="00A81F7E" w:rsidRDefault="002D5862" w:rsidP="002D5862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 w:hint="cs"/>
                <w:sz w:val="16"/>
                <w:szCs w:val="18"/>
                <w:rtl/>
              </w:rPr>
              <w:t>دانشگاه کاشان ایران</w:t>
            </w:r>
          </w:p>
        </w:tc>
        <w:tc>
          <w:tcPr>
            <w:tcW w:w="382" w:type="pct"/>
            <w:tcMar>
              <w:left w:w="28" w:type="dxa"/>
              <w:right w:w="28" w:type="dxa"/>
            </w:tcMar>
            <w:vAlign w:val="center"/>
          </w:tcPr>
          <w:p w14:paraId="55D28A3E" w14:textId="77777777" w:rsidR="002D5862" w:rsidRDefault="00254E66" w:rsidP="002D5862">
            <w:pPr>
              <w:jc w:val="center"/>
              <w:rPr>
                <w:rFonts w:cs="B Mitra"/>
                <w:sz w:val="16"/>
                <w:szCs w:val="18"/>
              </w:rPr>
            </w:pPr>
            <w:r w:rsidRPr="003F1AC8">
              <w:rPr>
                <w:rFonts w:cs="B Mitra"/>
                <w:sz w:val="16"/>
                <w:szCs w:val="18"/>
                <w:rtl/>
              </w:rPr>
              <w:t xml:space="preserve">رتبه </w:t>
            </w:r>
            <w:r>
              <w:rPr>
                <w:rFonts w:cs="B Mitra" w:hint="cs"/>
                <w:sz w:val="16"/>
                <w:szCs w:val="18"/>
                <w:rtl/>
              </w:rPr>
              <w:t>«د» وزارت علوم</w:t>
            </w:r>
          </w:p>
          <w:p w14:paraId="5DA4EAE5" w14:textId="79980A2B" w:rsidR="00761183" w:rsidRPr="00A81F7E" w:rsidRDefault="00761183" w:rsidP="002D5862">
            <w:pPr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  <w:r w:rsidRPr="00A81F7E">
              <w:rPr>
                <w:rFonts w:cs="B Mitra"/>
                <w:sz w:val="16"/>
                <w:szCs w:val="18"/>
                <w:lang w:bidi="fa-IR"/>
              </w:rPr>
              <w:t>ISC:0.</w:t>
            </w:r>
            <w:r>
              <w:rPr>
                <w:rFonts w:cs="B Mitra"/>
                <w:sz w:val="16"/>
                <w:szCs w:val="18"/>
                <w:lang w:bidi="fa-IR"/>
              </w:rPr>
              <w:t>292</w:t>
            </w:r>
          </w:p>
        </w:tc>
        <w:tc>
          <w:tcPr>
            <w:tcW w:w="199" w:type="pct"/>
            <w:tcMar>
              <w:left w:w="28" w:type="dxa"/>
              <w:right w:w="28" w:type="dxa"/>
            </w:tcMar>
            <w:vAlign w:val="center"/>
          </w:tcPr>
          <w:p w14:paraId="1AD43DBE" w14:textId="77777777" w:rsidR="002D5862" w:rsidRPr="00A81F7E" w:rsidRDefault="002D5862" w:rsidP="002D5862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 w:hint="cs"/>
                <w:sz w:val="16"/>
                <w:szCs w:val="18"/>
                <w:rtl/>
              </w:rPr>
              <w:t>-</w:t>
            </w:r>
          </w:p>
        </w:tc>
        <w:tc>
          <w:tcPr>
            <w:tcW w:w="194" w:type="pct"/>
            <w:tcMar>
              <w:left w:w="28" w:type="dxa"/>
              <w:right w:w="28" w:type="dxa"/>
            </w:tcMar>
            <w:vAlign w:val="center"/>
          </w:tcPr>
          <w:p w14:paraId="5B5160BD" w14:textId="77777777" w:rsidR="002D5862" w:rsidRPr="000E5308" w:rsidRDefault="002D5862" w:rsidP="002D5862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1399</w:t>
            </w:r>
          </w:p>
        </w:tc>
        <w:tc>
          <w:tcPr>
            <w:tcW w:w="183" w:type="pct"/>
            <w:tcMar>
              <w:left w:w="28" w:type="dxa"/>
              <w:right w:w="28" w:type="dxa"/>
            </w:tcMar>
            <w:vAlign w:val="center"/>
          </w:tcPr>
          <w:p w14:paraId="5BF90DC6" w14:textId="77777777" w:rsidR="002D5862" w:rsidRPr="000E5308" w:rsidRDefault="002D5862" w:rsidP="002D5862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9(1)</w:t>
            </w:r>
          </w:p>
        </w:tc>
        <w:tc>
          <w:tcPr>
            <w:tcW w:w="584" w:type="pct"/>
            <w:tcMar>
              <w:left w:w="28" w:type="dxa"/>
              <w:right w:w="28" w:type="dxa"/>
            </w:tcMar>
            <w:vAlign w:val="center"/>
          </w:tcPr>
          <w:p w14:paraId="7673B7AB" w14:textId="77777777" w:rsidR="008E6B01" w:rsidRDefault="002D5862" w:rsidP="002D5862">
            <w:pPr>
              <w:jc w:val="center"/>
              <w:rPr>
                <w:rFonts w:cs="B Mitra"/>
                <w:sz w:val="16"/>
                <w:szCs w:val="18"/>
              </w:rPr>
            </w:pPr>
            <w:r w:rsidRPr="002D5862">
              <w:rPr>
                <w:rFonts w:cs="B Mitra"/>
                <w:sz w:val="16"/>
                <w:szCs w:val="18"/>
                <w:rtl/>
              </w:rPr>
              <w:t>حان</w:t>
            </w:r>
            <w:r w:rsidRPr="002D5862">
              <w:rPr>
                <w:rFonts w:cs="B Mitra" w:hint="cs"/>
                <w:sz w:val="16"/>
                <w:szCs w:val="18"/>
                <w:rtl/>
              </w:rPr>
              <w:t>ی</w:t>
            </w:r>
            <w:r w:rsidRPr="002D5862">
              <w:rPr>
                <w:rFonts w:cs="B Mitra" w:hint="eastAsia"/>
                <w:sz w:val="16"/>
                <w:szCs w:val="18"/>
                <w:rtl/>
              </w:rPr>
              <w:t>ه</w:t>
            </w:r>
            <w:r w:rsidRPr="002D5862">
              <w:rPr>
                <w:rFonts w:cs="B Mitra"/>
                <w:sz w:val="16"/>
                <w:szCs w:val="18"/>
                <w:rtl/>
              </w:rPr>
              <w:t xml:space="preserve"> عباس</w:t>
            </w:r>
            <w:r w:rsidRPr="002D5862">
              <w:rPr>
                <w:rFonts w:cs="B Mitra" w:hint="cs"/>
                <w:sz w:val="16"/>
                <w:szCs w:val="18"/>
                <w:rtl/>
              </w:rPr>
              <w:t>ی</w:t>
            </w:r>
            <w:r w:rsidRPr="002D5862">
              <w:rPr>
                <w:rFonts w:cs="B Mitra"/>
                <w:sz w:val="16"/>
                <w:szCs w:val="18"/>
                <w:rtl/>
              </w:rPr>
              <w:t xml:space="preserve"> ، </w:t>
            </w:r>
          </w:p>
          <w:p w14:paraId="2C94C85D" w14:textId="77777777" w:rsidR="008E6B01" w:rsidRDefault="002D5862" w:rsidP="002D5862">
            <w:pPr>
              <w:jc w:val="center"/>
              <w:rPr>
                <w:rFonts w:cs="B Mitra"/>
                <w:sz w:val="16"/>
                <w:szCs w:val="18"/>
              </w:rPr>
            </w:pPr>
            <w:r w:rsidRPr="002D5862">
              <w:rPr>
                <w:rFonts w:cs="B Mitra"/>
                <w:sz w:val="16"/>
                <w:szCs w:val="18"/>
                <w:rtl/>
              </w:rPr>
              <w:t>محبوبه شمس</w:t>
            </w:r>
            <w:r w:rsidRPr="002D5862">
              <w:rPr>
                <w:rFonts w:cs="B Mitra" w:hint="cs"/>
                <w:sz w:val="16"/>
                <w:szCs w:val="18"/>
                <w:rtl/>
              </w:rPr>
              <w:t>ی</w:t>
            </w:r>
            <w:r w:rsidRPr="002D5862">
              <w:rPr>
                <w:rFonts w:cs="B Mitra"/>
                <w:sz w:val="16"/>
                <w:szCs w:val="18"/>
                <w:rtl/>
              </w:rPr>
              <w:t xml:space="preserve">*، </w:t>
            </w:r>
          </w:p>
          <w:p w14:paraId="7C9239F8" w14:textId="505A2045" w:rsidR="002D5862" w:rsidRPr="000E5308" w:rsidRDefault="002D5862" w:rsidP="002D5862">
            <w:pPr>
              <w:jc w:val="center"/>
              <w:rPr>
                <w:rFonts w:cs="B Mitra"/>
                <w:sz w:val="16"/>
                <w:szCs w:val="18"/>
              </w:rPr>
            </w:pPr>
            <w:r w:rsidRPr="002D5862">
              <w:rPr>
                <w:rFonts w:cs="B Mitra"/>
                <w:sz w:val="16"/>
                <w:szCs w:val="18"/>
                <w:rtl/>
              </w:rPr>
              <w:t>عبدالرضا رسول</w:t>
            </w:r>
            <w:r w:rsidRPr="002D5862">
              <w:rPr>
                <w:rFonts w:cs="B Mitra" w:hint="cs"/>
                <w:sz w:val="16"/>
                <w:szCs w:val="18"/>
                <w:rtl/>
              </w:rPr>
              <w:t>ی</w:t>
            </w:r>
            <w:r w:rsidRPr="002D5862">
              <w:rPr>
                <w:rFonts w:cs="B Mitra"/>
                <w:sz w:val="16"/>
                <w:szCs w:val="18"/>
                <w:rtl/>
              </w:rPr>
              <w:t xml:space="preserve"> کنار</w:t>
            </w:r>
            <w:r w:rsidRPr="002D5862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312" w:type="pct"/>
            <w:tcMar>
              <w:left w:w="28" w:type="dxa"/>
              <w:right w:w="28" w:type="dxa"/>
            </w:tcMar>
            <w:vAlign w:val="center"/>
          </w:tcPr>
          <w:p w14:paraId="10C6E585" w14:textId="77777777" w:rsidR="002D5862" w:rsidRPr="00DF09EE" w:rsidRDefault="002D5862" w:rsidP="002D5862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3" w:type="pct"/>
            <w:tcMar>
              <w:left w:w="28" w:type="dxa"/>
              <w:right w:w="28" w:type="dxa"/>
            </w:tcMar>
            <w:vAlign w:val="center"/>
          </w:tcPr>
          <w:p w14:paraId="395FCDB3" w14:textId="77777777" w:rsidR="002D5862" w:rsidRPr="00DF09EE" w:rsidRDefault="002D5862" w:rsidP="002D5862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6" w:type="pct"/>
            <w:tcMar>
              <w:left w:w="28" w:type="dxa"/>
              <w:right w:w="28" w:type="dxa"/>
            </w:tcMar>
            <w:vAlign w:val="center"/>
          </w:tcPr>
          <w:p w14:paraId="2B631037" w14:textId="77777777" w:rsidR="002D5862" w:rsidRPr="00DF09EE" w:rsidRDefault="002D5862" w:rsidP="002D5862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54E66" w:rsidRPr="00DF09EE" w14:paraId="34494E32" w14:textId="77777777" w:rsidTr="00B54B04">
        <w:trPr>
          <w:cantSplit/>
          <w:trHeight w:val="384"/>
        </w:trPr>
        <w:tc>
          <w:tcPr>
            <w:tcW w:w="178" w:type="pct"/>
            <w:tcMar>
              <w:left w:w="28" w:type="dxa"/>
              <w:right w:w="28" w:type="dxa"/>
            </w:tcMar>
            <w:vAlign w:val="center"/>
          </w:tcPr>
          <w:p w14:paraId="32C6A3C7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  <w:r>
              <w:rPr>
                <w:rFonts w:cs="B Mitra" w:hint="cs"/>
                <w:sz w:val="16"/>
                <w:szCs w:val="18"/>
                <w:rtl/>
                <w:lang w:bidi="fa-IR"/>
              </w:rPr>
              <w:t>22</w:t>
            </w:r>
          </w:p>
        </w:tc>
        <w:tc>
          <w:tcPr>
            <w:tcW w:w="900" w:type="pct"/>
            <w:tcMar>
              <w:left w:w="28" w:type="dxa"/>
              <w:right w:w="28" w:type="dxa"/>
            </w:tcMar>
            <w:vAlign w:val="center"/>
          </w:tcPr>
          <w:p w14:paraId="0985DE57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رو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جهت افز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ش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ک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ف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ت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سرو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س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در شبکه ه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درمان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حسگر ب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س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م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بدن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با ار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ه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پروتکل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در ل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ه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پ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وند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مبتن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بر ا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نترنت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ا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ا</w:t>
            </w:r>
          </w:p>
        </w:tc>
        <w:tc>
          <w:tcPr>
            <w:tcW w:w="498" w:type="pct"/>
            <w:tcMar>
              <w:left w:w="28" w:type="dxa"/>
              <w:right w:w="28" w:type="dxa"/>
            </w:tcMar>
            <w:vAlign w:val="center"/>
          </w:tcPr>
          <w:p w14:paraId="6FAF694C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مجله محاسبات نر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 xml:space="preserve"> </w:t>
            </w:r>
            <w:r w:rsidRPr="00A81F7E">
              <w:rPr>
                <w:rFonts w:hint="cs"/>
                <w:sz w:val="16"/>
                <w:szCs w:val="18"/>
                <w:rtl/>
              </w:rPr>
              <w:t>–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 xml:space="preserve"> دانشگاه کاشان</w:t>
            </w:r>
          </w:p>
        </w:tc>
        <w:tc>
          <w:tcPr>
            <w:tcW w:w="525" w:type="pct"/>
            <w:gridSpan w:val="2"/>
            <w:tcMar>
              <w:left w:w="28" w:type="dxa"/>
              <w:right w:w="28" w:type="dxa"/>
            </w:tcMar>
            <w:vAlign w:val="center"/>
          </w:tcPr>
          <w:p w14:paraId="37678391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ISC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192F2E5D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 w:hint="cs"/>
                <w:sz w:val="16"/>
                <w:szCs w:val="18"/>
                <w:rtl/>
              </w:rPr>
              <w:t>دانشگاه کاشان ایران</w:t>
            </w:r>
          </w:p>
        </w:tc>
        <w:tc>
          <w:tcPr>
            <w:tcW w:w="382" w:type="pct"/>
            <w:tcMar>
              <w:left w:w="28" w:type="dxa"/>
              <w:right w:w="28" w:type="dxa"/>
            </w:tcMar>
            <w:vAlign w:val="center"/>
          </w:tcPr>
          <w:p w14:paraId="1C33971E" w14:textId="77777777" w:rsidR="00761183" w:rsidRPr="00761183" w:rsidRDefault="00254E66" w:rsidP="00761183">
            <w:pPr>
              <w:rPr>
                <w:rFonts w:cs="B Mitra"/>
                <w:sz w:val="16"/>
                <w:szCs w:val="18"/>
                <w:rtl/>
              </w:rPr>
            </w:pPr>
            <w:r w:rsidRPr="003F1AC8">
              <w:rPr>
                <w:rFonts w:cs="B Mitra"/>
                <w:sz w:val="16"/>
                <w:szCs w:val="18"/>
                <w:rtl/>
              </w:rPr>
              <w:t xml:space="preserve">رتبه </w:t>
            </w:r>
            <w:r>
              <w:rPr>
                <w:rFonts w:cs="B Mitra" w:hint="cs"/>
                <w:sz w:val="16"/>
                <w:szCs w:val="18"/>
                <w:rtl/>
              </w:rPr>
              <w:t>«د» وزارت علوم</w:t>
            </w:r>
          </w:p>
          <w:p w14:paraId="421273B6" w14:textId="02391FD0" w:rsidR="00254E66" w:rsidRPr="00A81F7E" w:rsidRDefault="00761183" w:rsidP="00761183">
            <w:pPr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  <w:r w:rsidRPr="00761183">
              <w:rPr>
                <w:rFonts w:cs="B Mitra"/>
                <w:sz w:val="16"/>
                <w:szCs w:val="18"/>
              </w:rPr>
              <w:t>ISC:0.292</w:t>
            </w:r>
          </w:p>
        </w:tc>
        <w:tc>
          <w:tcPr>
            <w:tcW w:w="199" w:type="pct"/>
            <w:tcMar>
              <w:left w:w="28" w:type="dxa"/>
              <w:right w:w="28" w:type="dxa"/>
            </w:tcMar>
            <w:vAlign w:val="center"/>
          </w:tcPr>
          <w:p w14:paraId="58EDE35C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 w:hint="cs"/>
                <w:sz w:val="16"/>
                <w:szCs w:val="18"/>
                <w:rtl/>
              </w:rPr>
              <w:t>-</w:t>
            </w:r>
          </w:p>
        </w:tc>
        <w:tc>
          <w:tcPr>
            <w:tcW w:w="194" w:type="pct"/>
            <w:tcMar>
              <w:left w:w="28" w:type="dxa"/>
              <w:right w:w="28" w:type="dxa"/>
            </w:tcMar>
            <w:vAlign w:val="center"/>
          </w:tcPr>
          <w:p w14:paraId="39381CE2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 w:hint="cs"/>
                <w:sz w:val="16"/>
                <w:szCs w:val="18"/>
                <w:rtl/>
              </w:rPr>
              <w:t>1399</w:t>
            </w:r>
          </w:p>
        </w:tc>
        <w:tc>
          <w:tcPr>
            <w:tcW w:w="183" w:type="pct"/>
            <w:tcMar>
              <w:left w:w="28" w:type="dxa"/>
              <w:right w:w="28" w:type="dxa"/>
            </w:tcMar>
            <w:vAlign w:val="center"/>
          </w:tcPr>
          <w:p w14:paraId="38B8E97C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  <w:lang w:bidi="fa-IR"/>
              </w:rPr>
              <w:t>۷(۱)</w:t>
            </w:r>
          </w:p>
        </w:tc>
        <w:tc>
          <w:tcPr>
            <w:tcW w:w="584" w:type="pct"/>
            <w:tcMar>
              <w:left w:w="28" w:type="dxa"/>
              <w:right w:w="28" w:type="dxa"/>
            </w:tcMar>
            <w:vAlign w:val="center"/>
          </w:tcPr>
          <w:p w14:paraId="7EA4B37E" w14:textId="77777777" w:rsidR="008E6B01" w:rsidRDefault="00254E66" w:rsidP="00254E66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م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م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س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د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، </w:t>
            </w:r>
          </w:p>
          <w:p w14:paraId="43404C30" w14:textId="77777777" w:rsidR="008E6B01" w:rsidRDefault="00254E66" w:rsidP="00254E66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محبوبه شمس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lang w:bidi="fa-IR"/>
              </w:rPr>
              <w:t>*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، </w:t>
            </w:r>
          </w:p>
          <w:p w14:paraId="28E21CA7" w14:textId="0F86D905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عبدالرضا رسول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کنا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312" w:type="pct"/>
            <w:tcMar>
              <w:left w:w="28" w:type="dxa"/>
              <w:right w:w="28" w:type="dxa"/>
            </w:tcMar>
            <w:vAlign w:val="center"/>
          </w:tcPr>
          <w:p w14:paraId="05720E02" w14:textId="77777777" w:rsidR="00254E66" w:rsidRPr="00DF09EE" w:rsidRDefault="00254E66" w:rsidP="00254E66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3" w:type="pct"/>
            <w:tcMar>
              <w:left w:w="28" w:type="dxa"/>
              <w:right w:w="28" w:type="dxa"/>
            </w:tcMar>
            <w:vAlign w:val="center"/>
          </w:tcPr>
          <w:p w14:paraId="03902651" w14:textId="77777777" w:rsidR="00254E66" w:rsidRPr="00DF09EE" w:rsidRDefault="00254E66" w:rsidP="00254E66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6" w:type="pct"/>
            <w:tcMar>
              <w:left w:w="28" w:type="dxa"/>
              <w:right w:w="28" w:type="dxa"/>
            </w:tcMar>
            <w:vAlign w:val="center"/>
          </w:tcPr>
          <w:p w14:paraId="4C1A9EC2" w14:textId="77777777" w:rsidR="00254E66" w:rsidRPr="00DF09EE" w:rsidRDefault="00254E66" w:rsidP="00254E66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61183" w:rsidRPr="00DF09EE" w14:paraId="3992CF88" w14:textId="77777777" w:rsidTr="00B54B04">
        <w:trPr>
          <w:cantSplit/>
          <w:trHeight w:val="480"/>
        </w:trPr>
        <w:tc>
          <w:tcPr>
            <w:tcW w:w="178" w:type="pct"/>
            <w:tcMar>
              <w:left w:w="28" w:type="dxa"/>
              <w:right w:w="28" w:type="dxa"/>
            </w:tcMar>
            <w:vAlign w:val="center"/>
          </w:tcPr>
          <w:p w14:paraId="7B49A635" w14:textId="77777777" w:rsidR="00761183" w:rsidRPr="00A81F7E" w:rsidRDefault="00761183" w:rsidP="00761183">
            <w:pPr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23</w:t>
            </w:r>
          </w:p>
        </w:tc>
        <w:tc>
          <w:tcPr>
            <w:tcW w:w="900" w:type="pct"/>
            <w:tcMar>
              <w:left w:w="28" w:type="dxa"/>
              <w:right w:w="28" w:type="dxa"/>
            </w:tcMar>
            <w:vAlign w:val="center"/>
          </w:tcPr>
          <w:p w14:paraId="537A3B7C" w14:textId="77777777" w:rsidR="00761183" w:rsidRPr="00A81F7E" w:rsidRDefault="00761183" w:rsidP="00761183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Providing a Method to Predict of Students’ academic Status in order to Improve Quality of Educational Process</w:t>
            </w:r>
          </w:p>
        </w:tc>
        <w:tc>
          <w:tcPr>
            <w:tcW w:w="498" w:type="pct"/>
            <w:tcMar>
              <w:left w:w="28" w:type="dxa"/>
              <w:right w:w="28" w:type="dxa"/>
            </w:tcMar>
            <w:vAlign w:val="center"/>
          </w:tcPr>
          <w:p w14:paraId="1348E42F" w14:textId="77777777" w:rsidR="00761183" w:rsidRPr="00A81F7E" w:rsidRDefault="00761183" w:rsidP="00761183">
            <w:pPr>
              <w:jc w:val="center"/>
              <w:rPr>
                <w:rFonts w:cs="B Mitra"/>
                <w:sz w:val="16"/>
                <w:szCs w:val="18"/>
              </w:rPr>
            </w:pPr>
            <w:proofErr w:type="spellStart"/>
            <w:r w:rsidRPr="00A81F7E">
              <w:rPr>
                <w:rFonts w:cs="B Mitra"/>
                <w:sz w:val="16"/>
                <w:szCs w:val="18"/>
              </w:rPr>
              <w:t>Majlesi</w:t>
            </w:r>
            <w:proofErr w:type="spellEnd"/>
            <w:r w:rsidRPr="00A81F7E">
              <w:rPr>
                <w:rFonts w:cs="B Mitra"/>
                <w:sz w:val="16"/>
                <w:szCs w:val="18"/>
              </w:rPr>
              <w:t xml:space="preserve"> Journal of Mechatronic Systems</w:t>
            </w:r>
          </w:p>
        </w:tc>
        <w:tc>
          <w:tcPr>
            <w:tcW w:w="525" w:type="pct"/>
            <w:gridSpan w:val="2"/>
            <w:tcMar>
              <w:left w:w="28" w:type="dxa"/>
              <w:right w:w="28" w:type="dxa"/>
            </w:tcMar>
            <w:vAlign w:val="center"/>
          </w:tcPr>
          <w:p w14:paraId="6E669445" w14:textId="77777777" w:rsidR="00761183" w:rsidRPr="00A81F7E" w:rsidRDefault="00761183" w:rsidP="00761183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ISC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705319EB" w14:textId="77777777" w:rsidR="00761183" w:rsidRPr="00A81F7E" w:rsidRDefault="00761183" w:rsidP="00761183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  <w:proofErr w:type="spellStart"/>
            <w:r w:rsidRPr="00A81F7E">
              <w:rPr>
                <w:rFonts w:cs="B Mitra"/>
                <w:sz w:val="16"/>
                <w:szCs w:val="18"/>
              </w:rPr>
              <w:t>Majlesi</w:t>
            </w:r>
            <w:proofErr w:type="spellEnd"/>
            <w:r w:rsidRPr="00A81F7E">
              <w:rPr>
                <w:rFonts w:cs="B Mitra"/>
                <w:sz w:val="16"/>
                <w:szCs w:val="18"/>
              </w:rPr>
              <w:t xml:space="preserve"> Branch, Islamic Azad University</w:t>
            </w:r>
          </w:p>
        </w:tc>
        <w:tc>
          <w:tcPr>
            <w:tcW w:w="382" w:type="pct"/>
            <w:tcMar>
              <w:left w:w="28" w:type="dxa"/>
              <w:right w:w="28" w:type="dxa"/>
            </w:tcMar>
            <w:vAlign w:val="center"/>
          </w:tcPr>
          <w:p w14:paraId="0B385EE4" w14:textId="77777777" w:rsidR="00761183" w:rsidRPr="00761183" w:rsidRDefault="00761183" w:rsidP="00761183">
            <w:pPr>
              <w:rPr>
                <w:rFonts w:cs="B Mitra"/>
                <w:sz w:val="16"/>
                <w:szCs w:val="18"/>
                <w:rtl/>
              </w:rPr>
            </w:pPr>
            <w:r w:rsidRPr="003F1AC8">
              <w:rPr>
                <w:rFonts w:cs="B Mitra"/>
                <w:sz w:val="16"/>
                <w:szCs w:val="18"/>
                <w:rtl/>
              </w:rPr>
              <w:t xml:space="preserve">رتبه </w:t>
            </w:r>
            <w:r>
              <w:rPr>
                <w:rFonts w:cs="B Mitra" w:hint="cs"/>
                <w:sz w:val="16"/>
                <w:szCs w:val="18"/>
                <w:rtl/>
              </w:rPr>
              <w:t>«د» وزارت علوم</w:t>
            </w:r>
          </w:p>
          <w:p w14:paraId="3F163A24" w14:textId="540B6E0E" w:rsidR="00761183" w:rsidRPr="00A81F7E" w:rsidRDefault="00761183" w:rsidP="00761183">
            <w:pPr>
              <w:jc w:val="center"/>
              <w:rPr>
                <w:rFonts w:cs="B Mitra"/>
                <w:sz w:val="16"/>
                <w:szCs w:val="18"/>
                <w:lang w:bidi="fa-IR"/>
              </w:rPr>
            </w:pPr>
            <w:r w:rsidRPr="00761183">
              <w:rPr>
                <w:rFonts w:cs="B Mitra"/>
                <w:sz w:val="16"/>
                <w:szCs w:val="18"/>
              </w:rPr>
              <w:t>ISC:0.</w:t>
            </w:r>
            <w:r>
              <w:rPr>
                <w:rFonts w:cs="B Mitra"/>
                <w:sz w:val="16"/>
                <w:szCs w:val="18"/>
              </w:rPr>
              <w:t>082</w:t>
            </w:r>
          </w:p>
        </w:tc>
        <w:tc>
          <w:tcPr>
            <w:tcW w:w="199" w:type="pct"/>
            <w:tcMar>
              <w:left w:w="28" w:type="dxa"/>
              <w:right w:w="28" w:type="dxa"/>
            </w:tcMar>
            <w:vAlign w:val="center"/>
          </w:tcPr>
          <w:p w14:paraId="52C154F6" w14:textId="77777777" w:rsidR="00761183" w:rsidRPr="00A81F7E" w:rsidRDefault="00761183" w:rsidP="00761183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-</w:t>
            </w:r>
          </w:p>
        </w:tc>
        <w:tc>
          <w:tcPr>
            <w:tcW w:w="194" w:type="pct"/>
            <w:tcMar>
              <w:left w:w="28" w:type="dxa"/>
              <w:right w:w="28" w:type="dxa"/>
            </w:tcMar>
            <w:vAlign w:val="center"/>
          </w:tcPr>
          <w:p w14:paraId="5DE5520F" w14:textId="77777777" w:rsidR="00761183" w:rsidRPr="00A81F7E" w:rsidRDefault="00761183" w:rsidP="00761183">
            <w:pPr>
              <w:jc w:val="center"/>
              <w:rPr>
                <w:rFonts w:cs="B Mitra"/>
                <w:sz w:val="16"/>
                <w:szCs w:val="18"/>
                <w:lang w:bidi="fa-IR"/>
              </w:rPr>
            </w:pPr>
            <w:r w:rsidRPr="00A81F7E">
              <w:rPr>
                <w:rFonts w:cs="B Mitra"/>
                <w:sz w:val="16"/>
                <w:szCs w:val="18"/>
                <w:lang w:bidi="fa-IR"/>
              </w:rPr>
              <w:t>2015</w:t>
            </w:r>
          </w:p>
        </w:tc>
        <w:tc>
          <w:tcPr>
            <w:tcW w:w="183" w:type="pct"/>
            <w:tcMar>
              <w:left w:w="28" w:type="dxa"/>
              <w:right w:w="28" w:type="dxa"/>
            </w:tcMar>
            <w:vAlign w:val="center"/>
          </w:tcPr>
          <w:p w14:paraId="4189EA7B" w14:textId="77777777" w:rsidR="00761183" w:rsidRPr="00A81F7E" w:rsidRDefault="00761183" w:rsidP="00761183">
            <w:pPr>
              <w:jc w:val="center"/>
              <w:rPr>
                <w:rFonts w:cs="B Mitra"/>
                <w:sz w:val="16"/>
                <w:szCs w:val="18"/>
                <w:lang w:bidi="fa-IR"/>
              </w:rPr>
            </w:pPr>
            <w:r w:rsidRPr="00A81F7E">
              <w:rPr>
                <w:rFonts w:cs="B Mitra"/>
                <w:sz w:val="16"/>
                <w:szCs w:val="18"/>
                <w:lang w:bidi="fa-IR"/>
              </w:rPr>
              <w:t>4(2)</w:t>
            </w:r>
          </w:p>
        </w:tc>
        <w:tc>
          <w:tcPr>
            <w:tcW w:w="584" w:type="pct"/>
            <w:tcMar>
              <w:left w:w="28" w:type="dxa"/>
              <w:right w:w="28" w:type="dxa"/>
            </w:tcMar>
            <w:vAlign w:val="center"/>
          </w:tcPr>
          <w:p w14:paraId="5F81E2AD" w14:textId="77777777" w:rsidR="00B54B04" w:rsidRDefault="00761183" w:rsidP="00761183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 xml:space="preserve">Fahimeh Hakimi, Abdolreza Rasouli Kenari*, </w:t>
            </w:r>
          </w:p>
          <w:p w14:paraId="62F55323" w14:textId="3924E9B9" w:rsidR="00761183" w:rsidRPr="00A81F7E" w:rsidRDefault="00761183" w:rsidP="00B54B04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</w:rPr>
              <w:t>Hamid Reza Hakimi</w:t>
            </w:r>
            <w:r w:rsidR="00B54B04">
              <w:rPr>
                <w:rFonts w:cs="B Mitra"/>
                <w:sz w:val="16"/>
                <w:szCs w:val="18"/>
              </w:rPr>
              <w:t>,</w:t>
            </w:r>
            <w:r w:rsidRPr="00A81F7E">
              <w:rPr>
                <w:rFonts w:cs="B Mitra"/>
                <w:sz w:val="16"/>
                <w:szCs w:val="18"/>
              </w:rPr>
              <w:t xml:space="preserve"> Mahboubeh Shamsi</w:t>
            </w:r>
          </w:p>
        </w:tc>
        <w:tc>
          <w:tcPr>
            <w:tcW w:w="312" w:type="pct"/>
            <w:tcMar>
              <w:left w:w="28" w:type="dxa"/>
              <w:right w:w="28" w:type="dxa"/>
            </w:tcMar>
            <w:vAlign w:val="center"/>
          </w:tcPr>
          <w:p w14:paraId="7883597A" w14:textId="77777777" w:rsidR="00761183" w:rsidRPr="00DF09EE" w:rsidRDefault="00761183" w:rsidP="0076118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3" w:type="pct"/>
            <w:tcMar>
              <w:left w:w="28" w:type="dxa"/>
              <w:right w:w="28" w:type="dxa"/>
            </w:tcMar>
            <w:vAlign w:val="center"/>
          </w:tcPr>
          <w:p w14:paraId="620C8F82" w14:textId="77777777" w:rsidR="00761183" w:rsidRPr="00DF09EE" w:rsidRDefault="00761183" w:rsidP="0076118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6" w:type="pct"/>
            <w:tcMar>
              <w:left w:w="28" w:type="dxa"/>
              <w:right w:w="28" w:type="dxa"/>
            </w:tcMar>
            <w:vAlign w:val="center"/>
          </w:tcPr>
          <w:p w14:paraId="16EA678A" w14:textId="77777777" w:rsidR="00761183" w:rsidRPr="00DF09EE" w:rsidRDefault="00761183" w:rsidP="00761183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254E66" w:rsidRPr="00DF09EE" w14:paraId="2B520DB8" w14:textId="77777777" w:rsidTr="00B54B04">
        <w:trPr>
          <w:cantSplit/>
          <w:trHeight w:val="252"/>
        </w:trPr>
        <w:tc>
          <w:tcPr>
            <w:tcW w:w="178" w:type="pct"/>
            <w:tcMar>
              <w:left w:w="28" w:type="dxa"/>
              <w:right w:w="28" w:type="dxa"/>
            </w:tcMar>
            <w:vAlign w:val="center"/>
          </w:tcPr>
          <w:p w14:paraId="5030694D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24</w:t>
            </w:r>
          </w:p>
        </w:tc>
        <w:tc>
          <w:tcPr>
            <w:tcW w:w="900" w:type="pct"/>
            <w:tcMar>
              <w:left w:w="28" w:type="dxa"/>
              <w:right w:w="28" w:type="dxa"/>
            </w:tcMar>
            <w:vAlign w:val="center"/>
          </w:tcPr>
          <w:p w14:paraId="6C448117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حاش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ه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نو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س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تصو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ر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با استفاده از الگو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تم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خوشه بند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ن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مه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نظارت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ط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 w:hint="eastAsia"/>
                <w:sz w:val="16"/>
                <w:szCs w:val="18"/>
                <w:rtl/>
              </w:rPr>
              <w:t>ف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498" w:type="pct"/>
            <w:tcMar>
              <w:left w:w="28" w:type="dxa"/>
              <w:right w:w="28" w:type="dxa"/>
            </w:tcMar>
            <w:vAlign w:val="center"/>
          </w:tcPr>
          <w:p w14:paraId="1B19528F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مجله محاسبات نرم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 xml:space="preserve"> </w:t>
            </w:r>
            <w:r w:rsidRPr="00A81F7E">
              <w:rPr>
                <w:rFonts w:hint="cs"/>
                <w:sz w:val="16"/>
                <w:szCs w:val="18"/>
                <w:rtl/>
              </w:rPr>
              <w:t>–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 xml:space="preserve"> دانشگاه کاشان</w:t>
            </w:r>
          </w:p>
        </w:tc>
        <w:tc>
          <w:tcPr>
            <w:tcW w:w="525" w:type="pct"/>
            <w:gridSpan w:val="2"/>
            <w:tcMar>
              <w:left w:w="28" w:type="dxa"/>
              <w:right w:w="28" w:type="dxa"/>
            </w:tcMar>
            <w:vAlign w:val="center"/>
          </w:tcPr>
          <w:p w14:paraId="3580ED86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</w:rPr>
              <w:t>ISC</w:t>
            </w:r>
          </w:p>
        </w:tc>
        <w:tc>
          <w:tcPr>
            <w:tcW w:w="466" w:type="pct"/>
            <w:tcMar>
              <w:left w:w="28" w:type="dxa"/>
              <w:right w:w="28" w:type="dxa"/>
            </w:tcMar>
            <w:vAlign w:val="center"/>
          </w:tcPr>
          <w:p w14:paraId="2E2502A6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 w:hint="cs"/>
                <w:sz w:val="16"/>
                <w:szCs w:val="18"/>
                <w:rtl/>
              </w:rPr>
              <w:t>دانشگاه کاشان ایران</w:t>
            </w:r>
          </w:p>
        </w:tc>
        <w:tc>
          <w:tcPr>
            <w:tcW w:w="382" w:type="pct"/>
            <w:tcMar>
              <w:left w:w="28" w:type="dxa"/>
              <w:right w:w="28" w:type="dxa"/>
            </w:tcMar>
            <w:vAlign w:val="center"/>
          </w:tcPr>
          <w:p w14:paraId="545259EB" w14:textId="77777777" w:rsidR="00761183" w:rsidRPr="00761183" w:rsidRDefault="00254E66" w:rsidP="00761183">
            <w:pPr>
              <w:rPr>
                <w:rFonts w:cs="B Mitra"/>
                <w:sz w:val="16"/>
                <w:szCs w:val="18"/>
                <w:rtl/>
              </w:rPr>
            </w:pPr>
            <w:r w:rsidRPr="003F1AC8">
              <w:rPr>
                <w:rFonts w:cs="B Mitra"/>
                <w:sz w:val="16"/>
                <w:szCs w:val="18"/>
                <w:rtl/>
              </w:rPr>
              <w:t xml:space="preserve">رتبه </w:t>
            </w:r>
            <w:r>
              <w:rPr>
                <w:rFonts w:cs="B Mitra" w:hint="cs"/>
                <w:sz w:val="16"/>
                <w:szCs w:val="18"/>
                <w:rtl/>
              </w:rPr>
              <w:t>«د» وزارت علوم</w:t>
            </w:r>
          </w:p>
          <w:p w14:paraId="5CE37365" w14:textId="76507558" w:rsidR="00254E66" w:rsidRPr="00A81F7E" w:rsidRDefault="00761183" w:rsidP="00761183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761183">
              <w:rPr>
                <w:rFonts w:cs="B Mitra"/>
                <w:sz w:val="16"/>
                <w:szCs w:val="18"/>
              </w:rPr>
              <w:t>ISC:0.292</w:t>
            </w:r>
          </w:p>
        </w:tc>
        <w:tc>
          <w:tcPr>
            <w:tcW w:w="199" w:type="pct"/>
            <w:tcMar>
              <w:left w:w="28" w:type="dxa"/>
              <w:right w:w="28" w:type="dxa"/>
            </w:tcMar>
            <w:vAlign w:val="center"/>
          </w:tcPr>
          <w:p w14:paraId="1CCEC269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 w:hint="cs"/>
                <w:sz w:val="16"/>
                <w:szCs w:val="18"/>
                <w:rtl/>
              </w:rPr>
              <w:t>-</w:t>
            </w:r>
          </w:p>
        </w:tc>
        <w:tc>
          <w:tcPr>
            <w:tcW w:w="194" w:type="pct"/>
            <w:tcMar>
              <w:left w:w="28" w:type="dxa"/>
              <w:right w:w="28" w:type="dxa"/>
            </w:tcMar>
            <w:vAlign w:val="center"/>
          </w:tcPr>
          <w:p w14:paraId="4304EC05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  <w:r w:rsidRPr="00A81F7E">
              <w:rPr>
                <w:rFonts w:cs="B Mitra" w:hint="cs"/>
                <w:sz w:val="16"/>
                <w:szCs w:val="18"/>
                <w:rtl/>
                <w:lang w:bidi="fa-IR"/>
              </w:rPr>
              <w:t>1393</w:t>
            </w:r>
          </w:p>
        </w:tc>
        <w:tc>
          <w:tcPr>
            <w:tcW w:w="183" w:type="pct"/>
            <w:tcMar>
              <w:left w:w="28" w:type="dxa"/>
              <w:right w:w="28" w:type="dxa"/>
            </w:tcMar>
            <w:vAlign w:val="center"/>
          </w:tcPr>
          <w:p w14:paraId="2EDF464C" w14:textId="77777777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 w:hint="cs"/>
                <w:sz w:val="16"/>
                <w:szCs w:val="18"/>
                <w:rtl/>
              </w:rPr>
              <w:t>5</w:t>
            </w:r>
          </w:p>
        </w:tc>
        <w:tc>
          <w:tcPr>
            <w:tcW w:w="584" w:type="pct"/>
            <w:tcMar>
              <w:left w:w="28" w:type="dxa"/>
              <w:right w:w="28" w:type="dxa"/>
            </w:tcMar>
            <w:vAlign w:val="center"/>
          </w:tcPr>
          <w:p w14:paraId="7CF604DB" w14:textId="77777777" w:rsidR="00B54B04" w:rsidRDefault="00254E66" w:rsidP="00254E66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 xml:space="preserve">نگار صادق زاده. </w:t>
            </w:r>
          </w:p>
          <w:p w14:paraId="03D7E5A9" w14:textId="77777777" w:rsidR="00B54B04" w:rsidRDefault="00254E66" w:rsidP="00254E66">
            <w:pPr>
              <w:jc w:val="center"/>
              <w:rPr>
                <w:rFonts w:cs="B Mitra"/>
                <w:sz w:val="16"/>
                <w:szCs w:val="18"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محبوبه شمس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</w:rPr>
              <w:t>*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, </w:t>
            </w:r>
          </w:p>
          <w:p w14:paraId="46989A37" w14:textId="0525526D" w:rsidR="00254E66" w:rsidRPr="00A81F7E" w:rsidRDefault="00254E66" w:rsidP="00254E66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 w:rsidRPr="00A81F7E">
              <w:rPr>
                <w:rFonts w:cs="B Mitra"/>
                <w:sz w:val="16"/>
                <w:szCs w:val="18"/>
                <w:rtl/>
              </w:rPr>
              <w:t>عبدالرضا رسول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  <w:r w:rsidRPr="00A81F7E">
              <w:rPr>
                <w:rFonts w:cs="B Mitra"/>
                <w:sz w:val="16"/>
                <w:szCs w:val="18"/>
                <w:rtl/>
              </w:rPr>
              <w:t xml:space="preserve"> کنار</w:t>
            </w:r>
            <w:r w:rsidRPr="00A81F7E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312" w:type="pct"/>
            <w:tcMar>
              <w:left w:w="28" w:type="dxa"/>
              <w:right w:w="28" w:type="dxa"/>
            </w:tcMar>
            <w:vAlign w:val="center"/>
          </w:tcPr>
          <w:p w14:paraId="67610A31" w14:textId="77777777" w:rsidR="00254E66" w:rsidRPr="00DF09EE" w:rsidRDefault="00254E66" w:rsidP="00254E66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3" w:type="pct"/>
            <w:tcMar>
              <w:left w:w="28" w:type="dxa"/>
              <w:right w:w="28" w:type="dxa"/>
            </w:tcMar>
            <w:vAlign w:val="center"/>
          </w:tcPr>
          <w:p w14:paraId="10D0EE51" w14:textId="77777777" w:rsidR="00254E66" w:rsidRPr="00DF09EE" w:rsidRDefault="00254E66" w:rsidP="00254E66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6" w:type="pct"/>
            <w:tcMar>
              <w:left w:w="28" w:type="dxa"/>
              <w:right w:w="28" w:type="dxa"/>
            </w:tcMar>
            <w:vAlign w:val="center"/>
          </w:tcPr>
          <w:p w14:paraId="3A535E36" w14:textId="77777777" w:rsidR="00254E66" w:rsidRPr="00DF09EE" w:rsidRDefault="00254E66" w:rsidP="00254E66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26683" w:rsidRPr="00DF09EE" w14:paraId="04B9CEE5" w14:textId="77777777" w:rsidTr="00B54B04">
        <w:trPr>
          <w:trHeight w:val="308"/>
        </w:trPr>
        <w:tc>
          <w:tcPr>
            <w:tcW w:w="3525" w:type="pct"/>
            <w:gridSpan w:val="10"/>
            <w:shd w:val="clear" w:color="auto" w:fill="auto"/>
            <w:tcMar>
              <w:left w:w="28" w:type="dxa"/>
              <w:right w:w="28" w:type="dxa"/>
            </w:tcMar>
          </w:tcPr>
          <w:p w14:paraId="05E505FE" w14:textId="77777777" w:rsidR="00A26683" w:rsidRPr="00DF09EE" w:rsidRDefault="00A26683" w:rsidP="00A26683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 يا نيم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تا 7</w:t>
            </w:r>
          </w:p>
          <w:p w14:paraId="3E2392F4" w14:textId="77777777" w:rsidR="00A26683" w:rsidRPr="00DF09EE" w:rsidRDefault="00A26683" w:rsidP="00A26683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ندارد</w:t>
            </w:r>
          </w:p>
        </w:tc>
        <w:tc>
          <w:tcPr>
            <w:tcW w:w="584" w:type="pct"/>
            <w:shd w:val="pct5" w:color="auto" w:fill="auto"/>
            <w:tcMar>
              <w:left w:w="28" w:type="dxa"/>
              <w:right w:w="28" w:type="dxa"/>
            </w:tcMar>
            <w:vAlign w:val="center"/>
          </w:tcPr>
          <w:p w14:paraId="75C95E86" w14:textId="77777777" w:rsidR="00A26683" w:rsidRPr="00DF09EE" w:rsidRDefault="00A26683" w:rsidP="00A26683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مع کل</w:t>
            </w:r>
          </w:p>
        </w:tc>
        <w:tc>
          <w:tcPr>
            <w:tcW w:w="312" w:type="pct"/>
            <w:shd w:val="pct5" w:color="auto" w:fill="auto"/>
            <w:tcMar>
              <w:left w:w="28" w:type="dxa"/>
              <w:right w:w="28" w:type="dxa"/>
            </w:tcMar>
          </w:tcPr>
          <w:p w14:paraId="493C2A3F" w14:textId="77777777" w:rsidR="00A26683" w:rsidRPr="00DF09EE" w:rsidRDefault="00A26683" w:rsidP="00A2668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3" w:type="pct"/>
            <w:shd w:val="pct5" w:color="auto" w:fill="auto"/>
            <w:tcMar>
              <w:left w:w="28" w:type="dxa"/>
              <w:right w:w="28" w:type="dxa"/>
            </w:tcMar>
          </w:tcPr>
          <w:p w14:paraId="242D9E90" w14:textId="77777777" w:rsidR="00A26683" w:rsidRPr="00DF09EE" w:rsidRDefault="00A26683" w:rsidP="00A26683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6" w:type="pct"/>
            <w:shd w:val="clear" w:color="auto" w:fill="FFFFFF"/>
            <w:tcMar>
              <w:left w:w="28" w:type="dxa"/>
              <w:right w:w="28" w:type="dxa"/>
            </w:tcMar>
          </w:tcPr>
          <w:p w14:paraId="0528AE77" w14:textId="77777777" w:rsidR="00A26683" w:rsidRPr="00DF09EE" w:rsidRDefault="00A26683" w:rsidP="00A26683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26683" w:rsidRPr="00DF09EE" w14:paraId="40BE94DD" w14:textId="77777777" w:rsidTr="003B2BF0">
        <w:trPr>
          <w:trHeight w:val="202"/>
        </w:trPr>
        <w:tc>
          <w:tcPr>
            <w:tcW w:w="1582" w:type="pct"/>
            <w:gridSpan w:val="4"/>
            <w:tcMar>
              <w:left w:w="28" w:type="dxa"/>
              <w:right w:w="28" w:type="dxa"/>
            </w:tcMar>
          </w:tcPr>
          <w:p w14:paraId="6742DB7D" w14:textId="77777777" w:rsidR="00A26683" w:rsidRPr="00DF09EE" w:rsidRDefault="00A26683" w:rsidP="00A2668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0AEB4260" w14:textId="77777777" w:rsidR="00A26683" w:rsidRPr="00DF09EE" w:rsidRDefault="00A26683" w:rsidP="00A2668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E5E08EE" w14:textId="77777777" w:rsidR="00A26683" w:rsidRPr="00DF09EE" w:rsidRDefault="00A26683" w:rsidP="00A2668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78898B2B" w14:textId="77777777" w:rsidR="00A26683" w:rsidRPr="00DF09EE" w:rsidRDefault="00A26683" w:rsidP="00A2668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760" w:type="pct"/>
            <w:gridSpan w:val="5"/>
            <w:tcMar>
              <w:left w:w="28" w:type="dxa"/>
              <w:right w:w="28" w:type="dxa"/>
            </w:tcMar>
          </w:tcPr>
          <w:p w14:paraId="4FACE270" w14:textId="77777777" w:rsidR="00A26683" w:rsidRPr="00DF09EE" w:rsidRDefault="00A26683" w:rsidP="00A2668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 رييس کمیسیون تخصصی                                             </w:t>
            </w:r>
          </w:p>
          <w:p w14:paraId="3677B93B" w14:textId="77777777" w:rsidR="00A26683" w:rsidRPr="00DF09EE" w:rsidRDefault="00A26683" w:rsidP="00A2668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A09DE68" w14:textId="77777777" w:rsidR="00A26683" w:rsidRPr="00DF09EE" w:rsidRDefault="00A26683" w:rsidP="00A2668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57A60AAE" w14:textId="77777777" w:rsidR="00A26683" w:rsidRPr="00DF09EE" w:rsidRDefault="00A26683" w:rsidP="00A2668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58" w:type="pct"/>
            <w:gridSpan w:val="5"/>
            <w:tcMar>
              <w:left w:w="28" w:type="dxa"/>
              <w:right w:w="28" w:type="dxa"/>
            </w:tcMar>
          </w:tcPr>
          <w:p w14:paraId="17F49951" w14:textId="77777777" w:rsidR="00A26683" w:rsidRPr="00DF09EE" w:rsidRDefault="00A26683" w:rsidP="00A2668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1DAA85AE" w14:textId="77777777" w:rsidR="00A26683" w:rsidRPr="00DF09EE" w:rsidRDefault="00A26683" w:rsidP="00A2668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1D7221A" w14:textId="77777777" w:rsidR="00A26683" w:rsidRPr="00DF09EE" w:rsidRDefault="00A26683" w:rsidP="00A2668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5441AA3" w14:textId="77777777" w:rsidR="00A26683" w:rsidRPr="00DF09EE" w:rsidRDefault="00A26683" w:rsidP="00A2668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6A61BE38" w14:textId="77777777" w:rsidR="000E5308" w:rsidRPr="00DF09EE" w:rsidRDefault="000E5308" w:rsidP="000E5308">
      <w:pPr>
        <w:ind w:left="346" w:right="360"/>
        <w:jc w:val="lowKashida"/>
        <w:rPr>
          <w:rFonts w:cs="B Mitra"/>
          <w:b/>
          <w:bCs/>
          <w:sz w:val="20"/>
          <w:szCs w:val="20"/>
          <w:rtl/>
          <w:lang w:bidi="fa-IR"/>
        </w:rPr>
      </w:pPr>
    </w:p>
    <w:p w14:paraId="42CB65AD" w14:textId="77777777" w:rsidR="00724CC9" w:rsidRPr="00DF09EE" w:rsidRDefault="00724CC9" w:rsidP="000C32A8">
      <w:pPr>
        <w:ind w:left="113" w:right="113"/>
        <w:jc w:val="lowKashida"/>
        <w:rPr>
          <w:rFonts w:cs="B Mitra"/>
          <w:rtl/>
          <w:lang w:bidi="fa-IR"/>
        </w:rPr>
      </w:pPr>
    </w:p>
    <w:p w14:paraId="100876F1" w14:textId="77777777" w:rsidR="0088571C" w:rsidRPr="00DF09EE" w:rsidRDefault="00887501" w:rsidP="000C32A8">
      <w:pPr>
        <w:ind w:left="113" w:right="113"/>
        <w:jc w:val="lowKashida"/>
        <w:rPr>
          <w:rFonts w:cs="B Mitra"/>
          <w:rtl/>
          <w:lang w:bidi="fa-IR"/>
        </w:rPr>
      </w:pPr>
      <w:r w:rsidRPr="00DF09EE">
        <w:rPr>
          <w:rFonts w:cs="B Mitra"/>
          <w:rtl/>
          <w:lang w:bidi="fa-IR"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970E85" w:rsidRPr="00DF09EE" w14:paraId="1A675328" w14:textId="77777777" w:rsidTr="007D5849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FC7ADE7" w14:textId="77777777" w:rsidR="00970E85" w:rsidRPr="00DF09EE" w:rsidRDefault="00970E85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lastRenderedPageBreak/>
              <w:t xml:space="preserve">3-2-  مقاله علمی </w:t>
            </w:r>
            <w:r w:rsidRPr="00DF09EE">
              <w:rPr>
                <w:rFonts w:hint="cs"/>
                <w:b/>
                <w:bCs/>
                <w:sz w:val="20"/>
                <w:szCs w:val="20"/>
                <w:rtl/>
              </w:rPr>
              <w:t>–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 xml:space="preserve"> مروری منتشر شده در نشری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>های معتبر</w:t>
            </w:r>
          </w:p>
        </w:tc>
      </w:tr>
    </w:tbl>
    <w:p w14:paraId="08EDF003" w14:textId="77777777" w:rsidR="00D84BEC" w:rsidRPr="00DF09EE" w:rsidRDefault="00D84BEC" w:rsidP="000C32A8">
      <w:pPr>
        <w:ind w:right="-357"/>
        <w:jc w:val="lowKashida"/>
        <w:rPr>
          <w:rFonts w:cs="B Mitra"/>
          <w:b/>
          <w:bCs/>
          <w:sz w:val="10"/>
          <w:szCs w:val="10"/>
          <w:rtl/>
        </w:rPr>
      </w:pPr>
    </w:p>
    <w:tbl>
      <w:tblPr>
        <w:bidiVisual/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2"/>
        <w:gridCol w:w="3970"/>
        <w:gridCol w:w="2343"/>
        <w:gridCol w:w="2096"/>
        <w:gridCol w:w="1561"/>
        <w:gridCol w:w="777"/>
        <w:gridCol w:w="1087"/>
        <w:gridCol w:w="1044"/>
        <w:gridCol w:w="897"/>
        <w:gridCol w:w="840"/>
        <w:gridCol w:w="769"/>
      </w:tblGrid>
      <w:tr w:rsidR="002C5553" w:rsidRPr="00DF09EE" w14:paraId="55A01CC7" w14:textId="77777777" w:rsidTr="007D5849">
        <w:trPr>
          <w:cantSplit/>
          <w:trHeight w:val="270"/>
          <w:jc w:val="center"/>
        </w:trPr>
        <w:tc>
          <w:tcPr>
            <w:tcW w:w="0" w:type="auto"/>
            <w:vMerge w:val="restart"/>
            <w:shd w:val="clear" w:color="auto" w:fill="F2F2F2"/>
            <w:textDirection w:val="btLr"/>
            <w:vAlign w:val="center"/>
          </w:tcPr>
          <w:p w14:paraId="2B1D6BB2" w14:textId="77777777" w:rsidR="002C5553" w:rsidRPr="00DF09EE" w:rsidRDefault="002C5553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0" w:type="auto"/>
            <w:vMerge w:val="restart"/>
            <w:shd w:val="clear" w:color="auto" w:fill="F2F2F2"/>
            <w:vAlign w:val="center"/>
          </w:tcPr>
          <w:p w14:paraId="22B965E1" w14:textId="77777777" w:rsidR="002C5553" w:rsidRPr="00DF09EE" w:rsidRDefault="002C5553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عنوان مقاله علمی - مروری</w:t>
            </w:r>
          </w:p>
        </w:tc>
        <w:tc>
          <w:tcPr>
            <w:tcW w:w="0" w:type="auto"/>
            <w:vMerge w:val="restart"/>
            <w:shd w:val="clear" w:color="auto" w:fill="F2F2F2"/>
            <w:vAlign w:val="center"/>
          </w:tcPr>
          <w:p w14:paraId="3D8636E4" w14:textId="77777777" w:rsidR="002C5553" w:rsidRPr="00DF09EE" w:rsidRDefault="002C5553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نام نشريه معتبر</w:t>
            </w:r>
          </w:p>
        </w:tc>
        <w:tc>
          <w:tcPr>
            <w:tcW w:w="0" w:type="auto"/>
            <w:shd w:val="clear" w:color="auto" w:fill="F2F2F2"/>
            <w:vAlign w:val="center"/>
          </w:tcPr>
          <w:p w14:paraId="60F48D9C" w14:textId="77777777" w:rsidR="002C5553" w:rsidRPr="00DF09EE" w:rsidRDefault="002C5553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نوع نمایه علمی نشریه</w:t>
            </w:r>
          </w:p>
        </w:tc>
        <w:tc>
          <w:tcPr>
            <w:tcW w:w="0" w:type="auto"/>
            <w:vMerge w:val="restart"/>
            <w:shd w:val="clear" w:color="auto" w:fill="F2F2F2"/>
            <w:vAlign w:val="center"/>
          </w:tcPr>
          <w:p w14:paraId="20E99023" w14:textId="77777777" w:rsidR="002C5553" w:rsidRPr="00DF09EE" w:rsidRDefault="002C5553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ضریب تأثیر با ذكر پايگاه استنادي</w:t>
            </w:r>
            <w:r w:rsidRPr="00DF09EE">
              <w:rPr>
                <w:rFonts w:cs="B Mitra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0" w:type="auto"/>
            <w:vMerge w:val="restart"/>
            <w:shd w:val="clear" w:color="auto" w:fill="F2F2F2"/>
            <w:vAlign w:val="center"/>
          </w:tcPr>
          <w:p w14:paraId="3B4B48DC" w14:textId="77777777" w:rsidR="002C5553" w:rsidRPr="00DF09EE" w:rsidRDefault="002C5553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اریخ انتشار</w:t>
            </w:r>
          </w:p>
          <w:p w14:paraId="5236F7F6" w14:textId="77777777" w:rsidR="002C5553" w:rsidRPr="00DF09EE" w:rsidRDefault="002C5553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( سال)</w:t>
            </w:r>
          </w:p>
        </w:tc>
        <w:tc>
          <w:tcPr>
            <w:tcW w:w="0" w:type="auto"/>
            <w:gridSpan w:val="2"/>
            <w:vMerge w:val="restart"/>
            <w:shd w:val="clear" w:color="auto" w:fill="F2F2F2"/>
            <w:vAlign w:val="center"/>
          </w:tcPr>
          <w:p w14:paraId="21D3829E" w14:textId="77777777" w:rsidR="002C5553" w:rsidRPr="00DF09EE" w:rsidRDefault="002C5553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نام متقاضي و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همکاران </w:t>
            </w:r>
          </w:p>
          <w:p w14:paraId="4A46B09A" w14:textId="77777777" w:rsidR="002C5553" w:rsidRPr="00DF09EE" w:rsidRDefault="002C5553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به ترتیب</w:t>
            </w:r>
          </w:p>
        </w:tc>
        <w:tc>
          <w:tcPr>
            <w:tcW w:w="0" w:type="auto"/>
            <w:gridSpan w:val="2"/>
            <w:shd w:val="clear" w:color="auto" w:fill="F2F2F2"/>
            <w:vAlign w:val="center"/>
          </w:tcPr>
          <w:p w14:paraId="14F1EF8C" w14:textId="77777777" w:rsidR="002C5553" w:rsidRPr="00DF09EE" w:rsidRDefault="002C5553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0" w:type="auto"/>
            <w:vMerge w:val="restart"/>
            <w:shd w:val="clear" w:color="auto" w:fill="F2F2F2"/>
            <w:vAlign w:val="center"/>
          </w:tcPr>
          <w:p w14:paraId="207F7B0B" w14:textId="77777777" w:rsidR="002C5553" w:rsidRPr="00DF09EE" w:rsidRDefault="002C5553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لاحظات</w:t>
            </w:r>
          </w:p>
        </w:tc>
      </w:tr>
      <w:tr w:rsidR="002C5553" w:rsidRPr="00DF09EE" w14:paraId="2AE3DE2C" w14:textId="77777777" w:rsidTr="007D5849">
        <w:trPr>
          <w:cantSplit/>
          <w:trHeight w:val="819"/>
          <w:jc w:val="center"/>
        </w:trPr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14:paraId="7A7CD894" w14:textId="77777777" w:rsidR="002C5553" w:rsidRPr="00DF09EE" w:rsidRDefault="002C5553" w:rsidP="000C32A8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</w:tcPr>
          <w:p w14:paraId="228DA140" w14:textId="77777777" w:rsidR="002C5553" w:rsidRPr="00DF09EE" w:rsidRDefault="002C5553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vMerge/>
            <w:shd w:val="clear" w:color="auto" w:fill="auto"/>
            <w:textDirection w:val="btLr"/>
            <w:vAlign w:val="center"/>
          </w:tcPr>
          <w:p w14:paraId="2E6FD4EA" w14:textId="77777777" w:rsidR="002C5553" w:rsidRPr="00DF09EE" w:rsidRDefault="002C5553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F2F2F2"/>
          </w:tcPr>
          <w:p w14:paraId="1347E57C" w14:textId="77777777" w:rsidR="002C5553" w:rsidRPr="00DF09EE" w:rsidRDefault="002C5553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مانند: علمی پژوهشی وزارتین/ علمی پژوهشی حوزه علمیه/</w:t>
            </w:r>
          </w:p>
          <w:p w14:paraId="483B7CAB" w14:textId="77777777" w:rsidR="002C5553" w:rsidRPr="00DF09EE" w:rsidRDefault="002C5553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  <w:r w:rsidRPr="00DF09EE">
              <w:rPr>
                <w:rFonts w:cs="B Mitra"/>
                <w:b/>
                <w:bCs/>
                <w:sz w:val="16"/>
                <w:szCs w:val="16"/>
              </w:rPr>
              <w:t>ISC</w:t>
            </w:r>
            <w:r w:rsidRPr="00DF09EE">
              <w:rPr>
                <w:rFonts w:cs="B Mitra"/>
                <w:b/>
                <w:bCs/>
                <w:sz w:val="16"/>
                <w:szCs w:val="16"/>
                <w:lang w:bidi="fa-IR"/>
              </w:rPr>
              <w:t>/ISI/ ….</w:t>
            </w:r>
          </w:p>
        </w:tc>
        <w:tc>
          <w:tcPr>
            <w:tcW w:w="0" w:type="auto"/>
            <w:vMerge/>
            <w:shd w:val="clear" w:color="auto" w:fill="auto"/>
            <w:vAlign w:val="center"/>
          </w:tcPr>
          <w:p w14:paraId="2D2A95EC" w14:textId="77777777" w:rsidR="002C5553" w:rsidRPr="00DF09EE" w:rsidRDefault="002C5553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</w:tcPr>
          <w:p w14:paraId="55C6447E" w14:textId="77777777" w:rsidR="002C5553" w:rsidRPr="00DF09EE" w:rsidRDefault="002C5553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gridSpan w:val="2"/>
            <w:vMerge/>
            <w:shd w:val="clear" w:color="auto" w:fill="auto"/>
            <w:vAlign w:val="center"/>
          </w:tcPr>
          <w:p w14:paraId="323E73BC" w14:textId="77777777" w:rsidR="002C5553" w:rsidRPr="00DF09EE" w:rsidRDefault="002C5553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F2F2F2"/>
            <w:vAlign w:val="center"/>
          </w:tcPr>
          <w:p w14:paraId="20EAC499" w14:textId="77777777" w:rsidR="002C5553" w:rsidRPr="00DF09EE" w:rsidRDefault="002C5553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کمیته منتخب </w:t>
            </w:r>
          </w:p>
        </w:tc>
        <w:tc>
          <w:tcPr>
            <w:tcW w:w="0" w:type="auto"/>
            <w:shd w:val="clear" w:color="auto" w:fill="F2F2F2"/>
            <w:vAlign w:val="center"/>
          </w:tcPr>
          <w:p w14:paraId="6984D821" w14:textId="77777777" w:rsidR="002C5553" w:rsidRPr="00DF09EE" w:rsidRDefault="002C5553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</w:t>
            </w:r>
          </w:p>
        </w:tc>
        <w:tc>
          <w:tcPr>
            <w:tcW w:w="0" w:type="auto"/>
            <w:vMerge/>
            <w:shd w:val="clear" w:color="auto" w:fill="F2F2F2"/>
            <w:textDirection w:val="btLr"/>
          </w:tcPr>
          <w:p w14:paraId="28644CD2" w14:textId="77777777" w:rsidR="002C5553" w:rsidRPr="00DF09EE" w:rsidRDefault="002C5553" w:rsidP="000C32A8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  <w:tr w:rsidR="007D5849" w:rsidRPr="00DF09EE" w14:paraId="5D3BEF4D" w14:textId="77777777" w:rsidTr="007D5849">
        <w:trPr>
          <w:cantSplit/>
          <w:trHeight w:val="270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02CEF536" w14:textId="77777777" w:rsidR="007D5849" w:rsidRPr="00A428BB" w:rsidRDefault="007D5849" w:rsidP="007D5849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>
              <w:rPr>
                <w:rFonts w:cs="B Mitra" w:hint="cs"/>
                <w:sz w:val="16"/>
                <w:szCs w:val="16"/>
                <w:rtl/>
                <w:lang w:bidi="fa-IR"/>
              </w:rPr>
              <w:t>1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8A1C712" w14:textId="77777777" w:rsidR="007D5849" w:rsidRPr="00A428BB" w:rsidRDefault="007D5849" w:rsidP="007D5849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A428BB">
              <w:rPr>
                <w:rFonts w:cs="B Mitra"/>
                <w:sz w:val="16"/>
                <w:szCs w:val="16"/>
              </w:rPr>
              <w:t>A New View at Usability Test Methods of Interfaces for Human Computer Interaction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15EEF0F" w14:textId="77777777" w:rsidR="007D5849" w:rsidRPr="00A428BB" w:rsidRDefault="007D5849" w:rsidP="007D5849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A428BB">
              <w:rPr>
                <w:rFonts w:cs="B Mitra"/>
                <w:sz w:val="16"/>
                <w:szCs w:val="16"/>
              </w:rPr>
              <w:t>Global Journal of Computer Science and Technolog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05E40C" w14:textId="77777777" w:rsidR="007D5849" w:rsidRPr="00A428BB" w:rsidRDefault="007D5849" w:rsidP="007D5849">
            <w:pPr>
              <w:jc w:val="center"/>
              <w:rPr>
                <w:rFonts w:cs="B Mitra"/>
                <w:sz w:val="14"/>
                <w:szCs w:val="14"/>
                <w:rtl/>
                <w:lang w:bidi="fa-IR"/>
              </w:rPr>
            </w:pPr>
            <w:r>
              <w:rPr>
                <w:rFonts w:cs="B Mitra" w:hint="cs"/>
                <w:sz w:val="14"/>
                <w:szCs w:val="14"/>
                <w:rtl/>
                <w:lang w:bidi="fa-IR"/>
              </w:rPr>
              <w:t>-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70A72C7" w14:textId="77777777" w:rsidR="007D5849" w:rsidRPr="00A428BB" w:rsidRDefault="007D5849" w:rsidP="007D5849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-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6E23500" w14:textId="77777777" w:rsidR="007D5849" w:rsidRPr="00A428BB" w:rsidRDefault="007D5849" w:rsidP="007D5849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2015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71D3F526" w14:textId="77777777" w:rsidR="00A56D9E" w:rsidRDefault="007D5849" w:rsidP="007D5849">
            <w:pPr>
              <w:bidi w:val="0"/>
              <w:jc w:val="center"/>
              <w:rPr>
                <w:rFonts w:cs="B Mitra"/>
                <w:sz w:val="16"/>
                <w:szCs w:val="16"/>
              </w:rPr>
            </w:pPr>
            <w:proofErr w:type="spellStart"/>
            <w:r w:rsidRPr="00A428BB">
              <w:rPr>
                <w:rFonts w:cs="B Mitra"/>
                <w:sz w:val="16"/>
                <w:szCs w:val="16"/>
              </w:rPr>
              <w:t>Najmeh</w:t>
            </w:r>
            <w:proofErr w:type="spellEnd"/>
            <w:r w:rsidRPr="00A428BB">
              <w:rPr>
                <w:rFonts w:cs="B Mitra"/>
                <w:sz w:val="16"/>
                <w:szCs w:val="16"/>
              </w:rPr>
              <w:t xml:space="preserve"> </w:t>
            </w:r>
            <w:proofErr w:type="spellStart"/>
            <w:r w:rsidRPr="00A428BB">
              <w:rPr>
                <w:rFonts w:cs="B Mitra"/>
                <w:sz w:val="16"/>
                <w:szCs w:val="16"/>
              </w:rPr>
              <w:t>Ghasemifard</w:t>
            </w:r>
            <w:proofErr w:type="spellEnd"/>
            <w:r w:rsidRPr="00A428BB">
              <w:rPr>
                <w:rFonts w:cs="B Mitra"/>
                <w:sz w:val="16"/>
                <w:szCs w:val="16"/>
              </w:rPr>
              <w:t xml:space="preserve">, </w:t>
            </w:r>
          </w:p>
          <w:p w14:paraId="5A516AEC" w14:textId="77777777" w:rsidR="00A56D9E" w:rsidRDefault="007D5849" w:rsidP="00A56D9E">
            <w:pPr>
              <w:bidi w:val="0"/>
              <w:jc w:val="center"/>
              <w:rPr>
                <w:rFonts w:cs="B Mitra"/>
                <w:sz w:val="16"/>
                <w:szCs w:val="16"/>
              </w:rPr>
            </w:pPr>
            <w:r w:rsidRPr="00A428BB">
              <w:rPr>
                <w:rFonts w:cs="B Mitra"/>
                <w:sz w:val="16"/>
                <w:szCs w:val="16"/>
              </w:rPr>
              <w:t>Mahboubeh Shamsi</w:t>
            </w:r>
            <w:r>
              <w:rPr>
                <w:rFonts w:cs="B Mitra"/>
                <w:sz w:val="16"/>
                <w:szCs w:val="16"/>
              </w:rPr>
              <w:t>*</w:t>
            </w:r>
            <w:r w:rsidRPr="00A428BB">
              <w:rPr>
                <w:rFonts w:cs="B Mitra"/>
                <w:sz w:val="16"/>
                <w:szCs w:val="16"/>
              </w:rPr>
              <w:t xml:space="preserve">, </w:t>
            </w:r>
          </w:p>
          <w:p w14:paraId="414973B1" w14:textId="77777777" w:rsidR="00A56D9E" w:rsidRDefault="007D5849" w:rsidP="00A56D9E">
            <w:pPr>
              <w:bidi w:val="0"/>
              <w:jc w:val="center"/>
              <w:rPr>
                <w:rFonts w:cs="B Mitra"/>
                <w:sz w:val="16"/>
                <w:szCs w:val="16"/>
              </w:rPr>
            </w:pPr>
            <w:r w:rsidRPr="00A428BB">
              <w:rPr>
                <w:rFonts w:cs="B Mitra"/>
                <w:sz w:val="16"/>
                <w:szCs w:val="16"/>
              </w:rPr>
              <w:t xml:space="preserve">Abol Reza </w:t>
            </w:r>
            <w:r>
              <w:rPr>
                <w:rFonts w:cs="B Mitra"/>
                <w:sz w:val="16"/>
                <w:szCs w:val="16"/>
              </w:rPr>
              <w:t>Rasouli</w:t>
            </w:r>
            <w:r w:rsidRPr="00A428BB">
              <w:rPr>
                <w:rFonts w:cs="B Mitra"/>
                <w:sz w:val="16"/>
                <w:szCs w:val="16"/>
              </w:rPr>
              <w:t xml:space="preserve"> Kenari </w:t>
            </w:r>
          </w:p>
          <w:p w14:paraId="0F1832D2" w14:textId="007FC8DD" w:rsidR="007D5849" w:rsidRPr="00A428BB" w:rsidRDefault="007D5849" w:rsidP="00A56D9E">
            <w:pPr>
              <w:bidi w:val="0"/>
              <w:jc w:val="center"/>
              <w:rPr>
                <w:rFonts w:cs="B Mitra"/>
                <w:sz w:val="16"/>
                <w:szCs w:val="16"/>
                <w:rtl/>
              </w:rPr>
            </w:pPr>
            <w:r w:rsidRPr="00A428BB">
              <w:rPr>
                <w:rFonts w:cs="B Mitra"/>
                <w:sz w:val="16"/>
                <w:szCs w:val="16"/>
              </w:rPr>
              <w:t>&amp; Vahid Ahmadi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E625265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CFFB7B3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936FAAF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7D5849" w:rsidRPr="00DF09EE" w14:paraId="4EC6278D" w14:textId="77777777" w:rsidTr="007D5849">
        <w:trPr>
          <w:cantSplit/>
          <w:trHeight w:val="270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5F58541B" w14:textId="77777777" w:rsidR="007D5849" w:rsidRPr="00A428BB" w:rsidRDefault="007D5849" w:rsidP="007D5849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2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A9F88AB" w14:textId="77777777" w:rsidR="007D5849" w:rsidRPr="00A428BB" w:rsidRDefault="007D5849" w:rsidP="007D5849">
            <w:pPr>
              <w:jc w:val="center"/>
              <w:rPr>
                <w:rFonts w:cs="B Mitra"/>
                <w:sz w:val="16"/>
                <w:szCs w:val="16"/>
              </w:rPr>
            </w:pPr>
            <w:r w:rsidRPr="00A428BB">
              <w:rPr>
                <w:rFonts w:cs="B Mitra"/>
                <w:sz w:val="16"/>
                <w:szCs w:val="16"/>
              </w:rPr>
              <w:t>A New Framework for Service Identification in SOA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54AE170" w14:textId="77777777" w:rsidR="007D5849" w:rsidRPr="00A428BB" w:rsidRDefault="007D5849" w:rsidP="007D5849">
            <w:pPr>
              <w:jc w:val="center"/>
              <w:rPr>
                <w:rFonts w:cs="B Mitra"/>
                <w:sz w:val="16"/>
                <w:szCs w:val="16"/>
              </w:rPr>
            </w:pPr>
            <w:r w:rsidRPr="00A428BB">
              <w:rPr>
                <w:rFonts w:cs="B Mitra"/>
                <w:sz w:val="16"/>
                <w:szCs w:val="16"/>
              </w:rPr>
              <w:t>Global Journal of Computer Science and Technology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4B74CF3" w14:textId="77777777" w:rsidR="007D5849" w:rsidRDefault="007D5849" w:rsidP="007D5849">
            <w:pPr>
              <w:jc w:val="center"/>
              <w:rPr>
                <w:rFonts w:cs="B Mitra"/>
                <w:sz w:val="14"/>
                <w:szCs w:val="14"/>
                <w:rtl/>
                <w:lang w:bidi="fa-IR"/>
              </w:rPr>
            </w:pPr>
            <w:r>
              <w:rPr>
                <w:rFonts w:cs="B Mitra" w:hint="cs"/>
                <w:sz w:val="14"/>
                <w:szCs w:val="14"/>
                <w:rtl/>
                <w:lang w:bidi="fa-IR"/>
              </w:rPr>
              <w:t>-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70FAFC9" w14:textId="77777777" w:rsidR="007D5849" w:rsidRDefault="007D5849" w:rsidP="007D5849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-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FD7A3FD" w14:textId="77777777" w:rsidR="007D5849" w:rsidRDefault="007D5849" w:rsidP="007D5849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2015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1A9FA84D" w14:textId="77777777" w:rsidR="00A56D9E" w:rsidRDefault="007D5849" w:rsidP="007D5849">
            <w:pPr>
              <w:bidi w:val="0"/>
              <w:jc w:val="center"/>
              <w:rPr>
                <w:rFonts w:cs="B Mitra"/>
                <w:sz w:val="16"/>
                <w:szCs w:val="16"/>
              </w:rPr>
            </w:pPr>
            <w:r w:rsidRPr="00A428BB">
              <w:rPr>
                <w:rFonts w:cs="B Mitra"/>
                <w:sz w:val="16"/>
                <w:szCs w:val="16"/>
              </w:rPr>
              <w:t xml:space="preserve">Ali </w:t>
            </w:r>
            <w:proofErr w:type="spellStart"/>
            <w:r w:rsidRPr="00A428BB">
              <w:rPr>
                <w:rFonts w:cs="B Mitra"/>
                <w:sz w:val="16"/>
                <w:szCs w:val="16"/>
              </w:rPr>
              <w:t>Mirarab</w:t>
            </w:r>
            <w:proofErr w:type="spellEnd"/>
            <w:r w:rsidRPr="00A428BB">
              <w:rPr>
                <w:rFonts w:cs="B Mitra"/>
                <w:sz w:val="16"/>
                <w:szCs w:val="16"/>
              </w:rPr>
              <w:t xml:space="preserve">, </w:t>
            </w:r>
          </w:p>
          <w:p w14:paraId="2E5F5048" w14:textId="77777777" w:rsidR="00A56D9E" w:rsidRDefault="007D5849" w:rsidP="00A56D9E">
            <w:pPr>
              <w:bidi w:val="0"/>
              <w:jc w:val="center"/>
              <w:rPr>
                <w:rFonts w:cs="B Mitra"/>
                <w:sz w:val="16"/>
                <w:szCs w:val="16"/>
              </w:rPr>
            </w:pPr>
            <w:proofErr w:type="spellStart"/>
            <w:r w:rsidRPr="00A428BB">
              <w:rPr>
                <w:rFonts w:cs="B Mitra"/>
                <w:sz w:val="16"/>
                <w:szCs w:val="16"/>
              </w:rPr>
              <w:t>Najmeh</w:t>
            </w:r>
            <w:proofErr w:type="spellEnd"/>
            <w:r w:rsidRPr="00A428BB">
              <w:rPr>
                <w:rFonts w:cs="B Mitra"/>
                <w:sz w:val="16"/>
                <w:szCs w:val="16"/>
              </w:rPr>
              <w:t xml:space="preserve"> Ghasemi Fard &amp; </w:t>
            </w:r>
          </w:p>
          <w:p w14:paraId="5EBADEF3" w14:textId="1997A636" w:rsidR="007D5849" w:rsidRPr="00A428BB" w:rsidRDefault="007D5849" w:rsidP="00A56D9E">
            <w:pPr>
              <w:bidi w:val="0"/>
              <w:jc w:val="center"/>
              <w:rPr>
                <w:rFonts w:cs="B Mitra"/>
                <w:sz w:val="16"/>
                <w:szCs w:val="16"/>
              </w:rPr>
            </w:pPr>
            <w:proofErr w:type="spellStart"/>
            <w:r w:rsidRPr="00A428BB">
              <w:rPr>
                <w:rFonts w:cs="B Mitra"/>
                <w:sz w:val="16"/>
                <w:szCs w:val="16"/>
              </w:rPr>
              <w:t>AbdolReza</w:t>
            </w:r>
            <w:proofErr w:type="spellEnd"/>
            <w:r w:rsidRPr="00A428BB">
              <w:rPr>
                <w:rFonts w:cs="B Mitra"/>
                <w:sz w:val="16"/>
                <w:szCs w:val="16"/>
              </w:rPr>
              <w:t xml:space="preserve"> </w:t>
            </w:r>
            <w:r>
              <w:rPr>
                <w:rFonts w:cs="B Mitra"/>
                <w:sz w:val="16"/>
                <w:szCs w:val="16"/>
              </w:rPr>
              <w:t>Rasouli</w:t>
            </w:r>
            <w:r w:rsidRPr="00A428BB">
              <w:rPr>
                <w:rFonts w:cs="B Mitra"/>
                <w:sz w:val="16"/>
                <w:szCs w:val="16"/>
              </w:rPr>
              <w:t xml:space="preserve"> Kenari</w:t>
            </w:r>
            <w:r>
              <w:rPr>
                <w:rFonts w:cs="B Mitra"/>
                <w:sz w:val="16"/>
                <w:szCs w:val="16"/>
              </w:rPr>
              <w:t>*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4207F967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6F7B830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861E620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7D5849" w:rsidRPr="00DF09EE" w14:paraId="39DB671B" w14:textId="77777777" w:rsidTr="007D5849">
        <w:trPr>
          <w:cantSplit/>
          <w:trHeight w:val="270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22E82278" w14:textId="77777777" w:rsidR="007D5849" w:rsidRPr="00A428BB" w:rsidRDefault="007D5849" w:rsidP="007D5849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3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E7F0BB1" w14:textId="77777777" w:rsidR="007D5849" w:rsidRPr="00A428BB" w:rsidRDefault="007D5849" w:rsidP="007D5849">
            <w:pPr>
              <w:jc w:val="center"/>
              <w:rPr>
                <w:rFonts w:cs="B Mitra"/>
                <w:sz w:val="16"/>
                <w:szCs w:val="16"/>
              </w:rPr>
            </w:pPr>
            <w:r w:rsidRPr="00A428BB">
              <w:rPr>
                <w:rFonts w:cs="B Mitra"/>
                <w:sz w:val="16"/>
                <w:szCs w:val="16"/>
              </w:rPr>
              <w:t>An Advance Method for Edge Detection in Image Corrupted by Salt-and- Pepper Nois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2AF064B0" w14:textId="77777777" w:rsidR="007D5849" w:rsidRPr="00A428BB" w:rsidRDefault="007D5849" w:rsidP="007D5849">
            <w:pPr>
              <w:bidi w:val="0"/>
              <w:jc w:val="center"/>
              <w:rPr>
                <w:rFonts w:cs="B Mitra"/>
                <w:sz w:val="16"/>
                <w:szCs w:val="16"/>
              </w:rPr>
            </w:pPr>
            <w:proofErr w:type="spellStart"/>
            <w:r w:rsidRPr="00A428BB">
              <w:rPr>
                <w:rFonts w:cs="B Mitra"/>
                <w:sz w:val="16"/>
                <w:szCs w:val="16"/>
              </w:rPr>
              <w:t>Majlesi</w:t>
            </w:r>
            <w:proofErr w:type="spellEnd"/>
            <w:r w:rsidRPr="00A428BB">
              <w:rPr>
                <w:rFonts w:cs="B Mitra"/>
                <w:sz w:val="16"/>
                <w:szCs w:val="16"/>
              </w:rPr>
              <w:t xml:space="preserve"> Journal of Multimedia</w:t>
            </w:r>
            <w:r>
              <w:rPr>
                <w:rFonts w:cs="B Mitra"/>
                <w:sz w:val="16"/>
                <w:szCs w:val="16"/>
              </w:rPr>
              <w:t xml:space="preserve"> Processing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353702E" w14:textId="77777777" w:rsidR="007D5849" w:rsidRDefault="007D5849" w:rsidP="007D5849">
            <w:pPr>
              <w:jc w:val="center"/>
              <w:rPr>
                <w:rFonts w:cs="B Mitra"/>
                <w:sz w:val="14"/>
                <w:szCs w:val="14"/>
                <w:rtl/>
                <w:lang w:bidi="fa-IR"/>
              </w:rPr>
            </w:pPr>
            <w:r>
              <w:rPr>
                <w:rFonts w:cs="B Mitra" w:hint="cs"/>
                <w:sz w:val="14"/>
                <w:szCs w:val="14"/>
                <w:rtl/>
                <w:lang w:bidi="fa-IR"/>
              </w:rPr>
              <w:t>-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303700D" w14:textId="77777777" w:rsidR="007D5849" w:rsidRDefault="007D5849" w:rsidP="007D5849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-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5EE6650" w14:textId="77777777" w:rsidR="007D5849" w:rsidRDefault="007D5849" w:rsidP="007D5849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2014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71790734" w14:textId="77777777" w:rsidR="00A56D9E" w:rsidRDefault="007D5849" w:rsidP="007D5849">
            <w:pPr>
              <w:bidi w:val="0"/>
              <w:jc w:val="center"/>
              <w:rPr>
                <w:rFonts w:cs="B Mitra"/>
                <w:sz w:val="16"/>
                <w:szCs w:val="16"/>
              </w:rPr>
            </w:pPr>
            <w:proofErr w:type="spellStart"/>
            <w:r w:rsidRPr="005A0BA9">
              <w:rPr>
                <w:rFonts w:cs="B Mitra"/>
                <w:sz w:val="16"/>
                <w:szCs w:val="16"/>
              </w:rPr>
              <w:t>Mahdie</w:t>
            </w:r>
            <w:proofErr w:type="spellEnd"/>
            <w:r w:rsidRPr="005A0BA9">
              <w:rPr>
                <w:rFonts w:cs="B Mitra"/>
                <w:sz w:val="16"/>
                <w:szCs w:val="16"/>
              </w:rPr>
              <w:t xml:space="preserve"> </w:t>
            </w:r>
            <w:proofErr w:type="spellStart"/>
            <w:r w:rsidRPr="005A0BA9">
              <w:rPr>
                <w:rFonts w:cs="B Mitra"/>
                <w:sz w:val="16"/>
                <w:szCs w:val="16"/>
              </w:rPr>
              <w:t>Kiaee</w:t>
            </w:r>
            <w:proofErr w:type="spellEnd"/>
            <w:r w:rsidRPr="005A0BA9">
              <w:rPr>
                <w:rFonts w:cs="B Mitra"/>
                <w:sz w:val="16"/>
                <w:szCs w:val="16"/>
              </w:rPr>
              <w:t xml:space="preserve">, </w:t>
            </w:r>
          </w:p>
          <w:p w14:paraId="325F0EFD" w14:textId="77777777" w:rsidR="00A56D9E" w:rsidRDefault="007D5849" w:rsidP="00A56D9E">
            <w:pPr>
              <w:bidi w:val="0"/>
              <w:jc w:val="center"/>
              <w:rPr>
                <w:rFonts w:cs="B Mitra"/>
                <w:sz w:val="16"/>
                <w:szCs w:val="16"/>
              </w:rPr>
            </w:pPr>
            <w:r w:rsidRPr="005A0BA9">
              <w:rPr>
                <w:rFonts w:cs="B Mitra"/>
                <w:sz w:val="16"/>
                <w:szCs w:val="16"/>
              </w:rPr>
              <w:t>Mahboubeh Shamsi</w:t>
            </w:r>
            <w:r>
              <w:rPr>
                <w:rFonts w:cs="B Mitra"/>
                <w:sz w:val="16"/>
                <w:szCs w:val="16"/>
              </w:rPr>
              <w:t>*</w:t>
            </w:r>
            <w:r w:rsidRPr="005A0BA9">
              <w:rPr>
                <w:rFonts w:cs="B Mitra"/>
                <w:sz w:val="16"/>
                <w:szCs w:val="16"/>
              </w:rPr>
              <w:t xml:space="preserve">, </w:t>
            </w:r>
          </w:p>
          <w:p w14:paraId="25D7B865" w14:textId="2729587A" w:rsidR="007D5849" w:rsidRPr="00A428BB" w:rsidRDefault="007D5849" w:rsidP="00A56D9E">
            <w:pPr>
              <w:bidi w:val="0"/>
              <w:jc w:val="center"/>
              <w:rPr>
                <w:rFonts w:cs="B Mitra"/>
                <w:sz w:val="16"/>
                <w:szCs w:val="16"/>
              </w:rPr>
            </w:pPr>
            <w:r w:rsidRPr="005A0BA9">
              <w:rPr>
                <w:rFonts w:cs="B Mitra"/>
                <w:sz w:val="16"/>
                <w:szCs w:val="16"/>
              </w:rPr>
              <w:t xml:space="preserve">Abdolreza </w:t>
            </w:r>
            <w:r>
              <w:rPr>
                <w:rFonts w:cs="B Mitra"/>
                <w:sz w:val="16"/>
                <w:szCs w:val="16"/>
              </w:rPr>
              <w:t>Rasouli</w:t>
            </w:r>
            <w:r w:rsidR="00A56D9E">
              <w:rPr>
                <w:rFonts w:cs="B Mitra"/>
                <w:sz w:val="16"/>
                <w:szCs w:val="16"/>
              </w:rPr>
              <w:t xml:space="preserve"> </w:t>
            </w:r>
            <w:r w:rsidR="00A56D9E" w:rsidRPr="00A428BB">
              <w:rPr>
                <w:rFonts w:cs="B Mitra"/>
                <w:sz w:val="16"/>
                <w:szCs w:val="16"/>
              </w:rPr>
              <w:t>Kenari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FC9D068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C4D1E31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58C13AC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7D5849" w:rsidRPr="00DF09EE" w14:paraId="1C5744ED" w14:textId="77777777" w:rsidTr="007D5849">
        <w:trPr>
          <w:cantSplit/>
          <w:trHeight w:val="270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310F446F" w14:textId="77777777" w:rsidR="007D5849" w:rsidRPr="00A428BB" w:rsidRDefault="007D5849" w:rsidP="007D5849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4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1C1370F" w14:textId="77777777" w:rsidR="007D5849" w:rsidRPr="00A428BB" w:rsidRDefault="007D5849" w:rsidP="007D5849">
            <w:pPr>
              <w:jc w:val="center"/>
              <w:rPr>
                <w:rFonts w:cs="B Mitra"/>
                <w:sz w:val="16"/>
                <w:szCs w:val="16"/>
              </w:rPr>
            </w:pPr>
            <w:r w:rsidRPr="00A428BB">
              <w:rPr>
                <w:rFonts w:cs="B Mitra"/>
                <w:sz w:val="16"/>
                <w:szCs w:val="16"/>
              </w:rPr>
              <w:t>Semi-automatic Registration of Mammographic Images for Breast Cancer Progression Assessmen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5C6A0108" w14:textId="77777777" w:rsidR="007D5849" w:rsidRPr="00A428BB" w:rsidRDefault="007D5849" w:rsidP="007D5849">
            <w:pPr>
              <w:bidi w:val="0"/>
              <w:jc w:val="center"/>
              <w:rPr>
                <w:rFonts w:cs="B Mitra"/>
                <w:sz w:val="16"/>
                <w:szCs w:val="16"/>
              </w:rPr>
            </w:pPr>
            <w:proofErr w:type="spellStart"/>
            <w:r w:rsidRPr="00A428BB">
              <w:rPr>
                <w:rFonts w:cs="B Mitra"/>
                <w:sz w:val="16"/>
                <w:szCs w:val="16"/>
              </w:rPr>
              <w:t>Majlesi</w:t>
            </w:r>
            <w:proofErr w:type="spellEnd"/>
            <w:r w:rsidRPr="00A428BB">
              <w:rPr>
                <w:rFonts w:cs="B Mitra"/>
                <w:sz w:val="16"/>
                <w:szCs w:val="16"/>
              </w:rPr>
              <w:t xml:space="preserve"> Journal of Multimedia Processing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9B66DCA" w14:textId="77777777" w:rsidR="007D5849" w:rsidRDefault="007D5849" w:rsidP="007D5849">
            <w:pPr>
              <w:jc w:val="center"/>
              <w:rPr>
                <w:rFonts w:cs="B Mitra"/>
                <w:sz w:val="14"/>
                <w:szCs w:val="14"/>
                <w:rtl/>
                <w:lang w:bidi="fa-IR"/>
              </w:rPr>
            </w:pPr>
            <w:r>
              <w:rPr>
                <w:rFonts w:cs="B Mitra" w:hint="cs"/>
                <w:sz w:val="14"/>
                <w:szCs w:val="14"/>
                <w:rtl/>
                <w:lang w:bidi="fa-IR"/>
              </w:rPr>
              <w:t>-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69ECF14" w14:textId="77777777" w:rsidR="007D5849" w:rsidRDefault="007D5849" w:rsidP="007D5849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-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57AECEF" w14:textId="77777777" w:rsidR="007D5849" w:rsidRDefault="007D5849" w:rsidP="007D5849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2014</w:t>
            </w: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7C4AA8B5" w14:textId="77777777" w:rsidR="00A56D9E" w:rsidRDefault="007D5849" w:rsidP="007D5849">
            <w:pPr>
              <w:bidi w:val="0"/>
              <w:jc w:val="center"/>
              <w:rPr>
                <w:rFonts w:cs="B Mitra"/>
                <w:sz w:val="16"/>
                <w:szCs w:val="16"/>
              </w:rPr>
            </w:pPr>
            <w:proofErr w:type="spellStart"/>
            <w:r w:rsidRPr="005A0BA9">
              <w:rPr>
                <w:rFonts w:cs="B Mitra"/>
                <w:sz w:val="16"/>
                <w:szCs w:val="16"/>
              </w:rPr>
              <w:t>Asiyeh</w:t>
            </w:r>
            <w:proofErr w:type="spellEnd"/>
            <w:r w:rsidRPr="005A0BA9">
              <w:rPr>
                <w:rFonts w:cs="B Mitra"/>
                <w:sz w:val="16"/>
                <w:szCs w:val="16"/>
              </w:rPr>
              <w:t xml:space="preserve"> </w:t>
            </w:r>
            <w:proofErr w:type="spellStart"/>
            <w:r w:rsidRPr="005A0BA9">
              <w:rPr>
                <w:rFonts w:cs="B Mitra"/>
                <w:sz w:val="16"/>
                <w:szCs w:val="16"/>
              </w:rPr>
              <w:t>Golnari</w:t>
            </w:r>
            <w:proofErr w:type="spellEnd"/>
            <w:r w:rsidRPr="005A0BA9">
              <w:rPr>
                <w:rFonts w:cs="B Mitra"/>
                <w:sz w:val="16"/>
                <w:szCs w:val="16"/>
              </w:rPr>
              <w:t xml:space="preserve">, </w:t>
            </w:r>
          </w:p>
          <w:p w14:paraId="7B9721A4" w14:textId="77777777" w:rsidR="00A56D9E" w:rsidRDefault="007D5849" w:rsidP="00A56D9E">
            <w:pPr>
              <w:bidi w:val="0"/>
              <w:jc w:val="center"/>
              <w:rPr>
                <w:rFonts w:cs="B Mitra"/>
                <w:sz w:val="16"/>
                <w:szCs w:val="16"/>
              </w:rPr>
            </w:pPr>
            <w:r w:rsidRPr="005A0BA9">
              <w:rPr>
                <w:rFonts w:cs="B Mitra"/>
                <w:sz w:val="16"/>
                <w:szCs w:val="16"/>
              </w:rPr>
              <w:t>Mahboubeh Shamsi</w:t>
            </w:r>
            <w:r>
              <w:rPr>
                <w:rFonts w:cs="B Mitra"/>
                <w:sz w:val="16"/>
                <w:szCs w:val="16"/>
              </w:rPr>
              <w:t>*</w:t>
            </w:r>
            <w:r w:rsidRPr="005A0BA9">
              <w:rPr>
                <w:rFonts w:cs="B Mitra"/>
                <w:sz w:val="16"/>
                <w:szCs w:val="16"/>
              </w:rPr>
              <w:t xml:space="preserve">, </w:t>
            </w:r>
          </w:p>
          <w:p w14:paraId="37E06F48" w14:textId="57373272" w:rsidR="007D5849" w:rsidRPr="00A428BB" w:rsidRDefault="007D5849" w:rsidP="00A56D9E">
            <w:pPr>
              <w:bidi w:val="0"/>
              <w:jc w:val="center"/>
              <w:rPr>
                <w:rFonts w:cs="B Mitra"/>
                <w:sz w:val="16"/>
                <w:szCs w:val="16"/>
              </w:rPr>
            </w:pPr>
            <w:r w:rsidRPr="005A0BA9">
              <w:rPr>
                <w:rFonts w:cs="B Mitra"/>
                <w:sz w:val="16"/>
                <w:szCs w:val="16"/>
              </w:rPr>
              <w:t xml:space="preserve">Abdolreza </w:t>
            </w:r>
            <w:r>
              <w:rPr>
                <w:rFonts w:cs="B Mitra"/>
                <w:sz w:val="16"/>
                <w:szCs w:val="16"/>
              </w:rPr>
              <w:t>Rasouli</w:t>
            </w:r>
            <w:r w:rsidRPr="005A0BA9">
              <w:rPr>
                <w:rFonts w:cs="B Mitra"/>
                <w:sz w:val="16"/>
                <w:szCs w:val="16"/>
              </w:rPr>
              <w:t>, Mohammad Nabi Rezaee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3819EA8F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5483BC7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F2A143D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7D5849" w:rsidRPr="00DF09EE" w14:paraId="1DC80109" w14:textId="77777777" w:rsidTr="007D5849">
        <w:trPr>
          <w:cantSplit/>
          <w:trHeight w:val="270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5AFBE6A0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CCB809D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611BD81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1A00017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2304082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0278002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6666C330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F5AE8F3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DA763F5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9B271E5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7D5849" w:rsidRPr="00DF09EE" w14:paraId="7C0D0CCE" w14:textId="77777777" w:rsidTr="007D5849">
        <w:trPr>
          <w:cantSplit/>
          <w:trHeight w:val="270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1CDC7B81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17AD768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0A69EEC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32BC463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119DF2A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892EF86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17FBDA66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3F63D84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8A2CF37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8F437C9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7D5849" w:rsidRPr="00DF09EE" w14:paraId="4C739346" w14:textId="77777777" w:rsidTr="007D5849">
        <w:trPr>
          <w:cantSplit/>
          <w:trHeight w:val="270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1BB14588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AC52E45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98D1249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4037939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44E5F8B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DB4172F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10EA4F0D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7E76B8F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4160B83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CC49420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7D5849" w:rsidRPr="00DF09EE" w14:paraId="753B81CB" w14:textId="77777777" w:rsidTr="007D5849">
        <w:trPr>
          <w:cantSplit/>
          <w:trHeight w:val="432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08E5C3D1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195E52A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E857DF6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23E0A08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1138935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58387DB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21FF9F9F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69B600A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1C05232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A1E3DF3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7D5849" w:rsidRPr="00DF09EE" w14:paraId="483A0D01" w14:textId="77777777" w:rsidTr="007D5849">
        <w:trPr>
          <w:cantSplit/>
          <w:trHeight w:val="270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06EF45F5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45B6933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1DF8EE9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587A6220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A134B86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1455516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5BDDD4B4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6835E192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761B7DB8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7B2FA53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7D5849" w:rsidRPr="00DF09EE" w14:paraId="54143768" w14:textId="77777777" w:rsidTr="007D5849">
        <w:trPr>
          <w:cantSplit/>
          <w:trHeight w:val="270"/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7611CACF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39E532C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BE98F16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A22F924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4ABC8BC1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3E4A555D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gridSpan w:val="2"/>
            <w:shd w:val="clear" w:color="auto" w:fill="auto"/>
            <w:vAlign w:val="center"/>
          </w:tcPr>
          <w:p w14:paraId="44B999FD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1F556A82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2AE3D0C6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  <w:vAlign w:val="center"/>
          </w:tcPr>
          <w:p w14:paraId="00CD03B7" w14:textId="77777777" w:rsidR="007D5849" w:rsidRPr="00DF09EE" w:rsidRDefault="007D5849" w:rsidP="007D5849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7D5849" w:rsidRPr="00DF09EE" w14:paraId="3B8A54BA" w14:textId="77777777" w:rsidTr="007D5849">
        <w:trPr>
          <w:jc w:val="center"/>
        </w:trPr>
        <w:tc>
          <w:tcPr>
            <w:tcW w:w="0" w:type="auto"/>
            <w:gridSpan w:val="4"/>
            <w:shd w:val="clear" w:color="auto" w:fill="auto"/>
          </w:tcPr>
          <w:p w14:paraId="269E65E7" w14:textId="77777777" w:rsidR="007D5849" w:rsidRPr="00DF09EE" w:rsidRDefault="007D5849" w:rsidP="007D5849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تا 7</w:t>
            </w:r>
          </w:p>
          <w:p w14:paraId="25B81B0C" w14:textId="77777777" w:rsidR="007D5849" w:rsidRPr="00DF09EE" w:rsidRDefault="007D5849" w:rsidP="007D5849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30</w:t>
            </w:r>
          </w:p>
        </w:tc>
        <w:tc>
          <w:tcPr>
            <w:tcW w:w="0" w:type="auto"/>
            <w:gridSpan w:val="4"/>
            <w:shd w:val="pct5" w:color="auto" w:fill="auto"/>
            <w:vAlign w:val="center"/>
          </w:tcPr>
          <w:p w14:paraId="22F263D1" w14:textId="77777777" w:rsidR="007D5849" w:rsidRPr="00DF09EE" w:rsidRDefault="007D5849" w:rsidP="007D5849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مـع كل</w:t>
            </w:r>
          </w:p>
        </w:tc>
        <w:tc>
          <w:tcPr>
            <w:tcW w:w="0" w:type="auto"/>
            <w:shd w:val="pct5" w:color="auto" w:fill="auto"/>
          </w:tcPr>
          <w:p w14:paraId="47EC1534" w14:textId="77777777" w:rsidR="007D5849" w:rsidRPr="00DF09EE" w:rsidRDefault="007D5849" w:rsidP="007D5849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0" w:type="auto"/>
            <w:shd w:val="pct5" w:color="auto" w:fill="auto"/>
          </w:tcPr>
          <w:p w14:paraId="46F64248" w14:textId="77777777" w:rsidR="007D5849" w:rsidRPr="00DF09EE" w:rsidRDefault="007D5849" w:rsidP="007D5849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0" w:type="auto"/>
            <w:shd w:val="clear" w:color="auto" w:fill="auto"/>
          </w:tcPr>
          <w:p w14:paraId="7059AE8D" w14:textId="77777777" w:rsidR="007D5849" w:rsidRPr="00DF09EE" w:rsidRDefault="007D5849" w:rsidP="007D5849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7D5849" w:rsidRPr="00DF09EE" w14:paraId="7931F473" w14:textId="77777777" w:rsidTr="007D5849">
        <w:trPr>
          <w:jc w:val="center"/>
        </w:trPr>
        <w:tc>
          <w:tcPr>
            <w:tcW w:w="0" w:type="auto"/>
            <w:gridSpan w:val="2"/>
            <w:shd w:val="clear" w:color="auto" w:fill="auto"/>
          </w:tcPr>
          <w:p w14:paraId="44E14700" w14:textId="77777777" w:rsidR="007D5849" w:rsidRPr="00DF09EE" w:rsidRDefault="007D5849" w:rsidP="007D584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116DA644" w14:textId="77777777" w:rsidR="007D5849" w:rsidRPr="00DF09EE" w:rsidRDefault="007D5849" w:rsidP="007D584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6903B52" w14:textId="77777777" w:rsidR="007D5849" w:rsidRPr="00DF09EE" w:rsidRDefault="007D5849" w:rsidP="007D584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5640909B" w14:textId="77777777" w:rsidR="007D5849" w:rsidRPr="00DF09EE" w:rsidRDefault="007D5849" w:rsidP="007D584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0" w:type="auto"/>
            <w:gridSpan w:val="5"/>
            <w:shd w:val="clear" w:color="auto" w:fill="auto"/>
          </w:tcPr>
          <w:p w14:paraId="05F85FA8" w14:textId="77777777" w:rsidR="007D5849" w:rsidRPr="00DF09EE" w:rsidRDefault="007D5849" w:rsidP="007D584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247A5F3D" w14:textId="77777777" w:rsidR="007D5849" w:rsidRPr="00DF09EE" w:rsidRDefault="007D5849" w:rsidP="007D584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5A46B46" w14:textId="77777777" w:rsidR="007D5849" w:rsidRPr="00DF09EE" w:rsidRDefault="007D5849" w:rsidP="007D584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FB4142E" w14:textId="77777777" w:rsidR="007D5849" w:rsidRPr="00DF09EE" w:rsidRDefault="007D5849" w:rsidP="007D584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0" w:type="auto"/>
            <w:gridSpan w:val="4"/>
            <w:shd w:val="clear" w:color="auto" w:fill="auto"/>
          </w:tcPr>
          <w:p w14:paraId="0A76E196" w14:textId="77777777" w:rsidR="007D5849" w:rsidRPr="00DF09EE" w:rsidRDefault="007D5849" w:rsidP="007D584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0DB8E5CD" w14:textId="77777777" w:rsidR="007D5849" w:rsidRPr="00DF09EE" w:rsidRDefault="007D5849" w:rsidP="007D584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954A6B1" w14:textId="77777777" w:rsidR="007D5849" w:rsidRPr="00DF09EE" w:rsidRDefault="007D5849" w:rsidP="007D584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F8B9724" w14:textId="77777777" w:rsidR="007D5849" w:rsidRPr="00DF09EE" w:rsidRDefault="007D5849" w:rsidP="007D5849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0C7BDEB6" w14:textId="77777777" w:rsidR="00624693" w:rsidRPr="00DF09EE" w:rsidRDefault="00624693" w:rsidP="000C32A8">
      <w:pPr>
        <w:ind w:right="600"/>
        <w:jc w:val="lowKashida"/>
        <w:rPr>
          <w:rFonts w:cs="B Mitra"/>
          <w:b/>
          <w:bCs/>
          <w:sz w:val="16"/>
          <w:szCs w:val="16"/>
          <w:rtl/>
          <w:lang w:bidi="fa-IR"/>
        </w:rPr>
      </w:pPr>
    </w:p>
    <w:p w14:paraId="071B9435" w14:textId="77777777" w:rsidR="002C5553" w:rsidRPr="00DF09EE" w:rsidRDefault="002C5553" w:rsidP="000C32A8">
      <w:pPr>
        <w:ind w:right="600"/>
        <w:jc w:val="lowKashida"/>
        <w:rPr>
          <w:rFonts w:cs="B Mitra"/>
          <w:b/>
          <w:bCs/>
          <w:sz w:val="16"/>
          <w:szCs w:val="16"/>
          <w:rtl/>
          <w:lang w:bidi="fa-IR"/>
        </w:rPr>
      </w:pPr>
    </w:p>
    <w:p w14:paraId="48116F8C" w14:textId="77777777" w:rsidR="00624693" w:rsidRPr="00DF09EE" w:rsidRDefault="00624693" w:rsidP="000C32A8">
      <w:pPr>
        <w:ind w:left="321"/>
        <w:rPr>
          <w:rFonts w:cs="B Mitra"/>
          <w:b/>
          <w:bCs/>
          <w:sz w:val="18"/>
          <w:szCs w:val="18"/>
          <w:lang w:bidi="fa-IR"/>
        </w:rPr>
      </w:pPr>
    </w:p>
    <w:p w14:paraId="5FF133D6" w14:textId="77777777" w:rsidR="00BD0F17" w:rsidRPr="00DF09EE" w:rsidRDefault="00A36E66" w:rsidP="000C32A8">
      <w:pPr>
        <w:ind w:right="600"/>
        <w:jc w:val="lowKashida"/>
        <w:rPr>
          <w:rFonts w:cs="B Mitra"/>
          <w:b/>
          <w:bCs/>
          <w:sz w:val="16"/>
          <w:szCs w:val="16"/>
          <w:rtl/>
          <w:lang w:bidi="fa-IR"/>
        </w:rPr>
      </w:pPr>
      <w:r w:rsidRPr="00DF09EE">
        <w:rPr>
          <w:rFonts w:cs="B Mitra"/>
          <w:b/>
          <w:bCs/>
          <w:sz w:val="16"/>
          <w:szCs w:val="16"/>
          <w:rtl/>
          <w:lang w:bidi="fa-IR"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970E85" w:rsidRPr="00DF09EE" w14:paraId="1A97E1B5" w14:textId="77777777" w:rsidTr="006F37EB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35E7AC0" w14:textId="77777777" w:rsidR="007F4AC4" w:rsidRPr="00DF09EE" w:rsidRDefault="00970E85" w:rsidP="00022595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>3-3- مقاله</w:t>
            </w:r>
            <w:r w:rsidR="00022595"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ها</w:t>
            </w:r>
            <w:r w:rsidR="00FB5572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ی علمی و تحشیه چاپ شده در نشریه</w:t>
            </w:r>
            <w:r w:rsidR="00FB5572"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ای علمی </w:t>
            </w:r>
            <w:r w:rsidRPr="00DF09EE">
              <w:rPr>
                <w:rFonts w:hint="cs"/>
                <w:b/>
                <w:bCs/>
                <w:sz w:val="20"/>
                <w:szCs w:val="20"/>
                <w:rtl/>
              </w:rPr>
              <w:t>–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رویجی داخلی معتبر مورد تایید کمیسیون نشریات وزارتین</w:t>
            </w:r>
          </w:p>
        </w:tc>
      </w:tr>
    </w:tbl>
    <w:p w14:paraId="4FBA9AF2" w14:textId="77777777" w:rsidR="008965D7" w:rsidRPr="00DF09EE" w:rsidRDefault="008965D7" w:rsidP="000C32A8">
      <w:pPr>
        <w:ind w:right="600"/>
        <w:jc w:val="lowKashida"/>
        <w:rPr>
          <w:rFonts w:cs="B Mitra"/>
          <w:b/>
          <w:bCs/>
          <w:sz w:val="12"/>
          <w:szCs w:val="12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8"/>
        <w:gridCol w:w="4163"/>
        <w:gridCol w:w="1941"/>
        <w:gridCol w:w="1385"/>
        <w:gridCol w:w="832"/>
        <w:gridCol w:w="2249"/>
        <w:gridCol w:w="1166"/>
        <w:gridCol w:w="1020"/>
        <w:gridCol w:w="2532"/>
      </w:tblGrid>
      <w:tr w:rsidR="0048400E" w:rsidRPr="00DF09EE" w14:paraId="16F87CB0" w14:textId="77777777" w:rsidTr="006F37EB">
        <w:trPr>
          <w:cantSplit/>
          <w:trHeight w:val="270"/>
          <w:jc w:val="center"/>
        </w:trPr>
        <w:tc>
          <w:tcPr>
            <w:tcW w:w="188" w:type="pct"/>
            <w:vMerge w:val="restart"/>
            <w:shd w:val="pct5" w:color="auto" w:fill="auto"/>
            <w:vAlign w:val="center"/>
          </w:tcPr>
          <w:p w14:paraId="44D7069D" w14:textId="77777777" w:rsidR="0048400E" w:rsidRPr="00DF09EE" w:rsidRDefault="003263B2" w:rsidP="00022595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رديف</w:t>
            </w:r>
          </w:p>
        </w:tc>
        <w:tc>
          <w:tcPr>
            <w:tcW w:w="1310" w:type="pct"/>
            <w:vMerge w:val="restart"/>
            <w:shd w:val="pct5" w:color="auto" w:fill="auto"/>
            <w:vAlign w:val="center"/>
          </w:tcPr>
          <w:p w14:paraId="08258091" w14:textId="77777777" w:rsidR="0048400E" w:rsidRPr="00DF09EE" w:rsidRDefault="0048400E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عنوان مقاله و تحشیه </w:t>
            </w:r>
          </w:p>
        </w:tc>
        <w:tc>
          <w:tcPr>
            <w:tcW w:w="611" w:type="pct"/>
            <w:vMerge w:val="restart"/>
            <w:shd w:val="pct5" w:color="auto" w:fill="auto"/>
            <w:vAlign w:val="center"/>
          </w:tcPr>
          <w:p w14:paraId="21C1F1C0" w14:textId="77777777" w:rsidR="0048400E" w:rsidRPr="00DF09EE" w:rsidRDefault="0048400E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نام نشريه</w:t>
            </w:r>
          </w:p>
          <w:p w14:paraId="286419A2" w14:textId="77777777" w:rsidR="0048400E" w:rsidRPr="00DF09EE" w:rsidRDefault="0048400E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436" w:type="pct"/>
            <w:vMerge w:val="restart"/>
            <w:shd w:val="pct5" w:color="auto" w:fill="auto"/>
            <w:vAlign w:val="center"/>
          </w:tcPr>
          <w:p w14:paraId="23382F40" w14:textId="77777777" w:rsidR="0048400E" w:rsidRPr="00DF09EE" w:rsidRDefault="0048400E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اریخ انتشار</w:t>
            </w:r>
          </w:p>
          <w:p w14:paraId="3D796418" w14:textId="77777777" w:rsidR="0048400E" w:rsidRPr="00DF09EE" w:rsidRDefault="0048400E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(سال)</w:t>
            </w:r>
          </w:p>
        </w:tc>
        <w:tc>
          <w:tcPr>
            <w:tcW w:w="262" w:type="pct"/>
            <w:vMerge w:val="restart"/>
            <w:shd w:val="pct5" w:color="auto" w:fill="auto"/>
            <w:vAlign w:val="center"/>
          </w:tcPr>
          <w:p w14:paraId="7501CF3F" w14:textId="77777777" w:rsidR="0048400E" w:rsidRPr="00DF09EE" w:rsidRDefault="0048400E" w:rsidP="00102A35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شماره مجله </w:t>
            </w:r>
          </w:p>
        </w:tc>
        <w:tc>
          <w:tcPr>
            <w:tcW w:w="707" w:type="pct"/>
            <w:vMerge w:val="restart"/>
            <w:shd w:val="pct5" w:color="auto" w:fill="auto"/>
            <w:vAlign w:val="center"/>
          </w:tcPr>
          <w:p w14:paraId="61789E9E" w14:textId="77777777" w:rsidR="0048400E" w:rsidRPr="00DF09EE" w:rsidRDefault="0048400E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ام متقاضي و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مکاران </w:t>
            </w:r>
          </w:p>
          <w:p w14:paraId="6B6A019E" w14:textId="77777777" w:rsidR="0048400E" w:rsidRPr="00DF09EE" w:rsidRDefault="0048400E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ه ترتیب</w:t>
            </w:r>
          </w:p>
        </w:tc>
        <w:tc>
          <w:tcPr>
            <w:tcW w:w="687" w:type="pct"/>
            <w:gridSpan w:val="2"/>
            <w:shd w:val="pct5" w:color="auto" w:fill="auto"/>
            <w:vAlign w:val="center"/>
          </w:tcPr>
          <w:p w14:paraId="5CCCEBA7" w14:textId="77777777" w:rsidR="0048400E" w:rsidRPr="00DF09EE" w:rsidRDefault="0048400E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798" w:type="pct"/>
            <w:vMerge w:val="restart"/>
            <w:shd w:val="pct5" w:color="auto" w:fill="auto"/>
            <w:vAlign w:val="center"/>
          </w:tcPr>
          <w:p w14:paraId="3C795D2E" w14:textId="77777777" w:rsidR="0048400E" w:rsidRPr="00DF09EE" w:rsidRDefault="0048400E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لاحظات</w:t>
            </w:r>
          </w:p>
        </w:tc>
      </w:tr>
      <w:tr w:rsidR="0048400E" w:rsidRPr="00DF09EE" w14:paraId="43E050DA" w14:textId="77777777" w:rsidTr="006F37EB">
        <w:trPr>
          <w:cantSplit/>
          <w:trHeight w:val="1357"/>
          <w:jc w:val="center"/>
        </w:trPr>
        <w:tc>
          <w:tcPr>
            <w:tcW w:w="188" w:type="pct"/>
            <w:vMerge/>
            <w:vAlign w:val="center"/>
          </w:tcPr>
          <w:p w14:paraId="55D430A5" w14:textId="77777777" w:rsidR="0048400E" w:rsidRPr="00DF09EE" w:rsidRDefault="0048400E" w:rsidP="000C32A8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10" w:type="pct"/>
            <w:vMerge/>
            <w:vAlign w:val="center"/>
          </w:tcPr>
          <w:p w14:paraId="485B196F" w14:textId="77777777" w:rsidR="0048400E" w:rsidRPr="00DF09EE" w:rsidRDefault="0048400E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11" w:type="pct"/>
            <w:vMerge/>
            <w:textDirection w:val="btLr"/>
            <w:vAlign w:val="center"/>
          </w:tcPr>
          <w:p w14:paraId="69EB9BF3" w14:textId="77777777" w:rsidR="0048400E" w:rsidRPr="00DF09EE" w:rsidRDefault="0048400E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36" w:type="pct"/>
            <w:vMerge/>
            <w:vAlign w:val="center"/>
          </w:tcPr>
          <w:p w14:paraId="0ECAB74F" w14:textId="77777777" w:rsidR="0048400E" w:rsidRPr="00DF09EE" w:rsidRDefault="0048400E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62" w:type="pct"/>
            <w:vMerge/>
            <w:vAlign w:val="center"/>
          </w:tcPr>
          <w:p w14:paraId="11E7191C" w14:textId="77777777" w:rsidR="0048400E" w:rsidRPr="00DF09EE" w:rsidRDefault="0048400E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7" w:type="pct"/>
            <w:vMerge/>
            <w:vAlign w:val="center"/>
          </w:tcPr>
          <w:p w14:paraId="69BAFE9E" w14:textId="77777777" w:rsidR="0048400E" w:rsidRPr="00DF09EE" w:rsidRDefault="0048400E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67" w:type="pct"/>
            <w:shd w:val="pct5" w:color="auto" w:fill="auto"/>
            <w:vAlign w:val="center"/>
          </w:tcPr>
          <w:p w14:paraId="45C6DD1F" w14:textId="77777777" w:rsidR="0048400E" w:rsidRPr="00DF09EE" w:rsidRDefault="0048400E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کمیته منتخب</w:t>
            </w:r>
          </w:p>
        </w:tc>
        <w:tc>
          <w:tcPr>
            <w:tcW w:w="321" w:type="pct"/>
            <w:shd w:val="pct5" w:color="auto" w:fill="auto"/>
            <w:vAlign w:val="center"/>
          </w:tcPr>
          <w:p w14:paraId="791DD369" w14:textId="77777777" w:rsidR="0048400E" w:rsidRPr="00DF09EE" w:rsidRDefault="0048400E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کمیسیون</w:t>
            </w:r>
          </w:p>
        </w:tc>
        <w:tc>
          <w:tcPr>
            <w:tcW w:w="798" w:type="pct"/>
            <w:vMerge/>
            <w:textDirection w:val="btLr"/>
          </w:tcPr>
          <w:p w14:paraId="08446B98" w14:textId="77777777" w:rsidR="0048400E" w:rsidRPr="00DF09EE" w:rsidRDefault="0048400E" w:rsidP="000C32A8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  <w:tr w:rsidR="0048400E" w:rsidRPr="00DF09EE" w14:paraId="16D1041F" w14:textId="77777777" w:rsidTr="006F37EB">
        <w:trPr>
          <w:cantSplit/>
          <w:trHeight w:val="270"/>
          <w:jc w:val="center"/>
        </w:trPr>
        <w:tc>
          <w:tcPr>
            <w:tcW w:w="188" w:type="pct"/>
            <w:vAlign w:val="center"/>
          </w:tcPr>
          <w:p w14:paraId="0F8AA29A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10" w:type="pct"/>
            <w:vAlign w:val="center"/>
          </w:tcPr>
          <w:p w14:paraId="548C9488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11" w:type="pct"/>
            <w:vAlign w:val="center"/>
          </w:tcPr>
          <w:p w14:paraId="302B1427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36" w:type="pct"/>
            <w:vAlign w:val="center"/>
          </w:tcPr>
          <w:p w14:paraId="7FB0E179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62" w:type="pct"/>
            <w:vAlign w:val="center"/>
          </w:tcPr>
          <w:p w14:paraId="3FC6DFD6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7" w:type="pct"/>
            <w:vAlign w:val="center"/>
          </w:tcPr>
          <w:p w14:paraId="4B85D867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67" w:type="pct"/>
            <w:vAlign w:val="center"/>
          </w:tcPr>
          <w:p w14:paraId="68CBC214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21" w:type="pct"/>
            <w:vAlign w:val="center"/>
          </w:tcPr>
          <w:p w14:paraId="6BE17139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98" w:type="pct"/>
            <w:vAlign w:val="center"/>
          </w:tcPr>
          <w:p w14:paraId="42C1907E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48400E" w:rsidRPr="00DF09EE" w14:paraId="419FFD9D" w14:textId="77777777" w:rsidTr="006F37EB">
        <w:trPr>
          <w:cantSplit/>
          <w:trHeight w:val="270"/>
          <w:jc w:val="center"/>
        </w:trPr>
        <w:tc>
          <w:tcPr>
            <w:tcW w:w="188" w:type="pct"/>
            <w:vAlign w:val="center"/>
          </w:tcPr>
          <w:p w14:paraId="6B97E4A3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10" w:type="pct"/>
            <w:vAlign w:val="center"/>
          </w:tcPr>
          <w:p w14:paraId="3D2B3714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11" w:type="pct"/>
            <w:vAlign w:val="center"/>
          </w:tcPr>
          <w:p w14:paraId="3DECC977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36" w:type="pct"/>
            <w:vAlign w:val="center"/>
          </w:tcPr>
          <w:p w14:paraId="3FF9B3D8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62" w:type="pct"/>
            <w:vAlign w:val="center"/>
          </w:tcPr>
          <w:p w14:paraId="69754899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7" w:type="pct"/>
            <w:vAlign w:val="center"/>
          </w:tcPr>
          <w:p w14:paraId="536EFB55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67" w:type="pct"/>
            <w:vAlign w:val="center"/>
          </w:tcPr>
          <w:p w14:paraId="63ACDF57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21" w:type="pct"/>
            <w:vAlign w:val="center"/>
          </w:tcPr>
          <w:p w14:paraId="7A010948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98" w:type="pct"/>
            <w:vAlign w:val="center"/>
          </w:tcPr>
          <w:p w14:paraId="14CE18F4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48400E" w:rsidRPr="00DF09EE" w14:paraId="64A6D000" w14:textId="77777777" w:rsidTr="006F37EB">
        <w:trPr>
          <w:cantSplit/>
          <w:trHeight w:val="270"/>
          <w:jc w:val="center"/>
        </w:trPr>
        <w:tc>
          <w:tcPr>
            <w:tcW w:w="188" w:type="pct"/>
            <w:vAlign w:val="center"/>
          </w:tcPr>
          <w:p w14:paraId="31D159FC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10" w:type="pct"/>
            <w:vAlign w:val="center"/>
          </w:tcPr>
          <w:p w14:paraId="4775EC3E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11" w:type="pct"/>
            <w:vAlign w:val="center"/>
          </w:tcPr>
          <w:p w14:paraId="11F4DC3F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36" w:type="pct"/>
            <w:vAlign w:val="center"/>
          </w:tcPr>
          <w:p w14:paraId="79B20891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62" w:type="pct"/>
            <w:vAlign w:val="center"/>
          </w:tcPr>
          <w:p w14:paraId="3DFF9EE8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7" w:type="pct"/>
            <w:vAlign w:val="center"/>
          </w:tcPr>
          <w:p w14:paraId="12800A6B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67" w:type="pct"/>
            <w:vAlign w:val="center"/>
          </w:tcPr>
          <w:p w14:paraId="551C6012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21" w:type="pct"/>
            <w:vAlign w:val="center"/>
          </w:tcPr>
          <w:p w14:paraId="3C9E6B08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98" w:type="pct"/>
            <w:vAlign w:val="center"/>
          </w:tcPr>
          <w:p w14:paraId="247CD93D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48400E" w:rsidRPr="00DF09EE" w14:paraId="60A90467" w14:textId="77777777" w:rsidTr="006F37EB">
        <w:trPr>
          <w:cantSplit/>
          <w:trHeight w:val="270"/>
          <w:jc w:val="center"/>
        </w:trPr>
        <w:tc>
          <w:tcPr>
            <w:tcW w:w="188" w:type="pct"/>
            <w:vAlign w:val="center"/>
          </w:tcPr>
          <w:p w14:paraId="6E867DD8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10" w:type="pct"/>
            <w:vAlign w:val="center"/>
          </w:tcPr>
          <w:p w14:paraId="3896AC40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11" w:type="pct"/>
            <w:vAlign w:val="center"/>
          </w:tcPr>
          <w:p w14:paraId="075AD291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36" w:type="pct"/>
            <w:vAlign w:val="center"/>
          </w:tcPr>
          <w:p w14:paraId="424CCACF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62" w:type="pct"/>
            <w:vAlign w:val="center"/>
          </w:tcPr>
          <w:p w14:paraId="170D41A4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7" w:type="pct"/>
            <w:vAlign w:val="center"/>
          </w:tcPr>
          <w:p w14:paraId="729BED44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67" w:type="pct"/>
            <w:vAlign w:val="center"/>
          </w:tcPr>
          <w:p w14:paraId="62EA4ED9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21" w:type="pct"/>
            <w:vAlign w:val="center"/>
          </w:tcPr>
          <w:p w14:paraId="51DFD27E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98" w:type="pct"/>
            <w:vAlign w:val="center"/>
          </w:tcPr>
          <w:p w14:paraId="129B08B0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48400E" w:rsidRPr="00DF09EE" w14:paraId="1E000309" w14:textId="77777777" w:rsidTr="006F37EB">
        <w:trPr>
          <w:cantSplit/>
          <w:trHeight w:val="270"/>
          <w:jc w:val="center"/>
        </w:trPr>
        <w:tc>
          <w:tcPr>
            <w:tcW w:w="188" w:type="pct"/>
            <w:vAlign w:val="center"/>
          </w:tcPr>
          <w:p w14:paraId="4F1AD3A9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10" w:type="pct"/>
            <w:vAlign w:val="center"/>
          </w:tcPr>
          <w:p w14:paraId="5336D7FB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11" w:type="pct"/>
            <w:vAlign w:val="center"/>
          </w:tcPr>
          <w:p w14:paraId="7A088D00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36" w:type="pct"/>
            <w:vAlign w:val="center"/>
          </w:tcPr>
          <w:p w14:paraId="35162A84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62" w:type="pct"/>
            <w:vAlign w:val="center"/>
          </w:tcPr>
          <w:p w14:paraId="2E69EAFD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7" w:type="pct"/>
            <w:vAlign w:val="center"/>
          </w:tcPr>
          <w:p w14:paraId="3068A801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67" w:type="pct"/>
            <w:vAlign w:val="center"/>
          </w:tcPr>
          <w:p w14:paraId="3A01FBC4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21" w:type="pct"/>
            <w:vAlign w:val="center"/>
          </w:tcPr>
          <w:p w14:paraId="79245A07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98" w:type="pct"/>
            <w:vAlign w:val="center"/>
          </w:tcPr>
          <w:p w14:paraId="029EB7DB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48400E" w:rsidRPr="00DF09EE" w14:paraId="05D82D58" w14:textId="77777777" w:rsidTr="006F37EB">
        <w:trPr>
          <w:cantSplit/>
          <w:trHeight w:val="270"/>
          <w:jc w:val="center"/>
        </w:trPr>
        <w:tc>
          <w:tcPr>
            <w:tcW w:w="188" w:type="pct"/>
            <w:vAlign w:val="center"/>
          </w:tcPr>
          <w:p w14:paraId="018125C6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10" w:type="pct"/>
            <w:vAlign w:val="center"/>
          </w:tcPr>
          <w:p w14:paraId="5292DB92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11" w:type="pct"/>
            <w:vAlign w:val="center"/>
          </w:tcPr>
          <w:p w14:paraId="66FE442F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36" w:type="pct"/>
            <w:vAlign w:val="center"/>
          </w:tcPr>
          <w:p w14:paraId="438AA3B4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62" w:type="pct"/>
            <w:vAlign w:val="center"/>
          </w:tcPr>
          <w:p w14:paraId="38B7080F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7" w:type="pct"/>
            <w:vAlign w:val="center"/>
          </w:tcPr>
          <w:p w14:paraId="60BCEEDB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67" w:type="pct"/>
            <w:vAlign w:val="center"/>
          </w:tcPr>
          <w:p w14:paraId="4B24255E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21" w:type="pct"/>
            <w:vAlign w:val="center"/>
          </w:tcPr>
          <w:p w14:paraId="44BA70DF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98" w:type="pct"/>
            <w:vAlign w:val="center"/>
          </w:tcPr>
          <w:p w14:paraId="3F89002A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48400E" w:rsidRPr="00DF09EE" w14:paraId="62162890" w14:textId="77777777" w:rsidTr="006F37EB">
        <w:trPr>
          <w:cantSplit/>
          <w:trHeight w:val="270"/>
          <w:jc w:val="center"/>
        </w:trPr>
        <w:tc>
          <w:tcPr>
            <w:tcW w:w="188" w:type="pct"/>
            <w:vAlign w:val="center"/>
          </w:tcPr>
          <w:p w14:paraId="51503387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10" w:type="pct"/>
            <w:vAlign w:val="center"/>
          </w:tcPr>
          <w:p w14:paraId="0CD5A27B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11" w:type="pct"/>
            <w:vAlign w:val="center"/>
          </w:tcPr>
          <w:p w14:paraId="7AC6F364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36" w:type="pct"/>
            <w:vAlign w:val="center"/>
          </w:tcPr>
          <w:p w14:paraId="3D7431B3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62" w:type="pct"/>
            <w:vAlign w:val="center"/>
          </w:tcPr>
          <w:p w14:paraId="2DA368EF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7" w:type="pct"/>
            <w:vAlign w:val="center"/>
          </w:tcPr>
          <w:p w14:paraId="70FD688C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67" w:type="pct"/>
            <w:vAlign w:val="center"/>
          </w:tcPr>
          <w:p w14:paraId="44A0A6E4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21" w:type="pct"/>
            <w:vAlign w:val="center"/>
          </w:tcPr>
          <w:p w14:paraId="622F3F2F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98" w:type="pct"/>
            <w:vAlign w:val="center"/>
          </w:tcPr>
          <w:p w14:paraId="4997DD6B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48400E" w:rsidRPr="00DF09EE" w14:paraId="462E702C" w14:textId="77777777" w:rsidTr="006F37EB">
        <w:trPr>
          <w:cantSplit/>
          <w:trHeight w:val="270"/>
          <w:jc w:val="center"/>
        </w:trPr>
        <w:tc>
          <w:tcPr>
            <w:tcW w:w="188" w:type="pct"/>
            <w:vAlign w:val="center"/>
          </w:tcPr>
          <w:p w14:paraId="071EFC39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10" w:type="pct"/>
            <w:vAlign w:val="center"/>
          </w:tcPr>
          <w:p w14:paraId="4ABEDD5D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11" w:type="pct"/>
            <w:vAlign w:val="center"/>
          </w:tcPr>
          <w:p w14:paraId="173F1DA4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36" w:type="pct"/>
            <w:vAlign w:val="center"/>
          </w:tcPr>
          <w:p w14:paraId="6B60E2C9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62" w:type="pct"/>
            <w:vAlign w:val="center"/>
          </w:tcPr>
          <w:p w14:paraId="7EE91A6C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7" w:type="pct"/>
            <w:vAlign w:val="center"/>
          </w:tcPr>
          <w:p w14:paraId="4FA7A688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67" w:type="pct"/>
            <w:vAlign w:val="center"/>
          </w:tcPr>
          <w:p w14:paraId="6DAC8EA3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21" w:type="pct"/>
            <w:vAlign w:val="center"/>
          </w:tcPr>
          <w:p w14:paraId="0FE8FE40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98" w:type="pct"/>
            <w:vAlign w:val="center"/>
          </w:tcPr>
          <w:p w14:paraId="786E9A9D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48400E" w:rsidRPr="00DF09EE" w14:paraId="2515FB29" w14:textId="77777777" w:rsidTr="006F37EB">
        <w:trPr>
          <w:cantSplit/>
          <w:trHeight w:val="270"/>
          <w:jc w:val="center"/>
        </w:trPr>
        <w:tc>
          <w:tcPr>
            <w:tcW w:w="188" w:type="pct"/>
            <w:vAlign w:val="center"/>
          </w:tcPr>
          <w:p w14:paraId="7E921AA0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10" w:type="pct"/>
            <w:vAlign w:val="center"/>
          </w:tcPr>
          <w:p w14:paraId="461479BD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11" w:type="pct"/>
            <w:vAlign w:val="center"/>
          </w:tcPr>
          <w:p w14:paraId="1A8F2D31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36" w:type="pct"/>
            <w:vAlign w:val="center"/>
          </w:tcPr>
          <w:p w14:paraId="01C56900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62" w:type="pct"/>
            <w:vAlign w:val="center"/>
          </w:tcPr>
          <w:p w14:paraId="0D59E152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7" w:type="pct"/>
            <w:vAlign w:val="center"/>
          </w:tcPr>
          <w:p w14:paraId="4C25C2BC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67" w:type="pct"/>
            <w:vAlign w:val="center"/>
          </w:tcPr>
          <w:p w14:paraId="5FAC7CC3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21" w:type="pct"/>
            <w:vAlign w:val="center"/>
          </w:tcPr>
          <w:p w14:paraId="773B3634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98" w:type="pct"/>
            <w:vAlign w:val="center"/>
          </w:tcPr>
          <w:p w14:paraId="359B6247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48400E" w:rsidRPr="00DF09EE" w14:paraId="797FE6DA" w14:textId="77777777" w:rsidTr="006F37EB">
        <w:trPr>
          <w:cantSplit/>
          <w:trHeight w:val="270"/>
          <w:jc w:val="center"/>
        </w:trPr>
        <w:tc>
          <w:tcPr>
            <w:tcW w:w="188" w:type="pct"/>
            <w:vAlign w:val="center"/>
          </w:tcPr>
          <w:p w14:paraId="575124AB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310" w:type="pct"/>
            <w:vAlign w:val="center"/>
          </w:tcPr>
          <w:p w14:paraId="5EF8869E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611" w:type="pct"/>
            <w:vAlign w:val="center"/>
          </w:tcPr>
          <w:p w14:paraId="7F5134B6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36" w:type="pct"/>
            <w:vAlign w:val="center"/>
          </w:tcPr>
          <w:p w14:paraId="696017BC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62" w:type="pct"/>
            <w:vAlign w:val="center"/>
          </w:tcPr>
          <w:p w14:paraId="267B7D9C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07" w:type="pct"/>
            <w:vAlign w:val="center"/>
          </w:tcPr>
          <w:p w14:paraId="6A8E9C3E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67" w:type="pct"/>
            <w:vAlign w:val="center"/>
          </w:tcPr>
          <w:p w14:paraId="7C0CD6CE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21" w:type="pct"/>
            <w:vAlign w:val="center"/>
          </w:tcPr>
          <w:p w14:paraId="13998657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98" w:type="pct"/>
            <w:vAlign w:val="center"/>
          </w:tcPr>
          <w:p w14:paraId="03C3617F" w14:textId="77777777" w:rsidR="0048400E" w:rsidRPr="00DF09EE" w:rsidRDefault="0048400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48400E" w:rsidRPr="00DF09EE" w14:paraId="0D8B316B" w14:textId="77777777" w:rsidTr="006F37EB">
        <w:trPr>
          <w:jc w:val="center"/>
        </w:trPr>
        <w:tc>
          <w:tcPr>
            <w:tcW w:w="2109" w:type="pct"/>
            <w:gridSpan w:val="3"/>
            <w:shd w:val="clear" w:color="auto" w:fill="auto"/>
          </w:tcPr>
          <w:p w14:paraId="3AC82F5C" w14:textId="77777777" w:rsidR="0048400E" w:rsidRPr="00DF09EE" w:rsidRDefault="0048400E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</w:t>
            </w:r>
            <w:r w:rsidR="00FB5572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متیاز در واحد کار</w:t>
            </w:r>
            <w:r w:rsidR="00D65E0B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 w:rsidR="00D65E0B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="00D65E0B"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="00D65E0B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تا 3</w:t>
            </w:r>
          </w:p>
          <w:p w14:paraId="2CCDA122" w14:textId="77777777" w:rsidR="0048400E" w:rsidRPr="00DF09EE" w:rsidRDefault="00FB5572" w:rsidP="000C32A8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</w:t>
            </w:r>
            <w:r w:rsidR="0048400E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: 9</w:t>
            </w:r>
          </w:p>
        </w:tc>
        <w:tc>
          <w:tcPr>
            <w:tcW w:w="1406" w:type="pct"/>
            <w:gridSpan w:val="3"/>
            <w:shd w:val="pct5" w:color="auto" w:fill="auto"/>
            <w:vAlign w:val="center"/>
          </w:tcPr>
          <w:p w14:paraId="67AB5E7B" w14:textId="77777777" w:rsidR="0048400E" w:rsidRPr="00DF09EE" w:rsidRDefault="0048400E" w:rsidP="000C32A8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مـع کل</w:t>
            </w:r>
          </w:p>
        </w:tc>
        <w:tc>
          <w:tcPr>
            <w:tcW w:w="367" w:type="pct"/>
            <w:shd w:val="pct5" w:color="auto" w:fill="auto"/>
          </w:tcPr>
          <w:p w14:paraId="34547950" w14:textId="77777777" w:rsidR="0048400E" w:rsidRPr="00DF09EE" w:rsidRDefault="0048400E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1" w:type="pct"/>
            <w:shd w:val="pct5" w:color="auto" w:fill="auto"/>
          </w:tcPr>
          <w:p w14:paraId="27BEC9BB" w14:textId="77777777" w:rsidR="0048400E" w:rsidRPr="00DF09EE" w:rsidRDefault="0048400E" w:rsidP="000C32A8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98" w:type="pct"/>
            <w:shd w:val="clear" w:color="auto" w:fill="auto"/>
          </w:tcPr>
          <w:p w14:paraId="5D4DD257" w14:textId="77777777" w:rsidR="0048400E" w:rsidRPr="00DF09EE" w:rsidRDefault="0048400E" w:rsidP="000C32A8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1707F0" w:rsidRPr="00DF09EE" w14:paraId="2B132256" w14:textId="77777777" w:rsidTr="006F37EB">
        <w:trPr>
          <w:jc w:val="center"/>
        </w:trPr>
        <w:tc>
          <w:tcPr>
            <w:tcW w:w="1498" w:type="pct"/>
            <w:gridSpan w:val="2"/>
          </w:tcPr>
          <w:p w14:paraId="2FF3993C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2F4A5197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5128C993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24C9DD54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2016" w:type="pct"/>
            <w:gridSpan w:val="4"/>
          </w:tcPr>
          <w:p w14:paraId="6F3C9995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02DCE092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E9FE2D4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6CDDC27" w14:textId="77777777" w:rsidR="001707F0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486" w:type="pct"/>
            <w:gridSpan w:val="3"/>
          </w:tcPr>
          <w:p w14:paraId="22837566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283B8A7F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F3CE5B5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E4513BE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18190D91" w14:textId="77777777" w:rsidR="00A032FA" w:rsidRPr="00DF09EE" w:rsidRDefault="00A032FA" w:rsidP="000C32A8">
      <w:pPr>
        <w:ind w:right="600"/>
        <w:jc w:val="lowKashida"/>
        <w:rPr>
          <w:rFonts w:cs="B Mitra"/>
          <w:b/>
          <w:bCs/>
          <w:sz w:val="26"/>
          <w:szCs w:val="26"/>
          <w:lang w:bidi="fa-IR"/>
        </w:rPr>
      </w:pPr>
    </w:p>
    <w:p w14:paraId="142A42BA" w14:textId="77777777" w:rsidR="00A032FA" w:rsidRPr="00DF09EE" w:rsidRDefault="00A032FA" w:rsidP="000C32A8">
      <w:pPr>
        <w:ind w:right="600"/>
        <w:jc w:val="lowKashida"/>
        <w:rPr>
          <w:rFonts w:cs="B Mitra"/>
          <w:b/>
          <w:bCs/>
          <w:sz w:val="26"/>
          <w:szCs w:val="26"/>
          <w:rtl/>
          <w:lang w:bidi="fa-IR"/>
        </w:rPr>
      </w:pPr>
    </w:p>
    <w:p w14:paraId="344EA540" w14:textId="77777777" w:rsidR="00BD0F17" w:rsidRPr="00DF09EE" w:rsidRDefault="002C4939" w:rsidP="000C32A8">
      <w:pPr>
        <w:ind w:right="600"/>
        <w:jc w:val="lowKashida"/>
        <w:rPr>
          <w:rFonts w:cs="B Mitra"/>
          <w:b/>
          <w:bCs/>
          <w:sz w:val="16"/>
          <w:szCs w:val="16"/>
          <w:rtl/>
          <w:lang w:bidi="fa-IR"/>
        </w:rPr>
      </w:pPr>
      <w:r w:rsidRPr="00DF09EE">
        <w:rPr>
          <w:rFonts w:cs="B Mitra"/>
          <w:b/>
          <w:bCs/>
          <w:sz w:val="16"/>
          <w:szCs w:val="16"/>
          <w:rtl/>
          <w:lang w:bidi="fa-IR"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F1412F" w:rsidRPr="00DF09EE" w14:paraId="006EC1FC" w14:textId="77777777" w:rsidTr="006F37EB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8264D42" w14:textId="77777777" w:rsidR="008F131D" w:rsidRPr="00DF09EE" w:rsidRDefault="00F1412F" w:rsidP="00494DE0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3-</w:t>
            </w:r>
            <w:r w:rsidR="00D32B4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4- م</w:t>
            </w:r>
            <w:r w:rsidR="00175246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د</w:t>
            </w:r>
            <w:r w:rsidR="008F2328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خل چاپ‌شده در دانشنام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ها، دایر</w:t>
            </w:r>
            <w:r w:rsidR="009F2C74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لمعارف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ها و فرهنگ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ها با نظر هیات داوری مورد تایید هیات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ممیزه موسسه</w:t>
            </w:r>
          </w:p>
        </w:tc>
      </w:tr>
    </w:tbl>
    <w:p w14:paraId="34148E54" w14:textId="77777777" w:rsidR="00BD0F17" w:rsidRPr="00DF09EE" w:rsidRDefault="00BD0F17" w:rsidP="000C32A8">
      <w:pPr>
        <w:ind w:right="600"/>
        <w:jc w:val="lowKashida"/>
        <w:rPr>
          <w:rFonts w:cs="B Mitra"/>
          <w:b/>
          <w:bCs/>
          <w:sz w:val="10"/>
          <w:szCs w:val="10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92"/>
        <w:gridCol w:w="3772"/>
        <w:gridCol w:w="1849"/>
        <w:gridCol w:w="886"/>
        <w:gridCol w:w="1007"/>
        <w:gridCol w:w="867"/>
        <w:gridCol w:w="1007"/>
        <w:gridCol w:w="2450"/>
        <w:gridCol w:w="864"/>
        <w:gridCol w:w="864"/>
        <w:gridCol w:w="1728"/>
      </w:tblGrid>
      <w:tr w:rsidR="00EB76AA" w:rsidRPr="00DF09EE" w14:paraId="5D586A9F" w14:textId="77777777" w:rsidTr="006F37EB">
        <w:trPr>
          <w:cantSplit/>
          <w:trHeight w:val="270"/>
          <w:jc w:val="center"/>
        </w:trPr>
        <w:tc>
          <w:tcPr>
            <w:tcW w:w="186" w:type="pct"/>
            <w:vMerge w:val="restart"/>
            <w:shd w:val="pct5" w:color="auto" w:fill="auto"/>
            <w:vAlign w:val="center"/>
          </w:tcPr>
          <w:p w14:paraId="13A505AF" w14:textId="77777777" w:rsidR="00EB76AA" w:rsidRPr="00DF09EE" w:rsidRDefault="00EB76AA" w:rsidP="0019271A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1187" w:type="pct"/>
            <w:vMerge w:val="restart"/>
            <w:shd w:val="pct5" w:color="auto" w:fill="auto"/>
            <w:vAlign w:val="center"/>
          </w:tcPr>
          <w:p w14:paraId="3CD7CF65" w14:textId="77777777" w:rsidR="00EB76AA" w:rsidRPr="00DF09EE" w:rsidRDefault="00EB76A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عنوان مدخل چاپ شده </w:t>
            </w:r>
          </w:p>
        </w:tc>
        <w:tc>
          <w:tcPr>
            <w:tcW w:w="582" w:type="pct"/>
            <w:vMerge w:val="restart"/>
            <w:shd w:val="pct5" w:color="auto" w:fill="auto"/>
            <w:vAlign w:val="center"/>
          </w:tcPr>
          <w:p w14:paraId="3E3C3C75" w14:textId="77777777" w:rsidR="00EB76AA" w:rsidRPr="00DF09EE" w:rsidRDefault="00EB76A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نام نشریه</w:t>
            </w:r>
          </w:p>
        </w:tc>
        <w:tc>
          <w:tcPr>
            <w:tcW w:w="869" w:type="pct"/>
            <w:gridSpan w:val="3"/>
            <w:shd w:val="pct5" w:color="auto" w:fill="auto"/>
            <w:vAlign w:val="center"/>
          </w:tcPr>
          <w:p w14:paraId="27E81FBC" w14:textId="77777777" w:rsidR="00EB76AA" w:rsidRPr="00DF09EE" w:rsidRDefault="00EB76A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حل چاپ مدخل</w:t>
            </w:r>
          </w:p>
        </w:tc>
        <w:tc>
          <w:tcPr>
            <w:tcW w:w="317" w:type="pct"/>
            <w:vMerge w:val="restart"/>
            <w:shd w:val="pct5" w:color="auto" w:fill="auto"/>
            <w:vAlign w:val="center"/>
          </w:tcPr>
          <w:p w14:paraId="0F1630DD" w14:textId="77777777" w:rsidR="00EB76AA" w:rsidRPr="00DF09EE" w:rsidRDefault="00EB76A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اریخ انتشار</w:t>
            </w:r>
          </w:p>
          <w:p w14:paraId="615D3F49" w14:textId="77777777" w:rsidR="00EB76AA" w:rsidRPr="00DF09EE" w:rsidRDefault="00EB76A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(سال)</w:t>
            </w:r>
          </w:p>
        </w:tc>
        <w:tc>
          <w:tcPr>
            <w:tcW w:w="771" w:type="pct"/>
            <w:vMerge w:val="restart"/>
            <w:shd w:val="pct5" w:color="auto" w:fill="auto"/>
            <w:vAlign w:val="center"/>
          </w:tcPr>
          <w:p w14:paraId="5151CBC7" w14:textId="77777777" w:rsidR="00EB76AA" w:rsidRPr="00DF09EE" w:rsidRDefault="00EB76A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نام متقاضي و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همکاران </w:t>
            </w:r>
          </w:p>
          <w:p w14:paraId="4A037F96" w14:textId="77777777" w:rsidR="00EB76AA" w:rsidRPr="00DF09EE" w:rsidRDefault="00EB76A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به ترتیب</w:t>
            </w:r>
          </w:p>
        </w:tc>
        <w:tc>
          <w:tcPr>
            <w:tcW w:w="544" w:type="pct"/>
            <w:gridSpan w:val="2"/>
            <w:shd w:val="pct5" w:color="auto" w:fill="auto"/>
            <w:vAlign w:val="center"/>
          </w:tcPr>
          <w:p w14:paraId="034285B9" w14:textId="77777777" w:rsidR="00EB76AA" w:rsidRPr="00DF09EE" w:rsidRDefault="00EB76A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544" w:type="pct"/>
            <w:vMerge w:val="restart"/>
            <w:shd w:val="pct5" w:color="auto" w:fill="auto"/>
            <w:vAlign w:val="center"/>
          </w:tcPr>
          <w:p w14:paraId="2A10B0B9" w14:textId="77777777" w:rsidR="00EB76AA" w:rsidRPr="00DF09EE" w:rsidRDefault="00EB76A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لاحظات</w:t>
            </w:r>
          </w:p>
        </w:tc>
      </w:tr>
      <w:tr w:rsidR="00726938" w:rsidRPr="00DF09EE" w14:paraId="1A82C54B" w14:textId="77777777" w:rsidTr="006F37EB">
        <w:trPr>
          <w:cantSplit/>
          <w:trHeight w:val="584"/>
          <w:jc w:val="center"/>
        </w:trPr>
        <w:tc>
          <w:tcPr>
            <w:tcW w:w="186" w:type="pct"/>
            <w:vMerge/>
            <w:textDirection w:val="btLr"/>
            <w:vAlign w:val="center"/>
          </w:tcPr>
          <w:p w14:paraId="23FF3632" w14:textId="77777777" w:rsidR="00726938" w:rsidRPr="00DF09EE" w:rsidRDefault="00726938" w:rsidP="000C32A8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187" w:type="pct"/>
            <w:vMerge/>
            <w:vAlign w:val="center"/>
          </w:tcPr>
          <w:p w14:paraId="10CEED3D" w14:textId="77777777" w:rsidR="00726938" w:rsidRPr="00DF09EE" w:rsidRDefault="00726938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82" w:type="pct"/>
            <w:vMerge/>
            <w:vAlign w:val="center"/>
          </w:tcPr>
          <w:p w14:paraId="6D70052A" w14:textId="77777777" w:rsidR="00726938" w:rsidRPr="00DF09EE" w:rsidRDefault="00726938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9" w:type="pct"/>
            <w:shd w:val="pct5" w:color="auto" w:fill="auto"/>
            <w:vAlign w:val="center"/>
          </w:tcPr>
          <w:p w14:paraId="7D830B73" w14:textId="77777777" w:rsidR="00726938" w:rsidRPr="00DF09EE" w:rsidRDefault="00726938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دانشنامه</w:t>
            </w:r>
          </w:p>
        </w:tc>
        <w:tc>
          <w:tcPr>
            <w:tcW w:w="317" w:type="pct"/>
            <w:shd w:val="pct5" w:color="auto" w:fill="auto"/>
            <w:vAlign w:val="center"/>
          </w:tcPr>
          <w:p w14:paraId="275B29E6" w14:textId="77777777" w:rsidR="00726938" w:rsidRPr="00DF09EE" w:rsidRDefault="00726938" w:rsidP="000E1465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دایره لمعارف</w:t>
            </w:r>
          </w:p>
        </w:tc>
        <w:tc>
          <w:tcPr>
            <w:tcW w:w="272" w:type="pct"/>
            <w:shd w:val="pct5" w:color="auto" w:fill="auto"/>
            <w:vAlign w:val="center"/>
          </w:tcPr>
          <w:p w14:paraId="6F631E6A" w14:textId="77777777" w:rsidR="00726938" w:rsidRPr="00DF09EE" w:rsidRDefault="00726938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</w:rPr>
              <w:t>فرهنگ</w:t>
            </w:r>
            <w:r>
              <w:rPr>
                <w:rFonts w:cs="B Mitra"/>
                <w:b/>
                <w:bCs/>
                <w:sz w:val="18"/>
                <w:szCs w:val="18"/>
                <w:rtl/>
              </w:rPr>
              <w:softHyphen/>
            </w:r>
            <w:r>
              <w:rPr>
                <w:rFonts w:cs="B Mitra" w:hint="cs"/>
                <w:b/>
                <w:bCs/>
                <w:sz w:val="18"/>
                <w:szCs w:val="18"/>
                <w:rtl/>
              </w:rPr>
              <w:t>ها</w:t>
            </w:r>
          </w:p>
        </w:tc>
        <w:tc>
          <w:tcPr>
            <w:tcW w:w="317" w:type="pct"/>
            <w:vMerge/>
            <w:vAlign w:val="center"/>
          </w:tcPr>
          <w:p w14:paraId="4892BBBF" w14:textId="77777777" w:rsidR="00726938" w:rsidRPr="00DF09EE" w:rsidRDefault="00726938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71" w:type="pct"/>
            <w:vMerge/>
            <w:vAlign w:val="center"/>
          </w:tcPr>
          <w:p w14:paraId="40397650" w14:textId="77777777" w:rsidR="00726938" w:rsidRPr="00DF09EE" w:rsidRDefault="00726938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shd w:val="pct5" w:color="auto" w:fill="auto"/>
            <w:vAlign w:val="center"/>
          </w:tcPr>
          <w:p w14:paraId="777CB26D" w14:textId="77777777" w:rsidR="00726938" w:rsidRPr="00DF09EE" w:rsidRDefault="00726938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کمیته منتخب</w:t>
            </w:r>
          </w:p>
        </w:tc>
        <w:tc>
          <w:tcPr>
            <w:tcW w:w="272" w:type="pct"/>
            <w:shd w:val="pct5" w:color="auto" w:fill="auto"/>
            <w:vAlign w:val="center"/>
          </w:tcPr>
          <w:p w14:paraId="05D5F7DD" w14:textId="77777777" w:rsidR="00726938" w:rsidRPr="00DF09EE" w:rsidRDefault="00726938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کمیسیون</w:t>
            </w:r>
          </w:p>
        </w:tc>
        <w:tc>
          <w:tcPr>
            <w:tcW w:w="544" w:type="pct"/>
            <w:vMerge/>
            <w:textDirection w:val="btLr"/>
          </w:tcPr>
          <w:p w14:paraId="7C927AED" w14:textId="77777777" w:rsidR="00726938" w:rsidRPr="00DF09EE" w:rsidRDefault="00726938" w:rsidP="000C32A8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  <w:tr w:rsidR="00E42BEC" w:rsidRPr="00DF09EE" w14:paraId="245FEF3C" w14:textId="77777777" w:rsidTr="006F37EB">
        <w:trPr>
          <w:cantSplit/>
          <w:trHeight w:val="270"/>
          <w:jc w:val="center"/>
        </w:trPr>
        <w:tc>
          <w:tcPr>
            <w:tcW w:w="186" w:type="pct"/>
            <w:vAlign w:val="center"/>
          </w:tcPr>
          <w:p w14:paraId="25D79701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187" w:type="pct"/>
            <w:vAlign w:val="center"/>
          </w:tcPr>
          <w:p w14:paraId="5AC8C326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82" w:type="pct"/>
            <w:vAlign w:val="center"/>
          </w:tcPr>
          <w:p w14:paraId="62F37513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9" w:type="pct"/>
            <w:vAlign w:val="center"/>
          </w:tcPr>
          <w:p w14:paraId="30DF45CD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7" w:type="pct"/>
            <w:vAlign w:val="center"/>
          </w:tcPr>
          <w:p w14:paraId="00859288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1F5322B5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7" w:type="pct"/>
            <w:vAlign w:val="center"/>
          </w:tcPr>
          <w:p w14:paraId="53672F2E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71" w:type="pct"/>
            <w:vAlign w:val="center"/>
          </w:tcPr>
          <w:p w14:paraId="3889CA3F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19209C78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131F694F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44" w:type="pct"/>
            <w:vAlign w:val="center"/>
          </w:tcPr>
          <w:p w14:paraId="3717BAA4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E42BEC" w:rsidRPr="00DF09EE" w14:paraId="00E8F4B9" w14:textId="77777777" w:rsidTr="006F37EB">
        <w:trPr>
          <w:cantSplit/>
          <w:trHeight w:val="270"/>
          <w:jc w:val="center"/>
        </w:trPr>
        <w:tc>
          <w:tcPr>
            <w:tcW w:w="186" w:type="pct"/>
            <w:vAlign w:val="center"/>
          </w:tcPr>
          <w:p w14:paraId="0F69997B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187" w:type="pct"/>
            <w:vAlign w:val="center"/>
          </w:tcPr>
          <w:p w14:paraId="6131BE80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82" w:type="pct"/>
            <w:vAlign w:val="center"/>
          </w:tcPr>
          <w:p w14:paraId="4C6624E4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9" w:type="pct"/>
            <w:vAlign w:val="center"/>
          </w:tcPr>
          <w:p w14:paraId="05A22A5B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7" w:type="pct"/>
            <w:vAlign w:val="center"/>
          </w:tcPr>
          <w:p w14:paraId="393F8B46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55CEC855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7" w:type="pct"/>
            <w:vAlign w:val="center"/>
          </w:tcPr>
          <w:p w14:paraId="78E83ECA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71" w:type="pct"/>
            <w:vAlign w:val="center"/>
          </w:tcPr>
          <w:p w14:paraId="00BDCA64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0C0A0D50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78AD6544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44" w:type="pct"/>
            <w:vAlign w:val="center"/>
          </w:tcPr>
          <w:p w14:paraId="2F12D7AE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E42BEC" w:rsidRPr="00DF09EE" w14:paraId="7EFB3FED" w14:textId="77777777" w:rsidTr="006F37EB">
        <w:trPr>
          <w:cantSplit/>
          <w:trHeight w:val="270"/>
          <w:jc w:val="center"/>
        </w:trPr>
        <w:tc>
          <w:tcPr>
            <w:tcW w:w="186" w:type="pct"/>
            <w:vAlign w:val="center"/>
          </w:tcPr>
          <w:p w14:paraId="04010DC4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187" w:type="pct"/>
            <w:vAlign w:val="center"/>
          </w:tcPr>
          <w:p w14:paraId="3779C04B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82" w:type="pct"/>
            <w:vAlign w:val="center"/>
          </w:tcPr>
          <w:p w14:paraId="54D2C309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9" w:type="pct"/>
            <w:vAlign w:val="center"/>
          </w:tcPr>
          <w:p w14:paraId="34911D4B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7" w:type="pct"/>
            <w:vAlign w:val="center"/>
          </w:tcPr>
          <w:p w14:paraId="3E1D84BD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0D7A0CDF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7" w:type="pct"/>
            <w:vAlign w:val="center"/>
          </w:tcPr>
          <w:p w14:paraId="1E4C820F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71" w:type="pct"/>
            <w:vAlign w:val="center"/>
          </w:tcPr>
          <w:p w14:paraId="78263204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6C59C8F9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4B7FECAC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44" w:type="pct"/>
            <w:vAlign w:val="center"/>
          </w:tcPr>
          <w:p w14:paraId="05A751D6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E42BEC" w:rsidRPr="00DF09EE" w14:paraId="0C9CE723" w14:textId="77777777" w:rsidTr="006F37EB">
        <w:trPr>
          <w:cantSplit/>
          <w:trHeight w:val="270"/>
          <w:jc w:val="center"/>
        </w:trPr>
        <w:tc>
          <w:tcPr>
            <w:tcW w:w="186" w:type="pct"/>
            <w:vAlign w:val="center"/>
          </w:tcPr>
          <w:p w14:paraId="07D0685A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187" w:type="pct"/>
            <w:vAlign w:val="center"/>
          </w:tcPr>
          <w:p w14:paraId="614004E8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82" w:type="pct"/>
            <w:vAlign w:val="center"/>
          </w:tcPr>
          <w:p w14:paraId="70092BAB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9" w:type="pct"/>
            <w:vAlign w:val="center"/>
          </w:tcPr>
          <w:p w14:paraId="2ADD34D6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7" w:type="pct"/>
            <w:vAlign w:val="center"/>
          </w:tcPr>
          <w:p w14:paraId="0340B702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64B98338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7" w:type="pct"/>
            <w:vAlign w:val="center"/>
          </w:tcPr>
          <w:p w14:paraId="3BEBDDBA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71" w:type="pct"/>
            <w:vAlign w:val="center"/>
          </w:tcPr>
          <w:p w14:paraId="62A60601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1641419D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607ED111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44" w:type="pct"/>
            <w:vAlign w:val="center"/>
          </w:tcPr>
          <w:p w14:paraId="7C275961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E42BEC" w:rsidRPr="00DF09EE" w14:paraId="3DD2188A" w14:textId="77777777" w:rsidTr="006F37EB">
        <w:trPr>
          <w:cantSplit/>
          <w:trHeight w:val="270"/>
          <w:jc w:val="center"/>
        </w:trPr>
        <w:tc>
          <w:tcPr>
            <w:tcW w:w="186" w:type="pct"/>
            <w:vAlign w:val="center"/>
          </w:tcPr>
          <w:p w14:paraId="7A5BD7CB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187" w:type="pct"/>
            <w:vAlign w:val="center"/>
          </w:tcPr>
          <w:p w14:paraId="30727BC9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82" w:type="pct"/>
            <w:vAlign w:val="center"/>
          </w:tcPr>
          <w:p w14:paraId="33039D5F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9" w:type="pct"/>
            <w:vAlign w:val="center"/>
          </w:tcPr>
          <w:p w14:paraId="2CB906B3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7" w:type="pct"/>
            <w:vAlign w:val="center"/>
          </w:tcPr>
          <w:p w14:paraId="5142DBEA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0CFB8683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7" w:type="pct"/>
            <w:vAlign w:val="center"/>
          </w:tcPr>
          <w:p w14:paraId="286415A6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71" w:type="pct"/>
            <w:vAlign w:val="center"/>
          </w:tcPr>
          <w:p w14:paraId="229F54C7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5584171B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47774538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44" w:type="pct"/>
            <w:vAlign w:val="center"/>
          </w:tcPr>
          <w:p w14:paraId="45A74A16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E42BEC" w:rsidRPr="00DF09EE" w14:paraId="4B39B5A6" w14:textId="77777777" w:rsidTr="006F37EB">
        <w:trPr>
          <w:cantSplit/>
          <w:trHeight w:val="270"/>
          <w:jc w:val="center"/>
        </w:trPr>
        <w:tc>
          <w:tcPr>
            <w:tcW w:w="186" w:type="pct"/>
            <w:vAlign w:val="center"/>
          </w:tcPr>
          <w:p w14:paraId="40044B36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187" w:type="pct"/>
            <w:vAlign w:val="center"/>
          </w:tcPr>
          <w:p w14:paraId="7FC631BA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82" w:type="pct"/>
            <w:vAlign w:val="center"/>
          </w:tcPr>
          <w:p w14:paraId="716EA7F9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9" w:type="pct"/>
            <w:vAlign w:val="center"/>
          </w:tcPr>
          <w:p w14:paraId="3D2F01F4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7" w:type="pct"/>
            <w:vAlign w:val="center"/>
          </w:tcPr>
          <w:p w14:paraId="4F6AC947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4EB88840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7" w:type="pct"/>
            <w:vAlign w:val="center"/>
          </w:tcPr>
          <w:p w14:paraId="184FE8D4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71" w:type="pct"/>
            <w:vAlign w:val="center"/>
          </w:tcPr>
          <w:p w14:paraId="4CA3BDDE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40B7D7F9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67E53BA1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44" w:type="pct"/>
            <w:vAlign w:val="center"/>
          </w:tcPr>
          <w:p w14:paraId="602D76F6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E42BEC" w:rsidRPr="00DF09EE" w14:paraId="5570CEB7" w14:textId="77777777" w:rsidTr="006F37EB">
        <w:trPr>
          <w:cantSplit/>
          <w:trHeight w:val="270"/>
          <w:jc w:val="center"/>
        </w:trPr>
        <w:tc>
          <w:tcPr>
            <w:tcW w:w="186" w:type="pct"/>
            <w:vAlign w:val="center"/>
          </w:tcPr>
          <w:p w14:paraId="7FFA8BED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187" w:type="pct"/>
            <w:vAlign w:val="center"/>
          </w:tcPr>
          <w:p w14:paraId="49D6EF25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82" w:type="pct"/>
            <w:vAlign w:val="center"/>
          </w:tcPr>
          <w:p w14:paraId="55A13595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9" w:type="pct"/>
            <w:vAlign w:val="center"/>
          </w:tcPr>
          <w:p w14:paraId="2491787C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7" w:type="pct"/>
            <w:vAlign w:val="center"/>
          </w:tcPr>
          <w:p w14:paraId="7BC80156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42E84DB5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7" w:type="pct"/>
            <w:vAlign w:val="center"/>
          </w:tcPr>
          <w:p w14:paraId="64F9F031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71" w:type="pct"/>
            <w:vAlign w:val="center"/>
          </w:tcPr>
          <w:p w14:paraId="63808707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54C901B7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3E53B215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44" w:type="pct"/>
            <w:vAlign w:val="center"/>
          </w:tcPr>
          <w:p w14:paraId="2BE398FC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E42BEC" w:rsidRPr="00DF09EE" w14:paraId="46856418" w14:textId="77777777" w:rsidTr="006F37EB">
        <w:trPr>
          <w:cantSplit/>
          <w:trHeight w:val="270"/>
          <w:jc w:val="center"/>
        </w:trPr>
        <w:tc>
          <w:tcPr>
            <w:tcW w:w="186" w:type="pct"/>
            <w:vAlign w:val="center"/>
          </w:tcPr>
          <w:p w14:paraId="63B73425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187" w:type="pct"/>
            <w:vAlign w:val="center"/>
          </w:tcPr>
          <w:p w14:paraId="06585E57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82" w:type="pct"/>
            <w:vAlign w:val="center"/>
          </w:tcPr>
          <w:p w14:paraId="0727DC7E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9" w:type="pct"/>
            <w:vAlign w:val="center"/>
          </w:tcPr>
          <w:p w14:paraId="1F4279AF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7" w:type="pct"/>
            <w:vAlign w:val="center"/>
          </w:tcPr>
          <w:p w14:paraId="5442F2FC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2770812B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7" w:type="pct"/>
            <w:vAlign w:val="center"/>
          </w:tcPr>
          <w:p w14:paraId="22181D5F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71" w:type="pct"/>
            <w:vAlign w:val="center"/>
          </w:tcPr>
          <w:p w14:paraId="122B9BAF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2E0037B5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5965D7E5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44" w:type="pct"/>
            <w:vAlign w:val="center"/>
          </w:tcPr>
          <w:p w14:paraId="33184E6C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E42BEC" w:rsidRPr="00DF09EE" w14:paraId="12BFB60B" w14:textId="77777777" w:rsidTr="006F37EB">
        <w:trPr>
          <w:cantSplit/>
          <w:trHeight w:val="270"/>
          <w:jc w:val="center"/>
        </w:trPr>
        <w:tc>
          <w:tcPr>
            <w:tcW w:w="186" w:type="pct"/>
            <w:vAlign w:val="center"/>
          </w:tcPr>
          <w:p w14:paraId="065DC4EA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187" w:type="pct"/>
            <w:vAlign w:val="center"/>
          </w:tcPr>
          <w:p w14:paraId="5657F077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82" w:type="pct"/>
            <w:vAlign w:val="center"/>
          </w:tcPr>
          <w:p w14:paraId="06B0EC8F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9" w:type="pct"/>
            <w:vAlign w:val="center"/>
          </w:tcPr>
          <w:p w14:paraId="4C6FEFEF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7" w:type="pct"/>
            <w:vAlign w:val="center"/>
          </w:tcPr>
          <w:p w14:paraId="7D547053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2B660B74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7" w:type="pct"/>
            <w:vAlign w:val="center"/>
          </w:tcPr>
          <w:p w14:paraId="04D218D1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71" w:type="pct"/>
            <w:vAlign w:val="center"/>
          </w:tcPr>
          <w:p w14:paraId="0B0EBBD5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4F488CCE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2D4E9E0B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44" w:type="pct"/>
            <w:vAlign w:val="center"/>
          </w:tcPr>
          <w:p w14:paraId="3C11D25B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E42BEC" w:rsidRPr="00DF09EE" w14:paraId="072DAB84" w14:textId="77777777" w:rsidTr="006F37EB">
        <w:trPr>
          <w:cantSplit/>
          <w:trHeight w:val="270"/>
          <w:jc w:val="center"/>
        </w:trPr>
        <w:tc>
          <w:tcPr>
            <w:tcW w:w="186" w:type="pct"/>
            <w:vAlign w:val="center"/>
          </w:tcPr>
          <w:p w14:paraId="5FB77453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187" w:type="pct"/>
            <w:vAlign w:val="center"/>
          </w:tcPr>
          <w:p w14:paraId="1BF67410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582" w:type="pct"/>
            <w:vAlign w:val="center"/>
          </w:tcPr>
          <w:p w14:paraId="58CF5078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279" w:type="pct"/>
            <w:vAlign w:val="center"/>
          </w:tcPr>
          <w:p w14:paraId="244EF073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7" w:type="pct"/>
            <w:vAlign w:val="center"/>
          </w:tcPr>
          <w:p w14:paraId="036B31FD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426971F4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7" w:type="pct"/>
            <w:vAlign w:val="center"/>
          </w:tcPr>
          <w:p w14:paraId="62457C93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771" w:type="pct"/>
            <w:vAlign w:val="center"/>
          </w:tcPr>
          <w:p w14:paraId="1EC8F290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1E0E4C04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2586F6CB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44" w:type="pct"/>
            <w:vAlign w:val="center"/>
          </w:tcPr>
          <w:p w14:paraId="45B68C35" w14:textId="77777777" w:rsidR="00620515" w:rsidRPr="00DF09EE" w:rsidRDefault="0062051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EB76AA" w:rsidRPr="00DF09EE" w14:paraId="37DC24D7" w14:textId="77777777" w:rsidTr="006F37EB">
        <w:trPr>
          <w:jc w:val="center"/>
        </w:trPr>
        <w:tc>
          <w:tcPr>
            <w:tcW w:w="2824" w:type="pct"/>
            <w:gridSpan w:val="6"/>
            <w:shd w:val="clear" w:color="auto" w:fill="auto"/>
          </w:tcPr>
          <w:p w14:paraId="7E19ADC2" w14:textId="77777777" w:rsidR="00EB76AA" w:rsidRPr="00DF09EE" w:rsidRDefault="00EB76AA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 w:rsidR="00D65E0B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 w:rsidR="00D65E0B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="00D65E0B"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="00D65E0B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تا 2</w:t>
            </w:r>
          </w:p>
          <w:p w14:paraId="3A2BDE44" w14:textId="77777777" w:rsidR="00EB76AA" w:rsidRPr="00DF09EE" w:rsidRDefault="00EB76AA" w:rsidP="000C32A8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8</w:t>
            </w:r>
          </w:p>
        </w:tc>
        <w:tc>
          <w:tcPr>
            <w:tcW w:w="1088" w:type="pct"/>
            <w:gridSpan w:val="2"/>
            <w:shd w:val="pct5" w:color="auto" w:fill="auto"/>
            <w:vAlign w:val="center"/>
          </w:tcPr>
          <w:p w14:paraId="3FFABB08" w14:textId="77777777" w:rsidR="00EB76AA" w:rsidRPr="00DF09EE" w:rsidRDefault="00EB76AA" w:rsidP="000C32A8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ل</w:t>
            </w:r>
          </w:p>
        </w:tc>
        <w:tc>
          <w:tcPr>
            <w:tcW w:w="272" w:type="pct"/>
            <w:shd w:val="pct5" w:color="auto" w:fill="auto"/>
          </w:tcPr>
          <w:p w14:paraId="10E60411" w14:textId="77777777" w:rsidR="00EB76AA" w:rsidRPr="00DF09EE" w:rsidRDefault="00EB76AA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2" w:type="pct"/>
            <w:shd w:val="pct5" w:color="auto" w:fill="auto"/>
          </w:tcPr>
          <w:p w14:paraId="6336B1B4" w14:textId="77777777" w:rsidR="00EB76AA" w:rsidRPr="00DF09EE" w:rsidRDefault="00EB76AA" w:rsidP="000C32A8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44" w:type="pct"/>
            <w:shd w:val="clear" w:color="auto" w:fill="auto"/>
          </w:tcPr>
          <w:p w14:paraId="444C22B4" w14:textId="77777777" w:rsidR="00EB76AA" w:rsidRPr="00DF09EE" w:rsidRDefault="00EB76AA" w:rsidP="000C32A8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1707F0" w:rsidRPr="00DF09EE" w14:paraId="3564497F" w14:textId="77777777" w:rsidTr="006F37EB">
        <w:trPr>
          <w:jc w:val="center"/>
        </w:trPr>
        <w:tc>
          <w:tcPr>
            <w:tcW w:w="1373" w:type="pct"/>
            <w:gridSpan w:val="2"/>
          </w:tcPr>
          <w:p w14:paraId="137E1098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664F4B71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B0E1F0C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37C9BF8A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768" w:type="pct"/>
            <w:gridSpan w:val="5"/>
          </w:tcPr>
          <w:p w14:paraId="51C5E31B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2FA651B6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A9970DC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B8B752D" w14:textId="77777777" w:rsidR="001707F0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859" w:type="pct"/>
            <w:gridSpan w:val="4"/>
          </w:tcPr>
          <w:p w14:paraId="001AFD3E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2671E85A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AEB7A58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6C16C4B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63645537" w14:textId="77777777" w:rsidR="00BD0F17" w:rsidRPr="00DF09EE" w:rsidRDefault="00BD0F17" w:rsidP="000C32A8">
      <w:pPr>
        <w:ind w:right="600"/>
        <w:jc w:val="lowKashida"/>
        <w:rPr>
          <w:rFonts w:cs="B Mitra"/>
          <w:b/>
          <w:bCs/>
          <w:sz w:val="26"/>
          <w:szCs w:val="26"/>
          <w:rtl/>
          <w:lang w:bidi="fa-IR"/>
        </w:rPr>
      </w:pPr>
    </w:p>
    <w:p w14:paraId="1B261525" w14:textId="77777777" w:rsidR="00EB76AA" w:rsidRDefault="00EB76AA" w:rsidP="000C32A8">
      <w:pPr>
        <w:ind w:right="600"/>
        <w:jc w:val="lowKashida"/>
        <w:rPr>
          <w:rFonts w:cs="B Mitra"/>
          <w:b/>
          <w:bCs/>
          <w:sz w:val="26"/>
          <w:szCs w:val="26"/>
          <w:lang w:bidi="fa-IR"/>
        </w:rPr>
      </w:pPr>
    </w:p>
    <w:p w14:paraId="1F05F114" w14:textId="77777777" w:rsidR="008F3FFC" w:rsidRDefault="008F3FFC">
      <w:pPr>
        <w:bidi w:val="0"/>
        <w:rPr>
          <w:rFonts w:cs="B Mitra"/>
          <w:b/>
          <w:bCs/>
          <w:sz w:val="26"/>
          <w:szCs w:val="26"/>
          <w:rtl/>
          <w:lang w:bidi="fa-IR"/>
        </w:rPr>
      </w:pPr>
      <w:r>
        <w:rPr>
          <w:rFonts w:cs="B Mitra"/>
          <w:b/>
          <w:bCs/>
          <w:sz w:val="26"/>
          <w:szCs w:val="26"/>
          <w:rtl/>
          <w:lang w:bidi="fa-IR"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8F3FFC" w:rsidRPr="00DF09EE" w14:paraId="54139459" w14:textId="77777777" w:rsidTr="00C43197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1FE4E6D" w14:textId="77777777" w:rsidR="008F3FFC" w:rsidRPr="00DF09EE" w:rsidRDefault="00844908" w:rsidP="00C43197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/>
                <w:b/>
                <w:bCs/>
                <w:sz w:val="26"/>
                <w:szCs w:val="26"/>
                <w:rtl/>
                <w:lang w:bidi="fa-IR"/>
              </w:rPr>
              <w:lastRenderedPageBreak/>
              <w:br w:type="page"/>
            </w:r>
            <w:r w:rsidR="008F3FFC">
              <w:rPr>
                <w:rFonts w:cs="B Mitra"/>
                <w:b/>
                <w:bCs/>
                <w:sz w:val="26"/>
                <w:szCs w:val="26"/>
                <w:rtl/>
                <w:lang w:bidi="fa-IR"/>
              </w:rPr>
              <w:br w:type="page"/>
            </w:r>
            <w:r w:rsidR="008F3FFC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3</w:t>
            </w:r>
            <w:r w:rsidR="008F3FFC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-5- </w:t>
            </w:r>
            <w:r w:rsidR="008F3FFC"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مقاله علم</w:t>
            </w:r>
            <w:r w:rsidR="008F3FFC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="008F3FFC"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کامل</w:t>
            </w:r>
            <w:r w:rsidR="008F3FFC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ارائه</w:t>
            </w:r>
            <w:r w:rsidR="008F3FFC"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شده </w:t>
            </w:r>
            <w:r w:rsidR="008F3FFC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در </w:t>
            </w:r>
            <w:r w:rsidR="008F3FFC"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ما</w:t>
            </w:r>
            <w:r w:rsidR="008F3FFC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="008F3FFC"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ش</w:t>
            </w:r>
            <w:r w:rsidR="008F3FFC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‌</w:t>
            </w:r>
            <w:r w:rsidR="008F3FFC"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ا</w:t>
            </w:r>
            <w:r w:rsidR="008F3FFC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="008F3FFC"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="008F3FFC"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علم</w:t>
            </w:r>
            <w:r w:rsidR="008F3FFC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="008F3FFC"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="008F3FFC"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معتبر</w:t>
            </w:r>
            <w:r w:rsidR="008F3FFC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ملي و  بين</w:t>
            </w:r>
            <w:r w:rsidR="008F3FFC"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="008F3FFC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لمللي</w:t>
            </w:r>
            <w:r w:rsidR="008F3FFC" w:rsidRPr="00DF09EE">
              <w:rPr>
                <w:rFonts w:ascii="Tahoma" w:hAnsi="Tahoma" w:cs="B Lotus" w:hint="cs"/>
                <w:spacing w:val="-8"/>
                <w:sz w:val="18"/>
                <w:szCs w:val="18"/>
                <w:shd w:val="clear" w:color="auto" w:fill="FFFFFF"/>
                <w:rtl/>
              </w:rPr>
              <w:t xml:space="preserve"> </w:t>
            </w:r>
          </w:p>
        </w:tc>
      </w:tr>
    </w:tbl>
    <w:p w14:paraId="0E2EF1A0" w14:textId="77777777" w:rsidR="008F3FFC" w:rsidRPr="00DF09EE" w:rsidRDefault="008F3FFC" w:rsidP="008F3FFC">
      <w:pPr>
        <w:ind w:right="-284"/>
        <w:jc w:val="lowKashida"/>
        <w:rPr>
          <w:rFonts w:cs="B Mitra"/>
          <w:b/>
          <w:bCs/>
          <w:sz w:val="16"/>
          <w:szCs w:val="16"/>
          <w:rtl/>
        </w:rPr>
      </w:pPr>
    </w:p>
    <w:tbl>
      <w:tblPr>
        <w:bidiVisual/>
        <w:tblW w:w="498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482"/>
        <w:gridCol w:w="478"/>
        <w:gridCol w:w="478"/>
        <w:gridCol w:w="491"/>
        <w:gridCol w:w="2457"/>
        <w:gridCol w:w="1038"/>
        <w:gridCol w:w="1016"/>
        <w:gridCol w:w="1241"/>
        <w:gridCol w:w="2786"/>
        <w:gridCol w:w="114"/>
        <w:gridCol w:w="1605"/>
        <w:gridCol w:w="1225"/>
        <w:gridCol w:w="1231"/>
        <w:gridCol w:w="1187"/>
      </w:tblGrid>
      <w:tr w:rsidR="00E947A1" w:rsidRPr="00DF09EE" w14:paraId="5222F37F" w14:textId="77777777" w:rsidTr="002C5DDE">
        <w:trPr>
          <w:cantSplit/>
          <w:trHeight w:val="20"/>
          <w:jc w:val="center"/>
        </w:trPr>
        <w:tc>
          <w:tcPr>
            <w:tcW w:w="152" w:type="pct"/>
            <w:vMerge w:val="restart"/>
            <w:tcBorders>
              <w:top w:val="single" w:sz="12" w:space="0" w:color="auto"/>
              <w:left w:val="single" w:sz="12" w:space="0" w:color="auto"/>
            </w:tcBorders>
            <w:shd w:val="pct5" w:color="auto" w:fill="auto"/>
            <w:vAlign w:val="center"/>
          </w:tcPr>
          <w:p w14:paraId="39F8520E" w14:textId="77777777" w:rsidR="008F3FFC" w:rsidRPr="00DF09EE" w:rsidRDefault="008F3FFC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457" w:type="pct"/>
            <w:gridSpan w:val="3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0670AF24" w14:textId="77777777" w:rsidR="008F3FFC" w:rsidRPr="00DF09EE" w:rsidRDefault="008F3FFC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اریخ</w:t>
            </w:r>
          </w:p>
        </w:tc>
        <w:tc>
          <w:tcPr>
            <w:tcW w:w="776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2BFBB991" w14:textId="77777777" w:rsidR="008F3FFC" w:rsidRPr="00DF09EE" w:rsidRDefault="008F3FFC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عنوان همایش علمی معتبر </w:t>
            </w:r>
          </w:p>
          <w:p w14:paraId="730AC012" w14:textId="77777777" w:rsidR="008F3FFC" w:rsidRPr="00DF09EE" w:rsidRDefault="008F3FFC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ی و بین‌اللملی</w:t>
            </w:r>
          </w:p>
        </w:tc>
        <w:tc>
          <w:tcPr>
            <w:tcW w:w="649" w:type="pct"/>
            <w:gridSpan w:val="2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7E776EEB" w14:textId="77777777" w:rsidR="008F3FFC" w:rsidRPr="00DF09EE" w:rsidRDefault="008F3FFC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حل برگزاری</w:t>
            </w:r>
          </w:p>
        </w:tc>
        <w:tc>
          <w:tcPr>
            <w:tcW w:w="392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46E71B4A" w14:textId="77777777" w:rsidR="008F3FFC" w:rsidRPr="00DF09EE" w:rsidRDefault="008F3FFC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رگزار کننده</w:t>
            </w:r>
          </w:p>
          <w:p w14:paraId="2B0ED1B5" w14:textId="77777777" w:rsidR="008F3FFC" w:rsidRPr="00DF09EE" w:rsidRDefault="008F3FFC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همایش</w:t>
            </w:r>
          </w:p>
        </w:tc>
        <w:tc>
          <w:tcPr>
            <w:tcW w:w="880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728FCED7" w14:textId="77777777" w:rsidR="008F3FFC" w:rsidRPr="00DF09EE" w:rsidRDefault="008F3FFC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مقاله</w:t>
            </w:r>
          </w:p>
        </w:tc>
        <w:tc>
          <w:tcPr>
            <w:tcW w:w="543" w:type="pct"/>
            <w:gridSpan w:val="2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11FEEFE4" w14:textId="77777777" w:rsidR="008F3FFC" w:rsidRPr="00DF09EE" w:rsidRDefault="008F3FFC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ام متقاضي </w:t>
            </w:r>
          </w:p>
          <w:p w14:paraId="7C45B2F3" w14:textId="77777777" w:rsidR="008F3FFC" w:rsidRPr="00DF09EE" w:rsidRDefault="008F3FFC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و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مکاران </w:t>
            </w:r>
          </w:p>
          <w:p w14:paraId="18EF0C2A" w14:textId="77777777" w:rsidR="008F3FFC" w:rsidRPr="00DF09EE" w:rsidRDefault="008F3FFC" w:rsidP="00C43197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ه ترتیب</w:t>
            </w:r>
          </w:p>
        </w:tc>
        <w:tc>
          <w:tcPr>
            <w:tcW w:w="776" w:type="pct"/>
            <w:gridSpan w:val="2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25B272B6" w14:textId="77777777" w:rsidR="008F3FFC" w:rsidRPr="00DF09EE" w:rsidRDefault="008F3FFC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375" w:type="pct"/>
            <w:vMerge w:val="restart"/>
            <w:tcBorders>
              <w:top w:val="single" w:sz="12" w:space="0" w:color="auto"/>
              <w:right w:val="single" w:sz="12" w:space="0" w:color="auto"/>
            </w:tcBorders>
            <w:shd w:val="pct5" w:color="auto" w:fill="auto"/>
            <w:vAlign w:val="center"/>
          </w:tcPr>
          <w:p w14:paraId="49E78696" w14:textId="77777777" w:rsidR="008F3FFC" w:rsidRPr="00DF09EE" w:rsidRDefault="008F3FFC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160456" w:rsidRPr="00DF09EE" w14:paraId="2901059D" w14:textId="77777777" w:rsidTr="002C5DDE">
        <w:trPr>
          <w:cantSplit/>
          <w:trHeight w:val="20"/>
          <w:jc w:val="center"/>
        </w:trPr>
        <w:tc>
          <w:tcPr>
            <w:tcW w:w="152" w:type="pct"/>
            <w:vMerge/>
            <w:tcBorders>
              <w:left w:val="single" w:sz="12" w:space="0" w:color="auto"/>
            </w:tcBorders>
            <w:textDirection w:val="btLr"/>
            <w:vAlign w:val="center"/>
          </w:tcPr>
          <w:p w14:paraId="21E42229" w14:textId="77777777" w:rsidR="008F3FFC" w:rsidRPr="00DF09EE" w:rsidRDefault="008F3FFC" w:rsidP="00C43197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7" w:type="pct"/>
            <w:gridSpan w:val="3"/>
            <w:vMerge/>
            <w:vAlign w:val="center"/>
          </w:tcPr>
          <w:p w14:paraId="47FF3C43" w14:textId="77777777" w:rsidR="008F3FFC" w:rsidRPr="00DF09EE" w:rsidRDefault="008F3FFC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76" w:type="pct"/>
            <w:vMerge/>
            <w:vAlign w:val="center"/>
          </w:tcPr>
          <w:p w14:paraId="25B7A71D" w14:textId="77777777" w:rsidR="008F3FFC" w:rsidRPr="00DF09EE" w:rsidRDefault="008F3FFC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7" w:type="pct"/>
            <w:shd w:val="pct5" w:color="auto" w:fill="auto"/>
            <w:vAlign w:val="center"/>
          </w:tcPr>
          <w:p w14:paraId="1192D609" w14:textId="77777777" w:rsidR="008F3FFC" w:rsidRPr="00DF09EE" w:rsidRDefault="008F3FFC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شور</w:t>
            </w:r>
          </w:p>
        </w:tc>
        <w:tc>
          <w:tcPr>
            <w:tcW w:w="321" w:type="pct"/>
            <w:shd w:val="pct5" w:color="auto" w:fill="auto"/>
            <w:vAlign w:val="center"/>
          </w:tcPr>
          <w:p w14:paraId="4929CA38" w14:textId="77777777" w:rsidR="008F3FFC" w:rsidRPr="00DF09EE" w:rsidRDefault="008F3FFC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هر</w:t>
            </w:r>
          </w:p>
        </w:tc>
        <w:tc>
          <w:tcPr>
            <w:tcW w:w="392" w:type="pct"/>
            <w:vMerge/>
            <w:vAlign w:val="center"/>
          </w:tcPr>
          <w:p w14:paraId="633FB3F6" w14:textId="77777777" w:rsidR="008F3FFC" w:rsidRPr="00DF09EE" w:rsidRDefault="008F3FFC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80" w:type="pct"/>
            <w:vMerge/>
            <w:vAlign w:val="center"/>
          </w:tcPr>
          <w:p w14:paraId="1DE7DA9B" w14:textId="77777777" w:rsidR="008F3FFC" w:rsidRPr="00DF09EE" w:rsidRDefault="008F3FFC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62BA37E9" w14:textId="77777777" w:rsidR="008F3FFC" w:rsidRPr="00DF09EE" w:rsidRDefault="008F3FFC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7" w:type="pct"/>
            <w:shd w:val="pct5" w:color="auto" w:fill="auto"/>
            <w:vAlign w:val="center"/>
          </w:tcPr>
          <w:p w14:paraId="1CFFCA0D" w14:textId="77777777" w:rsidR="008F3FFC" w:rsidRPr="00DF09EE" w:rsidRDefault="008F3FFC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388" w:type="pct"/>
            <w:shd w:val="pct5" w:color="auto" w:fill="auto"/>
            <w:vAlign w:val="center"/>
          </w:tcPr>
          <w:p w14:paraId="1BF7177C" w14:textId="77777777" w:rsidR="008F3FFC" w:rsidRPr="00DF09EE" w:rsidRDefault="008F3FFC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</w:t>
            </w:r>
          </w:p>
        </w:tc>
        <w:tc>
          <w:tcPr>
            <w:tcW w:w="375" w:type="pct"/>
            <w:vMerge/>
            <w:tcBorders>
              <w:right w:val="single" w:sz="12" w:space="0" w:color="auto"/>
            </w:tcBorders>
            <w:shd w:val="pct5" w:color="auto" w:fill="auto"/>
            <w:textDirection w:val="btLr"/>
          </w:tcPr>
          <w:p w14:paraId="714CC3D0" w14:textId="77777777" w:rsidR="008F3FFC" w:rsidRPr="00DF09EE" w:rsidRDefault="008F3FFC" w:rsidP="00C43197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160456" w:rsidRPr="00DF09EE" w14:paraId="13159902" w14:textId="77777777" w:rsidTr="002C5DDE">
        <w:trPr>
          <w:cantSplit/>
          <w:trHeight w:val="20"/>
          <w:jc w:val="center"/>
        </w:trPr>
        <w:tc>
          <w:tcPr>
            <w:tcW w:w="152" w:type="pct"/>
            <w:vMerge w:val="restart"/>
            <w:tcBorders>
              <w:left w:val="single" w:sz="12" w:space="0" w:color="auto"/>
            </w:tcBorders>
            <w:vAlign w:val="center"/>
          </w:tcPr>
          <w:p w14:paraId="2741260A" w14:textId="77777777" w:rsidR="00753B8B" w:rsidRPr="00DF09EE" w:rsidRDefault="00613622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1</w:t>
            </w:r>
          </w:p>
        </w:tc>
        <w:tc>
          <w:tcPr>
            <w:tcW w:w="457" w:type="pct"/>
            <w:gridSpan w:val="3"/>
            <w:vAlign w:val="center"/>
          </w:tcPr>
          <w:p w14:paraId="095D047C" w14:textId="77777777" w:rsidR="00753B8B" w:rsidRPr="008F3FFC" w:rsidRDefault="00753B8B" w:rsidP="00753B8B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6" w:type="pct"/>
            <w:vMerge w:val="restart"/>
            <w:vAlign w:val="center"/>
          </w:tcPr>
          <w:p w14:paraId="5081BB06" w14:textId="77777777" w:rsidR="00753B8B" w:rsidRPr="009C55FE" w:rsidRDefault="00753B8B" w:rsidP="00753B8B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>دوم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ن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کنفرانس مل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آخر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ن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دستاوردها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مهندس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داده و دانش و محاسبات نرم</w:t>
            </w:r>
          </w:p>
        </w:tc>
        <w:tc>
          <w:tcPr>
            <w:tcW w:w="327" w:type="pct"/>
            <w:vMerge w:val="restart"/>
            <w:vAlign w:val="center"/>
          </w:tcPr>
          <w:p w14:paraId="1BF0B4F1" w14:textId="77777777" w:rsidR="00753B8B" w:rsidRDefault="00753B8B" w:rsidP="00753B8B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21" w:type="pct"/>
            <w:vMerge w:val="restart"/>
            <w:vAlign w:val="center"/>
          </w:tcPr>
          <w:p w14:paraId="7C5A3A45" w14:textId="77777777" w:rsidR="00753B8B" w:rsidRDefault="00753B8B" w:rsidP="00753B8B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C47B2C">
              <w:rPr>
                <w:rFonts w:cs="B Nazanin"/>
                <w:sz w:val="20"/>
                <w:szCs w:val="20"/>
                <w:rtl/>
              </w:rPr>
              <w:t>شهرکرد</w:t>
            </w:r>
          </w:p>
        </w:tc>
        <w:tc>
          <w:tcPr>
            <w:tcW w:w="392" w:type="pct"/>
            <w:vMerge w:val="restart"/>
            <w:vAlign w:val="center"/>
          </w:tcPr>
          <w:p w14:paraId="2C7A562A" w14:textId="77777777" w:rsidR="00753B8B" w:rsidRDefault="00753B8B" w:rsidP="00753B8B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C47B2C">
              <w:rPr>
                <w:rFonts w:cs="B Nazanin" w:hint="eastAsia"/>
                <w:sz w:val="20"/>
                <w:szCs w:val="20"/>
                <w:rtl/>
              </w:rPr>
              <w:t>دانشگاه</w:t>
            </w:r>
            <w:r w:rsidRPr="00C47B2C">
              <w:rPr>
                <w:rFonts w:cs="B Nazanin"/>
                <w:sz w:val="20"/>
                <w:szCs w:val="20"/>
                <w:rtl/>
              </w:rPr>
              <w:t xml:space="preserve"> شهرکرد</w:t>
            </w:r>
          </w:p>
        </w:tc>
        <w:tc>
          <w:tcPr>
            <w:tcW w:w="880" w:type="pct"/>
            <w:vMerge w:val="restart"/>
            <w:vAlign w:val="center"/>
          </w:tcPr>
          <w:p w14:paraId="6C484EB7" w14:textId="77777777" w:rsidR="00753B8B" w:rsidRPr="009C55FE" w:rsidRDefault="00753B8B" w:rsidP="00753B8B">
            <w:pPr>
              <w:jc w:val="center"/>
              <w:rPr>
                <w:rFonts w:cs="B Nazanin"/>
                <w:sz w:val="20"/>
                <w:szCs w:val="20"/>
              </w:rPr>
            </w:pPr>
            <w:r w:rsidRPr="009C55FE">
              <w:rPr>
                <w:rFonts w:cs="B Nazanin"/>
                <w:sz w:val="20"/>
                <w:szCs w:val="20"/>
                <w:rtl/>
              </w:rPr>
              <w:t>کلاس بند</w:t>
            </w:r>
            <w:r w:rsidRPr="009C55FE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</w:rPr>
              <w:t xml:space="preserve"> مکالمات تلفن</w:t>
            </w:r>
            <w:r w:rsidRPr="009C55FE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</w:rPr>
              <w:t xml:space="preserve"> شرکت خدمات</w:t>
            </w:r>
            <w:r w:rsidRPr="009C55FE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</w:rPr>
              <w:t xml:space="preserve"> آب و فاضلاب با استفاده از شبکه ها</w:t>
            </w:r>
            <w:r w:rsidRPr="009C55FE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9C55FE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</w:rPr>
              <w:t>ادگ</w:t>
            </w:r>
            <w:r w:rsidRPr="009C55FE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</w:rPr>
              <w:t>ر</w:t>
            </w:r>
            <w:r w:rsidRPr="009C55FE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</w:rPr>
              <w:t xml:space="preserve"> عم</w:t>
            </w:r>
            <w:r w:rsidRPr="009C55FE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</w:rPr>
              <w:t>ق</w:t>
            </w:r>
          </w:p>
        </w:tc>
        <w:tc>
          <w:tcPr>
            <w:tcW w:w="543" w:type="pct"/>
            <w:gridSpan w:val="2"/>
            <w:vMerge w:val="restart"/>
            <w:vAlign w:val="center"/>
          </w:tcPr>
          <w:p w14:paraId="2D00AAEF" w14:textId="77777777" w:rsidR="00753B8B" w:rsidRPr="009C55FE" w:rsidRDefault="00753B8B" w:rsidP="00753B8B">
            <w:pPr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>بابا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الهه؛ عبدالرضا رسول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کنار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*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و محبوبه شمس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و س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دابراه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م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هزارخان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387" w:type="pct"/>
            <w:vMerge w:val="restart"/>
            <w:tcBorders>
              <w:right w:val="single" w:sz="2" w:space="0" w:color="auto"/>
            </w:tcBorders>
            <w:vAlign w:val="center"/>
          </w:tcPr>
          <w:p w14:paraId="0DAA4E65" w14:textId="77777777" w:rsidR="00753B8B" w:rsidRPr="00DF09EE" w:rsidRDefault="00753B8B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 w:val="restart"/>
            <w:tcBorders>
              <w:left w:val="single" w:sz="2" w:space="0" w:color="auto"/>
            </w:tcBorders>
            <w:vAlign w:val="center"/>
          </w:tcPr>
          <w:p w14:paraId="598E3BAD" w14:textId="77777777" w:rsidR="00753B8B" w:rsidRPr="00DF09EE" w:rsidRDefault="00753B8B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 w:val="restart"/>
            <w:tcBorders>
              <w:right w:val="single" w:sz="12" w:space="0" w:color="auto"/>
            </w:tcBorders>
            <w:vAlign w:val="center"/>
          </w:tcPr>
          <w:p w14:paraId="71E143D2" w14:textId="798195F6" w:rsidR="002C5DDE" w:rsidRPr="00231067" w:rsidRDefault="00670B43" w:rsidP="00753B8B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="002C5DDE"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1DF5B489" w14:textId="77777777" w:rsidR="00A35138" w:rsidRDefault="00A35138" w:rsidP="00753B8B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 w:rsidRPr="00A35138">
              <w:rPr>
                <w:rFonts w:cs="B Nazanin"/>
                <w:sz w:val="18"/>
                <w:szCs w:val="20"/>
                <w:lang w:bidi="fa-IR"/>
              </w:rPr>
              <w:t>CSE2022</w:t>
            </w:r>
          </w:p>
          <w:p w14:paraId="4A4A096B" w14:textId="3634ADA0" w:rsidR="002C5DDE" w:rsidRPr="00231067" w:rsidRDefault="002C5DDE" w:rsidP="00753B8B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40944486" w14:textId="6DED790E" w:rsidR="002C5DDE" w:rsidRPr="00231067" w:rsidRDefault="002C5DDE" w:rsidP="00753B8B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۰۱۲۲۰-۲۰۰۱۹</w:t>
            </w:r>
          </w:p>
        </w:tc>
      </w:tr>
      <w:tr w:rsidR="00160456" w:rsidRPr="00DF09EE" w14:paraId="4EE2E753" w14:textId="77777777" w:rsidTr="002C5DDE">
        <w:trPr>
          <w:cantSplit/>
          <w:trHeight w:val="20"/>
          <w:jc w:val="center"/>
        </w:trPr>
        <w:tc>
          <w:tcPr>
            <w:tcW w:w="152" w:type="pct"/>
            <w:vMerge/>
            <w:tcBorders>
              <w:left w:val="single" w:sz="12" w:space="0" w:color="auto"/>
            </w:tcBorders>
            <w:vAlign w:val="center"/>
          </w:tcPr>
          <w:p w14:paraId="3E9B8A6A" w14:textId="77777777" w:rsidR="00753B8B" w:rsidRPr="00DF09EE" w:rsidRDefault="00753B8B" w:rsidP="00753B8B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1" w:type="pct"/>
            <w:vAlign w:val="center"/>
          </w:tcPr>
          <w:p w14:paraId="7019D02F" w14:textId="77777777" w:rsidR="00753B8B" w:rsidRPr="008F3FFC" w:rsidRDefault="00753B8B" w:rsidP="00753B8B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1" w:type="pct"/>
            <w:vAlign w:val="center"/>
          </w:tcPr>
          <w:p w14:paraId="29548673" w14:textId="77777777" w:rsidR="00753B8B" w:rsidRPr="008F3FFC" w:rsidRDefault="00753B8B" w:rsidP="00753B8B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2AB6A87E" w14:textId="77777777" w:rsidR="00753B8B" w:rsidRPr="008F3FFC" w:rsidRDefault="00753B8B" w:rsidP="00753B8B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6" w:type="pct"/>
            <w:vMerge/>
            <w:vAlign w:val="center"/>
          </w:tcPr>
          <w:p w14:paraId="3C6AC4E3" w14:textId="77777777" w:rsidR="00753B8B" w:rsidRPr="00DF09EE" w:rsidRDefault="00753B8B" w:rsidP="00753B8B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7" w:type="pct"/>
            <w:vMerge/>
            <w:vAlign w:val="center"/>
          </w:tcPr>
          <w:p w14:paraId="67100D82" w14:textId="77777777" w:rsidR="00753B8B" w:rsidRPr="00DF09EE" w:rsidRDefault="00753B8B" w:rsidP="00753B8B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1" w:type="pct"/>
            <w:vMerge/>
            <w:vAlign w:val="center"/>
          </w:tcPr>
          <w:p w14:paraId="6DE31448" w14:textId="77777777" w:rsidR="00753B8B" w:rsidRPr="00DF09EE" w:rsidRDefault="00753B8B" w:rsidP="00753B8B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92" w:type="pct"/>
            <w:vMerge/>
            <w:vAlign w:val="center"/>
          </w:tcPr>
          <w:p w14:paraId="3B8E091D" w14:textId="77777777" w:rsidR="00753B8B" w:rsidRPr="00DF09EE" w:rsidRDefault="00753B8B" w:rsidP="00753B8B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0" w:type="pct"/>
            <w:vMerge/>
            <w:vAlign w:val="center"/>
          </w:tcPr>
          <w:p w14:paraId="53007A38" w14:textId="77777777" w:rsidR="00753B8B" w:rsidRPr="00DF09EE" w:rsidRDefault="00753B8B" w:rsidP="00753B8B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545DAAA2" w14:textId="77777777" w:rsidR="00753B8B" w:rsidRPr="00DF09EE" w:rsidRDefault="00753B8B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right w:val="single" w:sz="2" w:space="0" w:color="auto"/>
            </w:tcBorders>
            <w:vAlign w:val="center"/>
          </w:tcPr>
          <w:p w14:paraId="2867DF19" w14:textId="77777777" w:rsidR="00753B8B" w:rsidRPr="00DF09EE" w:rsidRDefault="00753B8B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left w:val="single" w:sz="2" w:space="0" w:color="auto"/>
            </w:tcBorders>
            <w:vAlign w:val="center"/>
          </w:tcPr>
          <w:p w14:paraId="33E6782E" w14:textId="77777777" w:rsidR="00753B8B" w:rsidRPr="00DF09EE" w:rsidRDefault="00753B8B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/>
            <w:tcBorders>
              <w:right w:val="single" w:sz="12" w:space="0" w:color="auto"/>
            </w:tcBorders>
            <w:vAlign w:val="center"/>
          </w:tcPr>
          <w:p w14:paraId="2B9D5C19" w14:textId="77777777" w:rsidR="00753B8B" w:rsidRPr="002C5DDE" w:rsidRDefault="00753B8B" w:rsidP="00753B8B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160456" w:rsidRPr="00DF09EE" w14:paraId="3694949B" w14:textId="77777777" w:rsidTr="002C5DDE">
        <w:trPr>
          <w:cantSplit/>
          <w:trHeight w:val="20"/>
          <w:jc w:val="center"/>
        </w:trPr>
        <w:tc>
          <w:tcPr>
            <w:tcW w:w="152" w:type="pct"/>
            <w:vMerge/>
            <w:tcBorders>
              <w:left w:val="single" w:sz="12" w:space="0" w:color="auto"/>
            </w:tcBorders>
            <w:vAlign w:val="center"/>
          </w:tcPr>
          <w:p w14:paraId="71D1367D" w14:textId="77777777" w:rsidR="00753B8B" w:rsidRPr="00DF09EE" w:rsidRDefault="00753B8B" w:rsidP="00753B8B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1" w:type="pct"/>
            <w:vAlign w:val="center"/>
          </w:tcPr>
          <w:p w14:paraId="0224435D" w14:textId="77777777" w:rsidR="00753B8B" w:rsidRPr="008F3FFC" w:rsidRDefault="00753B8B" w:rsidP="00753B8B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16</w:t>
            </w:r>
          </w:p>
        </w:tc>
        <w:tc>
          <w:tcPr>
            <w:tcW w:w="151" w:type="pct"/>
            <w:vAlign w:val="center"/>
          </w:tcPr>
          <w:p w14:paraId="4438F444" w14:textId="77777777" w:rsidR="00753B8B" w:rsidRPr="008F3FFC" w:rsidRDefault="00753B8B" w:rsidP="00753B8B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06</w:t>
            </w:r>
          </w:p>
        </w:tc>
        <w:tc>
          <w:tcPr>
            <w:tcW w:w="154" w:type="pct"/>
            <w:vAlign w:val="center"/>
          </w:tcPr>
          <w:p w14:paraId="57FFB85C" w14:textId="77777777" w:rsidR="00753B8B" w:rsidRPr="008F3FFC" w:rsidRDefault="00753B8B" w:rsidP="00753B8B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1401</w:t>
            </w:r>
          </w:p>
        </w:tc>
        <w:tc>
          <w:tcPr>
            <w:tcW w:w="776" w:type="pct"/>
            <w:vMerge/>
            <w:vAlign w:val="center"/>
          </w:tcPr>
          <w:p w14:paraId="0850823C" w14:textId="77777777" w:rsidR="00753B8B" w:rsidRPr="00DF09EE" w:rsidRDefault="00753B8B" w:rsidP="00753B8B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7" w:type="pct"/>
            <w:vMerge/>
            <w:vAlign w:val="center"/>
          </w:tcPr>
          <w:p w14:paraId="13A0DEFD" w14:textId="77777777" w:rsidR="00753B8B" w:rsidRPr="00DF09EE" w:rsidRDefault="00753B8B" w:rsidP="00753B8B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1" w:type="pct"/>
            <w:vMerge/>
            <w:vAlign w:val="center"/>
          </w:tcPr>
          <w:p w14:paraId="1D974350" w14:textId="77777777" w:rsidR="00753B8B" w:rsidRPr="00DF09EE" w:rsidRDefault="00753B8B" w:rsidP="00753B8B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92" w:type="pct"/>
            <w:vMerge/>
            <w:vAlign w:val="center"/>
          </w:tcPr>
          <w:p w14:paraId="4EFE1EC4" w14:textId="77777777" w:rsidR="00753B8B" w:rsidRPr="00DF09EE" w:rsidRDefault="00753B8B" w:rsidP="00753B8B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0" w:type="pct"/>
            <w:vMerge/>
            <w:vAlign w:val="center"/>
          </w:tcPr>
          <w:p w14:paraId="05EF22B8" w14:textId="77777777" w:rsidR="00753B8B" w:rsidRPr="00DF09EE" w:rsidRDefault="00753B8B" w:rsidP="00753B8B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42139455" w14:textId="77777777" w:rsidR="00753B8B" w:rsidRPr="00DF09EE" w:rsidRDefault="00753B8B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right w:val="single" w:sz="2" w:space="0" w:color="auto"/>
            </w:tcBorders>
            <w:vAlign w:val="center"/>
          </w:tcPr>
          <w:p w14:paraId="042E5028" w14:textId="77777777" w:rsidR="00753B8B" w:rsidRPr="00DF09EE" w:rsidRDefault="00753B8B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left w:val="single" w:sz="2" w:space="0" w:color="auto"/>
            </w:tcBorders>
            <w:vAlign w:val="center"/>
          </w:tcPr>
          <w:p w14:paraId="7FC5C8BF" w14:textId="77777777" w:rsidR="00753B8B" w:rsidRPr="00DF09EE" w:rsidRDefault="00753B8B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/>
            <w:tcBorders>
              <w:right w:val="single" w:sz="12" w:space="0" w:color="auto"/>
            </w:tcBorders>
            <w:vAlign w:val="center"/>
          </w:tcPr>
          <w:p w14:paraId="61B34CC2" w14:textId="77777777" w:rsidR="00753B8B" w:rsidRPr="002C5DDE" w:rsidRDefault="00753B8B" w:rsidP="00753B8B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160456" w:rsidRPr="00DF09EE" w14:paraId="20D89916" w14:textId="77777777" w:rsidTr="002C5DDE">
        <w:trPr>
          <w:cantSplit/>
          <w:trHeight w:val="20"/>
          <w:jc w:val="center"/>
        </w:trPr>
        <w:tc>
          <w:tcPr>
            <w:tcW w:w="152" w:type="pct"/>
            <w:vMerge/>
            <w:tcBorders>
              <w:left w:val="single" w:sz="12" w:space="0" w:color="auto"/>
            </w:tcBorders>
            <w:vAlign w:val="center"/>
          </w:tcPr>
          <w:p w14:paraId="7D15C7E3" w14:textId="77777777" w:rsidR="00753B8B" w:rsidRPr="00DF09EE" w:rsidRDefault="00753B8B" w:rsidP="00753B8B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7" w:type="pct"/>
            <w:gridSpan w:val="3"/>
            <w:vAlign w:val="center"/>
          </w:tcPr>
          <w:p w14:paraId="47A2378A" w14:textId="77777777" w:rsidR="00753B8B" w:rsidRPr="008F3FFC" w:rsidRDefault="00753B8B" w:rsidP="00753B8B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6" w:type="pct"/>
            <w:vMerge/>
            <w:vAlign w:val="center"/>
          </w:tcPr>
          <w:p w14:paraId="35398E83" w14:textId="77777777" w:rsidR="00753B8B" w:rsidRPr="00DF09EE" w:rsidRDefault="00753B8B" w:rsidP="00753B8B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7" w:type="pct"/>
            <w:vMerge/>
            <w:vAlign w:val="center"/>
          </w:tcPr>
          <w:p w14:paraId="7C1D0836" w14:textId="77777777" w:rsidR="00753B8B" w:rsidRPr="00DF09EE" w:rsidRDefault="00753B8B" w:rsidP="00753B8B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1" w:type="pct"/>
            <w:vMerge/>
            <w:vAlign w:val="center"/>
          </w:tcPr>
          <w:p w14:paraId="00D0EA8B" w14:textId="77777777" w:rsidR="00753B8B" w:rsidRPr="00DF09EE" w:rsidRDefault="00753B8B" w:rsidP="00753B8B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92" w:type="pct"/>
            <w:vMerge/>
            <w:vAlign w:val="center"/>
          </w:tcPr>
          <w:p w14:paraId="69C291C3" w14:textId="77777777" w:rsidR="00753B8B" w:rsidRPr="00DF09EE" w:rsidRDefault="00753B8B" w:rsidP="00753B8B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0" w:type="pct"/>
            <w:vMerge/>
            <w:vAlign w:val="center"/>
          </w:tcPr>
          <w:p w14:paraId="685ED9AE" w14:textId="77777777" w:rsidR="00753B8B" w:rsidRPr="00DF09EE" w:rsidRDefault="00753B8B" w:rsidP="00753B8B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19D1C679" w14:textId="77777777" w:rsidR="00753B8B" w:rsidRPr="00DF09EE" w:rsidRDefault="00753B8B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right w:val="single" w:sz="2" w:space="0" w:color="auto"/>
            </w:tcBorders>
            <w:vAlign w:val="center"/>
          </w:tcPr>
          <w:p w14:paraId="1FB7D6C4" w14:textId="77777777" w:rsidR="00753B8B" w:rsidRPr="00DF09EE" w:rsidRDefault="00753B8B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left w:val="single" w:sz="2" w:space="0" w:color="auto"/>
            </w:tcBorders>
            <w:vAlign w:val="center"/>
          </w:tcPr>
          <w:p w14:paraId="6AB6E9A1" w14:textId="77777777" w:rsidR="00753B8B" w:rsidRPr="00DF09EE" w:rsidRDefault="00753B8B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/>
            <w:tcBorders>
              <w:right w:val="single" w:sz="12" w:space="0" w:color="auto"/>
            </w:tcBorders>
            <w:vAlign w:val="center"/>
          </w:tcPr>
          <w:p w14:paraId="062DA9D2" w14:textId="77777777" w:rsidR="00753B8B" w:rsidRPr="002C5DDE" w:rsidRDefault="00753B8B" w:rsidP="00753B8B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160456" w:rsidRPr="00DF09EE" w14:paraId="0BC2D57B" w14:textId="77777777" w:rsidTr="002C5DDE">
        <w:trPr>
          <w:cantSplit/>
          <w:trHeight w:val="20"/>
          <w:jc w:val="center"/>
        </w:trPr>
        <w:tc>
          <w:tcPr>
            <w:tcW w:w="152" w:type="pct"/>
            <w:vMerge/>
            <w:tcBorders>
              <w:left w:val="single" w:sz="12" w:space="0" w:color="auto"/>
            </w:tcBorders>
            <w:vAlign w:val="center"/>
          </w:tcPr>
          <w:p w14:paraId="30759285" w14:textId="77777777" w:rsidR="00753B8B" w:rsidRPr="00DF09EE" w:rsidRDefault="00753B8B" w:rsidP="00753B8B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1" w:type="pct"/>
            <w:vAlign w:val="center"/>
          </w:tcPr>
          <w:p w14:paraId="2982D4A1" w14:textId="77777777" w:rsidR="00753B8B" w:rsidRPr="008F3FFC" w:rsidRDefault="00753B8B" w:rsidP="00753B8B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1" w:type="pct"/>
            <w:vAlign w:val="center"/>
          </w:tcPr>
          <w:p w14:paraId="1B23F5F0" w14:textId="77777777" w:rsidR="00753B8B" w:rsidRPr="008F3FFC" w:rsidRDefault="00753B8B" w:rsidP="00753B8B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4D9EBCAC" w14:textId="77777777" w:rsidR="00753B8B" w:rsidRPr="008F3FFC" w:rsidRDefault="00753B8B" w:rsidP="00753B8B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6" w:type="pct"/>
            <w:vMerge/>
            <w:vAlign w:val="center"/>
          </w:tcPr>
          <w:p w14:paraId="5DB8ED12" w14:textId="77777777" w:rsidR="00753B8B" w:rsidRPr="00DF09EE" w:rsidRDefault="00753B8B" w:rsidP="00753B8B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7" w:type="pct"/>
            <w:vMerge/>
            <w:vAlign w:val="center"/>
          </w:tcPr>
          <w:p w14:paraId="1A6BBC89" w14:textId="77777777" w:rsidR="00753B8B" w:rsidRPr="00DF09EE" w:rsidRDefault="00753B8B" w:rsidP="00753B8B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1" w:type="pct"/>
            <w:vMerge/>
            <w:vAlign w:val="center"/>
          </w:tcPr>
          <w:p w14:paraId="322C83F3" w14:textId="77777777" w:rsidR="00753B8B" w:rsidRPr="00DF09EE" w:rsidRDefault="00753B8B" w:rsidP="00753B8B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92" w:type="pct"/>
            <w:vMerge/>
            <w:vAlign w:val="center"/>
          </w:tcPr>
          <w:p w14:paraId="70CED33F" w14:textId="77777777" w:rsidR="00753B8B" w:rsidRPr="00DF09EE" w:rsidRDefault="00753B8B" w:rsidP="00753B8B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0" w:type="pct"/>
            <w:vMerge/>
            <w:vAlign w:val="center"/>
          </w:tcPr>
          <w:p w14:paraId="498B0D26" w14:textId="77777777" w:rsidR="00753B8B" w:rsidRPr="00DF09EE" w:rsidRDefault="00753B8B" w:rsidP="00753B8B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76844EFB" w14:textId="77777777" w:rsidR="00753B8B" w:rsidRPr="00DF09EE" w:rsidRDefault="00753B8B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right w:val="single" w:sz="2" w:space="0" w:color="auto"/>
            </w:tcBorders>
            <w:vAlign w:val="center"/>
          </w:tcPr>
          <w:p w14:paraId="4CD6EDC4" w14:textId="77777777" w:rsidR="00753B8B" w:rsidRPr="00DF09EE" w:rsidRDefault="00753B8B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left w:val="single" w:sz="2" w:space="0" w:color="auto"/>
            </w:tcBorders>
            <w:vAlign w:val="center"/>
          </w:tcPr>
          <w:p w14:paraId="6C6C5855" w14:textId="77777777" w:rsidR="00753B8B" w:rsidRPr="00DF09EE" w:rsidRDefault="00753B8B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/>
            <w:tcBorders>
              <w:right w:val="single" w:sz="12" w:space="0" w:color="auto"/>
            </w:tcBorders>
            <w:vAlign w:val="center"/>
          </w:tcPr>
          <w:p w14:paraId="1385B6CF" w14:textId="77777777" w:rsidR="00753B8B" w:rsidRPr="002C5DDE" w:rsidRDefault="00753B8B" w:rsidP="00753B8B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160456" w:rsidRPr="00DF09EE" w14:paraId="245C1183" w14:textId="77777777" w:rsidTr="002C5DDE">
        <w:trPr>
          <w:cantSplit/>
          <w:trHeight w:val="20"/>
          <w:jc w:val="center"/>
        </w:trPr>
        <w:tc>
          <w:tcPr>
            <w:tcW w:w="152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4C847E97" w14:textId="77777777" w:rsidR="00753B8B" w:rsidRPr="00DF09EE" w:rsidRDefault="00753B8B" w:rsidP="00753B8B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1" w:type="pct"/>
            <w:tcBorders>
              <w:bottom w:val="single" w:sz="4" w:space="0" w:color="auto"/>
            </w:tcBorders>
            <w:vAlign w:val="center"/>
          </w:tcPr>
          <w:p w14:paraId="11F93575" w14:textId="77777777" w:rsidR="00753B8B" w:rsidRPr="007A781F" w:rsidRDefault="00753B8B" w:rsidP="00753B8B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07</w:t>
            </w:r>
          </w:p>
        </w:tc>
        <w:tc>
          <w:tcPr>
            <w:tcW w:w="151" w:type="pct"/>
            <w:tcBorders>
              <w:bottom w:val="single" w:sz="4" w:space="0" w:color="auto"/>
            </w:tcBorders>
            <w:vAlign w:val="center"/>
          </w:tcPr>
          <w:p w14:paraId="208491BD" w14:textId="77777777" w:rsidR="00753B8B" w:rsidRPr="007A781F" w:rsidRDefault="00753B8B" w:rsidP="00753B8B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9</w:t>
            </w: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18D7B709" w14:textId="77777777" w:rsidR="00753B8B" w:rsidRPr="008F3FFC" w:rsidRDefault="00753B8B" w:rsidP="00753B8B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22</w:t>
            </w:r>
          </w:p>
        </w:tc>
        <w:tc>
          <w:tcPr>
            <w:tcW w:w="776" w:type="pct"/>
            <w:vMerge/>
            <w:tcBorders>
              <w:bottom w:val="single" w:sz="4" w:space="0" w:color="auto"/>
            </w:tcBorders>
            <w:vAlign w:val="center"/>
          </w:tcPr>
          <w:p w14:paraId="269590AA" w14:textId="77777777" w:rsidR="00753B8B" w:rsidRPr="00DF09EE" w:rsidRDefault="00753B8B" w:rsidP="00753B8B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7" w:type="pct"/>
            <w:vMerge/>
            <w:tcBorders>
              <w:bottom w:val="single" w:sz="4" w:space="0" w:color="auto"/>
            </w:tcBorders>
            <w:vAlign w:val="center"/>
          </w:tcPr>
          <w:p w14:paraId="52DB8CAB" w14:textId="77777777" w:rsidR="00753B8B" w:rsidRPr="00DF09EE" w:rsidRDefault="00753B8B" w:rsidP="00753B8B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1" w:type="pct"/>
            <w:vMerge/>
            <w:tcBorders>
              <w:bottom w:val="single" w:sz="4" w:space="0" w:color="auto"/>
            </w:tcBorders>
            <w:vAlign w:val="center"/>
          </w:tcPr>
          <w:p w14:paraId="4BB05DD4" w14:textId="77777777" w:rsidR="00753B8B" w:rsidRPr="00DF09EE" w:rsidRDefault="00753B8B" w:rsidP="00753B8B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92" w:type="pct"/>
            <w:vMerge/>
            <w:tcBorders>
              <w:bottom w:val="single" w:sz="4" w:space="0" w:color="auto"/>
            </w:tcBorders>
            <w:vAlign w:val="center"/>
          </w:tcPr>
          <w:p w14:paraId="480C6276" w14:textId="77777777" w:rsidR="00753B8B" w:rsidRPr="00DF09EE" w:rsidRDefault="00753B8B" w:rsidP="00753B8B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0" w:type="pct"/>
            <w:vMerge/>
            <w:tcBorders>
              <w:bottom w:val="single" w:sz="4" w:space="0" w:color="auto"/>
            </w:tcBorders>
            <w:vAlign w:val="center"/>
          </w:tcPr>
          <w:p w14:paraId="1E2A178B" w14:textId="77777777" w:rsidR="00753B8B" w:rsidRPr="00DF09EE" w:rsidRDefault="00753B8B" w:rsidP="00753B8B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3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FD5FEB2" w14:textId="77777777" w:rsidR="00753B8B" w:rsidRPr="00DF09EE" w:rsidRDefault="00753B8B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5F98CC47" w14:textId="77777777" w:rsidR="00753B8B" w:rsidRPr="00DF09EE" w:rsidRDefault="00753B8B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03E1A2ED" w14:textId="77777777" w:rsidR="00753B8B" w:rsidRPr="00DF09EE" w:rsidRDefault="00753B8B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02341D7E" w14:textId="77777777" w:rsidR="00753B8B" w:rsidRPr="002C5DDE" w:rsidRDefault="00753B8B" w:rsidP="00753B8B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</w:p>
        </w:tc>
      </w:tr>
      <w:tr w:rsidR="002C5DDE" w:rsidRPr="00DF09EE" w14:paraId="5A7B02F8" w14:textId="77777777" w:rsidTr="002C5DDE">
        <w:trPr>
          <w:cantSplit/>
          <w:trHeight w:val="20"/>
          <w:jc w:val="center"/>
        </w:trPr>
        <w:tc>
          <w:tcPr>
            <w:tcW w:w="152" w:type="pct"/>
            <w:vMerge w:val="restart"/>
            <w:tcBorders>
              <w:left w:val="single" w:sz="12" w:space="0" w:color="auto"/>
            </w:tcBorders>
            <w:vAlign w:val="center"/>
          </w:tcPr>
          <w:p w14:paraId="7B18A4E8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</w:t>
            </w:r>
          </w:p>
        </w:tc>
        <w:tc>
          <w:tcPr>
            <w:tcW w:w="457" w:type="pct"/>
            <w:gridSpan w:val="3"/>
            <w:vAlign w:val="center"/>
          </w:tcPr>
          <w:p w14:paraId="7B7B52B6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6" w:type="pct"/>
            <w:vMerge w:val="restart"/>
            <w:vAlign w:val="center"/>
          </w:tcPr>
          <w:p w14:paraId="452108D4" w14:textId="77777777" w:rsidR="002C5DDE" w:rsidRPr="009C55FE" w:rsidRDefault="002C5DDE" w:rsidP="002C5DDE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>دوم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ن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کنفرانس مل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آخر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ن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دستاوردها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مهندس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داده و دانش و محاسبات نرم</w:t>
            </w:r>
          </w:p>
        </w:tc>
        <w:tc>
          <w:tcPr>
            <w:tcW w:w="327" w:type="pct"/>
            <w:vMerge w:val="restart"/>
            <w:vAlign w:val="center"/>
          </w:tcPr>
          <w:p w14:paraId="1F5C7879" w14:textId="77777777" w:rsidR="002C5DDE" w:rsidRDefault="002C5DDE" w:rsidP="002C5DDE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21" w:type="pct"/>
            <w:vMerge w:val="restart"/>
            <w:vAlign w:val="center"/>
          </w:tcPr>
          <w:p w14:paraId="39866A10" w14:textId="77777777" w:rsidR="002C5DDE" w:rsidRDefault="002C5DDE" w:rsidP="002C5DDE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C47B2C">
              <w:rPr>
                <w:rFonts w:cs="B Nazanin"/>
                <w:sz w:val="20"/>
                <w:szCs w:val="20"/>
                <w:rtl/>
              </w:rPr>
              <w:t>شهرکرد</w:t>
            </w:r>
          </w:p>
        </w:tc>
        <w:tc>
          <w:tcPr>
            <w:tcW w:w="392" w:type="pct"/>
            <w:vMerge w:val="restart"/>
            <w:vAlign w:val="center"/>
          </w:tcPr>
          <w:p w14:paraId="749FB2D0" w14:textId="77777777" w:rsidR="002C5DDE" w:rsidRDefault="002C5DDE" w:rsidP="002C5DDE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C47B2C">
              <w:rPr>
                <w:rFonts w:cs="B Nazanin" w:hint="eastAsia"/>
                <w:sz w:val="20"/>
                <w:szCs w:val="20"/>
                <w:rtl/>
              </w:rPr>
              <w:t>دانشگاه</w:t>
            </w:r>
            <w:r w:rsidRPr="00C47B2C">
              <w:rPr>
                <w:rFonts w:cs="B Nazanin"/>
                <w:sz w:val="20"/>
                <w:szCs w:val="20"/>
                <w:rtl/>
              </w:rPr>
              <w:t xml:space="preserve"> شهرکرد</w:t>
            </w:r>
          </w:p>
        </w:tc>
        <w:tc>
          <w:tcPr>
            <w:tcW w:w="880" w:type="pct"/>
            <w:vMerge w:val="restart"/>
            <w:vAlign w:val="center"/>
          </w:tcPr>
          <w:p w14:paraId="2D9BCEF3" w14:textId="77777777" w:rsidR="002C5DDE" w:rsidRPr="009C55FE" w:rsidRDefault="002C5DDE" w:rsidP="002C5DDE">
            <w:pPr>
              <w:jc w:val="center"/>
              <w:rPr>
                <w:rFonts w:cs="B Nazanin"/>
                <w:sz w:val="20"/>
                <w:szCs w:val="20"/>
              </w:rPr>
            </w:pPr>
            <w:r w:rsidRPr="009C55FE">
              <w:rPr>
                <w:rFonts w:cs="B Nazanin"/>
                <w:sz w:val="20"/>
                <w:szCs w:val="20"/>
                <w:rtl/>
              </w:rPr>
              <w:t>س</w:t>
            </w:r>
            <w:r w:rsidRPr="009C55FE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</w:rPr>
              <w:t>ستم</w:t>
            </w:r>
            <w:r w:rsidRPr="009C55FE">
              <w:rPr>
                <w:rFonts w:cs="B Nazanin"/>
                <w:sz w:val="20"/>
                <w:szCs w:val="20"/>
                <w:rtl/>
              </w:rPr>
              <w:t xml:space="preserve"> کشف نفوذ با استفاده از الگور</w:t>
            </w:r>
            <w:r w:rsidRPr="009C55FE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</w:rPr>
              <w:t>تم</w:t>
            </w:r>
            <w:r>
              <w:rPr>
                <w:rFonts w:cs="B Nazanin" w:hint="cs"/>
                <w:sz w:val="20"/>
                <w:szCs w:val="20"/>
                <w:rtl/>
              </w:rPr>
              <w:t xml:space="preserve"> </w:t>
            </w:r>
            <w:r w:rsidRPr="009C55FE">
              <w:rPr>
                <w:rFonts w:cs="B Nazanin" w:hint="eastAsia"/>
                <w:sz w:val="20"/>
                <w:szCs w:val="20"/>
                <w:rtl/>
              </w:rPr>
              <w:t>تقو</w:t>
            </w:r>
            <w:r w:rsidRPr="009C55FE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</w:rPr>
              <w:t>ت</w:t>
            </w:r>
            <w:r w:rsidRPr="009C55FE">
              <w:rPr>
                <w:rFonts w:cs="B Nazanin"/>
                <w:sz w:val="20"/>
                <w:szCs w:val="20"/>
                <w:rtl/>
              </w:rPr>
              <w:t xml:space="preserve"> گراد</w:t>
            </w:r>
            <w:r w:rsidRPr="009C55FE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</w:rPr>
              <w:t>ان</w:t>
            </w:r>
            <w:r w:rsidRPr="009C55FE">
              <w:rPr>
                <w:rFonts w:cs="B Nazanin"/>
                <w:sz w:val="20"/>
                <w:szCs w:val="20"/>
                <w:rtl/>
              </w:rPr>
              <w:t xml:space="preserve"> سبک</w:t>
            </w:r>
          </w:p>
        </w:tc>
        <w:tc>
          <w:tcPr>
            <w:tcW w:w="543" w:type="pct"/>
            <w:gridSpan w:val="2"/>
            <w:vMerge w:val="restart"/>
            <w:vAlign w:val="center"/>
          </w:tcPr>
          <w:p w14:paraId="4D5EFDA5" w14:textId="77777777" w:rsidR="002C5DDE" w:rsidRPr="009C55FE" w:rsidRDefault="002C5DDE" w:rsidP="002C5DDE">
            <w:pPr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>ام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ر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ام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رحس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ن؛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عبدالرضا رسول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کنار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*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و مرتض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محجل کفشدوز</w:t>
            </w:r>
          </w:p>
        </w:tc>
        <w:tc>
          <w:tcPr>
            <w:tcW w:w="387" w:type="pct"/>
            <w:vMerge w:val="restart"/>
            <w:tcBorders>
              <w:right w:val="single" w:sz="2" w:space="0" w:color="auto"/>
            </w:tcBorders>
            <w:vAlign w:val="center"/>
          </w:tcPr>
          <w:p w14:paraId="503573B7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 w:val="restart"/>
            <w:tcBorders>
              <w:left w:val="single" w:sz="2" w:space="0" w:color="auto"/>
            </w:tcBorders>
            <w:vAlign w:val="center"/>
          </w:tcPr>
          <w:p w14:paraId="2DA505FA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 w:val="restart"/>
            <w:tcBorders>
              <w:right w:val="single" w:sz="12" w:space="0" w:color="auto"/>
            </w:tcBorders>
            <w:vAlign w:val="center"/>
          </w:tcPr>
          <w:p w14:paraId="7C5A0B10" w14:textId="1EB06584" w:rsidR="002C5DDE" w:rsidRPr="00231067" w:rsidRDefault="00670B43" w:rsidP="002C5DDE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="002C5DDE"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4B848D0B" w14:textId="77777777" w:rsidR="00A35138" w:rsidRDefault="00A35138" w:rsidP="002C5DDE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 w:rsidRPr="00A35138">
              <w:rPr>
                <w:rFonts w:cs="B Nazanin"/>
                <w:sz w:val="18"/>
                <w:szCs w:val="20"/>
                <w:lang w:bidi="fa-IR"/>
              </w:rPr>
              <w:t>CSE2022</w:t>
            </w:r>
          </w:p>
          <w:p w14:paraId="0771F092" w14:textId="06DC4660" w:rsidR="002C5DDE" w:rsidRPr="00231067" w:rsidRDefault="002C5DDE" w:rsidP="002C5DDE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2EE32123" w14:textId="3926D0BB" w:rsidR="002C5DDE" w:rsidRPr="00231067" w:rsidRDefault="002C5DDE" w:rsidP="002C5DDE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۰۱۲۲۰-۲۰۰۱۹</w:t>
            </w:r>
          </w:p>
        </w:tc>
      </w:tr>
      <w:tr w:rsidR="002C5DDE" w:rsidRPr="00DF09EE" w14:paraId="4F9CDB39" w14:textId="77777777" w:rsidTr="002C5DDE">
        <w:trPr>
          <w:cantSplit/>
          <w:trHeight w:val="20"/>
          <w:jc w:val="center"/>
        </w:trPr>
        <w:tc>
          <w:tcPr>
            <w:tcW w:w="152" w:type="pct"/>
            <w:vMerge/>
            <w:tcBorders>
              <w:left w:val="single" w:sz="12" w:space="0" w:color="auto"/>
            </w:tcBorders>
            <w:vAlign w:val="center"/>
          </w:tcPr>
          <w:p w14:paraId="3C2DDA55" w14:textId="77777777" w:rsidR="002C5DDE" w:rsidRPr="00DF09EE" w:rsidRDefault="002C5DDE" w:rsidP="002C5DDE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1" w:type="pct"/>
            <w:vAlign w:val="center"/>
          </w:tcPr>
          <w:p w14:paraId="461DBA7B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1" w:type="pct"/>
            <w:vAlign w:val="center"/>
          </w:tcPr>
          <w:p w14:paraId="7D87E516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616C661D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6" w:type="pct"/>
            <w:vMerge/>
            <w:vAlign w:val="center"/>
          </w:tcPr>
          <w:p w14:paraId="169660BF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7" w:type="pct"/>
            <w:vMerge/>
            <w:vAlign w:val="center"/>
          </w:tcPr>
          <w:p w14:paraId="220A3CAE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1" w:type="pct"/>
            <w:vMerge/>
            <w:vAlign w:val="center"/>
          </w:tcPr>
          <w:p w14:paraId="7DC6A903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92" w:type="pct"/>
            <w:vMerge/>
            <w:vAlign w:val="center"/>
          </w:tcPr>
          <w:p w14:paraId="494ED512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0" w:type="pct"/>
            <w:vMerge/>
            <w:vAlign w:val="center"/>
          </w:tcPr>
          <w:p w14:paraId="7050EC7A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6B8CF576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right w:val="single" w:sz="2" w:space="0" w:color="auto"/>
            </w:tcBorders>
            <w:vAlign w:val="center"/>
          </w:tcPr>
          <w:p w14:paraId="19B19480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left w:val="single" w:sz="2" w:space="0" w:color="auto"/>
            </w:tcBorders>
            <w:vAlign w:val="center"/>
          </w:tcPr>
          <w:p w14:paraId="4C9AA3E1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/>
            <w:tcBorders>
              <w:right w:val="single" w:sz="12" w:space="0" w:color="auto"/>
            </w:tcBorders>
            <w:vAlign w:val="center"/>
          </w:tcPr>
          <w:p w14:paraId="638DBD1D" w14:textId="77777777" w:rsidR="002C5DDE" w:rsidRPr="00231067" w:rsidRDefault="002C5DDE" w:rsidP="002C5DDE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</w:p>
        </w:tc>
      </w:tr>
      <w:tr w:rsidR="002C5DDE" w:rsidRPr="00DF09EE" w14:paraId="22FE0AD4" w14:textId="77777777" w:rsidTr="002C5DDE">
        <w:trPr>
          <w:cantSplit/>
          <w:trHeight w:val="20"/>
          <w:jc w:val="center"/>
        </w:trPr>
        <w:tc>
          <w:tcPr>
            <w:tcW w:w="152" w:type="pct"/>
            <w:vMerge/>
            <w:tcBorders>
              <w:left w:val="single" w:sz="12" w:space="0" w:color="auto"/>
            </w:tcBorders>
            <w:vAlign w:val="center"/>
          </w:tcPr>
          <w:p w14:paraId="4F9303CE" w14:textId="77777777" w:rsidR="002C5DDE" w:rsidRPr="00DF09EE" w:rsidRDefault="002C5DDE" w:rsidP="002C5DDE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1" w:type="pct"/>
            <w:vAlign w:val="center"/>
          </w:tcPr>
          <w:p w14:paraId="5605D777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16</w:t>
            </w:r>
          </w:p>
        </w:tc>
        <w:tc>
          <w:tcPr>
            <w:tcW w:w="151" w:type="pct"/>
            <w:vAlign w:val="center"/>
          </w:tcPr>
          <w:p w14:paraId="3927E412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06</w:t>
            </w:r>
          </w:p>
        </w:tc>
        <w:tc>
          <w:tcPr>
            <w:tcW w:w="154" w:type="pct"/>
            <w:vAlign w:val="center"/>
          </w:tcPr>
          <w:p w14:paraId="4A655956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1401</w:t>
            </w:r>
          </w:p>
        </w:tc>
        <w:tc>
          <w:tcPr>
            <w:tcW w:w="776" w:type="pct"/>
            <w:vMerge/>
            <w:vAlign w:val="center"/>
          </w:tcPr>
          <w:p w14:paraId="2D210711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7" w:type="pct"/>
            <w:vMerge/>
            <w:vAlign w:val="center"/>
          </w:tcPr>
          <w:p w14:paraId="6718F44F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1" w:type="pct"/>
            <w:vMerge/>
            <w:vAlign w:val="center"/>
          </w:tcPr>
          <w:p w14:paraId="4361726F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92" w:type="pct"/>
            <w:vMerge/>
            <w:vAlign w:val="center"/>
          </w:tcPr>
          <w:p w14:paraId="0C6FF035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0" w:type="pct"/>
            <w:vMerge/>
            <w:vAlign w:val="center"/>
          </w:tcPr>
          <w:p w14:paraId="3D5ED99A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7ACEB332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right w:val="single" w:sz="2" w:space="0" w:color="auto"/>
            </w:tcBorders>
            <w:vAlign w:val="center"/>
          </w:tcPr>
          <w:p w14:paraId="66BD8597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left w:val="single" w:sz="2" w:space="0" w:color="auto"/>
            </w:tcBorders>
            <w:vAlign w:val="center"/>
          </w:tcPr>
          <w:p w14:paraId="0FBAD896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/>
            <w:tcBorders>
              <w:right w:val="single" w:sz="12" w:space="0" w:color="auto"/>
            </w:tcBorders>
            <w:vAlign w:val="center"/>
          </w:tcPr>
          <w:p w14:paraId="0E13A718" w14:textId="77777777" w:rsidR="002C5DDE" w:rsidRPr="00231067" w:rsidRDefault="002C5DDE" w:rsidP="002C5DDE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</w:p>
        </w:tc>
      </w:tr>
      <w:tr w:rsidR="002C5DDE" w:rsidRPr="00DF09EE" w14:paraId="796EAFCB" w14:textId="77777777" w:rsidTr="002C5DDE">
        <w:trPr>
          <w:cantSplit/>
          <w:trHeight w:val="20"/>
          <w:jc w:val="center"/>
        </w:trPr>
        <w:tc>
          <w:tcPr>
            <w:tcW w:w="152" w:type="pct"/>
            <w:vMerge/>
            <w:tcBorders>
              <w:left w:val="single" w:sz="12" w:space="0" w:color="auto"/>
            </w:tcBorders>
            <w:vAlign w:val="center"/>
          </w:tcPr>
          <w:p w14:paraId="06F228F5" w14:textId="77777777" w:rsidR="002C5DDE" w:rsidRPr="00DF09EE" w:rsidRDefault="002C5DDE" w:rsidP="002C5DDE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7" w:type="pct"/>
            <w:gridSpan w:val="3"/>
            <w:vAlign w:val="center"/>
          </w:tcPr>
          <w:p w14:paraId="1319EC7D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6" w:type="pct"/>
            <w:vMerge/>
            <w:vAlign w:val="center"/>
          </w:tcPr>
          <w:p w14:paraId="649234B3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7" w:type="pct"/>
            <w:vMerge/>
            <w:vAlign w:val="center"/>
          </w:tcPr>
          <w:p w14:paraId="57FCA732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1" w:type="pct"/>
            <w:vMerge/>
            <w:vAlign w:val="center"/>
          </w:tcPr>
          <w:p w14:paraId="12A6FFC9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92" w:type="pct"/>
            <w:vMerge/>
            <w:vAlign w:val="center"/>
          </w:tcPr>
          <w:p w14:paraId="2BAF7499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0" w:type="pct"/>
            <w:vMerge/>
            <w:vAlign w:val="center"/>
          </w:tcPr>
          <w:p w14:paraId="0518DC5D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25CA99E7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right w:val="single" w:sz="2" w:space="0" w:color="auto"/>
            </w:tcBorders>
            <w:vAlign w:val="center"/>
          </w:tcPr>
          <w:p w14:paraId="687EFCA5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left w:val="single" w:sz="2" w:space="0" w:color="auto"/>
            </w:tcBorders>
            <w:vAlign w:val="center"/>
          </w:tcPr>
          <w:p w14:paraId="6AAF3BF4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/>
            <w:tcBorders>
              <w:right w:val="single" w:sz="12" w:space="0" w:color="auto"/>
            </w:tcBorders>
            <w:vAlign w:val="center"/>
          </w:tcPr>
          <w:p w14:paraId="5F9BDCB3" w14:textId="77777777" w:rsidR="002C5DDE" w:rsidRPr="00231067" w:rsidRDefault="002C5DDE" w:rsidP="002C5DDE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</w:p>
        </w:tc>
      </w:tr>
      <w:tr w:rsidR="002C5DDE" w:rsidRPr="00DF09EE" w14:paraId="588A7B7B" w14:textId="77777777" w:rsidTr="002C5DDE">
        <w:trPr>
          <w:cantSplit/>
          <w:trHeight w:val="20"/>
          <w:jc w:val="center"/>
        </w:trPr>
        <w:tc>
          <w:tcPr>
            <w:tcW w:w="152" w:type="pct"/>
            <w:vMerge/>
            <w:tcBorders>
              <w:left w:val="single" w:sz="12" w:space="0" w:color="auto"/>
            </w:tcBorders>
            <w:vAlign w:val="center"/>
          </w:tcPr>
          <w:p w14:paraId="265AE6C0" w14:textId="77777777" w:rsidR="002C5DDE" w:rsidRPr="00DF09EE" w:rsidRDefault="002C5DDE" w:rsidP="002C5DDE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1" w:type="pct"/>
            <w:vAlign w:val="center"/>
          </w:tcPr>
          <w:p w14:paraId="08530BBA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1" w:type="pct"/>
            <w:vAlign w:val="center"/>
          </w:tcPr>
          <w:p w14:paraId="74F585FB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0A21DCDB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6" w:type="pct"/>
            <w:vMerge/>
            <w:vAlign w:val="center"/>
          </w:tcPr>
          <w:p w14:paraId="50227BF9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7" w:type="pct"/>
            <w:vMerge/>
            <w:vAlign w:val="center"/>
          </w:tcPr>
          <w:p w14:paraId="55FAE50F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1" w:type="pct"/>
            <w:vMerge/>
            <w:vAlign w:val="center"/>
          </w:tcPr>
          <w:p w14:paraId="153255FB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92" w:type="pct"/>
            <w:vMerge/>
            <w:vAlign w:val="center"/>
          </w:tcPr>
          <w:p w14:paraId="47193661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0" w:type="pct"/>
            <w:vMerge/>
            <w:vAlign w:val="center"/>
          </w:tcPr>
          <w:p w14:paraId="2D4809EC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3FB15EAD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right w:val="single" w:sz="2" w:space="0" w:color="auto"/>
            </w:tcBorders>
            <w:vAlign w:val="center"/>
          </w:tcPr>
          <w:p w14:paraId="1289F8AE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left w:val="single" w:sz="2" w:space="0" w:color="auto"/>
            </w:tcBorders>
            <w:vAlign w:val="center"/>
          </w:tcPr>
          <w:p w14:paraId="5215D8EB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/>
            <w:tcBorders>
              <w:right w:val="single" w:sz="12" w:space="0" w:color="auto"/>
            </w:tcBorders>
            <w:vAlign w:val="center"/>
          </w:tcPr>
          <w:p w14:paraId="2B2F8192" w14:textId="77777777" w:rsidR="002C5DDE" w:rsidRPr="00231067" w:rsidRDefault="002C5DDE" w:rsidP="002C5DDE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</w:p>
        </w:tc>
      </w:tr>
      <w:tr w:rsidR="002C5DDE" w:rsidRPr="00DF09EE" w14:paraId="55A595C6" w14:textId="77777777" w:rsidTr="002C5DDE">
        <w:trPr>
          <w:cantSplit/>
          <w:trHeight w:val="20"/>
          <w:jc w:val="center"/>
        </w:trPr>
        <w:tc>
          <w:tcPr>
            <w:tcW w:w="152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53AFF56C" w14:textId="77777777" w:rsidR="002C5DDE" w:rsidRPr="00DF09EE" w:rsidRDefault="002C5DDE" w:rsidP="002C5DDE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1" w:type="pct"/>
            <w:tcBorders>
              <w:bottom w:val="single" w:sz="4" w:space="0" w:color="auto"/>
            </w:tcBorders>
            <w:vAlign w:val="center"/>
          </w:tcPr>
          <w:p w14:paraId="206724FA" w14:textId="77777777" w:rsidR="002C5DDE" w:rsidRPr="007A781F" w:rsidRDefault="002C5DDE" w:rsidP="002C5DDE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07</w:t>
            </w:r>
          </w:p>
        </w:tc>
        <w:tc>
          <w:tcPr>
            <w:tcW w:w="151" w:type="pct"/>
            <w:tcBorders>
              <w:bottom w:val="single" w:sz="4" w:space="0" w:color="auto"/>
            </w:tcBorders>
            <w:vAlign w:val="center"/>
          </w:tcPr>
          <w:p w14:paraId="30023E26" w14:textId="77777777" w:rsidR="002C5DDE" w:rsidRPr="007A781F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9</w:t>
            </w: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6116FB8A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22</w:t>
            </w:r>
          </w:p>
        </w:tc>
        <w:tc>
          <w:tcPr>
            <w:tcW w:w="776" w:type="pct"/>
            <w:vMerge/>
            <w:tcBorders>
              <w:bottom w:val="single" w:sz="4" w:space="0" w:color="auto"/>
            </w:tcBorders>
            <w:vAlign w:val="center"/>
          </w:tcPr>
          <w:p w14:paraId="49BCBEC4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7" w:type="pct"/>
            <w:vMerge/>
            <w:tcBorders>
              <w:bottom w:val="single" w:sz="4" w:space="0" w:color="auto"/>
            </w:tcBorders>
            <w:vAlign w:val="center"/>
          </w:tcPr>
          <w:p w14:paraId="68EF32AD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1" w:type="pct"/>
            <w:vMerge/>
            <w:tcBorders>
              <w:bottom w:val="single" w:sz="4" w:space="0" w:color="auto"/>
            </w:tcBorders>
            <w:vAlign w:val="center"/>
          </w:tcPr>
          <w:p w14:paraId="3B781002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92" w:type="pct"/>
            <w:vMerge/>
            <w:tcBorders>
              <w:bottom w:val="single" w:sz="4" w:space="0" w:color="auto"/>
            </w:tcBorders>
            <w:vAlign w:val="center"/>
          </w:tcPr>
          <w:p w14:paraId="080AEB8E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0" w:type="pct"/>
            <w:vMerge/>
            <w:tcBorders>
              <w:bottom w:val="single" w:sz="4" w:space="0" w:color="auto"/>
            </w:tcBorders>
            <w:vAlign w:val="center"/>
          </w:tcPr>
          <w:p w14:paraId="25FB5D5C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3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373963CB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2FB646A0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7EC046D5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316A49FF" w14:textId="77777777" w:rsidR="002C5DDE" w:rsidRPr="00231067" w:rsidRDefault="002C5DDE" w:rsidP="002C5DDE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</w:p>
        </w:tc>
      </w:tr>
      <w:tr w:rsidR="002C5DDE" w:rsidRPr="00DF09EE" w14:paraId="7D92D88E" w14:textId="77777777" w:rsidTr="002C5DDE">
        <w:trPr>
          <w:cantSplit/>
          <w:trHeight w:val="20"/>
          <w:jc w:val="center"/>
        </w:trPr>
        <w:tc>
          <w:tcPr>
            <w:tcW w:w="152" w:type="pct"/>
            <w:vMerge w:val="restart"/>
            <w:tcBorders>
              <w:left w:val="single" w:sz="12" w:space="0" w:color="auto"/>
            </w:tcBorders>
            <w:vAlign w:val="center"/>
          </w:tcPr>
          <w:p w14:paraId="4C6FBA79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3</w:t>
            </w:r>
          </w:p>
        </w:tc>
        <w:tc>
          <w:tcPr>
            <w:tcW w:w="457" w:type="pct"/>
            <w:gridSpan w:val="3"/>
            <w:vAlign w:val="center"/>
          </w:tcPr>
          <w:p w14:paraId="7551A339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6" w:type="pct"/>
            <w:vMerge w:val="restart"/>
            <w:vAlign w:val="center"/>
          </w:tcPr>
          <w:p w14:paraId="57EFB7CB" w14:textId="77777777" w:rsidR="002C5DDE" w:rsidRPr="009C55FE" w:rsidRDefault="002C5DDE" w:rsidP="002C5DDE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>دوم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ن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کنفرانس مل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آخر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ن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دستاوردها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مهندس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داده و دانش و محاسبات نرم</w:t>
            </w:r>
          </w:p>
        </w:tc>
        <w:tc>
          <w:tcPr>
            <w:tcW w:w="327" w:type="pct"/>
            <w:vMerge w:val="restart"/>
            <w:vAlign w:val="center"/>
          </w:tcPr>
          <w:p w14:paraId="226ACAC7" w14:textId="77777777" w:rsidR="002C5DDE" w:rsidRDefault="002C5DDE" w:rsidP="002C5DDE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21" w:type="pct"/>
            <w:vMerge w:val="restart"/>
            <w:vAlign w:val="center"/>
          </w:tcPr>
          <w:p w14:paraId="75F1FA93" w14:textId="77777777" w:rsidR="002C5DDE" w:rsidRDefault="002C5DDE" w:rsidP="002C5DDE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C47B2C">
              <w:rPr>
                <w:rFonts w:cs="B Nazanin"/>
                <w:sz w:val="20"/>
                <w:szCs w:val="20"/>
                <w:rtl/>
              </w:rPr>
              <w:t>شهرکرد</w:t>
            </w:r>
          </w:p>
        </w:tc>
        <w:tc>
          <w:tcPr>
            <w:tcW w:w="392" w:type="pct"/>
            <w:vMerge w:val="restart"/>
            <w:vAlign w:val="center"/>
          </w:tcPr>
          <w:p w14:paraId="5F26C1C7" w14:textId="77777777" w:rsidR="002C5DDE" w:rsidRDefault="002C5DDE" w:rsidP="002C5DDE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C47B2C">
              <w:rPr>
                <w:rFonts w:cs="B Nazanin" w:hint="eastAsia"/>
                <w:sz w:val="20"/>
                <w:szCs w:val="20"/>
                <w:rtl/>
              </w:rPr>
              <w:t>دانشگاه</w:t>
            </w:r>
            <w:r w:rsidRPr="00C47B2C">
              <w:rPr>
                <w:rFonts w:cs="B Nazanin"/>
                <w:sz w:val="20"/>
                <w:szCs w:val="20"/>
                <w:rtl/>
              </w:rPr>
              <w:t xml:space="preserve"> شهرکرد</w:t>
            </w:r>
          </w:p>
        </w:tc>
        <w:tc>
          <w:tcPr>
            <w:tcW w:w="880" w:type="pct"/>
            <w:vMerge w:val="restart"/>
            <w:vAlign w:val="center"/>
          </w:tcPr>
          <w:p w14:paraId="6CE4CA2E" w14:textId="77777777" w:rsidR="002C5DDE" w:rsidRPr="00C47B2C" w:rsidRDefault="002C5DDE" w:rsidP="002C5DDE">
            <w:pPr>
              <w:jc w:val="center"/>
              <w:rPr>
                <w:rFonts w:cs="B Nazanin"/>
                <w:sz w:val="20"/>
                <w:szCs w:val="20"/>
              </w:rPr>
            </w:pPr>
            <w:r w:rsidRPr="00C47B2C">
              <w:rPr>
                <w:rFonts w:cs="B Nazanin" w:hint="cs"/>
                <w:sz w:val="20"/>
                <w:szCs w:val="20"/>
                <w:rtl/>
              </w:rPr>
              <w:t>ی</w:t>
            </w:r>
            <w:r w:rsidRPr="00C47B2C">
              <w:rPr>
                <w:rFonts w:cs="B Nazanin" w:hint="eastAsia"/>
                <w:sz w:val="20"/>
                <w:szCs w:val="20"/>
                <w:rtl/>
              </w:rPr>
              <w:t>ک</w:t>
            </w:r>
            <w:r w:rsidRPr="00C47B2C">
              <w:rPr>
                <w:rFonts w:cs="B Nazanin"/>
                <w:sz w:val="20"/>
                <w:szCs w:val="20"/>
                <w:rtl/>
              </w:rPr>
              <w:t xml:space="preserve"> مدل انتخاب و</w:t>
            </w:r>
            <w:r w:rsidRPr="00C47B2C">
              <w:rPr>
                <w:rFonts w:cs="B Nazanin" w:hint="cs"/>
                <w:sz w:val="20"/>
                <w:szCs w:val="20"/>
                <w:rtl/>
              </w:rPr>
              <w:t>ی</w:t>
            </w:r>
            <w:r w:rsidRPr="00C47B2C">
              <w:rPr>
                <w:rFonts w:cs="B Nazanin" w:hint="eastAsia"/>
                <w:sz w:val="20"/>
                <w:szCs w:val="20"/>
                <w:rtl/>
              </w:rPr>
              <w:t>ژگ</w:t>
            </w:r>
            <w:r w:rsidRPr="00C47B2C">
              <w:rPr>
                <w:rFonts w:cs="B Nazanin" w:hint="cs"/>
                <w:sz w:val="20"/>
                <w:szCs w:val="20"/>
                <w:rtl/>
              </w:rPr>
              <w:t>ی</w:t>
            </w:r>
            <w:r w:rsidRPr="00C47B2C">
              <w:rPr>
                <w:rFonts w:cs="B Nazanin"/>
                <w:sz w:val="20"/>
                <w:szCs w:val="20"/>
                <w:rtl/>
              </w:rPr>
              <w:t xml:space="preserve"> برا</w:t>
            </w:r>
            <w:r w:rsidRPr="00C47B2C">
              <w:rPr>
                <w:rFonts w:cs="B Nazanin" w:hint="cs"/>
                <w:sz w:val="20"/>
                <w:szCs w:val="20"/>
                <w:rtl/>
              </w:rPr>
              <w:t>ی</w:t>
            </w:r>
            <w:r w:rsidRPr="00C47B2C">
              <w:rPr>
                <w:rFonts w:cs="B Nazanin"/>
                <w:sz w:val="20"/>
                <w:szCs w:val="20"/>
                <w:rtl/>
              </w:rPr>
              <w:t xml:space="preserve"> پ</w:t>
            </w:r>
            <w:r w:rsidRPr="00C47B2C">
              <w:rPr>
                <w:rFonts w:cs="B Nazanin" w:hint="cs"/>
                <w:sz w:val="20"/>
                <w:szCs w:val="20"/>
                <w:rtl/>
              </w:rPr>
              <w:t>ی</w:t>
            </w:r>
            <w:r w:rsidRPr="00C47B2C">
              <w:rPr>
                <w:rFonts w:cs="B Nazanin" w:hint="eastAsia"/>
                <w:sz w:val="20"/>
                <w:szCs w:val="20"/>
                <w:rtl/>
              </w:rPr>
              <w:t>ش</w:t>
            </w:r>
            <w:r w:rsidRPr="00C47B2C">
              <w:rPr>
                <w:rFonts w:cs="B Nazanin"/>
                <w:sz w:val="20"/>
                <w:szCs w:val="20"/>
                <w:rtl/>
              </w:rPr>
              <w:t xml:space="preserve"> ب</w:t>
            </w:r>
            <w:r w:rsidRPr="00C47B2C">
              <w:rPr>
                <w:rFonts w:cs="B Nazanin" w:hint="cs"/>
                <w:sz w:val="20"/>
                <w:szCs w:val="20"/>
                <w:rtl/>
              </w:rPr>
              <w:t>ی</w:t>
            </w:r>
            <w:r w:rsidRPr="00C47B2C">
              <w:rPr>
                <w:rFonts w:cs="B Nazanin" w:hint="eastAsia"/>
                <w:sz w:val="20"/>
                <w:szCs w:val="20"/>
                <w:rtl/>
              </w:rPr>
              <w:t>ن</w:t>
            </w:r>
            <w:r w:rsidRPr="00C47B2C">
              <w:rPr>
                <w:rFonts w:cs="B Nazanin" w:hint="cs"/>
                <w:sz w:val="20"/>
                <w:szCs w:val="20"/>
                <w:rtl/>
              </w:rPr>
              <w:t>ی</w:t>
            </w:r>
            <w:r w:rsidRPr="00C47B2C">
              <w:rPr>
                <w:rFonts w:cs="B Nazanin"/>
                <w:sz w:val="20"/>
                <w:szCs w:val="20"/>
                <w:rtl/>
              </w:rPr>
              <w:t xml:space="preserve"> پذ</w:t>
            </w:r>
            <w:r w:rsidRPr="00C47B2C">
              <w:rPr>
                <w:rFonts w:cs="B Nazanin" w:hint="cs"/>
                <w:sz w:val="20"/>
                <w:szCs w:val="20"/>
                <w:rtl/>
              </w:rPr>
              <w:t>ی</w:t>
            </w:r>
            <w:r w:rsidRPr="00C47B2C">
              <w:rPr>
                <w:rFonts w:cs="B Nazanin" w:hint="eastAsia"/>
                <w:sz w:val="20"/>
                <w:szCs w:val="20"/>
                <w:rtl/>
              </w:rPr>
              <w:t>رش</w:t>
            </w:r>
            <w:r w:rsidRPr="00C47B2C">
              <w:rPr>
                <w:rFonts w:cs="B Nazanin"/>
                <w:sz w:val="20"/>
                <w:szCs w:val="20"/>
                <w:rtl/>
              </w:rPr>
              <w:t xml:space="preserve"> در</w:t>
            </w:r>
            <w:r w:rsidRPr="00C47B2C">
              <w:rPr>
                <w:rFonts w:cs="B Nazanin" w:hint="cs"/>
                <w:sz w:val="20"/>
                <w:szCs w:val="20"/>
                <w:rtl/>
              </w:rPr>
              <w:t xml:space="preserve"> </w:t>
            </w:r>
            <w:proofErr w:type="spellStart"/>
            <w:r w:rsidRPr="00C47B2C">
              <w:rPr>
                <w:rFonts w:cs="B Nazanin"/>
                <w:sz w:val="20"/>
                <w:szCs w:val="20"/>
              </w:rPr>
              <w:t>Icu</w:t>
            </w:r>
            <w:proofErr w:type="spellEnd"/>
            <w:r>
              <w:rPr>
                <w:rFonts w:cs="B Nazanin" w:hint="cs"/>
                <w:sz w:val="20"/>
                <w:szCs w:val="20"/>
                <w:rtl/>
              </w:rPr>
              <w:t xml:space="preserve"> </w:t>
            </w:r>
            <w:r w:rsidRPr="00C47B2C">
              <w:rPr>
                <w:rFonts w:cs="B Nazanin" w:hint="eastAsia"/>
                <w:sz w:val="20"/>
                <w:szCs w:val="20"/>
                <w:rtl/>
              </w:rPr>
              <w:t>موارد</w:t>
            </w:r>
            <w:r w:rsidRPr="00C47B2C">
              <w:rPr>
                <w:rFonts w:cs="B Nazanin"/>
                <w:sz w:val="20"/>
                <w:szCs w:val="20"/>
                <w:rtl/>
              </w:rPr>
              <w:t xml:space="preserve"> تا</w:t>
            </w:r>
            <w:r w:rsidRPr="00C47B2C">
              <w:rPr>
                <w:rFonts w:cs="B Nazanin" w:hint="cs"/>
                <w:sz w:val="20"/>
                <w:szCs w:val="20"/>
                <w:rtl/>
              </w:rPr>
              <w:t>یی</w:t>
            </w:r>
            <w:r w:rsidRPr="00C47B2C">
              <w:rPr>
                <w:rFonts w:cs="B Nazanin" w:hint="eastAsia"/>
                <w:sz w:val="20"/>
                <w:szCs w:val="20"/>
                <w:rtl/>
              </w:rPr>
              <w:t>د</w:t>
            </w:r>
            <w:r w:rsidRPr="00C47B2C">
              <w:rPr>
                <w:rFonts w:cs="B Nazanin"/>
                <w:sz w:val="20"/>
                <w:szCs w:val="20"/>
                <w:rtl/>
              </w:rPr>
              <w:t xml:space="preserve"> شده</w:t>
            </w:r>
            <w:r w:rsidRPr="00C47B2C">
              <w:rPr>
                <w:rFonts w:cs="B Nazanin"/>
                <w:sz w:val="20"/>
                <w:szCs w:val="20"/>
              </w:rPr>
              <w:t xml:space="preserve"> covid 19 </w:t>
            </w:r>
            <w:r w:rsidRPr="00C47B2C">
              <w:rPr>
                <w:rFonts w:cs="B Nazanin" w:hint="eastAsia"/>
                <w:sz w:val="20"/>
                <w:szCs w:val="20"/>
                <w:rtl/>
              </w:rPr>
              <w:t>بر</w:t>
            </w:r>
            <w:r w:rsidRPr="00C47B2C">
              <w:rPr>
                <w:rFonts w:cs="B Nazanin"/>
                <w:sz w:val="20"/>
                <w:szCs w:val="20"/>
                <w:rtl/>
              </w:rPr>
              <w:t xml:space="preserve"> اساس دو الگور</w:t>
            </w:r>
            <w:r w:rsidRPr="00C47B2C">
              <w:rPr>
                <w:rFonts w:cs="B Nazanin" w:hint="cs"/>
                <w:sz w:val="20"/>
                <w:szCs w:val="20"/>
                <w:rtl/>
              </w:rPr>
              <w:t>ی</w:t>
            </w:r>
            <w:r w:rsidRPr="00C47B2C">
              <w:rPr>
                <w:rFonts w:cs="B Nazanin" w:hint="eastAsia"/>
                <w:sz w:val="20"/>
                <w:szCs w:val="20"/>
                <w:rtl/>
              </w:rPr>
              <w:t>تم</w:t>
            </w:r>
            <w:r w:rsidRPr="00C47B2C">
              <w:rPr>
                <w:rFonts w:cs="B Nazanin"/>
                <w:sz w:val="20"/>
                <w:szCs w:val="20"/>
                <w:rtl/>
              </w:rPr>
              <w:t xml:space="preserve"> ها</w:t>
            </w:r>
            <w:r w:rsidRPr="00C47B2C">
              <w:rPr>
                <w:rFonts w:cs="B Nazanin" w:hint="cs"/>
                <w:sz w:val="20"/>
                <w:szCs w:val="20"/>
                <w:rtl/>
              </w:rPr>
              <w:t>ی</w:t>
            </w:r>
            <w:r w:rsidRPr="00C47B2C">
              <w:rPr>
                <w:rFonts w:cs="B Nazanin"/>
                <w:sz w:val="20"/>
                <w:szCs w:val="20"/>
                <w:rtl/>
              </w:rPr>
              <w:t xml:space="preserve"> تکامل</w:t>
            </w:r>
            <w:r w:rsidRPr="00C47B2C">
              <w:rPr>
                <w:rFonts w:cs="B Nazanin" w:hint="cs"/>
                <w:sz w:val="20"/>
                <w:szCs w:val="20"/>
                <w:rtl/>
              </w:rPr>
              <w:t>ی</w:t>
            </w:r>
            <w:r w:rsidRPr="00C47B2C">
              <w:rPr>
                <w:rFonts w:cs="B Nazanin"/>
                <w:sz w:val="20"/>
                <w:szCs w:val="20"/>
                <w:rtl/>
              </w:rPr>
              <w:t xml:space="preserve"> با</w:t>
            </w:r>
            <w:r>
              <w:rPr>
                <w:rFonts w:cs="B Nazanin" w:hint="cs"/>
                <w:sz w:val="20"/>
                <w:szCs w:val="20"/>
                <w:rtl/>
              </w:rPr>
              <w:t xml:space="preserve"> </w:t>
            </w:r>
            <w:r w:rsidRPr="00C47B2C">
              <w:rPr>
                <w:rFonts w:cs="B Nazanin"/>
                <w:sz w:val="20"/>
                <w:szCs w:val="20"/>
              </w:rPr>
              <w:t xml:space="preserve"> </w:t>
            </w:r>
            <w:proofErr w:type="spellStart"/>
            <w:r w:rsidRPr="00C47B2C">
              <w:rPr>
                <w:rFonts w:cs="B Nazanin"/>
                <w:sz w:val="20"/>
                <w:szCs w:val="20"/>
              </w:rPr>
              <w:t>pca</w:t>
            </w:r>
            <w:proofErr w:type="spellEnd"/>
            <w:r w:rsidRPr="00C47B2C">
              <w:rPr>
                <w:rFonts w:cs="B Nazanin"/>
                <w:sz w:val="20"/>
                <w:szCs w:val="20"/>
              </w:rPr>
              <w:t xml:space="preserve">, </w:t>
            </w:r>
            <w:proofErr w:type="spellStart"/>
            <w:r w:rsidRPr="00C47B2C">
              <w:rPr>
                <w:rFonts w:cs="B Nazanin"/>
                <w:sz w:val="20"/>
                <w:szCs w:val="20"/>
              </w:rPr>
              <w:t>svm</w:t>
            </w:r>
            <w:proofErr w:type="spellEnd"/>
          </w:p>
        </w:tc>
        <w:tc>
          <w:tcPr>
            <w:tcW w:w="543" w:type="pct"/>
            <w:gridSpan w:val="2"/>
            <w:vMerge w:val="restart"/>
            <w:vAlign w:val="center"/>
          </w:tcPr>
          <w:p w14:paraId="202D2D37" w14:textId="77777777" w:rsidR="002C5DDE" w:rsidRPr="00C47B2C" w:rsidRDefault="002C5DDE" w:rsidP="002C5DDE">
            <w:pPr>
              <w:jc w:val="center"/>
              <w:rPr>
                <w:rFonts w:cs="B Nazanin"/>
                <w:sz w:val="20"/>
                <w:szCs w:val="20"/>
                <w:rtl/>
              </w:rPr>
            </w:pPr>
            <w:r w:rsidRPr="00C47B2C">
              <w:rPr>
                <w:rFonts w:cs="B Nazanin"/>
                <w:sz w:val="20"/>
                <w:szCs w:val="20"/>
                <w:rtl/>
              </w:rPr>
              <w:t>محسن تاجگردان- محبوبه شمس</w:t>
            </w:r>
            <w:r w:rsidRPr="00C47B2C">
              <w:rPr>
                <w:rFonts w:cs="B Nazanin" w:hint="cs"/>
                <w:sz w:val="20"/>
                <w:szCs w:val="20"/>
                <w:rtl/>
              </w:rPr>
              <w:t>ی</w:t>
            </w:r>
            <w:r>
              <w:rPr>
                <w:rFonts w:cs="B Nazanin"/>
                <w:sz w:val="20"/>
                <w:szCs w:val="20"/>
              </w:rPr>
              <w:t>*</w:t>
            </w:r>
            <w:r w:rsidRPr="00C47B2C">
              <w:rPr>
                <w:rFonts w:cs="B Nazanin"/>
                <w:sz w:val="20"/>
                <w:szCs w:val="20"/>
                <w:rtl/>
              </w:rPr>
              <w:t>- عبدالرضا رسول</w:t>
            </w:r>
            <w:r w:rsidRPr="00C47B2C">
              <w:rPr>
                <w:rFonts w:cs="B Nazanin" w:hint="cs"/>
                <w:sz w:val="20"/>
                <w:szCs w:val="20"/>
                <w:rtl/>
              </w:rPr>
              <w:t>ی</w:t>
            </w:r>
            <w:r w:rsidRPr="00C47B2C">
              <w:rPr>
                <w:rFonts w:cs="B Nazanin"/>
                <w:sz w:val="20"/>
                <w:szCs w:val="20"/>
                <w:rtl/>
              </w:rPr>
              <w:t xml:space="preserve"> کنار</w:t>
            </w:r>
            <w:r w:rsidRPr="00C47B2C">
              <w:rPr>
                <w:rFonts w:cs="B Nazanin" w:hint="cs"/>
                <w:sz w:val="20"/>
                <w:szCs w:val="20"/>
                <w:rtl/>
              </w:rPr>
              <w:t>ی</w:t>
            </w:r>
          </w:p>
        </w:tc>
        <w:tc>
          <w:tcPr>
            <w:tcW w:w="387" w:type="pct"/>
            <w:vMerge w:val="restart"/>
            <w:tcBorders>
              <w:right w:val="single" w:sz="2" w:space="0" w:color="auto"/>
            </w:tcBorders>
            <w:vAlign w:val="center"/>
          </w:tcPr>
          <w:p w14:paraId="002C5D0B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 w:val="restart"/>
            <w:tcBorders>
              <w:left w:val="single" w:sz="2" w:space="0" w:color="auto"/>
            </w:tcBorders>
            <w:vAlign w:val="center"/>
          </w:tcPr>
          <w:p w14:paraId="40FA1C1A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 w:val="restart"/>
            <w:tcBorders>
              <w:right w:val="single" w:sz="12" w:space="0" w:color="auto"/>
            </w:tcBorders>
            <w:vAlign w:val="center"/>
          </w:tcPr>
          <w:p w14:paraId="2122588C" w14:textId="79D4203F" w:rsidR="002C5DDE" w:rsidRPr="00231067" w:rsidRDefault="00670B43" w:rsidP="002C5DDE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="002C5DDE"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6E28DB3C" w14:textId="77777777" w:rsidR="00A35138" w:rsidRDefault="00A35138" w:rsidP="002C5DDE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 w:rsidRPr="00A35138">
              <w:rPr>
                <w:rFonts w:cs="B Nazanin"/>
                <w:sz w:val="18"/>
                <w:szCs w:val="20"/>
                <w:lang w:bidi="fa-IR"/>
              </w:rPr>
              <w:t>CSE2022</w:t>
            </w:r>
          </w:p>
          <w:p w14:paraId="7FD9433A" w14:textId="4E535676" w:rsidR="002C5DDE" w:rsidRPr="00231067" w:rsidRDefault="002C5DDE" w:rsidP="002C5DDE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5614F89F" w14:textId="4CF4FB9C" w:rsidR="002C5DDE" w:rsidRPr="00231067" w:rsidRDefault="002C5DDE" w:rsidP="002C5DDE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۰۱۲۲۰-۲۰۰۱۹</w:t>
            </w:r>
          </w:p>
        </w:tc>
      </w:tr>
      <w:tr w:rsidR="002C5DDE" w:rsidRPr="00DF09EE" w14:paraId="599D7B82" w14:textId="77777777" w:rsidTr="002C5DDE">
        <w:trPr>
          <w:cantSplit/>
          <w:trHeight w:val="20"/>
          <w:jc w:val="center"/>
        </w:trPr>
        <w:tc>
          <w:tcPr>
            <w:tcW w:w="152" w:type="pct"/>
            <w:vMerge/>
            <w:tcBorders>
              <w:left w:val="single" w:sz="12" w:space="0" w:color="auto"/>
            </w:tcBorders>
            <w:vAlign w:val="center"/>
          </w:tcPr>
          <w:p w14:paraId="058AB5E7" w14:textId="77777777" w:rsidR="002C5DDE" w:rsidRPr="00DF09EE" w:rsidRDefault="002C5DDE" w:rsidP="002C5DDE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1" w:type="pct"/>
            <w:vAlign w:val="center"/>
          </w:tcPr>
          <w:p w14:paraId="35710B34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1" w:type="pct"/>
            <w:vAlign w:val="center"/>
          </w:tcPr>
          <w:p w14:paraId="4CC78AC7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1E23D9AC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6" w:type="pct"/>
            <w:vMerge/>
            <w:vAlign w:val="center"/>
          </w:tcPr>
          <w:p w14:paraId="60626C1B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7" w:type="pct"/>
            <w:vMerge/>
            <w:vAlign w:val="center"/>
          </w:tcPr>
          <w:p w14:paraId="3ADA32BB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1" w:type="pct"/>
            <w:vMerge/>
            <w:vAlign w:val="center"/>
          </w:tcPr>
          <w:p w14:paraId="5FD9117D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92" w:type="pct"/>
            <w:vMerge/>
            <w:vAlign w:val="center"/>
          </w:tcPr>
          <w:p w14:paraId="2580D548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0" w:type="pct"/>
            <w:vMerge/>
            <w:vAlign w:val="center"/>
          </w:tcPr>
          <w:p w14:paraId="5A830212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6EF3615A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right w:val="single" w:sz="2" w:space="0" w:color="auto"/>
            </w:tcBorders>
            <w:vAlign w:val="center"/>
          </w:tcPr>
          <w:p w14:paraId="09EA9A5B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left w:val="single" w:sz="2" w:space="0" w:color="auto"/>
            </w:tcBorders>
            <w:vAlign w:val="center"/>
          </w:tcPr>
          <w:p w14:paraId="083054D4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/>
            <w:tcBorders>
              <w:right w:val="single" w:sz="12" w:space="0" w:color="auto"/>
            </w:tcBorders>
            <w:vAlign w:val="center"/>
          </w:tcPr>
          <w:p w14:paraId="4132EC3B" w14:textId="77777777" w:rsidR="002C5DDE" w:rsidRPr="00231067" w:rsidRDefault="002C5DDE" w:rsidP="002C5DDE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</w:p>
        </w:tc>
      </w:tr>
      <w:tr w:rsidR="002C5DDE" w:rsidRPr="00DF09EE" w14:paraId="3CB2BBD5" w14:textId="77777777" w:rsidTr="002C5DDE">
        <w:trPr>
          <w:cantSplit/>
          <w:trHeight w:val="20"/>
          <w:jc w:val="center"/>
        </w:trPr>
        <w:tc>
          <w:tcPr>
            <w:tcW w:w="152" w:type="pct"/>
            <w:vMerge/>
            <w:tcBorders>
              <w:left w:val="single" w:sz="12" w:space="0" w:color="auto"/>
            </w:tcBorders>
            <w:vAlign w:val="center"/>
          </w:tcPr>
          <w:p w14:paraId="09980F89" w14:textId="77777777" w:rsidR="002C5DDE" w:rsidRPr="00DF09EE" w:rsidRDefault="002C5DDE" w:rsidP="002C5DDE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1" w:type="pct"/>
            <w:vAlign w:val="center"/>
          </w:tcPr>
          <w:p w14:paraId="29989E10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16</w:t>
            </w:r>
          </w:p>
        </w:tc>
        <w:tc>
          <w:tcPr>
            <w:tcW w:w="151" w:type="pct"/>
            <w:vAlign w:val="center"/>
          </w:tcPr>
          <w:p w14:paraId="5EF4947E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06</w:t>
            </w:r>
          </w:p>
        </w:tc>
        <w:tc>
          <w:tcPr>
            <w:tcW w:w="154" w:type="pct"/>
            <w:vAlign w:val="center"/>
          </w:tcPr>
          <w:p w14:paraId="67F186F4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1401</w:t>
            </w:r>
          </w:p>
        </w:tc>
        <w:tc>
          <w:tcPr>
            <w:tcW w:w="776" w:type="pct"/>
            <w:vMerge/>
            <w:vAlign w:val="center"/>
          </w:tcPr>
          <w:p w14:paraId="37D32F09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7" w:type="pct"/>
            <w:vMerge/>
            <w:vAlign w:val="center"/>
          </w:tcPr>
          <w:p w14:paraId="3BC0316E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1" w:type="pct"/>
            <w:vMerge/>
            <w:vAlign w:val="center"/>
          </w:tcPr>
          <w:p w14:paraId="57351589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92" w:type="pct"/>
            <w:vMerge/>
            <w:vAlign w:val="center"/>
          </w:tcPr>
          <w:p w14:paraId="2A881B09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0" w:type="pct"/>
            <w:vMerge/>
            <w:vAlign w:val="center"/>
          </w:tcPr>
          <w:p w14:paraId="4282022F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109A9DB8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right w:val="single" w:sz="2" w:space="0" w:color="auto"/>
            </w:tcBorders>
            <w:vAlign w:val="center"/>
          </w:tcPr>
          <w:p w14:paraId="16A14AC0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left w:val="single" w:sz="2" w:space="0" w:color="auto"/>
            </w:tcBorders>
            <w:vAlign w:val="center"/>
          </w:tcPr>
          <w:p w14:paraId="44BD765A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/>
            <w:tcBorders>
              <w:right w:val="single" w:sz="12" w:space="0" w:color="auto"/>
            </w:tcBorders>
            <w:vAlign w:val="center"/>
          </w:tcPr>
          <w:p w14:paraId="337222ED" w14:textId="77777777" w:rsidR="002C5DDE" w:rsidRPr="00231067" w:rsidRDefault="002C5DDE" w:rsidP="002C5DDE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</w:p>
        </w:tc>
      </w:tr>
      <w:tr w:rsidR="002C5DDE" w:rsidRPr="00DF09EE" w14:paraId="12D816DA" w14:textId="77777777" w:rsidTr="002C5DDE">
        <w:trPr>
          <w:cantSplit/>
          <w:trHeight w:val="20"/>
          <w:jc w:val="center"/>
        </w:trPr>
        <w:tc>
          <w:tcPr>
            <w:tcW w:w="152" w:type="pct"/>
            <w:vMerge/>
            <w:tcBorders>
              <w:left w:val="single" w:sz="12" w:space="0" w:color="auto"/>
            </w:tcBorders>
            <w:vAlign w:val="center"/>
          </w:tcPr>
          <w:p w14:paraId="2FDCBD23" w14:textId="77777777" w:rsidR="002C5DDE" w:rsidRPr="00DF09EE" w:rsidRDefault="002C5DDE" w:rsidP="002C5DDE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7" w:type="pct"/>
            <w:gridSpan w:val="3"/>
            <w:vAlign w:val="center"/>
          </w:tcPr>
          <w:p w14:paraId="4250AAA0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6" w:type="pct"/>
            <w:vMerge/>
            <w:vAlign w:val="center"/>
          </w:tcPr>
          <w:p w14:paraId="2BAE9DD5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7" w:type="pct"/>
            <w:vMerge/>
            <w:vAlign w:val="center"/>
          </w:tcPr>
          <w:p w14:paraId="64E9C8D2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1" w:type="pct"/>
            <w:vMerge/>
            <w:vAlign w:val="center"/>
          </w:tcPr>
          <w:p w14:paraId="77CA1553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92" w:type="pct"/>
            <w:vMerge/>
            <w:vAlign w:val="center"/>
          </w:tcPr>
          <w:p w14:paraId="1EA106B8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0" w:type="pct"/>
            <w:vMerge/>
            <w:vAlign w:val="center"/>
          </w:tcPr>
          <w:p w14:paraId="228B742C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5AF47FB8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right w:val="single" w:sz="2" w:space="0" w:color="auto"/>
            </w:tcBorders>
            <w:vAlign w:val="center"/>
          </w:tcPr>
          <w:p w14:paraId="70D49779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left w:val="single" w:sz="2" w:space="0" w:color="auto"/>
            </w:tcBorders>
            <w:vAlign w:val="center"/>
          </w:tcPr>
          <w:p w14:paraId="26C3F0CC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/>
            <w:tcBorders>
              <w:right w:val="single" w:sz="12" w:space="0" w:color="auto"/>
            </w:tcBorders>
            <w:vAlign w:val="center"/>
          </w:tcPr>
          <w:p w14:paraId="45F9950E" w14:textId="77777777" w:rsidR="002C5DDE" w:rsidRPr="00231067" w:rsidRDefault="002C5DDE" w:rsidP="002C5DDE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</w:p>
        </w:tc>
      </w:tr>
      <w:tr w:rsidR="002C5DDE" w:rsidRPr="00DF09EE" w14:paraId="4D0228BA" w14:textId="77777777" w:rsidTr="002C5DDE">
        <w:trPr>
          <w:cantSplit/>
          <w:trHeight w:val="20"/>
          <w:jc w:val="center"/>
        </w:trPr>
        <w:tc>
          <w:tcPr>
            <w:tcW w:w="152" w:type="pct"/>
            <w:vMerge/>
            <w:tcBorders>
              <w:left w:val="single" w:sz="12" w:space="0" w:color="auto"/>
            </w:tcBorders>
            <w:vAlign w:val="center"/>
          </w:tcPr>
          <w:p w14:paraId="06F157BB" w14:textId="77777777" w:rsidR="002C5DDE" w:rsidRPr="00DF09EE" w:rsidRDefault="002C5DDE" w:rsidP="002C5DDE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1" w:type="pct"/>
            <w:vAlign w:val="center"/>
          </w:tcPr>
          <w:p w14:paraId="73BF4CB0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1" w:type="pct"/>
            <w:vAlign w:val="center"/>
          </w:tcPr>
          <w:p w14:paraId="0CEDFF24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2161BDA7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6" w:type="pct"/>
            <w:vMerge/>
            <w:vAlign w:val="center"/>
          </w:tcPr>
          <w:p w14:paraId="3DB584A3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7" w:type="pct"/>
            <w:vMerge/>
            <w:vAlign w:val="center"/>
          </w:tcPr>
          <w:p w14:paraId="77AE3A4D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1" w:type="pct"/>
            <w:vMerge/>
            <w:vAlign w:val="center"/>
          </w:tcPr>
          <w:p w14:paraId="71FF9B0C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92" w:type="pct"/>
            <w:vMerge/>
            <w:vAlign w:val="center"/>
          </w:tcPr>
          <w:p w14:paraId="75EC1DF5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0" w:type="pct"/>
            <w:vMerge/>
            <w:vAlign w:val="center"/>
          </w:tcPr>
          <w:p w14:paraId="7E4630EB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65CF9D62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right w:val="single" w:sz="2" w:space="0" w:color="auto"/>
            </w:tcBorders>
            <w:vAlign w:val="center"/>
          </w:tcPr>
          <w:p w14:paraId="68D595BC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left w:val="single" w:sz="2" w:space="0" w:color="auto"/>
            </w:tcBorders>
            <w:vAlign w:val="center"/>
          </w:tcPr>
          <w:p w14:paraId="64DE4508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/>
            <w:tcBorders>
              <w:right w:val="single" w:sz="12" w:space="0" w:color="auto"/>
            </w:tcBorders>
            <w:vAlign w:val="center"/>
          </w:tcPr>
          <w:p w14:paraId="3E0B27C9" w14:textId="77777777" w:rsidR="002C5DDE" w:rsidRPr="00231067" w:rsidRDefault="002C5DDE" w:rsidP="002C5DDE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</w:p>
        </w:tc>
      </w:tr>
      <w:tr w:rsidR="002C5DDE" w:rsidRPr="00DF09EE" w14:paraId="08EE0CA7" w14:textId="77777777" w:rsidTr="002C5DDE">
        <w:trPr>
          <w:cantSplit/>
          <w:trHeight w:val="20"/>
          <w:jc w:val="center"/>
        </w:trPr>
        <w:tc>
          <w:tcPr>
            <w:tcW w:w="152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66E1582F" w14:textId="77777777" w:rsidR="002C5DDE" w:rsidRPr="00DF09EE" w:rsidRDefault="002C5DDE" w:rsidP="002C5DDE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1" w:type="pct"/>
            <w:tcBorders>
              <w:bottom w:val="single" w:sz="4" w:space="0" w:color="auto"/>
            </w:tcBorders>
            <w:vAlign w:val="center"/>
          </w:tcPr>
          <w:p w14:paraId="6E010380" w14:textId="77777777" w:rsidR="002C5DDE" w:rsidRPr="007A781F" w:rsidRDefault="002C5DDE" w:rsidP="002C5DDE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07</w:t>
            </w:r>
          </w:p>
        </w:tc>
        <w:tc>
          <w:tcPr>
            <w:tcW w:w="151" w:type="pct"/>
            <w:tcBorders>
              <w:bottom w:val="single" w:sz="4" w:space="0" w:color="auto"/>
            </w:tcBorders>
            <w:vAlign w:val="center"/>
          </w:tcPr>
          <w:p w14:paraId="37F02C14" w14:textId="77777777" w:rsidR="002C5DDE" w:rsidRPr="007A781F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9</w:t>
            </w: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13D7C85F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22</w:t>
            </w:r>
          </w:p>
        </w:tc>
        <w:tc>
          <w:tcPr>
            <w:tcW w:w="776" w:type="pct"/>
            <w:vMerge/>
            <w:tcBorders>
              <w:bottom w:val="single" w:sz="4" w:space="0" w:color="auto"/>
            </w:tcBorders>
            <w:vAlign w:val="center"/>
          </w:tcPr>
          <w:p w14:paraId="582E9477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7" w:type="pct"/>
            <w:vMerge/>
            <w:tcBorders>
              <w:bottom w:val="single" w:sz="4" w:space="0" w:color="auto"/>
            </w:tcBorders>
            <w:vAlign w:val="center"/>
          </w:tcPr>
          <w:p w14:paraId="0E027CAA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1" w:type="pct"/>
            <w:vMerge/>
            <w:tcBorders>
              <w:bottom w:val="single" w:sz="4" w:space="0" w:color="auto"/>
            </w:tcBorders>
            <w:vAlign w:val="center"/>
          </w:tcPr>
          <w:p w14:paraId="10753AA9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92" w:type="pct"/>
            <w:vMerge/>
            <w:tcBorders>
              <w:bottom w:val="single" w:sz="4" w:space="0" w:color="auto"/>
            </w:tcBorders>
            <w:vAlign w:val="center"/>
          </w:tcPr>
          <w:p w14:paraId="7C582202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0" w:type="pct"/>
            <w:vMerge/>
            <w:tcBorders>
              <w:bottom w:val="single" w:sz="4" w:space="0" w:color="auto"/>
            </w:tcBorders>
            <w:vAlign w:val="center"/>
          </w:tcPr>
          <w:p w14:paraId="5C1DA4E8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3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784C2D9F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1D7F28B2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3248F8ED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348261C8" w14:textId="77777777" w:rsidR="002C5DDE" w:rsidRPr="00231067" w:rsidRDefault="002C5DDE" w:rsidP="002C5DDE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</w:p>
        </w:tc>
      </w:tr>
      <w:tr w:rsidR="002C5DDE" w:rsidRPr="00DF09EE" w14:paraId="20C56276" w14:textId="77777777" w:rsidTr="002C5DDE">
        <w:trPr>
          <w:cantSplit/>
          <w:trHeight w:val="20"/>
          <w:jc w:val="center"/>
        </w:trPr>
        <w:tc>
          <w:tcPr>
            <w:tcW w:w="152" w:type="pct"/>
            <w:vMerge w:val="restart"/>
            <w:tcBorders>
              <w:left w:val="single" w:sz="12" w:space="0" w:color="auto"/>
            </w:tcBorders>
            <w:vAlign w:val="center"/>
          </w:tcPr>
          <w:p w14:paraId="2F6811B9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4</w:t>
            </w:r>
          </w:p>
        </w:tc>
        <w:tc>
          <w:tcPr>
            <w:tcW w:w="457" w:type="pct"/>
            <w:gridSpan w:val="3"/>
            <w:vAlign w:val="center"/>
          </w:tcPr>
          <w:p w14:paraId="467CC2BE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6" w:type="pct"/>
            <w:vMerge w:val="restart"/>
            <w:vAlign w:val="center"/>
          </w:tcPr>
          <w:p w14:paraId="3B47D960" w14:textId="77777777" w:rsidR="002C5DDE" w:rsidRPr="009C55FE" w:rsidRDefault="002C5DDE" w:rsidP="002C5DDE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>اول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ن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کنفرانس مل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س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ستم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ها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پ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چ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ده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با محور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ت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علم شبکه</w:t>
            </w:r>
          </w:p>
        </w:tc>
        <w:tc>
          <w:tcPr>
            <w:tcW w:w="327" w:type="pct"/>
            <w:vMerge w:val="restart"/>
            <w:vAlign w:val="center"/>
          </w:tcPr>
          <w:p w14:paraId="4E6B165C" w14:textId="77777777" w:rsidR="002C5DDE" w:rsidRPr="009C55FE" w:rsidRDefault="002C5DDE" w:rsidP="002C5DDE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21" w:type="pct"/>
            <w:vMerge w:val="restart"/>
            <w:vAlign w:val="center"/>
          </w:tcPr>
          <w:p w14:paraId="7D45A321" w14:textId="77777777" w:rsidR="002C5DDE" w:rsidRDefault="002C5DDE" w:rsidP="002C5DDE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D38B5">
              <w:rPr>
                <w:rFonts w:cs="B Nazanin"/>
                <w:sz w:val="20"/>
                <w:szCs w:val="20"/>
                <w:rtl/>
                <w:lang w:bidi="fa-IR"/>
              </w:rPr>
              <w:t>تهران</w:t>
            </w:r>
          </w:p>
        </w:tc>
        <w:tc>
          <w:tcPr>
            <w:tcW w:w="392" w:type="pct"/>
            <w:vMerge w:val="restart"/>
            <w:vAlign w:val="center"/>
          </w:tcPr>
          <w:p w14:paraId="739035C7" w14:textId="77777777" w:rsidR="002C5DDE" w:rsidRPr="009C55FE" w:rsidRDefault="002C5DDE" w:rsidP="002C5DDE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تهران</w:t>
            </w:r>
          </w:p>
        </w:tc>
        <w:tc>
          <w:tcPr>
            <w:tcW w:w="880" w:type="pct"/>
            <w:vMerge w:val="restart"/>
            <w:vAlign w:val="center"/>
          </w:tcPr>
          <w:p w14:paraId="7E6BF8D1" w14:textId="77777777" w:rsidR="002C5DDE" w:rsidRPr="009C55FE" w:rsidRDefault="002C5DDE" w:rsidP="002C5DDE">
            <w:pPr>
              <w:jc w:val="center"/>
              <w:rPr>
                <w:rFonts w:cs="B Nazanin"/>
                <w:sz w:val="20"/>
                <w:szCs w:val="20"/>
                <w:rtl/>
              </w:rPr>
            </w:pPr>
            <w:r w:rsidRPr="009C55FE">
              <w:rPr>
                <w:rFonts w:cs="B Nazanin"/>
                <w:sz w:val="20"/>
                <w:szCs w:val="20"/>
              </w:rPr>
              <w:t>Classifying Various Types of Symptoms Of COVID-</w:t>
            </w:r>
            <w:r>
              <w:rPr>
                <w:rFonts w:cs="B Nazanin"/>
                <w:sz w:val="20"/>
                <w:szCs w:val="20"/>
              </w:rPr>
              <w:t>19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Pr="009C55FE">
              <w:rPr>
                <w:rFonts w:cs="B Nazanin"/>
                <w:sz w:val="20"/>
                <w:szCs w:val="20"/>
              </w:rPr>
              <w:t>(CTSC) In Twitter (Text Mining)</w:t>
            </w:r>
          </w:p>
        </w:tc>
        <w:tc>
          <w:tcPr>
            <w:tcW w:w="543" w:type="pct"/>
            <w:gridSpan w:val="2"/>
            <w:vMerge w:val="restart"/>
            <w:vAlign w:val="center"/>
          </w:tcPr>
          <w:p w14:paraId="0F356EED" w14:textId="77777777" w:rsidR="002C5DDE" w:rsidRPr="009C55FE" w:rsidRDefault="002C5DDE" w:rsidP="002C5DDE">
            <w:pPr>
              <w:bidi w:val="0"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proofErr w:type="spellStart"/>
            <w:r w:rsidRPr="009C55FE">
              <w:rPr>
                <w:rFonts w:cs="B Nazanin"/>
                <w:sz w:val="20"/>
                <w:szCs w:val="20"/>
                <w:lang w:bidi="fa-IR"/>
              </w:rPr>
              <w:t>Vahedipoor</w:t>
            </w:r>
            <w:proofErr w:type="spellEnd"/>
            <w:r w:rsidRPr="009C55FE">
              <w:rPr>
                <w:rFonts w:cs="B Nazanin"/>
                <w:sz w:val="20"/>
                <w:szCs w:val="20"/>
                <w:lang w:bidi="fa-IR"/>
              </w:rPr>
              <w:t xml:space="preserve">, </w:t>
            </w:r>
            <w:proofErr w:type="spellStart"/>
            <w:r w:rsidRPr="009C55FE">
              <w:rPr>
                <w:rFonts w:cs="B Nazanin"/>
                <w:sz w:val="20"/>
                <w:szCs w:val="20"/>
                <w:lang w:bidi="fa-IR"/>
              </w:rPr>
              <w:t>Mahdie</w:t>
            </w:r>
            <w:proofErr w:type="spellEnd"/>
            <w:r>
              <w:rPr>
                <w:rFonts w:cs="B Nazanin"/>
                <w:sz w:val="20"/>
                <w:szCs w:val="20"/>
                <w:lang w:bidi="fa-IR"/>
              </w:rPr>
              <w:t>,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proofErr w:type="spellStart"/>
            <w:r w:rsidRPr="009C55FE">
              <w:rPr>
                <w:rFonts w:cs="B Nazanin"/>
                <w:sz w:val="20"/>
                <w:szCs w:val="20"/>
                <w:lang w:bidi="fa-IR"/>
              </w:rPr>
              <w:t>Mahbobeh</w:t>
            </w:r>
            <w:proofErr w:type="spellEnd"/>
            <w:r w:rsidRPr="009C55FE">
              <w:rPr>
                <w:rFonts w:cs="B Nazanin"/>
                <w:sz w:val="20"/>
                <w:szCs w:val="20"/>
                <w:lang w:bidi="fa-IR"/>
              </w:rPr>
              <w:t xml:space="preserve"> Shamsi</w:t>
            </w:r>
            <w:r>
              <w:rPr>
                <w:rFonts w:cs="B Nazanin"/>
                <w:sz w:val="20"/>
                <w:szCs w:val="20"/>
                <w:lang w:bidi="fa-IR"/>
              </w:rPr>
              <w:t>*</w:t>
            </w:r>
            <w:r w:rsidRPr="009C55FE">
              <w:rPr>
                <w:rFonts w:cs="B Nazanin"/>
                <w:sz w:val="20"/>
                <w:szCs w:val="20"/>
                <w:lang w:bidi="fa-IR"/>
              </w:rPr>
              <w:t xml:space="preserve"> and Saba Farhadi and Reza Rasouli</w:t>
            </w:r>
          </w:p>
        </w:tc>
        <w:tc>
          <w:tcPr>
            <w:tcW w:w="387" w:type="pct"/>
            <w:vMerge w:val="restart"/>
            <w:tcBorders>
              <w:right w:val="single" w:sz="2" w:space="0" w:color="auto"/>
            </w:tcBorders>
            <w:vAlign w:val="center"/>
          </w:tcPr>
          <w:p w14:paraId="0FED3D76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 w:val="restart"/>
            <w:tcBorders>
              <w:left w:val="single" w:sz="2" w:space="0" w:color="auto"/>
            </w:tcBorders>
            <w:vAlign w:val="center"/>
          </w:tcPr>
          <w:p w14:paraId="1B5B96A9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 w:val="restart"/>
            <w:tcBorders>
              <w:right w:val="single" w:sz="12" w:space="0" w:color="auto"/>
            </w:tcBorders>
            <w:vAlign w:val="center"/>
          </w:tcPr>
          <w:p w14:paraId="6D656D1B" w14:textId="67F70A73" w:rsidR="002C5DDE" w:rsidRPr="00231067" w:rsidRDefault="00670B43" w:rsidP="002C5DDE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="002C5DDE"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59CB4CEB" w14:textId="77777777" w:rsidR="00231067" w:rsidRPr="00231067" w:rsidRDefault="00231067" w:rsidP="002C5DDE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lang w:bidi="fa-IR"/>
              </w:rPr>
              <w:t>CSANS01</w:t>
            </w:r>
          </w:p>
          <w:p w14:paraId="0E4AF6A2" w14:textId="0548ED7B" w:rsidR="002C5DDE" w:rsidRPr="00231067" w:rsidRDefault="002C5DDE" w:rsidP="002C5DDE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23AF8D1D" w14:textId="4210CE99" w:rsidR="002C5DDE" w:rsidRPr="00231067" w:rsidRDefault="00E20A39" w:rsidP="002C5DDE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 w:rsidRPr="00E20A39">
              <w:rPr>
                <w:rFonts w:cs="B Nazanin"/>
                <w:sz w:val="18"/>
                <w:szCs w:val="20"/>
                <w:rtl/>
                <w:lang w:bidi="fa-IR"/>
              </w:rPr>
              <w:t>۰۰۲۱۱-۴۸۱۳۳</w:t>
            </w:r>
          </w:p>
        </w:tc>
      </w:tr>
      <w:tr w:rsidR="002C5DDE" w:rsidRPr="00DF09EE" w14:paraId="45F2A07D" w14:textId="77777777" w:rsidTr="002C5DDE">
        <w:trPr>
          <w:cantSplit/>
          <w:trHeight w:val="20"/>
          <w:jc w:val="center"/>
        </w:trPr>
        <w:tc>
          <w:tcPr>
            <w:tcW w:w="152" w:type="pct"/>
            <w:vMerge/>
            <w:tcBorders>
              <w:left w:val="single" w:sz="12" w:space="0" w:color="auto"/>
            </w:tcBorders>
            <w:vAlign w:val="center"/>
          </w:tcPr>
          <w:p w14:paraId="4F5F02F0" w14:textId="77777777" w:rsidR="002C5DDE" w:rsidRPr="00DF09EE" w:rsidRDefault="002C5DDE" w:rsidP="002C5DDE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1" w:type="pct"/>
            <w:vAlign w:val="center"/>
          </w:tcPr>
          <w:p w14:paraId="0B008243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1" w:type="pct"/>
            <w:vAlign w:val="center"/>
          </w:tcPr>
          <w:p w14:paraId="2D920C59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56F07B29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6" w:type="pct"/>
            <w:vMerge/>
            <w:vAlign w:val="center"/>
          </w:tcPr>
          <w:p w14:paraId="62B1C303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7" w:type="pct"/>
            <w:vMerge/>
            <w:vAlign w:val="center"/>
          </w:tcPr>
          <w:p w14:paraId="5893323D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1" w:type="pct"/>
            <w:vMerge/>
            <w:vAlign w:val="center"/>
          </w:tcPr>
          <w:p w14:paraId="21FB3A6F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92" w:type="pct"/>
            <w:vMerge/>
            <w:vAlign w:val="center"/>
          </w:tcPr>
          <w:p w14:paraId="3DFD79DC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0" w:type="pct"/>
            <w:vMerge/>
            <w:vAlign w:val="center"/>
          </w:tcPr>
          <w:p w14:paraId="4038B5FA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5AAA157B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right w:val="single" w:sz="2" w:space="0" w:color="auto"/>
            </w:tcBorders>
            <w:vAlign w:val="center"/>
          </w:tcPr>
          <w:p w14:paraId="4A06EB78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left w:val="single" w:sz="2" w:space="0" w:color="auto"/>
            </w:tcBorders>
            <w:vAlign w:val="center"/>
          </w:tcPr>
          <w:p w14:paraId="068447FE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/>
            <w:tcBorders>
              <w:right w:val="single" w:sz="12" w:space="0" w:color="auto"/>
            </w:tcBorders>
            <w:vAlign w:val="center"/>
          </w:tcPr>
          <w:p w14:paraId="1BCA963F" w14:textId="77777777" w:rsidR="002C5DDE" w:rsidRPr="00231067" w:rsidRDefault="002C5DDE" w:rsidP="002C5DDE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</w:p>
        </w:tc>
      </w:tr>
      <w:tr w:rsidR="002C5DDE" w:rsidRPr="00DF09EE" w14:paraId="70B42D06" w14:textId="77777777" w:rsidTr="002C5DDE">
        <w:trPr>
          <w:cantSplit/>
          <w:trHeight w:val="20"/>
          <w:jc w:val="center"/>
        </w:trPr>
        <w:tc>
          <w:tcPr>
            <w:tcW w:w="152" w:type="pct"/>
            <w:vMerge/>
            <w:tcBorders>
              <w:left w:val="single" w:sz="12" w:space="0" w:color="auto"/>
            </w:tcBorders>
            <w:vAlign w:val="center"/>
          </w:tcPr>
          <w:p w14:paraId="0803BEB2" w14:textId="77777777" w:rsidR="002C5DDE" w:rsidRPr="00DF09EE" w:rsidRDefault="002C5DDE" w:rsidP="002C5DDE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1" w:type="pct"/>
            <w:vAlign w:val="center"/>
          </w:tcPr>
          <w:p w14:paraId="12B759A1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18</w:t>
            </w:r>
          </w:p>
        </w:tc>
        <w:tc>
          <w:tcPr>
            <w:tcW w:w="151" w:type="pct"/>
            <w:vAlign w:val="center"/>
          </w:tcPr>
          <w:p w14:paraId="1EF63A5A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12</w:t>
            </w:r>
          </w:p>
        </w:tc>
        <w:tc>
          <w:tcPr>
            <w:tcW w:w="154" w:type="pct"/>
            <w:vAlign w:val="center"/>
          </w:tcPr>
          <w:p w14:paraId="67293F66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1400</w:t>
            </w:r>
          </w:p>
        </w:tc>
        <w:tc>
          <w:tcPr>
            <w:tcW w:w="776" w:type="pct"/>
            <w:vMerge/>
            <w:vAlign w:val="center"/>
          </w:tcPr>
          <w:p w14:paraId="34720871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7" w:type="pct"/>
            <w:vMerge/>
            <w:vAlign w:val="center"/>
          </w:tcPr>
          <w:p w14:paraId="15BAAF78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1" w:type="pct"/>
            <w:vMerge/>
            <w:vAlign w:val="center"/>
          </w:tcPr>
          <w:p w14:paraId="35EA4EF5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92" w:type="pct"/>
            <w:vMerge/>
            <w:vAlign w:val="center"/>
          </w:tcPr>
          <w:p w14:paraId="78E3E7F7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0" w:type="pct"/>
            <w:vMerge/>
            <w:vAlign w:val="center"/>
          </w:tcPr>
          <w:p w14:paraId="5A46DC33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6B7A78E6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right w:val="single" w:sz="2" w:space="0" w:color="auto"/>
            </w:tcBorders>
            <w:vAlign w:val="center"/>
          </w:tcPr>
          <w:p w14:paraId="547D10BB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left w:val="single" w:sz="2" w:space="0" w:color="auto"/>
            </w:tcBorders>
            <w:vAlign w:val="center"/>
          </w:tcPr>
          <w:p w14:paraId="5CF7B577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/>
            <w:tcBorders>
              <w:right w:val="single" w:sz="12" w:space="0" w:color="auto"/>
            </w:tcBorders>
            <w:vAlign w:val="center"/>
          </w:tcPr>
          <w:p w14:paraId="25F986C6" w14:textId="77777777" w:rsidR="002C5DDE" w:rsidRPr="00231067" w:rsidRDefault="002C5DDE" w:rsidP="002C5DDE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</w:p>
        </w:tc>
      </w:tr>
      <w:tr w:rsidR="002C5DDE" w:rsidRPr="00DF09EE" w14:paraId="6FF0389B" w14:textId="77777777" w:rsidTr="002C5DDE">
        <w:trPr>
          <w:cantSplit/>
          <w:trHeight w:val="20"/>
          <w:jc w:val="center"/>
        </w:trPr>
        <w:tc>
          <w:tcPr>
            <w:tcW w:w="152" w:type="pct"/>
            <w:vMerge/>
            <w:tcBorders>
              <w:left w:val="single" w:sz="12" w:space="0" w:color="auto"/>
            </w:tcBorders>
            <w:vAlign w:val="center"/>
          </w:tcPr>
          <w:p w14:paraId="4B3029E1" w14:textId="77777777" w:rsidR="002C5DDE" w:rsidRPr="00DF09EE" w:rsidRDefault="002C5DDE" w:rsidP="002C5DDE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7" w:type="pct"/>
            <w:gridSpan w:val="3"/>
            <w:vAlign w:val="center"/>
          </w:tcPr>
          <w:p w14:paraId="11C36965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6" w:type="pct"/>
            <w:vMerge/>
            <w:vAlign w:val="center"/>
          </w:tcPr>
          <w:p w14:paraId="10AEF434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7" w:type="pct"/>
            <w:vMerge/>
            <w:vAlign w:val="center"/>
          </w:tcPr>
          <w:p w14:paraId="22DB1E53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1" w:type="pct"/>
            <w:vMerge/>
            <w:vAlign w:val="center"/>
          </w:tcPr>
          <w:p w14:paraId="4B2708CE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92" w:type="pct"/>
            <w:vMerge/>
            <w:vAlign w:val="center"/>
          </w:tcPr>
          <w:p w14:paraId="33899895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0" w:type="pct"/>
            <w:vMerge/>
            <w:vAlign w:val="center"/>
          </w:tcPr>
          <w:p w14:paraId="40AF6C7D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24E1C184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right w:val="single" w:sz="2" w:space="0" w:color="auto"/>
            </w:tcBorders>
            <w:vAlign w:val="center"/>
          </w:tcPr>
          <w:p w14:paraId="03C9B116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left w:val="single" w:sz="2" w:space="0" w:color="auto"/>
            </w:tcBorders>
            <w:vAlign w:val="center"/>
          </w:tcPr>
          <w:p w14:paraId="6B9B3B15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/>
            <w:tcBorders>
              <w:right w:val="single" w:sz="12" w:space="0" w:color="auto"/>
            </w:tcBorders>
            <w:vAlign w:val="center"/>
          </w:tcPr>
          <w:p w14:paraId="3D368745" w14:textId="77777777" w:rsidR="002C5DDE" w:rsidRPr="00231067" w:rsidRDefault="002C5DDE" w:rsidP="002C5DDE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</w:p>
        </w:tc>
      </w:tr>
      <w:tr w:rsidR="002C5DDE" w:rsidRPr="00DF09EE" w14:paraId="46DA8EAB" w14:textId="77777777" w:rsidTr="002C5DDE">
        <w:trPr>
          <w:cantSplit/>
          <w:trHeight w:val="20"/>
          <w:jc w:val="center"/>
        </w:trPr>
        <w:tc>
          <w:tcPr>
            <w:tcW w:w="152" w:type="pct"/>
            <w:vMerge/>
            <w:tcBorders>
              <w:left w:val="single" w:sz="12" w:space="0" w:color="auto"/>
            </w:tcBorders>
            <w:vAlign w:val="center"/>
          </w:tcPr>
          <w:p w14:paraId="6DB88AA4" w14:textId="77777777" w:rsidR="002C5DDE" w:rsidRPr="00DF09EE" w:rsidRDefault="002C5DDE" w:rsidP="002C5DDE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1" w:type="pct"/>
            <w:vAlign w:val="center"/>
          </w:tcPr>
          <w:p w14:paraId="5BABAAFD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1" w:type="pct"/>
            <w:vAlign w:val="center"/>
          </w:tcPr>
          <w:p w14:paraId="63CB9E06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157A3E86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6" w:type="pct"/>
            <w:vMerge/>
            <w:vAlign w:val="center"/>
          </w:tcPr>
          <w:p w14:paraId="0DBD5534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7" w:type="pct"/>
            <w:vMerge/>
            <w:vAlign w:val="center"/>
          </w:tcPr>
          <w:p w14:paraId="337A5A0C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1" w:type="pct"/>
            <w:vMerge/>
            <w:vAlign w:val="center"/>
          </w:tcPr>
          <w:p w14:paraId="77DD5400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92" w:type="pct"/>
            <w:vMerge/>
            <w:vAlign w:val="center"/>
          </w:tcPr>
          <w:p w14:paraId="00EC7572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0" w:type="pct"/>
            <w:vMerge/>
            <w:vAlign w:val="center"/>
          </w:tcPr>
          <w:p w14:paraId="0A624A31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77C500FB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right w:val="single" w:sz="2" w:space="0" w:color="auto"/>
            </w:tcBorders>
            <w:vAlign w:val="center"/>
          </w:tcPr>
          <w:p w14:paraId="5BC397F4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left w:val="single" w:sz="2" w:space="0" w:color="auto"/>
            </w:tcBorders>
            <w:vAlign w:val="center"/>
          </w:tcPr>
          <w:p w14:paraId="79A94A1F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/>
            <w:tcBorders>
              <w:right w:val="single" w:sz="12" w:space="0" w:color="auto"/>
            </w:tcBorders>
            <w:vAlign w:val="center"/>
          </w:tcPr>
          <w:p w14:paraId="6E8D8956" w14:textId="77777777" w:rsidR="002C5DDE" w:rsidRPr="00231067" w:rsidRDefault="002C5DDE" w:rsidP="002C5DDE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</w:p>
        </w:tc>
      </w:tr>
      <w:tr w:rsidR="002C5DDE" w:rsidRPr="00DF09EE" w14:paraId="410358C5" w14:textId="77777777" w:rsidTr="002C5DDE">
        <w:trPr>
          <w:cantSplit/>
          <w:trHeight w:val="20"/>
          <w:jc w:val="center"/>
        </w:trPr>
        <w:tc>
          <w:tcPr>
            <w:tcW w:w="152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49A01BA6" w14:textId="77777777" w:rsidR="002C5DDE" w:rsidRPr="00DF09EE" w:rsidRDefault="002C5DDE" w:rsidP="002C5DDE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1" w:type="pct"/>
            <w:tcBorders>
              <w:bottom w:val="single" w:sz="4" w:space="0" w:color="auto"/>
            </w:tcBorders>
            <w:vAlign w:val="center"/>
          </w:tcPr>
          <w:p w14:paraId="1E518DDE" w14:textId="77777777" w:rsidR="002C5DDE" w:rsidRPr="007A781F" w:rsidRDefault="002C5DDE" w:rsidP="002C5DDE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09</w:t>
            </w:r>
          </w:p>
        </w:tc>
        <w:tc>
          <w:tcPr>
            <w:tcW w:w="151" w:type="pct"/>
            <w:tcBorders>
              <w:bottom w:val="single" w:sz="4" w:space="0" w:color="auto"/>
            </w:tcBorders>
            <w:vAlign w:val="center"/>
          </w:tcPr>
          <w:p w14:paraId="39BC39F7" w14:textId="77777777" w:rsidR="002C5DDE" w:rsidRPr="007A781F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3</w:t>
            </w: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05089B0A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22</w:t>
            </w:r>
          </w:p>
        </w:tc>
        <w:tc>
          <w:tcPr>
            <w:tcW w:w="776" w:type="pct"/>
            <w:vMerge/>
            <w:tcBorders>
              <w:bottom w:val="single" w:sz="4" w:space="0" w:color="auto"/>
            </w:tcBorders>
            <w:vAlign w:val="center"/>
          </w:tcPr>
          <w:p w14:paraId="36308E19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7" w:type="pct"/>
            <w:vMerge/>
            <w:tcBorders>
              <w:bottom w:val="single" w:sz="4" w:space="0" w:color="auto"/>
            </w:tcBorders>
            <w:vAlign w:val="center"/>
          </w:tcPr>
          <w:p w14:paraId="7FC82926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1" w:type="pct"/>
            <w:vMerge/>
            <w:tcBorders>
              <w:bottom w:val="single" w:sz="4" w:space="0" w:color="auto"/>
            </w:tcBorders>
            <w:vAlign w:val="center"/>
          </w:tcPr>
          <w:p w14:paraId="3CDF8F5D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92" w:type="pct"/>
            <w:vMerge/>
            <w:tcBorders>
              <w:bottom w:val="single" w:sz="4" w:space="0" w:color="auto"/>
            </w:tcBorders>
            <w:vAlign w:val="center"/>
          </w:tcPr>
          <w:p w14:paraId="678BC6AA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0" w:type="pct"/>
            <w:vMerge/>
            <w:tcBorders>
              <w:bottom w:val="single" w:sz="4" w:space="0" w:color="auto"/>
            </w:tcBorders>
            <w:vAlign w:val="center"/>
          </w:tcPr>
          <w:p w14:paraId="78514677" w14:textId="77777777" w:rsidR="002C5DDE" w:rsidRPr="00DF09EE" w:rsidRDefault="002C5DDE" w:rsidP="002C5DDE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3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610933D9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3916E5F9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3E8148A4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00CC847D" w14:textId="77777777" w:rsidR="002C5DDE" w:rsidRPr="00231067" w:rsidRDefault="002C5DDE" w:rsidP="002C5DDE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</w:p>
        </w:tc>
      </w:tr>
      <w:tr w:rsidR="002C5DDE" w:rsidRPr="00DF09EE" w14:paraId="2651DE11" w14:textId="77777777" w:rsidTr="002C5DDE">
        <w:trPr>
          <w:cantSplit/>
          <w:trHeight w:val="20"/>
          <w:jc w:val="center"/>
        </w:trPr>
        <w:tc>
          <w:tcPr>
            <w:tcW w:w="152" w:type="pct"/>
            <w:vMerge w:val="restart"/>
            <w:tcBorders>
              <w:left w:val="single" w:sz="12" w:space="0" w:color="auto"/>
            </w:tcBorders>
            <w:vAlign w:val="center"/>
          </w:tcPr>
          <w:p w14:paraId="38716199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5</w:t>
            </w:r>
          </w:p>
        </w:tc>
        <w:tc>
          <w:tcPr>
            <w:tcW w:w="457" w:type="pct"/>
            <w:gridSpan w:val="3"/>
            <w:vAlign w:val="center"/>
          </w:tcPr>
          <w:p w14:paraId="70B9FC53" w14:textId="77777777" w:rsidR="002C5DDE" w:rsidRPr="008F3FFC" w:rsidRDefault="002C5DDE" w:rsidP="002C5DD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6" w:type="pct"/>
            <w:vMerge w:val="restart"/>
            <w:vAlign w:val="center"/>
          </w:tcPr>
          <w:p w14:paraId="2A1202E0" w14:textId="77777777" w:rsidR="002C5DDE" w:rsidRPr="009C55FE" w:rsidRDefault="002C5DDE" w:rsidP="002C5DDE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>پنجم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ن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کنفرانس مل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کامپ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وتر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فناور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اطلاعات و کاربردها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هوش مصنوع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327" w:type="pct"/>
            <w:vMerge w:val="restart"/>
            <w:vAlign w:val="center"/>
          </w:tcPr>
          <w:p w14:paraId="100515A2" w14:textId="77777777" w:rsidR="002C5DDE" w:rsidRPr="008724C0" w:rsidRDefault="002C5DDE" w:rsidP="002C5DDE">
            <w:pPr>
              <w:jc w:val="center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21" w:type="pct"/>
            <w:vMerge w:val="restart"/>
            <w:vAlign w:val="center"/>
          </w:tcPr>
          <w:p w14:paraId="2E1B9B8E" w14:textId="77777777" w:rsidR="002C5DDE" w:rsidRDefault="002C5DDE" w:rsidP="002C5DDE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هواز</w:t>
            </w:r>
          </w:p>
        </w:tc>
        <w:tc>
          <w:tcPr>
            <w:tcW w:w="392" w:type="pct"/>
            <w:vMerge w:val="restart"/>
            <w:vAlign w:val="center"/>
          </w:tcPr>
          <w:p w14:paraId="742B56CC" w14:textId="77777777" w:rsidR="002C5DDE" w:rsidRPr="009C55FE" w:rsidRDefault="002C5DDE" w:rsidP="002C5DDE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دانشگاه چمران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اهواز</w:t>
            </w:r>
          </w:p>
        </w:tc>
        <w:tc>
          <w:tcPr>
            <w:tcW w:w="880" w:type="pct"/>
            <w:vMerge w:val="restart"/>
            <w:vAlign w:val="center"/>
          </w:tcPr>
          <w:p w14:paraId="3DADC380" w14:textId="77777777" w:rsidR="002C5DDE" w:rsidRPr="009C55FE" w:rsidRDefault="002C5DDE" w:rsidP="002C5DDE">
            <w:pPr>
              <w:jc w:val="center"/>
              <w:rPr>
                <w:rFonts w:cs="B Nazanin"/>
                <w:sz w:val="20"/>
                <w:szCs w:val="20"/>
              </w:rPr>
            </w:pPr>
            <w:r w:rsidRPr="009C55FE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</w:rPr>
              <w:t>ادگ</w:t>
            </w:r>
            <w:r w:rsidRPr="009C55FE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</w:rPr>
              <w:t>ر</w:t>
            </w:r>
            <w:r w:rsidRPr="009C55FE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</w:rPr>
              <w:t xml:space="preserve"> ن</w:t>
            </w:r>
            <w:r w:rsidRPr="009C55FE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</w:rPr>
              <w:t>مه</w:t>
            </w:r>
            <w:r w:rsidRPr="009C55FE">
              <w:rPr>
                <w:rFonts w:cs="B Nazanin"/>
                <w:sz w:val="20"/>
                <w:szCs w:val="20"/>
                <w:rtl/>
              </w:rPr>
              <w:t xml:space="preserve"> نظارت</w:t>
            </w:r>
            <w:r w:rsidRPr="009C55FE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</w:rPr>
              <w:t xml:space="preserve"> با استفاده از دانشجو</w:t>
            </w:r>
            <w:r w:rsidRPr="009C55FE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</w:rPr>
              <w:t>ان</w:t>
            </w:r>
            <w:r w:rsidRPr="009C55FE">
              <w:rPr>
                <w:rFonts w:cs="B Nazanin"/>
                <w:sz w:val="20"/>
                <w:szCs w:val="20"/>
                <w:rtl/>
              </w:rPr>
              <w:t xml:space="preserve"> نو</w:t>
            </w:r>
            <w:r w:rsidRPr="009C55FE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</w:rPr>
              <w:t>زدار</w:t>
            </w:r>
          </w:p>
        </w:tc>
        <w:tc>
          <w:tcPr>
            <w:tcW w:w="543" w:type="pct"/>
            <w:gridSpan w:val="2"/>
            <w:vMerge w:val="restart"/>
            <w:vAlign w:val="center"/>
          </w:tcPr>
          <w:p w14:paraId="4E31D4D9" w14:textId="77777777" w:rsidR="002C5DDE" w:rsidRPr="009C55FE" w:rsidRDefault="002C5DDE" w:rsidP="002C5DDE">
            <w:pPr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>اکبر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راشد؛ عبدالرضا رسول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کنار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*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و مرتض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محجل کفشدوز</w:t>
            </w:r>
          </w:p>
        </w:tc>
        <w:tc>
          <w:tcPr>
            <w:tcW w:w="387" w:type="pct"/>
            <w:vMerge w:val="restart"/>
            <w:tcBorders>
              <w:right w:val="single" w:sz="2" w:space="0" w:color="auto"/>
            </w:tcBorders>
            <w:vAlign w:val="center"/>
          </w:tcPr>
          <w:p w14:paraId="68BF7061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 w:val="restart"/>
            <w:tcBorders>
              <w:left w:val="single" w:sz="2" w:space="0" w:color="auto"/>
            </w:tcBorders>
            <w:vAlign w:val="center"/>
          </w:tcPr>
          <w:p w14:paraId="13473A7E" w14:textId="77777777" w:rsidR="002C5DDE" w:rsidRPr="00DF09EE" w:rsidRDefault="002C5DDE" w:rsidP="002C5DD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 w:val="restart"/>
            <w:tcBorders>
              <w:right w:val="single" w:sz="12" w:space="0" w:color="auto"/>
            </w:tcBorders>
            <w:vAlign w:val="center"/>
          </w:tcPr>
          <w:p w14:paraId="12285D25" w14:textId="66D38B32" w:rsidR="002C5DDE" w:rsidRPr="00231067" w:rsidRDefault="00670B43" w:rsidP="002C5DDE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="002C5DDE"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318A0346" w14:textId="7C88383E" w:rsidR="002C5DDE" w:rsidRPr="00231067" w:rsidRDefault="00E20A39" w:rsidP="002C5DDE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E20A39">
              <w:rPr>
                <w:rFonts w:cs="B Nazanin"/>
                <w:sz w:val="18"/>
                <w:szCs w:val="20"/>
                <w:lang w:bidi="fa-IR"/>
              </w:rPr>
              <w:t>CEITCONF05</w:t>
            </w:r>
          </w:p>
          <w:p w14:paraId="16AC5C10" w14:textId="77777777" w:rsidR="002C5DDE" w:rsidRPr="00231067" w:rsidRDefault="002C5DDE" w:rsidP="002C5DDE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2E9BB3EA" w14:textId="7B01D35E" w:rsidR="002C5DDE" w:rsidRPr="00231067" w:rsidRDefault="00D17966" w:rsidP="002C5DDE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 w:rsidRPr="00D17966">
              <w:rPr>
                <w:rFonts w:cs="B Nazanin"/>
                <w:sz w:val="18"/>
                <w:szCs w:val="20"/>
                <w:rtl/>
                <w:lang w:bidi="fa-IR"/>
              </w:rPr>
              <w:t>۰۰۲۱۱-۳۸۳۳۳</w:t>
            </w:r>
          </w:p>
        </w:tc>
      </w:tr>
      <w:tr w:rsidR="00E947A1" w:rsidRPr="00DF09EE" w14:paraId="4174D02C" w14:textId="77777777" w:rsidTr="002C5DDE">
        <w:trPr>
          <w:cantSplit/>
          <w:trHeight w:val="20"/>
          <w:jc w:val="center"/>
        </w:trPr>
        <w:tc>
          <w:tcPr>
            <w:tcW w:w="152" w:type="pct"/>
            <w:vMerge/>
            <w:tcBorders>
              <w:left w:val="single" w:sz="12" w:space="0" w:color="auto"/>
            </w:tcBorders>
            <w:vAlign w:val="center"/>
          </w:tcPr>
          <w:p w14:paraId="2DC105A6" w14:textId="77777777" w:rsidR="00160456" w:rsidRPr="00DF09EE" w:rsidRDefault="00160456" w:rsidP="00C4319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1" w:type="pct"/>
            <w:vAlign w:val="center"/>
          </w:tcPr>
          <w:p w14:paraId="6102721E" w14:textId="77777777" w:rsidR="00160456" w:rsidRPr="008F3FFC" w:rsidRDefault="00160456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1" w:type="pct"/>
            <w:vAlign w:val="center"/>
          </w:tcPr>
          <w:p w14:paraId="35E0C74F" w14:textId="77777777" w:rsidR="00160456" w:rsidRPr="008F3FFC" w:rsidRDefault="00160456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0B4AF672" w14:textId="77777777" w:rsidR="00160456" w:rsidRPr="008F3FFC" w:rsidRDefault="00160456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6" w:type="pct"/>
            <w:vMerge/>
            <w:vAlign w:val="center"/>
          </w:tcPr>
          <w:p w14:paraId="55DD3799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7" w:type="pct"/>
            <w:vMerge/>
            <w:vAlign w:val="center"/>
          </w:tcPr>
          <w:p w14:paraId="22AACDAA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1" w:type="pct"/>
            <w:vMerge/>
            <w:vAlign w:val="center"/>
          </w:tcPr>
          <w:p w14:paraId="0DA0A783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92" w:type="pct"/>
            <w:vMerge/>
            <w:vAlign w:val="center"/>
          </w:tcPr>
          <w:p w14:paraId="6746FB45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0" w:type="pct"/>
            <w:vMerge/>
            <w:vAlign w:val="center"/>
          </w:tcPr>
          <w:p w14:paraId="29226620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27B4AE39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right w:val="single" w:sz="2" w:space="0" w:color="auto"/>
            </w:tcBorders>
            <w:vAlign w:val="center"/>
          </w:tcPr>
          <w:p w14:paraId="598C76F4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left w:val="single" w:sz="2" w:space="0" w:color="auto"/>
            </w:tcBorders>
            <w:vAlign w:val="center"/>
          </w:tcPr>
          <w:p w14:paraId="7CBC5BF5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/>
            <w:tcBorders>
              <w:right w:val="single" w:sz="12" w:space="0" w:color="auto"/>
            </w:tcBorders>
            <w:vAlign w:val="center"/>
          </w:tcPr>
          <w:p w14:paraId="6120C6BB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947A1" w:rsidRPr="00DF09EE" w14:paraId="589EB965" w14:textId="77777777" w:rsidTr="002C5DDE">
        <w:trPr>
          <w:cantSplit/>
          <w:trHeight w:val="20"/>
          <w:jc w:val="center"/>
        </w:trPr>
        <w:tc>
          <w:tcPr>
            <w:tcW w:w="152" w:type="pct"/>
            <w:vMerge/>
            <w:tcBorders>
              <w:left w:val="single" w:sz="12" w:space="0" w:color="auto"/>
            </w:tcBorders>
            <w:vAlign w:val="center"/>
          </w:tcPr>
          <w:p w14:paraId="3962F277" w14:textId="77777777" w:rsidR="00160456" w:rsidRPr="00DF09EE" w:rsidRDefault="00160456" w:rsidP="00C4319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1" w:type="pct"/>
            <w:vAlign w:val="center"/>
          </w:tcPr>
          <w:p w14:paraId="23FC87D7" w14:textId="77777777" w:rsidR="00160456" w:rsidRPr="008F3FFC" w:rsidRDefault="00160456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15</w:t>
            </w:r>
          </w:p>
        </w:tc>
        <w:tc>
          <w:tcPr>
            <w:tcW w:w="151" w:type="pct"/>
            <w:vAlign w:val="center"/>
          </w:tcPr>
          <w:p w14:paraId="29F3F6F5" w14:textId="77777777" w:rsidR="00160456" w:rsidRPr="008F3FFC" w:rsidRDefault="00160456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12</w:t>
            </w:r>
          </w:p>
        </w:tc>
        <w:tc>
          <w:tcPr>
            <w:tcW w:w="154" w:type="pct"/>
            <w:vAlign w:val="center"/>
          </w:tcPr>
          <w:p w14:paraId="0F55E328" w14:textId="77777777" w:rsidR="00160456" w:rsidRPr="008F3FFC" w:rsidRDefault="00160456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1400</w:t>
            </w:r>
          </w:p>
        </w:tc>
        <w:tc>
          <w:tcPr>
            <w:tcW w:w="776" w:type="pct"/>
            <w:vMerge/>
            <w:vAlign w:val="center"/>
          </w:tcPr>
          <w:p w14:paraId="6CF83A50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7" w:type="pct"/>
            <w:vMerge/>
            <w:vAlign w:val="center"/>
          </w:tcPr>
          <w:p w14:paraId="09E20587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1" w:type="pct"/>
            <w:vMerge/>
            <w:vAlign w:val="center"/>
          </w:tcPr>
          <w:p w14:paraId="3EFAC643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92" w:type="pct"/>
            <w:vMerge/>
            <w:vAlign w:val="center"/>
          </w:tcPr>
          <w:p w14:paraId="3594D75A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0" w:type="pct"/>
            <w:vMerge/>
            <w:vAlign w:val="center"/>
          </w:tcPr>
          <w:p w14:paraId="2A165776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36261373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right w:val="single" w:sz="2" w:space="0" w:color="auto"/>
            </w:tcBorders>
            <w:vAlign w:val="center"/>
          </w:tcPr>
          <w:p w14:paraId="6DC4E47D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left w:val="single" w:sz="2" w:space="0" w:color="auto"/>
            </w:tcBorders>
            <w:vAlign w:val="center"/>
          </w:tcPr>
          <w:p w14:paraId="357E74B7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/>
            <w:tcBorders>
              <w:right w:val="single" w:sz="12" w:space="0" w:color="auto"/>
            </w:tcBorders>
            <w:vAlign w:val="center"/>
          </w:tcPr>
          <w:p w14:paraId="4F505A22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947A1" w:rsidRPr="00DF09EE" w14:paraId="27DE3F66" w14:textId="77777777" w:rsidTr="002C5DDE">
        <w:trPr>
          <w:cantSplit/>
          <w:trHeight w:val="20"/>
          <w:jc w:val="center"/>
        </w:trPr>
        <w:tc>
          <w:tcPr>
            <w:tcW w:w="152" w:type="pct"/>
            <w:vMerge/>
            <w:tcBorders>
              <w:left w:val="single" w:sz="12" w:space="0" w:color="auto"/>
            </w:tcBorders>
            <w:vAlign w:val="center"/>
          </w:tcPr>
          <w:p w14:paraId="5C3B38DF" w14:textId="77777777" w:rsidR="00160456" w:rsidRPr="00DF09EE" w:rsidRDefault="00160456" w:rsidP="00C4319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7" w:type="pct"/>
            <w:gridSpan w:val="3"/>
            <w:vAlign w:val="center"/>
          </w:tcPr>
          <w:p w14:paraId="6701B367" w14:textId="77777777" w:rsidR="00160456" w:rsidRPr="008F3FFC" w:rsidRDefault="00160456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6" w:type="pct"/>
            <w:vMerge/>
            <w:vAlign w:val="center"/>
          </w:tcPr>
          <w:p w14:paraId="474C61F1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7" w:type="pct"/>
            <w:vMerge/>
            <w:vAlign w:val="center"/>
          </w:tcPr>
          <w:p w14:paraId="58562720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1" w:type="pct"/>
            <w:vMerge/>
            <w:vAlign w:val="center"/>
          </w:tcPr>
          <w:p w14:paraId="7C27E8E3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92" w:type="pct"/>
            <w:vMerge/>
            <w:vAlign w:val="center"/>
          </w:tcPr>
          <w:p w14:paraId="221E4CBF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0" w:type="pct"/>
            <w:vMerge/>
            <w:vAlign w:val="center"/>
          </w:tcPr>
          <w:p w14:paraId="7F72EDA9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77146806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right w:val="single" w:sz="2" w:space="0" w:color="auto"/>
            </w:tcBorders>
            <w:vAlign w:val="center"/>
          </w:tcPr>
          <w:p w14:paraId="64E7A34A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left w:val="single" w:sz="2" w:space="0" w:color="auto"/>
            </w:tcBorders>
            <w:vAlign w:val="center"/>
          </w:tcPr>
          <w:p w14:paraId="25704A7E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/>
            <w:tcBorders>
              <w:right w:val="single" w:sz="12" w:space="0" w:color="auto"/>
            </w:tcBorders>
            <w:vAlign w:val="center"/>
          </w:tcPr>
          <w:p w14:paraId="5FE679DF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947A1" w:rsidRPr="00DF09EE" w14:paraId="486B7638" w14:textId="77777777" w:rsidTr="002C5DDE">
        <w:trPr>
          <w:cantSplit/>
          <w:trHeight w:val="20"/>
          <w:jc w:val="center"/>
        </w:trPr>
        <w:tc>
          <w:tcPr>
            <w:tcW w:w="152" w:type="pct"/>
            <w:vMerge/>
            <w:tcBorders>
              <w:left w:val="single" w:sz="12" w:space="0" w:color="auto"/>
            </w:tcBorders>
            <w:vAlign w:val="center"/>
          </w:tcPr>
          <w:p w14:paraId="1432E84D" w14:textId="77777777" w:rsidR="00160456" w:rsidRPr="00DF09EE" w:rsidRDefault="00160456" w:rsidP="00C4319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1" w:type="pct"/>
            <w:vAlign w:val="center"/>
          </w:tcPr>
          <w:p w14:paraId="000686F4" w14:textId="77777777" w:rsidR="00160456" w:rsidRPr="008F3FFC" w:rsidRDefault="00160456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1" w:type="pct"/>
            <w:vAlign w:val="center"/>
          </w:tcPr>
          <w:p w14:paraId="1573DBDE" w14:textId="77777777" w:rsidR="00160456" w:rsidRPr="008F3FFC" w:rsidRDefault="00160456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18C680FC" w14:textId="77777777" w:rsidR="00160456" w:rsidRPr="008F3FFC" w:rsidRDefault="00160456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6" w:type="pct"/>
            <w:vMerge/>
            <w:vAlign w:val="center"/>
          </w:tcPr>
          <w:p w14:paraId="124F008F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7" w:type="pct"/>
            <w:vMerge/>
            <w:vAlign w:val="center"/>
          </w:tcPr>
          <w:p w14:paraId="7BD53A64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1" w:type="pct"/>
            <w:vMerge/>
            <w:vAlign w:val="center"/>
          </w:tcPr>
          <w:p w14:paraId="3E2E112C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92" w:type="pct"/>
            <w:vMerge/>
            <w:vAlign w:val="center"/>
          </w:tcPr>
          <w:p w14:paraId="08559C94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0" w:type="pct"/>
            <w:vMerge/>
            <w:vAlign w:val="center"/>
          </w:tcPr>
          <w:p w14:paraId="57649A34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3" w:type="pct"/>
            <w:gridSpan w:val="2"/>
            <w:vMerge/>
            <w:vAlign w:val="center"/>
          </w:tcPr>
          <w:p w14:paraId="497C9ED2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right w:val="single" w:sz="2" w:space="0" w:color="auto"/>
            </w:tcBorders>
            <w:vAlign w:val="center"/>
          </w:tcPr>
          <w:p w14:paraId="4CE5C7A3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left w:val="single" w:sz="2" w:space="0" w:color="auto"/>
            </w:tcBorders>
            <w:vAlign w:val="center"/>
          </w:tcPr>
          <w:p w14:paraId="2628A0E4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/>
            <w:tcBorders>
              <w:right w:val="single" w:sz="12" w:space="0" w:color="auto"/>
            </w:tcBorders>
            <w:vAlign w:val="center"/>
          </w:tcPr>
          <w:p w14:paraId="7FB11B26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947A1" w:rsidRPr="00DF09EE" w14:paraId="164DC5DF" w14:textId="77777777" w:rsidTr="002C5DDE">
        <w:trPr>
          <w:cantSplit/>
          <w:trHeight w:val="20"/>
          <w:jc w:val="center"/>
        </w:trPr>
        <w:tc>
          <w:tcPr>
            <w:tcW w:w="152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5DA30E18" w14:textId="77777777" w:rsidR="00160456" w:rsidRPr="00DF09EE" w:rsidRDefault="00160456" w:rsidP="00C4319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1" w:type="pct"/>
            <w:tcBorders>
              <w:bottom w:val="single" w:sz="4" w:space="0" w:color="auto"/>
            </w:tcBorders>
            <w:vAlign w:val="center"/>
          </w:tcPr>
          <w:p w14:paraId="5360A10F" w14:textId="77777777" w:rsidR="00160456" w:rsidRPr="007A781F" w:rsidRDefault="00160456" w:rsidP="00C43197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06</w:t>
            </w:r>
          </w:p>
        </w:tc>
        <w:tc>
          <w:tcPr>
            <w:tcW w:w="151" w:type="pct"/>
            <w:tcBorders>
              <w:bottom w:val="single" w:sz="4" w:space="0" w:color="auto"/>
            </w:tcBorders>
            <w:vAlign w:val="center"/>
          </w:tcPr>
          <w:p w14:paraId="3D0F9D55" w14:textId="77777777" w:rsidR="00160456" w:rsidRPr="007A781F" w:rsidRDefault="00160456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3</w:t>
            </w: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1B139A67" w14:textId="77777777" w:rsidR="00160456" w:rsidRPr="008F3FFC" w:rsidRDefault="00160456" w:rsidP="00C43197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22</w:t>
            </w:r>
          </w:p>
        </w:tc>
        <w:tc>
          <w:tcPr>
            <w:tcW w:w="776" w:type="pct"/>
            <w:vMerge/>
            <w:tcBorders>
              <w:bottom w:val="single" w:sz="4" w:space="0" w:color="auto"/>
            </w:tcBorders>
            <w:vAlign w:val="center"/>
          </w:tcPr>
          <w:p w14:paraId="5A1710B2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7" w:type="pct"/>
            <w:vMerge/>
            <w:tcBorders>
              <w:bottom w:val="single" w:sz="4" w:space="0" w:color="auto"/>
            </w:tcBorders>
            <w:vAlign w:val="center"/>
          </w:tcPr>
          <w:p w14:paraId="41E86E1B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1" w:type="pct"/>
            <w:vMerge/>
            <w:tcBorders>
              <w:bottom w:val="single" w:sz="4" w:space="0" w:color="auto"/>
            </w:tcBorders>
            <w:vAlign w:val="center"/>
          </w:tcPr>
          <w:p w14:paraId="0CD4DBCD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92" w:type="pct"/>
            <w:vMerge/>
            <w:tcBorders>
              <w:bottom w:val="single" w:sz="4" w:space="0" w:color="auto"/>
            </w:tcBorders>
            <w:vAlign w:val="center"/>
          </w:tcPr>
          <w:p w14:paraId="5D0100B7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0" w:type="pct"/>
            <w:vMerge/>
            <w:tcBorders>
              <w:bottom w:val="single" w:sz="4" w:space="0" w:color="auto"/>
            </w:tcBorders>
            <w:vAlign w:val="center"/>
          </w:tcPr>
          <w:p w14:paraId="0A8563FF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3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3A59D640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237D19F6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1159BB80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5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3A7ADBC4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53B8B" w:rsidRPr="00DF09EE" w14:paraId="22523D19" w14:textId="77777777" w:rsidTr="002C5DDE">
        <w:trPr>
          <w:trHeight w:val="20"/>
          <w:jc w:val="center"/>
        </w:trPr>
        <w:tc>
          <w:tcPr>
            <w:tcW w:w="2034" w:type="pct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ACC36B" w14:textId="77777777" w:rsidR="00753B8B" w:rsidRPr="00DF09EE" w:rsidRDefault="00753B8B" w:rsidP="00753B8B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تا 2</w:t>
            </w:r>
          </w:p>
          <w:p w14:paraId="3ED1BDAF" w14:textId="77777777" w:rsidR="00753B8B" w:rsidRPr="00DF09EE" w:rsidRDefault="00753B8B" w:rsidP="00753B8B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12</w:t>
            </w:r>
          </w:p>
        </w:tc>
        <w:tc>
          <w:tcPr>
            <w:tcW w:w="181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0F66A5F0" w14:textId="77777777" w:rsidR="00753B8B" w:rsidRPr="00DF09EE" w:rsidRDefault="00753B8B" w:rsidP="00753B8B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مع کـل</w:t>
            </w:r>
          </w:p>
        </w:tc>
        <w:tc>
          <w:tcPr>
            <w:tcW w:w="3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6FF8A6FA" w14:textId="77777777" w:rsidR="00753B8B" w:rsidRPr="00DF09EE" w:rsidRDefault="00753B8B" w:rsidP="00753B8B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312AA6E7" w14:textId="77777777" w:rsidR="00753B8B" w:rsidRPr="00DF09EE" w:rsidRDefault="00753B8B" w:rsidP="00753B8B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</w:tcPr>
          <w:p w14:paraId="4C51BCEA" w14:textId="77777777" w:rsidR="00753B8B" w:rsidRPr="00DF09EE" w:rsidRDefault="00753B8B" w:rsidP="00753B8B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  <w:p w14:paraId="76C94468" w14:textId="77777777" w:rsidR="00753B8B" w:rsidRPr="00DF09EE" w:rsidRDefault="00753B8B" w:rsidP="00753B8B">
            <w:pPr>
              <w:rPr>
                <w:rFonts w:cs="B Mitra"/>
                <w:sz w:val="16"/>
                <w:szCs w:val="16"/>
                <w:rtl/>
              </w:rPr>
            </w:pPr>
          </w:p>
        </w:tc>
      </w:tr>
      <w:tr w:rsidR="00753B8B" w:rsidRPr="00DF09EE" w14:paraId="6B99D69D" w14:textId="77777777" w:rsidTr="002C5DDE">
        <w:trPr>
          <w:trHeight w:val="20"/>
          <w:jc w:val="center"/>
        </w:trPr>
        <w:tc>
          <w:tcPr>
            <w:tcW w:w="1713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7FEB08A" w14:textId="77777777" w:rsidR="00753B8B" w:rsidRPr="00DF09EE" w:rsidRDefault="00753B8B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10C76A6A" w14:textId="77777777" w:rsidR="00753B8B" w:rsidRPr="00DF09EE" w:rsidRDefault="00753B8B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4D4A1489" w14:textId="77777777" w:rsidR="00753B8B" w:rsidRPr="00DF09EE" w:rsidRDefault="00753B8B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2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2B62B" w14:textId="77777777" w:rsidR="00753B8B" w:rsidRPr="00DF09EE" w:rsidRDefault="00753B8B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391366C3" w14:textId="77777777" w:rsidR="00753B8B" w:rsidRPr="00DF09EE" w:rsidRDefault="00753B8B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85A2A32" w14:textId="77777777" w:rsidR="00753B8B" w:rsidRPr="00DF09EE" w:rsidRDefault="00753B8B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59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76119475" w14:textId="77777777" w:rsidR="00753B8B" w:rsidRPr="00DF09EE" w:rsidRDefault="00753B8B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1B79339C" w14:textId="77777777" w:rsidR="00753B8B" w:rsidRPr="00DF09EE" w:rsidRDefault="00753B8B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3BD98C1" w14:textId="77777777" w:rsidR="00753B8B" w:rsidRPr="00DF09EE" w:rsidRDefault="00753B8B" w:rsidP="00753B8B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  <w:tr w:rsidR="00753B8B" w:rsidRPr="00DF09EE" w14:paraId="18DEECEE" w14:textId="77777777" w:rsidTr="002C5DDE">
        <w:trPr>
          <w:trHeight w:val="20"/>
          <w:jc w:val="center"/>
        </w:trPr>
        <w:tc>
          <w:tcPr>
            <w:tcW w:w="5000" w:type="pct"/>
            <w:gridSpan w:val="1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7CB2F36" w14:textId="77777777" w:rsidR="00753B8B" w:rsidRPr="00DF09EE" w:rsidRDefault="00753B8B" w:rsidP="00753B8B">
            <w:pPr>
              <w:jc w:val="both"/>
              <w:rPr>
                <w:rFonts w:cs="B Mitra"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تبصره-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 حداکثر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تعداد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مقال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ه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های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قابل قبول از متقاضی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در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ک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همایش در هر سال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3 مقاله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است. اين مقاله</w:t>
            </w:r>
            <w:r w:rsidRPr="00DF09EE">
              <w:rPr>
                <w:rFonts w:cs="B Mitra" w:hint="cs"/>
                <w:sz w:val="22"/>
                <w:szCs w:val="22"/>
                <w:rtl/>
              </w:rPr>
              <w:softHyphen/>
              <w:t>ها مي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تواند با همكاري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دانشجو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ان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و 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ا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همکاران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 باشد.</w:t>
            </w:r>
          </w:p>
        </w:tc>
      </w:tr>
      <w:tr w:rsidR="009D38B5" w:rsidRPr="00DF09EE" w14:paraId="5D268C11" w14:textId="77777777" w:rsidTr="002C5DDE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14"/>
          <w:jc w:val="center"/>
        </w:trPr>
        <w:tc>
          <w:tcPr>
            <w:tcW w:w="5000" w:type="pct"/>
            <w:gridSpan w:val="1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B3436C9" w14:textId="77777777" w:rsidR="009D38B5" w:rsidRPr="00DF09EE" w:rsidRDefault="009D38B5" w:rsidP="00C43197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>
              <w:rPr>
                <w:rFonts w:cs="B Mitra"/>
                <w:b/>
                <w:bCs/>
                <w:sz w:val="26"/>
                <w:szCs w:val="26"/>
                <w:rtl/>
                <w:lang w:bidi="fa-IR"/>
              </w:rPr>
              <w:lastRenderedPageBreak/>
              <w:br w:type="page"/>
            </w:r>
            <w:r>
              <w:rPr>
                <w:rFonts w:cs="B Mitra"/>
                <w:b/>
                <w:bCs/>
                <w:sz w:val="26"/>
                <w:szCs w:val="26"/>
                <w:rtl/>
                <w:lang w:bidi="fa-IR"/>
              </w:rPr>
              <w:br w:type="page"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3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-5-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مقاله علم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کامل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ارائ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شده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در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م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ش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علم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معتبر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ملي و  بين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لمللي</w:t>
            </w:r>
            <w:r w:rsidRPr="00DF09EE">
              <w:rPr>
                <w:rFonts w:ascii="Tahoma" w:hAnsi="Tahoma" w:cs="B Lotus" w:hint="cs"/>
                <w:spacing w:val="-8"/>
                <w:sz w:val="18"/>
                <w:szCs w:val="18"/>
                <w:shd w:val="clear" w:color="auto" w:fill="FFFFFF"/>
                <w:rtl/>
              </w:rPr>
              <w:t xml:space="preserve"> </w:t>
            </w:r>
          </w:p>
        </w:tc>
      </w:tr>
    </w:tbl>
    <w:p w14:paraId="2AD85A38" w14:textId="77777777" w:rsidR="009D38B5" w:rsidRPr="00DF09EE" w:rsidRDefault="009D38B5" w:rsidP="009D38B5">
      <w:pPr>
        <w:ind w:right="-284"/>
        <w:jc w:val="lowKashida"/>
        <w:rPr>
          <w:rFonts w:cs="B Mitra"/>
          <w:b/>
          <w:bCs/>
          <w:sz w:val="16"/>
          <w:szCs w:val="16"/>
          <w:rtl/>
        </w:rPr>
      </w:pPr>
    </w:p>
    <w:tbl>
      <w:tblPr>
        <w:bidiVisual/>
        <w:tblW w:w="498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496"/>
        <w:gridCol w:w="494"/>
        <w:gridCol w:w="491"/>
        <w:gridCol w:w="503"/>
        <w:gridCol w:w="2586"/>
        <w:gridCol w:w="985"/>
        <w:gridCol w:w="994"/>
        <w:gridCol w:w="1225"/>
        <w:gridCol w:w="2900"/>
        <w:gridCol w:w="73"/>
        <w:gridCol w:w="1599"/>
        <w:gridCol w:w="1279"/>
        <w:gridCol w:w="1086"/>
        <w:gridCol w:w="1118"/>
      </w:tblGrid>
      <w:tr w:rsidR="00E947A1" w:rsidRPr="00DF09EE" w14:paraId="76B15B8A" w14:textId="77777777" w:rsidTr="00670B43">
        <w:trPr>
          <w:cantSplit/>
          <w:trHeight w:val="20"/>
          <w:jc w:val="center"/>
        </w:trPr>
        <w:tc>
          <w:tcPr>
            <w:tcW w:w="157" w:type="pct"/>
            <w:vMerge w:val="restart"/>
            <w:tcBorders>
              <w:top w:val="single" w:sz="12" w:space="0" w:color="auto"/>
              <w:left w:val="single" w:sz="12" w:space="0" w:color="auto"/>
            </w:tcBorders>
            <w:shd w:val="pct5" w:color="auto" w:fill="auto"/>
            <w:vAlign w:val="center"/>
          </w:tcPr>
          <w:p w14:paraId="4909DB5A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470" w:type="pct"/>
            <w:gridSpan w:val="3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1A30F0B4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اریخ</w:t>
            </w:r>
          </w:p>
        </w:tc>
        <w:tc>
          <w:tcPr>
            <w:tcW w:w="817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628ED72C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عنوان همایش علمی معتبر </w:t>
            </w:r>
          </w:p>
          <w:p w14:paraId="1CE18C27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ی و بین‌اللملی</w:t>
            </w:r>
          </w:p>
        </w:tc>
        <w:tc>
          <w:tcPr>
            <w:tcW w:w="625" w:type="pct"/>
            <w:gridSpan w:val="2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13CA6D7E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حل برگزاری</w:t>
            </w:r>
          </w:p>
        </w:tc>
        <w:tc>
          <w:tcPr>
            <w:tcW w:w="387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57D72C86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رگزار کننده</w:t>
            </w:r>
          </w:p>
          <w:p w14:paraId="74D401E5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همایش</w:t>
            </w:r>
          </w:p>
        </w:tc>
        <w:tc>
          <w:tcPr>
            <w:tcW w:w="916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045999A4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مقاله</w:t>
            </w:r>
          </w:p>
        </w:tc>
        <w:tc>
          <w:tcPr>
            <w:tcW w:w="528" w:type="pct"/>
            <w:gridSpan w:val="2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7C67EE55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ام متقاضي </w:t>
            </w:r>
          </w:p>
          <w:p w14:paraId="3A2F3734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و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مکاران </w:t>
            </w:r>
          </w:p>
          <w:p w14:paraId="40659757" w14:textId="77777777" w:rsidR="009D38B5" w:rsidRPr="00DF09EE" w:rsidRDefault="009D38B5" w:rsidP="00C43197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ه ترتیب</w:t>
            </w:r>
          </w:p>
        </w:tc>
        <w:tc>
          <w:tcPr>
            <w:tcW w:w="747" w:type="pct"/>
            <w:gridSpan w:val="2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146BA918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353" w:type="pct"/>
            <w:vMerge w:val="restart"/>
            <w:tcBorders>
              <w:top w:val="single" w:sz="12" w:space="0" w:color="auto"/>
              <w:right w:val="single" w:sz="12" w:space="0" w:color="auto"/>
            </w:tcBorders>
            <w:shd w:val="pct5" w:color="auto" w:fill="auto"/>
            <w:vAlign w:val="center"/>
          </w:tcPr>
          <w:p w14:paraId="0142B1F3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E947A1" w:rsidRPr="00DF09EE" w14:paraId="39A3D704" w14:textId="77777777" w:rsidTr="00670B43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textDirection w:val="btLr"/>
            <w:vAlign w:val="center"/>
          </w:tcPr>
          <w:p w14:paraId="0D11BA0B" w14:textId="77777777" w:rsidR="009D38B5" w:rsidRPr="00DF09EE" w:rsidRDefault="009D38B5" w:rsidP="00C43197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0" w:type="pct"/>
            <w:gridSpan w:val="3"/>
            <w:vMerge/>
            <w:vAlign w:val="center"/>
          </w:tcPr>
          <w:p w14:paraId="7C1AEF37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17" w:type="pct"/>
            <w:vMerge/>
            <w:vAlign w:val="center"/>
          </w:tcPr>
          <w:p w14:paraId="30580C2A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1" w:type="pct"/>
            <w:shd w:val="pct5" w:color="auto" w:fill="auto"/>
            <w:vAlign w:val="center"/>
          </w:tcPr>
          <w:p w14:paraId="3CD77269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شور</w:t>
            </w:r>
          </w:p>
        </w:tc>
        <w:tc>
          <w:tcPr>
            <w:tcW w:w="314" w:type="pct"/>
            <w:shd w:val="pct5" w:color="auto" w:fill="auto"/>
            <w:vAlign w:val="center"/>
          </w:tcPr>
          <w:p w14:paraId="304D071A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هر</w:t>
            </w:r>
          </w:p>
        </w:tc>
        <w:tc>
          <w:tcPr>
            <w:tcW w:w="387" w:type="pct"/>
            <w:vMerge/>
            <w:vAlign w:val="center"/>
          </w:tcPr>
          <w:p w14:paraId="16164BF0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vAlign w:val="center"/>
          </w:tcPr>
          <w:p w14:paraId="706BE158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75B0DEC8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4" w:type="pct"/>
            <w:shd w:val="pct5" w:color="auto" w:fill="auto"/>
            <w:vAlign w:val="center"/>
          </w:tcPr>
          <w:p w14:paraId="1D5F9B90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343" w:type="pct"/>
            <w:shd w:val="pct5" w:color="auto" w:fill="auto"/>
            <w:vAlign w:val="center"/>
          </w:tcPr>
          <w:p w14:paraId="77DFB55B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</w:t>
            </w:r>
          </w:p>
        </w:tc>
        <w:tc>
          <w:tcPr>
            <w:tcW w:w="353" w:type="pct"/>
            <w:vMerge/>
            <w:tcBorders>
              <w:right w:val="single" w:sz="12" w:space="0" w:color="auto"/>
            </w:tcBorders>
            <w:shd w:val="pct5" w:color="auto" w:fill="auto"/>
            <w:textDirection w:val="btLr"/>
          </w:tcPr>
          <w:p w14:paraId="5C3D604A" w14:textId="77777777" w:rsidR="009D38B5" w:rsidRPr="00DF09EE" w:rsidRDefault="009D38B5" w:rsidP="00C43197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E13D60" w:rsidRPr="00DF09EE" w14:paraId="2234537D" w14:textId="77777777" w:rsidTr="00670B43">
        <w:trPr>
          <w:cantSplit/>
          <w:trHeight w:val="20"/>
          <w:jc w:val="center"/>
        </w:trPr>
        <w:tc>
          <w:tcPr>
            <w:tcW w:w="157" w:type="pct"/>
            <w:vMerge w:val="restart"/>
            <w:tcBorders>
              <w:left w:val="single" w:sz="12" w:space="0" w:color="auto"/>
            </w:tcBorders>
            <w:vAlign w:val="center"/>
          </w:tcPr>
          <w:p w14:paraId="5D7C9004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6</w:t>
            </w:r>
          </w:p>
        </w:tc>
        <w:tc>
          <w:tcPr>
            <w:tcW w:w="470" w:type="pct"/>
            <w:gridSpan w:val="3"/>
            <w:vAlign w:val="center"/>
          </w:tcPr>
          <w:p w14:paraId="0EADC1F2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817" w:type="pct"/>
            <w:vMerge w:val="restart"/>
            <w:vAlign w:val="center"/>
          </w:tcPr>
          <w:p w14:paraId="3AF6283F" w14:textId="77777777" w:rsidR="00E13D60" w:rsidRPr="009C55FE" w:rsidRDefault="00E13D60" w:rsidP="00E13D60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>دوازدهم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ن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کنفرانس مل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و دوم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ن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کنفرانس ب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ن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الملل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ب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نا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ماش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ن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و پردازش تصو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ر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ا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ران</w:t>
            </w:r>
          </w:p>
        </w:tc>
        <w:tc>
          <w:tcPr>
            <w:tcW w:w="311" w:type="pct"/>
            <w:vMerge w:val="restart"/>
            <w:vAlign w:val="center"/>
          </w:tcPr>
          <w:p w14:paraId="1072CFBB" w14:textId="77777777" w:rsidR="00E13D60" w:rsidRPr="008724C0" w:rsidRDefault="00E13D60" w:rsidP="00E13D60">
            <w:pPr>
              <w:jc w:val="center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14" w:type="pct"/>
            <w:vMerge w:val="restart"/>
            <w:vAlign w:val="center"/>
          </w:tcPr>
          <w:p w14:paraId="1F98006B" w14:textId="77777777" w:rsidR="00E13D60" w:rsidRDefault="00E13D60" w:rsidP="00E13D60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هواز</w:t>
            </w:r>
          </w:p>
        </w:tc>
        <w:tc>
          <w:tcPr>
            <w:tcW w:w="387" w:type="pct"/>
            <w:vMerge w:val="restart"/>
            <w:vAlign w:val="center"/>
          </w:tcPr>
          <w:p w14:paraId="2554C74A" w14:textId="77777777" w:rsidR="00E13D60" w:rsidRPr="009C55FE" w:rsidRDefault="00E13D60" w:rsidP="00E13D60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دانشگاه چمران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اهواز</w:t>
            </w:r>
          </w:p>
        </w:tc>
        <w:tc>
          <w:tcPr>
            <w:tcW w:w="916" w:type="pct"/>
            <w:vMerge w:val="restart"/>
            <w:vAlign w:val="center"/>
          </w:tcPr>
          <w:p w14:paraId="406E211F" w14:textId="77777777" w:rsidR="00E13D60" w:rsidRPr="00D72A26" w:rsidRDefault="00E13D60" w:rsidP="00E13D60">
            <w:pPr>
              <w:jc w:val="center"/>
              <w:rPr>
                <w:rFonts w:cs="B Nazanin"/>
                <w:sz w:val="20"/>
                <w:szCs w:val="20"/>
                <w:highlight w:val="yellow"/>
                <w:rtl/>
              </w:rPr>
            </w:pPr>
            <w:r w:rsidRPr="009C55FE">
              <w:rPr>
                <w:rFonts w:cs="B Nazanin"/>
                <w:sz w:val="20"/>
                <w:szCs w:val="20"/>
                <w:rtl/>
              </w:rPr>
              <w:t>پ</w:t>
            </w:r>
            <w:r w:rsidRPr="009C55FE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</w:rPr>
              <w:t>ش</w:t>
            </w:r>
            <w:r w:rsidRPr="009C55FE">
              <w:rPr>
                <w:rFonts w:cs="B Nazanin"/>
                <w:sz w:val="20"/>
                <w:szCs w:val="20"/>
                <w:rtl/>
              </w:rPr>
              <w:t xml:space="preserve"> ب</w:t>
            </w:r>
            <w:r w:rsidRPr="009C55FE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</w:rPr>
              <w:t>ن</w:t>
            </w:r>
            <w:r w:rsidRPr="009C55FE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C55FE">
              <w:rPr>
                <w:rFonts w:cs="B Nazanin"/>
                <w:sz w:val="20"/>
                <w:szCs w:val="20"/>
                <w:rtl/>
              </w:rPr>
              <w:t xml:space="preserve"> ق</w:t>
            </w:r>
            <w:r w:rsidRPr="009C55FE">
              <w:rPr>
                <w:rFonts w:cs="B Nazanin" w:hint="cs"/>
                <w:sz w:val="20"/>
                <w:szCs w:val="20"/>
                <w:rtl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</w:rPr>
              <w:t>مت</w:t>
            </w:r>
            <w:r w:rsidRPr="009C55FE">
              <w:rPr>
                <w:rFonts w:cs="B Nazanin"/>
                <w:sz w:val="20"/>
                <w:szCs w:val="20"/>
                <w:rtl/>
              </w:rPr>
              <w:t xml:space="preserve"> سهام با استفاده از شبکه </w:t>
            </w:r>
            <w:r w:rsidRPr="009C55FE">
              <w:rPr>
                <w:rFonts w:cs="B Nazanin"/>
                <w:sz w:val="20"/>
                <w:szCs w:val="20"/>
              </w:rPr>
              <w:t>TCN</w:t>
            </w:r>
          </w:p>
        </w:tc>
        <w:tc>
          <w:tcPr>
            <w:tcW w:w="528" w:type="pct"/>
            <w:gridSpan w:val="2"/>
            <w:vMerge w:val="restart"/>
            <w:vAlign w:val="center"/>
          </w:tcPr>
          <w:p w14:paraId="5BF987CA" w14:textId="77777777" w:rsidR="00E13D60" w:rsidRPr="00D72A26" w:rsidRDefault="00E13D60" w:rsidP="00E13D60">
            <w:pPr>
              <w:jc w:val="center"/>
              <w:rPr>
                <w:rFonts w:cs="B Nazanin"/>
                <w:sz w:val="20"/>
                <w:szCs w:val="20"/>
                <w:highlight w:val="yellow"/>
                <w:rtl/>
                <w:lang w:bidi="fa-IR"/>
              </w:rPr>
            </w:pP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>هاشم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،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س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9C55FE">
              <w:rPr>
                <w:rFonts w:cs="B Nazanin" w:hint="eastAsia"/>
                <w:sz w:val="20"/>
                <w:szCs w:val="20"/>
                <w:rtl/>
                <w:lang w:bidi="fa-IR"/>
              </w:rPr>
              <w:t>د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محسن؛ عبدالرضا رسول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Nazanin"/>
                <w:sz w:val="20"/>
                <w:szCs w:val="20"/>
                <w:lang w:bidi="fa-IR"/>
              </w:rPr>
              <w:t>*</w:t>
            </w:r>
            <w:r w:rsidRPr="009C55FE">
              <w:rPr>
                <w:rFonts w:cs="B Nazanin"/>
                <w:sz w:val="20"/>
                <w:szCs w:val="20"/>
                <w:rtl/>
                <w:lang w:bidi="fa-IR"/>
              </w:rPr>
              <w:t xml:space="preserve"> و محبوبه شمس</w:t>
            </w:r>
            <w:r w:rsidRPr="009C55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404" w:type="pct"/>
            <w:vMerge w:val="restart"/>
            <w:tcBorders>
              <w:right w:val="single" w:sz="2" w:space="0" w:color="auto"/>
            </w:tcBorders>
            <w:vAlign w:val="center"/>
          </w:tcPr>
          <w:p w14:paraId="0EDB2EF2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 w:val="restart"/>
            <w:tcBorders>
              <w:left w:val="single" w:sz="2" w:space="0" w:color="auto"/>
            </w:tcBorders>
            <w:vAlign w:val="center"/>
          </w:tcPr>
          <w:p w14:paraId="09A4B63C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 w:val="restart"/>
            <w:tcBorders>
              <w:right w:val="single" w:sz="12" w:space="0" w:color="auto"/>
            </w:tcBorders>
            <w:vAlign w:val="center"/>
          </w:tcPr>
          <w:p w14:paraId="57B38277" w14:textId="18DE4902" w:rsidR="00E13D60" w:rsidRPr="00231067" w:rsidRDefault="00670B43" w:rsidP="00E13D60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="00E13D60"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7D768FF0" w14:textId="77777777" w:rsidR="00E13D60" w:rsidRDefault="00E13D60" w:rsidP="00E13D60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E13D60">
              <w:rPr>
                <w:rFonts w:cs="B Nazanin"/>
                <w:sz w:val="18"/>
                <w:szCs w:val="20"/>
                <w:lang w:bidi="fa-IR"/>
              </w:rPr>
              <w:t>ICMVIP12</w:t>
            </w:r>
          </w:p>
          <w:p w14:paraId="6786E1C4" w14:textId="5CAD3FD4" w:rsidR="00E13D60" w:rsidRPr="00231067" w:rsidRDefault="00E13D60" w:rsidP="00E13D60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0EEFD7BE" w14:textId="092E2FFC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E13D60">
              <w:rPr>
                <w:rFonts w:cs="B Nazanin"/>
                <w:sz w:val="18"/>
                <w:szCs w:val="20"/>
                <w:rtl/>
                <w:lang w:bidi="fa-IR"/>
              </w:rPr>
              <w:t>۰۰۲۰۱-۱۳۰۸۷</w:t>
            </w:r>
          </w:p>
        </w:tc>
      </w:tr>
      <w:tr w:rsidR="00E13D60" w:rsidRPr="00DF09EE" w14:paraId="70AD43BC" w14:textId="77777777" w:rsidTr="00670B43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4C73B67B" w14:textId="77777777" w:rsidR="00E13D60" w:rsidRPr="00DF09EE" w:rsidRDefault="00E13D60" w:rsidP="00E13D6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" w:type="pct"/>
            <w:vAlign w:val="center"/>
          </w:tcPr>
          <w:p w14:paraId="0E2C5EE2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5" w:type="pct"/>
            <w:vAlign w:val="center"/>
          </w:tcPr>
          <w:p w14:paraId="5740C18B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9" w:type="pct"/>
            <w:vAlign w:val="center"/>
          </w:tcPr>
          <w:p w14:paraId="6A4DC93C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817" w:type="pct"/>
            <w:vMerge/>
            <w:vAlign w:val="center"/>
          </w:tcPr>
          <w:p w14:paraId="452DF789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1" w:type="pct"/>
            <w:vMerge/>
            <w:vAlign w:val="center"/>
          </w:tcPr>
          <w:p w14:paraId="0F7E1C76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74169E99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vAlign w:val="center"/>
          </w:tcPr>
          <w:p w14:paraId="22CF5B94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vAlign w:val="center"/>
          </w:tcPr>
          <w:p w14:paraId="07F90A52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780D9F30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4" w:type="pct"/>
            <w:vMerge/>
            <w:tcBorders>
              <w:right w:val="single" w:sz="2" w:space="0" w:color="auto"/>
            </w:tcBorders>
            <w:vAlign w:val="center"/>
          </w:tcPr>
          <w:p w14:paraId="3DA0E581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left w:val="single" w:sz="2" w:space="0" w:color="auto"/>
            </w:tcBorders>
            <w:vAlign w:val="center"/>
          </w:tcPr>
          <w:p w14:paraId="60916372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/>
            <w:tcBorders>
              <w:right w:val="single" w:sz="12" w:space="0" w:color="auto"/>
            </w:tcBorders>
            <w:vAlign w:val="center"/>
          </w:tcPr>
          <w:p w14:paraId="44A10799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13D60" w:rsidRPr="00DF09EE" w14:paraId="16B78DE9" w14:textId="77777777" w:rsidTr="00670B43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420C6441" w14:textId="77777777" w:rsidR="00E13D60" w:rsidRPr="00DF09EE" w:rsidRDefault="00E13D60" w:rsidP="00E13D6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" w:type="pct"/>
            <w:vAlign w:val="center"/>
          </w:tcPr>
          <w:p w14:paraId="706EED3F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04</w:t>
            </w:r>
          </w:p>
        </w:tc>
        <w:tc>
          <w:tcPr>
            <w:tcW w:w="155" w:type="pct"/>
            <w:vAlign w:val="center"/>
          </w:tcPr>
          <w:p w14:paraId="6A908FB5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11</w:t>
            </w:r>
          </w:p>
        </w:tc>
        <w:tc>
          <w:tcPr>
            <w:tcW w:w="159" w:type="pct"/>
            <w:vAlign w:val="center"/>
          </w:tcPr>
          <w:p w14:paraId="46E5FC7A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1400</w:t>
            </w:r>
          </w:p>
        </w:tc>
        <w:tc>
          <w:tcPr>
            <w:tcW w:w="817" w:type="pct"/>
            <w:vMerge/>
            <w:vAlign w:val="center"/>
          </w:tcPr>
          <w:p w14:paraId="0013B97A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1" w:type="pct"/>
            <w:vMerge/>
            <w:vAlign w:val="center"/>
          </w:tcPr>
          <w:p w14:paraId="0FBF390B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35FC058F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vAlign w:val="center"/>
          </w:tcPr>
          <w:p w14:paraId="206E06AD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vAlign w:val="center"/>
          </w:tcPr>
          <w:p w14:paraId="3802E64D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6249EE70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4" w:type="pct"/>
            <w:vMerge/>
            <w:tcBorders>
              <w:right w:val="single" w:sz="2" w:space="0" w:color="auto"/>
            </w:tcBorders>
            <w:vAlign w:val="center"/>
          </w:tcPr>
          <w:p w14:paraId="494D300E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left w:val="single" w:sz="2" w:space="0" w:color="auto"/>
            </w:tcBorders>
            <w:vAlign w:val="center"/>
          </w:tcPr>
          <w:p w14:paraId="31395C1C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/>
            <w:tcBorders>
              <w:right w:val="single" w:sz="12" w:space="0" w:color="auto"/>
            </w:tcBorders>
            <w:vAlign w:val="center"/>
          </w:tcPr>
          <w:p w14:paraId="008F5B8B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13D60" w:rsidRPr="00DF09EE" w14:paraId="4240FEEC" w14:textId="77777777" w:rsidTr="00670B43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1ACBCFC8" w14:textId="77777777" w:rsidR="00E13D60" w:rsidRPr="00DF09EE" w:rsidRDefault="00E13D60" w:rsidP="00E13D6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0" w:type="pct"/>
            <w:gridSpan w:val="3"/>
            <w:vAlign w:val="center"/>
          </w:tcPr>
          <w:p w14:paraId="17EEEA1D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817" w:type="pct"/>
            <w:vMerge/>
            <w:vAlign w:val="center"/>
          </w:tcPr>
          <w:p w14:paraId="43980A14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1" w:type="pct"/>
            <w:vMerge/>
            <w:vAlign w:val="center"/>
          </w:tcPr>
          <w:p w14:paraId="3AC7718D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105C0CEF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vAlign w:val="center"/>
          </w:tcPr>
          <w:p w14:paraId="3668F714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vAlign w:val="center"/>
          </w:tcPr>
          <w:p w14:paraId="73DB9454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49D64118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4" w:type="pct"/>
            <w:vMerge/>
            <w:tcBorders>
              <w:right w:val="single" w:sz="2" w:space="0" w:color="auto"/>
            </w:tcBorders>
            <w:vAlign w:val="center"/>
          </w:tcPr>
          <w:p w14:paraId="3B8C02D2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left w:val="single" w:sz="2" w:space="0" w:color="auto"/>
            </w:tcBorders>
            <w:vAlign w:val="center"/>
          </w:tcPr>
          <w:p w14:paraId="0555089C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/>
            <w:tcBorders>
              <w:right w:val="single" w:sz="12" w:space="0" w:color="auto"/>
            </w:tcBorders>
            <w:vAlign w:val="center"/>
          </w:tcPr>
          <w:p w14:paraId="2A3805BD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13D60" w:rsidRPr="00DF09EE" w14:paraId="3A4C90AD" w14:textId="77777777" w:rsidTr="00670B43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528086B7" w14:textId="77777777" w:rsidR="00E13D60" w:rsidRPr="00DF09EE" w:rsidRDefault="00E13D60" w:rsidP="00E13D6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" w:type="pct"/>
            <w:vAlign w:val="center"/>
          </w:tcPr>
          <w:p w14:paraId="27BCF24C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5" w:type="pct"/>
            <w:vAlign w:val="center"/>
          </w:tcPr>
          <w:p w14:paraId="16A822F5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9" w:type="pct"/>
            <w:vAlign w:val="center"/>
          </w:tcPr>
          <w:p w14:paraId="4B51C035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817" w:type="pct"/>
            <w:vMerge/>
            <w:vAlign w:val="center"/>
          </w:tcPr>
          <w:p w14:paraId="1A479BBB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1" w:type="pct"/>
            <w:vMerge/>
            <w:vAlign w:val="center"/>
          </w:tcPr>
          <w:p w14:paraId="482E0CAE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29A94E72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vAlign w:val="center"/>
          </w:tcPr>
          <w:p w14:paraId="5F334015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vAlign w:val="center"/>
          </w:tcPr>
          <w:p w14:paraId="4C2E4935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26BB5F75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4" w:type="pct"/>
            <w:vMerge/>
            <w:tcBorders>
              <w:right w:val="single" w:sz="2" w:space="0" w:color="auto"/>
            </w:tcBorders>
            <w:vAlign w:val="center"/>
          </w:tcPr>
          <w:p w14:paraId="7D49BFE0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left w:val="single" w:sz="2" w:space="0" w:color="auto"/>
            </w:tcBorders>
            <w:vAlign w:val="center"/>
          </w:tcPr>
          <w:p w14:paraId="1152F34F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/>
            <w:tcBorders>
              <w:right w:val="single" w:sz="12" w:space="0" w:color="auto"/>
            </w:tcBorders>
            <w:vAlign w:val="center"/>
          </w:tcPr>
          <w:p w14:paraId="364CC5C9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13D60" w:rsidRPr="00DF09EE" w14:paraId="7E8DB599" w14:textId="77777777" w:rsidTr="00670B43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265722D4" w14:textId="77777777" w:rsidR="00E13D60" w:rsidRPr="00DF09EE" w:rsidRDefault="00E13D60" w:rsidP="00E13D6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" w:type="pct"/>
            <w:tcBorders>
              <w:bottom w:val="single" w:sz="4" w:space="0" w:color="auto"/>
            </w:tcBorders>
            <w:vAlign w:val="center"/>
          </w:tcPr>
          <w:p w14:paraId="77DFDAA8" w14:textId="77777777" w:rsidR="00E13D60" w:rsidRPr="007A781F" w:rsidRDefault="00E13D60" w:rsidP="00E13D60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24</w:t>
            </w:r>
          </w:p>
        </w:tc>
        <w:tc>
          <w:tcPr>
            <w:tcW w:w="155" w:type="pct"/>
            <w:tcBorders>
              <w:bottom w:val="single" w:sz="4" w:space="0" w:color="auto"/>
            </w:tcBorders>
            <w:vAlign w:val="center"/>
          </w:tcPr>
          <w:p w14:paraId="61D44F59" w14:textId="77777777" w:rsidR="00E13D60" w:rsidRPr="007A781F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1</w:t>
            </w:r>
          </w:p>
        </w:tc>
        <w:tc>
          <w:tcPr>
            <w:tcW w:w="159" w:type="pct"/>
            <w:tcBorders>
              <w:bottom w:val="single" w:sz="4" w:space="0" w:color="auto"/>
            </w:tcBorders>
            <w:vAlign w:val="center"/>
          </w:tcPr>
          <w:p w14:paraId="28F4EDF6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22</w:t>
            </w:r>
          </w:p>
        </w:tc>
        <w:tc>
          <w:tcPr>
            <w:tcW w:w="817" w:type="pct"/>
            <w:vMerge/>
            <w:tcBorders>
              <w:bottom w:val="single" w:sz="4" w:space="0" w:color="auto"/>
            </w:tcBorders>
            <w:vAlign w:val="center"/>
          </w:tcPr>
          <w:p w14:paraId="5759CE08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1" w:type="pct"/>
            <w:vMerge/>
            <w:tcBorders>
              <w:bottom w:val="single" w:sz="4" w:space="0" w:color="auto"/>
            </w:tcBorders>
            <w:vAlign w:val="center"/>
          </w:tcPr>
          <w:p w14:paraId="2B41F6AE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tcBorders>
              <w:bottom w:val="single" w:sz="4" w:space="0" w:color="auto"/>
            </w:tcBorders>
            <w:vAlign w:val="center"/>
          </w:tcPr>
          <w:p w14:paraId="1CA128A9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bottom w:val="single" w:sz="4" w:space="0" w:color="auto"/>
            </w:tcBorders>
            <w:vAlign w:val="center"/>
          </w:tcPr>
          <w:p w14:paraId="6DA19EC1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tcBorders>
              <w:bottom w:val="single" w:sz="4" w:space="0" w:color="auto"/>
            </w:tcBorders>
            <w:vAlign w:val="center"/>
          </w:tcPr>
          <w:p w14:paraId="6C543744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75D90DEE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4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22F868C3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2ED7B9B6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24FC4FCA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13D60" w:rsidRPr="00DF09EE" w14:paraId="713AB3D8" w14:textId="77777777" w:rsidTr="00670B43">
        <w:trPr>
          <w:cantSplit/>
          <w:trHeight w:val="20"/>
          <w:jc w:val="center"/>
        </w:trPr>
        <w:tc>
          <w:tcPr>
            <w:tcW w:w="157" w:type="pct"/>
            <w:vMerge w:val="restart"/>
            <w:tcBorders>
              <w:left w:val="single" w:sz="12" w:space="0" w:color="auto"/>
            </w:tcBorders>
            <w:vAlign w:val="center"/>
          </w:tcPr>
          <w:p w14:paraId="1D7C97C9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7</w:t>
            </w:r>
          </w:p>
        </w:tc>
        <w:tc>
          <w:tcPr>
            <w:tcW w:w="470" w:type="pct"/>
            <w:gridSpan w:val="3"/>
            <w:vAlign w:val="center"/>
          </w:tcPr>
          <w:p w14:paraId="4FD7AE65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817" w:type="pct"/>
            <w:vMerge w:val="restart"/>
            <w:vAlign w:val="center"/>
          </w:tcPr>
          <w:p w14:paraId="204A3142" w14:textId="77777777" w:rsidR="00E13D60" w:rsidRPr="005670FE" w:rsidRDefault="00E13D60" w:rsidP="00E13D60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496921">
              <w:rPr>
                <w:rFonts w:cs="B Nazanin" w:hint="cs"/>
                <w:sz w:val="20"/>
                <w:szCs w:val="20"/>
                <w:rtl/>
                <w:lang w:bidi="fa-IR"/>
              </w:rPr>
              <w:t>ﺷﺷﻣﯾن</w:t>
            </w:r>
            <w:r w:rsidRPr="00496921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Pr="00496921">
              <w:rPr>
                <w:rFonts w:cs="B Nazanin" w:hint="cs"/>
                <w:sz w:val="20"/>
                <w:szCs w:val="20"/>
                <w:rtl/>
                <w:lang w:bidi="fa-IR"/>
              </w:rPr>
              <w:t>ﮐﻧﻔراﻧس</w:t>
            </w:r>
            <w:r w:rsidRPr="00496921">
              <w:rPr>
                <w:rFonts w:cs="B Nazanin"/>
                <w:sz w:val="20"/>
                <w:szCs w:val="20"/>
                <w:rtl/>
                <w:lang w:bidi="fa-IR"/>
              </w:rPr>
              <w:t xml:space="preserve"> ر</w:t>
            </w:r>
            <w:r w:rsidRPr="00496921">
              <w:rPr>
                <w:rFonts w:cs="B Nazanin" w:hint="cs"/>
                <w:sz w:val="20"/>
                <w:szCs w:val="20"/>
                <w:rtl/>
                <w:lang w:bidi="fa-IR"/>
              </w:rPr>
              <w:t>ﺷد</w:t>
            </w: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 </w:t>
            </w:r>
            <w:r w:rsidRPr="00496921">
              <w:rPr>
                <w:rFonts w:cs="B Nazanin" w:hint="cs"/>
                <w:sz w:val="20"/>
                <w:szCs w:val="20"/>
                <w:rtl/>
                <w:lang w:bidi="fa-IR"/>
              </w:rPr>
              <w:t>ﺑﻠور</w:t>
            </w:r>
            <w:r w:rsidRPr="00496921">
              <w:rPr>
                <w:rFonts w:cs="B Nazanin"/>
                <w:sz w:val="20"/>
                <w:szCs w:val="20"/>
                <w:rtl/>
                <w:lang w:bidi="fa-IR"/>
              </w:rPr>
              <w:t xml:space="preserve"> ا</w:t>
            </w:r>
            <w:r w:rsidRPr="00496921">
              <w:rPr>
                <w:rFonts w:cs="B Nazanin" w:hint="cs"/>
                <w:sz w:val="20"/>
                <w:szCs w:val="20"/>
                <w:rtl/>
                <w:lang w:bidi="fa-IR"/>
              </w:rPr>
              <w:t>ﯾران</w:t>
            </w:r>
          </w:p>
        </w:tc>
        <w:tc>
          <w:tcPr>
            <w:tcW w:w="311" w:type="pct"/>
            <w:vMerge w:val="restart"/>
            <w:vAlign w:val="center"/>
          </w:tcPr>
          <w:p w14:paraId="59507F47" w14:textId="77777777" w:rsidR="00E13D60" w:rsidRPr="008724C0" w:rsidRDefault="00E13D60" w:rsidP="00E13D60">
            <w:pPr>
              <w:jc w:val="center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14" w:type="pct"/>
            <w:vMerge w:val="restart"/>
            <w:vAlign w:val="center"/>
          </w:tcPr>
          <w:p w14:paraId="002F9985" w14:textId="77777777" w:rsidR="00E13D60" w:rsidRDefault="00E13D60" w:rsidP="00E13D60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410578">
              <w:rPr>
                <w:rFonts w:cs="B Nazanin" w:hint="cs"/>
                <w:sz w:val="20"/>
                <w:szCs w:val="20"/>
                <w:rtl/>
                <w:lang w:bidi="fa-IR"/>
              </w:rPr>
              <w:t>ﺳﻣﻧﺎن</w:t>
            </w:r>
          </w:p>
        </w:tc>
        <w:tc>
          <w:tcPr>
            <w:tcW w:w="387" w:type="pct"/>
            <w:vMerge w:val="restart"/>
            <w:vAlign w:val="center"/>
          </w:tcPr>
          <w:p w14:paraId="3D2124CF" w14:textId="77777777" w:rsidR="00E13D60" w:rsidRDefault="00E13D60" w:rsidP="00E13D60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410578">
              <w:rPr>
                <w:rFonts w:cs="B Nazanin"/>
                <w:sz w:val="20"/>
                <w:szCs w:val="20"/>
                <w:rtl/>
                <w:lang w:bidi="fa-IR"/>
              </w:rPr>
              <w:t>دا</w:t>
            </w:r>
            <w:r w:rsidRPr="00410578">
              <w:rPr>
                <w:rFonts w:cs="B Nazanin" w:hint="cs"/>
                <w:sz w:val="20"/>
                <w:szCs w:val="20"/>
                <w:rtl/>
                <w:lang w:bidi="fa-IR"/>
              </w:rPr>
              <w:t>ﻧﺷﮕﺎه</w:t>
            </w:r>
            <w:r w:rsidRPr="00410578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Pr="00410578">
              <w:rPr>
                <w:rFonts w:cs="B Nazanin" w:hint="cs"/>
                <w:sz w:val="20"/>
                <w:szCs w:val="20"/>
                <w:rtl/>
                <w:lang w:bidi="fa-IR"/>
              </w:rPr>
              <w:t>ﺳﻣﻧﺎن</w:t>
            </w:r>
          </w:p>
        </w:tc>
        <w:tc>
          <w:tcPr>
            <w:tcW w:w="916" w:type="pct"/>
            <w:vMerge w:val="restart"/>
            <w:vAlign w:val="center"/>
          </w:tcPr>
          <w:p w14:paraId="3B8DFA75" w14:textId="77777777" w:rsidR="00E13D60" w:rsidRPr="00AA3EB8" w:rsidRDefault="00E13D60" w:rsidP="00E13D60">
            <w:pPr>
              <w:jc w:val="center"/>
              <w:rPr>
                <w:rFonts w:cs="B Nazanin"/>
                <w:sz w:val="20"/>
                <w:szCs w:val="20"/>
                <w:rtl/>
              </w:rPr>
            </w:pPr>
            <w:r w:rsidRPr="00496921">
              <w:rPr>
                <w:rFonts w:cs="B Nazanin" w:hint="cs"/>
                <w:sz w:val="20"/>
                <w:szCs w:val="20"/>
                <w:rtl/>
              </w:rPr>
              <w:t>ﺟﺬب</w:t>
            </w:r>
            <w:r w:rsidRPr="00496921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496921">
              <w:rPr>
                <w:rFonts w:cs="B Nazanin" w:hint="cs"/>
                <w:sz w:val="20"/>
                <w:szCs w:val="20"/>
                <w:rtl/>
              </w:rPr>
              <w:t>ﻧﻮر</w:t>
            </w:r>
            <w:r w:rsidRPr="00496921">
              <w:rPr>
                <w:rFonts w:cs="B Nazanin"/>
                <w:sz w:val="20"/>
                <w:szCs w:val="20"/>
                <w:rtl/>
              </w:rPr>
              <w:t xml:space="preserve"> در </w:t>
            </w:r>
            <w:r w:rsidRPr="00496921">
              <w:rPr>
                <w:rFonts w:cs="B Nazanin" w:hint="cs"/>
                <w:sz w:val="20"/>
                <w:szCs w:val="20"/>
                <w:rtl/>
              </w:rPr>
              <w:t>ﻧﺎﻧﻮﺑﻠﻮرﻫﺎي</w:t>
            </w:r>
            <w:r w:rsidRPr="00496921">
              <w:rPr>
                <w:rFonts w:cs="B Nazanin"/>
                <w:sz w:val="20"/>
                <w:szCs w:val="20"/>
                <w:rtl/>
              </w:rPr>
              <w:t xml:space="preserve"> </w:t>
            </w:r>
            <w:r w:rsidRPr="00496921">
              <w:rPr>
                <w:rFonts w:cs="B Nazanin" w:hint="cs"/>
                <w:sz w:val="20"/>
                <w:szCs w:val="20"/>
                <w:rtl/>
              </w:rPr>
              <w:t>ﻣﻨﺪﻟﺒﺮات</w:t>
            </w:r>
          </w:p>
        </w:tc>
        <w:tc>
          <w:tcPr>
            <w:tcW w:w="528" w:type="pct"/>
            <w:gridSpan w:val="2"/>
            <w:vMerge w:val="restart"/>
            <w:vAlign w:val="center"/>
          </w:tcPr>
          <w:p w14:paraId="50CE39E3" w14:textId="77777777" w:rsidR="00E13D60" w:rsidRPr="005670FE" w:rsidRDefault="00E13D60" w:rsidP="00E13D60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496921">
              <w:rPr>
                <w:rFonts w:cs="B Nazanin" w:hint="cs"/>
                <w:sz w:val="20"/>
                <w:szCs w:val="20"/>
                <w:rtl/>
                <w:lang w:bidi="fa-IR"/>
              </w:rPr>
              <w:t>ﺳﻠﯿﻤﺎﻧﯽ،</w:t>
            </w:r>
            <w:r w:rsidRPr="00496921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Pr="00496921">
              <w:rPr>
                <w:rFonts w:cs="B Nazanin" w:hint="cs"/>
                <w:sz w:val="20"/>
                <w:szCs w:val="20"/>
                <w:rtl/>
                <w:lang w:bidi="fa-IR"/>
              </w:rPr>
              <w:t>ﻣﻬﺪي</w:t>
            </w:r>
            <w:r>
              <w:rPr>
                <w:rFonts w:cs="B Nazanin"/>
                <w:sz w:val="20"/>
                <w:szCs w:val="20"/>
                <w:lang w:bidi="fa-IR"/>
              </w:rPr>
              <w:t>*</w:t>
            </w:r>
            <w:r w:rsidRPr="00496921">
              <w:rPr>
                <w:rFonts w:cs="B Nazanin"/>
                <w:sz w:val="20"/>
                <w:szCs w:val="20"/>
                <w:rtl/>
                <w:lang w:bidi="fa-IR"/>
              </w:rPr>
              <w:t xml:space="preserve"> ؛ ر</w:t>
            </w:r>
            <w:r w:rsidRPr="00496921">
              <w:rPr>
                <w:rFonts w:cs="B Nazanin" w:hint="cs"/>
                <w:sz w:val="20"/>
                <w:szCs w:val="20"/>
                <w:rtl/>
                <w:lang w:bidi="fa-IR"/>
              </w:rPr>
              <w:t>ﺳﻮﻟﯽ</w:t>
            </w:r>
            <w:r w:rsidRPr="00496921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Pr="00496921">
              <w:rPr>
                <w:rFonts w:cs="B Nazanin" w:hint="cs"/>
                <w:sz w:val="20"/>
                <w:szCs w:val="20"/>
                <w:rtl/>
                <w:lang w:bidi="fa-IR"/>
              </w:rPr>
              <w:t>ﮐﻨﺎري،</w:t>
            </w:r>
            <w:r w:rsidRPr="00496921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 w:rsidRPr="00496921">
              <w:rPr>
                <w:rFonts w:cs="B Nazanin" w:hint="cs"/>
                <w:sz w:val="20"/>
                <w:szCs w:val="20"/>
                <w:rtl/>
                <w:lang w:bidi="fa-IR"/>
              </w:rPr>
              <w:t>ﻋﺒﺪاﻟﺮﺿﺎ</w:t>
            </w:r>
          </w:p>
        </w:tc>
        <w:tc>
          <w:tcPr>
            <w:tcW w:w="404" w:type="pct"/>
            <w:vMerge w:val="restart"/>
            <w:tcBorders>
              <w:right w:val="single" w:sz="2" w:space="0" w:color="auto"/>
            </w:tcBorders>
            <w:vAlign w:val="center"/>
          </w:tcPr>
          <w:p w14:paraId="128F9C13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 w:val="restart"/>
            <w:tcBorders>
              <w:left w:val="single" w:sz="2" w:space="0" w:color="auto"/>
            </w:tcBorders>
            <w:vAlign w:val="center"/>
          </w:tcPr>
          <w:p w14:paraId="2A6339E1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 w:val="restart"/>
            <w:tcBorders>
              <w:right w:val="single" w:sz="12" w:space="0" w:color="auto"/>
            </w:tcBorders>
            <w:vAlign w:val="center"/>
          </w:tcPr>
          <w:p w14:paraId="7B2966CB" w14:textId="76AA0884" w:rsidR="00E13D60" w:rsidRPr="00231067" w:rsidRDefault="00670B43" w:rsidP="00E13D60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="00E13D60"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0BE3E1C1" w14:textId="77777777" w:rsidR="005B2319" w:rsidRDefault="005B2319" w:rsidP="00E13D60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 w:rsidRPr="005B2319">
              <w:rPr>
                <w:rFonts w:cs="B Nazanin"/>
                <w:sz w:val="18"/>
                <w:szCs w:val="20"/>
                <w:lang w:bidi="fa-IR"/>
              </w:rPr>
              <w:t>cgc1400</w:t>
            </w:r>
          </w:p>
          <w:p w14:paraId="478EA922" w14:textId="440195FD" w:rsidR="00E13D60" w:rsidRPr="00231067" w:rsidRDefault="00E13D60" w:rsidP="00E13D60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3BB03053" w14:textId="2DCE637B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17966">
              <w:rPr>
                <w:rFonts w:cs="B Nazanin"/>
                <w:sz w:val="18"/>
                <w:szCs w:val="20"/>
                <w:rtl/>
                <w:lang w:bidi="fa-IR"/>
              </w:rPr>
              <w:t>۰۰۲۱</w:t>
            </w:r>
            <w:r w:rsidR="00171148">
              <w:rPr>
                <w:rFonts w:cs="B Nazanin" w:hint="cs"/>
                <w:sz w:val="18"/>
                <w:szCs w:val="20"/>
                <w:rtl/>
                <w:lang w:bidi="fa-IR"/>
              </w:rPr>
              <w:t>0</w:t>
            </w:r>
            <w:r w:rsidRPr="00D17966">
              <w:rPr>
                <w:rFonts w:cs="B Nazanin"/>
                <w:sz w:val="18"/>
                <w:szCs w:val="20"/>
                <w:rtl/>
                <w:lang w:bidi="fa-IR"/>
              </w:rPr>
              <w:t>-</w:t>
            </w:r>
            <w:r w:rsidR="00171148" w:rsidRPr="00171148">
              <w:rPr>
                <w:rFonts w:cs="B Nazanin"/>
                <w:sz w:val="18"/>
                <w:szCs w:val="20"/>
                <w:rtl/>
                <w:lang w:bidi="fa-IR"/>
              </w:rPr>
              <w:t>۸۸۵۰۵</w:t>
            </w:r>
          </w:p>
        </w:tc>
      </w:tr>
      <w:tr w:rsidR="00E13D60" w:rsidRPr="00DF09EE" w14:paraId="709996EA" w14:textId="77777777" w:rsidTr="00670B43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7412618C" w14:textId="77777777" w:rsidR="00E13D60" w:rsidRPr="00DF09EE" w:rsidRDefault="00E13D60" w:rsidP="00E13D6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" w:type="pct"/>
            <w:vAlign w:val="center"/>
          </w:tcPr>
          <w:p w14:paraId="00353046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5" w:type="pct"/>
            <w:vAlign w:val="center"/>
          </w:tcPr>
          <w:p w14:paraId="13899D03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9" w:type="pct"/>
            <w:vAlign w:val="center"/>
          </w:tcPr>
          <w:p w14:paraId="21593CAF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817" w:type="pct"/>
            <w:vMerge/>
            <w:vAlign w:val="center"/>
          </w:tcPr>
          <w:p w14:paraId="7779B714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1" w:type="pct"/>
            <w:vMerge/>
            <w:vAlign w:val="center"/>
          </w:tcPr>
          <w:p w14:paraId="137184D0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0500CD7F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vAlign w:val="center"/>
          </w:tcPr>
          <w:p w14:paraId="0AD841E1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vAlign w:val="center"/>
          </w:tcPr>
          <w:p w14:paraId="256405D1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093FFBCB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4" w:type="pct"/>
            <w:vMerge/>
            <w:tcBorders>
              <w:right w:val="single" w:sz="2" w:space="0" w:color="auto"/>
            </w:tcBorders>
            <w:vAlign w:val="center"/>
          </w:tcPr>
          <w:p w14:paraId="76AB5E8E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left w:val="single" w:sz="2" w:space="0" w:color="auto"/>
            </w:tcBorders>
            <w:vAlign w:val="center"/>
          </w:tcPr>
          <w:p w14:paraId="27575630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/>
            <w:tcBorders>
              <w:right w:val="single" w:sz="12" w:space="0" w:color="auto"/>
            </w:tcBorders>
            <w:vAlign w:val="center"/>
          </w:tcPr>
          <w:p w14:paraId="5C9238CA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13D60" w:rsidRPr="00DF09EE" w14:paraId="0468F88C" w14:textId="77777777" w:rsidTr="00670B43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4F3F80AC" w14:textId="77777777" w:rsidR="00E13D60" w:rsidRPr="00DF09EE" w:rsidRDefault="00E13D60" w:rsidP="00E13D6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" w:type="pct"/>
            <w:vAlign w:val="center"/>
          </w:tcPr>
          <w:p w14:paraId="52383574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26</w:t>
            </w:r>
          </w:p>
        </w:tc>
        <w:tc>
          <w:tcPr>
            <w:tcW w:w="155" w:type="pct"/>
            <w:vAlign w:val="center"/>
          </w:tcPr>
          <w:p w14:paraId="51677D5B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08</w:t>
            </w:r>
          </w:p>
        </w:tc>
        <w:tc>
          <w:tcPr>
            <w:tcW w:w="159" w:type="pct"/>
            <w:vAlign w:val="center"/>
          </w:tcPr>
          <w:p w14:paraId="0A40DA36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1400</w:t>
            </w:r>
          </w:p>
        </w:tc>
        <w:tc>
          <w:tcPr>
            <w:tcW w:w="817" w:type="pct"/>
            <w:vMerge/>
            <w:vAlign w:val="center"/>
          </w:tcPr>
          <w:p w14:paraId="75000E66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1" w:type="pct"/>
            <w:vMerge/>
            <w:vAlign w:val="center"/>
          </w:tcPr>
          <w:p w14:paraId="1E355585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7F1E8988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vAlign w:val="center"/>
          </w:tcPr>
          <w:p w14:paraId="518F2BC7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vAlign w:val="center"/>
          </w:tcPr>
          <w:p w14:paraId="7C8F576B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221993D1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4" w:type="pct"/>
            <w:vMerge/>
            <w:tcBorders>
              <w:right w:val="single" w:sz="2" w:space="0" w:color="auto"/>
            </w:tcBorders>
            <w:vAlign w:val="center"/>
          </w:tcPr>
          <w:p w14:paraId="4A487ACA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left w:val="single" w:sz="2" w:space="0" w:color="auto"/>
            </w:tcBorders>
            <w:vAlign w:val="center"/>
          </w:tcPr>
          <w:p w14:paraId="599B6442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/>
            <w:tcBorders>
              <w:right w:val="single" w:sz="12" w:space="0" w:color="auto"/>
            </w:tcBorders>
            <w:vAlign w:val="center"/>
          </w:tcPr>
          <w:p w14:paraId="39621FC1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13D60" w:rsidRPr="00DF09EE" w14:paraId="725857C5" w14:textId="77777777" w:rsidTr="00670B43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4A13C6A2" w14:textId="77777777" w:rsidR="00E13D60" w:rsidRPr="00DF09EE" w:rsidRDefault="00E13D60" w:rsidP="00E13D6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0" w:type="pct"/>
            <w:gridSpan w:val="3"/>
            <w:vAlign w:val="center"/>
          </w:tcPr>
          <w:p w14:paraId="73B82265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817" w:type="pct"/>
            <w:vMerge/>
            <w:vAlign w:val="center"/>
          </w:tcPr>
          <w:p w14:paraId="7A0C6BF5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1" w:type="pct"/>
            <w:vMerge/>
            <w:vAlign w:val="center"/>
          </w:tcPr>
          <w:p w14:paraId="49968C2A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2F8C1255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vAlign w:val="center"/>
          </w:tcPr>
          <w:p w14:paraId="2BA81003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vAlign w:val="center"/>
          </w:tcPr>
          <w:p w14:paraId="697B015A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2EEFD7BA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4" w:type="pct"/>
            <w:vMerge/>
            <w:tcBorders>
              <w:right w:val="single" w:sz="2" w:space="0" w:color="auto"/>
            </w:tcBorders>
            <w:vAlign w:val="center"/>
          </w:tcPr>
          <w:p w14:paraId="4233C1FA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left w:val="single" w:sz="2" w:space="0" w:color="auto"/>
            </w:tcBorders>
            <w:vAlign w:val="center"/>
          </w:tcPr>
          <w:p w14:paraId="56A571A1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/>
            <w:tcBorders>
              <w:right w:val="single" w:sz="12" w:space="0" w:color="auto"/>
            </w:tcBorders>
            <w:vAlign w:val="center"/>
          </w:tcPr>
          <w:p w14:paraId="24051737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13D60" w:rsidRPr="00DF09EE" w14:paraId="7447F763" w14:textId="77777777" w:rsidTr="00670B43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422C02A6" w14:textId="77777777" w:rsidR="00E13D60" w:rsidRPr="00DF09EE" w:rsidRDefault="00E13D60" w:rsidP="00E13D6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" w:type="pct"/>
            <w:vAlign w:val="center"/>
          </w:tcPr>
          <w:p w14:paraId="2D6E6B4E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5" w:type="pct"/>
            <w:vAlign w:val="center"/>
          </w:tcPr>
          <w:p w14:paraId="00175061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9" w:type="pct"/>
            <w:vAlign w:val="center"/>
          </w:tcPr>
          <w:p w14:paraId="19733FD4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817" w:type="pct"/>
            <w:vMerge/>
            <w:vAlign w:val="center"/>
          </w:tcPr>
          <w:p w14:paraId="75647065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1" w:type="pct"/>
            <w:vMerge/>
            <w:vAlign w:val="center"/>
          </w:tcPr>
          <w:p w14:paraId="2938CC05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02F7B0DD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vAlign w:val="center"/>
          </w:tcPr>
          <w:p w14:paraId="7348C7FA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vAlign w:val="center"/>
          </w:tcPr>
          <w:p w14:paraId="4A2CBCC8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315311E9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4" w:type="pct"/>
            <w:vMerge/>
            <w:tcBorders>
              <w:right w:val="single" w:sz="2" w:space="0" w:color="auto"/>
            </w:tcBorders>
            <w:vAlign w:val="center"/>
          </w:tcPr>
          <w:p w14:paraId="5AE2D589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left w:val="single" w:sz="2" w:space="0" w:color="auto"/>
            </w:tcBorders>
            <w:vAlign w:val="center"/>
          </w:tcPr>
          <w:p w14:paraId="4B26C3F5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/>
            <w:tcBorders>
              <w:right w:val="single" w:sz="12" w:space="0" w:color="auto"/>
            </w:tcBorders>
            <w:vAlign w:val="center"/>
          </w:tcPr>
          <w:p w14:paraId="29386A04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13D60" w:rsidRPr="00DF09EE" w14:paraId="773D2F76" w14:textId="77777777" w:rsidTr="00670B43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07EA8C4D" w14:textId="77777777" w:rsidR="00E13D60" w:rsidRPr="00DF09EE" w:rsidRDefault="00E13D60" w:rsidP="00E13D6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" w:type="pct"/>
            <w:tcBorders>
              <w:bottom w:val="single" w:sz="4" w:space="0" w:color="auto"/>
            </w:tcBorders>
            <w:vAlign w:val="center"/>
          </w:tcPr>
          <w:p w14:paraId="4C1518D9" w14:textId="77777777" w:rsidR="00E13D60" w:rsidRPr="007A781F" w:rsidRDefault="00E13D60" w:rsidP="00E13D60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17</w:t>
            </w:r>
          </w:p>
        </w:tc>
        <w:tc>
          <w:tcPr>
            <w:tcW w:w="155" w:type="pct"/>
            <w:tcBorders>
              <w:bottom w:val="single" w:sz="4" w:space="0" w:color="auto"/>
            </w:tcBorders>
            <w:vAlign w:val="center"/>
          </w:tcPr>
          <w:p w14:paraId="6067237B" w14:textId="77777777" w:rsidR="00E13D60" w:rsidRPr="007A781F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1</w:t>
            </w:r>
          </w:p>
        </w:tc>
        <w:tc>
          <w:tcPr>
            <w:tcW w:w="159" w:type="pct"/>
            <w:tcBorders>
              <w:bottom w:val="single" w:sz="4" w:space="0" w:color="auto"/>
            </w:tcBorders>
            <w:vAlign w:val="center"/>
          </w:tcPr>
          <w:p w14:paraId="6FC9200A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</w:rPr>
            </w:pPr>
            <w:r w:rsidRPr="008F3FFC">
              <w:rPr>
                <w:rFonts w:cs="B Mitra"/>
                <w:sz w:val="16"/>
                <w:szCs w:val="16"/>
              </w:rPr>
              <w:t>21</w:t>
            </w:r>
          </w:p>
        </w:tc>
        <w:tc>
          <w:tcPr>
            <w:tcW w:w="817" w:type="pct"/>
            <w:vMerge/>
            <w:tcBorders>
              <w:bottom w:val="single" w:sz="4" w:space="0" w:color="auto"/>
            </w:tcBorders>
            <w:vAlign w:val="center"/>
          </w:tcPr>
          <w:p w14:paraId="11DF113A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1" w:type="pct"/>
            <w:vMerge/>
            <w:tcBorders>
              <w:bottom w:val="single" w:sz="4" w:space="0" w:color="auto"/>
            </w:tcBorders>
            <w:vAlign w:val="center"/>
          </w:tcPr>
          <w:p w14:paraId="35A49FA2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tcBorders>
              <w:bottom w:val="single" w:sz="4" w:space="0" w:color="auto"/>
            </w:tcBorders>
            <w:vAlign w:val="center"/>
          </w:tcPr>
          <w:p w14:paraId="078CE139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bottom w:val="single" w:sz="4" w:space="0" w:color="auto"/>
            </w:tcBorders>
            <w:vAlign w:val="center"/>
          </w:tcPr>
          <w:p w14:paraId="42A8F33E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tcBorders>
              <w:bottom w:val="single" w:sz="4" w:space="0" w:color="auto"/>
            </w:tcBorders>
            <w:vAlign w:val="center"/>
          </w:tcPr>
          <w:p w14:paraId="66885974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17DC9F5E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4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05DAA607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30201BF5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5ADD4F6F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13D60" w:rsidRPr="00DF09EE" w14:paraId="4AB98730" w14:textId="77777777" w:rsidTr="00670B43">
        <w:trPr>
          <w:cantSplit/>
          <w:trHeight w:val="20"/>
          <w:jc w:val="center"/>
        </w:trPr>
        <w:tc>
          <w:tcPr>
            <w:tcW w:w="157" w:type="pct"/>
            <w:vMerge w:val="restart"/>
            <w:tcBorders>
              <w:left w:val="single" w:sz="12" w:space="0" w:color="auto"/>
            </w:tcBorders>
            <w:vAlign w:val="center"/>
          </w:tcPr>
          <w:p w14:paraId="0152AF6B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8</w:t>
            </w:r>
          </w:p>
        </w:tc>
        <w:tc>
          <w:tcPr>
            <w:tcW w:w="470" w:type="pct"/>
            <w:gridSpan w:val="3"/>
            <w:vAlign w:val="center"/>
          </w:tcPr>
          <w:p w14:paraId="5C203E90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817" w:type="pct"/>
            <w:vMerge w:val="restart"/>
            <w:vAlign w:val="center"/>
          </w:tcPr>
          <w:p w14:paraId="5C0CF7F9" w14:textId="77777777" w:rsidR="00E13D60" w:rsidRPr="005670FE" w:rsidRDefault="00E13D60" w:rsidP="00E13D60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44101">
              <w:rPr>
                <w:rFonts w:cs="B Nazanin"/>
                <w:sz w:val="20"/>
                <w:szCs w:val="20"/>
                <w:rtl/>
                <w:lang w:bidi="fa-IR"/>
              </w:rPr>
              <w:t>کنفرانس مل</w:t>
            </w:r>
            <w:r w:rsidRPr="00744101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44101">
              <w:rPr>
                <w:rFonts w:cs="B Nazanin"/>
                <w:sz w:val="20"/>
                <w:szCs w:val="20"/>
                <w:rtl/>
                <w:lang w:bidi="fa-IR"/>
              </w:rPr>
              <w:t xml:space="preserve"> آخر</w:t>
            </w:r>
            <w:r w:rsidRPr="00744101">
              <w:rPr>
                <w:rFonts w:cs="B Nazanin" w:hint="cs"/>
                <w:sz w:val="20"/>
                <w:szCs w:val="20"/>
                <w:rtl/>
                <w:lang w:bidi="fa-IR"/>
              </w:rPr>
              <w:t>ین</w:t>
            </w:r>
            <w:r w:rsidRPr="00744101">
              <w:rPr>
                <w:rFonts w:cs="B Nazanin"/>
                <w:sz w:val="20"/>
                <w:szCs w:val="20"/>
                <w:rtl/>
                <w:lang w:bidi="fa-IR"/>
              </w:rPr>
              <w:t xml:space="preserve"> دستاوردها</w:t>
            </w:r>
            <w:r w:rsidRPr="00744101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44101">
              <w:rPr>
                <w:rFonts w:cs="B Nazanin"/>
                <w:sz w:val="20"/>
                <w:szCs w:val="20"/>
                <w:rtl/>
                <w:lang w:bidi="fa-IR"/>
              </w:rPr>
              <w:t xml:space="preserve"> مهندس</w:t>
            </w:r>
            <w:r w:rsidRPr="00744101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44101">
              <w:rPr>
                <w:rFonts w:cs="B Nazanin"/>
                <w:sz w:val="20"/>
                <w:szCs w:val="20"/>
                <w:rtl/>
                <w:lang w:bidi="fa-IR"/>
              </w:rPr>
              <w:t xml:space="preserve"> داده و دانش و محاسبات نرم</w:t>
            </w:r>
          </w:p>
        </w:tc>
        <w:tc>
          <w:tcPr>
            <w:tcW w:w="311" w:type="pct"/>
            <w:vMerge w:val="restart"/>
            <w:vAlign w:val="center"/>
          </w:tcPr>
          <w:p w14:paraId="7891F2B5" w14:textId="77777777" w:rsidR="00E13D60" w:rsidRPr="008724C0" w:rsidRDefault="00E13D60" w:rsidP="00E13D60">
            <w:pPr>
              <w:jc w:val="center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14" w:type="pct"/>
            <w:vMerge w:val="restart"/>
            <w:vAlign w:val="center"/>
          </w:tcPr>
          <w:p w14:paraId="1218EF23" w14:textId="77777777" w:rsidR="00E13D60" w:rsidRDefault="00E13D60" w:rsidP="00E13D60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شهرکرد</w:t>
            </w:r>
          </w:p>
        </w:tc>
        <w:tc>
          <w:tcPr>
            <w:tcW w:w="387" w:type="pct"/>
            <w:vMerge w:val="restart"/>
            <w:vAlign w:val="center"/>
          </w:tcPr>
          <w:p w14:paraId="619ABC0C" w14:textId="77777777" w:rsidR="00E13D60" w:rsidRDefault="00E13D60" w:rsidP="00E13D60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دانشگاه شهرکرد</w:t>
            </w:r>
          </w:p>
        </w:tc>
        <w:tc>
          <w:tcPr>
            <w:tcW w:w="916" w:type="pct"/>
            <w:vMerge w:val="restart"/>
            <w:vAlign w:val="center"/>
          </w:tcPr>
          <w:p w14:paraId="082D0A41" w14:textId="77777777" w:rsidR="00E13D60" w:rsidRPr="00AA3EB8" w:rsidRDefault="00E13D60" w:rsidP="00E13D60">
            <w:pPr>
              <w:jc w:val="center"/>
              <w:rPr>
                <w:rFonts w:cs="B Nazanin"/>
                <w:sz w:val="20"/>
                <w:szCs w:val="20"/>
                <w:rtl/>
              </w:rPr>
            </w:pPr>
            <w:r w:rsidRPr="00744101">
              <w:rPr>
                <w:rFonts w:cs="B Nazanin"/>
                <w:sz w:val="20"/>
                <w:szCs w:val="20"/>
                <w:rtl/>
              </w:rPr>
              <w:t>تشخ</w:t>
            </w:r>
            <w:r w:rsidRPr="00744101">
              <w:rPr>
                <w:rFonts w:cs="B Nazanin" w:hint="cs"/>
                <w:sz w:val="20"/>
                <w:szCs w:val="20"/>
                <w:rtl/>
              </w:rPr>
              <w:t>یص</w:t>
            </w:r>
            <w:r w:rsidRPr="00744101">
              <w:rPr>
                <w:rFonts w:cs="B Nazanin"/>
                <w:sz w:val="20"/>
                <w:szCs w:val="20"/>
                <w:rtl/>
              </w:rPr>
              <w:t xml:space="preserve"> اصالت خط نسخ با استفاده از </w:t>
            </w:r>
            <w:r w:rsidRPr="00744101">
              <w:rPr>
                <w:rFonts w:cs="B Nazanin" w:hint="cs"/>
                <w:sz w:val="20"/>
                <w:szCs w:val="20"/>
                <w:rtl/>
              </w:rPr>
              <w:t>یادگیری</w:t>
            </w:r>
            <w:r w:rsidRPr="00744101">
              <w:rPr>
                <w:rFonts w:cs="B Nazanin"/>
                <w:sz w:val="20"/>
                <w:szCs w:val="20"/>
                <w:rtl/>
              </w:rPr>
              <w:t xml:space="preserve"> عم</w:t>
            </w:r>
            <w:r w:rsidRPr="00744101">
              <w:rPr>
                <w:rFonts w:cs="B Nazanin" w:hint="cs"/>
                <w:sz w:val="20"/>
                <w:szCs w:val="20"/>
                <w:rtl/>
              </w:rPr>
              <w:t>یق</w:t>
            </w:r>
          </w:p>
        </w:tc>
        <w:tc>
          <w:tcPr>
            <w:tcW w:w="528" w:type="pct"/>
            <w:gridSpan w:val="2"/>
            <w:vMerge w:val="restart"/>
            <w:vAlign w:val="center"/>
          </w:tcPr>
          <w:p w14:paraId="42EF16B0" w14:textId="77777777" w:rsidR="00E13D60" w:rsidRPr="005670FE" w:rsidRDefault="00E13D60" w:rsidP="00E13D60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44101">
              <w:rPr>
                <w:rFonts w:cs="B Nazanin"/>
                <w:sz w:val="20"/>
                <w:szCs w:val="20"/>
                <w:rtl/>
                <w:lang w:bidi="fa-IR"/>
              </w:rPr>
              <w:t>نرگس آر</w:t>
            </w:r>
            <w:r w:rsidRPr="00744101">
              <w:rPr>
                <w:rFonts w:cs="B Nazanin" w:hint="cs"/>
                <w:sz w:val="20"/>
                <w:szCs w:val="20"/>
                <w:rtl/>
                <w:lang w:bidi="fa-IR"/>
              </w:rPr>
              <w:t>یانی</w:t>
            </w:r>
            <w:r w:rsidRPr="00744101">
              <w:rPr>
                <w:rFonts w:cs="B Nazanin"/>
                <w:sz w:val="20"/>
                <w:szCs w:val="20"/>
                <w:rtl/>
                <w:lang w:bidi="fa-IR"/>
              </w:rPr>
              <w:t>، محبوبه شمس</w:t>
            </w:r>
            <w:r w:rsidRPr="00744101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Nazanin"/>
                <w:sz w:val="20"/>
                <w:szCs w:val="20"/>
                <w:lang w:bidi="fa-IR"/>
              </w:rPr>
              <w:t>*</w:t>
            </w:r>
            <w:r w:rsidRPr="00744101">
              <w:rPr>
                <w:rFonts w:cs="B Nazanin"/>
                <w:sz w:val="20"/>
                <w:szCs w:val="20"/>
                <w:rtl/>
                <w:lang w:bidi="fa-IR"/>
              </w:rPr>
              <w:t>، عبدالرضا رسول</w:t>
            </w:r>
            <w:r w:rsidRPr="00744101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404" w:type="pct"/>
            <w:vMerge w:val="restart"/>
            <w:tcBorders>
              <w:right w:val="single" w:sz="2" w:space="0" w:color="auto"/>
            </w:tcBorders>
            <w:vAlign w:val="center"/>
          </w:tcPr>
          <w:p w14:paraId="694624D1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 w:val="restart"/>
            <w:tcBorders>
              <w:left w:val="single" w:sz="2" w:space="0" w:color="auto"/>
            </w:tcBorders>
            <w:vAlign w:val="center"/>
          </w:tcPr>
          <w:p w14:paraId="42FF5FAF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 w:val="restart"/>
            <w:tcBorders>
              <w:right w:val="single" w:sz="12" w:space="0" w:color="auto"/>
            </w:tcBorders>
            <w:vAlign w:val="center"/>
          </w:tcPr>
          <w:p w14:paraId="33BFBF4D" w14:textId="7DEBAD85" w:rsidR="00E13D60" w:rsidRPr="00231067" w:rsidRDefault="00670B43" w:rsidP="00E13D60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="00E13D60"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2A46CDD1" w14:textId="77777777" w:rsidR="007D60BA" w:rsidRDefault="007D60BA" w:rsidP="00E13D60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 w:rsidRPr="007D60BA">
              <w:rPr>
                <w:rFonts w:cs="B Nazanin"/>
                <w:sz w:val="18"/>
                <w:szCs w:val="20"/>
                <w:lang w:bidi="fa-IR"/>
              </w:rPr>
              <w:t>cse2021</w:t>
            </w:r>
          </w:p>
          <w:p w14:paraId="4283BFAB" w14:textId="57B733B0" w:rsidR="00E13D60" w:rsidRPr="00231067" w:rsidRDefault="00E13D60" w:rsidP="00E13D60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5A069CC8" w14:textId="587B381B" w:rsidR="00E13D60" w:rsidRPr="00DF09EE" w:rsidRDefault="0059701F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59701F">
              <w:rPr>
                <w:rFonts w:cs="B Nazanin"/>
                <w:sz w:val="18"/>
                <w:szCs w:val="20"/>
                <w:rtl/>
                <w:lang w:bidi="fa-IR"/>
              </w:rPr>
              <w:t>۰۰۲۱۰-۶۶۰۹۰</w:t>
            </w:r>
          </w:p>
        </w:tc>
      </w:tr>
      <w:tr w:rsidR="00E13D60" w:rsidRPr="00DF09EE" w14:paraId="330650B5" w14:textId="77777777" w:rsidTr="00670B43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4A8410CE" w14:textId="77777777" w:rsidR="00E13D60" w:rsidRPr="00DF09EE" w:rsidRDefault="00E13D60" w:rsidP="00E13D6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" w:type="pct"/>
            <w:vAlign w:val="center"/>
          </w:tcPr>
          <w:p w14:paraId="47859CE8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5" w:type="pct"/>
            <w:vAlign w:val="center"/>
          </w:tcPr>
          <w:p w14:paraId="6BE14399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9" w:type="pct"/>
            <w:vAlign w:val="center"/>
          </w:tcPr>
          <w:p w14:paraId="3BEB442F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817" w:type="pct"/>
            <w:vMerge/>
            <w:vAlign w:val="center"/>
          </w:tcPr>
          <w:p w14:paraId="4BA3A5CD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1" w:type="pct"/>
            <w:vMerge/>
            <w:vAlign w:val="center"/>
          </w:tcPr>
          <w:p w14:paraId="601C846F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411183CB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vAlign w:val="center"/>
          </w:tcPr>
          <w:p w14:paraId="57F9EB0C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vAlign w:val="center"/>
          </w:tcPr>
          <w:p w14:paraId="29BAFF35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05DD518D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4" w:type="pct"/>
            <w:vMerge/>
            <w:tcBorders>
              <w:right w:val="single" w:sz="2" w:space="0" w:color="auto"/>
            </w:tcBorders>
            <w:vAlign w:val="center"/>
          </w:tcPr>
          <w:p w14:paraId="168E31AB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left w:val="single" w:sz="2" w:space="0" w:color="auto"/>
            </w:tcBorders>
            <w:vAlign w:val="center"/>
          </w:tcPr>
          <w:p w14:paraId="68141D5F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/>
            <w:tcBorders>
              <w:right w:val="single" w:sz="12" w:space="0" w:color="auto"/>
            </w:tcBorders>
            <w:vAlign w:val="center"/>
          </w:tcPr>
          <w:p w14:paraId="66B7C4D0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13D60" w:rsidRPr="00DF09EE" w14:paraId="63F92E37" w14:textId="77777777" w:rsidTr="00670B43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1452EDDF" w14:textId="77777777" w:rsidR="00E13D60" w:rsidRPr="00DF09EE" w:rsidRDefault="00E13D60" w:rsidP="00E13D6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" w:type="pct"/>
            <w:vAlign w:val="center"/>
          </w:tcPr>
          <w:p w14:paraId="4C7C4DBE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30</w:t>
            </w:r>
          </w:p>
        </w:tc>
        <w:tc>
          <w:tcPr>
            <w:tcW w:w="155" w:type="pct"/>
            <w:vAlign w:val="center"/>
          </w:tcPr>
          <w:p w14:paraId="57BF41AC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06</w:t>
            </w:r>
          </w:p>
        </w:tc>
        <w:tc>
          <w:tcPr>
            <w:tcW w:w="159" w:type="pct"/>
            <w:vAlign w:val="center"/>
          </w:tcPr>
          <w:p w14:paraId="5F47408B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1400</w:t>
            </w:r>
          </w:p>
        </w:tc>
        <w:tc>
          <w:tcPr>
            <w:tcW w:w="817" w:type="pct"/>
            <w:vMerge/>
            <w:vAlign w:val="center"/>
          </w:tcPr>
          <w:p w14:paraId="4B840543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1" w:type="pct"/>
            <w:vMerge/>
            <w:vAlign w:val="center"/>
          </w:tcPr>
          <w:p w14:paraId="22CAC358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57B4BEF0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vAlign w:val="center"/>
          </w:tcPr>
          <w:p w14:paraId="4C0DF153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vAlign w:val="center"/>
          </w:tcPr>
          <w:p w14:paraId="4DEFEBD2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0836BBFF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4" w:type="pct"/>
            <w:vMerge/>
            <w:tcBorders>
              <w:right w:val="single" w:sz="2" w:space="0" w:color="auto"/>
            </w:tcBorders>
            <w:vAlign w:val="center"/>
          </w:tcPr>
          <w:p w14:paraId="36D6DDE9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left w:val="single" w:sz="2" w:space="0" w:color="auto"/>
            </w:tcBorders>
            <w:vAlign w:val="center"/>
          </w:tcPr>
          <w:p w14:paraId="6C0BF6EE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/>
            <w:tcBorders>
              <w:right w:val="single" w:sz="12" w:space="0" w:color="auto"/>
            </w:tcBorders>
            <w:vAlign w:val="center"/>
          </w:tcPr>
          <w:p w14:paraId="220CE6A6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13D60" w:rsidRPr="00DF09EE" w14:paraId="4D3CF22E" w14:textId="77777777" w:rsidTr="00670B43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696EF1DC" w14:textId="77777777" w:rsidR="00E13D60" w:rsidRPr="00DF09EE" w:rsidRDefault="00E13D60" w:rsidP="00E13D6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0" w:type="pct"/>
            <w:gridSpan w:val="3"/>
            <w:vAlign w:val="center"/>
          </w:tcPr>
          <w:p w14:paraId="604164C1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817" w:type="pct"/>
            <w:vMerge/>
            <w:vAlign w:val="center"/>
          </w:tcPr>
          <w:p w14:paraId="47C3262A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1" w:type="pct"/>
            <w:vMerge/>
            <w:vAlign w:val="center"/>
          </w:tcPr>
          <w:p w14:paraId="249C023C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100E7DA2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vAlign w:val="center"/>
          </w:tcPr>
          <w:p w14:paraId="16F66E6B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vAlign w:val="center"/>
          </w:tcPr>
          <w:p w14:paraId="06F6CC0D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44FEC5A5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4" w:type="pct"/>
            <w:vMerge/>
            <w:tcBorders>
              <w:right w:val="single" w:sz="2" w:space="0" w:color="auto"/>
            </w:tcBorders>
            <w:vAlign w:val="center"/>
          </w:tcPr>
          <w:p w14:paraId="7CF12A3F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left w:val="single" w:sz="2" w:space="0" w:color="auto"/>
            </w:tcBorders>
            <w:vAlign w:val="center"/>
          </w:tcPr>
          <w:p w14:paraId="4AEEB4E3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/>
            <w:tcBorders>
              <w:right w:val="single" w:sz="12" w:space="0" w:color="auto"/>
            </w:tcBorders>
            <w:vAlign w:val="center"/>
          </w:tcPr>
          <w:p w14:paraId="429E4800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13D60" w:rsidRPr="00DF09EE" w14:paraId="6D54CCAB" w14:textId="77777777" w:rsidTr="00670B43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3623A1CF" w14:textId="77777777" w:rsidR="00E13D60" w:rsidRPr="00DF09EE" w:rsidRDefault="00E13D60" w:rsidP="00E13D6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" w:type="pct"/>
            <w:vAlign w:val="center"/>
          </w:tcPr>
          <w:p w14:paraId="10034689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5" w:type="pct"/>
            <w:vAlign w:val="center"/>
          </w:tcPr>
          <w:p w14:paraId="68B5C26B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9" w:type="pct"/>
            <w:vAlign w:val="center"/>
          </w:tcPr>
          <w:p w14:paraId="1FF07C1B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817" w:type="pct"/>
            <w:vMerge/>
            <w:vAlign w:val="center"/>
          </w:tcPr>
          <w:p w14:paraId="67D5ED99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1" w:type="pct"/>
            <w:vMerge/>
            <w:vAlign w:val="center"/>
          </w:tcPr>
          <w:p w14:paraId="150905F7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1636801E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vAlign w:val="center"/>
          </w:tcPr>
          <w:p w14:paraId="43DDB8E5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vAlign w:val="center"/>
          </w:tcPr>
          <w:p w14:paraId="2C0AF34C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3B2476BD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4" w:type="pct"/>
            <w:vMerge/>
            <w:tcBorders>
              <w:right w:val="single" w:sz="2" w:space="0" w:color="auto"/>
            </w:tcBorders>
            <w:vAlign w:val="center"/>
          </w:tcPr>
          <w:p w14:paraId="00EBF91F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left w:val="single" w:sz="2" w:space="0" w:color="auto"/>
            </w:tcBorders>
            <w:vAlign w:val="center"/>
          </w:tcPr>
          <w:p w14:paraId="77C0C02C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/>
            <w:tcBorders>
              <w:right w:val="single" w:sz="12" w:space="0" w:color="auto"/>
            </w:tcBorders>
            <w:vAlign w:val="center"/>
          </w:tcPr>
          <w:p w14:paraId="389954BE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13D60" w:rsidRPr="00DF09EE" w14:paraId="38B3B6EE" w14:textId="77777777" w:rsidTr="00670B43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693CBF8B" w14:textId="77777777" w:rsidR="00E13D60" w:rsidRPr="00DF09EE" w:rsidRDefault="00E13D60" w:rsidP="00E13D6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" w:type="pct"/>
            <w:tcBorders>
              <w:bottom w:val="single" w:sz="4" w:space="0" w:color="auto"/>
            </w:tcBorders>
            <w:vAlign w:val="center"/>
          </w:tcPr>
          <w:p w14:paraId="5A8D2869" w14:textId="77777777" w:rsidR="00E13D60" w:rsidRPr="007A781F" w:rsidRDefault="00E13D60" w:rsidP="00E13D60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21</w:t>
            </w:r>
          </w:p>
        </w:tc>
        <w:tc>
          <w:tcPr>
            <w:tcW w:w="155" w:type="pct"/>
            <w:tcBorders>
              <w:bottom w:val="single" w:sz="4" w:space="0" w:color="auto"/>
            </w:tcBorders>
            <w:vAlign w:val="center"/>
          </w:tcPr>
          <w:p w14:paraId="74543A14" w14:textId="77777777" w:rsidR="00E13D60" w:rsidRPr="007A781F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9</w:t>
            </w:r>
          </w:p>
        </w:tc>
        <w:tc>
          <w:tcPr>
            <w:tcW w:w="159" w:type="pct"/>
            <w:tcBorders>
              <w:bottom w:val="single" w:sz="4" w:space="0" w:color="auto"/>
            </w:tcBorders>
            <w:vAlign w:val="center"/>
          </w:tcPr>
          <w:p w14:paraId="5E450DB8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</w:rPr>
            </w:pPr>
            <w:r w:rsidRPr="008F3FFC">
              <w:rPr>
                <w:rFonts w:cs="B Mitra"/>
                <w:sz w:val="16"/>
                <w:szCs w:val="16"/>
              </w:rPr>
              <w:t>21</w:t>
            </w:r>
          </w:p>
        </w:tc>
        <w:tc>
          <w:tcPr>
            <w:tcW w:w="817" w:type="pct"/>
            <w:vMerge/>
            <w:tcBorders>
              <w:bottom w:val="single" w:sz="4" w:space="0" w:color="auto"/>
            </w:tcBorders>
            <w:vAlign w:val="center"/>
          </w:tcPr>
          <w:p w14:paraId="1A2C40CF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1" w:type="pct"/>
            <w:vMerge/>
            <w:tcBorders>
              <w:bottom w:val="single" w:sz="4" w:space="0" w:color="auto"/>
            </w:tcBorders>
            <w:vAlign w:val="center"/>
          </w:tcPr>
          <w:p w14:paraId="2EBF0D6E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tcBorders>
              <w:bottom w:val="single" w:sz="4" w:space="0" w:color="auto"/>
            </w:tcBorders>
            <w:vAlign w:val="center"/>
          </w:tcPr>
          <w:p w14:paraId="727312B2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bottom w:val="single" w:sz="4" w:space="0" w:color="auto"/>
            </w:tcBorders>
            <w:vAlign w:val="center"/>
          </w:tcPr>
          <w:p w14:paraId="43A1196B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tcBorders>
              <w:bottom w:val="single" w:sz="4" w:space="0" w:color="auto"/>
            </w:tcBorders>
            <w:vAlign w:val="center"/>
          </w:tcPr>
          <w:p w14:paraId="1659074C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7079B7E3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4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08907209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28736C68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6F12A0E7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13D60" w:rsidRPr="00DF09EE" w14:paraId="22D07A4E" w14:textId="77777777" w:rsidTr="00670B43">
        <w:trPr>
          <w:cantSplit/>
          <w:trHeight w:val="20"/>
          <w:jc w:val="center"/>
        </w:trPr>
        <w:tc>
          <w:tcPr>
            <w:tcW w:w="157" w:type="pct"/>
            <w:vMerge w:val="restart"/>
            <w:tcBorders>
              <w:left w:val="single" w:sz="12" w:space="0" w:color="auto"/>
            </w:tcBorders>
            <w:vAlign w:val="center"/>
          </w:tcPr>
          <w:p w14:paraId="617D896C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9</w:t>
            </w:r>
          </w:p>
        </w:tc>
        <w:tc>
          <w:tcPr>
            <w:tcW w:w="470" w:type="pct"/>
            <w:gridSpan w:val="3"/>
            <w:vAlign w:val="center"/>
          </w:tcPr>
          <w:p w14:paraId="280DE095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817" w:type="pct"/>
            <w:vMerge w:val="restart"/>
            <w:vAlign w:val="center"/>
          </w:tcPr>
          <w:p w14:paraId="376D80A2" w14:textId="77777777" w:rsidR="00E13D60" w:rsidRPr="005670FE" w:rsidRDefault="00E13D60" w:rsidP="00E13D60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C718D6">
              <w:rPr>
                <w:rFonts w:cs="B Nazanin"/>
                <w:sz w:val="20"/>
                <w:szCs w:val="20"/>
                <w:rtl/>
                <w:lang w:bidi="fa-IR"/>
              </w:rPr>
              <w:t>چهارم</w:t>
            </w:r>
            <w:r w:rsidRPr="00C718D6">
              <w:rPr>
                <w:rFonts w:cs="B Nazanin" w:hint="cs"/>
                <w:sz w:val="20"/>
                <w:szCs w:val="20"/>
                <w:rtl/>
                <w:lang w:bidi="fa-IR"/>
              </w:rPr>
              <w:t>ین</w:t>
            </w:r>
            <w:r w:rsidRPr="00C718D6">
              <w:rPr>
                <w:rFonts w:cs="B Nazanin"/>
                <w:sz w:val="20"/>
                <w:szCs w:val="20"/>
                <w:rtl/>
                <w:lang w:bidi="fa-IR"/>
              </w:rPr>
              <w:t xml:space="preserve"> هما</w:t>
            </w:r>
            <w:r w:rsidRPr="00C718D6">
              <w:rPr>
                <w:rFonts w:cs="B Nazanin" w:hint="cs"/>
                <w:sz w:val="20"/>
                <w:szCs w:val="20"/>
                <w:rtl/>
                <w:lang w:bidi="fa-IR"/>
              </w:rPr>
              <w:t>یش</w:t>
            </w:r>
            <w:r w:rsidRPr="00C718D6">
              <w:rPr>
                <w:rFonts w:cs="B Nazanin"/>
                <w:sz w:val="20"/>
                <w:szCs w:val="20"/>
                <w:rtl/>
                <w:lang w:bidi="fa-IR"/>
              </w:rPr>
              <w:t xml:space="preserve"> ب</w:t>
            </w:r>
            <w:r w:rsidRPr="00C718D6">
              <w:rPr>
                <w:rFonts w:cs="B Nazanin" w:hint="cs"/>
                <w:sz w:val="20"/>
                <w:szCs w:val="20"/>
                <w:rtl/>
                <w:lang w:bidi="fa-IR"/>
              </w:rPr>
              <w:t>ین</w:t>
            </w:r>
            <w:r w:rsidRPr="00C718D6">
              <w:rPr>
                <w:rFonts w:cs="B Nazanin"/>
                <w:sz w:val="20"/>
                <w:szCs w:val="20"/>
                <w:rtl/>
                <w:lang w:bidi="fa-IR"/>
              </w:rPr>
              <w:t xml:space="preserve"> الملل</w:t>
            </w:r>
            <w:r w:rsidRPr="00C718D6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C718D6">
              <w:rPr>
                <w:rFonts w:cs="B Nazanin"/>
                <w:sz w:val="20"/>
                <w:szCs w:val="20"/>
                <w:rtl/>
                <w:lang w:bidi="fa-IR"/>
              </w:rPr>
              <w:t xml:space="preserve"> مهندس</w:t>
            </w:r>
            <w:r w:rsidRPr="00C718D6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C718D6">
              <w:rPr>
                <w:rFonts w:cs="B Nazanin"/>
                <w:sz w:val="20"/>
                <w:szCs w:val="20"/>
                <w:rtl/>
                <w:lang w:bidi="fa-IR"/>
              </w:rPr>
              <w:t xml:space="preserve"> فناور</w:t>
            </w:r>
            <w:r w:rsidRPr="00C718D6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C718D6">
              <w:rPr>
                <w:rFonts w:cs="B Nazanin"/>
                <w:sz w:val="20"/>
                <w:szCs w:val="20"/>
                <w:rtl/>
                <w:lang w:bidi="fa-IR"/>
              </w:rPr>
              <w:t xml:space="preserve"> اطلاعات، کامپ</w:t>
            </w:r>
            <w:r w:rsidRPr="00C718D6">
              <w:rPr>
                <w:rFonts w:cs="B Nazanin" w:hint="cs"/>
                <w:sz w:val="20"/>
                <w:szCs w:val="20"/>
                <w:rtl/>
                <w:lang w:bidi="fa-IR"/>
              </w:rPr>
              <w:t>یوتر</w:t>
            </w:r>
            <w:r w:rsidRPr="00C718D6">
              <w:rPr>
                <w:rFonts w:cs="B Nazanin"/>
                <w:sz w:val="20"/>
                <w:szCs w:val="20"/>
                <w:rtl/>
                <w:lang w:bidi="fa-IR"/>
              </w:rPr>
              <w:t xml:space="preserve"> و مخابرات ا</w:t>
            </w:r>
            <w:r w:rsidRPr="00C718D6">
              <w:rPr>
                <w:rFonts w:cs="B Nazanin" w:hint="cs"/>
                <w:sz w:val="20"/>
                <w:szCs w:val="20"/>
                <w:rtl/>
                <w:lang w:bidi="fa-IR"/>
              </w:rPr>
              <w:t>یران</w:t>
            </w:r>
          </w:p>
        </w:tc>
        <w:tc>
          <w:tcPr>
            <w:tcW w:w="311" w:type="pct"/>
            <w:vMerge w:val="restart"/>
            <w:vAlign w:val="center"/>
          </w:tcPr>
          <w:p w14:paraId="7EEC8BC8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C718D6">
              <w:rPr>
                <w:rFonts w:cs="B Nazanin"/>
                <w:sz w:val="20"/>
                <w:szCs w:val="20"/>
                <w:rtl/>
                <w:lang w:bidi="fa-IR"/>
              </w:rPr>
              <w:t>ا</w:t>
            </w:r>
            <w:r w:rsidRPr="00C718D6">
              <w:rPr>
                <w:rFonts w:cs="B Nazanin" w:hint="cs"/>
                <w:sz w:val="20"/>
                <w:szCs w:val="20"/>
                <w:rtl/>
                <w:lang w:bidi="fa-IR"/>
              </w:rPr>
              <w:t>یران</w:t>
            </w:r>
          </w:p>
        </w:tc>
        <w:tc>
          <w:tcPr>
            <w:tcW w:w="314" w:type="pct"/>
            <w:vMerge w:val="restart"/>
            <w:vAlign w:val="center"/>
          </w:tcPr>
          <w:p w14:paraId="53BB7C0E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تهران</w:t>
            </w:r>
          </w:p>
        </w:tc>
        <w:tc>
          <w:tcPr>
            <w:tcW w:w="387" w:type="pct"/>
            <w:vMerge w:val="restart"/>
            <w:vAlign w:val="center"/>
          </w:tcPr>
          <w:p w14:paraId="5A92FD6D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8F3FFC">
              <w:rPr>
                <w:rFonts w:cs="B Mitra"/>
                <w:sz w:val="20"/>
                <w:szCs w:val="20"/>
                <w:rtl/>
              </w:rPr>
              <w:t>انجمن مديريت و مهندسي توسعه فناوري</w:t>
            </w:r>
          </w:p>
        </w:tc>
        <w:tc>
          <w:tcPr>
            <w:tcW w:w="916" w:type="pct"/>
            <w:vMerge w:val="restart"/>
            <w:vAlign w:val="center"/>
          </w:tcPr>
          <w:p w14:paraId="54111E5B" w14:textId="77777777" w:rsidR="00E13D60" w:rsidRPr="00AA3EB8" w:rsidRDefault="00E13D60" w:rsidP="00E13D60">
            <w:pPr>
              <w:jc w:val="center"/>
              <w:rPr>
                <w:rFonts w:cs="B Nazanin"/>
                <w:sz w:val="20"/>
                <w:szCs w:val="20"/>
                <w:rtl/>
              </w:rPr>
            </w:pPr>
            <w:r w:rsidRPr="003D1C0D">
              <w:rPr>
                <w:rFonts w:cs="B Nazanin"/>
                <w:sz w:val="20"/>
                <w:szCs w:val="20"/>
                <w:rtl/>
              </w:rPr>
              <w:t>انتخاب کارا</w:t>
            </w:r>
            <w:r w:rsidRPr="003D1C0D">
              <w:rPr>
                <w:rFonts w:cs="B Nazanin" w:hint="cs"/>
                <w:sz w:val="20"/>
                <w:szCs w:val="20"/>
                <w:rtl/>
              </w:rPr>
              <w:t>ی</w:t>
            </w:r>
            <w:r w:rsidRPr="003D1C0D">
              <w:rPr>
                <w:rFonts w:cs="B Nazanin"/>
                <w:sz w:val="20"/>
                <w:szCs w:val="20"/>
                <w:rtl/>
              </w:rPr>
              <w:t xml:space="preserve"> رتبه مناسب برا</w:t>
            </w:r>
            <w:r w:rsidRPr="003D1C0D">
              <w:rPr>
                <w:rFonts w:cs="B Nazanin" w:hint="cs"/>
                <w:sz w:val="20"/>
                <w:szCs w:val="20"/>
                <w:rtl/>
              </w:rPr>
              <w:t>ی</w:t>
            </w:r>
            <w:r w:rsidRPr="003D1C0D">
              <w:rPr>
                <w:rFonts w:cs="B Nazanin"/>
                <w:sz w:val="20"/>
                <w:szCs w:val="20"/>
                <w:rtl/>
              </w:rPr>
              <w:t xml:space="preserve"> تجز</w:t>
            </w:r>
            <w:r w:rsidRPr="003D1C0D">
              <w:rPr>
                <w:rFonts w:cs="B Nazanin" w:hint="cs"/>
                <w:sz w:val="20"/>
                <w:szCs w:val="20"/>
                <w:rtl/>
              </w:rPr>
              <w:t>یه</w:t>
            </w:r>
            <w:r w:rsidRPr="003D1C0D">
              <w:rPr>
                <w:rFonts w:cs="B Nazanin"/>
                <w:sz w:val="20"/>
                <w:szCs w:val="20"/>
                <w:rtl/>
              </w:rPr>
              <w:t xml:space="preserve"> تانسور در شبکه‌ها</w:t>
            </w:r>
            <w:r w:rsidRPr="003D1C0D">
              <w:rPr>
                <w:rFonts w:cs="B Nazanin" w:hint="cs"/>
                <w:sz w:val="20"/>
                <w:szCs w:val="20"/>
                <w:rtl/>
              </w:rPr>
              <w:t>ی</w:t>
            </w:r>
            <w:r w:rsidRPr="003D1C0D">
              <w:rPr>
                <w:rFonts w:cs="B Nazanin"/>
                <w:sz w:val="20"/>
                <w:szCs w:val="20"/>
                <w:rtl/>
              </w:rPr>
              <w:t xml:space="preserve"> عصب</w:t>
            </w:r>
            <w:r w:rsidRPr="003D1C0D">
              <w:rPr>
                <w:rFonts w:cs="B Nazanin" w:hint="cs"/>
                <w:sz w:val="20"/>
                <w:szCs w:val="20"/>
                <w:rtl/>
              </w:rPr>
              <w:t>ی</w:t>
            </w:r>
            <w:r w:rsidRPr="003D1C0D">
              <w:rPr>
                <w:rFonts w:cs="B Nazanin"/>
                <w:sz w:val="20"/>
                <w:szCs w:val="20"/>
                <w:rtl/>
              </w:rPr>
              <w:t xml:space="preserve"> عم</w:t>
            </w:r>
            <w:r w:rsidRPr="003D1C0D">
              <w:rPr>
                <w:rFonts w:cs="B Nazanin" w:hint="cs"/>
                <w:sz w:val="20"/>
                <w:szCs w:val="20"/>
                <w:rtl/>
              </w:rPr>
              <w:t>یق</w:t>
            </w:r>
          </w:p>
        </w:tc>
        <w:tc>
          <w:tcPr>
            <w:tcW w:w="528" w:type="pct"/>
            <w:gridSpan w:val="2"/>
            <w:vMerge w:val="restart"/>
            <w:vAlign w:val="center"/>
          </w:tcPr>
          <w:p w14:paraId="2FC66825" w14:textId="77777777" w:rsidR="00E13D60" w:rsidRPr="005670FE" w:rsidRDefault="00E13D60" w:rsidP="00E13D60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3D1C0D">
              <w:rPr>
                <w:rFonts w:cs="B Nazanin"/>
                <w:sz w:val="20"/>
                <w:szCs w:val="20"/>
                <w:rtl/>
                <w:lang w:bidi="fa-IR"/>
              </w:rPr>
              <w:t>ا</w:t>
            </w:r>
            <w:r w:rsidRPr="003D1C0D">
              <w:rPr>
                <w:rFonts w:cs="B Nazanin" w:hint="cs"/>
                <w:sz w:val="20"/>
                <w:szCs w:val="20"/>
                <w:rtl/>
                <w:lang w:bidi="fa-IR"/>
              </w:rPr>
              <w:t>یمان</w:t>
            </w:r>
            <w:r w:rsidRPr="003D1C0D">
              <w:rPr>
                <w:rFonts w:cs="B Nazanin"/>
                <w:sz w:val="20"/>
                <w:szCs w:val="20"/>
                <w:rtl/>
                <w:lang w:bidi="fa-IR"/>
              </w:rPr>
              <w:t xml:space="preserve"> رحمان</w:t>
            </w:r>
            <w:r w:rsidRPr="003D1C0D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3D1C0D">
              <w:rPr>
                <w:rFonts w:cs="B Nazanin"/>
                <w:sz w:val="20"/>
                <w:szCs w:val="20"/>
                <w:rtl/>
                <w:lang w:bidi="fa-IR"/>
              </w:rPr>
              <w:t xml:space="preserve"> اصل، مرتض</w:t>
            </w:r>
            <w:r w:rsidRPr="003D1C0D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3D1C0D">
              <w:rPr>
                <w:rFonts w:cs="B Nazanin"/>
                <w:sz w:val="20"/>
                <w:szCs w:val="20"/>
                <w:rtl/>
                <w:lang w:bidi="fa-IR"/>
              </w:rPr>
              <w:t xml:space="preserve"> محجل کفشدوز</w:t>
            </w:r>
            <w:r>
              <w:rPr>
                <w:rFonts w:cs="B Nazanin"/>
                <w:sz w:val="20"/>
                <w:szCs w:val="20"/>
                <w:lang w:bidi="fa-IR"/>
              </w:rPr>
              <w:t>*</w:t>
            </w:r>
            <w:r w:rsidRPr="003D1C0D">
              <w:rPr>
                <w:rFonts w:cs="B Nazanin"/>
                <w:sz w:val="20"/>
                <w:szCs w:val="20"/>
                <w:rtl/>
                <w:lang w:bidi="fa-IR"/>
              </w:rPr>
              <w:t>، عبدالرضا رسول</w:t>
            </w:r>
            <w:r w:rsidRPr="003D1C0D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3D1C0D">
              <w:rPr>
                <w:rFonts w:cs="B Nazanin"/>
                <w:sz w:val="20"/>
                <w:szCs w:val="20"/>
                <w:rtl/>
                <w:lang w:bidi="fa-IR"/>
              </w:rPr>
              <w:t xml:space="preserve"> کنار</w:t>
            </w:r>
            <w:r w:rsidRPr="003D1C0D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404" w:type="pct"/>
            <w:vMerge w:val="restart"/>
            <w:tcBorders>
              <w:right w:val="single" w:sz="2" w:space="0" w:color="auto"/>
            </w:tcBorders>
            <w:vAlign w:val="center"/>
          </w:tcPr>
          <w:p w14:paraId="69961A2C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 w:val="restart"/>
            <w:tcBorders>
              <w:left w:val="single" w:sz="2" w:space="0" w:color="auto"/>
            </w:tcBorders>
            <w:vAlign w:val="center"/>
          </w:tcPr>
          <w:p w14:paraId="3E76F5CE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 w:val="restart"/>
            <w:tcBorders>
              <w:right w:val="single" w:sz="12" w:space="0" w:color="auto"/>
            </w:tcBorders>
            <w:vAlign w:val="center"/>
          </w:tcPr>
          <w:p w14:paraId="2C5C1DA1" w14:textId="39BF503E" w:rsidR="00E13D60" w:rsidRPr="00231067" w:rsidRDefault="00670B43" w:rsidP="00E13D60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670B43">
              <w:rPr>
                <w:rFonts w:cs="B Nazanin"/>
                <w:sz w:val="18"/>
                <w:szCs w:val="20"/>
                <w:rtl/>
                <w:lang w:bidi="fa-IR"/>
              </w:rPr>
              <w:t>کد</w:t>
            </w:r>
            <w:r>
              <w:rPr>
                <w:rFonts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Pr="00670B43">
              <w:rPr>
                <w:rFonts w:cs="B Nazanin"/>
                <w:sz w:val="18"/>
                <w:szCs w:val="20"/>
                <w:rtl/>
                <w:lang w:bidi="fa-IR"/>
              </w:rPr>
              <w:t>هما</w:t>
            </w:r>
            <w:r w:rsidRPr="00670B43">
              <w:rPr>
                <w:rFonts w:cs="B Nazanin" w:hint="cs"/>
                <w:sz w:val="18"/>
                <w:szCs w:val="20"/>
                <w:rtl/>
                <w:lang w:bidi="fa-IR"/>
              </w:rPr>
              <w:t>ی</w:t>
            </w:r>
            <w:r w:rsidRPr="00670B43">
              <w:rPr>
                <w:rFonts w:cs="B Nazanin" w:hint="eastAsia"/>
                <w:sz w:val="18"/>
                <w:szCs w:val="20"/>
                <w:rtl/>
                <w:lang w:bidi="fa-IR"/>
              </w:rPr>
              <w:t>ش</w:t>
            </w:r>
            <w:r w:rsidR="00E13D60"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74C0C848" w14:textId="44B9067A" w:rsidR="00E13D60" w:rsidRPr="002F3624" w:rsidRDefault="002F3624" w:rsidP="002F3624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 w:rsidRPr="002F3624">
              <w:rPr>
                <w:rFonts w:cs="B Nazanin"/>
                <w:sz w:val="18"/>
                <w:szCs w:val="20"/>
                <w:lang w:bidi="fa-IR"/>
              </w:rPr>
              <w:t>ICTBC04</w:t>
            </w:r>
          </w:p>
        </w:tc>
      </w:tr>
      <w:tr w:rsidR="00E13D60" w:rsidRPr="00DF09EE" w14:paraId="78FD5CEE" w14:textId="77777777" w:rsidTr="00670B43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32F0B776" w14:textId="77777777" w:rsidR="00E13D60" w:rsidRPr="00DF09EE" w:rsidRDefault="00E13D60" w:rsidP="00E13D6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" w:type="pct"/>
            <w:vAlign w:val="center"/>
          </w:tcPr>
          <w:p w14:paraId="57BAFB63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5" w:type="pct"/>
            <w:vAlign w:val="center"/>
          </w:tcPr>
          <w:p w14:paraId="3B4AF6C8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9" w:type="pct"/>
            <w:vAlign w:val="center"/>
          </w:tcPr>
          <w:p w14:paraId="45EA2D20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817" w:type="pct"/>
            <w:vMerge/>
            <w:vAlign w:val="center"/>
          </w:tcPr>
          <w:p w14:paraId="43D1EFA1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1" w:type="pct"/>
            <w:vMerge/>
            <w:vAlign w:val="center"/>
          </w:tcPr>
          <w:p w14:paraId="67E2C682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01E64CF6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vAlign w:val="center"/>
          </w:tcPr>
          <w:p w14:paraId="7B2323C6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vAlign w:val="center"/>
          </w:tcPr>
          <w:p w14:paraId="0E205BCB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0A6E44B4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4" w:type="pct"/>
            <w:vMerge/>
            <w:tcBorders>
              <w:right w:val="single" w:sz="2" w:space="0" w:color="auto"/>
            </w:tcBorders>
            <w:vAlign w:val="center"/>
          </w:tcPr>
          <w:p w14:paraId="434E6B95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left w:val="single" w:sz="2" w:space="0" w:color="auto"/>
            </w:tcBorders>
            <w:vAlign w:val="center"/>
          </w:tcPr>
          <w:p w14:paraId="328203D4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/>
            <w:tcBorders>
              <w:right w:val="single" w:sz="12" w:space="0" w:color="auto"/>
            </w:tcBorders>
            <w:vAlign w:val="center"/>
          </w:tcPr>
          <w:p w14:paraId="40D9A78B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13D60" w:rsidRPr="00DF09EE" w14:paraId="18CD9D28" w14:textId="77777777" w:rsidTr="00670B43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2AE303B5" w14:textId="77777777" w:rsidR="00E13D60" w:rsidRPr="00DF09EE" w:rsidRDefault="00E13D60" w:rsidP="00E13D6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" w:type="pct"/>
            <w:vAlign w:val="center"/>
          </w:tcPr>
          <w:p w14:paraId="62120A4C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15</w:t>
            </w:r>
          </w:p>
        </w:tc>
        <w:tc>
          <w:tcPr>
            <w:tcW w:w="155" w:type="pct"/>
            <w:vAlign w:val="center"/>
          </w:tcPr>
          <w:p w14:paraId="6921F3C0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05</w:t>
            </w:r>
          </w:p>
        </w:tc>
        <w:tc>
          <w:tcPr>
            <w:tcW w:w="159" w:type="pct"/>
            <w:vAlign w:val="center"/>
          </w:tcPr>
          <w:p w14:paraId="56910D67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1400</w:t>
            </w:r>
          </w:p>
        </w:tc>
        <w:tc>
          <w:tcPr>
            <w:tcW w:w="817" w:type="pct"/>
            <w:vMerge/>
            <w:vAlign w:val="center"/>
          </w:tcPr>
          <w:p w14:paraId="15BBFD8A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1" w:type="pct"/>
            <w:vMerge/>
            <w:vAlign w:val="center"/>
          </w:tcPr>
          <w:p w14:paraId="67FA57CB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0A06FD96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vAlign w:val="center"/>
          </w:tcPr>
          <w:p w14:paraId="493B1A1D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vAlign w:val="center"/>
          </w:tcPr>
          <w:p w14:paraId="7B65B455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07C40D01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4" w:type="pct"/>
            <w:vMerge/>
            <w:tcBorders>
              <w:right w:val="single" w:sz="2" w:space="0" w:color="auto"/>
            </w:tcBorders>
            <w:vAlign w:val="center"/>
          </w:tcPr>
          <w:p w14:paraId="0733970A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left w:val="single" w:sz="2" w:space="0" w:color="auto"/>
            </w:tcBorders>
            <w:vAlign w:val="center"/>
          </w:tcPr>
          <w:p w14:paraId="61360C89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/>
            <w:tcBorders>
              <w:right w:val="single" w:sz="12" w:space="0" w:color="auto"/>
            </w:tcBorders>
            <w:vAlign w:val="center"/>
          </w:tcPr>
          <w:p w14:paraId="718BBC8F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13D60" w:rsidRPr="00DF09EE" w14:paraId="0D80C3F7" w14:textId="77777777" w:rsidTr="00670B43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2312CDE4" w14:textId="77777777" w:rsidR="00E13D60" w:rsidRPr="00DF09EE" w:rsidRDefault="00E13D60" w:rsidP="00E13D6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0" w:type="pct"/>
            <w:gridSpan w:val="3"/>
            <w:vAlign w:val="center"/>
          </w:tcPr>
          <w:p w14:paraId="23716CCF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817" w:type="pct"/>
            <w:vMerge/>
            <w:vAlign w:val="center"/>
          </w:tcPr>
          <w:p w14:paraId="516817E4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1" w:type="pct"/>
            <w:vMerge/>
            <w:vAlign w:val="center"/>
          </w:tcPr>
          <w:p w14:paraId="216965BD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6370CA51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vAlign w:val="center"/>
          </w:tcPr>
          <w:p w14:paraId="790E6A47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vAlign w:val="center"/>
          </w:tcPr>
          <w:p w14:paraId="3910125D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389D5B45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4" w:type="pct"/>
            <w:vMerge/>
            <w:tcBorders>
              <w:right w:val="single" w:sz="2" w:space="0" w:color="auto"/>
            </w:tcBorders>
            <w:vAlign w:val="center"/>
          </w:tcPr>
          <w:p w14:paraId="07C3259C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left w:val="single" w:sz="2" w:space="0" w:color="auto"/>
            </w:tcBorders>
            <w:vAlign w:val="center"/>
          </w:tcPr>
          <w:p w14:paraId="64868658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/>
            <w:tcBorders>
              <w:right w:val="single" w:sz="12" w:space="0" w:color="auto"/>
            </w:tcBorders>
            <w:vAlign w:val="center"/>
          </w:tcPr>
          <w:p w14:paraId="17DCD269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13D60" w:rsidRPr="00DF09EE" w14:paraId="79AC1573" w14:textId="77777777" w:rsidTr="00670B43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1FEA8897" w14:textId="77777777" w:rsidR="00E13D60" w:rsidRPr="00DF09EE" w:rsidRDefault="00E13D60" w:rsidP="00E13D6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" w:type="pct"/>
            <w:vAlign w:val="center"/>
          </w:tcPr>
          <w:p w14:paraId="0386C2A1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5" w:type="pct"/>
            <w:vAlign w:val="center"/>
          </w:tcPr>
          <w:p w14:paraId="63E54FAF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9" w:type="pct"/>
            <w:vAlign w:val="center"/>
          </w:tcPr>
          <w:p w14:paraId="6F2EEB6D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817" w:type="pct"/>
            <w:vMerge/>
            <w:vAlign w:val="center"/>
          </w:tcPr>
          <w:p w14:paraId="760AA24A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1" w:type="pct"/>
            <w:vMerge/>
            <w:vAlign w:val="center"/>
          </w:tcPr>
          <w:p w14:paraId="1100EE17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6BBAAFE9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vAlign w:val="center"/>
          </w:tcPr>
          <w:p w14:paraId="73FB6963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vAlign w:val="center"/>
          </w:tcPr>
          <w:p w14:paraId="0F0702F7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1B0964EC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4" w:type="pct"/>
            <w:vMerge/>
            <w:tcBorders>
              <w:right w:val="single" w:sz="2" w:space="0" w:color="auto"/>
            </w:tcBorders>
            <w:vAlign w:val="center"/>
          </w:tcPr>
          <w:p w14:paraId="52716522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left w:val="single" w:sz="2" w:space="0" w:color="auto"/>
            </w:tcBorders>
            <w:vAlign w:val="center"/>
          </w:tcPr>
          <w:p w14:paraId="6341BA6B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/>
            <w:tcBorders>
              <w:right w:val="single" w:sz="12" w:space="0" w:color="auto"/>
            </w:tcBorders>
            <w:vAlign w:val="center"/>
          </w:tcPr>
          <w:p w14:paraId="6B997861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13D60" w:rsidRPr="00DF09EE" w14:paraId="3D9A1037" w14:textId="77777777" w:rsidTr="00670B43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59BFD27D" w14:textId="77777777" w:rsidR="00E13D60" w:rsidRPr="00DF09EE" w:rsidRDefault="00E13D60" w:rsidP="00E13D6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" w:type="pct"/>
            <w:tcBorders>
              <w:bottom w:val="single" w:sz="4" w:space="0" w:color="auto"/>
            </w:tcBorders>
            <w:vAlign w:val="center"/>
          </w:tcPr>
          <w:p w14:paraId="2EFAED0A" w14:textId="77777777" w:rsidR="00E13D60" w:rsidRPr="007A781F" w:rsidRDefault="00E13D60" w:rsidP="00E13D60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06</w:t>
            </w:r>
          </w:p>
        </w:tc>
        <w:tc>
          <w:tcPr>
            <w:tcW w:w="155" w:type="pct"/>
            <w:tcBorders>
              <w:bottom w:val="single" w:sz="4" w:space="0" w:color="auto"/>
            </w:tcBorders>
            <w:vAlign w:val="center"/>
          </w:tcPr>
          <w:p w14:paraId="6B645420" w14:textId="77777777" w:rsidR="00E13D60" w:rsidRPr="007A781F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8</w:t>
            </w:r>
          </w:p>
        </w:tc>
        <w:tc>
          <w:tcPr>
            <w:tcW w:w="159" w:type="pct"/>
            <w:tcBorders>
              <w:bottom w:val="single" w:sz="4" w:space="0" w:color="auto"/>
            </w:tcBorders>
            <w:vAlign w:val="center"/>
          </w:tcPr>
          <w:p w14:paraId="02FC3203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</w:rPr>
            </w:pPr>
            <w:r w:rsidRPr="008F3FFC">
              <w:rPr>
                <w:rFonts w:cs="B Mitra"/>
                <w:sz w:val="16"/>
                <w:szCs w:val="16"/>
              </w:rPr>
              <w:t>21</w:t>
            </w:r>
          </w:p>
        </w:tc>
        <w:tc>
          <w:tcPr>
            <w:tcW w:w="817" w:type="pct"/>
            <w:vMerge/>
            <w:tcBorders>
              <w:bottom w:val="single" w:sz="4" w:space="0" w:color="auto"/>
            </w:tcBorders>
            <w:vAlign w:val="center"/>
          </w:tcPr>
          <w:p w14:paraId="20173D3D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1" w:type="pct"/>
            <w:vMerge/>
            <w:tcBorders>
              <w:bottom w:val="single" w:sz="4" w:space="0" w:color="auto"/>
            </w:tcBorders>
            <w:vAlign w:val="center"/>
          </w:tcPr>
          <w:p w14:paraId="3694FDB8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tcBorders>
              <w:bottom w:val="single" w:sz="4" w:space="0" w:color="auto"/>
            </w:tcBorders>
            <w:vAlign w:val="center"/>
          </w:tcPr>
          <w:p w14:paraId="0CD63AF0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bottom w:val="single" w:sz="4" w:space="0" w:color="auto"/>
            </w:tcBorders>
            <w:vAlign w:val="center"/>
          </w:tcPr>
          <w:p w14:paraId="119FBA6B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tcBorders>
              <w:bottom w:val="single" w:sz="4" w:space="0" w:color="auto"/>
            </w:tcBorders>
            <w:vAlign w:val="center"/>
          </w:tcPr>
          <w:p w14:paraId="37BF5B4F" w14:textId="77777777" w:rsidR="00E13D60" w:rsidRPr="00DF09EE" w:rsidRDefault="00E13D60" w:rsidP="00E13D6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31EC7A1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4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0EDD54D7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5C0C7E6A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665A9F31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13D60" w:rsidRPr="00DF09EE" w14:paraId="751FD829" w14:textId="77777777" w:rsidTr="00670B43">
        <w:trPr>
          <w:cantSplit/>
          <w:trHeight w:val="20"/>
          <w:jc w:val="center"/>
        </w:trPr>
        <w:tc>
          <w:tcPr>
            <w:tcW w:w="157" w:type="pct"/>
            <w:vMerge w:val="restart"/>
            <w:tcBorders>
              <w:left w:val="single" w:sz="12" w:space="0" w:color="auto"/>
            </w:tcBorders>
            <w:vAlign w:val="center"/>
          </w:tcPr>
          <w:p w14:paraId="5A6CD9A8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0</w:t>
            </w:r>
          </w:p>
        </w:tc>
        <w:tc>
          <w:tcPr>
            <w:tcW w:w="470" w:type="pct"/>
            <w:gridSpan w:val="3"/>
            <w:vAlign w:val="center"/>
          </w:tcPr>
          <w:p w14:paraId="1CE6ED68" w14:textId="77777777" w:rsidR="00E13D60" w:rsidRPr="008F3FFC" w:rsidRDefault="00E13D60" w:rsidP="00E13D6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817" w:type="pct"/>
            <w:vMerge w:val="restart"/>
            <w:vAlign w:val="center"/>
          </w:tcPr>
          <w:p w14:paraId="622E6D6B" w14:textId="77777777" w:rsidR="00E13D60" w:rsidRPr="008724C0" w:rsidRDefault="00E13D60" w:rsidP="00E13D60">
            <w:pPr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2F3C87">
              <w:rPr>
                <w:rFonts w:cs="B Nazanin"/>
                <w:sz w:val="20"/>
                <w:szCs w:val="20"/>
                <w:rtl/>
                <w:lang w:bidi="fa-IR"/>
              </w:rPr>
              <w:t>ششمين کنفرانس ملي محاسبات توزيعي و پردازش داده هاي بزرگ</w:t>
            </w:r>
          </w:p>
        </w:tc>
        <w:tc>
          <w:tcPr>
            <w:tcW w:w="311" w:type="pct"/>
            <w:vMerge w:val="restart"/>
            <w:vAlign w:val="center"/>
          </w:tcPr>
          <w:p w14:paraId="2A289C61" w14:textId="77777777" w:rsidR="00E13D60" w:rsidRPr="008724C0" w:rsidRDefault="00E13D60" w:rsidP="00E13D60">
            <w:pPr>
              <w:jc w:val="center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Mitra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14" w:type="pct"/>
            <w:vMerge w:val="restart"/>
            <w:vAlign w:val="center"/>
          </w:tcPr>
          <w:p w14:paraId="73040E66" w14:textId="77777777" w:rsidR="00E13D60" w:rsidRDefault="00E13D60" w:rsidP="00E13D60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تبریز</w:t>
            </w:r>
          </w:p>
        </w:tc>
        <w:tc>
          <w:tcPr>
            <w:tcW w:w="387" w:type="pct"/>
            <w:vMerge w:val="restart"/>
            <w:vAlign w:val="center"/>
          </w:tcPr>
          <w:p w14:paraId="7DA96519" w14:textId="77777777" w:rsidR="00E13D60" w:rsidRDefault="00E13D60" w:rsidP="00E13D60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F3C87">
              <w:rPr>
                <w:rFonts w:cs="B Nazanin"/>
                <w:sz w:val="20"/>
                <w:szCs w:val="20"/>
                <w:rtl/>
                <w:lang w:bidi="fa-IR"/>
              </w:rPr>
              <w:t>دانشگاه شهيد مدني آذربايجان</w:t>
            </w:r>
          </w:p>
        </w:tc>
        <w:tc>
          <w:tcPr>
            <w:tcW w:w="916" w:type="pct"/>
            <w:vMerge w:val="restart"/>
            <w:vAlign w:val="center"/>
          </w:tcPr>
          <w:p w14:paraId="66986EA2" w14:textId="77777777" w:rsidR="00E13D60" w:rsidRPr="00AA3EB8" w:rsidRDefault="00E13D60" w:rsidP="00E13D60">
            <w:pPr>
              <w:jc w:val="center"/>
              <w:rPr>
                <w:rFonts w:cs="B Nazanin"/>
                <w:sz w:val="20"/>
                <w:szCs w:val="20"/>
                <w:rtl/>
              </w:rPr>
            </w:pPr>
            <w:r w:rsidRPr="00A161F7">
              <w:rPr>
                <w:rFonts w:cs="B Nazanin"/>
                <w:sz w:val="20"/>
                <w:szCs w:val="20"/>
                <w:rtl/>
              </w:rPr>
              <w:t>تشخ</w:t>
            </w:r>
            <w:r w:rsidRPr="00A161F7">
              <w:rPr>
                <w:rFonts w:cs="B Nazanin" w:hint="cs"/>
                <w:sz w:val="20"/>
                <w:szCs w:val="20"/>
                <w:rtl/>
              </w:rPr>
              <w:t>یص</w:t>
            </w:r>
            <w:r w:rsidRPr="00A161F7">
              <w:rPr>
                <w:rFonts w:cs="B Nazanin"/>
                <w:sz w:val="20"/>
                <w:szCs w:val="20"/>
                <w:rtl/>
              </w:rPr>
              <w:t xml:space="preserve"> اخبار جعل</w:t>
            </w:r>
            <w:r w:rsidRPr="00A161F7">
              <w:rPr>
                <w:rFonts w:cs="B Nazanin" w:hint="cs"/>
                <w:sz w:val="20"/>
                <w:szCs w:val="20"/>
                <w:rtl/>
              </w:rPr>
              <w:t>ی</w:t>
            </w:r>
            <w:r w:rsidRPr="00A161F7">
              <w:rPr>
                <w:rFonts w:cs="B Nazanin"/>
                <w:sz w:val="20"/>
                <w:szCs w:val="20"/>
                <w:rtl/>
              </w:rPr>
              <w:t xml:space="preserve">  با استفاده از مدل</w:t>
            </w:r>
            <w:r w:rsidRPr="00A161F7">
              <w:rPr>
                <w:rFonts w:cs="B Nazanin"/>
                <w:sz w:val="20"/>
                <w:szCs w:val="20"/>
              </w:rPr>
              <w:t xml:space="preserve"> word2vec</w:t>
            </w:r>
            <w:r w:rsidRPr="00A161F7">
              <w:rPr>
                <w:rFonts w:cs="B Nazanin"/>
                <w:sz w:val="20"/>
                <w:szCs w:val="20"/>
                <w:rtl/>
              </w:rPr>
              <w:t xml:space="preserve"> بردار</w:t>
            </w:r>
            <w:r w:rsidRPr="00A161F7">
              <w:rPr>
                <w:rFonts w:cs="B Nazanin" w:hint="cs"/>
                <w:sz w:val="20"/>
                <w:szCs w:val="20"/>
                <w:rtl/>
              </w:rPr>
              <w:t>ی</w:t>
            </w:r>
          </w:p>
        </w:tc>
        <w:tc>
          <w:tcPr>
            <w:tcW w:w="528" w:type="pct"/>
            <w:gridSpan w:val="2"/>
            <w:vMerge w:val="restart"/>
            <w:vAlign w:val="center"/>
          </w:tcPr>
          <w:p w14:paraId="00D9351E" w14:textId="77777777" w:rsidR="00E13D60" w:rsidRPr="005670FE" w:rsidRDefault="00E13D60" w:rsidP="00E13D60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A161F7">
              <w:rPr>
                <w:rFonts w:cs="B Nazanin"/>
                <w:sz w:val="20"/>
                <w:szCs w:val="20"/>
                <w:rtl/>
                <w:lang w:bidi="fa-IR"/>
              </w:rPr>
              <w:t>م</w:t>
            </w:r>
            <w:r w:rsidRPr="00A161F7">
              <w:rPr>
                <w:rFonts w:cs="B Nazanin" w:hint="cs"/>
                <w:sz w:val="20"/>
                <w:szCs w:val="20"/>
                <w:rtl/>
                <w:lang w:bidi="fa-IR"/>
              </w:rPr>
              <w:t>ینا</w:t>
            </w:r>
            <w:r w:rsidRPr="00A161F7">
              <w:rPr>
                <w:rFonts w:cs="B Nazanin"/>
                <w:sz w:val="20"/>
                <w:szCs w:val="20"/>
                <w:rtl/>
                <w:lang w:bidi="fa-IR"/>
              </w:rPr>
              <w:t xml:space="preserve"> ابارق</w:t>
            </w:r>
            <w:r w:rsidRPr="00A161F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161F7">
              <w:rPr>
                <w:rFonts w:cs="B Nazanin"/>
                <w:sz w:val="20"/>
                <w:szCs w:val="20"/>
                <w:rtl/>
                <w:lang w:bidi="fa-IR"/>
              </w:rPr>
              <w:t xml:space="preserve"> ،عبدالرضا رسول</w:t>
            </w:r>
            <w:r w:rsidRPr="00A161F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161F7">
              <w:rPr>
                <w:rFonts w:cs="B Nazanin"/>
                <w:sz w:val="20"/>
                <w:szCs w:val="20"/>
                <w:rtl/>
                <w:lang w:bidi="fa-IR"/>
              </w:rPr>
              <w:t xml:space="preserve"> کنار</w:t>
            </w:r>
            <w:r w:rsidRPr="00A161F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Nazanin"/>
                <w:sz w:val="20"/>
                <w:szCs w:val="20"/>
                <w:lang w:bidi="fa-IR"/>
              </w:rPr>
              <w:t>*</w:t>
            </w:r>
            <w:r w:rsidRPr="00A161F7">
              <w:rPr>
                <w:rFonts w:cs="B Nazanin"/>
                <w:sz w:val="20"/>
                <w:szCs w:val="20"/>
                <w:rtl/>
                <w:lang w:bidi="fa-IR"/>
              </w:rPr>
              <w:t>، محبوبه شمس</w:t>
            </w:r>
            <w:r w:rsidRPr="00A161F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404" w:type="pct"/>
            <w:vMerge w:val="restart"/>
            <w:tcBorders>
              <w:right w:val="single" w:sz="2" w:space="0" w:color="auto"/>
            </w:tcBorders>
            <w:vAlign w:val="center"/>
          </w:tcPr>
          <w:p w14:paraId="27D76178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 w:val="restart"/>
            <w:tcBorders>
              <w:left w:val="single" w:sz="2" w:space="0" w:color="auto"/>
            </w:tcBorders>
            <w:vAlign w:val="center"/>
          </w:tcPr>
          <w:p w14:paraId="0CC2FA76" w14:textId="77777777" w:rsidR="00E13D60" w:rsidRPr="00DF09EE" w:rsidRDefault="00E13D60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 w:val="restart"/>
            <w:tcBorders>
              <w:right w:val="single" w:sz="12" w:space="0" w:color="auto"/>
            </w:tcBorders>
            <w:vAlign w:val="center"/>
          </w:tcPr>
          <w:p w14:paraId="39CFF29E" w14:textId="044771BD" w:rsidR="00E13D60" w:rsidRPr="00231067" w:rsidRDefault="00670B43" w:rsidP="00E13D60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="00E13D60"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4A351693" w14:textId="77777777" w:rsidR="00670B43" w:rsidRDefault="00670B43" w:rsidP="00E13D60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 w:rsidRPr="00670B43">
              <w:rPr>
                <w:rFonts w:cs="B Nazanin"/>
                <w:sz w:val="18"/>
                <w:szCs w:val="20"/>
                <w:lang w:bidi="fa-IR"/>
              </w:rPr>
              <w:t>DCBDP06</w:t>
            </w:r>
          </w:p>
          <w:p w14:paraId="5C84B51F" w14:textId="793A3CA2" w:rsidR="00E13D60" w:rsidRPr="00231067" w:rsidRDefault="00E13D60" w:rsidP="00E13D60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2F0F32E2" w14:textId="1FFFB16E" w:rsidR="00E13D60" w:rsidRPr="00DF09EE" w:rsidRDefault="00670B43" w:rsidP="00E13D6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670B43">
              <w:rPr>
                <w:rFonts w:cs="B Nazanin"/>
                <w:sz w:val="18"/>
                <w:szCs w:val="20"/>
                <w:rtl/>
                <w:lang w:bidi="fa-IR"/>
              </w:rPr>
              <w:t>۹۹۲۰۰-۴۶۹۲۲</w:t>
            </w:r>
          </w:p>
        </w:tc>
      </w:tr>
      <w:tr w:rsidR="00E947A1" w:rsidRPr="00DF09EE" w14:paraId="5ADA8104" w14:textId="77777777" w:rsidTr="00670B43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61B48D19" w14:textId="77777777" w:rsidR="00160456" w:rsidRPr="00DF09EE" w:rsidRDefault="00160456" w:rsidP="00C4319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" w:type="pct"/>
            <w:vAlign w:val="center"/>
          </w:tcPr>
          <w:p w14:paraId="6695E566" w14:textId="77777777" w:rsidR="00160456" w:rsidRPr="008F3FFC" w:rsidRDefault="00160456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5" w:type="pct"/>
            <w:vAlign w:val="center"/>
          </w:tcPr>
          <w:p w14:paraId="1F8E7AC9" w14:textId="77777777" w:rsidR="00160456" w:rsidRPr="008F3FFC" w:rsidRDefault="00160456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9" w:type="pct"/>
            <w:vAlign w:val="center"/>
          </w:tcPr>
          <w:p w14:paraId="380926BE" w14:textId="77777777" w:rsidR="00160456" w:rsidRPr="008F3FFC" w:rsidRDefault="00160456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817" w:type="pct"/>
            <w:vMerge/>
            <w:vAlign w:val="center"/>
          </w:tcPr>
          <w:p w14:paraId="522029EE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1" w:type="pct"/>
            <w:vMerge/>
            <w:vAlign w:val="center"/>
          </w:tcPr>
          <w:p w14:paraId="36F5604F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7E7C9029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vAlign w:val="center"/>
          </w:tcPr>
          <w:p w14:paraId="0BB37074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vAlign w:val="center"/>
          </w:tcPr>
          <w:p w14:paraId="7DEDD9D8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28CB2D27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4" w:type="pct"/>
            <w:vMerge/>
            <w:tcBorders>
              <w:right w:val="single" w:sz="2" w:space="0" w:color="auto"/>
            </w:tcBorders>
            <w:vAlign w:val="center"/>
          </w:tcPr>
          <w:p w14:paraId="15900A69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left w:val="single" w:sz="2" w:space="0" w:color="auto"/>
            </w:tcBorders>
            <w:vAlign w:val="center"/>
          </w:tcPr>
          <w:p w14:paraId="51EC1E6F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/>
            <w:tcBorders>
              <w:right w:val="single" w:sz="12" w:space="0" w:color="auto"/>
            </w:tcBorders>
            <w:vAlign w:val="center"/>
          </w:tcPr>
          <w:p w14:paraId="6A585C51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947A1" w:rsidRPr="00DF09EE" w14:paraId="26C82937" w14:textId="77777777" w:rsidTr="00670B43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0B945E62" w14:textId="77777777" w:rsidR="00160456" w:rsidRPr="00DF09EE" w:rsidRDefault="00160456" w:rsidP="00C4319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" w:type="pct"/>
            <w:vAlign w:val="center"/>
          </w:tcPr>
          <w:p w14:paraId="55F5869B" w14:textId="77777777" w:rsidR="00160456" w:rsidRPr="008F3FFC" w:rsidRDefault="00160456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13</w:t>
            </w:r>
          </w:p>
        </w:tc>
        <w:tc>
          <w:tcPr>
            <w:tcW w:w="155" w:type="pct"/>
            <w:vAlign w:val="center"/>
          </w:tcPr>
          <w:p w14:paraId="4739BA35" w14:textId="77777777" w:rsidR="00160456" w:rsidRPr="008F3FFC" w:rsidRDefault="00160456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12</w:t>
            </w:r>
          </w:p>
        </w:tc>
        <w:tc>
          <w:tcPr>
            <w:tcW w:w="159" w:type="pct"/>
            <w:vAlign w:val="center"/>
          </w:tcPr>
          <w:p w14:paraId="0CA94B30" w14:textId="77777777" w:rsidR="00160456" w:rsidRPr="008F3FFC" w:rsidRDefault="00160456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99</w:t>
            </w:r>
          </w:p>
        </w:tc>
        <w:tc>
          <w:tcPr>
            <w:tcW w:w="817" w:type="pct"/>
            <w:vMerge/>
            <w:vAlign w:val="center"/>
          </w:tcPr>
          <w:p w14:paraId="55B6324C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1" w:type="pct"/>
            <w:vMerge/>
            <w:vAlign w:val="center"/>
          </w:tcPr>
          <w:p w14:paraId="49B480D9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2CBFEC9C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vAlign w:val="center"/>
          </w:tcPr>
          <w:p w14:paraId="59E4E61A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vAlign w:val="center"/>
          </w:tcPr>
          <w:p w14:paraId="3D5C4D96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19193AAD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4" w:type="pct"/>
            <w:vMerge/>
            <w:tcBorders>
              <w:right w:val="single" w:sz="2" w:space="0" w:color="auto"/>
            </w:tcBorders>
            <w:vAlign w:val="center"/>
          </w:tcPr>
          <w:p w14:paraId="77ECC7C0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left w:val="single" w:sz="2" w:space="0" w:color="auto"/>
            </w:tcBorders>
            <w:vAlign w:val="center"/>
          </w:tcPr>
          <w:p w14:paraId="51B806D6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/>
            <w:tcBorders>
              <w:right w:val="single" w:sz="12" w:space="0" w:color="auto"/>
            </w:tcBorders>
            <w:vAlign w:val="center"/>
          </w:tcPr>
          <w:p w14:paraId="1BEB23C6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947A1" w:rsidRPr="00DF09EE" w14:paraId="484A148C" w14:textId="77777777" w:rsidTr="00670B43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67E1E4FD" w14:textId="77777777" w:rsidR="00160456" w:rsidRPr="00DF09EE" w:rsidRDefault="00160456" w:rsidP="00C4319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0" w:type="pct"/>
            <w:gridSpan w:val="3"/>
            <w:vAlign w:val="center"/>
          </w:tcPr>
          <w:p w14:paraId="601ABF16" w14:textId="77777777" w:rsidR="00160456" w:rsidRPr="008F3FFC" w:rsidRDefault="00160456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817" w:type="pct"/>
            <w:vMerge/>
            <w:vAlign w:val="center"/>
          </w:tcPr>
          <w:p w14:paraId="7D218E86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1" w:type="pct"/>
            <w:vMerge/>
            <w:vAlign w:val="center"/>
          </w:tcPr>
          <w:p w14:paraId="0B659B3A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5400ACF4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vAlign w:val="center"/>
          </w:tcPr>
          <w:p w14:paraId="38F7DEEA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vAlign w:val="center"/>
          </w:tcPr>
          <w:p w14:paraId="182F7B6C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709E8B7D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4" w:type="pct"/>
            <w:vMerge/>
            <w:tcBorders>
              <w:right w:val="single" w:sz="2" w:space="0" w:color="auto"/>
            </w:tcBorders>
            <w:vAlign w:val="center"/>
          </w:tcPr>
          <w:p w14:paraId="0D5A2F87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left w:val="single" w:sz="2" w:space="0" w:color="auto"/>
            </w:tcBorders>
            <w:vAlign w:val="center"/>
          </w:tcPr>
          <w:p w14:paraId="57DDFDEC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/>
            <w:tcBorders>
              <w:right w:val="single" w:sz="12" w:space="0" w:color="auto"/>
            </w:tcBorders>
            <w:vAlign w:val="center"/>
          </w:tcPr>
          <w:p w14:paraId="7A632331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947A1" w:rsidRPr="00DF09EE" w14:paraId="00D286E8" w14:textId="77777777" w:rsidTr="00670B43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5D03218A" w14:textId="77777777" w:rsidR="00160456" w:rsidRPr="00DF09EE" w:rsidRDefault="00160456" w:rsidP="00C4319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" w:type="pct"/>
            <w:vAlign w:val="center"/>
          </w:tcPr>
          <w:p w14:paraId="5C2A8D70" w14:textId="77777777" w:rsidR="00160456" w:rsidRPr="008F3FFC" w:rsidRDefault="00160456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5" w:type="pct"/>
            <w:vAlign w:val="center"/>
          </w:tcPr>
          <w:p w14:paraId="6780E783" w14:textId="77777777" w:rsidR="00160456" w:rsidRPr="008F3FFC" w:rsidRDefault="00160456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9" w:type="pct"/>
            <w:vAlign w:val="center"/>
          </w:tcPr>
          <w:p w14:paraId="573E8706" w14:textId="77777777" w:rsidR="00160456" w:rsidRPr="008F3FFC" w:rsidRDefault="00160456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817" w:type="pct"/>
            <w:vMerge/>
            <w:vAlign w:val="center"/>
          </w:tcPr>
          <w:p w14:paraId="14CEC361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1" w:type="pct"/>
            <w:vMerge/>
            <w:vAlign w:val="center"/>
          </w:tcPr>
          <w:p w14:paraId="5B2A1DAE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79C173F3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vAlign w:val="center"/>
          </w:tcPr>
          <w:p w14:paraId="0D8A2605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vAlign w:val="center"/>
          </w:tcPr>
          <w:p w14:paraId="07E1414C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vMerge/>
            <w:vAlign w:val="center"/>
          </w:tcPr>
          <w:p w14:paraId="6792ABEA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4" w:type="pct"/>
            <w:vMerge/>
            <w:tcBorders>
              <w:right w:val="single" w:sz="2" w:space="0" w:color="auto"/>
            </w:tcBorders>
            <w:vAlign w:val="center"/>
          </w:tcPr>
          <w:p w14:paraId="00DA2FC4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left w:val="single" w:sz="2" w:space="0" w:color="auto"/>
            </w:tcBorders>
            <w:vAlign w:val="center"/>
          </w:tcPr>
          <w:p w14:paraId="4D671A11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/>
            <w:tcBorders>
              <w:right w:val="single" w:sz="12" w:space="0" w:color="auto"/>
            </w:tcBorders>
            <w:vAlign w:val="center"/>
          </w:tcPr>
          <w:p w14:paraId="075FC9EF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947A1" w:rsidRPr="00DF09EE" w14:paraId="26C0C262" w14:textId="77777777" w:rsidTr="00670B43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278E24C9" w14:textId="77777777" w:rsidR="00160456" w:rsidRPr="00DF09EE" w:rsidRDefault="00160456" w:rsidP="00C4319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6" w:type="pct"/>
            <w:tcBorders>
              <w:bottom w:val="single" w:sz="4" w:space="0" w:color="auto"/>
            </w:tcBorders>
            <w:vAlign w:val="center"/>
          </w:tcPr>
          <w:p w14:paraId="1325F6D5" w14:textId="77777777" w:rsidR="00160456" w:rsidRPr="007A781F" w:rsidRDefault="00160456" w:rsidP="00C43197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03</w:t>
            </w:r>
          </w:p>
        </w:tc>
        <w:tc>
          <w:tcPr>
            <w:tcW w:w="155" w:type="pct"/>
            <w:tcBorders>
              <w:bottom w:val="single" w:sz="4" w:space="0" w:color="auto"/>
            </w:tcBorders>
            <w:vAlign w:val="center"/>
          </w:tcPr>
          <w:p w14:paraId="327B171E" w14:textId="77777777" w:rsidR="00160456" w:rsidRPr="007A781F" w:rsidRDefault="00160456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3</w:t>
            </w:r>
          </w:p>
        </w:tc>
        <w:tc>
          <w:tcPr>
            <w:tcW w:w="159" w:type="pct"/>
            <w:tcBorders>
              <w:bottom w:val="single" w:sz="4" w:space="0" w:color="auto"/>
            </w:tcBorders>
            <w:vAlign w:val="center"/>
          </w:tcPr>
          <w:p w14:paraId="3732B1E7" w14:textId="77777777" w:rsidR="00160456" w:rsidRPr="008F3FFC" w:rsidRDefault="00160456" w:rsidP="00C43197">
            <w:pPr>
              <w:jc w:val="center"/>
              <w:rPr>
                <w:rFonts w:cs="B Mitra"/>
                <w:sz w:val="16"/>
                <w:szCs w:val="16"/>
              </w:rPr>
            </w:pPr>
            <w:r w:rsidRPr="008F3FFC">
              <w:rPr>
                <w:rFonts w:cs="B Mitra"/>
                <w:sz w:val="16"/>
                <w:szCs w:val="16"/>
              </w:rPr>
              <w:t>21</w:t>
            </w:r>
          </w:p>
        </w:tc>
        <w:tc>
          <w:tcPr>
            <w:tcW w:w="817" w:type="pct"/>
            <w:vMerge/>
            <w:tcBorders>
              <w:bottom w:val="single" w:sz="4" w:space="0" w:color="auto"/>
            </w:tcBorders>
            <w:vAlign w:val="center"/>
          </w:tcPr>
          <w:p w14:paraId="2EDFBE80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1" w:type="pct"/>
            <w:vMerge/>
            <w:tcBorders>
              <w:bottom w:val="single" w:sz="4" w:space="0" w:color="auto"/>
            </w:tcBorders>
            <w:vAlign w:val="center"/>
          </w:tcPr>
          <w:p w14:paraId="589C12E9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tcBorders>
              <w:bottom w:val="single" w:sz="4" w:space="0" w:color="auto"/>
            </w:tcBorders>
            <w:vAlign w:val="center"/>
          </w:tcPr>
          <w:p w14:paraId="768E4963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87" w:type="pct"/>
            <w:vMerge/>
            <w:tcBorders>
              <w:bottom w:val="single" w:sz="4" w:space="0" w:color="auto"/>
            </w:tcBorders>
            <w:vAlign w:val="center"/>
          </w:tcPr>
          <w:p w14:paraId="4BA24583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916" w:type="pct"/>
            <w:vMerge/>
            <w:tcBorders>
              <w:bottom w:val="single" w:sz="4" w:space="0" w:color="auto"/>
            </w:tcBorders>
            <w:vAlign w:val="center"/>
          </w:tcPr>
          <w:p w14:paraId="2B5197D2" w14:textId="77777777" w:rsidR="00160456" w:rsidRPr="00DF09EE" w:rsidRDefault="00160456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28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743A15F9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4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7369E49E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407488A5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3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51AAF689" w14:textId="77777777" w:rsidR="00160456" w:rsidRPr="00DF09EE" w:rsidRDefault="00160456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E947A1" w:rsidRPr="00DF09EE" w14:paraId="6A1C4A4D" w14:textId="77777777" w:rsidTr="00670B43">
        <w:trPr>
          <w:trHeight w:val="20"/>
          <w:jc w:val="center"/>
        </w:trPr>
        <w:tc>
          <w:tcPr>
            <w:tcW w:w="2069" w:type="pct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BEDF08F" w14:textId="77777777" w:rsidR="009D38B5" w:rsidRPr="00DF09EE" w:rsidRDefault="009D38B5" w:rsidP="00C43197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تا 2</w:t>
            </w:r>
          </w:p>
          <w:p w14:paraId="02327851" w14:textId="77777777" w:rsidR="009D38B5" w:rsidRPr="00DF09EE" w:rsidRDefault="009D38B5" w:rsidP="00C4319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12</w:t>
            </w:r>
          </w:p>
        </w:tc>
        <w:tc>
          <w:tcPr>
            <w:tcW w:w="183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653E7126" w14:textId="77777777" w:rsidR="009D38B5" w:rsidRPr="00DF09EE" w:rsidRDefault="009D38B5" w:rsidP="00C43197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مع کـل</w:t>
            </w:r>
          </w:p>
        </w:tc>
        <w:tc>
          <w:tcPr>
            <w:tcW w:w="4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2787A1B7" w14:textId="77777777" w:rsidR="009D38B5" w:rsidRPr="00DF09EE" w:rsidRDefault="009D38B5" w:rsidP="00C43197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1953AAF8" w14:textId="77777777" w:rsidR="009D38B5" w:rsidRPr="00DF09EE" w:rsidRDefault="009D38B5" w:rsidP="00C43197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</w:tcPr>
          <w:p w14:paraId="39D2BC7E" w14:textId="77777777" w:rsidR="009D38B5" w:rsidRPr="00DF09EE" w:rsidRDefault="009D38B5" w:rsidP="00C43197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  <w:p w14:paraId="649603CA" w14:textId="77777777" w:rsidR="009D38B5" w:rsidRPr="00DF09EE" w:rsidRDefault="009D38B5" w:rsidP="00C43197">
            <w:pPr>
              <w:rPr>
                <w:rFonts w:cs="B Mitra"/>
                <w:sz w:val="16"/>
                <w:szCs w:val="16"/>
                <w:rtl/>
              </w:rPr>
            </w:pPr>
          </w:p>
        </w:tc>
      </w:tr>
      <w:tr w:rsidR="00E947A1" w:rsidRPr="00DF09EE" w14:paraId="27932111" w14:textId="77777777" w:rsidTr="00670B43">
        <w:trPr>
          <w:trHeight w:val="20"/>
          <w:jc w:val="center"/>
        </w:trPr>
        <w:tc>
          <w:tcPr>
            <w:tcW w:w="1755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5A5B57B8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7D410F52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43F5C90E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4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EF920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70180EB3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5F8CD34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0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4E53E8D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399D67F6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6AA1FCE" w14:textId="77777777" w:rsidR="009D38B5" w:rsidRPr="00DF09EE" w:rsidRDefault="009D38B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  <w:tr w:rsidR="009D38B5" w:rsidRPr="00DF09EE" w14:paraId="065E4827" w14:textId="77777777" w:rsidTr="00670B43">
        <w:trPr>
          <w:trHeight w:val="20"/>
          <w:jc w:val="center"/>
        </w:trPr>
        <w:tc>
          <w:tcPr>
            <w:tcW w:w="5000" w:type="pct"/>
            <w:gridSpan w:val="1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2684CFC" w14:textId="77777777" w:rsidR="009D38B5" w:rsidRPr="00DF09EE" w:rsidRDefault="009D38B5" w:rsidP="00C43197">
            <w:pPr>
              <w:jc w:val="both"/>
              <w:rPr>
                <w:rFonts w:cs="B Mitra"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تبصره-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 حداکثر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تعداد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مقال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ه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های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قابل قبول از متقاضی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در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ک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همایش در هر سال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3 مقاله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است. اين مقاله</w:t>
            </w:r>
            <w:r w:rsidRPr="00DF09EE">
              <w:rPr>
                <w:rFonts w:cs="B Mitra" w:hint="cs"/>
                <w:sz w:val="22"/>
                <w:szCs w:val="22"/>
                <w:rtl/>
              </w:rPr>
              <w:softHyphen/>
              <w:t>ها مي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تواند با همكاري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دانشجو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ان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و 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ا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همکاران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 باشد.</w:t>
            </w:r>
          </w:p>
        </w:tc>
      </w:tr>
      <w:tr w:rsidR="00844908" w:rsidRPr="00DF09EE" w14:paraId="023A2F12" w14:textId="77777777" w:rsidTr="00670B43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14"/>
          <w:jc w:val="center"/>
        </w:trPr>
        <w:tc>
          <w:tcPr>
            <w:tcW w:w="5000" w:type="pct"/>
            <w:gridSpan w:val="1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A02A328" w14:textId="77777777" w:rsidR="00844908" w:rsidRPr="00DF09EE" w:rsidRDefault="00844908" w:rsidP="00C43197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>3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-5-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مقاله علم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کامل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ارائ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شده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در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م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ش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علم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معتبر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ملي و  بين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لمللي</w:t>
            </w:r>
            <w:r w:rsidRPr="00DF09EE">
              <w:rPr>
                <w:rFonts w:ascii="Tahoma" w:hAnsi="Tahoma" w:cs="B Lotus" w:hint="cs"/>
                <w:spacing w:val="-8"/>
                <w:sz w:val="18"/>
                <w:szCs w:val="18"/>
                <w:shd w:val="clear" w:color="auto" w:fill="FFFFFF"/>
                <w:rtl/>
              </w:rPr>
              <w:t xml:space="preserve"> </w:t>
            </w:r>
          </w:p>
        </w:tc>
      </w:tr>
    </w:tbl>
    <w:p w14:paraId="0D2C6A7B" w14:textId="77777777" w:rsidR="00844908" w:rsidRPr="00DF09EE" w:rsidRDefault="00844908" w:rsidP="00844908">
      <w:pPr>
        <w:ind w:right="-284"/>
        <w:jc w:val="lowKashida"/>
        <w:rPr>
          <w:rFonts w:cs="B Mitra"/>
          <w:b/>
          <w:bCs/>
          <w:sz w:val="16"/>
          <w:szCs w:val="16"/>
          <w:rtl/>
        </w:rPr>
      </w:pPr>
    </w:p>
    <w:tbl>
      <w:tblPr>
        <w:bidiVisual/>
        <w:tblW w:w="498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498"/>
        <w:gridCol w:w="484"/>
        <w:gridCol w:w="6"/>
        <w:gridCol w:w="484"/>
        <w:gridCol w:w="507"/>
        <w:gridCol w:w="2466"/>
        <w:gridCol w:w="937"/>
        <w:gridCol w:w="994"/>
        <w:gridCol w:w="1406"/>
        <w:gridCol w:w="2659"/>
        <w:gridCol w:w="222"/>
        <w:gridCol w:w="1478"/>
        <w:gridCol w:w="1260"/>
        <w:gridCol w:w="1336"/>
        <w:gridCol w:w="6"/>
        <w:gridCol w:w="1086"/>
      </w:tblGrid>
      <w:tr w:rsidR="006154A9" w:rsidRPr="00DF09EE" w14:paraId="3A23CBC5" w14:textId="77777777" w:rsidTr="008B4991">
        <w:trPr>
          <w:cantSplit/>
          <w:trHeight w:val="20"/>
          <w:jc w:val="center"/>
        </w:trPr>
        <w:tc>
          <w:tcPr>
            <w:tcW w:w="157" w:type="pct"/>
            <w:vMerge w:val="restart"/>
            <w:tcBorders>
              <w:top w:val="single" w:sz="12" w:space="0" w:color="auto"/>
              <w:left w:val="single" w:sz="12" w:space="0" w:color="auto"/>
            </w:tcBorders>
            <w:shd w:val="pct5" w:color="auto" w:fill="auto"/>
            <w:vAlign w:val="center"/>
          </w:tcPr>
          <w:p w14:paraId="7BFDB937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468" w:type="pct"/>
            <w:gridSpan w:val="4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4FB75D38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اریخ</w:t>
            </w:r>
          </w:p>
        </w:tc>
        <w:tc>
          <w:tcPr>
            <w:tcW w:w="779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48800DC7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عنوان همایش علمی معتبر </w:t>
            </w:r>
          </w:p>
          <w:p w14:paraId="739D5C5D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ی و بین‌اللملی</w:t>
            </w:r>
          </w:p>
        </w:tc>
        <w:tc>
          <w:tcPr>
            <w:tcW w:w="610" w:type="pct"/>
            <w:gridSpan w:val="2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76ED4A27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حل برگزاری</w:t>
            </w:r>
          </w:p>
        </w:tc>
        <w:tc>
          <w:tcPr>
            <w:tcW w:w="444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0842A971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رگزار کننده</w:t>
            </w:r>
          </w:p>
          <w:p w14:paraId="006AFD7E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همایش</w:t>
            </w:r>
          </w:p>
        </w:tc>
        <w:tc>
          <w:tcPr>
            <w:tcW w:w="840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238B690C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مقاله</w:t>
            </w:r>
          </w:p>
        </w:tc>
        <w:tc>
          <w:tcPr>
            <w:tcW w:w="537" w:type="pct"/>
            <w:gridSpan w:val="2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3649B386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ام متقاضي </w:t>
            </w:r>
          </w:p>
          <w:p w14:paraId="4478E991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و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مکاران </w:t>
            </w:r>
          </w:p>
          <w:p w14:paraId="6DA54593" w14:textId="77777777" w:rsidR="00844908" w:rsidRPr="00DF09EE" w:rsidRDefault="00844908" w:rsidP="00C43197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ه ترتیب</w:t>
            </w:r>
          </w:p>
        </w:tc>
        <w:tc>
          <w:tcPr>
            <w:tcW w:w="822" w:type="pct"/>
            <w:gridSpan w:val="3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786B19CD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343" w:type="pct"/>
            <w:vMerge w:val="restart"/>
            <w:tcBorders>
              <w:top w:val="single" w:sz="12" w:space="0" w:color="auto"/>
              <w:right w:val="single" w:sz="12" w:space="0" w:color="auto"/>
            </w:tcBorders>
            <w:shd w:val="pct5" w:color="auto" w:fill="auto"/>
            <w:vAlign w:val="center"/>
          </w:tcPr>
          <w:p w14:paraId="3FC9C1FD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6154A9" w:rsidRPr="00DF09EE" w14:paraId="0DFEABCB" w14:textId="77777777" w:rsidTr="008B4991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textDirection w:val="btLr"/>
            <w:vAlign w:val="center"/>
          </w:tcPr>
          <w:p w14:paraId="0A4D1BA3" w14:textId="77777777" w:rsidR="00844908" w:rsidRPr="00DF09EE" w:rsidRDefault="00844908" w:rsidP="00C43197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8" w:type="pct"/>
            <w:gridSpan w:val="4"/>
            <w:vMerge/>
            <w:vAlign w:val="center"/>
          </w:tcPr>
          <w:p w14:paraId="4B29F23D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79" w:type="pct"/>
            <w:vMerge/>
            <w:vAlign w:val="center"/>
          </w:tcPr>
          <w:p w14:paraId="233EE694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96" w:type="pct"/>
            <w:shd w:val="pct5" w:color="auto" w:fill="auto"/>
            <w:vAlign w:val="center"/>
          </w:tcPr>
          <w:p w14:paraId="3F207C21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شور</w:t>
            </w:r>
          </w:p>
        </w:tc>
        <w:tc>
          <w:tcPr>
            <w:tcW w:w="314" w:type="pct"/>
            <w:shd w:val="pct5" w:color="auto" w:fill="auto"/>
            <w:vAlign w:val="center"/>
          </w:tcPr>
          <w:p w14:paraId="5C46D8F3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هر</w:t>
            </w:r>
          </w:p>
        </w:tc>
        <w:tc>
          <w:tcPr>
            <w:tcW w:w="444" w:type="pct"/>
            <w:vMerge/>
            <w:vAlign w:val="center"/>
          </w:tcPr>
          <w:p w14:paraId="24FDCFC0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vAlign w:val="center"/>
          </w:tcPr>
          <w:p w14:paraId="3817BAB0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14:paraId="0161C5C9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shd w:val="pct5" w:color="auto" w:fill="auto"/>
            <w:vAlign w:val="center"/>
          </w:tcPr>
          <w:p w14:paraId="1EED6D50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424" w:type="pct"/>
            <w:gridSpan w:val="2"/>
            <w:shd w:val="pct5" w:color="auto" w:fill="auto"/>
            <w:vAlign w:val="center"/>
          </w:tcPr>
          <w:p w14:paraId="15875FDF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</w:t>
            </w: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shd w:val="pct5" w:color="auto" w:fill="auto"/>
            <w:textDirection w:val="btLr"/>
          </w:tcPr>
          <w:p w14:paraId="0575A9C5" w14:textId="77777777" w:rsidR="00844908" w:rsidRPr="00DF09EE" w:rsidRDefault="00844908" w:rsidP="00C43197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670B43" w:rsidRPr="00DF09EE" w14:paraId="4E7FAAAE" w14:textId="77777777" w:rsidTr="008B4991">
        <w:trPr>
          <w:cantSplit/>
          <w:trHeight w:val="20"/>
          <w:jc w:val="center"/>
        </w:trPr>
        <w:tc>
          <w:tcPr>
            <w:tcW w:w="157" w:type="pct"/>
            <w:vMerge w:val="restart"/>
            <w:tcBorders>
              <w:left w:val="single" w:sz="12" w:space="0" w:color="auto"/>
            </w:tcBorders>
            <w:vAlign w:val="center"/>
          </w:tcPr>
          <w:p w14:paraId="7E1155EF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1</w:t>
            </w:r>
          </w:p>
        </w:tc>
        <w:tc>
          <w:tcPr>
            <w:tcW w:w="468" w:type="pct"/>
            <w:gridSpan w:val="4"/>
            <w:vAlign w:val="center"/>
          </w:tcPr>
          <w:p w14:paraId="7A1AA972" w14:textId="77777777" w:rsidR="00670B43" w:rsidRPr="008F3FFC" w:rsidRDefault="00670B43" w:rsidP="00670B43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9" w:type="pct"/>
            <w:vMerge w:val="restart"/>
            <w:vAlign w:val="center"/>
          </w:tcPr>
          <w:p w14:paraId="6BE36722" w14:textId="77777777" w:rsidR="00670B43" w:rsidRPr="008724C0" w:rsidRDefault="00670B43" w:rsidP="00670B43">
            <w:pPr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2F3C87">
              <w:rPr>
                <w:rFonts w:cs="B Nazanin"/>
                <w:sz w:val="20"/>
                <w:szCs w:val="20"/>
                <w:rtl/>
                <w:lang w:bidi="fa-IR"/>
              </w:rPr>
              <w:t>ششمين کنفرانس ملي محاسبات توزيعي و پردازش داده هاي بزرگ</w:t>
            </w:r>
          </w:p>
        </w:tc>
        <w:tc>
          <w:tcPr>
            <w:tcW w:w="296" w:type="pct"/>
            <w:vMerge w:val="restart"/>
            <w:vAlign w:val="center"/>
          </w:tcPr>
          <w:p w14:paraId="0DF872C6" w14:textId="77777777" w:rsidR="00670B43" w:rsidRPr="008724C0" w:rsidRDefault="00670B43" w:rsidP="00670B43">
            <w:pPr>
              <w:jc w:val="center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Mitra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14" w:type="pct"/>
            <w:vMerge w:val="restart"/>
            <w:vAlign w:val="center"/>
          </w:tcPr>
          <w:p w14:paraId="0F57CD4E" w14:textId="77777777" w:rsidR="00670B43" w:rsidRDefault="00670B43" w:rsidP="00670B43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تبریز</w:t>
            </w:r>
          </w:p>
        </w:tc>
        <w:tc>
          <w:tcPr>
            <w:tcW w:w="444" w:type="pct"/>
            <w:vMerge w:val="restart"/>
            <w:vAlign w:val="center"/>
          </w:tcPr>
          <w:p w14:paraId="366BE5BB" w14:textId="77777777" w:rsidR="00670B43" w:rsidRDefault="00670B43" w:rsidP="00670B43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F3C87">
              <w:rPr>
                <w:rFonts w:cs="B Nazanin"/>
                <w:sz w:val="20"/>
                <w:szCs w:val="20"/>
                <w:rtl/>
                <w:lang w:bidi="fa-IR"/>
              </w:rPr>
              <w:t>دانشگاه شهيد مدني آذربايجان</w:t>
            </w:r>
          </w:p>
        </w:tc>
        <w:tc>
          <w:tcPr>
            <w:tcW w:w="840" w:type="pct"/>
            <w:vMerge w:val="restart"/>
            <w:vAlign w:val="center"/>
          </w:tcPr>
          <w:p w14:paraId="6458F9D8" w14:textId="77777777" w:rsidR="00670B43" w:rsidRPr="00AA3EB8" w:rsidRDefault="00670B43" w:rsidP="00670B43">
            <w:pPr>
              <w:jc w:val="center"/>
              <w:rPr>
                <w:rFonts w:cs="B Nazanin"/>
                <w:sz w:val="20"/>
                <w:szCs w:val="20"/>
                <w:rtl/>
              </w:rPr>
            </w:pPr>
            <w:r w:rsidRPr="002F3C87">
              <w:rPr>
                <w:rFonts w:cs="B Nazanin"/>
                <w:sz w:val="20"/>
                <w:szCs w:val="20"/>
                <w:rtl/>
              </w:rPr>
              <w:t>انتخاب ويژگي در متون فارسي با استفاده از ترکيب الگوريتم هاي فراشناختي</w:t>
            </w:r>
          </w:p>
        </w:tc>
        <w:tc>
          <w:tcPr>
            <w:tcW w:w="537" w:type="pct"/>
            <w:gridSpan w:val="2"/>
            <w:vMerge w:val="restart"/>
            <w:vAlign w:val="center"/>
          </w:tcPr>
          <w:p w14:paraId="4475B52D" w14:textId="77777777" w:rsidR="00670B43" w:rsidRPr="005670FE" w:rsidRDefault="00670B43" w:rsidP="00670B43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F3C87">
              <w:rPr>
                <w:rFonts w:cs="B Nazanin"/>
                <w:sz w:val="20"/>
                <w:szCs w:val="20"/>
                <w:rtl/>
                <w:lang w:bidi="fa-IR"/>
              </w:rPr>
              <w:t>ل</w:t>
            </w:r>
            <w:r w:rsidRPr="002F3C87">
              <w:rPr>
                <w:rFonts w:cs="B Nazanin" w:hint="cs"/>
                <w:sz w:val="20"/>
                <w:szCs w:val="20"/>
                <w:rtl/>
                <w:lang w:bidi="fa-IR"/>
              </w:rPr>
              <w:t>یلا</w:t>
            </w:r>
            <w:r w:rsidRPr="002F3C87">
              <w:rPr>
                <w:rFonts w:cs="B Nazanin"/>
                <w:sz w:val="20"/>
                <w:szCs w:val="20"/>
                <w:rtl/>
                <w:lang w:bidi="fa-IR"/>
              </w:rPr>
              <w:t xml:space="preserve"> هاوشک</w:t>
            </w:r>
            <w:r w:rsidRPr="002F3C8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F3C87">
              <w:rPr>
                <w:rFonts w:cs="B Nazanin"/>
                <w:sz w:val="20"/>
                <w:szCs w:val="20"/>
                <w:rtl/>
                <w:lang w:bidi="fa-IR"/>
              </w:rPr>
              <w:t>، محبوبه شمس</w:t>
            </w:r>
            <w:r w:rsidRPr="002F3C8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Nazanin"/>
                <w:sz w:val="20"/>
                <w:szCs w:val="20"/>
                <w:lang w:bidi="fa-IR"/>
              </w:rPr>
              <w:t>*</w:t>
            </w:r>
            <w:r w:rsidRPr="002F3C87">
              <w:rPr>
                <w:rFonts w:cs="B Nazanin"/>
                <w:sz w:val="20"/>
                <w:szCs w:val="20"/>
                <w:rtl/>
                <w:lang w:bidi="fa-IR"/>
              </w:rPr>
              <w:t>، عبدالرضا رسول</w:t>
            </w:r>
            <w:r w:rsidRPr="002F3C8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F3C87">
              <w:rPr>
                <w:rFonts w:cs="B Nazanin"/>
                <w:sz w:val="20"/>
                <w:szCs w:val="20"/>
                <w:rtl/>
                <w:lang w:bidi="fa-IR"/>
              </w:rPr>
              <w:t xml:space="preserve"> کنار</w:t>
            </w:r>
            <w:r w:rsidRPr="002F3C8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398" w:type="pct"/>
            <w:vMerge w:val="restart"/>
            <w:tcBorders>
              <w:right w:val="single" w:sz="2" w:space="0" w:color="auto"/>
            </w:tcBorders>
            <w:vAlign w:val="center"/>
          </w:tcPr>
          <w:p w14:paraId="72B453CA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4" w:type="pct"/>
            <w:gridSpan w:val="2"/>
            <w:vMerge w:val="restart"/>
            <w:tcBorders>
              <w:left w:val="single" w:sz="2" w:space="0" w:color="auto"/>
            </w:tcBorders>
            <w:vAlign w:val="center"/>
          </w:tcPr>
          <w:p w14:paraId="0AFF616D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 w:val="restart"/>
            <w:tcBorders>
              <w:right w:val="single" w:sz="12" w:space="0" w:color="auto"/>
            </w:tcBorders>
            <w:vAlign w:val="center"/>
          </w:tcPr>
          <w:p w14:paraId="7F314A0C" w14:textId="77777777" w:rsidR="00670B43" w:rsidRPr="00231067" w:rsidRDefault="00670B43" w:rsidP="00670B43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20F2AAD1" w14:textId="77777777" w:rsidR="00670B43" w:rsidRDefault="00670B43" w:rsidP="00670B43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 w:rsidRPr="00670B43">
              <w:rPr>
                <w:rFonts w:cs="B Nazanin"/>
                <w:sz w:val="18"/>
                <w:szCs w:val="20"/>
                <w:lang w:bidi="fa-IR"/>
              </w:rPr>
              <w:t>DCBDP06</w:t>
            </w:r>
          </w:p>
          <w:p w14:paraId="188FE287" w14:textId="77777777" w:rsidR="00670B43" w:rsidRPr="00231067" w:rsidRDefault="00670B43" w:rsidP="00670B43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02493B96" w14:textId="62F21D46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670B43">
              <w:rPr>
                <w:rFonts w:cs="B Nazanin"/>
                <w:sz w:val="18"/>
                <w:szCs w:val="20"/>
                <w:rtl/>
                <w:lang w:bidi="fa-IR"/>
              </w:rPr>
              <w:t>۹۹۲۰۰-۴۶۹۲۲</w:t>
            </w:r>
          </w:p>
        </w:tc>
      </w:tr>
      <w:tr w:rsidR="00670B43" w:rsidRPr="00DF09EE" w14:paraId="206A4493" w14:textId="77777777" w:rsidTr="008B4991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12C3B01B" w14:textId="77777777" w:rsidR="00670B43" w:rsidRPr="00DF09EE" w:rsidRDefault="00670B43" w:rsidP="00670B43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7847AC95" w14:textId="77777777" w:rsidR="00670B43" w:rsidRPr="008F3FFC" w:rsidRDefault="00670B43" w:rsidP="00670B43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5" w:type="pct"/>
            <w:gridSpan w:val="2"/>
            <w:vAlign w:val="center"/>
          </w:tcPr>
          <w:p w14:paraId="70B4D9D8" w14:textId="77777777" w:rsidR="00670B43" w:rsidRPr="008F3FFC" w:rsidRDefault="00670B43" w:rsidP="00670B43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60" w:type="pct"/>
            <w:vAlign w:val="center"/>
          </w:tcPr>
          <w:p w14:paraId="65162E46" w14:textId="77777777" w:rsidR="00670B43" w:rsidRPr="008F3FFC" w:rsidRDefault="00670B43" w:rsidP="00670B43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9" w:type="pct"/>
            <w:vMerge/>
            <w:vAlign w:val="center"/>
          </w:tcPr>
          <w:p w14:paraId="1EFA288C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96" w:type="pct"/>
            <w:vMerge/>
            <w:vAlign w:val="center"/>
          </w:tcPr>
          <w:p w14:paraId="7DF232A9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4F8E7940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44" w:type="pct"/>
            <w:vMerge/>
            <w:vAlign w:val="center"/>
          </w:tcPr>
          <w:p w14:paraId="27CE6FD5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vAlign w:val="center"/>
          </w:tcPr>
          <w:p w14:paraId="35A50137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14:paraId="162C75B9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vMerge/>
            <w:tcBorders>
              <w:right w:val="single" w:sz="2" w:space="0" w:color="auto"/>
            </w:tcBorders>
            <w:vAlign w:val="center"/>
          </w:tcPr>
          <w:p w14:paraId="42ACEC69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4" w:type="pct"/>
            <w:gridSpan w:val="2"/>
            <w:vMerge/>
            <w:tcBorders>
              <w:left w:val="single" w:sz="2" w:space="0" w:color="auto"/>
            </w:tcBorders>
            <w:vAlign w:val="center"/>
          </w:tcPr>
          <w:p w14:paraId="7EF64671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48F95622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70B43" w:rsidRPr="00DF09EE" w14:paraId="29F44844" w14:textId="77777777" w:rsidTr="008B4991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27D5764C" w14:textId="77777777" w:rsidR="00670B43" w:rsidRPr="00DF09EE" w:rsidRDefault="00670B43" w:rsidP="00670B43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4328129B" w14:textId="77777777" w:rsidR="00670B43" w:rsidRPr="008F3FFC" w:rsidRDefault="00670B43" w:rsidP="00670B43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13</w:t>
            </w:r>
          </w:p>
        </w:tc>
        <w:tc>
          <w:tcPr>
            <w:tcW w:w="155" w:type="pct"/>
            <w:gridSpan w:val="2"/>
            <w:vAlign w:val="center"/>
          </w:tcPr>
          <w:p w14:paraId="735EABB5" w14:textId="77777777" w:rsidR="00670B43" w:rsidRPr="008F3FFC" w:rsidRDefault="00670B43" w:rsidP="00670B43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12</w:t>
            </w:r>
          </w:p>
        </w:tc>
        <w:tc>
          <w:tcPr>
            <w:tcW w:w="160" w:type="pct"/>
            <w:vAlign w:val="center"/>
          </w:tcPr>
          <w:p w14:paraId="11EE3212" w14:textId="77777777" w:rsidR="00670B43" w:rsidRPr="008F3FFC" w:rsidRDefault="00670B43" w:rsidP="00670B43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99</w:t>
            </w:r>
          </w:p>
        </w:tc>
        <w:tc>
          <w:tcPr>
            <w:tcW w:w="779" w:type="pct"/>
            <w:vMerge/>
            <w:vAlign w:val="center"/>
          </w:tcPr>
          <w:p w14:paraId="7A03A4FE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96" w:type="pct"/>
            <w:vMerge/>
            <w:vAlign w:val="center"/>
          </w:tcPr>
          <w:p w14:paraId="78DD96E9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67F3658C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44" w:type="pct"/>
            <w:vMerge/>
            <w:vAlign w:val="center"/>
          </w:tcPr>
          <w:p w14:paraId="7F8BA444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vAlign w:val="center"/>
          </w:tcPr>
          <w:p w14:paraId="2B29C0F0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14:paraId="7BDB70F4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vMerge/>
            <w:tcBorders>
              <w:right w:val="single" w:sz="2" w:space="0" w:color="auto"/>
            </w:tcBorders>
            <w:vAlign w:val="center"/>
          </w:tcPr>
          <w:p w14:paraId="2C894291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4" w:type="pct"/>
            <w:gridSpan w:val="2"/>
            <w:vMerge/>
            <w:tcBorders>
              <w:left w:val="single" w:sz="2" w:space="0" w:color="auto"/>
            </w:tcBorders>
            <w:vAlign w:val="center"/>
          </w:tcPr>
          <w:p w14:paraId="28CB8D51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23F931B2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70B43" w:rsidRPr="00DF09EE" w14:paraId="1BA409CF" w14:textId="77777777" w:rsidTr="008B4991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1B8520F0" w14:textId="77777777" w:rsidR="00670B43" w:rsidRPr="00DF09EE" w:rsidRDefault="00670B43" w:rsidP="00670B43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8" w:type="pct"/>
            <w:gridSpan w:val="4"/>
            <w:vAlign w:val="center"/>
          </w:tcPr>
          <w:p w14:paraId="5D4D4E8F" w14:textId="77777777" w:rsidR="00670B43" w:rsidRPr="008F3FFC" w:rsidRDefault="00670B43" w:rsidP="00670B43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9" w:type="pct"/>
            <w:vMerge/>
            <w:vAlign w:val="center"/>
          </w:tcPr>
          <w:p w14:paraId="79CBA6B4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96" w:type="pct"/>
            <w:vMerge/>
            <w:vAlign w:val="center"/>
          </w:tcPr>
          <w:p w14:paraId="14C730AB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38A2CB8A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44" w:type="pct"/>
            <w:vMerge/>
            <w:vAlign w:val="center"/>
          </w:tcPr>
          <w:p w14:paraId="5867488B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vAlign w:val="center"/>
          </w:tcPr>
          <w:p w14:paraId="0D56ED6B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14:paraId="5ADECB15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vMerge/>
            <w:tcBorders>
              <w:right w:val="single" w:sz="2" w:space="0" w:color="auto"/>
            </w:tcBorders>
            <w:vAlign w:val="center"/>
          </w:tcPr>
          <w:p w14:paraId="3021BAB9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4" w:type="pct"/>
            <w:gridSpan w:val="2"/>
            <w:vMerge/>
            <w:tcBorders>
              <w:left w:val="single" w:sz="2" w:space="0" w:color="auto"/>
            </w:tcBorders>
            <w:vAlign w:val="center"/>
          </w:tcPr>
          <w:p w14:paraId="190519BC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73B9028E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70B43" w:rsidRPr="00DF09EE" w14:paraId="53CBEE25" w14:textId="77777777" w:rsidTr="008B4991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7F19065D" w14:textId="77777777" w:rsidR="00670B43" w:rsidRPr="00DF09EE" w:rsidRDefault="00670B43" w:rsidP="00670B43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7E161884" w14:textId="77777777" w:rsidR="00670B43" w:rsidRPr="008F3FFC" w:rsidRDefault="00670B43" w:rsidP="00670B43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5" w:type="pct"/>
            <w:gridSpan w:val="2"/>
            <w:vAlign w:val="center"/>
          </w:tcPr>
          <w:p w14:paraId="30B76E2D" w14:textId="77777777" w:rsidR="00670B43" w:rsidRPr="008F3FFC" w:rsidRDefault="00670B43" w:rsidP="00670B43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60" w:type="pct"/>
            <w:vAlign w:val="center"/>
          </w:tcPr>
          <w:p w14:paraId="080A6F52" w14:textId="77777777" w:rsidR="00670B43" w:rsidRPr="008F3FFC" w:rsidRDefault="00670B43" w:rsidP="00670B43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9" w:type="pct"/>
            <w:vMerge/>
            <w:vAlign w:val="center"/>
          </w:tcPr>
          <w:p w14:paraId="135D4E65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96" w:type="pct"/>
            <w:vMerge/>
            <w:vAlign w:val="center"/>
          </w:tcPr>
          <w:p w14:paraId="7D95359B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60366EFF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44" w:type="pct"/>
            <w:vMerge/>
            <w:vAlign w:val="center"/>
          </w:tcPr>
          <w:p w14:paraId="234D17DC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vAlign w:val="center"/>
          </w:tcPr>
          <w:p w14:paraId="5F9929FD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14:paraId="11ECAB4D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vMerge/>
            <w:tcBorders>
              <w:right w:val="single" w:sz="2" w:space="0" w:color="auto"/>
            </w:tcBorders>
            <w:vAlign w:val="center"/>
          </w:tcPr>
          <w:p w14:paraId="3F745B06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4" w:type="pct"/>
            <w:gridSpan w:val="2"/>
            <w:vMerge/>
            <w:tcBorders>
              <w:left w:val="single" w:sz="2" w:space="0" w:color="auto"/>
            </w:tcBorders>
            <w:vAlign w:val="center"/>
          </w:tcPr>
          <w:p w14:paraId="6DD4DBE7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1A052E3F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70B43" w:rsidRPr="00DF09EE" w14:paraId="0BCB3D31" w14:textId="77777777" w:rsidTr="008B4991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517BD150" w14:textId="77777777" w:rsidR="00670B43" w:rsidRPr="00DF09EE" w:rsidRDefault="00670B43" w:rsidP="00670B43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1619DC08" w14:textId="77777777" w:rsidR="00670B43" w:rsidRPr="007A781F" w:rsidRDefault="00670B43" w:rsidP="00670B43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03</w:t>
            </w:r>
          </w:p>
        </w:tc>
        <w:tc>
          <w:tcPr>
            <w:tcW w:w="155" w:type="pct"/>
            <w:gridSpan w:val="2"/>
            <w:tcBorders>
              <w:bottom w:val="single" w:sz="4" w:space="0" w:color="auto"/>
            </w:tcBorders>
            <w:vAlign w:val="center"/>
          </w:tcPr>
          <w:p w14:paraId="791ADCF2" w14:textId="77777777" w:rsidR="00670B43" w:rsidRPr="007A781F" w:rsidRDefault="00670B43" w:rsidP="00670B43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3</w:t>
            </w:r>
          </w:p>
        </w:tc>
        <w:tc>
          <w:tcPr>
            <w:tcW w:w="160" w:type="pct"/>
            <w:tcBorders>
              <w:bottom w:val="single" w:sz="4" w:space="0" w:color="auto"/>
            </w:tcBorders>
            <w:vAlign w:val="center"/>
          </w:tcPr>
          <w:p w14:paraId="169B190B" w14:textId="77777777" w:rsidR="00670B43" w:rsidRPr="008F3FFC" w:rsidRDefault="00670B43" w:rsidP="00670B43">
            <w:pPr>
              <w:jc w:val="center"/>
              <w:rPr>
                <w:rFonts w:cs="B Mitra"/>
                <w:sz w:val="16"/>
                <w:szCs w:val="16"/>
              </w:rPr>
            </w:pPr>
            <w:r w:rsidRPr="008F3FFC">
              <w:rPr>
                <w:rFonts w:cs="B Mitra"/>
                <w:sz w:val="16"/>
                <w:szCs w:val="16"/>
              </w:rPr>
              <w:t>21</w:t>
            </w:r>
          </w:p>
        </w:tc>
        <w:tc>
          <w:tcPr>
            <w:tcW w:w="779" w:type="pct"/>
            <w:vMerge/>
            <w:tcBorders>
              <w:bottom w:val="single" w:sz="4" w:space="0" w:color="auto"/>
            </w:tcBorders>
            <w:vAlign w:val="center"/>
          </w:tcPr>
          <w:p w14:paraId="571C687A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96" w:type="pct"/>
            <w:vMerge/>
            <w:tcBorders>
              <w:bottom w:val="single" w:sz="4" w:space="0" w:color="auto"/>
            </w:tcBorders>
            <w:vAlign w:val="center"/>
          </w:tcPr>
          <w:p w14:paraId="77E0F3F9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tcBorders>
              <w:bottom w:val="single" w:sz="4" w:space="0" w:color="auto"/>
            </w:tcBorders>
            <w:vAlign w:val="center"/>
          </w:tcPr>
          <w:p w14:paraId="0BFC87A1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44" w:type="pct"/>
            <w:vMerge/>
            <w:tcBorders>
              <w:bottom w:val="single" w:sz="4" w:space="0" w:color="auto"/>
            </w:tcBorders>
            <w:vAlign w:val="center"/>
          </w:tcPr>
          <w:p w14:paraId="71EBDBD0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tcBorders>
              <w:bottom w:val="single" w:sz="4" w:space="0" w:color="auto"/>
            </w:tcBorders>
            <w:vAlign w:val="center"/>
          </w:tcPr>
          <w:p w14:paraId="005CC0D7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015E9867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250965E9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4" w:type="pct"/>
            <w:gridSpan w:val="2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74977039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70B9324A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70B43" w:rsidRPr="00DF09EE" w14:paraId="059BBE7B" w14:textId="77777777" w:rsidTr="008B4991">
        <w:trPr>
          <w:cantSplit/>
          <w:trHeight w:val="20"/>
          <w:jc w:val="center"/>
        </w:trPr>
        <w:tc>
          <w:tcPr>
            <w:tcW w:w="157" w:type="pct"/>
            <w:vMerge w:val="restart"/>
            <w:tcBorders>
              <w:left w:val="single" w:sz="12" w:space="0" w:color="auto"/>
            </w:tcBorders>
            <w:vAlign w:val="center"/>
          </w:tcPr>
          <w:p w14:paraId="0EF74178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2</w:t>
            </w:r>
          </w:p>
        </w:tc>
        <w:tc>
          <w:tcPr>
            <w:tcW w:w="468" w:type="pct"/>
            <w:gridSpan w:val="4"/>
            <w:vAlign w:val="center"/>
          </w:tcPr>
          <w:p w14:paraId="3E9742B4" w14:textId="77777777" w:rsidR="00670B43" w:rsidRPr="008F3FFC" w:rsidRDefault="00670B43" w:rsidP="00670B43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9" w:type="pct"/>
            <w:vMerge w:val="restart"/>
            <w:vAlign w:val="center"/>
          </w:tcPr>
          <w:p w14:paraId="4BE6D060" w14:textId="77777777" w:rsidR="00670B43" w:rsidRPr="008724C0" w:rsidRDefault="00670B43" w:rsidP="00670B43">
            <w:pPr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2F3C87">
              <w:rPr>
                <w:rFonts w:cs="B Nazanin"/>
                <w:sz w:val="20"/>
                <w:szCs w:val="20"/>
                <w:rtl/>
                <w:lang w:bidi="fa-IR"/>
              </w:rPr>
              <w:t>ششمين کنفرانس ملي محاسبات توزيعي و پردازش داده هاي بزرگ</w:t>
            </w:r>
          </w:p>
        </w:tc>
        <w:tc>
          <w:tcPr>
            <w:tcW w:w="296" w:type="pct"/>
            <w:vMerge w:val="restart"/>
            <w:vAlign w:val="center"/>
          </w:tcPr>
          <w:p w14:paraId="70D4DCAC" w14:textId="77777777" w:rsidR="00670B43" w:rsidRPr="008724C0" w:rsidRDefault="00670B43" w:rsidP="00670B43">
            <w:pPr>
              <w:jc w:val="center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Mitra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14" w:type="pct"/>
            <w:vMerge w:val="restart"/>
            <w:vAlign w:val="center"/>
          </w:tcPr>
          <w:p w14:paraId="31229E9B" w14:textId="77777777" w:rsidR="00670B43" w:rsidRDefault="00670B43" w:rsidP="00670B43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تبریز</w:t>
            </w:r>
          </w:p>
        </w:tc>
        <w:tc>
          <w:tcPr>
            <w:tcW w:w="444" w:type="pct"/>
            <w:vMerge w:val="restart"/>
            <w:vAlign w:val="center"/>
          </w:tcPr>
          <w:p w14:paraId="182B7E59" w14:textId="77777777" w:rsidR="00670B43" w:rsidRDefault="00670B43" w:rsidP="00670B43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F3C87">
              <w:rPr>
                <w:rFonts w:cs="B Nazanin"/>
                <w:sz w:val="20"/>
                <w:szCs w:val="20"/>
                <w:rtl/>
                <w:lang w:bidi="fa-IR"/>
              </w:rPr>
              <w:t>دانشگاه شهيد مدني آذربايجان</w:t>
            </w:r>
          </w:p>
        </w:tc>
        <w:tc>
          <w:tcPr>
            <w:tcW w:w="840" w:type="pct"/>
            <w:vMerge w:val="restart"/>
            <w:vAlign w:val="center"/>
          </w:tcPr>
          <w:p w14:paraId="579ACE3C" w14:textId="77777777" w:rsidR="00670B43" w:rsidRPr="00AA3EB8" w:rsidRDefault="00670B43" w:rsidP="00670B43">
            <w:pPr>
              <w:jc w:val="center"/>
              <w:rPr>
                <w:rFonts w:cs="B Nazanin"/>
                <w:sz w:val="20"/>
                <w:szCs w:val="20"/>
                <w:rtl/>
              </w:rPr>
            </w:pPr>
            <w:r w:rsidRPr="002F3C87">
              <w:rPr>
                <w:rFonts w:cs="B Nazanin"/>
                <w:sz w:val="20"/>
                <w:szCs w:val="20"/>
                <w:rtl/>
              </w:rPr>
              <w:t xml:space="preserve">کاهش </w:t>
            </w:r>
            <w:proofErr w:type="spellStart"/>
            <w:r w:rsidRPr="002F3C87">
              <w:rPr>
                <w:rFonts w:cs="B Nazanin"/>
                <w:sz w:val="20"/>
                <w:szCs w:val="20"/>
              </w:rPr>
              <w:t>makespan</w:t>
            </w:r>
            <w:proofErr w:type="spellEnd"/>
            <w:r w:rsidRPr="002F3C87">
              <w:rPr>
                <w:rFonts w:cs="B Nazanin"/>
                <w:sz w:val="20"/>
                <w:szCs w:val="20"/>
                <w:rtl/>
              </w:rPr>
              <w:t xml:space="preserve"> در زمانبندي اينترنت اشياء مبتني بر ابر با روش بازپخت شبيه سازي شده</w:t>
            </w:r>
          </w:p>
        </w:tc>
        <w:tc>
          <w:tcPr>
            <w:tcW w:w="537" w:type="pct"/>
            <w:gridSpan w:val="2"/>
            <w:vMerge w:val="restart"/>
            <w:vAlign w:val="center"/>
          </w:tcPr>
          <w:p w14:paraId="68E6AC96" w14:textId="77777777" w:rsidR="00670B43" w:rsidRPr="005670FE" w:rsidRDefault="00670B43" w:rsidP="00670B43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F3C87">
              <w:rPr>
                <w:rFonts w:cs="B Nazanin"/>
                <w:sz w:val="20"/>
                <w:szCs w:val="20"/>
                <w:rtl/>
                <w:lang w:bidi="fa-IR"/>
              </w:rPr>
              <w:t>زهرا محمدب</w:t>
            </w:r>
            <w:r w:rsidRPr="002F3C87">
              <w:rPr>
                <w:rFonts w:cs="B Nazanin" w:hint="cs"/>
                <w:sz w:val="20"/>
                <w:szCs w:val="20"/>
                <w:rtl/>
                <w:lang w:bidi="fa-IR"/>
              </w:rPr>
              <w:t>یگی</w:t>
            </w:r>
            <w:r w:rsidRPr="002F3C87">
              <w:rPr>
                <w:rFonts w:cs="B Nazanin"/>
                <w:sz w:val="20"/>
                <w:szCs w:val="20"/>
                <w:rtl/>
                <w:lang w:bidi="fa-IR"/>
              </w:rPr>
              <w:t xml:space="preserve"> دهق</w:t>
            </w:r>
            <w:r w:rsidRPr="002F3C8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F3C87">
              <w:rPr>
                <w:rFonts w:cs="B Nazanin"/>
                <w:sz w:val="20"/>
                <w:szCs w:val="20"/>
                <w:rtl/>
                <w:lang w:bidi="fa-IR"/>
              </w:rPr>
              <w:t>، عبدالرضا رسول</w:t>
            </w:r>
            <w:r w:rsidRPr="002F3C8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2F3C87">
              <w:rPr>
                <w:rFonts w:cs="B Nazanin"/>
                <w:sz w:val="20"/>
                <w:szCs w:val="20"/>
                <w:rtl/>
                <w:lang w:bidi="fa-IR"/>
              </w:rPr>
              <w:t xml:space="preserve"> کنار</w:t>
            </w:r>
            <w:r w:rsidRPr="002F3C8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Nazanin"/>
                <w:sz w:val="20"/>
                <w:szCs w:val="20"/>
                <w:lang w:bidi="fa-IR"/>
              </w:rPr>
              <w:t>*</w:t>
            </w:r>
            <w:r w:rsidRPr="002F3C87">
              <w:rPr>
                <w:rFonts w:cs="B Nazanin"/>
                <w:sz w:val="20"/>
                <w:szCs w:val="20"/>
                <w:rtl/>
                <w:lang w:bidi="fa-IR"/>
              </w:rPr>
              <w:t>، محبوبه شمس</w:t>
            </w:r>
            <w:r w:rsidRPr="002F3C8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398" w:type="pct"/>
            <w:vMerge w:val="restart"/>
            <w:tcBorders>
              <w:right w:val="single" w:sz="2" w:space="0" w:color="auto"/>
            </w:tcBorders>
            <w:vAlign w:val="center"/>
          </w:tcPr>
          <w:p w14:paraId="7477D9B2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4" w:type="pct"/>
            <w:gridSpan w:val="2"/>
            <w:vMerge w:val="restart"/>
            <w:tcBorders>
              <w:left w:val="single" w:sz="2" w:space="0" w:color="auto"/>
            </w:tcBorders>
            <w:vAlign w:val="center"/>
          </w:tcPr>
          <w:p w14:paraId="34E76E63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 w:val="restart"/>
            <w:tcBorders>
              <w:right w:val="single" w:sz="12" w:space="0" w:color="auto"/>
            </w:tcBorders>
            <w:vAlign w:val="center"/>
          </w:tcPr>
          <w:p w14:paraId="7D59E429" w14:textId="77777777" w:rsidR="00670B43" w:rsidRPr="00231067" w:rsidRDefault="00670B43" w:rsidP="00670B43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7C930203" w14:textId="77777777" w:rsidR="00670B43" w:rsidRDefault="00670B43" w:rsidP="00670B43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 w:rsidRPr="00670B43">
              <w:rPr>
                <w:rFonts w:cs="B Nazanin"/>
                <w:sz w:val="18"/>
                <w:szCs w:val="20"/>
                <w:lang w:bidi="fa-IR"/>
              </w:rPr>
              <w:t>DCBDP06</w:t>
            </w:r>
          </w:p>
          <w:p w14:paraId="2EC11684" w14:textId="77777777" w:rsidR="00670B43" w:rsidRPr="00231067" w:rsidRDefault="00670B43" w:rsidP="00670B43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2D829505" w14:textId="40898F4F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670B43">
              <w:rPr>
                <w:rFonts w:cs="B Nazanin"/>
                <w:sz w:val="18"/>
                <w:szCs w:val="20"/>
                <w:rtl/>
                <w:lang w:bidi="fa-IR"/>
              </w:rPr>
              <w:t>۹۹۲۰۰-۴۶۹۲۲</w:t>
            </w:r>
          </w:p>
        </w:tc>
      </w:tr>
      <w:tr w:rsidR="00670B43" w:rsidRPr="00DF09EE" w14:paraId="7D6362A0" w14:textId="77777777" w:rsidTr="008B4991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42E72A1C" w14:textId="77777777" w:rsidR="00670B43" w:rsidRPr="00DF09EE" w:rsidRDefault="00670B43" w:rsidP="00670B43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39473B34" w14:textId="77777777" w:rsidR="00670B43" w:rsidRPr="008F3FFC" w:rsidRDefault="00670B43" w:rsidP="00670B43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5" w:type="pct"/>
            <w:gridSpan w:val="2"/>
            <w:vAlign w:val="center"/>
          </w:tcPr>
          <w:p w14:paraId="7CB71B38" w14:textId="77777777" w:rsidR="00670B43" w:rsidRPr="008F3FFC" w:rsidRDefault="00670B43" w:rsidP="00670B43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60" w:type="pct"/>
            <w:vAlign w:val="center"/>
          </w:tcPr>
          <w:p w14:paraId="179C31AD" w14:textId="77777777" w:rsidR="00670B43" w:rsidRPr="008F3FFC" w:rsidRDefault="00670B43" w:rsidP="00670B43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9" w:type="pct"/>
            <w:vMerge/>
            <w:vAlign w:val="center"/>
          </w:tcPr>
          <w:p w14:paraId="5E2A76EA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96" w:type="pct"/>
            <w:vMerge/>
            <w:vAlign w:val="center"/>
          </w:tcPr>
          <w:p w14:paraId="1E20CA46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6AFC9C0B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44" w:type="pct"/>
            <w:vMerge/>
            <w:vAlign w:val="center"/>
          </w:tcPr>
          <w:p w14:paraId="77FB502C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vAlign w:val="center"/>
          </w:tcPr>
          <w:p w14:paraId="7F3FA3B0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14:paraId="477792F2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vMerge/>
            <w:tcBorders>
              <w:right w:val="single" w:sz="2" w:space="0" w:color="auto"/>
            </w:tcBorders>
            <w:vAlign w:val="center"/>
          </w:tcPr>
          <w:p w14:paraId="514D1911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4" w:type="pct"/>
            <w:gridSpan w:val="2"/>
            <w:vMerge/>
            <w:tcBorders>
              <w:left w:val="single" w:sz="2" w:space="0" w:color="auto"/>
            </w:tcBorders>
            <w:vAlign w:val="center"/>
          </w:tcPr>
          <w:p w14:paraId="15C78223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21D82DD7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70B43" w:rsidRPr="00DF09EE" w14:paraId="1A89C994" w14:textId="77777777" w:rsidTr="008B4991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68CB85F0" w14:textId="77777777" w:rsidR="00670B43" w:rsidRPr="00DF09EE" w:rsidRDefault="00670B43" w:rsidP="00670B43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62DE4517" w14:textId="77777777" w:rsidR="00670B43" w:rsidRPr="008F3FFC" w:rsidRDefault="00670B43" w:rsidP="00670B43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13</w:t>
            </w:r>
          </w:p>
        </w:tc>
        <w:tc>
          <w:tcPr>
            <w:tcW w:w="155" w:type="pct"/>
            <w:gridSpan w:val="2"/>
            <w:vAlign w:val="center"/>
          </w:tcPr>
          <w:p w14:paraId="040D7BB2" w14:textId="77777777" w:rsidR="00670B43" w:rsidRPr="008F3FFC" w:rsidRDefault="00670B43" w:rsidP="00670B43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12</w:t>
            </w:r>
          </w:p>
        </w:tc>
        <w:tc>
          <w:tcPr>
            <w:tcW w:w="160" w:type="pct"/>
            <w:vAlign w:val="center"/>
          </w:tcPr>
          <w:p w14:paraId="144F0434" w14:textId="77777777" w:rsidR="00670B43" w:rsidRPr="008F3FFC" w:rsidRDefault="00670B43" w:rsidP="00670B43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99</w:t>
            </w:r>
          </w:p>
        </w:tc>
        <w:tc>
          <w:tcPr>
            <w:tcW w:w="779" w:type="pct"/>
            <w:vMerge/>
            <w:vAlign w:val="center"/>
          </w:tcPr>
          <w:p w14:paraId="3660FCA2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96" w:type="pct"/>
            <w:vMerge/>
            <w:vAlign w:val="center"/>
          </w:tcPr>
          <w:p w14:paraId="41C8A01A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48B2E9B3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44" w:type="pct"/>
            <w:vMerge/>
            <w:vAlign w:val="center"/>
          </w:tcPr>
          <w:p w14:paraId="12BC5338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vAlign w:val="center"/>
          </w:tcPr>
          <w:p w14:paraId="5DD140FE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14:paraId="3FB72C36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vMerge/>
            <w:tcBorders>
              <w:right w:val="single" w:sz="2" w:space="0" w:color="auto"/>
            </w:tcBorders>
            <w:vAlign w:val="center"/>
          </w:tcPr>
          <w:p w14:paraId="7127E895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4" w:type="pct"/>
            <w:gridSpan w:val="2"/>
            <w:vMerge/>
            <w:tcBorders>
              <w:left w:val="single" w:sz="2" w:space="0" w:color="auto"/>
            </w:tcBorders>
            <w:vAlign w:val="center"/>
          </w:tcPr>
          <w:p w14:paraId="23129B96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1BE77BEC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70B43" w:rsidRPr="00DF09EE" w14:paraId="2963E044" w14:textId="77777777" w:rsidTr="008B4991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3306F920" w14:textId="77777777" w:rsidR="00670B43" w:rsidRPr="00DF09EE" w:rsidRDefault="00670B43" w:rsidP="00670B43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8" w:type="pct"/>
            <w:gridSpan w:val="4"/>
            <w:vAlign w:val="center"/>
          </w:tcPr>
          <w:p w14:paraId="2D90099B" w14:textId="77777777" w:rsidR="00670B43" w:rsidRPr="008F3FFC" w:rsidRDefault="00670B43" w:rsidP="00670B43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9" w:type="pct"/>
            <w:vMerge/>
            <w:vAlign w:val="center"/>
          </w:tcPr>
          <w:p w14:paraId="09CD5601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96" w:type="pct"/>
            <w:vMerge/>
            <w:vAlign w:val="center"/>
          </w:tcPr>
          <w:p w14:paraId="25691DE9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4CAD3A4D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44" w:type="pct"/>
            <w:vMerge/>
            <w:vAlign w:val="center"/>
          </w:tcPr>
          <w:p w14:paraId="2CA280D4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vAlign w:val="center"/>
          </w:tcPr>
          <w:p w14:paraId="71350B39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14:paraId="1AFC6B1E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vMerge/>
            <w:tcBorders>
              <w:right w:val="single" w:sz="2" w:space="0" w:color="auto"/>
            </w:tcBorders>
            <w:vAlign w:val="center"/>
          </w:tcPr>
          <w:p w14:paraId="60A61678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4" w:type="pct"/>
            <w:gridSpan w:val="2"/>
            <w:vMerge/>
            <w:tcBorders>
              <w:left w:val="single" w:sz="2" w:space="0" w:color="auto"/>
            </w:tcBorders>
            <w:vAlign w:val="center"/>
          </w:tcPr>
          <w:p w14:paraId="5EB8D8C0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746031D0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70B43" w:rsidRPr="00DF09EE" w14:paraId="198F548D" w14:textId="77777777" w:rsidTr="008B4991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779F5329" w14:textId="77777777" w:rsidR="00670B43" w:rsidRPr="00DF09EE" w:rsidRDefault="00670B43" w:rsidP="00670B43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36465085" w14:textId="77777777" w:rsidR="00670B43" w:rsidRPr="008F3FFC" w:rsidRDefault="00670B43" w:rsidP="00670B43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5" w:type="pct"/>
            <w:gridSpan w:val="2"/>
            <w:vAlign w:val="center"/>
          </w:tcPr>
          <w:p w14:paraId="428BC546" w14:textId="77777777" w:rsidR="00670B43" w:rsidRPr="008F3FFC" w:rsidRDefault="00670B43" w:rsidP="00670B43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60" w:type="pct"/>
            <w:vAlign w:val="center"/>
          </w:tcPr>
          <w:p w14:paraId="071BE8CC" w14:textId="77777777" w:rsidR="00670B43" w:rsidRPr="008F3FFC" w:rsidRDefault="00670B43" w:rsidP="00670B43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9" w:type="pct"/>
            <w:vMerge/>
            <w:vAlign w:val="center"/>
          </w:tcPr>
          <w:p w14:paraId="54BE8FD5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96" w:type="pct"/>
            <w:vMerge/>
            <w:vAlign w:val="center"/>
          </w:tcPr>
          <w:p w14:paraId="2DA0C149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0B23DE5F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44" w:type="pct"/>
            <w:vMerge/>
            <w:vAlign w:val="center"/>
          </w:tcPr>
          <w:p w14:paraId="7A16959C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vAlign w:val="center"/>
          </w:tcPr>
          <w:p w14:paraId="4F767D3A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14:paraId="0FAF0825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vMerge/>
            <w:tcBorders>
              <w:right w:val="single" w:sz="2" w:space="0" w:color="auto"/>
            </w:tcBorders>
            <w:vAlign w:val="center"/>
          </w:tcPr>
          <w:p w14:paraId="48D82066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4" w:type="pct"/>
            <w:gridSpan w:val="2"/>
            <w:vMerge/>
            <w:tcBorders>
              <w:left w:val="single" w:sz="2" w:space="0" w:color="auto"/>
            </w:tcBorders>
            <w:vAlign w:val="center"/>
          </w:tcPr>
          <w:p w14:paraId="265FC24C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42AD9DE6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70B43" w:rsidRPr="00DF09EE" w14:paraId="32447369" w14:textId="77777777" w:rsidTr="008B4991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2AAB7074" w14:textId="77777777" w:rsidR="00670B43" w:rsidRPr="00DF09EE" w:rsidRDefault="00670B43" w:rsidP="00670B43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0E05D3B5" w14:textId="77777777" w:rsidR="00670B43" w:rsidRPr="007A781F" w:rsidRDefault="00670B43" w:rsidP="00670B43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03</w:t>
            </w:r>
          </w:p>
        </w:tc>
        <w:tc>
          <w:tcPr>
            <w:tcW w:w="155" w:type="pct"/>
            <w:gridSpan w:val="2"/>
            <w:tcBorders>
              <w:bottom w:val="single" w:sz="4" w:space="0" w:color="auto"/>
            </w:tcBorders>
            <w:vAlign w:val="center"/>
          </w:tcPr>
          <w:p w14:paraId="109777C3" w14:textId="77777777" w:rsidR="00670B43" w:rsidRPr="007A781F" w:rsidRDefault="00670B43" w:rsidP="00670B43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3</w:t>
            </w:r>
          </w:p>
        </w:tc>
        <w:tc>
          <w:tcPr>
            <w:tcW w:w="160" w:type="pct"/>
            <w:tcBorders>
              <w:bottom w:val="single" w:sz="4" w:space="0" w:color="auto"/>
            </w:tcBorders>
            <w:vAlign w:val="center"/>
          </w:tcPr>
          <w:p w14:paraId="1DDA1F60" w14:textId="77777777" w:rsidR="00670B43" w:rsidRPr="008F3FFC" w:rsidRDefault="00670B43" w:rsidP="00670B43">
            <w:pPr>
              <w:jc w:val="center"/>
              <w:rPr>
                <w:rFonts w:cs="B Mitra"/>
                <w:sz w:val="16"/>
                <w:szCs w:val="16"/>
              </w:rPr>
            </w:pPr>
            <w:r w:rsidRPr="008F3FFC">
              <w:rPr>
                <w:rFonts w:cs="B Mitra"/>
                <w:sz w:val="16"/>
                <w:szCs w:val="16"/>
              </w:rPr>
              <w:t>21</w:t>
            </w:r>
          </w:p>
        </w:tc>
        <w:tc>
          <w:tcPr>
            <w:tcW w:w="779" w:type="pct"/>
            <w:vMerge/>
            <w:tcBorders>
              <w:bottom w:val="single" w:sz="4" w:space="0" w:color="auto"/>
            </w:tcBorders>
            <w:vAlign w:val="center"/>
          </w:tcPr>
          <w:p w14:paraId="53F26DCE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96" w:type="pct"/>
            <w:vMerge/>
            <w:tcBorders>
              <w:bottom w:val="single" w:sz="4" w:space="0" w:color="auto"/>
            </w:tcBorders>
            <w:vAlign w:val="center"/>
          </w:tcPr>
          <w:p w14:paraId="166B6010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tcBorders>
              <w:bottom w:val="single" w:sz="4" w:space="0" w:color="auto"/>
            </w:tcBorders>
            <w:vAlign w:val="center"/>
          </w:tcPr>
          <w:p w14:paraId="305112B1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44" w:type="pct"/>
            <w:vMerge/>
            <w:tcBorders>
              <w:bottom w:val="single" w:sz="4" w:space="0" w:color="auto"/>
            </w:tcBorders>
            <w:vAlign w:val="center"/>
          </w:tcPr>
          <w:p w14:paraId="3146D1B7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tcBorders>
              <w:bottom w:val="single" w:sz="4" w:space="0" w:color="auto"/>
            </w:tcBorders>
            <w:vAlign w:val="center"/>
          </w:tcPr>
          <w:p w14:paraId="04E822EA" w14:textId="77777777" w:rsidR="00670B43" w:rsidRPr="00DF09EE" w:rsidRDefault="00670B43" w:rsidP="00670B43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58901EC8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2BF9CC34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4" w:type="pct"/>
            <w:gridSpan w:val="2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291BAFCC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2633F4D6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70B43" w:rsidRPr="00DF09EE" w14:paraId="0AAE0FF8" w14:textId="77777777" w:rsidTr="008B4991">
        <w:trPr>
          <w:cantSplit/>
          <w:trHeight w:val="20"/>
          <w:jc w:val="center"/>
        </w:trPr>
        <w:tc>
          <w:tcPr>
            <w:tcW w:w="157" w:type="pct"/>
            <w:vMerge w:val="restart"/>
            <w:tcBorders>
              <w:left w:val="single" w:sz="12" w:space="0" w:color="auto"/>
            </w:tcBorders>
            <w:vAlign w:val="center"/>
          </w:tcPr>
          <w:p w14:paraId="070C496E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3</w:t>
            </w:r>
          </w:p>
        </w:tc>
        <w:tc>
          <w:tcPr>
            <w:tcW w:w="468" w:type="pct"/>
            <w:gridSpan w:val="4"/>
            <w:vAlign w:val="center"/>
          </w:tcPr>
          <w:p w14:paraId="7D69C2F8" w14:textId="77777777" w:rsidR="00670B43" w:rsidRPr="001515A8" w:rsidRDefault="00670B43" w:rsidP="00670B43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5A8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9" w:type="pct"/>
            <w:vMerge w:val="restart"/>
            <w:vAlign w:val="center"/>
          </w:tcPr>
          <w:p w14:paraId="5D69A545" w14:textId="77777777" w:rsidR="00670B43" w:rsidRPr="008724C0" w:rsidRDefault="00670B43" w:rsidP="00670B43">
            <w:pPr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2F3C87">
              <w:rPr>
                <w:rFonts w:cs="B Nazanin"/>
                <w:sz w:val="20"/>
                <w:szCs w:val="20"/>
                <w:rtl/>
                <w:lang w:bidi="fa-IR"/>
              </w:rPr>
              <w:t>ششمين کنفرانس ملي محاسبات توزيعي و پردازش داده هاي بزرگ</w:t>
            </w:r>
          </w:p>
        </w:tc>
        <w:tc>
          <w:tcPr>
            <w:tcW w:w="296" w:type="pct"/>
            <w:vMerge w:val="restart"/>
            <w:vAlign w:val="center"/>
          </w:tcPr>
          <w:p w14:paraId="38F6279A" w14:textId="77777777" w:rsidR="00670B43" w:rsidRPr="008724C0" w:rsidRDefault="00670B43" w:rsidP="00670B43">
            <w:pPr>
              <w:jc w:val="center"/>
              <w:rPr>
                <w:rFonts w:cs="B Nazanin"/>
                <w:sz w:val="20"/>
                <w:szCs w:val="20"/>
                <w:lang w:bidi="fa-IR"/>
              </w:rPr>
            </w:pPr>
            <w:r>
              <w:rPr>
                <w:rFonts w:cs="B Mitra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14" w:type="pct"/>
            <w:vMerge w:val="restart"/>
            <w:vAlign w:val="center"/>
          </w:tcPr>
          <w:p w14:paraId="565A0920" w14:textId="77777777" w:rsidR="00670B43" w:rsidRDefault="00670B43" w:rsidP="00670B43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>تبریز</w:t>
            </w:r>
          </w:p>
        </w:tc>
        <w:tc>
          <w:tcPr>
            <w:tcW w:w="444" w:type="pct"/>
            <w:vMerge w:val="restart"/>
            <w:vAlign w:val="center"/>
          </w:tcPr>
          <w:p w14:paraId="571CE3B8" w14:textId="77777777" w:rsidR="00670B43" w:rsidRDefault="00670B43" w:rsidP="00670B43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F3C87">
              <w:rPr>
                <w:rFonts w:cs="B Nazanin"/>
                <w:sz w:val="20"/>
                <w:szCs w:val="20"/>
                <w:rtl/>
                <w:lang w:bidi="fa-IR"/>
              </w:rPr>
              <w:t>دانشگاه شهيد مدني آذربايجان</w:t>
            </w:r>
          </w:p>
        </w:tc>
        <w:tc>
          <w:tcPr>
            <w:tcW w:w="840" w:type="pct"/>
            <w:vMerge w:val="restart"/>
            <w:vAlign w:val="center"/>
          </w:tcPr>
          <w:p w14:paraId="0A58F48C" w14:textId="77777777" w:rsidR="00670B43" w:rsidRPr="008724C0" w:rsidRDefault="00670B43" w:rsidP="00670B43">
            <w:pPr>
              <w:jc w:val="center"/>
              <w:rPr>
                <w:rFonts w:cs="B Nazanin"/>
                <w:sz w:val="20"/>
                <w:szCs w:val="20"/>
              </w:rPr>
            </w:pPr>
            <w:r w:rsidRPr="002F3C87">
              <w:rPr>
                <w:rFonts w:cs="B Nazanin"/>
                <w:sz w:val="20"/>
                <w:szCs w:val="20"/>
                <w:rtl/>
              </w:rPr>
              <w:t>تحليل نرخ دلار در شبکه اجتماعي توييتر با استفاده از الگوريتم هاي يادگيري ماشين</w:t>
            </w:r>
          </w:p>
        </w:tc>
        <w:tc>
          <w:tcPr>
            <w:tcW w:w="537" w:type="pct"/>
            <w:gridSpan w:val="2"/>
            <w:vMerge w:val="restart"/>
            <w:vAlign w:val="center"/>
          </w:tcPr>
          <w:p w14:paraId="11AA4527" w14:textId="77777777" w:rsidR="00670B43" w:rsidRPr="008724C0" w:rsidRDefault="00670B43" w:rsidP="00670B43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A161F7">
              <w:rPr>
                <w:rFonts w:cs="B Nazanin"/>
                <w:sz w:val="20"/>
                <w:szCs w:val="20"/>
                <w:rtl/>
                <w:lang w:bidi="fa-IR"/>
              </w:rPr>
              <w:t>فرهاد</w:t>
            </w:r>
            <w:r w:rsidRPr="00A161F7">
              <w:rPr>
                <w:rFonts w:cs="B Nazanin" w:hint="cs"/>
                <w:sz w:val="20"/>
                <w:szCs w:val="20"/>
                <w:rtl/>
                <w:lang w:bidi="fa-IR"/>
              </w:rPr>
              <w:t>ی،</w:t>
            </w:r>
            <w:r w:rsidRPr="00A161F7">
              <w:rPr>
                <w:rFonts w:cs="B Nazanin"/>
                <w:sz w:val="20"/>
                <w:szCs w:val="20"/>
                <w:rtl/>
                <w:lang w:bidi="fa-IR"/>
              </w:rPr>
              <w:t xml:space="preserve"> صبا؛ محبوبه شمس</w:t>
            </w:r>
            <w:r w:rsidRPr="00A161F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Nazanin"/>
                <w:sz w:val="20"/>
                <w:szCs w:val="20"/>
                <w:lang w:bidi="fa-IR"/>
              </w:rPr>
              <w:t>*</w:t>
            </w:r>
            <w:r w:rsidRPr="00A161F7">
              <w:rPr>
                <w:rFonts w:cs="B Nazanin"/>
                <w:sz w:val="20"/>
                <w:szCs w:val="20"/>
                <w:rtl/>
                <w:lang w:bidi="fa-IR"/>
              </w:rPr>
              <w:t xml:space="preserve"> و عبدالرضا رسول</w:t>
            </w:r>
            <w:r w:rsidRPr="00A161F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A161F7">
              <w:rPr>
                <w:rFonts w:cs="B Nazanin"/>
                <w:sz w:val="20"/>
                <w:szCs w:val="20"/>
                <w:rtl/>
                <w:lang w:bidi="fa-IR"/>
              </w:rPr>
              <w:t xml:space="preserve"> کنار</w:t>
            </w:r>
            <w:r w:rsidRPr="00A161F7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398" w:type="pct"/>
            <w:vMerge w:val="restart"/>
            <w:tcBorders>
              <w:right w:val="single" w:sz="2" w:space="0" w:color="auto"/>
            </w:tcBorders>
            <w:vAlign w:val="center"/>
          </w:tcPr>
          <w:p w14:paraId="4C2B95AD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Merge w:val="restart"/>
            <w:tcBorders>
              <w:left w:val="single" w:sz="2" w:space="0" w:color="auto"/>
            </w:tcBorders>
            <w:vAlign w:val="center"/>
          </w:tcPr>
          <w:p w14:paraId="3F19E3A4" w14:textId="77777777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gridSpan w:val="2"/>
            <w:vMerge w:val="restart"/>
            <w:tcBorders>
              <w:right w:val="single" w:sz="12" w:space="0" w:color="auto"/>
            </w:tcBorders>
            <w:vAlign w:val="center"/>
          </w:tcPr>
          <w:p w14:paraId="784B9CDE" w14:textId="77777777" w:rsidR="00670B43" w:rsidRPr="00231067" w:rsidRDefault="00670B43" w:rsidP="00670B43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07CDE252" w14:textId="77777777" w:rsidR="00670B43" w:rsidRDefault="00670B43" w:rsidP="00670B43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 w:rsidRPr="00670B43">
              <w:rPr>
                <w:rFonts w:cs="B Nazanin"/>
                <w:sz w:val="18"/>
                <w:szCs w:val="20"/>
                <w:lang w:bidi="fa-IR"/>
              </w:rPr>
              <w:t>DCBDP06</w:t>
            </w:r>
          </w:p>
          <w:p w14:paraId="00700609" w14:textId="77777777" w:rsidR="00670B43" w:rsidRPr="00231067" w:rsidRDefault="00670B43" w:rsidP="00670B43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5F3EE397" w14:textId="64A43B1E" w:rsidR="00670B43" w:rsidRPr="00DF09EE" w:rsidRDefault="00670B43" w:rsidP="00670B4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670B43">
              <w:rPr>
                <w:rFonts w:cs="B Nazanin"/>
                <w:sz w:val="18"/>
                <w:szCs w:val="20"/>
                <w:rtl/>
                <w:lang w:bidi="fa-IR"/>
              </w:rPr>
              <w:t>۹۹۲۰۰-۴۶۹۲۲</w:t>
            </w:r>
          </w:p>
        </w:tc>
      </w:tr>
      <w:tr w:rsidR="006154A9" w:rsidRPr="00DF09EE" w14:paraId="66B53CF8" w14:textId="77777777" w:rsidTr="008B4991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52A75716" w14:textId="77777777" w:rsidR="00E947A1" w:rsidRPr="00DF09EE" w:rsidRDefault="00E947A1" w:rsidP="00C4319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5" w:type="pct"/>
            <w:gridSpan w:val="2"/>
            <w:vAlign w:val="center"/>
          </w:tcPr>
          <w:p w14:paraId="78C4D775" w14:textId="77777777" w:rsidR="00E947A1" w:rsidRPr="001515A8" w:rsidRDefault="00E947A1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5A8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328A95FF" w14:textId="77777777" w:rsidR="00E947A1" w:rsidRPr="001515A8" w:rsidRDefault="00E947A1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5A8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60" w:type="pct"/>
            <w:vAlign w:val="center"/>
          </w:tcPr>
          <w:p w14:paraId="09A92019" w14:textId="77777777" w:rsidR="00E947A1" w:rsidRPr="001515A8" w:rsidRDefault="00E947A1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5A8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9" w:type="pct"/>
            <w:vMerge/>
            <w:vAlign w:val="center"/>
          </w:tcPr>
          <w:p w14:paraId="384104FF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96" w:type="pct"/>
            <w:vMerge/>
            <w:vAlign w:val="center"/>
          </w:tcPr>
          <w:p w14:paraId="31698108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3787D3F1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44" w:type="pct"/>
            <w:vMerge/>
            <w:vAlign w:val="center"/>
          </w:tcPr>
          <w:p w14:paraId="70DA9BB1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vAlign w:val="center"/>
          </w:tcPr>
          <w:p w14:paraId="0D93B8A9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14:paraId="771FD979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vMerge/>
            <w:tcBorders>
              <w:right w:val="single" w:sz="2" w:space="0" w:color="auto"/>
            </w:tcBorders>
            <w:vAlign w:val="center"/>
          </w:tcPr>
          <w:p w14:paraId="1BE6EBFF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Merge/>
            <w:tcBorders>
              <w:left w:val="single" w:sz="2" w:space="0" w:color="auto"/>
            </w:tcBorders>
            <w:vAlign w:val="center"/>
          </w:tcPr>
          <w:p w14:paraId="04F864FD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gridSpan w:val="2"/>
            <w:vMerge/>
            <w:tcBorders>
              <w:right w:val="single" w:sz="12" w:space="0" w:color="auto"/>
            </w:tcBorders>
            <w:vAlign w:val="center"/>
          </w:tcPr>
          <w:p w14:paraId="4846FF19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154A9" w:rsidRPr="00DF09EE" w14:paraId="68928DF0" w14:textId="77777777" w:rsidTr="008B4991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51F0DC98" w14:textId="77777777" w:rsidR="00E947A1" w:rsidRPr="00DF09EE" w:rsidRDefault="00E947A1" w:rsidP="00C4319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5" w:type="pct"/>
            <w:gridSpan w:val="2"/>
            <w:vAlign w:val="center"/>
          </w:tcPr>
          <w:p w14:paraId="204B9FA4" w14:textId="77777777" w:rsidR="00E947A1" w:rsidRPr="001515A8" w:rsidRDefault="00E947A1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5A8">
              <w:rPr>
                <w:rFonts w:cs="B Mitra" w:hint="cs"/>
                <w:sz w:val="16"/>
                <w:szCs w:val="16"/>
                <w:rtl/>
              </w:rPr>
              <w:t>13</w:t>
            </w:r>
          </w:p>
        </w:tc>
        <w:tc>
          <w:tcPr>
            <w:tcW w:w="153" w:type="pct"/>
            <w:vAlign w:val="center"/>
          </w:tcPr>
          <w:p w14:paraId="10382A0D" w14:textId="77777777" w:rsidR="00E947A1" w:rsidRPr="001515A8" w:rsidRDefault="00E947A1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5A8">
              <w:rPr>
                <w:rFonts w:cs="B Mitra" w:hint="cs"/>
                <w:sz w:val="16"/>
                <w:szCs w:val="16"/>
                <w:rtl/>
              </w:rPr>
              <w:t>12</w:t>
            </w:r>
          </w:p>
        </w:tc>
        <w:tc>
          <w:tcPr>
            <w:tcW w:w="160" w:type="pct"/>
            <w:vAlign w:val="center"/>
          </w:tcPr>
          <w:p w14:paraId="55B1F589" w14:textId="77777777" w:rsidR="00E947A1" w:rsidRPr="001515A8" w:rsidRDefault="00E947A1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5A8">
              <w:rPr>
                <w:rFonts w:cs="B Mitra" w:hint="cs"/>
                <w:sz w:val="16"/>
                <w:szCs w:val="16"/>
                <w:rtl/>
              </w:rPr>
              <w:t>99</w:t>
            </w:r>
          </w:p>
        </w:tc>
        <w:tc>
          <w:tcPr>
            <w:tcW w:w="779" w:type="pct"/>
            <w:vMerge/>
            <w:vAlign w:val="center"/>
          </w:tcPr>
          <w:p w14:paraId="2725672E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96" w:type="pct"/>
            <w:vMerge/>
            <w:vAlign w:val="center"/>
          </w:tcPr>
          <w:p w14:paraId="60F42474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112760B1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44" w:type="pct"/>
            <w:vMerge/>
            <w:vAlign w:val="center"/>
          </w:tcPr>
          <w:p w14:paraId="2EB52504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vAlign w:val="center"/>
          </w:tcPr>
          <w:p w14:paraId="7659E590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14:paraId="71C8C0B7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vMerge/>
            <w:tcBorders>
              <w:right w:val="single" w:sz="2" w:space="0" w:color="auto"/>
            </w:tcBorders>
            <w:vAlign w:val="center"/>
          </w:tcPr>
          <w:p w14:paraId="3D9632FA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Merge/>
            <w:tcBorders>
              <w:left w:val="single" w:sz="2" w:space="0" w:color="auto"/>
            </w:tcBorders>
            <w:vAlign w:val="center"/>
          </w:tcPr>
          <w:p w14:paraId="462E7C75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gridSpan w:val="2"/>
            <w:vMerge/>
            <w:tcBorders>
              <w:right w:val="single" w:sz="12" w:space="0" w:color="auto"/>
            </w:tcBorders>
            <w:vAlign w:val="center"/>
          </w:tcPr>
          <w:p w14:paraId="006973F7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154A9" w:rsidRPr="00DF09EE" w14:paraId="301EE0E1" w14:textId="77777777" w:rsidTr="008B4991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595C2DC4" w14:textId="77777777" w:rsidR="00E947A1" w:rsidRPr="00DF09EE" w:rsidRDefault="00E947A1" w:rsidP="00C4319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8" w:type="pct"/>
            <w:gridSpan w:val="4"/>
            <w:vAlign w:val="center"/>
          </w:tcPr>
          <w:p w14:paraId="4054B0EA" w14:textId="77777777" w:rsidR="00E947A1" w:rsidRPr="001515A8" w:rsidRDefault="00E947A1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5A8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9" w:type="pct"/>
            <w:vMerge/>
            <w:vAlign w:val="center"/>
          </w:tcPr>
          <w:p w14:paraId="0C13CC64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96" w:type="pct"/>
            <w:vMerge/>
            <w:vAlign w:val="center"/>
          </w:tcPr>
          <w:p w14:paraId="6E94C176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5BCEC15A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44" w:type="pct"/>
            <w:vMerge/>
            <w:vAlign w:val="center"/>
          </w:tcPr>
          <w:p w14:paraId="25DC92B5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vAlign w:val="center"/>
          </w:tcPr>
          <w:p w14:paraId="19F4EAA5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14:paraId="63DA7AF4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vMerge/>
            <w:tcBorders>
              <w:right w:val="single" w:sz="2" w:space="0" w:color="auto"/>
            </w:tcBorders>
            <w:vAlign w:val="center"/>
          </w:tcPr>
          <w:p w14:paraId="4FABD9A0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Merge/>
            <w:tcBorders>
              <w:left w:val="single" w:sz="2" w:space="0" w:color="auto"/>
            </w:tcBorders>
            <w:vAlign w:val="center"/>
          </w:tcPr>
          <w:p w14:paraId="0EC8BA0D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gridSpan w:val="2"/>
            <w:vMerge/>
            <w:tcBorders>
              <w:right w:val="single" w:sz="12" w:space="0" w:color="auto"/>
            </w:tcBorders>
            <w:vAlign w:val="center"/>
          </w:tcPr>
          <w:p w14:paraId="45963FEA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154A9" w:rsidRPr="00DF09EE" w14:paraId="28893611" w14:textId="77777777" w:rsidTr="008B4991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2BA5EEA8" w14:textId="77777777" w:rsidR="00E947A1" w:rsidRPr="00DF09EE" w:rsidRDefault="00E947A1" w:rsidP="00C4319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5" w:type="pct"/>
            <w:gridSpan w:val="2"/>
            <w:vAlign w:val="center"/>
          </w:tcPr>
          <w:p w14:paraId="17C1717C" w14:textId="77777777" w:rsidR="00E947A1" w:rsidRPr="001515A8" w:rsidRDefault="00E947A1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5A8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732B5C57" w14:textId="77777777" w:rsidR="00E947A1" w:rsidRPr="001515A8" w:rsidRDefault="00E947A1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5A8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60" w:type="pct"/>
            <w:vAlign w:val="center"/>
          </w:tcPr>
          <w:p w14:paraId="61825B95" w14:textId="77777777" w:rsidR="00E947A1" w:rsidRPr="001515A8" w:rsidRDefault="00E947A1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5A8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9" w:type="pct"/>
            <w:vMerge/>
            <w:vAlign w:val="center"/>
          </w:tcPr>
          <w:p w14:paraId="61004535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96" w:type="pct"/>
            <w:vMerge/>
            <w:vAlign w:val="center"/>
          </w:tcPr>
          <w:p w14:paraId="626BF98A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63510390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44" w:type="pct"/>
            <w:vMerge/>
            <w:vAlign w:val="center"/>
          </w:tcPr>
          <w:p w14:paraId="3602A2C0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vAlign w:val="center"/>
          </w:tcPr>
          <w:p w14:paraId="1E2A67C2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14:paraId="5BDB464E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vMerge/>
            <w:tcBorders>
              <w:right w:val="single" w:sz="2" w:space="0" w:color="auto"/>
            </w:tcBorders>
            <w:vAlign w:val="center"/>
          </w:tcPr>
          <w:p w14:paraId="06250D75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Merge/>
            <w:tcBorders>
              <w:left w:val="single" w:sz="2" w:space="0" w:color="auto"/>
            </w:tcBorders>
            <w:vAlign w:val="center"/>
          </w:tcPr>
          <w:p w14:paraId="5682034A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gridSpan w:val="2"/>
            <w:vMerge/>
            <w:tcBorders>
              <w:right w:val="single" w:sz="12" w:space="0" w:color="auto"/>
            </w:tcBorders>
            <w:vAlign w:val="center"/>
          </w:tcPr>
          <w:p w14:paraId="54C51A27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154A9" w:rsidRPr="00DF09EE" w14:paraId="40070D45" w14:textId="77777777" w:rsidTr="008B4991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32EBF33B" w14:textId="77777777" w:rsidR="00E947A1" w:rsidRPr="00DF09EE" w:rsidRDefault="00E947A1" w:rsidP="00C4319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5" w:type="pct"/>
            <w:gridSpan w:val="2"/>
            <w:tcBorders>
              <w:bottom w:val="single" w:sz="4" w:space="0" w:color="auto"/>
            </w:tcBorders>
            <w:vAlign w:val="center"/>
          </w:tcPr>
          <w:p w14:paraId="20DEFC19" w14:textId="77777777" w:rsidR="00E947A1" w:rsidRPr="007A781F" w:rsidRDefault="00E947A1" w:rsidP="00C43197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03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257A0082" w14:textId="77777777" w:rsidR="00E947A1" w:rsidRPr="007A781F" w:rsidRDefault="00E947A1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3</w:t>
            </w:r>
          </w:p>
        </w:tc>
        <w:tc>
          <w:tcPr>
            <w:tcW w:w="160" w:type="pct"/>
            <w:tcBorders>
              <w:bottom w:val="single" w:sz="4" w:space="0" w:color="auto"/>
            </w:tcBorders>
            <w:vAlign w:val="center"/>
          </w:tcPr>
          <w:p w14:paraId="54724242" w14:textId="77777777" w:rsidR="00E947A1" w:rsidRPr="008F3FFC" w:rsidRDefault="00E947A1" w:rsidP="00C43197">
            <w:pPr>
              <w:jc w:val="center"/>
              <w:rPr>
                <w:rFonts w:cs="B Mitra"/>
                <w:sz w:val="16"/>
                <w:szCs w:val="16"/>
              </w:rPr>
            </w:pPr>
            <w:r w:rsidRPr="008F3FFC">
              <w:rPr>
                <w:rFonts w:cs="B Mitra"/>
                <w:sz w:val="16"/>
                <w:szCs w:val="16"/>
              </w:rPr>
              <w:t>21</w:t>
            </w:r>
          </w:p>
        </w:tc>
        <w:tc>
          <w:tcPr>
            <w:tcW w:w="779" w:type="pct"/>
            <w:vMerge/>
            <w:tcBorders>
              <w:bottom w:val="single" w:sz="4" w:space="0" w:color="auto"/>
            </w:tcBorders>
            <w:vAlign w:val="center"/>
          </w:tcPr>
          <w:p w14:paraId="3E64BF4F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96" w:type="pct"/>
            <w:vMerge/>
            <w:tcBorders>
              <w:bottom w:val="single" w:sz="4" w:space="0" w:color="auto"/>
            </w:tcBorders>
            <w:vAlign w:val="center"/>
          </w:tcPr>
          <w:p w14:paraId="3A0C11AA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tcBorders>
              <w:bottom w:val="single" w:sz="4" w:space="0" w:color="auto"/>
            </w:tcBorders>
            <w:vAlign w:val="center"/>
          </w:tcPr>
          <w:p w14:paraId="7C0E8A09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44" w:type="pct"/>
            <w:vMerge/>
            <w:tcBorders>
              <w:bottom w:val="single" w:sz="4" w:space="0" w:color="auto"/>
            </w:tcBorders>
            <w:vAlign w:val="center"/>
          </w:tcPr>
          <w:p w14:paraId="54D26EF5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tcBorders>
              <w:bottom w:val="single" w:sz="4" w:space="0" w:color="auto"/>
            </w:tcBorders>
            <w:vAlign w:val="center"/>
          </w:tcPr>
          <w:p w14:paraId="27F7983A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6097C023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38B2DB1A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408C4CDC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gridSpan w:val="2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616D7AA6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B4991" w:rsidRPr="00DF09EE" w14:paraId="3621353B" w14:textId="77777777" w:rsidTr="008B4991">
        <w:trPr>
          <w:cantSplit/>
          <w:trHeight w:val="20"/>
          <w:jc w:val="center"/>
        </w:trPr>
        <w:tc>
          <w:tcPr>
            <w:tcW w:w="157" w:type="pct"/>
            <w:vMerge w:val="restart"/>
            <w:tcBorders>
              <w:left w:val="single" w:sz="12" w:space="0" w:color="auto"/>
            </w:tcBorders>
            <w:vAlign w:val="center"/>
          </w:tcPr>
          <w:p w14:paraId="6994D72C" w14:textId="77777777" w:rsidR="008B4991" w:rsidRPr="00DF09EE" w:rsidRDefault="008B4991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4</w:t>
            </w:r>
          </w:p>
        </w:tc>
        <w:tc>
          <w:tcPr>
            <w:tcW w:w="468" w:type="pct"/>
            <w:gridSpan w:val="4"/>
            <w:vAlign w:val="center"/>
          </w:tcPr>
          <w:p w14:paraId="0E0F9B4A" w14:textId="77777777" w:rsidR="008B4991" w:rsidRPr="008F3FFC" w:rsidRDefault="008B4991" w:rsidP="008B4991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9" w:type="pct"/>
            <w:vMerge w:val="restart"/>
            <w:vAlign w:val="center"/>
          </w:tcPr>
          <w:p w14:paraId="07C5135E" w14:textId="77777777" w:rsidR="008B4991" w:rsidRPr="005670FE" w:rsidRDefault="008B4991" w:rsidP="008B4991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C36C69">
              <w:rPr>
                <w:rFonts w:cs="B Nazanin"/>
                <w:sz w:val="20"/>
                <w:szCs w:val="20"/>
                <w:rtl/>
                <w:lang w:bidi="fa-IR"/>
              </w:rPr>
              <w:t>دومين کنفرانس ملي انفورماتيک ايران</w:t>
            </w:r>
          </w:p>
        </w:tc>
        <w:tc>
          <w:tcPr>
            <w:tcW w:w="296" w:type="pct"/>
            <w:vMerge w:val="restart"/>
            <w:vAlign w:val="center"/>
          </w:tcPr>
          <w:p w14:paraId="2E84BA71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14" w:type="pct"/>
            <w:vMerge w:val="restart"/>
            <w:vAlign w:val="center"/>
          </w:tcPr>
          <w:p w14:paraId="34F14ADB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تهران</w:t>
            </w:r>
          </w:p>
        </w:tc>
        <w:tc>
          <w:tcPr>
            <w:tcW w:w="444" w:type="pct"/>
            <w:vMerge w:val="restart"/>
            <w:vAlign w:val="center"/>
          </w:tcPr>
          <w:p w14:paraId="27D18A2D" w14:textId="77777777" w:rsidR="008B4991" w:rsidRDefault="008B4991" w:rsidP="008B4991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C36C69">
              <w:rPr>
                <w:rFonts w:cs="B Nazanin"/>
                <w:sz w:val="20"/>
                <w:szCs w:val="20"/>
                <w:rtl/>
                <w:lang w:bidi="fa-IR"/>
              </w:rPr>
              <w:t>پژوهشگاه دانشهاي بنيادي</w:t>
            </w:r>
          </w:p>
          <w:p w14:paraId="2CAEB94A" w14:textId="77777777" w:rsidR="008B4991" w:rsidRDefault="008B4991" w:rsidP="008B4991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781E4F">
              <w:rPr>
                <w:rFonts w:cs="B Nazanin"/>
                <w:sz w:val="20"/>
                <w:szCs w:val="20"/>
                <w:rtl/>
                <w:lang w:bidi="fa-IR"/>
              </w:rPr>
              <w:t>انجمن انفورمات</w:t>
            </w:r>
            <w:r w:rsidRPr="00781E4F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81E4F">
              <w:rPr>
                <w:rFonts w:cs="B Nazanin" w:hint="eastAsia"/>
                <w:sz w:val="20"/>
                <w:szCs w:val="20"/>
                <w:rtl/>
                <w:lang w:bidi="fa-IR"/>
              </w:rPr>
              <w:t>ک</w:t>
            </w:r>
            <w:r w:rsidRPr="00781E4F">
              <w:rPr>
                <w:rFonts w:cs="B Nazanin"/>
                <w:sz w:val="20"/>
                <w:szCs w:val="20"/>
                <w:rtl/>
                <w:lang w:bidi="fa-IR"/>
              </w:rPr>
              <w:t xml:space="preserve"> ا</w:t>
            </w:r>
            <w:r w:rsidRPr="00781E4F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81E4F">
              <w:rPr>
                <w:rFonts w:cs="B Nazanin" w:hint="eastAsia"/>
                <w:sz w:val="20"/>
                <w:szCs w:val="20"/>
                <w:rtl/>
                <w:lang w:bidi="fa-IR"/>
              </w:rPr>
              <w:t>ران</w:t>
            </w:r>
          </w:p>
        </w:tc>
        <w:tc>
          <w:tcPr>
            <w:tcW w:w="840" w:type="pct"/>
            <w:vMerge w:val="restart"/>
            <w:vAlign w:val="center"/>
          </w:tcPr>
          <w:p w14:paraId="460716A9" w14:textId="77777777" w:rsidR="008B4991" w:rsidRPr="00AA3EB8" w:rsidRDefault="008B4991" w:rsidP="008B4991">
            <w:pPr>
              <w:jc w:val="center"/>
              <w:rPr>
                <w:rFonts w:cs="B Nazanin"/>
                <w:sz w:val="20"/>
                <w:szCs w:val="20"/>
                <w:rtl/>
              </w:rPr>
            </w:pPr>
            <w:r w:rsidRPr="00C36C69">
              <w:rPr>
                <w:rFonts w:cs="B Nazanin"/>
                <w:sz w:val="20"/>
                <w:szCs w:val="20"/>
                <w:rtl/>
              </w:rPr>
              <w:t>درج کارا</w:t>
            </w:r>
            <w:r w:rsidRPr="00C36C69">
              <w:rPr>
                <w:rFonts w:cs="B Nazanin" w:hint="cs"/>
                <w:sz w:val="20"/>
                <w:szCs w:val="20"/>
                <w:rtl/>
              </w:rPr>
              <w:t>ی</w:t>
            </w:r>
            <w:r w:rsidRPr="00C36C69">
              <w:rPr>
                <w:rFonts w:cs="B Nazanin"/>
                <w:sz w:val="20"/>
                <w:szCs w:val="20"/>
                <w:rtl/>
              </w:rPr>
              <w:t xml:space="preserve"> نقاط ذخ</w:t>
            </w:r>
            <w:r w:rsidRPr="00C36C69">
              <w:rPr>
                <w:rFonts w:cs="B Nazanin" w:hint="cs"/>
                <w:sz w:val="20"/>
                <w:szCs w:val="20"/>
                <w:rtl/>
              </w:rPr>
              <w:t>یره</w:t>
            </w:r>
            <w:r w:rsidRPr="00C36C69">
              <w:rPr>
                <w:rFonts w:cs="B Nazanin"/>
                <w:sz w:val="20"/>
                <w:szCs w:val="20"/>
                <w:rtl/>
              </w:rPr>
              <w:t xml:space="preserve"> وضع</w:t>
            </w:r>
            <w:r w:rsidRPr="00C36C69">
              <w:rPr>
                <w:rFonts w:cs="B Nazanin" w:hint="cs"/>
                <w:sz w:val="20"/>
                <w:szCs w:val="20"/>
                <w:rtl/>
              </w:rPr>
              <w:t>یت</w:t>
            </w:r>
            <w:r w:rsidRPr="00C36C69">
              <w:rPr>
                <w:rFonts w:cs="B Nazanin"/>
                <w:sz w:val="20"/>
                <w:szCs w:val="20"/>
                <w:rtl/>
              </w:rPr>
              <w:t xml:space="preserve"> برنامه در س</w:t>
            </w:r>
            <w:r w:rsidRPr="00C36C69">
              <w:rPr>
                <w:rFonts w:cs="B Nazanin" w:hint="cs"/>
                <w:sz w:val="20"/>
                <w:szCs w:val="20"/>
                <w:rtl/>
              </w:rPr>
              <w:t>یستم‌های</w:t>
            </w:r>
            <w:r w:rsidRPr="00C36C69">
              <w:rPr>
                <w:rFonts w:cs="B Nazanin"/>
                <w:sz w:val="20"/>
                <w:szCs w:val="20"/>
                <w:rtl/>
              </w:rPr>
              <w:t xml:space="preserve"> نهفته با قابل</w:t>
            </w:r>
            <w:r w:rsidRPr="00C36C69">
              <w:rPr>
                <w:rFonts w:cs="B Nazanin" w:hint="cs"/>
                <w:sz w:val="20"/>
                <w:szCs w:val="20"/>
                <w:rtl/>
              </w:rPr>
              <w:t>یت</w:t>
            </w:r>
            <w:r w:rsidRPr="00C36C69">
              <w:rPr>
                <w:rFonts w:cs="B Nazanin"/>
                <w:sz w:val="20"/>
                <w:szCs w:val="20"/>
                <w:rtl/>
              </w:rPr>
              <w:t xml:space="preserve"> برداشت انرژ</w:t>
            </w:r>
            <w:r w:rsidRPr="00C36C69">
              <w:rPr>
                <w:rFonts w:cs="B Nazanin" w:hint="cs"/>
                <w:sz w:val="20"/>
                <w:szCs w:val="20"/>
                <w:rtl/>
              </w:rPr>
              <w:t>ی</w:t>
            </w:r>
            <w:r w:rsidRPr="00C36C69">
              <w:rPr>
                <w:rFonts w:cs="B Nazanin"/>
                <w:sz w:val="20"/>
                <w:szCs w:val="20"/>
                <w:rtl/>
              </w:rPr>
              <w:t xml:space="preserve"> از مح</w:t>
            </w:r>
            <w:r w:rsidRPr="00C36C69">
              <w:rPr>
                <w:rFonts w:cs="B Nazanin" w:hint="cs"/>
                <w:sz w:val="20"/>
                <w:szCs w:val="20"/>
                <w:rtl/>
              </w:rPr>
              <w:t>یط</w:t>
            </w:r>
            <w:r w:rsidRPr="00C36C69">
              <w:rPr>
                <w:rFonts w:cs="B Nazanin"/>
                <w:sz w:val="20"/>
                <w:szCs w:val="20"/>
                <w:rtl/>
              </w:rPr>
              <w:t xml:space="preserve"> با استفاده از الگور</w:t>
            </w:r>
            <w:r w:rsidRPr="00C36C69">
              <w:rPr>
                <w:rFonts w:cs="B Nazanin" w:hint="cs"/>
                <w:sz w:val="20"/>
                <w:szCs w:val="20"/>
                <w:rtl/>
              </w:rPr>
              <w:t>یتم</w:t>
            </w:r>
            <w:r w:rsidRPr="00C36C69">
              <w:rPr>
                <w:rFonts w:cs="B Nazanin"/>
                <w:sz w:val="20"/>
                <w:szCs w:val="20"/>
                <w:rtl/>
              </w:rPr>
              <w:t xml:space="preserve"> ژنت</w:t>
            </w:r>
            <w:r w:rsidRPr="00C36C69">
              <w:rPr>
                <w:rFonts w:cs="B Nazanin" w:hint="cs"/>
                <w:sz w:val="20"/>
                <w:szCs w:val="20"/>
                <w:rtl/>
              </w:rPr>
              <w:t>یک</w:t>
            </w:r>
          </w:p>
        </w:tc>
        <w:tc>
          <w:tcPr>
            <w:tcW w:w="537" w:type="pct"/>
            <w:gridSpan w:val="2"/>
            <w:vMerge w:val="restart"/>
            <w:vAlign w:val="center"/>
          </w:tcPr>
          <w:p w14:paraId="18FD35E0" w14:textId="77777777" w:rsidR="008B4991" w:rsidRPr="005670FE" w:rsidRDefault="008B4991" w:rsidP="008B4991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C36C69">
              <w:rPr>
                <w:rFonts w:cs="B Nazanin"/>
                <w:sz w:val="20"/>
                <w:szCs w:val="20"/>
                <w:rtl/>
                <w:lang w:bidi="fa-IR"/>
              </w:rPr>
              <w:t>پناه</w:t>
            </w:r>
            <w:r w:rsidRPr="00C36C69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C36C69">
              <w:rPr>
                <w:rFonts w:cs="B Nazanin"/>
                <w:sz w:val="20"/>
                <w:szCs w:val="20"/>
                <w:rtl/>
                <w:lang w:bidi="fa-IR"/>
              </w:rPr>
              <w:t xml:space="preserve"> سع</w:t>
            </w:r>
            <w:r w:rsidRPr="00C36C69">
              <w:rPr>
                <w:rFonts w:cs="B Nazanin" w:hint="cs"/>
                <w:sz w:val="20"/>
                <w:szCs w:val="20"/>
                <w:rtl/>
                <w:lang w:bidi="fa-IR"/>
              </w:rPr>
              <w:t>ید</w:t>
            </w:r>
            <w:r w:rsidRPr="00C36C69">
              <w:rPr>
                <w:rFonts w:cs="B Nazanin"/>
                <w:sz w:val="20"/>
                <w:szCs w:val="20"/>
                <w:rtl/>
                <w:lang w:bidi="fa-IR"/>
              </w:rPr>
              <w:t xml:space="preserve"> ,محجل کفشدوز مرتض</w:t>
            </w:r>
            <w:r w:rsidRPr="00C36C69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Nazanin"/>
                <w:sz w:val="20"/>
                <w:szCs w:val="20"/>
                <w:lang w:bidi="fa-IR"/>
              </w:rPr>
              <w:t>*</w:t>
            </w:r>
            <w:r w:rsidRPr="00C36C69">
              <w:rPr>
                <w:rFonts w:cs="B Nazanin"/>
                <w:sz w:val="20"/>
                <w:szCs w:val="20"/>
                <w:rtl/>
                <w:lang w:bidi="fa-IR"/>
              </w:rPr>
              <w:t xml:space="preserve"> ,رسول</w:t>
            </w:r>
            <w:r w:rsidRPr="00C36C69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C36C69">
              <w:rPr>
                <w:rFonts w:cs="B Nazanin"/>
                <w:sz w:val="20"/>
                <w:szCs w:val="20"/>
                <w:rtl/>
                <w:lang w:bidi="fa-IR"/>
              </w:rPr>
              <w:t xml:space="preserve"> کنار</w:t>
            </w:r>
            <w:r w:rsidRPr="00C36C69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C36C69">
              <w:rPr>
                <w:rFonts w:cs="B Nazanin"/>
                <w:sz w:val="20"/>
                <w:szCs w:val="20"/>
                <w:rtl/>
                <w:lang w:bidi="fa-IR"/>
              </w:rPr>
              <w:t xml:space="preserve"> عبدالرضا</w:t>
            </w:r>
          </w:p>
        </w:tc>
        <w:tc>
          <w:tcPr>
            <w:tcW w:w="398" w:type="pct"/>
            <w:vMerge w:val="restart"/>
            <w:tcBorders>
              <w:right w:val="single" w:sz="2" w:space="0" w:color="auto"/>
            </w:tcBorders>
            <w:vAlign w:val="center"/>
          </w:tcPr>
          <w:p w14:paraId="45089C1B" w14:textId="77777777" w:rsidR="008B4991" w:rsidRPr="00DF09EE" w:rsidRDefault="008B4991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Merge w:val="restart"/>
            <w:tcBorders>
              <w:left w:val="single" w:sz="2" w:space="0" w:color="auto"/>
            </w:tcBorders>
            <w:vAlign w:val="center"/>
          </w:tcPr>
          <w:p w14:paraId="76598774" w14:textId="77777777" w:rsidR="008B4991" w:rsidRPr="00DF09EE" w:rsidRDefault="008B4991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gridSpan w:val="2"/>
            <w:vMerge w:val="restart"/>
            <w:tcBorders>
              <w:right w:val="single" w:sz="12" w:space="0" w:color="auto"/>
            </w:tcBorders>
            <w:vAlign w:val="center"/>
          </w:tcPr>
          <w:p w14:paraId="5CEA649B" w14:textId="77777777" w:rsidR="008B4991" w:rsidRPr="00231067" w:rsidRDefault="008B4991" w:rsidP="008B4991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510D8090" w14:textId="77777777" w:rsidR="00B11057" w:rsidRDefault="00B11057" w:rsidP="008B4991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B11057">
              <w:rPr>
                <w:rFonts w:cs="B Nazanin"/>
                <w:sz w:val="18"/>
                <w:szCs w:val="20"/>
                <w:lang w:bidi="fa-IR"/>
              </w:rPr>
              <w:t>NICC0</w:t>
            </w:r>
            <w:r>
              <w:rPr>
                <w:rFonts w:cs="B Nazanin"/>
                <w:sz w:val="18"/>
                <w:szCs w:val="20"/>
                <w:lang w:bidi="fa-IR"/>
              </w:rPr>
              <w:t>2</w:t>
            </w:r>
          </w:p>
          <w:p w14:paraId="70A00D57" w14:textId="2E71711F" w:rsidR="008B4991" w:rsidRPr="00231067" w:rsidRDefault="008B4991" w:rsidP="008B4991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63AE7090" w14:textId="5089CC32" w:rsidR="008B4991" w:rsidRPr="00DF09EE" w:rsidRDefault="007A3F52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7A3F52">
              <w:rPr>
                <w:rFonts w:cs="B Nazanin"/>
                <w:sz w:val="18"/>
                <w:szCs w:val="20"/>
                <w:rtl/>
                <w:lang w:bidi="fa-IR"/>
              </w:rPr>
              <w:t>99200-26053</w:t>
            </w:r>
          </w:p>
        </w:tc>
      </w:tr>
      <w:tr w:rsidR="008B4991" w:rsidRPr="00DF09EE" w14:paraId="7AC11D38" w14:textId="77777777" w:rsidTr="008B4991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3303E802" w14:textId="77777777" w:rsidR="008B4991" w:rsidRPr="00DF09EE" w:rsidRDefault="008B4991" w:rsidP="008B4991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5" w:type="pct"/>
            <w:gridSpan w:val="2"/>
            <w:vAlign w:val="center"/>
          </w:tcPr>
          <w:p w14:paraId="37E86AD2" w14:textId="77777777" w:rsidR="008B4991" w:rsidRPr="001515A8" w:rsidRDefault="008B4991" w:rsidP="008B4991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5A8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6A56C8D0" w14:textId="77777777" w:rsidR="008B4991" w:rsidRPr="008F3FFC" w:rsidRDefault="008B4991" w:rsidP="008B4991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60" w:type="pct"/>
            <w:vAlign w:val="center"/>
          </w:tcPr>
          <w:p w14:paraId="1E62BB31" w14:textId="77777777" w:rsidR="008B4991" w:rsidRPr="008F3FFC" w:rsidRDefault="008B4991" w:rsidP="008B4991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9" w:type="pct"/>
            <w:vMerge/>
            <w:vAlign w:val="center"/>
          </w:tcPr>
          <w:p w14:paraId="4CB4024B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96" w:type="pct"/>
            <w:vMerge/>
            <w:vAlign w:val="center"/>
          </w:tcPr>
          <w:p w14:paraId="30C8D9A1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2451BBEC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44" w:type="pct"/>
            <w:vMerge/>
            <w:vAlign w:val="center"/>
          </w:tcPr>
          <w:p w14:paraId="6EA31CAE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vAlign w:val="center"/>
          </w:tcPr>
          <w:p w14:paraId="02903826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14:paraId="71C6C3DF" w14:textId="77777777" w:rsidR="008B4991" w:rsidRPr="00DF09EE" w:rsidRDefault="008B4991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vMerge/>
            <w:tcBorders>
              <w:right w:val="single" w:sz="2" w:space="0" w:color="auto"/>
            </w:tcBorders>
            <w:vAlign w:val="center"/>
          </w:tcPr>
          <w:p w14:paraId="71553972" w14:textId="77777777" w:rsidR="008B4991" w:rsidRPr="00DF09EE" w:rsidRDefault="008B4991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Merge/>
            <w:tcBorders>
              <w:left w:val="single" w:sz="2" w:space="0" w:color="auto"/>
            </w:tcBorders>
            <w:vAlign w:val="center"/>
          </w:tcPr>
          <w:p w14:paraId="6D89CFDC" w14:textId="77777777" w:rsidR="008B4991" w:rsidRPr="00DF09EE" w:rsidRDefault="008B4991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gridSpan w:val="2"/>
            <w:vMerge/>
            <w:tcBorders>
              <w:right w:val="single" w:sz="12" w:space="0" w:color="auto"/>
            </w:tcBorders>
            <w:vAlign w:val="center"/>
          </w:tcPr>
          <w:p w14:paraId="5AF81817" w14:textId="77777777" w:rsidR="008B4991" w:rsidRPr="00DF09EE" w:rsidRDefault="008B4991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B4991" w:rsidRPr="00DF09EE" w14:paraId="246CBFA7" w14:textId="77777777" w:rsidTr="008B4991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5D8AD8A4" w14:textId="77777777" w:rsidR="008B4991" w:rsidRPr="00DF09EE" w:rsidRDefault="008B4991" w:rsidP="008B4991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5" w:type="pct"/>
            <w:gridSpan w:val="2"/>
            <w:vAlign w:val="center"/>
          </w:tcPr>
          <w:p w14:paraId="32A5E99D" w14:textId="77777777" w:rsidR="008B4991" w:rsidRPr="001515A8" w:rsidRDefault="008B4991" w:rsidP="008B4991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5A8">
              <w:rPr>
                <w:rFonts w:cs="B Mitra" w:hint="cs"/>
                <w:sz w:val="16"/>
                <w:szCs w:val="16"/>
                <w:rtl/>
              </w:rPr>
              <w:t>03</w:t>
            </w:r>
          </w:p>
        </w:tc>
        <w:tc>
          <w:tcPr>
            <w:tcW w:w="153" w:type="pct"/>
            <w:vAlign w:val="center"/>
          </w:tcPr>
          <w:p w14:paraId="2200044E" w14:textId="77777777" w:rsidR="008B4991" w:rsidRPr="008F3FFC" w:rsidRDefault="008B4991" w:rsidP="008B4991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10</w:t>
            </w:r>
          </w:p>
        </w:tc>
        <w:tc>
          <w:tcPr>
            <w:tcW w:w="160" w:type="pct"/>
            <w:vAlign w:val="center"/>
          </w:tcPr>
          <w:p w14:paraId="75B1D6C2" w14:textId="77777777" w:rsidR="008B4991" w:rsidRPr="008F3FFC" w:rsidRDefault="008B4991" w:rsidP="008B4991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99</w:t>
            </w:r>
          </w:p>
        </w:tc>
        <w:tc>
          <w:tcPr>
            <w:tcW w:w="779" w:type="pct"/>
            <w:vMerge/>
            <w:vAlign w:val="center"/>
          </w:tcPr>
          <w:p w14:paraId="4288DA0C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96" w:type="pct"/>
            <w:vMerge/>
            <w:vAlign w:val="center"/>
          </w:tcPr>
          <w:p w14:paraId="1721C4B8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05848FD4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44" w:type="pct"/>
            <w:vMerge/>
            <w:vAlign w:val="center"/>
          </w:tcPr>
          <w:p w14:paraId="498E6858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vAlign w:val="center"/>
          </w:tcPr>
          <w:p w14:paraId="7745D7E0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14:paraId="4D779965" w14:textId="77777777" w:rsidR="008B4991" w:rsidRPr="00DF09EE" w:rsidRDefault="008B4991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vMerge/>
            <w:tcBorders>
              <w:right w:val="single" w:sz="2" w:space="0" w:color="auto"/>
            </w:tcBorders>
            <w:vAlign w:val="center"/>
          </w:tcPr>
          <w:p w14:paraId="00449CA0" w14:textId="77777777" w:rsidR="008B4991" w:rsidRPr="00DF09EE" w:rsidRDefault="008B4991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Merge/>
            <w:tcBorders>
              <w:left w:val="single" w:sz="2" w:space="0" w:color="auto"/>
            </w:tcBorders>
            <w:vAlign w:val="center"/>
          </w:tcPr>
          <w:p w14:paraId="63394CF0" w14:textId="77777777" w:rsidR="008B4991" w:rsidRPr="00DF09EE" w:rsidRDefault="008B4991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gridSpan w:val="2"/>
            <w:vMerge/>
            <w:tcBorders>
              <w:right w:val="single" w:sz="12" w:space="0" w:color="auto"/>
            </w:tcBorders>
            <w:vAlign w:val="center"/>
          </w:tcPr>
          <w:p w14:paraId="2849707A" w14:textId="77777777" w:rsidR="008B4991" w:rsidRPr="00DF09EE" w:rsidRDefault="008B4991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B4991" w:rsidRPr="00DF09EE" w14:paraId="5A7765A8" w14:textId="77777777" w:rsidTr="008B4991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7B014082" w14:textId="77777777" w:rsidR="008B4991" w:rsidRPr="00DF09EE" w:rsidRDefault="008B4991" w:rsidP="008B4991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8" w:type="pct"/>
            <w:gridSpan w:val="4"/>
            <w:vAlign w:val="center"/>
          </w:tcPr>
          <w:p w14:paraId="7A14A911" w14:textId="77777777" w:rsidR="008B4991" w:rsidRPr="008F3FFC" w:rsidRDefault="008B4991" w:rsidP="008B4991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9" w:type="pct"/>
            <w:vMerge/>
            <w:vAlign w:val="center"/>
          </w:tcPr>
          <w:p w14:paraId="05A6FC79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96" w:type="pct"/>
            <w:vMerge/>
            <w:vAlign w:val="center"/>
          </w:tcPr>
          <w:p w14:paraId="723054D8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4333C6B9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44" w:type="pct"/>
            <w:vMerge/>
            <w:vAlign w:val="center"/>
          </w:tcPr>
          <w:p w14:paraId="345B828C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vAlign w:val="center"/>
          </w:tcPr>
          <w:p w14:paraId="35ABF872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14:paraId="2167011C" w14:textId="77777777" w:rsidR="008B4991" w:rsidRPr="00DF09EE" w:rsidRDefault="008B4991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vMerge/>
            <w:tcBorders>
              <w:right w:val="single" w:sz="2" w:space="0" w:color="auto"/>
            </w:tcBorders>
            <w:vAlign w:val="center"/>
          </w:tcPr>
          <w:p w14:paraId="07A264E5" w14:textId="77777777" w:rsidR="008B4991" w:rsidRPr="00DF09EE" w:rsidRDefault="008B4991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Merge/>
            <w:tcBorders>
              <w:left w:val="single" w:sz="2" w:space="0" w:color="auto"/>
            </w:tcBorders>
            <w:vAlign w:val="center"/>
          </w:tcPr>
          <w:p w14:paraId="7C0550DF" w14:textId="77777777" w:rsidR="008B4991" w:rsidRPr="00DF09EE" w:rsidRDefault="008B4991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gridSpan w:val="2"/>
            <w:vMerge/>
            <w:tcBorders>
              <w:right w:val="single" w:sz="12" w:space="0" w:color="auto"/>
            </w:tcBorders>
            <w:vAlign w:val="center"/>
          </w:tcPr>
          <w:p w14:paraId="72FC773D" w14:textId="77777777" w:rsidR="008B4991" w:rsidRPr="00DF09EE" w:rsidRDefault="008B4991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B4991" w:rsidRPr="00DF09EE" w14:paraId="3395D73B" w14:textId="77777777" w:rsidTr="008B4991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3183B9AB" w14:textId="77777777" w:rsidR="008B4991" w:rsidRPr="00DF09EE" w:rsidRDefault="008B4991" w:rsidP="008B4991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5" w:type="pct"/>
            <w:gridSpan w:val="2"/>
            <w:vAlign w:val="center"/>
          </w:tcPr>
          <w:p w14:paraId="2576B495" w14:textId="77777777" w:rsidR="008B4991" w:rsidRPr="001515A8" w:rsidRDefault="008B4991" w:rsidP="008B4991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5A8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55FA7B57" w14:textId="77777777" w:rsidR="008B4991" w:rsidRPr="008F3FFC" w:rsidRDefault="008B4991" w:rsidP="008B4991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60" w:type="pct"/>
            <w:vAlign w:val="center"/>
          </w:tcPr>
          <w:p w14:paraId="055A8FD3" w14:textId="77777777" w:rsidR="008B4991" w:rsidRPr="008F3FFC" w:rsidRDefault="008B4991" w:rsidP="008B4991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9" w:type="pct"/>
            <w:vMerge/>
            <w:vAlign w:val="center"/>
          </w:tcPr>
          <w:p w14:paraId="7E4C559C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96" w:type="pct"/>
            <w:vMerge/>
            <w:vAlign w:val="center"/>
          </w:tcPr>
          <w:p w14:paraId="517D3835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4BE230E1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44" w:type="pct"/>
            <w:vMerge/>
            <w:vAlign w:val="center"/>
          </w:tcPr>
          <w:p w14:paraId="3F7A0998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vAlign w:val="center"/>
          </w:tcPr>
          <w:p w14:paraId="47CEEE99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14:paraId="68A45060" w14:textId="77777777" w:rsidR="008B4991" w:rsidRPr="00DF09EE" w:rsidRDefault="008B4991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vMerge/>
            <w:tcBorders>
              <w:right w:val="single" w:sz="2" w:space="0" w:color="auto"/>
            </w:tcBorders>
            <w:vAlign w:val="center"/>
          </w:tcPr>
          <w:p w14:paraId="02AC6931" w14:textId="77777777" w:rsidR="008B4991" w:rsidRPr="00DF09EE" w:rsidRDefault="008B4991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Merge/>
            <w:tcBorders>
              <w:left w:val="single" w:sz="2" w:space="0" w:color="auto"/>
            </w:tcBorders>
            <w:vAlign w:val="center"/>
          </w:tcPr>
          <w:p w14:paraId="2B4C2903" w14:textId="77777777" w:rsidR="008B4991" w:rsidRPr="00DF09EE" w:rsidRDefault="008B4991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gridSpan w:val="2"/>
            <w:vMerge/>
            <w:tcBorders>
              <w:right w:val="single" w:sz="12" w:space="0" w:color="auto"/>
            </w:tcBorders>
            <w:vAlign w:val="center"/>
          </w:tcPr>
          <w:p w14:paraId="23CE1204" w14:textId="77777777" w:rsidR="008B4991" w:rsidRPr="00DF09EE" w:rsidRDefault="008B4991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B4991" w:rsidRPr="00DF09EE" w14:paraId="71BF0BE4" w14:textId="77777777" w:rsidTr="008B4991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166EB99E" w14:textId="77777777" w:rsidR="008B4991" w:rsidRPr="00DF09EE" w:rsidRDefault="008B4991" w:rsidP="008B4991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5" w:type="pct"/>
            <w:gridSpan w:val="2"/>
            <w:tcBorders>
              <w:bottom w:val="single" w:sz="4" w:space="0" w:color="auto"/>
            </w:tcBorders>
            <w:vAlign w:val="center"/>
          </w:tcPr>
          <w:p w14:paraId="30D3AB4E" w14:textId="77777777" w:rsidR="008B4991" w:rsidRPr="007A781F" w:rsidRDefault="008B4991" w:rsidP="008B4991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23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435F9F0F" w14:textId="77777777" w:rsidR="008B4991" w:rsidRPr="007A781F" w:rsidRDefault="008B4991" w:rsidP="008B4991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2</w:t>
            </w:r>
          </w:p>
        </w:tc>
        <w:tc>
          <w:tcPr>
            <w:tcW w:w="160" w:type="pct"/>
            <w:tcBorders>
              <w:bottom w:val="single" w:sz="4" w:space="0" w:color="auto"/>
            </w:tcBorders>
            <w:vAlign w:val="center"/>
          </w:tcPr>
          <w:p w14:paraId="4665E67A" w14:textId="77777777" w:rsidR="008B4991" w:rsidRPr="008F3FFC" w:rsidRDefault="008B4991" w:rsidP="008B4991">
            <w:pPr>
              <w:jc w:val="center"/>
              <w:rPr>
                <w:rFonts w:cs="B Mitra"/>
                <w:sz w:val="16"/>
                <w:szCs w:val="16"/>
              </w:rPr>
            </w:pPr>
            <w:r w:rsidRPr="008F3FFC">
              <w:rPr>
                <w:rFonts w:cs="B Mitra"/>
                <w:sz w:val="16"/>
                <w:szCs w:val="16"/>
              </w:rPr>
              <w:t>20</w:t>
            </w:r>
          </w:p>
        </w:tc>
        <w:tc>
          <w:tcPr>
            <w:tcW w:w="779" w:type="pct"/>
            <w:vMerge/>
            <w:tcBorders>
              <w:bottom w:val="single" w:sz="4" w:space="0" w:color="auto"/>
            </w:tcBorders>
            <w:vAlign w:val="center"/>
          </w:tcPr>
          <w:p w14:paraId="4E47C2F7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96" w:type="pct"/>
            <w:vMerge/>
            <w:tcBorders>
              <w:bottom w:val="single" w:sz="4" w:space="0" w:color="auto"/>
            </w:tcBorders>
            <w:vAlign w:val="center"/>
          </w:tcPr>
          <w:p w14:paraId="320F661B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tcBorders>
              <w:bottom w:val="single" w:sz="4" w:space="0" w:color="auto"/>
            </w:tcBorders>
            <w:vAlign w:val="center"/>
          </w:tcPr>
          <w:p w14:paraId="13CCF4A0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44" w:type="pct"/>
            <w:vMerge/>
            <w:tcBorders>
              <w:bottom w:val="single" w:sz="4" w:space="0" w:color="auto"/>
            </w:tcBorders>
            <w:vAlign w:val="center"/>
          </w:tcPr>
          <w:p w14:paraId="38D1574C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tcBorders>
              <w:bottom w:val="single" w:sz="4" w:space="0" w:color="auto"/>
            </w:tcBorders>
            <w:vAlign w:val="center"/>
          </w:tcPr>
          <w:p w14:paraId="520EC8CA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1C39C07B" w14:textId="77777777" w:rsidR="008B4991" w:rsidRPr="00DF09EE" w:rsidRDefault="008B4991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6E99F304" w14:textId="77777777" w:rsidR="008B4991" w:rsidRPr="00DF09EE" w:rsidRDefault="008B4991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230CD378" w14:textId="77777777" w:rsidR="008B4991" w:rsidRPr="00DF09EE" w:rsidRDefault="008B4991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gridSpan w:val="2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3E19758A" w14:textId="77777777" w:rsidR="008B4991" w:rsidRPr="00DF09EE" w:rsidRDefault="008B4991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B4991" w:rsidRPr="00DF09EE" w14:paraId="768CA2AA" w14:textId="77777777" w:rsidTr="008B4991">
        <w:trPr>
          <w:cantSplit/>
          <w:trHeight w:val="20"/>
          <w:jc w:val="center"/>
        </w:trPr>
        <w:tc>
          <w:tcPr>
            <w:tcW w:w="157" w:type="pct"/>
            <w:vMerge w:val="restart"/>
            <w:tcBorders>
              <w:left w:val="single" w:sz="12" w:space="0" w:color="auto"/>
            </w:tcBorders>
            <w:vAlign w:val="center"/>
          </w:tcPr>
          <w:p w14:paraId="49382516" w14:textId="77777777" w:rsidR="008B4991" w:rsidRPr="00DF09EE" w:rsidRDefault="008B4991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5</w:t>
            </w:r>
          </w:p>
        </w:tc>
        <w:tc>
          <w:tcPr>
            <w:tcW w:w="468" w:type="pct"/>
            <w:gridSpan w:val="4"/>
            <w:vAlign w:val="center"/>
          </w:tcPr>
          <w:p w14:paraId="09F38F31" w14:textId="77777777" w:rsidR="008B4991" w:rsidRPr="008F3FFC" w:rsidRDefault="008B4991" w:rsidP="008B4991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9" w:type="pct"/>
            <w:vMerge w:val="restart"/>
            <w:vAlign w:val="center"/>
          </w:tcPr>
          <w:p w14:paraId="5FC9083E" w14:textId="77777777" w:rsidR="008B4991" w:rsidRPr="008724C0" w:rsidRDefault="008B4991" w:rsidP="008B4991">
            <w:pPr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5670FE">
              <w:rPr>
                <w:rFonts w:cs="B Nazanin"/>
                <w:sz w:val="20"/>
                <w:szCs w:val="20"/>
                <w:rtl/>
                <w:lang w:bidi="fa-IR"/>
              </w:rPr>
              <w:t>هشتمين کنگره سيستم هاي فازي و هوشمند ايران (</w:t>
            </w:r>
            <w:r w:rsidRPr="005670FE">
              <w:rPr>
                <w:rFonts w:cs="B Nazanin"/>
                <w:sz w:val="20"/>
                <w:szCs w:val="20"/>
                <w:lang w:bidi="fa-IR"/>
              </w:rPr>
              <w:t>CFIS2020</w:t>
            </w:r>
            <w:r w:rsidRPr="005670FE">
              <w:rPr>
                <w:rFonts w:cs="B Nazanin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296" w:type="pct"/>
            <w:vMerge w:val="restart"/>
            <w:vAlign w:val="center"/>
          </w:tcPr>
          <w:p w14:paraId="3E4E0A44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314" w:type="pct"/>
            <w:vMerge w:val="restart"/>
            <w:vAlign w:val="center"/>
          </w:tcPr>
          <w:p w14:paraId="52ECA114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sz w:val="20"/>
                <w:szCs w:val="20"/>
                <w:rtl/>
                <w:lang w:bidi="fa-IR"/>
              </w:rPr>
              <w:t>مشهد</w:t>
            </w:r>
          </w:p>
        </w:tc>
        <w:tc>
          <w:tcPr>
            <w:tcW w:w="444" w:type="pct"/>
            <w:vMerge w:val="restart"/>
            <w:vAlign w:val="center"/>
          </w:tcPr>
          <w:p w14:paraId="5AEC55F4" w14:textId="77777777" w:rsidR="008B4991" w:rsidRPr="00F84FFD" w:rsidRDefault="008B4991" w:rsidP="008B4991">
            <w:pPr>
              <w:rPr>
                <w:rFonts w:cs="B Mitra"/>
                <w:sz w:val="20"/>
                <w:szCs w:val="20"/>
                <w:rtl/>
              </w:rPr>
            </w:pPr>
            <w:r w:rsidRPr="00F84FFD">
              <w:rPr>
                <w:rFonts w:cs="B Mitra"/>
                <w:sz w:val="20"/>
                <w:szCs w:val="20"/>
                <w:rtl/>
              </w:rPr>
              <w:t>دانشگاه فردوس</w:t>
            </w:r>
            <w:r w:rsidRPr="00F84FFD">
              <w:rPr>
                <w:rFonts w:cs="B Mitra" w:hint="cs"/>
                <w:sz w:val="20"/>
                <w:szCs w:val="20"/>
                <w:rtl/>
              </w:rPr>
              <w:t>ی</w:t>
            </w:r>
            <w:r w:rsidRPr="00F84FFD">
              <w:rPr>
                <w:rFonts w:cs="B Mitra"/>
                <w:sz w:val="20"/>
                <w:szCs w:val="20"/>
                <w:rtl/>
              </w:rPr>
              <w:t xml:space="preserve"> مشهد</w:t>
            </w:r>
          </w:p>
          <w:p w14:paraId="37AA5BBD" w14:textId="77777777" w:rsidR="008B4991" w:rsidRPr="00DF09EE" w:rsidRDefault="008B4991" w:rsidP="008B4991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F84FFD">
              <w:rPr>
                <w:rFonts w:cs="B Mitra" w:hint="eastAsia"/>
                <w:sz w:val="20"/>
                <w:szCs w:val="20"/>
                <w:rtl/>
              </w:rPr>
              <w:t>انجمن</w:t>
            </w:r>
            <w:r w:rsidRPr="00F84FFD">
              <w:rPr>
                <w:rFonts w:cs="B Mitra"/>
                <w:sz w:val="20"/>
                <w:szCs w:val="20"/>
                <w:rtl/>
              </w:rPr>
              <w:t xml:space="preserve"> س</w:t>
            </w:r>
            <w:r w:rsidRPr="00F84FFD">
              <w:rPr>
                <w:rFonts w:cs="B Mitra" w:hint="cs"/>
                <w:sz w:val="20"/>
                <w:szCs w:val="20"/>
                <w:rtl/>
              </w:rPr>
              <w:t>ی</w:t>
            </w:r>
            <w:r w:rsidRPr="00F84FFD">
              <w:rPr>
                <w:rFonts w:cs="B Mitra" w:hint="eastAsia"/>
                <w:sz w:val="20"/>
                <w:szCs w:val="20"/>
                <w:rtl/>
              </w:rPr>
              <w:t>ستم</w:t>
            </w:r>
            <w:r w:rsidRPr="00F84FFD">
              <w:rPr>
                <w:rFonts w:cs="B Mitra"/>
                <w:sz w:val="20"/>
                <w:szCs w:val="20"/>
                <w:rtl/>
              </w:rPr>
              <w:t xml:space="preserve"> ها</w:t>
            </w:r>
            <w:r w:rsidRPr="00F84FFD">
              <w:rPr>
                <w:rFonts w:cs="B Mitra" w:hint="cs"/>
                <w:sz w:val="20"/>
                <w:szCs w:val="20"/>
                <w:rtl/>
              </w:rPr>
              <w:t>ی</w:t>
            </w:r>
            <w:r w:rsidRPr="00F84FFD">
              <w:rPr>
                <w:rFonts w:cs="B Mitra"/>
                <w:sz w:val="20"/>
                <w:szCs w:val="20"/>
                <w:rtl/>
              </w:rPr>
              <w:t xml:space="preserve"> فاز</w:t>
            </w:r>
            <w:r w:rsidRPr="00F84FFD">
              <w:rPr>
                <w:rFonts w:cs="B Mitra" w:hint="cs"/>
                <w:sz w:val="20"/>
                <w:szCs w:val="20"/>
                <w:rtl/>
              </w:rPr>
              <w:t>ی</w:t>
            </w:r>
            <w:r w:rsidRPr="00F84FFD">
              <w:rPr>
                <w:rFonts w:cs="B Mitra"/>
                <w:sz w:val="20"/>
                <w:szCs w:val="20"/>
                <w:rtl/>
              </w:rPr>
              <w:t xml:space="preserve"> ا</w:t>
            </w:r>
            <w:r w:rsidRPr="00F84FFD">
              <w:rPr>
                <w:rFonts w:cs="B Mitra" w:hint="cs"/>
                <w:sz w:val="20"/>
                <w:szCs w:val="20"/>
                <w:rtl/>
              </w:rPr>
              <w:t>ی</w:t>
            </w:r>
            <w:r w:rsidRPr="00F84FFD">
              <w:rPr>
                <w:rFonts w:cs="B Mitra" w:hint="eastAsia"/>
                <w:sz w:val="20"/>
                <w:szCs w:val="20"/>
                <w:rtl/>
              </w:rPr>
              <w:t>ران</w:t>
            </w:r>
          </w:p>
        </w:tc>
        <w:tc>
          <w:tcPr>
            <w:tcW w:w="840" w:type="pct"/>
            <w:vMerge w:val="restart"/>
            <w:vAlign w:val="center"/>
          </w:tcPr>
          <w:p w14:paraId="1D8E434B" w14:textId="77777777" w:rsidR="008B4991" w:rsidRPr="008724C0" w:rsidRDefault="008B4991" w:rsidP="008B4991">
            <w:pPr>
              <w:jc w:val="center"/>
              <w:rPr>
                <w:rFonts w:cs="B Nazanin"/>
                <w:sz w:val="20"/>
                <w:szCs w:val="20"/>
              </w:rPr>
            </w:pPr>
            <w:r>
              <w:rPr>
                <w:rFonts w:cs="B Nazanin" w:hint="cs"/>
                <w:sz w:val="20"/>
                <w:szCs w:val="20"/>
                <w:rtl/>
                <w:lang w:bidi="fa-IR"/>
              </w:rPr>
              <w:t xml:space="preserve">الگوریتمی پویا جهت </w:t>
            </w:r>
            <w:r w:rsidRPr="00E64C00">
              <w:rPr>
                <w:rFonts w:cs="B Nazanin"/>
                <w:sz w:val="20"/>
                <w:szCs w:val="20"/>
                <w:rtl/>
              </w:rPr>
              <w:t>زمان بند</w:t>
            </w:r>
            <w:r w:rsidRPr="00E64C00">
              <w:rPr>
                <w:rFonts w:cs="B Nazanin" w:hint="cs"/>
                <w:sz w:val="20"/>
                <w:szCs w:val="20"/>
                <w:rtl/>
              </w:rPr>
              <w:t>ی</w:t>
            </w:r>
            <w:r w:rsidRPr="00E64C00">
              <w:rPr>
                <w:rFonts w:cs="B Nazanin"/>
                <w:sz w:val="20"/>
                <w:szCs w:val="20"/>
                <w:rtl/>
              </w:rPr>
              <w:t xml:space="preserve"> چراغ</w:t>
            </w:r>
            <w:r>
              <w:rPr>
                <w:rFonts w:cs="B Nazanin" w:hint="cs"/>
                <w:sz w:val="20"/>
                <w:szCs w:val="20"/>
                <w:rtl/>
              </w:rPr>
              <w:t>‌های</w:t>
            </w:r>
            <w:r w:rsidRPr="00E64C00">
              <w:rPr>
                <w:rFonts w:cs="B Nazanin"/>
                <w:sz w:val="20"/>
                <w:szCs w:val="20"/>
                <w:rtl/>
              </w:rPr>
              <w:t xml:space="preserve"> راهنما</w:t>
            </w:r>
            <w:r w:rsidRPr="00E64C00">
              <w:rPr>
                <w:rFonts w:cs="B Nazanin" w:hint="cs"/>
                <w:sz w:val="20"/>
                <w:szCs w:val="20"/>
                <w:rtl/>
              </w:rPr>
              <w:t>یی</w:t>
            </w:r>
            <w:r w:rsidRPr="00E64C00">
              <w:rPr>
                <w:rFonts w:cs="B Nazanin"/>
                <w:sz w:val="20"/>
                <w:szCs w:val="20"/>
                <w:rtl/>
              </w:rPr>
              <w:t xml:space="preserve"> و رانندگ</w:t>
            </w:r>
            <w:r w:rsidRPr="00E64C00">
              <w:rPr>
                <w:rFonts w:cs="B Nazanin" w:hint="cs"/>
                <w:sz w:val="20"/>
                <w:szCs w:val="20"/>
                <w:rtl/>
              </w:rPr>
              <w:t>ی</w:t>
            </w:r>
            <w:r w:rsidRPr="00E64C00">
              <w:rPr>
                <w:rFonts w:cs="B Nazanin"/>
                <w:sz w:val="20"/>
                <w:szCs w:val="20"/>
                <w:rtl/>
              </w:rPr>
              <w:t xml:space="preserve"> با </w:t>
            </w:r>
            <w:r>
              <w:rPr>
                <w:rFonts w:cs="B Nazanin" w:hint="cs"/>
                <w:sz w:val="20"/>
                <w:szCs w:val="20"/>
                <w:rtl/>
              </w:rPr>
              <w:t>در نظرگرفتن</w:t>
            </w:r>
            <w:r w:rsidRPr="00E64C00">
              <w:rPr>
                <w:rFonts w:cs="B Nazanin"/>
                <w:sz w:val="20"/>
                <w:szCs w:val="20"/>
                <w:rtl/>
              </w:rPr>
              <w:t xml:space="preserve"> خودروها</w:t>
            </w:r>
            <w:r w:rsidRPr="00E64C00">
              <w:rPr>
                <w:rFonts w:cs="B Nazanin" w:hint="cs"/>
                <w:sz w:val="20"/>
                <w:szCs w:val="20"/>
                <w:rtl/>
              </w:rPr>
              <w:t>ی</w:t>
            </w:r>
            <w:r w:rsidRPr="00E64C00">
              <w:rPr>
                <w:rFonts w:cs="B Nazanin"/>
                <w:sz w:val="20"/>
                <w:szCs w:val="20"/>
                <w:rtl/>
              </w:rPr>
              <w:t xml:space="preserve"> اورژانس</w:t>
            </w:r>
            <w:r w:rsidRPr="00E64C00">
              <w:rPr>
                <w:rFonts w:cs="B Nazanin" w:hint="cs"/>
                <w:sz w:val="20"/>
                <w:szCs w:val="20"/>
                <w:rtl/>
              </w:rPr>
              <w:t>ی</w:t>
            </w:r>
          </w:p>
        </w:tc>
        <w:tc>
          <w:tcPr>
            <w:tcW w:w="537" w:type="pct"/>
            <w:gridSpan w:val="2"/>
            <w:vMerge w:val="restart"/>
            <w:vAlign w:val="center"/>
          </w:tcPr>
          <w:p w14:paraId="75B861B8" w14:textId="77777777" w:rsidR="008B4991" w:rsidRPr="008724C0" w:rsidRDefault="008B4991" w:rsidP="008B4991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670FE">
              <w:rPr>
                <w:rFonts w:cs="B Nazanin"/>
                <w:sz w:val="20"/>
                <w:szCs w:val="20"/>
                <w:rtl/>
                <w:lang w:bidi="fa-IR"/>
              </w:rPr>
              <w:t>محبوبه شمس</w:t>
            </w:r>
            <w:r w:rsidRPr="005670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Nazanin"/>
                <w:sz w:val="20"/>
                <w:szCs w:val="20"/>
                <w:lang w:bidi="fa-IR"/>
              </w:rPr>
              <w:t>*</w:t>
            </w:r>
            <w:r w:rsidRPr="005670FE">
              <w:rPr>
                <w:rFonts w:cs="B Nazanin" w:hint="eastAsia"/>
                <w:sz w:val="20"/>
                <w:szCs w:val="20"/>
                <w:rtl/>
                <w:lang w:bidi="fa-IR"/>
              </w:rPr>
              <w:t>؛</w:t>
            </w:r>
            <w:r w:rsidRPr="005670FE">
              <w:rPr>
                <w:rFonts w:cs="B Nazanin"/>
                <w:sz w:val="20"/>
                <w:szCs w:val="20"/>
                <w:rtl/>
                <w:lang w:bidi="fa-IR"/>
              </w:rPr>
              <w:t xml:space="preserve"> آقامحمد</w:t>
            </w:r>
            <w:r w:rsidRPr="005670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5670FE">
              <w:rPr>
                <w:rFonts w:cs="B Nazanin" w:hint="eastAsia"/>
                <w:sz w:val="20"/>
                <w:szCs w:val="20"/>
                <w:rtl/>
                <w:lang w:bidi="fa-IR"/>
              </w:rPr>
              <w:t>،</w:t>
            </w:r>
            <w:r w:rsidRPr="005670FE">
              <w:rPr>
                <w:rFonts w:cs="B Nazanin"/>
                <w:sz w:val="20"/>
                <w:szCs w:val="20"/>
                <w:rtl/>
                <w:lang w:bidi="fa-IR"/>
              </w:rPr>
              <w:t xml:space="preserve"> رق</w:t>
            </w:r>
            <w:r w:rsidRPr="005670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5670FE">
              <w:rPr>
                <w:rFonts w:cs="B Nazanin" w:hint="eastAsia"/>
                <w:sz w:val="20"/>
                <w:szCs w:val="20"/>
                <w:rtl/>
                <w:lang w:bidi="fa-IR"/>
              </w:rPr>
              <w:t>ه</w:t>
            </w:r>
            <w:r w:rsidRPr="005670FE">
              <w:rPr>
                <w:rFonts w:cs="B Nazanin"/>
                <w:sz w:val="20"/>
                <w:szCs w:val="20"/>
                <w:rtl/>
                <w:lang w:bidi="fa-IR"/>
              </w:rPr>
              <w:t xml:space="preserve"> و عبدالرضا رسول</w:t>
            </w:r>
            <w:r w:rsidRPr="005670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5670FE">
              <w:rPr>
                <w:rFonts w:cs="B Nazanin"/>
                <w:sz w:val="20"/>
                <w:szCs w:val="20"/>
                <w:rtl/>
                <w:lang w:bidi="fa-IR"/>
              </w:rPr>
              <w:t xml:space="preserve"> کنار</w:t>
            </w:r>
            <w:r w:rsidRPr="005670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398" w:type="pct"/>
            <w:vMerge w:val="restart"/>
            <w:tcBorders>
              <w:right w:val="single" w:sz="2" w:space="0" w:color="auto"/>
            </w:tcBorders>
            <w:vAlign w:val="center"/>
          </w:tcPr>
          <w:p w14:paraId="3D89C901" w14:textId="77777777" w:rsidR="008B4991" w:rsidRPr="00DF09EE" w:rsidRDefault="008B4991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Merge w:val="restart"/>
            <w:tcBorders>
              <w:left w:val="single" w:sz="2" w:space="0" w:color="auto"/>
            </w:tcBorders>
            <w:vAlign w:val="center"/>
          </w:tcPr>
          <w:p w14:paraId="69F0FA43" w14:textId="77777777" w:rsidR="008B4991" w:rsidRPr="00DF09EE" w:rsidRDefault="008B4991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gridSpan w:val="2"/>
            <w:vMerge w:val="restart"/>
            <w:tcBorders>
              <w:right w:val="single" w:sz="12" w:space="0" w:color="auto"/>
            </w:tcBorders>
            <w:vAlign w:val="center"/>
          </w:tcPr>
          <w:p w14:paraId="1AFDF3BD" w14:textId="77777777" w:rsidR="008B4991" w:rsidRPr="00231067" w:rsidRDefault="008B4991" w:rsidP="008B4991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14610962" w14:textId="77777777" w:rsidR="003F35A8" w:rsidRDefault="003F35A8" w:rsidP="008B4991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3F35A8">
              <w:rPr>
                <w:rFonts w:cs="B Nazanin"/>
                <w:sz w:val="18"/>
                <w:szCs w:val="20"/>
                <w:lang w:bidi="fa-IR"/>
              </w:rPr>
              <w:t>CFIS2020</w:t>
            </w:r>
          </w:p>
          <w:p w14:paraId="0E26012B" w14:textId="7DBB455D" w:rsidR="008B4991" w:rsidRPr="00231067" w:rsidRDefault="008B4991" w:rsidP="008B4991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5CBDC071" w14:textId="0398F760" w:rsidR="008B4991" w:rsidRPr="00DF09EE" w:rsidRDefault="008B2037" w:rsidP="008B499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8B2037">
              <w:rPr>
                <w:rFonts w:cs="B Nazanin"/>
                <w:sz w:val="18"/>
                <w:szCs w:val="20"/>
                <w:rtl/>
                <w:lang w:bidi="fa-IR"/>
              </w:rPr>
              <w:t>۹۸۱۹۰-۴۲۲۰۰</w:t>
            </w:r>
          </w:p>
        </w:tc>
      </w:tr>
      <w:tr w:rsidR="006154A9" w:rsidRPr="00DF09EE" w14:paraId="378AE1A2" w14:textId="77777777" w:rsidTr="008B4991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0C493804" w14:textId="77777777" w:rsidR="00E947A1" w:rsidRPr="00DF09EE" w:rsidRDefault="00E947A1" w:rsidP="00C4319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5" w:type="pct"/>
            <w:gridSpan w:val="2"/>
            <w:vAlign w:val="center"/>
          </w:tcPr>
          <w:p w14:paraId="6FF6A66D" w14:textId="77777777" w:rsidR="00E947A1" w:rsidRPr="001515A8" w:rsidRDefault="00E947A1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5A8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645B8D8B" w14:textId="77777777" w:rsidR="00E947A1" w:rsidRPr="008F3FFC" w:rsidRDefault="00E947A1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60" w:type="pct"/>
            <w:vAlign w:val="center"/>
          </w:tcPr>
          <w:p w14:paraId="275207B5" w14:textId="77777777" w:rsidR="00E947A1" w:rsidRPr="008F3FFC" w:rsidRDefault="00E947A1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9" w:type="pct"/>
            <w:vMerge/>
            <w:vAlign w:val="center"/>
          </w:tcPr>
          <w:p w14:paraId="10FE680C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96" w:type="pct"/>
            <w:vMerge/>
            <w:vAlign w:val="center"/>
          </w:tcPr>
          <w:p w14:paraId="0AEA5E2B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5C2B47E0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44" w:type="pct"/>
            <w:vMerge/>
            <w:vAlign w:val="center"/>
          </w:tcPr>
          <w:p w14:paraId="03713552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vAlign w:val="center"/>
          </w:tcPr>
          <w:p w14:paraId="29172F35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14:paraId="797AC25E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vMerge/>
            <w:tcBorders>
              <w:right w:val="single" w:sz="2" w:space="0" w:color="auto"/>
            </w:tcBorders>
            <w:vAlign w:val="center"/>
          </w:tcPr>
          <w:p w14:paraId="757F803D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Merge/>
            <w:tcBorders>
              <w:left w:val="single" w:sz="2" w:space="0" w:color="auto"/>
            </w:tcBorders>
            <w:vAlign w:val="center"/>
          </w:tcPr>
          <w:p w14:paraId="37679A2C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gridSpan w:val="2"/>
            <w:vMerge/>
            <w:tcBorders>
              <w:right w:val="single" w:sz="12" w:space="0" w:color="auto"/>
            </w:tcBorders>
            <w:vAlign w:val="center"/>
          </w:tcPr>
          <w:p w14:paraId="1C92671F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154A9" w:rsidRPr="00DF09EE" w14:paraId="2E872D46" w14:textId="77777777" w:rsidTr="008B4991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65FEE7BB" w14:textId="77777777" w:rsidR="00E947A1" w:rsidRPr="00DF09EE" w:rsidRDefault="00E947A1" w:rsidP="00C4319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5" w:type="pct"/>
            <w:gridSpan w:val="2"/>
            <w:vAlign w:val="center"/>
          </w:tcPr>
          <w:p w14:paraId="7F0CCFA4" w14:textId="77777777" w:rsidR="00E947A1" w:rsidRPr="001515A8" w:rsidRDefault="00E947A1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5A8">
              <w:rPr>
                <w:rFonts w:cs="B Mitra" w:hint="cs"/>
                <w:sz w:val="16"/>
                <w:szCs w:val="16"/>
                <w:rtl/>
              </w:rPr>
              <w:t>12</w:t>
            </w:r>
          </w:p>
        </w:tc>
        <w:tc>
          <w:tcPr>
            <w:tcW w:w="153" w:type="pct"/>
            <w:vAlign w:val="center"/>
          </w:tcPr>
          <w:p w14:paraId="2986B732" w14:textId="77777777" w:rsidR="00E947A1" w:rsidRPr="008F3FFC" w:rsidRDefault="00E947A1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06</w:t>
            </w:r>
          </w:p>
        </w:tc>
        <w:tc>
          <w:tcPr>
            <w:tcW w:w="160" w:type="pct"/>
            <w:vAlign w:val="center"/>
          </w:tcPr>
          <w:p w14:paraId="302ED34E" w14:textId="77777777" w:rsidR="00E947A1" w:rsidRPr="008F3FFC" w:rsidRDefault="00E947A1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99</w:t>
            </w:r>
          </w:p>
        </w:tc>
        <w:tc>
          <w:tcPr>
            <w:tcW w:w="779" w:type="pct"/>
            <w:vMerge/>
            <w:vAlign w:val="center"/>
          </w:tcPr>
          <w:p w14:paraId="0F6D1E85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96" w:type="pct"/>
            <w:vMerge/>
            <w:vAlign w:val="center"/>
          </w:tcPr>
          <w:p w14:paraId="68389D38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5EF4636E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44" w:type="pct"/>
            <w:vMerge/>
            <w:vAlign w:val="center"/>
          </w:tcPr>
          <w:p w14:paraId="609756FD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vAlign w:val="center"/>
          </w:tcPr>
          <w:p w14:paraId="28F1148F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14:paraId="43AE73F6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vMerge/>
            <w:tcBorders>
              <w:right w:val="single" w:sz="2" w:space="0" w:color="auto"/>
            </w:tcBorders>
            <w:vAlign w:val="center"/>
          </w:tcPr>
          <w:p w14:paraId="16A37F2F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Merge/>
            <w:tcBorders>
              <w:left w:val="single" w:sz="2" w:space="0" w:color="auto"/>
            </w:tcBorders>
            <w:vAlign w:val="center"/>
          </w:tcPr>
          <w:p w14:paraId="1952E73F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gridSpan w:val="2"/>
            <w:vMerge/>
            <w:tcBorders>
              <w:right w:val="single" w:sz="12" w:space="0" w:color="auto"/>
            </w:tcBorders>
            <w:vAlign w:val="center"/>
          </w:tcPr>
          <w:p w14:paraId="1C7E2611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61B44" w:rsidRPr="00DF09EE" w14:paraId="421D6084" w14:textId="77777777" w:rsidTr="008B4991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12E09AC4" w14:textId="77777777" w:rsidR="00E947A1" w:rsidRPr="00DF09EE" w:rsidRDefault="00E947A1" w:rsidP="00C4319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8" w:type="pct"/>
            <w:gridSpan w:val="4"/>
            <w:vAlign w:val="center"/>
          </w:tcPr>
          <w:p w14:paraId="4D9E1DDB" w14:textId="77777777" w:rsidR="00E947A1" w:rsidRPr="008F3FFC" w:rsidRDefault="00E947A1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9" w:type="pct"/>
            <w:vMerge/>
            <w:vAlign w:val="center"/>
          </w:tcPr>
          <w:p w14:paraId="45EC2D6E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96" w:type="pct"/>
            <w:vMerge/>
            <w:vAlign w:val="center"/>
          </w:tcPr>
          <w:p w14:paraId="1097AAC2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257E8721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44" w:type="pct"/>
            <w:vMerge/>
            <w:vAlign w:val="center"/>
          </w:tcPr>
          <w:p w14:paraId="0212CEBD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vAlign w:val="center"/>
          </w:tcPr>
          <w:p w14:paraId="2691E2A8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14:paraId="45B11123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vMerge/>
            <w:tcBorders>
              <w:right w:val="single" w:sz="2" w:space="0" w:color="auto"/>
            </w:tcBorders>
            <w:vAlign w:val="center"/>
          </w:tcPr>
          <w:p w14:paraId="34EB4ED9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Merge/>
            <w:tcBorders>
              <w:left w:val="single" w:sz="2" w:space="0" w:color="auto"/>
            </w:tcBorders>
            <w:vAlign w:val="center"/>
          </w:tcPr>
          <w:p w14:paraId="423C9A39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gridSpan w:val="2"/>
            <w:vMerge/>
            <w:tcBorders>
              <w:right w:val="single" w:sz="12" w:space="0" w:color="auto"/>
            </w:tcBorders>
            <w:vAlign w:val="center"/>
          </w:tcPr>
          <w:p w14:paraId="29F549CF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154A9" w:rsidRPr="00DF09EE" w14:paraId="31DC6C51" w14:textId="77777777" w:rsidTr="008B4991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</w:tcBorders>
            <w:vAlign w:val="center"/>
          </w:tcPr>
          <w:p w14:paraId="7C0C8B61" w14:textId="77777777" w:rsidR="00E947A1" w:rsidRPr="00DF09EE" w:rsidRDefault="00E947A1" w:rsidP="00C4319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5" w:type="pct"/>
            <w:gridSpan w:val="2"/>
            <w:vAlign w:val="center"/>
          </w:tcPr>
          <w:p w14:paraId="084C09DE" w14:textId="77777777" w:rsidR="00E947A1" w:rsidRPr="001515A8" w:rsidRDefault="00E947A1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5A8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6823466A" w14:textId="77777777" w:rsidR="00E947A1" w:rsidRPr="008F3FFC" w:rsidRDefault="00E947A1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60" w:type="pct"/>
            <w:vAlign w:val="center"/>
          </w:tcPr>
          <w:p w14:paraId="2C513643" w14:textId="77777777" w:rsidR="00E947A1" w:rsidRPr="008F3FFC" w:rsidRDefault="00E947A1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9" w:type="pct"/>
            <w:vMerge/>
            <w:vAlign w:val="center"/>
          </w:tcPr>
          <w:p w14:paraId="429B7571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96" w:type="pct"/>
            <w:vMerge/>
            <w:vAlign w:val="center"/>
          </w:tcPr>
          <w:p w14:paraId="60F5465E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vAlign w:val="center"/>
          </w:tcPr>
          <w:p w14:paraId="3C996794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44" w:type="pct"/>
            <w:vMerge/>
            <w:vAlign w:val="center"/>
          </w:tcPr>
          <w:p w14:paraId="64277407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vAlign w:val="center"/>
          </w:tcPr>
          <w:p w14:paraId="589B1386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gridSpan w:val="2"/>
            <w:vMerge/>
            <w:vAlign w:val="center"/>
          </w:tcPr>
          <w:p w14:paraId="5048D37F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vMerge/>
            <w:tcBorders>
              <w:right w:val="single" w:sz="2" w:space="0" w:color="auto"/>
            </w:tcBorders>
            <w:vAlign w:val="center"/>
          </w:tcPr>
          <w:p w14:paraId="14E6847C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Merge/>
            <w:tcBorders>
              <w:left w:val="single" w:sz="2" w:space="0" w:color="auto"/>
            </w:tcBorders>
            <w:vAlign w:val="center"/>
          </w:tcPr>
          <w:p w14:paraId="6A753840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gridSpan w:val="2"/>
            <w:vMerge/>
            <w:tcBorders>
              <w:right w:val="single" w:sz="12" w:space="0" w:color="auto"/>
            </w:tcBorders>
            <w:vAlign w:val="center"/>
          </w:tcPr>
          <w:p w14:paraId="2DFBD9B9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154A9" w:rsidRPr="00DF09EE" w14:paraId="4B47B75E" w14:textId="77777777" w:rsidTr="008B4991">
        <w:trPr>
          <w:cantSplit/>
          <w:trHeight w:val="20"/>
          <w:jc w:val="center"/>
        </w:trPr>
        <w:tc>
          <w:tcPr>
            <w:tcW w:w="157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70343EA8" w14:textId="77777777" w:rsidR="00E947A1" w:rsidRPr="00DF09EE" w:rsidRDefault="00E947A1" w:rsidP="00C4319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5" w:type="pct"/>
            <w:gridSpan w:val="2"/>
            <w:tcBorders>
              <w:bottom w:val="single" w:sz="4" w:space="0" w:color="auto"/>
            </w:tcBorders>
            <w:vAlign w:val="center"/>
          </w:tcPr>
          <w:p w14:paraId="1F54AE11" w14:textId="77777777" w:rsidR="00E947A1" w:rsidRPr="007A781F" w:rsidRDefault="00E947A1" w:rsidP="00C43197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02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0EA67F8C" w14:textId="77777777" w:rsidR="00E947A1" w:rsidRPr="007A781F" w:rsidRDefault="00E947A1" w:rsidP="00C4319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9</w:t>
            </w:r>
          </w:p>
        </w:tc>
        <w:tc>
          <w:tcPr>
            <w:tcW w:w="160" w:type="pct"/>
            <w:tcBorders>
              <w:bottom w:val="single" w:sz="4" w:space="0" w:color="auto"/>
            </w:tcBorders>
            <w:vAlign w:val="center"/>
          </w:tcPr>
          <w:p w14:paraId="2477C845" w14:textId="77777777" w:rsidR="00E947A1" w:rsidRPr="008F3FFC" w:rsidRDefault="00E947A1" w:rsidP="00C43197">
            <w:pPr>
              <w:jc w:val="center"/>
              <w:rPr>
                <w:rFonts w:cs="B Mitra"/>
                <w:sz w:val="16"/>
                <w:szCs w:val="16"/>
              </w:rPr>
            </w:pPr>
            <w:r w:rsidRPr="008F3FFC">
              <w:rPr>
                <w:rFonts w:cs="B Mitra"/>
                <w:sz w:val="16"/>
                <w:szCs w:val="16"/>
              </w:rPr>
              <w:t>20</w:t>
            </w:r>
          </w:p>
        </w:tc>
        <w:tc>
          <w:tcPr>
            <w:tcW w:w="779" w:type="pct"/>
            <w:vMerge/>
            <w:tcBorders>
              <w:bottom w:val="single" w:sz="4" w:space="0" w:color="auto"/>
            </w:tcBorders>
            <w:vAlign w:val="center"/>
          </w:tcPr>
          <w:p w14:paraId="224AD191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96" w:type="pct"/>
            <w:vMerge/>
            <w:tcBorders>
              <w:bottom w:val="single" w:sz="4" w:space="0" w:color="auto"/>
            </w:tcBorders>
            <w:vAlign w:val="center"/>
          </w:tcPr>
          <w:p w14:paraId="2B565AA1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tcBorders>
              <w:bottom w:val="single" w:sz="4" w:space="0" w:color="auto"/>
            </w:tcBorders>
            <w:vAlign w:val="center"/>
          </w:tcPr>
          <w:p w14:paraId="2ADF99BF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44" w:type="pct"/>
            <w:vMerge/>
            <w:tcBorders>
              <w:bottom w:val="single" w:sz="4" w:space="0" w:color="auto"/>
            </w:tcBorders>
            <w:vAlign w:val="center"/>
          </w:tcPr>
          <w:p w14:paraId="5F1A0442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0" w:type="pct"/>
            <w:vMerge/>
            <w:tcBorders>
              <w:bottom w:val="single" w:sz="4" w:space="0" w:color="auto"/>
            </w:tcBorders>
            <w:vAlign w:val="center"/>
          </w:tcPr>
          <w:p w14:paraId="042249F2" w14:textId="77777777" w:rsidR="00E947A1" w:rsidRPr="00DF09EE" w:rsidRDefault="00E947A1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37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327B86F5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47F527C4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23035DFA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gridSpan w:val="2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5338F624" w14:textId="77777777" w:rsidR="00E947A1" w:rsidRPr="00DF09EE" w:rsidRDefault="00E947A1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6154A9" w:rsidRPr="00DF09EE" w14:paraId="4D469ADA" w14:textId="77777777" w:rsidTr="008B4991">
        <w:trPr>
          <w:trHeight w:val="20"/>
          <w:jc w:val="center"/>
        </w:trPr>
        <w:tc>
          <w:tcPr>
            <w:tcW w:w="2014" w:type="pct"/>
            <w:gridSpan w:val="8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526765" w14:textId="77777777" w:rsidR="008F3FFC" w:rsidRPr="00DF09EE" w:rsidRDefault="008F3FFC" w:rsidP="008F3FFC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تا 2</w:t>
            </w:r>
          </w:p>
          <w:p w14:paraId="095543CB" w14:textId="77777777" w:rsidR="008F3FFC" w:rsidRPr="00DF09EE" w:rsidRDefault="008F3FFC" w:rsidP="008F3FFC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12</w:t>
            </w:r>
          </w:p>
        </w:tc>
        <w:tc>
          <w:tcPr>
            <w:tcW w:w="182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27167BC5" w14:textId="77777777" w:rsidR="008F3FFC" w:rsidRPr="00DF09EE" w:rsidRDefault="008F3FFC" w:rsidP="008F3FFC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مع کـل</w:t>
            </w:r>
          </w:p>
        </w:tc>
        <w:tc>
          <w:tcPr>
            <w:tcW w:w="3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2496F0D0" w14:textId="77777777" w:rsidR="008F3FFC" w:rsidRPr="00DF09EE" w:rsidRDefault="008F3FFC" w:rsidP="008F3FFC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4DA11089" w14:textId="77777777" w:rsidR="008F3FFC" w:rsidRPr="00DF09EE" w:rsidRDefault="008F3FFC" w:rsidP="008F3FFC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</w:tcPr>
          <w:p w14:paraId="370441B8" w14:textId="77777777" w:rsidR="008F3FFC" w:rsidRPr="00DF09EE" w:rsidRDefault="008F3FFC" w:rsidP="008F3FFC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  <w:p w14:paraId="395A038A" w14:textId="77777777" w:rsidR="008F3FFC" w:rsidRPr="00DF09EE" w:rsidRDefault="008F3FFC" w:rsidP="008F3FFC">
            <w:pPr>
              <w:rPr>
                <w:rFonts w:cs="B Mitra"/>
                <w:sz w:val="16"/>
                <w:szCs w:val="16"/>
                <w:rtl/>
              </w:rPr>
            </w:pPr>
          </w:p>
        </w:tc>
      </w:tr>
      <w:tr w:rsidR="006154A9" w:rsidRPr="00DF09EE" w14:paraId="02E06179" w14:textId="77777777" w:rsidTr="008B4991">
        <w:trPr>
          <w:trHeight w:val="20"/>
          <w:jc w:val="center"/>
        </w:trPr>
        <w:tc>
          <w:tcPr>
            <w:tcW w:w="1700" w:type="pct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28AF6F3E" w14:textId="77777777" w:rsidR="008F3FFC" w:rsidRPr="00DF09EE" w:rsidRDefault="008F3FFC" w:rsidP="008F3FF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6D4B7364" w14:textId="77777777" w:rsidR="008F3FFC" w:rsidRPr="00DF09EE" w:rsidRDefault="008F3FFC" w:rsidP="008F3FF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</w:t>
            </w:r>
          </w:p>
          <w:p w14:paraId="0296A351" w14:textId="77777777" w:rsidR="008F3FFC" w:rsidRPr="00DF09EE" w:rsidRDefault="008F3FFC" w:rsidP="008F3FF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6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401C3" w14:textId="77777777" w:rsidR="008F3FFC" w:rsidRPr="00DF09EE" w:rsidRDefault="008F3FFC" w:rsidP="008F3FF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7CC47D8A" w14:textId="77777777" w:rsidR="008F3FFC" w:rsidRPr="00DF09EE" w:rsidRDefault="008F3FFC" w:rsidP="008F3FF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91116F7" w14:textId="77777777" w:rsidR="008F3FFC" w:rsidRPr="00DF09EE" w:rsidRDefault="008F3FFC" w:rsidP="008F3FF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32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FAAB0B6" w14:textId="77777777" w:rsidR="008F3FFC" w:rsidRPr="00DF09EE" w:rsidRDefault="008F3FFC" w:rsidP="008F3FF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124A0BB0" w14:textId="77777777" w:rsidR="008F3FFC" w:rsidRPr="00DF09EE" w:rsidRDefault="008F3FFC" w:rsidP="008F3FF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DAF230C" w14:textId="77777777" w:rsidR="008F3FFC" w:rsidRPr="00DF09EE" w:rsidRDefault="008F3FFC" w:rsidP="008F3FF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  <w:tr w:rsidR="006154A9" w:rsidRPr="00DF09EE" w14:paraId="5286F4B0" w14:textId="77777777" w:rsidTr="008B4991">
        <w:trPr>
          <w:trHeight w:val="20"/>
          <w:jc w:val="center"/>
        </w:trPr>
        <w:tc>
          <w:tcPr>
            <w:tcW w:w="5000" w:type="pct"/>
            <w:gridSpan w:val="16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50817D3" w14:textId="77777777" w:rsidR="008F3FFC" w:rsidRPr="00DF09EE" w:rsidRDefault="008F3FFC" w:rsidP="008F3FFC">
            <w:pPr>
              <w:jc w:val="both"/>
              <w:rPr>
                <w:rFonts w:cs="B Mitra"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تبصره-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 حداکثر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تعداد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مقال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ه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های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قابل قبول از متقاضی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در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ک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همایش در هر سال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3 مقاله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است. اين مقاله</w:t>
            </w:r>
            <w:r w:rsidRPr="00DF09EE">
              <w:rPr>
                <w:rFonts w:cs="B Mitra" w:hint="cs"/>
                <w:sz w:val="22"/>
                <w:szCs w:val="22"/>
                <w:rtl/>
              </w:rPr>
              <w:softHyphen/>
              <w:t>ها مي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تواند با همكاري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دانشجو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ان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و 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ا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همکاران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 باشد.</w:t>
            </w:r>
          </w:p>
        </w:tc>
      </w:tr>
      <w:tr w:rsidR="00F11F9E" w:rsidRPr="00DF09EE" w14:paraId="44253689" w14:textId="77777777" w:rsidTr="008B4991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14"/>
          <w:jc w:val="center"/>
        </w:trPr>
        <w:tc>
          <w:tcPr>
            <w:tcW w:w="5000" w:type="pct"/>
            <w:gridSpan w:val="1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E65D83C" w14:textId="77777777" w:rsidR="00F11F9E" w:rsidRPr="00DF09EE" w:rsidRDefault="00F11F9E" w:rsidP="00C43197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>3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-5-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مقاله علم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کامل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ارائ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شده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در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م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ش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علم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معتبر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ملي و  بين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لمللي</w:t>
            </w:r>
            <w:r w:rsidRPr="00DF09EE">
              <w:rPr>
                <w:rFonts w:ascii="Tahoma" w:hAnsi="Tahoma" w:cs="B Lotus" w:hint="cs"/>
                <w:spacing w:val="-8"/>
                <w:sz w:val="18"/>
                <w:szCs w:val="18"/>
                <w:shd w:val="clear" w:color="auto" w:fill="FFFFFF"/>
                <w:rtl/>
              </w:rPr>
              <w:t xml:space="preserve"> </w:t>
            </w:r>
          </w:p>
        </w:tc>
      </w:tr>
    </w:tbl>
    <w:p w14:paraId="62A9FD36" w14:textId="77777777" w:rsidR="00F11F9E" w:rsidRPr="00DF09EE" w:rsidRDefault="00F11F9E" w:rsidP="00F11F9E">
      <w:pPr>
        <w:ind w:right="-284"/>
        <w:jc w:val="lowKashida"/>
        <w:rPr>
          <w:rFonts w:cs="B Mitra"/>
          <w:b/>
          <w:bCs/>
          <w:sz w:val="16"/>
          <w:szCs w:val="16"/>
          <w:rtl/>
        </w:rPr>
      </w:pPr>
    </w:p>
    <w:tbl>
      <w:tblPr>
        <w:bidiVisual/>
        <w:tblW w:w="498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488"/>
        <w:gridCol w:w="485"/>
        <w:gridCol w:w="485"/>
        <w:gridCol w:w="488"/>
        <w:gridCol w:w="2457"/>
        <w:gridCol w:w="1026"/>
        <w:gridCol w:w="13"/>
        <w:gridCol w:w="887"/>
        <w:gridCol w:w="16"/>
        <w:gridCol w:w="1336"/>
        <w:gridCol w:w="16"/>
        <w:gridCol w:w="2780"/>
        <w:gridCol w:w="120"/>
        <w:gridCol w:w="1605"/>
        <w:gridCol w:w="1229"/>
        <w:gridCol w:w="1236"/>
        <w:gridCol w:w="1117"/>
        <w:gridCol w:w="45"/>
      </w:tblGrid>
      <w:tr w:rsidR="00861B44" w:rsidRPr="00DF09EE" w14:paraId="057C7B99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 w:val="restart"/>
            <w:tcBorders>
              <w:top w:val="single" w:sz="12" w:space="0" w:color="auto"/>
              <w:left w:val="single" w:sz="12" w:space="0" w:color="auto"/>
            </w:tcBorders>
            <w:shd w:val="pct5" w:color="auto" w:fill="auto"/>
            <w:vAlign w:val="center"/>
          </w:tcPr>
          <w:p w14:paraId="2E63D97C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463" w:type="pct"/>
            <w:gridSpan w:val="3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479B2DDB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اریخ</w:t>
            </w:r>
          </w:p>
        </w:tc>
        <w:tc>
          <w:tcPr>
            <w:tcW w:w="777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273B1329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عنوان همایش علمی معتبر </w:t>
            </w:r>
          </w:p>
          <w:p w14:paraId="205AD540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ی و بین‌اللملی</w:t>
            </w:r>
          </w:p>
        </w:tc>
        <w:tc>
          <w:tcPr>
            <w:tcW w:w="617" w:type="pct"/>
            <w:gridSpan w:val="4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57B3CB6B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حل برگزاری</w:t>
            </w:r>
          </w:p>
        </w:tc>
        <w:tc>
          <w:tcPr>
            <w:tcW w:w="429" w:type="pct"/>
            <w:gridSpan w:val="2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278FB98A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رگزار کننده</w:t>
            </w:r>
          </w:p>
          <w:p w14:paraId="4FCDABAA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همایش</w:t>
            </w:r>
          </w:p>
        </w:tc>
        <w:tc>
          <w:tcPr>
            <w:tcW w:w="879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203F6C01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مقاله</w:t>
            </w:r>
          </w:p>
        </w:tc>
        <w:tc>
          <w:tcPr>
            <w:tcW w:w="547" w:type="pct"/>
            <w:gridSpan w:val="2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3C1F34A3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ام متقاضي </w:t>
            </w:r>
          </w:p>
          <w:p w14:paraId="143315A1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و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مکاران </w:t>
            </w:r>
          </w:p>
          <w:p w14:paraId="06D16EC0" w14:textId="77777777" w:rsidR="00F11F9E" w:rsidRPr="00DF09EE" w:rsidRDefault="00F11F9E" w:rsidP="00C43197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ه ترتیب</w:t>
            </w:r>
          </w:p>
        </w:tc>
        <w:tc>
          <w:tcPr>
            <w:tcW w:w="780" w:type="pct"/>
            <w:gridSpan w:val="2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2B926423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338" w:type="pct"/>
            <w:vMerge w:val="restart"/>
            <w:tcBorders>
              <w:top w:val="single" w:sz="12" w:space="0" w:color="auto"/>
              <w:right w:val="single" w:sz="12" w:space="0" w:color="auto"/>
            </w:tcBorders>
            <w:shd w:val="pct5" w:color="auto" w:fill="auto"/>
            <w:vAlign w:val="center"/>
          </w:tcPr>
          <w:p w14:paraId="2A1868E2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E947A1" w:rsidRPr="00DF09EE" w14:paraId="2DA27B30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textDirection w:val="btLr"/>
            <w:vAlign w:val="center"/>
          </w:tcPr>
          <w:p w14:paraId="139E59BA" w14:textId="77777777" w:rsidR="00F11F9E" w:rsidRPr="00DF09EE" w:rsidRDefault="00F11F9E" w:rsidP="00C43197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3" w:type="pct"/>
            <w:gridSpan w:val="3"/>
            <w:vMerge/>
            <w:vAlign w:val="center"/>
          </w:tcPr>
          <w:p w14:paraId="3CE4F070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77" w:type="pct"/>
            <w:vMerge/>
            <w:vAlign w:val="center"/>
          </w:tcPr>
          <w:p w14:paraId="35E8D78C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0" w:type="pct"/>
            <w:gridSpan w:val="2"/>
            <w:shd w:val="pct5" w:color="auto" w:fill="auto"/>
            <w:vAlign w:val="center"/>
          </w:tcPr>
          <w:p w14:paraId="40A1EE0D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شور</w:t>
            </w:r>
          </w:p>
        </w:tc>
        <w:tc>
          <w:tcPr>
            <w:tcW w:w="287" w:type="pct"/>
            <w:gridSpan w:val="2"/>
            <w:shd w:val="pct5" w:color="auto" w:fill="auto"/>
            <w:vAlign w:val="center"/>
          </w:tcPr>
          <w:p w14:paraId="1F363A8C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هر</w:t>
            </w:r>
          </w:p>
        </w:tc>
        <w:tc>
          <w:tcPr>
            <w:tcW w:w="429" w:type="pct"/>
            <w:gridSpan w:val="2"/>
            <w:vMerge/>
            <w:vAlign w:val="center"/>
          </w:tcPr>
          <w:p w14:paraId="7E70CDD2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79" w:type="pct"/>
            <w:vMerge/>
            <w:vAlign w:val="center"/>
          </w:tcPr>
          <w:p w14:paraId="4894DDA3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120782DF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shd w:val="pct5" w:color="auto" w:fill="auto"/>
            <w:vAlign w:val="center"/>
          </w:tcPr>
          <w:p w14:paraId="45345185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391" w:type="pct"/>
            <w:shd w:val="pct5" w:color="auto" w:fill="auto"/>
            <w:vAlign w:val="center"/>
          </w:tcPr>
          <w:p w14:paraId="0328311D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</w:t>
            </w:r>
          </w:p>
        </w:tc>
        <w:tc>
          <w:tcPr>
            <w:tcW w:w="338" w:type="pct"/>
            <w:vMerge/>
            <w:tcBorders>
              <w:right w:val="single" w:sz="12" w:space="0" w:color="auto"/>
            </w:tcBorders>
            <w:shd w:val="pct5" w:color="auto" w:fill="auto"/>
            <w:textDirection w:val="btLr"/>
          </w:tcPr>
          <w:p w14:paraId="37F0D830" w14:textId="77777777" w:rsidR="00F11F9E" w:rsidRPr="00DF09EE" w:rsidRDefault="00F11F9E" w:rsidP="00C43197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541D24" w:rsidRPr="00DF09EE" w14:paraId="70D5EF52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 w:val="restart"/>
            <w:tcBorders>
              <w:left w:val="single" w:sz="12" w:space="0" w:color="auto"/>
            </w:tcBorders>
            <w:vAlign w:val="center"/>
          </w:tcPr>
          <w:p w14:paraId="4D5CB16F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6</w:t>
            </w:r>
          </w:p>
        </w:tc>
        <w:tc>
          <w:tcPr>
            <w:tcW w:w="463" w:type="pct"/>
            <w:gridSpan w:val="3"/>
            <w:vAlign w:val="center"/>
          </w:tcPr>
          <w:p w14:paraId="780FD6B9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7" w:type="pct"/>
            <w:vMerge w:val="restart"/>
            <w:vAlign w:val="center"/>
          </w:tcPr>
          <w:p w14:paraId="12AD6A86" w14:textId="77777777" w:rsidR="00541D24" w:rsidRPr="008724C0" w:rsidRDefault="00541D24" w:rsidP="00541D24">
            <w:pPr>
              <w:jc w:val="center"/>
              <w:rPr>
                <w:rFonts w:cs="B Nazanin"/>
                <w:sz w:val="20"/>
                <w:szCs w:val="20"/>
                <w:lang w:bidi="fa-IR"/>
              </w:rPr>
            </w:pPr>
            <w:r w:rsidRPr="005670FE">
              <w:rPr>
                <w:rFonts w:cs="B Nazanin"/>
                <w:sz w:val="20"/>
                <w:szCs w:val="20"/>
                <w:rtl/>
                <w:lang w:bidi="fa-IR"/>
              </w:rPr>
              <w:t>هشتمين کنگره سيستم هاي فازي و هوشمند ايران (</w:t>
            </w:r>
            <w:r w:rsidRPr="005670FE">
              <w:rPr>
                <w:rFonts w:cs="B Nazanin"/>
                <w:sz w:val="20"/>
                <w:szCs w:val="20"/>
                <w:lang w:bidi="fa-IR"/>
              </w:rPr>
              <w:t>CFIS2020</w:t>
            </w:r>
            <w:r w:rsidRPr="005670FE">
              <w:rPr>
                <w:rFonts w:cs="B Nazanin"/>
                <w:sz w:val="20"/>
                <w:szCs w:val="20"/>
                <w:rtl/>
                <w:lang w:bidi="fa-IR"/>
              </w:rPr>
              <w:t>)</w:t>
            </w:r>
          </w:p>
        </w:tc>
        <w:tc>
          <w:tcPr>
            <w:tcW w:w="330" w:type="pct"/>
            <w:gridSpan w:val="2"/>
            <w:vMerge w:val="restart"/>
            <w:vAlign w:val="center"/>
          </w:tcPr>
          <w:p w14:paraId="21DC5F23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ایران</w:t>
            </w:r>
          </w:p>
        </w:tc>
        <w:tc>
          <w:tcPr>
            <w:tcW w:w="287" w:type="pct"/>
            <w:gridSpan w:val="2"/>
            <w:vMerge w:val="restart"/>
            <w:vAlign w:val="center"/>
          </w:tcPr>
          <w:p w14:paraId="1E3A8DFF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مشهد</w:t>
            </w:r>
          </w:p>
        </w:tc>
        <w:tc>
          <w:tcPr>
            <w:tcW w:w="429" w:type="pct"/>
            <w:gridSpan w:val="2"/>
            <w:vMerge w:val="restart"/>
            <w:vAlign w:val="center"/>
          </w:tcPr>
          <w:p w14:paraId="47661FAA" w14:textId="77777777" w:rsidR="00541D24" w:rsidRPr="00F84FFD" w:rsidRDefault="00541D24" w:rsidP="00541D24">
            <w:pPr>
              <w:rPr>
                <w:rFonts w:cs="B Mitra"/>
                <w:sz w:val="20"/>
                <w:szCs w:val="20"/>
                <w:rtl/>
              </w:rPr>
            </w:pPr>
            <w:r w:rsidRPr="00F84FFD">
              <w:rPr>
                <w:rFonts w:cs="B Mitra"/>
                <w:sz w:val="20"/>
                <w:szCs w:val="20"/>
                <w:rtl/>
              </w:rPr>
              <w:t>دانشگاه فردوس</w:t>
            </w:r>
            <w:r w:rsidRPr="00F84FFD">
              <w:rPr>
                <w:rFonts w:cs="B Mitra" w:hint="cs"/>
                <w:sz w:val="20"/>
                <w:szCs w:val="20"/>
                <w:rtl/>
              </w:rPr>
              <w:t>ی</w:t>
            </w:r>
            <w:r w:rsidRPr="00F84FFD">
              <w:rPr>
                <w:rFonts w:cs="B Mitra"/>
                <w:sz w:val="20"/>
                <w:szCs w:val="20"/>
                <w:rtl/>
              </w:rPr>
              <w:t xml:space="preserve"> مشهد</w:t>
            </w:r>
          </w:p>
          <w:p w14:paraId="33D9A728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F84FFD">
              <w:rPr>
                <w:rFonts w:cs="B Mitra" w:hint="eastAsia"/>
                <w:sz w:val="20"/>
                <w:szCs w:val="20"/>
                <w:rtl/>
              </w:rPr>
              <w:t>انجمن</w:t>
            </w:r>
            <w:r w:rsidRPr="00F84FFD">
              <w:rPr>
                <w:rFonts w:cs="B Mitra"/>
                <w:sz w:val="20"/>
                <w:szCs w:val="20"/>
                <w:rtl/>
              </w:rPr>
              <w:t xml:space="preserve"> س</w:t>
            </w:r>
            <w:r w:rsidRPr="00F84FFD">
              <w:rPr>
                <w:rFonts w:cs="B Mitra" w:hint="cs"/>
                <w:sz w:val="20"/>
                <w:szCs w:val="20"/>
                <w:rtl/>
              </w:rPr>
              <w:t>ی</w:t>
            </w:r>
            <w:r w:rsidRPr="00F84FFD">
              <w:rPr>
                <w:rFonts w:cs="B Mitra" w:hint="eastAsia"/>
                <w:sz w:val="20"/>
                <w:szCs w:val="20"/>
                <w:rtl/>
              </w:rPr>
              <w:t>ستم</w:t>
            </w:r>
            <w:r w:rsidRPr="00F84FFD">
              <w:rPr>
                <w:rFonts w:cs="B Mitra"/>
                <w:sz w:val="20"/>
                <w:szCs w:val="20"/>
                <w:rtl/>
              </w:rPr>
              <w:t xml:space="preserve"> ها</w:t>
            </w:r>
            <w:r w:rsidRPr="00F84FFD">
              <w:rPr>
                <w:rFonts w:cs="B Mitra" w:hint="cs"/>
                <w:sz w:val="20"/>
                <w:szCs w:val="20"/>
                <w:rtl/>
              </w:rPr>
              <w:t>ی</w:t>
            </w:r>
            <w:r w:rsidRPr="00F84FFD">
              <w:rPr>
                <w:rFonts w:cs="B Mitra"/>
                <w:sz w:val="20"/>
                <w:szCs w:val="20"/>
                <w:rtl/>
              </w:rPr>
              <w:t xml:space="preserve"> فاز</w:t>
            </w:r>
            <w:r w:rsidRPr="00F84FFD">
              <w:rPr>
                <w:rFonts w:cs="B Mitra" w:hint="cs"/>
                <w:sz w:val="20"/>
                <w:szCs w:val="20"/>
                <w:rtl/>
              </w:rPr>
              <w:t>ی</w:t>
            </w:r>
            <w:r w:rsidRPr="00F84FFD">
              <w:rPr>
                <w:rFonts w:cs="B Mitra"/>
                <w:sz w:val="20"/>
                <w:szCs w:val="20"/>
                <w:rtl/>
              </w:rPr>
              <w:t xml:space="preserve"> ا</w:t>
            </w:r>
            <w:r w:rsidRPr="00F84FFD">
              <w:rPr>
                <w:rFonts w:cs="B Mitra" w:hint="cs"/>
                <w:sz w:val="20"/>
                <w:szCs w:val="20"/>
                <w:rtl/>
              </w:rPr>
              <w:t>ی</w:t>
            </w:r>
            <w:r w:rsidRPr="00F84FFD">
              <w:rPr>
                <w:rFonts w:cs="B Mitra" w:hint="eastAsia"/>
                <w:sz w:val="20"/>
                <w:szCs w:val="20"/>
                <w:rtl/>
              </w:rPr>
              <w:t>ران</w:t>
            </w:r>
          </w:p>
        </w:tc>
        <w:tc>
          <w:tcPr>
            <w:tcW w:w="879" w:type="pct"/>
            <w:vMerge w:val="restart"/>
            <w:vAlign w:val="center"/>
          </w:tcPr>
          <w:p w14:paraId="3FEE80AC" w14:textId="77777777" w:rsidR="00541D24" w:rsidRPr="00824D5F" w:rsidRDefault="00541D24" w:rsidP="00541D24">
            <w:pPr>
              <w:jc w:val="center"/>
              <w:rPr>
                <w:rFonts w:cs="B Nazanin"/>
                <w:sz w:val="20"/>
                <w:szCs w:val="20"/>
                <w:rtl/>
              </w:rPr>
            </w:pPr>
            <w:r w:rsidRPr="00AA3EB8">
              <w:rPr>
                <w:rFonts w:cs="B Nazanin"/>
                <w:sz w:val="20"/>
                <w:szCs w:val="20"/>
                <w:rtl/>
              </w:rPr>
              <w:t>بهبود مسيريابي مبتني برخوشه بند</w:t>
            </w:r>
            <w:r w:rsidRPr="00AA3EB8">
              <w:rPr>
                <w:rFonts w:cs="B Nazanin" w:hint="cs"/>
                <w:sz w:val="20"/>
                <w:szCs w:val="20"/>
                <w:rtl/>
              </w:rPr>
              <w:t>ی</w:t>
            </w:r>
            <w:r w:rsidRPr="00AA3EB8">
              <w:rPr>
                <w:rFonts w:cs="B Nazanin"/>
                <w:sz w:val="20"/>
                <w:szCs w:val="20"/>
                <w:rtl/>
              </w:rPr>
              <w:t xml:space="preserve"> شبکه ناهمگن اينترنت اشيا</w:t>
            </w:r>
            <w:r w:rsidRPr="00AA3EB8">
              <w:rPr>
                <w:rFonts w:cs="B Nazanin"/>
                <w:sz w:val="20"/>
                <w:szCs w:val="20"/>
              </w:rPr>
              <w:t xml:space="preserve"> </w:t>
            </w:r>
            <w:r w:rsidRPr="00AA3EB8">
              <w:rPr>
                <w:rFonts w:cs="B Nazanin" w:hint="eastAsia"/>
                <w:sz w:val="20"/>
                <w:szCs w:val="20"/>
                <w:rtl/>
              </w:rPr>
              <w:t>با</w:t>
            </w:r>
            <w:r w:rsidRPr="00AA3EB8">
              <w:rPr>
                <w:rFonts w:cs="B Nazanin"/>
                <w:sz w:val="20"/>
                <w:szCs w:val="20"/>
                <w:rtl/>
              </w:rPr>
              <w:t xml:space="preserve"> به کارگير</w:t>
            </w:r>
            <w:r w:rsidRPr="00AA3EB8">
              <w:rPr>
                <w:rFonts w:cs="B Nazanin" w:hint="cs"/>
                <w:sz w:val="20"/>
                <w:szCs w:val="20"/>
                <w:rtl/>
              </w:rPr>
              <w:t>ی</w:t>
            </w:r>
            <w:r w:rsidRPr="00AA3EB8">
              <w:rPr>
                <w:rFonts w:cs="B Nazanin"/>
                <w:sz w:val="20"/>
                <w:szCs w:val="20"/>
                <w:rtl/>
              </w:rPr>
              <w:t xml:space="preserve"> الگوريتم کرم شب تاب</w:t>
            </w:r>
          </w:p>
        </w:tc>
        <w:tc>
          <w:tcPr>
            <w:tcW w:w="547" w:type="pct"/>
            <w:gridSpan w:val="2"/>
            <w:vMerge w:val="restart"/>
            <w:vAlign w:val="center"/>
          </w:tcPr>
          <w:p w14:paraId="3BCB29D7" w14:textId="77777777" w:rsidR="00541D24" w:rsidRPr="00824D5F" w:rsidRDefault="00541D24" w:rsidP="00541D24">
            <w:pPr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5670FE">
              <w:rPr>
                <w:rFonts w:cs="B Nazanin"/>
                <w:sz w:val="20"/>
                <w:szCs w:val="20"/>
                <w:rtl/>
                <w:lang w:bidi="fa-IR"/>
              </w:rPr>
              <w:t>محبوبه شمس</w:t>
            </w:r>
            <w:r w:rsidRPr="005670FE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Nazanin"/>
                <w:sz w:val="20"/>
                <w:szCs w:val="20"/>
                <w:lang w:bidi="fa-IR"/>
              </w:rPr>
              <w:t>*</w:t>
            </w:r>
            <w:r w:rsidRPr="005670FE">
              <w:rPr>
                <w:rFonts w:cs="B Nazanin" w:hint="eastAsia"/>
                <w:sz w:val="20"/>
                <w:szCs w:val="20"/>
                <w:rtl/>
                <w:lang w:bidi="fa-IR"/>
              </w:rPr>
              <w:t>؛</w:t>
            </w:r>
            <w:r w:rsidRPr="005670FE">
              <w:rPr>
                <w:rFonts w:cs="B Nazanin"/>
                <w:sz w:val="20"/>
                <w:szCs w:val="20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0"/>
                <w:szCs w:val="20"/>
                <w:rtl/>
              </w:rPr>
              <w:t>م</w:t>
            </w:r>
            <w:r w:rsidRPr="00655299">
              <w:rPr>
                <w:rFonts w:cs="B Nazanin"/>
                <w:sz w:val="20"/>
                <w:szCs w:val="20"/>
                <w:rtl/>
              </w:rPr>
              <w:t>حمود</w:t>
            </w:r>
            <w:r w:rsidRPr="00655299">
              <w:rPr>
                <w:rFonts w:cs="B Nazanin" w:hint="cs"/>
                <w:sz w:val="20"/>
                <w:szCs w:val="20"/>
                <w:rtl/>
              </w:rPr>
              <w:t>ی</w:t>
            </w:r>
            <w:r w:rsidRPr="00655299">
              <w:rPr>
                <w:rFonts w:cs="B Nazanin" w:hint="eastAsia"/>
                <w:sz w:val="20"/>
                <w:szCs w:val="20"/>
                <w:rtl/>
              </w:rPr>
              <w:t>،</w:t>
            </w:r>
            <w:r w:rsidRPr="00655299">
              <w:rPr>
                <w:rFonts w:cs="B Nazanin"/>
                <w:sz w:val="20"/>
                <w:szCs w:val="20"/>
                <w:rtl/>
              </w:rPr>
              <w:t xml:space="preserve"> نف</w:t>
            </w:r>
            <w:r w:rsidRPr="00655299">
              <w:rPr>
                <w:rFonts w:cs="B Nazanin" w:hint="cs"/>
                <w:sz w:val="20"/>
                <w:szCs w:val="20"/>
                <w:rtl/>
              </w:rPr>
              <w:t>ی</w:t>
            </w:r>
            <w:r w:rsidRPr="00655299">
              <w:rPr>
                <w:rFonts w:cs="B Nazanin" w:hint="eastAsia"/>
                <w:sz w:val="20"/>
                <w:szCs w:val="20"/>
                <w:rtl/>
              </w:rPr>
              <w:t>سه</w:t>
            </w:r>
            <w:r w:rsidRPr="00655299">
              <w:rPr>
                <w:rFonts w:cs="B Nazanin"/>
                <w:sz w:val="20"/>
                <w:szCs w:val="20"/>
                <w:rtl/>
              </w:rPr>
              <w:t xml:space="preserve"> و عبدالرضا رسول</w:t>
            </w:r>
            <w:r w:rsidRPr="00655299">
              <w:rPr>
                <w:rFonts w:cs="B Nazanin" w:hint="cs"/>
                <w:sz w:val="20"/>
                <w:szCs w:val="20"/>
                <w:rtl/>
              </w:rPr>
              <w:t>ی</w:t>
            </w:r>
            <w:r w:rsidRPr="00655299">
              <w:rPr>
                <w:rFonts w:cs="B Nazanin"/>
                <w:sz w:val="20"/>
                <w:szCs w:val="20"/>
                <w:rtl/>
              </w:rPr>
              <w:t xml:space="preserve"> کنار</w:t>
            </w:r>
            <w:r w:rsidRPr="00655299">
              <w:rPr>
                <w:rFonts w:cs="B Nazanin" w:hint="cs"/>
                <w:sz w:val="20"/>
                <w:szCs w:val="20"/>
                <w:rtl/>
              </w:rPr>
              <w:t>ی</w:t>
            </w:r>
          </w:p>
        </w:tc>
        <w:tc>
          <w:tcPr>
            <w:tcW w:w="389" w:type="pct"/>
            <w:vMerge w:val="restart"/>
            <w:tcBorders>
              <w:right w:val="single" w:sz="2" w:space="0" w:color="auto"/>
            </w:tcBorders>
            <w:vAlign w:val="center"/>
          </w:tcPr>
          <w:p w14:paraId="7C10F165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 w:val="restart"/>
            <w:tcBorders>
              <w:left w:val="single" w:sz="2" w:space="0" w:color="auto"/>
            </w:tcBorders>
            <w:vAlign w:val="center"/>
          </w:tcPr>
          <w:p w14:paraId="3109BD28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 w:val="restart"/>
            <w:tcBorders>
              <w:right w:val="single" w:sz="12" w:space="0" w:color="auto"/>
            </w:tcBorders>
            <w:vAlign w:val="center"/>
          </w:tcPr>
          <w:p w14:paraId="34BE8D0C" w14:textId="77777777" w:rsidR="00541D24" w:rsidRPr="00231067" w:rsidRDefault="00541D24" w:rsidP="00541D24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0D35E160" w14:textId="77777777" w:rsidR="00541D24" w:rsidRDefault="00541D24" w:rsidP="00541D24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3F35A8">
              <w:rPr>
                <w:rFonts w:cs="B Nazanin"/>
                <w:sz w:val="18"/>
                <w:szCs w:val="20"/>
                <w:lang w:bidi="fa-IR"/>
              </w:rPr>
              <w:t>CFIS2020</w:t>
            </w:r>
          </w:p>
          <w:p w14:paraId="6713D572" w14:textId="77777777" w:rsidR="00541D24" w:rsidRPr="00231067" w:rsidRDefault="00541D24" w:rsidP="00541D24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5DAA7EF9" w14:textId="7EF071BE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8B2037">
              <w:rPr>
                <w:rFonts w:cs="B Nazanin"/>
                <w:sz w:val="18"/>
                <w:szCs w:val="20"/>
                <w:rtl/>
                <w:lang w:bidi="fa-IR"/>
              </w:rPr>
              <w:t>۹۸۱۹۰-۴۲۲۰۰</w:t>
            </w:r>
          </w:p>
        </w:tc>
      </w:tr>
      <w:tr w:rsidR="00541D24" w:rsidRPr="00DF09EE" w14:paraId="6123AEE4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5A4B06F6" w14:textId="77777777" w:rsidR="00541D24" w:rsidRPr="00DF09EE" w:rsidRDefault="00541D24" w:rsidP="00541D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0B56F40C" w14:textId="77777777" w:rsidR="00541D24" w:rsidRPr="00DF09EE" w:rsidRDefault="00541D24" w:rsidP="00541D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روز</w:t>
            </w:r>
          </w:p>
        </w:tc>
        <w:tc>
          <w:tcPr>
            <w:tcW w:w="154" w:type="pct"/>
            <w:vAlign w:val="center"/>
          </w:tcPr>
          <w:p w14:paraId="21DD1A52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5" w:type="pct"/>
            <w:vAlign w:val="center"/>
          </w:tcPr>
          <w:p w14:paraId="3A478AD7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7" w:type="pct"/>
            <w:vMerge/>
            <w:vAlign w:val="center"/>
          </w:tcPr>
          <w:p w14:paraId="65A625C8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30" w:type="pct"/>
            <w:gridSpan w:val="2"/>
            <w:vMerge/>
            <w:vAlign w:val="center"/>
          </w:tcPr>
          <w:p w14:paraId="32045508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gridSpan w:val="2"/>
            <w:vMerge/>
            <w:vAlign w:val="center"/>
          </w:tcPr>
          <w:p w14:paraId="6B3ED28B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gridSpan w:val="2"/>
            <w:vMerge/>
            <w:vAlign w:val="center"/>
          </w:tcPr>
          <w:p w14:paraId="64201901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9" w:type="pct"/>
            <w:vMerge/>
            <w:vAlign w:val="center"/>
          </w:tcPr>
          <w:p w14:paraId="3E6C149A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535F3E99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07F14795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4E53C3FE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/>
            <w:tcBorders>
              <w:right w:val="single" w:sz="12" w:space="0" w:color="auto"/>
            </w:tcBorders>
            <w:vAlign w:val="center"/>
          </w:tcPr>
          <w:p w14:paraId="7E92CF32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1D24" w:rsidRPr="00DF09EE" w14:paraId="71575102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30F9593D" w14:textId="77777777" w:rsidR="00541D24" w:rsidRPr="00DF09EE" w:rsidRDefault="00541D24" w:rsidP="00541D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68E14F07" w14:textId="77777777" w:rsidR="00541D24" w:rsidRPr="00DF09EE" w:rsidRDefault="00541D24" w:rsidP="00541D24">
            <w:pPr>
              <w:jc w:val="center"/>
              <w:rPr>
                <w:rFonts w:cs="B Mitra"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sz w:val="18"/>
                <w:szCs w:val="18"/>
                <w:rtl/>
                <w:lang w:bidi="fa-IR"/>
              </w:rPr>
              <w:t>12</w:t>
            </w:r>
          </w:p>
        </w:tc>
        <w:tc>
          <w:tcPr>
            <w:tcW w:w="154" w:type="pct"/>
            <w:vAlign w:val="center"/>
          </w:tcPr>
          <w:p w14:paraId="26A19F87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06</w:t>
            </w:r>
          </w:p>
        </w:tc>
        <w:tc>
          <w:tcPr>
            <w:tcW w:w="155" w:type="pct"/>
            <w:vAlign w:val="center"/>
          </w:tcPr>
          <w:p w14:paraId="2171CBAC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99</w:t>
            </w:r>
          </w:p>
        </w:tc>
        <w:tc>
          <w:tcPr>
            <w:tcW w:w="777" w:type="pct"/>
            <w:vMerge/>
            <w:vAlign w:val="center"/>
          </w:tcPr>
          <w:p w14:paraId="259F3FDB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30" w:type="pct"/>
            <w:gridSpan w:val="2"/>
            <w:vMerge/>
            <w:vAlign w:val="center"/>
          </w:tcPr>
          <w:p w14:paraId="69617B24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gridSpan w:val="2"/>
            <w:vMerge/>
            <w:vAlign w:val="center"/>
          </w:tcPr>
          <w:p w14:paraId="5BBDF1F6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gridSpan w:val="2"/>
            <w:vMerge/>
            <w:vAlign w:val="center"/>
          </w:tcPr>
          <w:p w14:paraId="20F85B10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9" w:type="pct"/>
            <w:vMerge/>
            <w:vAlign w:val="center"/>
          </w:tcPr>
          <w:p w14:paraId="72CA2F7B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518C6423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11EA86A2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6D3BA840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/>
            <w:tcBorders>
              <w:right w:val="single" w:sz="12" w:space="0" w:color="auto"/>
            </w:tcBorders>
            <w:vAlign w:val="center"/>
          </w:tcPr>
          <w:p w14:paraId="24B29052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1D24" w:rsidRPr="00DF09EE" w14:paraId="1E99747F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3DCBB4E9" w14:textId="77777777" w:rsidR="00541D24" w:rsidRPr="00DF09EE" w:rsidRDefault="00541D24" w:rsidP="00541D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3" w:type="pct"/>
            <w:gridSpan w:val="3"/>
            <w:vAlign w:val="center"/>
          </w:tcPr>
          <w:p w14:paraId="4AE819CC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7" w:type="pct"/>
            <w:vMerge/>
            <w:vAlign w:val="center"/>
          </w:tcPr>
          <w:p w14:paraId="45328811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30" w:type="pct"/>
            <w:gridSpan w:val="2"/>
            <w:vMerge/>
            <w:vAlign w:val="center"/>
          </w:tcPr>
          <w:p w14:paraId="3E9ACFAA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gridSpan w:val="2"/>
            <w:vMerge/>
            <w:vAlign w:val="center"/>
          </w:tcPr>
          <w:p w14:paraId="541D7E47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gridSpan w:val="2"/>
            <w:vMerge/>
            <w:vAlign w:val="center"/>
          </w:tcPr>
          <w:p w14:paraId="0A825B9D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9" w:type="pct"/>
            <w:vMerge/>
            <w:vAlign w:val="center"/>
          </w:tcPr>
          <w:p w14:paraId="46014624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39EC9E15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45795EA6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5C30EA08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/>
            <w:tcBorders>
              <w:right w:val="single" w:sz="12" w:space="0" w:color="auto"/>
            </w:tcBorders>
            <w:vAlign w:val="center"/>
          </w:tcPr>
          <w:p w14:paraId="5B8F2C0A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1D24" w:rsidRPr="00DF09EE" w14:paraId="62559ADA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0016DF18" w14:textId="77777777" w:rsidR="00541D24" w:rsidRPr="00DF09EE" w:rsidRDefault="00541D24" w:rsidP="00541D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08793C9E" w14:textId="77777777" w:rsidR="00541D24" w:rsidRPr="00DF09EE" w:rsidRDefault="00541D24" w:rsidP="00541D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روز</w:t>
            </w:r>
          </w:p>
        </w:tc>
        <w:tc>
          <w:tcPr>
            <w:tcW w:w="154" w:type="pct"/>
            <w:vAlign w:val="center"/>
          </w:tcPr>
          <w:p w14:paraId="2E1722E9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5" w:type="pct"/>
            <w:vAlign w:val="center"/>
          </w:tcPr>
          <w:p w14:paraId="48A31DE7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7" w:type="pct"/>
            <w:vMerge/>
            <w:vAlign w:val="center"/>
          </w:tcPr>
          <w:p w14:paraId="34BF05B4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30" w:type="pct"/>
            <w:gridSpan w:val="2"/>
            <w:vMerge/>
            <w:vAlign w:val="center"/>
          </w:tcPr>
          <w:p w14:paraId="1F4A9B9D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gridSpan w:val="2"/>
            <w:vMerge/>
            <w:vAlign w:val="center"/>
          </w:tcPr>
          <w:p w14:paraId="0C40ABFB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gridSpan w:val="2"/>
            <w:vMerge/>
            <w:vAlign w:val="center"/>
          </w:tcPr>
          <w:p w14:paraId="28127CC6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9" w:type="pct"/>
            <w:vMerge/>
            <w:vAlign w:val="center"/>
          </w:tcPr>
          <w:p w14:paraId="6849816F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66F7606E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3B3B4563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6BE1B03E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/>
            <w:tcBorders>
              <w:right w:val="single" w:sz="12" w:space="0" w:color="auto"/>
            </w:tcBorders>
            <w:vAlign w:val="center"/>
          </w:tcPr>
          <w:p w14:paraId="4C332D17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1D24" w:rsidRPr="00DF09EE" w14:paraId="2E7FF1EB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092292B0" w14:textId="77777777" w:rsidR="00541D24" w:rsidRPr="00DF09EE" w:rsidRDefault="00541D24" w:rsidP="00541D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0E621639" w14:textId="77777777" w:rsidR="00541D24" w:rsidRPr="007A781F" w:rsidRDefault="00541D24" w:rsidP="00541D24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02</w:t>
            </w: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63FB4998" w14:textId="77777777" w:rsidR="00541D24" w:rsidRPr="007A781F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9</w:t>
            </w:r>
          </w:p>
        </w:tc>
        <w:tc>
          <w:tcPr>
            <w:tcW w:w="155" w:type="pct"/>
            <w:tcBorders>
              <w:bottom w:val="single" w:sz="4" w:space="0" w:color="auto"/>
            </w:tcBorders>
            <w:vAlign w:val="center"/>
          </w:tcPr>
          <w:p w14:paraId="3A433199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</w:rPr>
            </w:pPr>
            <w:r w:rsidRPr="008F3FFC">
              <w:rPr>
                <w:rFonts w:cs="B Mitra"/>
                <w:sz w:val="16"/>
                <w:szCs w:val="16"/>
              </w:rPr>
              <w:t>20</w:t>
            </w:r>
          </w:p>
        </w:tc>
        <w:tc>
          <w:tcPr>
            <w:tcW w:w="777" w:type="pct"/>
            <w:vMerge/>
            <w:tcBorders>
              <w:bottom w:val="single" w:sz="4" w:space="0" w:color="auto"/>
            </w:tcBorders>
            <w:vAlign w:val="center"/>
          </w:tcPr>
          <w:p w14:paraId="3ED28B35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30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2E3334D1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7D7DF11E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6397F8C4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9" w:type="pct"/>
            <w:vMerge/>
            <w:tcBorders>
              <w:bottom w:val="single" w:sz="4" w:space="0" w:color="auto"/>
            </w:tcBorders>
            <w:vAlign w:val="center"/>
          </w:tcPr>
          <w:p w14:paraId="582F748F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2F97675E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5E655DAF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71C7E8EC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1D3FAA96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1D24" w:rsidRPr="00DF09EE" w14:paraId="2D3C6DBD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 w:val="restart"/>
            <w:tcBorders>
              <w:left w:val="single" w:sz="12" w:space="0" w:color="auto"/>
            </w:tcBorders>
            <w:vAlign w:val="center"/>
          </w:tcPr>
          <w:p w14:paraId="7D708B66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7</w:t>
            </w:r>
          </w:p>
        </w:tc>
        <w:tc>
          <w:tcPr>
            <w:tcW w:w="463" w:type="pct"/>
            <w:gridSpan w:val="3"/>
            <w:vAlign w:val="center"/>
          </w:tcPr>
          <w:p w14:paraId="61A0CFC0" w14:textId="77777777" w:rsidR="00541D24" w:rsidRPr="00DF09EE" w:rsidRDefault="00541D24" w:rsidP="00541D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هجری شمسی</w:t>
            </w:r>
          </w:p>
        </w:tc>
        <w:tc>
          <w:tcPr>
            <w:tcW w:w="777" w:type="pct"/>
            <w:vMerge w:val="restart"/>
            <w:vAlign w:val="center"/>
          </w:tcPr>
          <w:p w14:paraId="714ED0CA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B24D59">
              <w:rPr>
                <w:rFonts w:cs="B Mitra"/>
                <w:sz w:val="20"/>
                <w:szCs w:val="20"/>
                <w:rtl/>
                <w:lang w:bidi="fa-IR"/>
              </w:rPr>
              <w:t>پنجم</w:t>
            </w:r>
            <w:r w:rsidRPr="00B24D5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B24D59">
              <w:rPr>
                <w:rFonts w:cs="B Mitra" w:hint="eastAsia"/>
                <w:sz w:val="20"/>
                <w:szCs w:val="20"/>
                <w:rtl/>
                <w:lang w:bidi="fa-IR"/>
              </w:rPr>
              <w:t>ن</w:t>
            </w:r>
            <w:r w:rsidRPr="00B24D59">
              <w:rPr>
                <w:rFonts w:cs="B Mitra"/>
                <w:sz w:val="20"/>
                <w:szCs w:val="20"/>
                <w:rtl/>
                <w:lang w:bidi="fa-IR"/>
              </w:rPr>
              <w:t xml:space="preserve"> هما</w:t>
            </w:r>
            <w:r w:rsidRPr="00B24D5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B24D59">
              <w:rPr>
                <w:rFonts w:cs="B Mitra" w:hint="eastAsia"/>
                <w:sz w:val="20"/>
                <w:szCs w:val="20"/>
                <w:rtl/>
                <w:lang w:bidi="fa-IR"/>
              </w:rPr>
              <w:t>ش</w:t>
            </w:r>
            <w:r w:rsidRPr="00B24D59">
              <w:rPr>
                <w:rFonts w:cs="B Mitra"/>
                <w:sz w:val="20"/>
                <w:szCs w:val="20"/>
                <w:rtl/>
                <w:lang w:bidi="fa-IR"/>
              </w:rPr>
              <w:t xml:space="preserve"> ب</w:t>
            </w:r>
            <w:r w:rsidRPr="00B24D5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B24D59">
              <w:rPr>
                <w:rFonts w:cs="B Mitra" w:hint="eastAsia"/>
                <w:sz w:val="20"/>
                <w:szCs w:val="20"/>
                <w:rtl/>
                <w:lang w:bidi="fa-IR"/>
              </w:rPr>
              <w:t>ن</w:t>
            </w:r>
            <w:r w:rsidRPr="00B24D59">
              <w:rPr>
                <w:rFonts w:cs="B Mitra"/>
                <w:sz w:val="20"/>
                <w:szCs w:val="20"/>
                <w:rtl/>
                <w:lang w:bidi="fa-IR"/>
              </w:rPr>
              <w:t xml:space="preserve"> الملل</w:t>
            </w:r>
            <w:r w:rsidRPr="00B24D5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B24D59">
              <w:rPr>
                <w:rFonts w:cs="B Mitra"/>
                <w:sz w:val="20"/>
                <w:szCs w:val="20"/>
                <w:rtl/>
                <w:lang w:bidi="fa-IR"/>
              </w:rPr>
              <w:t xml:space="preserve"> افق ها</w:t>
            </w:r>
            <w:r w:rsidRPr="00B24D5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B24D59">
              <w:rPr>
                <w:rFonts w:cs="B Mitra"/>
                <w:sz w:val="20"/>
                <w:szCs w:val="20"/>
                <w:rtl/>
                <w:lang w:bidi="fa-IR"/>
              </w:rPr>
              <w:t xml:space="preserve"> نو</w:t>
            </w:r>
            <w:r w:rsidRPr="00B24D5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B24D59">
              <w:rPr>
                <w:rFonts w:cs="B Mitra" w:hint="eastAsia"/>
                <w:sz w:val="20"/>
                <w:szCs w:val="20"/>
                <w:rtl/>
                <w:lang w:bidi="fa-IR"/>
              </w:rPr>
              <w:t>ن</w:t>
            </w:r>
            <w:r w:rsidRPr="00B24D59">
              <w:rPr>
                <w:rFonts w:cs="B Mitra"/>
                <w:sz w:val="20"/>
                <w:szCs w:val="20"/>
                <w:rtl/>
                <w:lang w:bidi="fa-IR"/>
              </w:rPr>
              <w:t xml:space="preserve"> در مهندس</w:t>
            </w:r>
            <w:r w:rsidRPr="00B24D5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B24D59">
              <w:rPr>
                <w:rFonts w:cs="B Mitra"/>
                <w:sz w:val="20"/>
                <w:szCs w:val="20"/>
                <w:rtl/>
                <w:lang w:bidi="fa-IR"/>
              </w:rPr>
              <w:t xml:space="preserve"> برق، کامپ</w:t>
            </w:r>
            <w:r w:rsidRPr="00B24D5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B24D59">
              <w:rPr>
                <w:rFonts w:cs="B Mitra" w:hint="eastAsia"/>
                <w:sz w:val="20"/>
                <w:szCs w:val="20"/>
                <w:rtl/>
                <w:lang w:bidi="fa-IR"/>
              </w:rPr>
              <w:t>وتر</w:t>
            </w:r>
            <w:r w:rsidRPr="00B24D59">
              <w:rPr>
                <w:rFonts w:cs="B Mitra"/>
                <w:sz w:val="20"/>
                <w:szCs w:val="20"/>
                <w:rtl/>
                <w:lang w:bidi="fa-IR"/>
              </w:rPr>
              <w:t xml:space="preserve"> و مکان</w:t>
            </w:r>
            <w:r w:rsidRPr="00B24D5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B24D59">
              <w:rPr>
                <w:rFonts w:cs="B Mitra" w:hint="eastAsia"/>
                <w:sz w:val="20"/>
                <w:szCs w:val="20"/>
                <w:rtl/>
                <w:lang w:bidi="fa-IR"/>
              </w:rPr>
              <w:t>ک</w:t>
            </w:r>
          </w:p>
        </w:tc>
        <w:tc>
          <w:tcPr>
            <w:tcW w:w="325" w:type="pct"/>
            <w:vMerge w:val="restart"/>
            <w:vAlign w:val="center"/>
          </w:tcPr>
          <w:p w14:paraId="77ACBFA1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ایران</w:t>
            </w:r>
          </w:p>
        </w:tc>
        <w:tc>
          <w:tcPr>
            <w:tcW w:w="286" w:type="pct"/>
            <w:gridSpan w:val="2"/>
            <w:vMerge w:val="restart"/>
            <w:vAlign w:val="center"/>
          </w:tcPr>
          <w:p w14:paraId="39407335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تهران</w:t>
            </w:r>
          </w:p>
        </w:tc>
        <w:tc>
          <w:tcPr>
            <w:tcW w:w="429" w:type="pct"/>
            <w:gridSpan w:val="2"/>
            <w:vMerge w:val="restart"/>
            <w:vAlign w:val="center"/>
          </w:tcPr>
          <w:p w14:paraId="78908B7F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B24D59">
              <w:rPr>
                <w:rFonts w:cs="B Mitra"/>
                <w:sz w:val="20"/>
                <w:szCs w:val="20"/>
                <w:rtl/>
              </w:rPr>
              <w:t>انجمن افق نوين علم و فناوري</w:t>
            </w:r>
          </w:p>
        </w:tc>
        <w:tc>
          <w:tcPr>
            <w:tcW w:w="885" w:type="pct"/>
            <w:gridSpan w:val="2"/>
            <w:vMerge w:val="restart"/>
            <w:vAlign w:val="center"/>
          </w:tcPr>
          <w:p w14:paraId="5C447FC5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B24D59">
              <w:rPr>
                <w:rFonts w:cs="B Mitra"/>
                <w:sz w:val="20"/>
                <w:szCs w:val="20"/>
                <w:rtl/>
              </w:rPr>
              <w:t xml:space="preserve">ارائه </w:t>
            </w:r>
            <w:r w:rsidRPr="00B24D59">
              <w:rPr>
                <w:rFonts w:cs="B Mitra" w:hint="cs"/>
                <w:sz w:val="20"/>
                <w:szCs w:val="20"/>
                <w:rtl/>
              </w:rPr>
              <w:t>ی</w:t>
            </w:r>
            <w:r w:rsidRPr="00B24D59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B24D59">
              <w:rPr>
                <w:rFonts w:cs="B Mitra" w:hint="cs"/>
                <w:sz w:val="20"/>
                <w:szCs w:val="20"/>
                <w:rtl/>
              </w:rPr>
              <w:t>ی</w:t>
            </w:r>
            <w:r w:rsidRPr="00B24D59">
              <w:rPr>
                <w:rFonts w:cs="B Mitra" w:hint="eastAsia"/>
                <w:sz w:val="20"/>
                <w:szCs w:val="20"/>
                <w:rtl/>
              </w:rPr>
              <w:t>ک</w:t>
            </w:r>
            <w:r w:rsidRPr="00B24D59">
              <w:rPr>
                <w:rFonts w:cs="B Mitra"/>
                <w:sz w:val="20"/>
                <w:szCs w:val="20"/>
                <w:rtl/>
              </w:rPr>
              <w:t xml:space="preserve"> روش دادهکاو</w:t>
            </w:r>
            <w:r w:rsidRPr="00B24D59">
              <w:rPr>
                <w:rFonts w:cs="B Mitra" w:hint="cs"/>
                <w:sz w:val="20"/>
                <w:szCs w:val="20"/>
                <w:rtl/>
              </w:rPr>
              <w:t>ی</w:t>
            </w:r>
            <w:r w:rsidRPr="00B24D59">
              <w:rPr>
                <w:rFonts w:cs="B Mitra"/>
                <w:sz w:val="20"/>
                <w:szCs w:val="20"/>
                <w:rtl/>
              </w:rPr>
              <w:t xml:space="preserve"> حج</w:t>
            </w:r>
            <w:r w:rsidRPr="00B24D59">
              <w:rPr>
                <w:rFonts w:cs="B Mitra" w:hint="cs"/>
                <w:sz w:val="20"/>
                <w:szCs w:val="20"/>
                <w:rtl/>
              </w:rPr>
              <w:t>ی</w:t>
            </w:r>
            <w:r w:rsidRPr="00B24D59">
              <w:rPr>
                <w:rFonts w:cs="B Mitra" w:hint="eastAsia"/>
                <w:sz w:val="20"/>
                <w:szCs w:val="20"/>
                <w:rtl/>
              </w:rPr>
              <w:t>م</w:t>
            </w:r>
            <w:r w:rsidRPr="00B24D59">
              <w:rPr>
                <w:rFonts w:cs="B Mitra"/>
                <w:sz w:val="20"/>
                <w:szCs w:val="20"/>
                <w:rtl/>
              </w:rPr>
              <w:t xml:space="preserve"> بر مبنا</w:t>
            </w:r>
            <w:r w:rsidRPr="00B24D59">
              <w:rPr>
                <w:rFonts w:cs="B Mitra" w:hint="cs"/>
                <w:sz w:val="20"/>
                <w:szCs w:val="20"/>
                <w:rtl/>
              </w:rPr>
              <w:t>ی</w:t>
            </w:r>
            <w:r w:rsidRPr="00B24D59">
              <w:rPr>
                <w:rFonts w:cs="B Mitra"/>
                <w:sz w:val="20"/>
                <w:szCs w:val="20"/>
                <w:rtl/>
              </w:rPr>
              <w:t xml:space="preserve"> متنکاو</w:t>
            </w:r>
            <w:r w:rsidRPr="00B24D59">
              <w:rPr>
                <w:rFonts w:cs="B Mitra" w:hint="cs"/>
                <w:sz w:val="20"/>
                <w:szCs w:val="20"/>
                <w:rtl/>
              </w:rPr>
              <w:t>ی</w:t>
            </w:r>
            <w:r w:rsidRPr="00B24D59">
              <w:rPr>
                <w:rFonts w:cs="B Mitra"/>
                <w:sz w:val="20"/>
                <w:szCs w:val="20"/>
                <w:rtl/>
              </w:rPr>
              <w:t xml:space="preserve"> و آنال</w:t>
            </w:r>
            <w:r w:rsidRPr="00B24D59">
              <w:rPr>
                <w:rFonts w:cs="B Mitra" w:hint="cs"/>
                <w:sz w:val="20"/>
                <w:szCs w:val="20"/>
                <w:rtl/>
              </w:rPr>
              <w:t>ی</w:t>
            </w:r>
            <w:r w:rsidRPr="00B24D59">
              <w:rPr>
                <w:rFonts w:cs="B Mitra" w:hint="eastAsia"/>
                <w:sz w:val="20"/>
                <w:szCs w:val="20"/>
                <w:rtl/>
              </w:rPr>
              <w:t>ز</w:t>
            </w:r>
            <w:r w:rsidRPr="00B24D59">
              <w:rPr>
                <w:rFonts w:cs="B Mitra"/>
                <w:sz w:val="20"/>
                <w:szCs w:val="20"/>
                <w:rtl/>
              </w:rPr>
              <w:t xml:space="preserve"> احساسات به منظور شناسا</w:t>
            </w:r>
            <w:r w:rsidRPr="00B24D59">
              <w:rPr>
                <w:rFonts w:cs="B Mitra" w:hint="cs"/>
                <w:sz w:val="20"/>
                <w:szCs w:val="20"/>
                <w:rtl/>
              </w:rPr>
              <w:t>یی</w:t>
            </w:r>
            <w:r w:rsidRPr="00B24D59">
              <w:rPr>
                <w:rFonts w:cs="B Mitra"/>
                <w:sz w:val="20"/>
                <w:szCs w:val="20"/>
                <w:rtl/>
              </w:rPr>
              <w:t xml:space="preserve"> رفتار هکرها</w:t>
            </w:r>
          </w:p>
        </w:tc>
        <w:tc>
          <w:tcPr>
            <w:tcW w:w="547" w:type="pct"/>
            <w:gridSpan w:val="2"/>
            <w:vMerge w:val="restart"/>
            <w:vAlign w:val="center"/>
          </w:tcPr>
          <w:p w14:paraId="4AE6937D" w14:textId="77777777" w:rsidR="00541D24" w:rsidRPr="001C0979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C0979">
              <w:rPr>
                <w:rFonts w:cs="B Mitra"/>
                <w:sz w:val="20"/>
                <w:szCs w:val="20"/>
                <w:rtl/>
              </w:rPr>
              <w:t>ماشاالله فرخ</w:t>
            </w:r>
            <w:r w:rsidRPr="001C0979">
              <w:rPr>
                <w:rFonts w:cs="B Mitra" w:hint="cs"/>
                <w:sz w:val="20"/>
                <w:szCs w:val="20"/>
                <w:rtl/>
              </w:rPr>
              <w:t>ی</w:t>
            </w:r>
            <w:r w:rsidRPr="001C0979">
              <w:rPr>
                <w:rFonts w:cs="B Mitra"/>
                <w:sz w:val="20"/>
                <w:szCs w:val="20"/>
                <w:rtl/>
              </w:rPr>
              <w:t xml:space="preserve"> طامه ، عبدالرضا رسول</w:t>
            </w:r>
            <w:r w:rsidRPr="001C0979">
              <w:rPr>
                <w:rFonts w:cs="B Mitra" w:hint="cs"/>
                <w:sz w:val="20"/>
                <w:szCs w:val="20"/>
                <w:rtl/>
              </w:rPr>
              <w:t>ی</w:t>
            </w:r>
            <w:r w:rsidRPr="001C0979">
              <w:rPr>
                <w:rFonts w:cs="B Mitra"/>
                <w:sz w:val="20"/>
                <w:szCs w:val="20"/>
                <w:rtl/>
              </w:rPr>
              <w:t xml:space="preserve"> کنار</w:t>
            </w:r>
            <w:r w:rsidRPr="001C0979">
              <w:rPr>
                <w:rFonts w:cs="B Mitra" w:hint="cs"/>
                <w:sz w:val="20"/>
                <w:szCs w:val="20"/>
                <w:rtl/>
              </w:rPr>
              <w:t>ی</w:t>
            </w:r>
            <w:r>
              <w:rPr>
                <w:rFonts w:cs="B Mitra"/>
                <w:sz w:val="20"/>
                <w:szCs w:val="20"/>
                <w:lang w:bidi="fa-IR"/>
              </w:rPr>
              <w:t>*</w:t>
            </w:r>
            <w:r w:rsidRPr="001C0979">
              <w:rPr>
                <w:rFonts w:cs="B Mitra" w:hint="eastAsia"/>
                <w:sz w:val="20"/>
                <w:szCs w:val="20"/>
                <w:rtl/>
              </w:rPr>
              <w:t>،</w:t>
            </w:r>
            <w:r w:rsidRPr="001C0979">
              <w:rPr>
                <w:rFonts w:cs="B Mitra"/>
                <w:sz w:val="20"/>
                <w:szCs w:val="20"/>
                <w:rtl/>
              </w:rPr>
              <w:t xml:space="preserve"> محبوبه شمس</w:t>
            </w:r>
            <w:r w:rsidRPr="001C0979">
              <w:rPr>
                <w:rFonts w:cs="B Mitra" w:hint="cs"/>
                <w:sz w:val="20"/>
                <w:szCs w:val="20"/>
                <w:rtl/>
              </w:rPr>
              <w:t>ی</w:t>
            </w:r>
          </w:p>
        </w:tc>
        <w:tc>
          <w:tcPr>
            <w:tcW w:w="389" w:type="pct"/>
            <w:vMerge w:val="restart"/>
            <w:tcBorders>
              <w:right w:val="single" w:sz="2" w:space="0" w:color="auto"/>
            </w:tcBorders>
            <w:vAlign w:val="center"/>
          </w:tcPr>
          <w:p w14:paraId="0AB503F8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 w:val="restart"/>
            <w:tcBorders>
              <w:left w:val="single" w:sz="2" w:space="0" w:color="auto"/>
            </w:tcBorders>
            <w:vAlign w:val="center"/>
          </w:tcPr>
          <w:p w14:paraId="5D66079A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 w:val="restart"/>
            <w:tcBorders>
              <w:right w:val="single" w:sz="12" w:space="0" w:color="auto"/>
            </w:tcBorders>
            <w:vAlign w:val="center"/>
          </w:tcPr>
          <w:p w14:paraId="69488579" w14:textId="77777777" w:rsidR="00541D24" w:rsidRPr="00231067" w:rsidRDefault="00541D24" w:rsidP="00541D24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2E3E75DD" w14:textId="5F631109" w:rsidR="00541D24" w:rsidRPr="00D031DC" w:rsidRDefault="00D031DC" w:rsidP="00D031DC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 w:rsidRPr="00D031DC">
              <w:rPr>
                <w:rFonts w:cs="B Nazanin"/>
                <w:sz w:val="18"/>
                <w:szCs w:val="20"/>
                <w:lang w:bidi="fa-IR"/>
              </w:rPr>
              <w:t>MHCONF05</w:t>
            </w:r>
          </w:p>
        </w:tc>
      </w:tr>
      <w:tr w:rsidR="00541D24" w:rsidRPr="00DF09EE" w14:paraId="022C51E9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024AA5F5" w14:textId="77777777" w:rsidR="00541D24" w:rsidRPr="00DF09EE" w:rsidRDefault="00541D24" w:rsidP="00541D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04CD679F" w14:textId="77777777" w:rsidR="00541D24" w:rsidRPr="00DF09EE" w:rsidRDefault="00541D24" w:rsidP="00541D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روز</w:t>
            </w:r>
          </w:p>
        </w:tc>
        <w:tc>
          <w:tcPr>
            <w:tcW w:w="154" w:type="pct"/>
            <w:vAlign w:val="center"/>
          </w:tcPr>
          <w:p w14:paraId="570CFA68" w14:textId="77777777" w:rsidR="00541D24" w:rsidRPr="00DF09EE" w:rsidRDefault="00541D24" w:rsidP="00541D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ماه</w:t>
            </w:r>
          </w:p>
        </w:tc>
        <w:tc>
          <w:tcPr>
            <w:tcW w:w="155" w:type="pct"/>
            <w:vAlign w:val="center"/>
          </w:tcPr>
          <w:p w14:paraId="27EF48BB" w14:textId="77777777" w:rsidR="00541D24" w:rsidRPr="00DF09EE" w:rsidRDefault="00541D24" w:rsidP="00541D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سال</w:t>
            </w:r>
          </w:p>
        </w:tc>
        <w:tc>
          <w:tcPr>
            <w:tcW w:w="777" w:type="pct"/>
            <w:vMerge/>
            <w:vAlign w:val="center"/>
          </w:tcPr>
          <w:p w14:paraId="21C5FA23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4319E024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Merge/>
            <w:vAlign w:val="center"/>
          </w:tcPr>
          <w:p w14:paraId="52B88D3C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gridSpan w:val="2"/>
            <w:vMerge/>
            <w:vAlign w:val="center"/>
          </w:tcPr>
          <w:p w14:paraId="0D0F0D91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5" w:type="pct"/>
            <w:gridSpan w:val="2"/>
            <w:vMerge/>
            <w:vAlign w:val="center"/>
          </w:tcPr>
          <w:p w14:paraId="15883431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2546FE57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2F980E79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776FFAA4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/>
            <w:tcBorders>
              <w:right w:val="single" w:sz="12" w:space="0" w:color="auto"/>
            </w:tcBorders>
            <w:vAlign w:val="center"/>
          </w:tcPr>
          <w:p w14:paraId="1DEF58BF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1D24" w:rsidRPr="00DF09EE" w14:paraId="18AB3D92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794F05CC" w14:textId="77777777" w:rsidR="00541D24" w:rsidRPr="00DF09EE" w:rsidRDefault="00541D24" w:rsidP="00541D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679E5F1E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25</w:t>
            </w:r>
          </w:p>
        </w:tc>
        <w:tc>
          <w:tcPr>
            <w:tcW w:w="154" w:type="pct"/>
            <w:vAlign w:val="center"/>
          </w:tcPr>
          <w:p w14:paraId="41B3E3FB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03</w:t>
            </w:r>
          </w:p>
        </w:tc>
        <w:tc>
          <w:tcPr>
            <w:tcW w:w="155" w:type="pct"/>
            <w:vAlign w:val="center"/>
          </w:tcPr>
          <w:p w14:paraId="2D3DE51C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99</w:t>
            </w:r>
          </w:p>
        </w:tc>
        <w:tc>
          <w:tcPr>
            <w:tcW w:w="777" w:type="pct"/>
            <w:vMerge/>
            <w:vAlign w:val="center"/>
          </w:tcPr>
          <w:p w14:paraId="3A8B1D3E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05EDA49A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Merge/>
            <w:vAlign w:val="center"/>
          </w:tcPr>
          <w:p w14:paraId="08D04998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gridSpan w:val="2"/>
            <w:vMerge/>
            <w:vAlign w:val="center"/>
          </w:tcPr>
          <w:p w14:paraId="39A3EEB0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5" w:type="pct"/>
            <w:gridSpan w:val="2"/>
            <w:vMerge/>
            <w:vAlign w:val="center"/>
          </w:tcPr>
          <w:p w14:paraId="61089EB1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22BCD474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412F2C0D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49B9B441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/>
            <w:tcBorders>
              <w:right w:val="single" w:sz="12" w:space="0" w:color="auto"/>
            </w:tcBorders>
            <w:vAlign w:val="center"/>
          </w:tcPr>
          <w:p w14:paraId="74451107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1D24" w:rsidRPr="00DF09EE" w14:paraId="6D3230F6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7C65BF9C" w14:textId="77777777" w:rsidR="00541D24" w:rsidRPr="00DF09EE" w:rsidRDefault="00541D24" w:rsidP="00541D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3" w:type="pct"/>
            <w:gridSpan w:val="3"/>
            <w:vAlign w:val="center"/>
          </w:tcPr>
          <w:p w14:paraId="6674BF00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میلادی</w:t>
            </w:r>
          </w:p>
        </w:tc>
        <w:tc>
          <w:tcPr>
            <w:tcW w:w="777" w:type="pct"/>
            <w:vMerge/>
            <w:vAlign w:val="center"/>
          </w:tcPr>
          <w:p w14:paraId="27D0629B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0063949A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Merge/>
            <w:vAlign w:val="center"/>
          </w:tcPr>
          <w:p w14:paraId="07488595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gridSpan w:val="2"/>
            <w:vMerge/>
            <w:vAlign w:val="center"/>
          </w:tcPr>
          <w:p w14:paraId="04394A00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5" w:type="pct"/>
            <w:gridSpan w:val="2"/>
            <w:vMerge/>
            <w:vAlign w:val="center"/>
          </w:tcPr>
          <w:p w14:paraId="24D88B94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226F7015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282B94DF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2AFAEE2E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/>
            <w:tcBorders>
              <w:right w:val="single" w:sz="12" w:space="0" w:color="auto"/>
            </w:tcBorders>
            <w:vAlign w:val="center"/>
          </w:tcPr>
          <w:p w14:paraId="779012E7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1D24" w:rsidRPr="00DF09EE" w14:paraId="2295DCFC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398D2FC0" w14:textId="77777777" w:rsidR="00541D24" w:rsidRPr="00DF09EE" w:rsidRDefault="00541D24" w:rsidP="00541D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786D9F41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روز</w:t>
            </w:r>
          </w:p>
        </w:tc>
        <w:tc>
          <w:tcPr>
            <w:tcW w:w="154" w:type="pct"/>
            <w:vAlign w:val="center"/>
          </w:tcPr>
          <w:p w14:paraId="20837DE5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ماه</w:t>
            </w:r>
          </w:p>
        </w:tc>
        <w:tc>
          <w:tcPr>
            <w:tcW w:w="155" w:type="pct"/>
            <w:vAlign w:val="center"/>
          </w:tcPr>
          <w:p w14:paraId="6F8188A4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سال</w:t>
            </w:r>
          </w:p>
        </w:tc>
        <w:tc>
          <w:tcPr>
            <w:tcW w:w="777" w:type="pct"/>
            <w:vMerge/>
            <w:vAlign w:val="center"/>
          </w:tcPr>
          <w:p w14:paraId="5763DC3C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2D04CFED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Merge/>
            <w:vAlign w:val="center"/>
          </w:tcPr>
          <w:p w14:paraId="2CA980AE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gridSpan w:val="2"/>
            <w:vMerge/>
            <w:vAlign w:val="center"/>
          </w:tcPr>
          <w:p w14:paraId="7DBA54EB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5" w:type="pct"/>
            <w:gridSpan w:val="2"/>
            <w:vMerge/>
            <w:vAlign w:val="center"/>
          </w:tcPr>
          <w:p w14:paraId="7058C709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18D8944A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47BDA3A3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513B8C5D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/>
            <w:tcBorders>
              <w:right w:val="single" w:sz="12" w:space="0" w:color="auto"/>
            </w:tcBorders>
            <w:vAlign w:val="center"/>
          </w:tcPr>
          <w:p w14:paraId="7484B80E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1D24" w:rsidRPr="00DF09EE" w14:paraId="1ACC109D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6A4B789A" w14:textId="77777777" w:rsidR="00541D24" w:rsidRPr="00DF09EE" w:rsidRDefault="00541D24" w:rsidP="00541D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6C5E899A" w14:textId="77777777" w:rsidR="00541D24" w:rsidRPr="00294C93" w:rsidRDefault="00541D24" w:rsidP="00541D24">
            <w:pPr>
              <w:jc w:val="center"/>
              <w:rPr>
                <w:rFonts w:cs="B Mitra"/>
                <w:sz w:val="16"/>
                <w:szCs w:val="16"/>
                <w:lang w:bidi="fa-IR"/>
              </w:rPr>
            </w:pPr>
            <w:r w:rsidRPr="00294C93">
              <w:rPr>
                <w:rFonts w:cs="B Mitra"/>
                <w:sz w:val="16"/>
                <w:szCs w:val="16"/>
                <w:lang w:bidi="fa-IR"/>
              </w:rPr>
              <w:t>14</w:t>
            </w: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01D1DB1A" w14:textId="77777777" w:rsidR="00541D24" w:rsidRPr="00294C93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294C93">
              <w:rPr>
                <w:rFonts w:cs="B Mitra"/>
                <w:sz w:val="16"/>
                <w:szCs w:val="16"/>
                <w:lang w:bidi="fa-IR"/>
              </w:rPr>
              <w:t>06</w:t>
            </w:r>
          </w:p>
        </w:tc>
        <w:tc>
          <w:tcPr>
            <w:tcW w:w="155" w:type="pct"/>
            <w:tcBorders>
              <w:bottom w:val="single" w:sz="4" w:space="0" w:color="auto"/>
            </w:tcBorders>
            <w:vAlign w:val="center"/>
          </w:tcPr>
          <w:p w14:paraId="6ACF1530" w14:textId="77777777" w:rsidR="00541D24" w:rsidRPr="00294C93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294C93">
              <w:rPr>
                <w:rFonts w:cs="B Mitra"/>
                <w:sz w:val="16"/>
                <w:szCs w:val="16"/>
                <w:lang w:bidi="fa-IR"/>
              </w:rPr>
              <w:t>20</w:t>
            </w:r>
          </w:p>
        </w:tc>
        <w:tc>
          <w:tcPr>
            <w:tcW w:w="777" w:type="pct"/>
            <w:vMerge/>
            <w:tcBorders>
              <w:bottom w:val="single" w:sz="4" w:space="0" w:color="auto"/>
            </w:tcBorders>
            <w:vAlign w:val="center"/>
          </w:tcPr>
          <w:p w14:paraId="256CBABE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tcBorders>
              <w:bottom w:val="single" w:sz="4" w:space="0" w:color="auto"/>
            </w:tcBorders>
            <w:vAlign w:val="center"/>
          </w:tcPr>
          <w:p w14:paraId="5744CF95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05DC68B0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73A8EE71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5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32D06255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7F592553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19F9E82D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234CC61D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5359101D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6414C" w:rsidRPr="00DF09EE" w14:paraId="0440B579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 w:val="restart"/>
            <w:tcBorders>
              <w:left w:val="single" w:sz="12" w:space="0" w:color="auto"/>
            </w:tcBorders>
            <w:vAlign w:val="center"/>
          </w:tcPr>
          <w:p w14:paraId="21A615FA" w14:textId="77777777" w:rsidR="00A6414C" w:rsidRPr="00DF09EE" w:rsidRDefault="00A6414C" w:rsidP="00A6414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8</w:t>
            </w:r>
          </w:p>
        </w:tc>
        <w:tc>
          <w:tcPr>
            <w:tcW w:w="463" w:type="pct"/>
            <w:gridSpan w:val="3"/>
            <w:vAlign w:val="center"/>
          </w:tcPr>
          <w:p w14:paraId="7BA5E179" w14:textId="77777777" w:rsidR="00A6414C" w:rsidRPr="008F3FFC" w:rsidRDefault="00A6414C" w:rsidP="00A6414C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هجری شمسی</w:t>
            </w:r>
          </w:p>
        </w:tc>
        <w:tc>
          <w:tcPr>
            <w:tcW w:w="777" w:type="pct"/>
            <w:vMerge w:val="restart"/>
            <w:vAlign w:val="center"/>
          </w:tcPr>
          <w:p w14:paraId="25C7CE01" w14:textId="77777777" w:rsidR="00A6414C" w:rsidRPr="00DF09EE" w:rsidRDefault="00A6414C" w:rsidP="00A6414C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B24D59">
              <w:rPr>
                <w:rFonts w:cs="B Mitra"/>
                <w:sz w:val="20"/>
                <w:szCs w:val="20"/>
                <w:rtl/>
                <w:lang w:bidi="fa-IR"/>
              </w:rPr>
              <w:t>پنجم</w:t>
            </w:r>
            <w:r w:rsidRPr="00B24D5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B24D59">
              <w:rPr>
                <w:rFonts w:cs="B Mitra" w:hint="eastAsia"/>
                <w:sz w:val="20"/>
                <w:szCs w:val="20"/>
                <w:rtl/>
                <w:lang w:bidi="fa-IR"/>
              </w:rPr>
              <w:t>ن</w:t>
            </w:r>
            <w:r w:rsidRPr="00B24D59">
              <w:rPr>
                <w:rFonts w:cs="B Mitra"/>
                <w:sz w:val="20"/>
                <w:szCs w:val="20"/>
                <w:rtl/>
                <w:lang w:bidi="fa-IR"/>
              </w:rPr>
              <w:t xml:space="preserve"> هما</w:t>
            </w:r>
            <w:r w:rsidRPr="00B24D5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B24D59">
              <w:rPr>
                <w:rFonts w:cs="B Mitra" w:hint="eastAsia"/>
                <w:sz w:val="20"/>
                <w:szCs w:val="20"/>
                <w:rtl/>
                <w:lang w:bidi="fa-IR"/>
              </w:rPr>
              <w:t>ش</w:t>
            </w:r>
            <w:r w:rsidRPr="00B24D59">
              <w:rPr>
                <w:rFonts w:cs="B Mitra"/>
                <w:sz w:val="20"/>
                <w:szCs w:val="20"/>
                <w:rtl/>
                <w:lang w:bidi="fa-IR"/>
              </w:rPr>
              <w:t xml:space="preserve"> ب</w:t>
            </w:r>
            <w:r w:rsidRPr="00B24D5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B24D59">
              <w:rPr>
                <w:rFonts w:cs="B Mitra" w:hint="eastAsia"/>
                <w:sz w:val="20"/>
                <w:szCs w:val="20"/>
                <w:rtl/>
                <w:lang w:bidi="fa-IR"/>
              </w:rPr>
              <w:t>ن</w:t>
            </w:r>
            <w:r w:rsidRPr="00B24D59">
              <w:rPr>
                <w:rFonts w:cs="B Mitra"/>
                <w:sz w:val="20"/>
                <w:szCs w:val="20"/>
                <w:rtl/>
                <w:lang w:bidi="fa-IR"/>
              </w:rPr>
              <w:t xml:space="preserve"> الملل</w:t>
            </w:r>
            <w:r w:rsidRPr="00B24D5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B24D59">
              <w:rPr>
                <w:rFonts w:cs="B Mitra"/>
                <w:sz w:val="20"/>
                <w:szCs w:val="20"/>
                <w:rtl/>
                <w:lang w:bidi="fa-IR"/>
              </w:rPr>
              <w:t xml:space="preserve"> افق ها</w:t>
            </w:r>
            <w:r w:rsidRPr="00B24D5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B24D59">
              <w:rPr>
                <w:rFonts w:cs="B Mitra"/>
                <w:sz w:val="20"/>
                <w:szCs w:val="20"/>
                <w:rtl/>
                <w:lang w:bidi="fa-IR"/>
              </w:rPr>
              <w:t xml:space="preserve"> نو</w:t>
            </w:r>
            <w:r w:rsidRPr="00B24D5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B24D59">
              <w:rPr>
                <w:rFonts w:cs="B Mitra" w:hint="eastAsia"/>
                <w:sz w:val="20"/>
                <w:szCs w:val="20"/>
                <w:rtl/>
                <w:lang w:bidi="fa-IR"/>
              </w:rPr>
              <w:t>ن</w:t>
            </w:r>
            <w:r w:rsidRPr="00B24D59">
              <w:rPr>
                <w:rFonts w:cs="B Mitra"/>
                <w:sz w:val="20"/>
                <w:szCs w:val="20"/>
                <w:rtl/>
                <w:lang w:bidi="fa-IR"/>
              </w:rPr>
              <w:t xml:space="preserve"> در مهندس</w:t>
            </w:r>
            <w:r w:rsidRPr="00B24D5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B24D59">
              <w:rPr>
                <w:rFonts w:cs="B Mitra"/>
                <w:sz w:val="20"/>
                <w:szCs w:val="20"/>
                <w:rtl/>
                <w:lang w:bidi="fa-IR"/>
              </w:rPr>
              <w:t xml:space="preserve"> برق، کامپ</w:t>
            </w:r>
            <w:r w:rsidRPr="00B24D5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B24D59">
              <w:rPr>
                <w:rFonts w:cs="B Mitra" w:hint="eastAsia"/>
                <w:sz w:val="20"/>
                <w:szCs w:val="20"/>
                <w:rtl/>
                <w:lang w:bidi="fa-IR"/>
              </w:rPr>
              <w:t>وتر</w:t>
            </w:r>
            <w:r w:rsidRPr="00B24D59">
              <w:rPr>
                <w:rFonts w:cs="B Mitra"/>
                <w:sz w:val="20"/>
                <w:szCs w:val="20"/>
                <w:rtl/>
                <w:lang w:bidi="fa-IR"/>
              </w:rPr>
              <w:t xml:space="preserve"> و مکان</w:t>
            </w:r>
            <w:r w:rsidRPr="00B24D5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B24D59">
              <w:rPr>
                <w:rFonts w:cs="B Mitra" w:hint="eastAsia"/>
                <w:sz w:val="20"/>
                <w:szCs w:val="20"/>
                <w:rtl/>
                <w:lang w:bidi="fa-IR"/>
              </w:rPr>
              <w:t>ک</w:t>
            </w:r>
          </w:p>
        </w:tc>
        <w:tc>
          <w:tcPr>
            <w:tcW w:w="325" w:type="pct"/>
            <w:vMerge w:val="restart"/>
            <w:vAlign w:val="center"/>
          </w:tcPr>
          <w:p w14:paraId="7D36B754" w14:textId="77777777" w:rsidR="00A6414C" w:rsidRPr="00DF09EE" w:rsidRDefault="00A6414C" w:rsidP="00A6414C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ایران</w:t>
            </w:r>
          </w:p>
        </w:tc>
        <w:tc>
          <w:tcPr>
            <w:tcW w:w="286" w:type="pct"/>
            <w:gridSpan w:val="2"/>
            <w:vMerge w:val="restart"/>
            <w:vAlign w:val="center"/>
          </w:tcPr>
          <w:p w14:paraId="37240FD8" w14:textId="77777777" w:rsidR="00A6414C" w:rsidRPr="00DF09EE" w:rsidRDefault="00A6414C" w:rsidP="00A6414C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تهران</w:t>
            </w:r>
          </w:p>
        </w:tc>
        <w:tc>
          <w:tcPr>
            <w:tcW w:w="429" w:type="pct"/>
            <w:gridSpan w:val="2"/>
            <w:vMerge w:val="restart"/>
            <w:vAlign w:val="center"/>
          </w:tcPr>
          <w:p w14:paraId="7D80B4E5" w14:textId="77777777" w:rsidR="00A6414C" w:rsidRPr="00DF09EE" w:rsidRDefault="00A6414C" w:rsidP="00A6414C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B24D59">
              <w:rPr>
                <w:rFonts w:cs="B Mitra"/>
                <w:sz w:val="20"/>
                <w:szCs w:val="20"/>
                <w:rtl/>
              </w:rPr>
              <w:t>انجمن افق نوين علم و فناوري</w:t>
            </w:r>
          </w:p>
        </w:tc>
        <w:tc>
          <w:tcPr>
            <w:tcW w:w="885" w:type="pct"/>
            <w:gridSpan w:val="2"/>
            <w:vMerge w:val="restart"/>
            <w:vAlign w:val="center"/>
          </w:tcPr>
          <w:p w14:paraId="4DA8B6D1" w14:textId="77777777" w:rsidR="00A6414C" w:rsidRPr="00DF09EE" w:rsidRDefault="00A6414C" w:rsidP="00A6414C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294C93">
              <w:rPr>
                <w:rFonts w:cs="B Mitra"/>
                <w:sz w:val="20"/>
                <w:szCs w:val="20"/>
                <w:rtl/>
              </w:rPr>
              <w:t>کاهش پ</w:t>
            </w:r>
            <w:r w:rsidRPr="00294C93">
              <w:rPr>
                <w:rFonts w:cs="B Mitra" w:hint="cs"/>
                <w:sz w:val="20"/>
                <w:szCs w:val="20"/>
                <w:rtl/>
              </w:rPr>
              <w:t>ی</w:t>
            </w:r>
            <w:r w:rsidRPr="00294C93">
              <w:rPr>
                <w:rFonts w:cs="B Mitra" w:hint="eastAsia"/>
                <w:sz w:val="20"/>
                <w:szCs w:val="20"/>
                <w:rtl/>
              </w:rPr>
              <w:t>چ</w:t>
            </w:r>
            <w:r w:rsidRPr="00294C93">
              <w:rPr>
                <w:rFonts w:cs="B Mitra" w:hint="cs"/>
                <w:sz w:val="20"/>
                <w:szCs w:val="20"/>
                <w:rtl/>
              </w:rPr>
              <w:t>ی</w:t>
            </w:r>
            <w:r w:rsidRPr="00294C93">
              <w:rPr>
                <w:rFonts w:cs="B Mitra" w:hint="eastAsia"/>
                <w:sz w:val="20"/>
                <w:szCs w:val="20"/>
                <w:rtl/>
              </w:rPr>
              <w:t>دگ</w:t>
            </w:r>
            <w:r w:rsidRPr="00294C93">
              <w:rPr>
                <w:rFonts w:cs="B Mitra" w:hint="cs"/>
                <w:sz w:val="20"/>
                <w:szCs w:val="20"/>
                <w:rtl/>
              </w:rPr>
              <w:t>ی</w:t>
            </w:r>
            <w:r w:rsidRPr="00294C93">
              <w:rPr>
                <w:rFonts w:cs="B Mitra"/>
                <w:sz w:val="20"/>
                <w:szCs w:val="20"/>
                <w:rtl/>
              </w:rPr>
              <w:t xml:space="preserve"> زمان</w:t>
            </w:r>
            <w:r w:rsidRPr="00294C93">
              <w:rPr>
                <w:rFonts w:cs="B Mitra" w:hint="cs"/>
                <w:sz w:val="20"/>
                <w:szCs w:val="20"/>
                <w:rtl/>
              </w:rPr>
              <w:t>ی</w:t>
            </w:r>
            <w:r w:rsidRPr="00294C93">
              <w:rPr>
                <w:rFonts w:cs="B Mitra"/>
                <w:sz w:val="20"/>
                <w:szCs w:val="20"/>
                <w:rtl/>
              </w:rPr>
              <w:t xml:space="preserve"> الگور</w:t>
            </w:r>
            <w:r w:rsidRPr="00294C93">
              <w:rPr>
                <w:rFonts w:cs="B Mitra" w:hint="cs"/>
                <w:sz w:val="20"/>
                <w:szCs w:val="20"/>
                <w:rtl/>
              </w:rPr>
              <w:t>ی</w:t>
            </w:r>
            <w:r w:rsidRPr="00294C93">
              <w:rPr>
                <w:rFonts w:cs="B Mitra" w:hint="eastAsia"/>
                <w:sz w:val="20"/>
                <w:szCs w:val="20"/>
                <w:rtl/>
              </w:rPr>
              <w:t>تم</w:t>
            </w:r>
            <w:r w:rsidRPr="00294C93">
              <w:rPr>
                <w:rFonts w:cs="B Mitra"/>
                <w:sz w:val="20"/>
                <w:szCs w:val="20"/>
                <w:rtl/>
              </w:rPr>
              <w:t xml:space="preserve"> ل</w:t>
            </w:r>
            <w:r w:rsidRPr="00294C93">
              <w:rPr>
                <w:rFonts w:cs="B Mitra" w:hint="cs"/>
                <w:sz w:val="20"/>
                <w:szCs w:val="20"/>
                <w:rtl/>
              </w:rPr>
              <w:t>ی</w:t>
            </w:r>
            <w:r w:rsidRPr="00294C93">
              <w:rPr>
                <w:rFonts w:cs="B Mitra" w:hint="eastAsia"/>
                <w:sz w:val="20"/>
                <w:szCs w:val="20"/>
                <w:rtl/>
              </w:rPr>
              <w:t>ــــــــچ</w:t>
            </w:r>
            <w:r w:rsidRPr="00294C93">
              <w:rPr>
                <w:rFonts w:cs="B Mitra"/>
                <w:sz w:val="20"/>
                <w:szCs w:val="20"/>
                <w:rtl/>
              </w:rPr>
              <w:t xml:space="preserve"> با استفاده از ا</w:t>
            </w:r>
            <w:r w:rsidRPr="00294C93">
              <w:rPr>
                <w:rFonts w:cs="B Mitra" w:hint="cs"/>
                <w:sz w:val="20"/>
                <w:szCs w:val="20"/>
                <w:rtl/>
              </w:rPr>
              <w:t>ی</w:t>
            </w:r>
            <w:r w:rsidRPr="00294C93">
              <w:rPr>
                <w:rFonts w:cs="B Mitra" w:hint="eastAsia"/>
                <w:sz w:val="20"/>
                <w:szCs w:val="20"/>
                <w:rtl/>
              </w:rPr>
              <w:t>ده</w:t>
            </w:r>
            <w:r w:rsidRPr="00294C93">
              <w:rPr>
                <w:rFonts w:cs="B Mitra"/>
                <w:sz w:val="20"/>
                <w:szCs w:val="20"/>
                <w:rtl/>
              </w:rPr>
              <w:t xml:space="preserve"> جد</w:t>
            </w:r>
            <w:r w:rsidRPr="00294C93">
              <w:rPr>
                <w:rFonts w:cs="B Mitra" w:hint="cs"/>
                <w:sz w:val="20"/>
                <w:szCs w:val="20"/>
                <w:rtl/>
              </w:rPr>
              <w:t>ی</w:t>
            </w:r>
            <w:r w:rsidRPr="00294C93">
              <w:rPr>
                <w:rFonts w:cs="B Mitra" w:hint="eastAsia"/>
                <w:sz w:val="20"/>
                <w:szCs w:val="20"/>
                <w:rtl/>
              </w:rPr>
              <w:t>د</w:t>
            </w:r>
            <w:r w:rsidRPr="00294C93">
              <w:rPr>
                <w:rFonts w:cs="B Mitra"/>
                <w:sz w:val="20"/>
                <w:szCs w:val="20"/>
                <w:rtl/>
              </w:rPr>
              <w:t xml:space="preserve"> در تجم</w:t>
            </w:r>
            <w:r w:rsidRPr="00294C93">
              <w:rPr>
                <w:rFonts w:cs="B Mitra" w:hint="cs"/>
                <w:sz w:val="20"/>
                <w:szCs w:val="20"/>
                <w:rtl/>
              </w:rPr>
              <w:t>ی</w:t>
            </w:r>
            <w:r w:rsidRPr="00294C93">
              <w:rPr>
                <w:rFonts w:cs="B Mitra" w:hint="eastAsia"/>
                <w:sz w:val="20"/>
                <w:szCs w:val="20"/>
                <w:rtl/>
              </w:rPr>
              <w:t>ع</w:t>
            </w:r>
            <w:r w:rsidRPr="00294C93">
              <w:rPr>
                <w:rFonts w:cs="B Mitra"/>
                <w:sz w:val="20"/>
                <w:szCs w:val="20"/>
                <w:rtl/>
              </w:rPr>
              <w:t xml:space="preserve"> داده</w:t>
            </w:r>
          </w:p>
        </w:tc>
        <w:tc>
          <w:tcPr>
            <w:tcW w:w="547" w:type="pct"/>
            <w:gridSpan w:val="2"/>
            <w:vMerge w:val="restart"/>
            <w:vAlign w:val="center"/>
          </w:tcPr>
          <w:p w14:paraId="5C7A530E" w14:textId="77777777" w:rsidR="00A6414C" w:rsidRPr="001C0979" w:rsidRDefault="00A6414C" w:rsidP="00A6414C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1C0979">
              <w:rPr>
                <w:rFonts w:cs="B Mitra"/>
                <w:sz w:val="20"/>
                <w:szCs w:val="20"/>
                <w:rtl/>
                <w:lang w:bidi="fa-IR"/>
              </w:rPr>
              <w:t>م</w:t>
            </w:r>
            <w:r w:rsidRPr="001C097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1C0979">
              <w:rPr>
                <w:rFonts w:cs="B Mitra" w:hint="eastAsia"/>
                <w:sz w:val="20"/>
                <w:szCs w:val="20"/>
                <w:rtl/>
                <w:lang w:bidi="fa-IR"/>
              </w:rPr>
              <w:t>لاد</w:t>
            </w:r>
            <w:r w:rsidRPr="001C0979">
              <w:rPr>
                <w:rFonts w:cs="B Mitra"/>
                <w:sz w:val="20"/>
                <w:szCs w:val="20"/>
                <w:rtl/>
                <w:lang w:bidi="fa-IR"/>
              </w:rPr>
              <w:t xml:space="preserve"> ت</w:t>
            </w:r>
            <w:r w:rsidRPr="001C097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1C0979">
              <w:rPr>
                <w:rFonts w:cs="B Mitra" w:hint="eastAsia"/>
                <w:sz w:val="20"/>
                <w:szCs w:val="20"/>
                <w:rtl/>
                <w:lang w:bidi="fa-IR"/>
              </w:rPr>
              <w:t>موري</w:t>
            </w:r>
            <w:r w:rsidRPr="001C0979">
              <w:rPr>
                <w:rFonts w:cs="B Mitra"/>
                <w:sz w:val="20"/>
                <w:szCs w:val="20"/>
                <w:rtl/>
                <w:lang w:bidi="fa-IR"/>
              </w:rPr>
              <w:t xml:space="preserve"> , عبدالرضا رسول</w:t>
            </w:r>
            <w:r w:rsidRPr="001C097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1C0979">
              <w:rPr>
                <w:rFonts w:cs="B Mitra"/>
                <w:sz w:val="20"/>
                <w:szCs w:val="20"/>
                <w:rtl/>
                <w:lang w:bidi="fa-IR"/>
              </w:rPr>
              <w:t xml:space="preserve"> کناري</w:t>
            </w:r>
            <w:r>
              <w:rPr>
                <w:rFonts w:cs="B Mitra"/>
                <w:sz w:val="20"/>
                <w:szCs w:val="20"/>
                <w:lang w:bidi="fa-IR"/>
              </w:rPr>
              <w:t>*</w:t>
            </w:r>
            <w:r w:rsidRPr="001C0979">
              <w:rPr>
                <w:rFonts w:cs="B Mitra"/>
                <w:sz w:val="20"/>
                <w:szCs w:val="20"/>
                <w:rtl/>
                <w:lang w:bidi="fa-IR"/>
              </w:rPr>
              <w:t xml:space="preserve"> , محبوبه شمس</w:t>
            </w:r>
            <w:r w:rsidRPr="001C097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389" w:type="pct"/>
            <w:vMerge w:val="restart"/>
            <w:tcBorders>
              <w:right w:val="single" w:sz="2" w:space="0" w:color="auto"/>
            </w:tcBorders>
            <w:vAlign w:val="center"/>
          </w:tcPr>
          <w:p w14:paraId="5BD125D6" w14:textId="77777777" w:rsidR="00A6414C" w:rsidRPr="00DF09EE" w:rsidRDefault="00A6414C" w:rsidP="00A6414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 w:val="restart"/>
            <w:tcBorders>
              <w:left w:val="single" w:sz="2" w:space="0" w:color="auto"/>
            </w:tcBorders>
            <w:vAlign w:val="center"/>
          </w:tcPr>
          <w:p w14:paraId="01A57636" w14:textId="77777777" w:rsidR="00A6414C" w:rsidRPr="00DF09EE" w:rsidRDefault="00A6414C" w:rsidP="00A6414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 w:val="restart"/>
            <w:tcBorders>
              <w:right w:val="single" w:sz="12" w:space="0" w:color="auto"/>
            </w:tcBorders>
            <w:vAlign w:val="center"/>
          </w:tcPr>
          <w:p w14:paraId="3F471D26" w14:textId="77777777" w:rsidR="00A6414C" w:rsidRPr="00231067" w:rsidRDefault="00A6414C" w:rsidP="00A6414C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43B4A592" w14:textId="26360F67" w:rsidR="00A6414C" w:rsidRPr="00DF09EE" w:rsidRDefault="00A6414C" w:rsidP="00A6414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031DC">
              <w:rPr>
                <w:rFonts w:cs="B Nazanin"/>
                <w:sz w:val="18"/>
                <w:szCs w:val="20"/>
                <w:lang w:bidi="fa-IR"/>
              </w:rPr>
              <w:t>MHCONF05</w:t>
            </w:r>
          </w:p>
        </w:tc>
      </w:tr>
      <w:tr w:rsidR="00541D24" w:rsidRPr="00DF09EE" w14:paraId="255246E1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417EA352" w14:textId="77777777" w:rsidR="00541D24" w:rsidRPr="00DF09EE" w:rsidRDefault="00541D24" w:rsidP="00541D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324C5BC1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روز</w:t>
            </w:r>
          </w:p>
        </w:tc>
        <w:tc>
          <w:tcPr>
            <w:tcW w:w="154" w:type="pct"/>
            <w:vAlign w:val="center"/>
          </w:tcPr>
          <w:p w14:paraId="3668C239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ماه</w:t>
            </w:r>
          </w:p>
        </w:tc>
        <w:tc>
          <w:tcPr>
            <w:tcW w:w="155" w:type="pct"/>
            <w:vAlign w:val="center"/>
          </w:tcPr>
          <w:p w14:paraId="6BEFC6A4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سال</w:t>
            </w:r>
          </w:p>
        </w:tc>
        <w:tc>
          <w:tcPr>
            <w:tcW w:w="777" w:type="pct"/>
            <w:vMerge/>
            <w:vAlign w:val="center"/>
          </w:tcPr>
          <w:p w14:paraId="68A47BC9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092DB1C1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Merge/>
            <w:vAlign w:val="center"/>
          </w:tcPr>
          <w:p w14:paraId="3908E386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gridSpan w:val="2"/>
            <w:vMerge/>
            <w:vAlign w:val="center"/>
          </w:tcPr>
          <w:p w14:paraId="250D5E2D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5" w:type="pct"/>
            <w:gridSpan w:val="2"/>
            <w:vMerge/>
            <w:vAlign w:val="center"/>
          </w:tcPr>
          <w:p w14:paraId="0CE2BDAA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7192EA03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2C286B54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25AA4145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/>
            <w:tcBorders>
              <w:right w:val="single" w:sz="12" w:space="0" w:color="auto"/>
            </w:tcBorders>
            <w:vAlign w:val="center"/>
          </w:tcPr>
          <w:p w14:paraId="0F96C00C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1D24" w:rsidRPr="00DF09EE" w14:paraId="3DC5401B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6075FA41" w14:textId="77777777" w:rsidR="00541D24" w:rsidRPr="00DF09EE" w:rsidRDefault="00541D24" w:rsidP="00541D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290E8B9F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25</w:t>
            </w:r>
          </w:p>
        </w:tc>
        <w:tc>
          <w:tcPr>
            <w:tcW w:w="154" w:type="pct"/>
            <w:vAlign w:val="center"/>
          </w:tcPr>
          <w:p w14:paraId="2E0F1DD7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03</w:t>
            </w:r>
          </w:p>
        </w:tc>
        <w:tc>
          <w:tcPr>
            <w:tcW w:w="155" w:type="pct"/>
            <w:vAlign w:val="center"/>
          </w:tcPr>
          <w:p w14:paraId="14F89B19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99</w:t>
            </w:r>
          </w:p>
        </w:tc>
        <w:tc>
          <w:tcPr>
            <w:tcW w:w="777" w:type="pct"/>
            <w:vMerge/>
            <w:vAlign w:val="center"/>
          </w:tcPr>
          <w:p w14:paraId="2062C754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0885B2AB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Merge/>
            <w:vAlign w:val="center"/>
          </w:tcPr>
          <w:p w14:paraId="0C23F2BC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gridSpan w:val="2"/>
            <w:vMerge/>
            <w:vAlign w:val="center"/>
          </w:tcPr>
          <w:p w14:paraId="5A23DB01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5" w:type="pct"/>
            <w:gridSpan w:val="2"/>
            <w:vMerge/>
            <w:vAlign w:val="center"/>
          </w:tcPr>
          <w:p w14:paraId="2C95A4DC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03E24A31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1B44EB1B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3DFC3237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/>
            <w:tcBorders>
              <w:right w:val="single" w:sz="12" w:space="0" w:color="auto"/>
            </w:tcBorders>
            <w:vAlign w:val="center"/>
          </w:tcPr>
          <w:p w14:paraId="0F1F45CB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1D24" w:rsidRPr="00DF09EE" w14:paraId="26D7C109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533930F6" w14:textId="77777777" w:rsidR="00541D24" w:rsidRPr="00DF09EE" w:rsidRDefault="00541D24" w:rsidP="00541D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3" w:type="pct"/>
            <w:gridSpan w:val="3"/>
            <w:vAlign w:val="center"/>
          </w:tcPr>
          <w:p w14:paraId="54182F73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میلادی</w:t>
            </w:r>
          </w:p>
        </w:tc>
        <w:tc>
          <w:tcPr>
            <w:tcW w:w="777" w:type="pct"/>
            <w:vMerge/>
            <w:vAlign w:val="center"/>
          </w:tcPr>
          <w:p w14:paraId="3EE11FB3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5D89F675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Merge/>
            <w:vAlign w:val="center"/>
          </w:tcPr>
          <w:p w14:paraId="10C0DDF1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gridSpan w:val="2"/>
            <w:vMerge/>
            <w:vAlign w:val="center"/>
          </w:tcPr>
          <w:p w14:paraId="520F2E8E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5" w:type="pct"/>
            <w:gridSpan w:val="2"/>
            <w:vMerge/>
            <w:vAlign w:val="center"/>
          </w:tcPr>
          <w:p w14:paraId="2B79ECC8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7F7D7D68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0C410D4C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36A7E2AB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/>
            <w:tcBorders>
              <w:right w:val="single" w:sz="12" w:space="0" w:color="auto"/>
            </w:tcBorders>
            <w:vAlign w:val="center"/>
          </w:tcPr>
          <w:p w14:paraId="61AF8D97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1D24" w:rsidRPr="00DF09EE" w14:paraId="335C33B0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3E152E51" w14:textId="77777777" w:rsidR="00541D24" w:rsidRPr="00DF09EE" w:rsidRDefault="00541D24" w:rsidP="00541D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4D9EAE2B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روز</w:t>
            </w:r>
          </w:p>
        </w:tc>
        <w:tc>
          <w:tcPr>
            <w:tcW w:w="154" w:type="pct"/>
            <w:vAlign w:val="center"/>
          </w:tcPr>
          <w:p w14:paraId="5B8C922B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ماه</w:t>
            </w:r>
          </w:p>
        </w:tc>
        <w:tc>
          <w:tcPr>
            <w:tcW w:w="155" w:type="pct"/>
            <w:vAlign w:val="center"/>
          </w:tcPr>
          <w:p w14:paraId="3AD060B3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سال</w:t>
            </w:r>
          </w:p>
        </w:tc>
        <w:tc>
          <w:tcPr>
            <w:tcW w:w="777" w:type="pct"/>
            <w:vMerge/>
            <w:vAlign w:val="center"/>
          </w:tcPr>
          <w:p w14:paraId="671A8E23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00CBD020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Merge/>
            <w:vAlign w:val="center"/>
          </w:tcPr>
          <w:p w14:paraId="25FC1552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gridSpan w:val="2"/>
            <w:vMerge/>
            <w:vAlign w:val="center"/>
          </w:tcPr>
          <w:p w14:paraId="52CABF62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5" w:type="pct"/>
            <w:gridSpan w:val="2"/>
            <w:vMerge/>
            <w:vAlign w:val="center"/>
          </w:tcPr>
          <w:p w14:paraId="471CFAB7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3DCB140D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32CCFAD5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7CBF9B7C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/>
            <w:tcBorders>
              <w:right w:val="single" w:sz="12" w:space="0" w:color="auto"/>
            </w:tcBorders>
            <w:vAlign w:val="center"/>
          </w:tcPr>
          <w:p w14:paraId="5DBCE9A4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1D24" w:rsidRPr="00DF09EE" w14:paraId="7AE3D99C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7337AB1F" w14:textId="77777777" w:rsidR="00541D24" w:rsidRPr="00DF09EE" w:rsidRDefault="00541D24" w:rsidP="00541D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39ACA957" w14:textId="77777777" w:rsidR="00541D24" w:rsidRPr="00294C93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294C93">
              <w:rPr>
                <w:rFonts w:cs="B Mitra"/>
                <w:sz w:val="16"/>
                <w:szCs w:val="16"/>
                <w:lang w:bidi="fa-IR"/>
              </w:rPr>
              <w:t>14</w:t>
            </w: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2FE949CB" w14:textId="77777777" w:rsidR="00541D24" w:rsidRPr="00294C93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294C93">
              <w:rPr>
                <w:rFonts w:cs="B Mitra"/>
                <w:sz w:val="16"/>
                <w:szCs w:val="16"/>
                <w:lang w:bidi="fa-IR"/>
              </w:rPr>
              <w:t>06</w:t>
            </w:r>
          </w:p>
        </w:tc>
        <w:tc>
          <w:tcPr>
            <w:tcW w:w="155" w:type="pct"/>
            <w:tcBorders>
              <w:bottom w:val="single" w:sz="4" w:space="0" w:color="auto"/>
            </w:tcBorders>
            <w:vAlign w:val="center"/>
          </w:tcPr>
          <w:p w14:paraId="23C0CCC3" w14:textId="77777777" w:rsidR="00541D24" w:rsidRPr="00294C93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294C93">
              <w:rPr>
                <w:rFonts w:cs="B Mitra"/>
                <w:sz w:val="16"/>
                <w:szCs w:val="16"/>
                <w:lang w:bidi="fa-IR"/>
              </w:rPr>
              <w:t>20</w:t>
            </w:r>
          </w:p>
        </w:tc>
        <w:tc>
          <w:tcPr>
            <w:tcW w:w="777" w:type="pct"/>
            <w:vMerge/>
            <w:tcBorders>
              <w:bottom w:val="single" w:sz="4" w:space="0" w:color="auto"/>
            </w:tcBorders>
            <w:vAlign w:val="center"/>
          </w:tcPr>
          <w:p w14:paraId="367C0A6A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tcBorders>
              <w:bottom w:val="single" w:sz="4" w:space="0" w:color="auto"/>
            </w:tcBorders>
            <w:vAlign w:val="center"/>
          </w:tcPr>
          <w:p w14:paraId="4FA8597A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087D766A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503472DC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5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07273E2A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07887561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190BAC7C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6FE4C4E5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366279B5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1D24" w:rsidRPr="00DF09EE" w14:paraId="12AE6686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 w:val="restart"/>
            <w:tcBorders>
              <w:left w:val="single" w:sz="12" w:space="0" w:color="auto"/>
            </w:tcBorders>
            <w:vAlign w:val="center"/>
          </w:tcPr>
          <w:p w14:paraId="1220331B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19</w:t>
            </w:r>
          </w:p>
        </w:tc>
        <w:tc>
          <w:tcPr>
            <w:tcW w:w="463" w:type="pct"/>
            <w:gridSpan w:val="3"/>
            <w:vAlign w:val="center"/>
          </w:tcPr>
          <w:p w14:paraId="785548FB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هجری شمسی</w:t>
            </w:r>
          </w:p>
        </w:tc>
        <w:tc>
          <w:tcPr>
            <w:tcW w:w="777" w:type="pct"/>
            <w:vMerge w:val="restart"/>
            <w:vAlign w:val="center"/>
          </w:tcPr>
          <w:p w14:paraId="7ADDAB88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7A781F">
              <w:rPr>
                <w:rFonts w:cs="B Mitra"/>
                <w:sz w:val="20"/>
                <w:szCs w:val="20"/>
                <w:rtl/>
              </w:rPr>
              <w:t>دوم</w:t>
            </w:r>
            <w:r w:rsidRPr="007A781F">
              <w:rPr>
                <w:rFonts w:cs="B Mitra" w:hint="cs"/>
                <w:sz w:val="20"/>
                <w:szCs w:val="20"/>
                <w:rtl/>
              </w:rPr>
              <w:t>ی</w:t>
            </w:r>
            <w:r w:rsidRPr="007A781F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7A781F">
              <w:rPr>
                <w:rFonts w:cs="B Mitra"/>
                <w:sz w:val="20"/>
                <w:szCs w:val="20"/>
                <w:rtl/>
              </w:rPr>
              <w:t xml:space="preserve"> هما</w:t>
            </w:r>
            <w:r w:rsidRPr="007A781F">
              <w:rPr>
                <w:rFonts w:cs="B Mitra" w:hint="cs"/>
                <w:sz w:val="20"/>
                <w:szCs w:val="20"/>
                <w:rtl/>
              </w:rPr>
              <w:t>ی</w:t>
            </w:r>
            <w:r w:rsidRPr="007A781F">
              <w:rPr>
                <w:rFonts w:cs="B Mitra" w:hint="eastAsia"/>
                <w:sz w:val="20"/>
                <w:szCs w:val="20"/>
                <w:rtl/>
              </w:rPr>
              <w:t>ش</w:t>
            </w:r>
            <w:r w:rsidRPr="007A781F">
              <w:rPr>
                <w:rFonts w:cs="B Mitra"/>
                <w:sz w:val="20"/>
                <w:szCs w:val="20"/>
                <w:rtl/>
              </w:rPr>
              <w:t xml:space="preserve"> مل</w:t>
            </w:r>
            <w:r w:rsidRPr="007A781F">
              <w:rPr>
                <w:rFonts w:cs="B Mitra" w:hint="cs"/>
                <w:sz w:val="20"/>
                <w:szCs w:val="20"/>
                <w:rtl/>
              </w:rPr>
              <w:t>ی</w:t>
            </w:r>
            <w:r w:rsidRPr="007A781F">
              <w:rPr>
                <w:rFonts w:cs="B Mitra"/>
                <w:sz w:val="20"/>
                <w:szCs w:val="20"/>
                <w:rtl/>
              </w:rPr>
              <w:t xml:space="preserve"> پژوهش ها</w:t>
            </w:r>
            <w:r w:rsidRPr="007A781F">
              <w:rPr>
                <w:rFonts w:cs="B Mitra" w:hint="cs"/>
                <w:sz w:val="20"/>
                <w:szCs w:val="20"/>
                <w:rtl/>
              </w:rPr>
              <w:t>ی</w:t>
            </w:r>
            <w:r w:rsidRPr="007A781F">
              <w:rPr>
                <w:rFonts w:cs="B Mitra"/>
                <w:sz w:val="20"/>
                <w:szCs w:val="20"/>
                <w:rtl/>
              </w:rPr>
              <w:t xml:space="preserve"> نو</w:t>
            </w:r>
            <w:r w:rsidRPr="007A781F">
              <w:rPr>
                <w:rFonts w:cs="B Mitra" w:hint="cs"/>
                <w:sz w:val="20"/>
                <w:szCs w:val="20"/>
                <w:rtl/>
              </w:rPr>
              <w:t>ی</w:t>
            </w:r>
            <w:r w:rsidRPr="007A781F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7A781F">
              <w:rPr>
                <w:rFonts w:cs="B Mitra"/>
                <w:sz w:val="20"/>
                <w:szCs w:val="20"/>
                <w:rtl/>
              </w:rPr>
              <w:t xml:space="preserve"> در مهندس</w:t>
            </w:r>
            <w:r w:rsidRPr="007A781F">
              <w:rPr>
                <w:rFonts w:cs="B Mitra" w:hint="cs"/>
                <w:sz w:val="20"/>
                <w:szCs w:val="20"/>
                <w:rtl/>
              </w:rPr>
              <w:t>ی</w:t>
            </w:r>
            <w:r w:rsidRPr="007A781F">
              <w:rPr>
                <w:rFonts w:cs="B Mitra"/>
                <w:sz w:val="20"/>
                <w:szCs w:val="20"/>
                <w:rtl/>
              </w:rPr>
              <w:t xml:space="preserve"> و علوم کاربرد</w:t>
            </w:r>
            <w:r w:rsidRPr="007A781F">
              <w:rPr>
                <w:rFonts w:cs="B Mitra" w:hint="cs"/>
                <w:sz w:val="20"/>
                <w:szCs w:val="20"/>
                <w:rtl/>
              </w:rPr>
              <w:t>ی</w:t>
            </w:r>
          </w:p>
        </w:tc>
        <w:tc>
          <w:tcPr>
            <w:tcW w:w="325" w:type="pct"/>
            <w:vMerge w:val="restart"/>
            <w:vAlign w:val="center"/>
          </w:tcPr>
          <w:p w14:paraId="250A8568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ایران</w:t>
            </w:r>
          </w:p>
        </w:tc>
        <w:tc>
          <w:tcPr>
            <w:tcW w:w="286" w:type="pct"/>
            <w:gridSpan w:val="2"/>
            <w:vMerge w:val="restart"/>
            <w:vAlign w:val="center"/>
          </w:tcPr>
          <w:p w14:paraId="1FACAA25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7A781F">
              <w:rPr>
                <w:rFonts w:cs="B Mitra"/>
                <w:sz w:val="20"/>
                <w:szCs w:val="20"/>
                <w:rtl/>
              </w:rPr>
              <w:t>بروجرد</w:t>
            </w:r>
          </w:p>
        </w:tc>
        <w:tc>
          <w:tcPr>
            <w:tcW w:w="429" w:type="pct"/>
            <w:gridSpan w:val="2"/>
            <w:vMerge w:val="restart"/>
            <w:vAlign w:val="center"/>
          </w:tcPr>
          <w:p w14:paraId="3E080C3B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7A781F">
              <w:rPr>
                <w:rFonts w:cs="B Mitra"/>
                <w:sz w:val="20"/>
                <w:szCs w:val="20"/>
                <w:rtl/>
              </w:rPr>
              <w:t>دانشگاه آ</w:t>
            </w:r>
            <w:r w:rsidRPr="007A781F">
              <w:rPr>
                <w:rFonts w:cs="B Mitra" w:hint="cs"/>
                <w:sz w:val="20"/>
                <w:szCs w:val="20"/>
                <w:rtl/>
              </w:rPr>
              <w:t>ی</w:t>
            </w:r>
            <w:r w:rsidRPr="007A781F">
              <w:rPr>
                <w:rFonts w:cs="B Mitra" w:hint="eastAsia"/>
                <w:sz w:val="20"/>
                <w:szCs w:val="20"/>
                <w:rtl/>
              </w:rPr>
              <w:t>ت</w:t>
            </w:r>
            <w:r w:rsidRPr="007A781F">
              <w:rPr>
                <w:rFonts w:cs="B Mitra"/>
                <w:sz w:val="20"/>
                <w:szCs w:val="20"/>
                <w:rtl/>
              </w:rPr>
              <w:t xml:space="preserve"> ا... العظم</w:t>
            </w:r>
            <w:r w:rsidRPr="007A781F">
              <w:rPr>
                <w:rFonts w:cs="B Mitra" w:hint="cs"/>
                <w:sz w:val="20"/>
                <w:szCs w:val="20"/>
                <w:rtl/>
              </w:rPr>
              <w:t>ی</w:t>
            </w:r>
            <w:r w:rsidRPr="007A781F">
              <w:rPr>
                <w:rFonts w:cs="B Mitra"/>
                <w:sz w:val="20"/>
                <w:szCs w:val="20"/>
                <w:rtl/>
              </w:rPr>
              <w:t xml:space="preserve"> بروجرد</w:t>
            </w:r>
            <w:r w:rsidRPr="007A781F">
              <w:rPr>
                <w:rFonts w:cs="B Mitra" w:hint="cs"/>
                <w:sz w:val="20"/>
                <w:szCs w:val="20"/>
                <w:rtl/>
              </w:rPr>
              <w:t>ی</w:t>
            </w:r>
          </w:p>
        </w:tc>
        <w:tc>
          <w:tcPr>
            <w:tcW w:w="885" w:type="pct"/>
            <w:gridSpan w:val="2"/>
            <w:vMerge w:val="restart"/>
            <w:vAlign w:val="center"/>
          </w:tcPr>
          <w:p w14:paraId="55CA1584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7A781F">
              <w:rPr>
                <w:rFonts w:cs="B Mitra"/>
                <w:sz w:val="20"/>
                <w:szCs w:val="20"/>
                <w:rtl/>
              </w:rPr>
              <w:t>زمان بند</w:t>
            </w:r>
            <w:r w:rsidRPr="007A781F">
              <w:rPr>
                <w:rFonts w:cs="B Mitra" w:hint="cs"/>
                <w:sz w:val="20"/>
                <w:szCs w:val="20"/>
                <w:rtl/>
              </w:rPr>
              <w:t>ی</w:t>
            </w:r>
            <w:r w:rsidRPr="007A781F">
              <w:rPr>
                <w:rFonts w:cs="B Mitra"/>
                <w:sz w:val="20"/>
                <w:szCs w:val="20"/>
                <w:rtl/>
              </w:rPr>
              <w:t xml:space="preserve"> پو</w:t>
            </w:r>
            <w:r w:rsidRPr="007A781F">
              <w:rPr>
                <w:rFonts w:cs="B Mitra" w:hint="cs"/>
                <w:sz w:val="20"/>
                <w:szCs w:val="20"/>
                <w:rtl/>
              </w:rPr>
              <w:t>ی</w:t>
            </w:r>
            <w:r w:rsidRPr="007A781F">
              <w:rPr>
                <w:rFonts w:cs="B Mitra" w:hint="eastAsia"/>
                <w:sz w:val="20"/>
                <w:szCs w:val="20"/>
                <w:rtl/>
              </w:rPr>
              <w:t>ا</w:t>
            </w:r>
            <w:r w:rsidRPr="007A781F">
              <w:rPr>
                <w:rFonts w:cs="B Mitra" w:hint="cs"/>
                <w:sz w:val="20"/>
                <w:szCs w:val="20"/>
                <w:rtl/>
              </w:rPr>
              <w:t>ی</w:t>
            </w:r>
            <w:r w:rsidRPr="007A781F">
              <w:rPr>
                <w:rFonts w:cs="B Mitra"/>
                <w:sz w:val="20"/>
                <w:szCs w:val="20"/>
                <w:rtl/>
              </w:rPr>
              <w:t xml:space="preserve"> چراغ راهنما</w:t>
            </w:r>
            <w:r w:rsidRPr="007A781F">
              <w:rPr>
                <w:rFonts w:cs="B Mitra" w:hint="cs"/>
                <w:sz w:val="20"/>
                <w:szCs w:val="20"/>
                <w:rtl/>
              </w:rPr>
              <w:t>یی</w:t>
            </w:r>
            <w:r w:rsidRPr="007A781F">
              <w:rPr>
                <w:rFonts w:cs="B Mitra"/>
                <w:sz w:val="20"/>
                <w:szCs w:val="20"/>
                <w:rtl/>
              </w:rPr>
              <w:t xml:space="preserve"> و رانندگ</w:t>
            </w:r>
            <w:r w:rsidRPr="007A781F">
              <w:rPr>
                <w:rFonts w:cs="B Mitra" w:hint="cs"/>
                <w:sz w:val="20"/>
                <w:szCs w:val="20"/>
                <w:rtl/>
              </w:rPr>
              <w:t>ی</w:t>
            </w:r>
            <w:r w:rsidRPr="007A781F">
              <w:rPr>
                <w:rFonts w:cs="B Mitra"/>
                <w:sz w:val="20"/>
                <w:szCs w:val="20"/>
                <w:rtl/>
              </w:rPr>
              <w:t xml:space="preserve"> با تمرکز بر وجود خودروها</w:t>
            </w:r>
            <w:r w:rsidRPr="007A781F">
              <w:rPr>
                <w:rFonts w:cs="B Mitra" w:hint="cs"/>
                <w:sz w:val="20"/>
                <w:szCs w:val="20"/>
                <w:rtl/>
              </w:rPr>
              <w:t>ی</w:t>
            </w:r>
            <w:r w:rsidRPr="007A781F">
              <w:rPr>
                <w:rFonts w:cs="B Mitra"/>
                <w:sz w:val="20"/>
                <w:szCs w:val="20"/>
                <w:rtl/>
              </w:rPr>
              <w:t xml:space="preserve"> اورژانس</w:t>
            </w:r>
            <w:r w:rsidRPr="007A781F">
              <w:rPr>
                <w:rFonts w:cs="B Mitra" w:hint="cs"/>
                <w:sz w:val="20"/>
                <w:szCs w:val="20"/>
                <w:rtl/>
              </w:rPr>
              <w:t>ی</w:t>
            </w:r>
          </w:p>
        </w:tc>
        <w:tc>
          <w:tcPr>
            <w:tcW w:w="547" w:type="pct"/>
            <w:gridSpan w:val="2"/>
            <w:vMerge w:val="restart"/>
            <w:vAlign w:val="center"/>
          </w:tcPr>
          <w:p w14:paraId="44A839E0" w14:textId="77777777" w:rsidR="00541D24" w:rsidRPr="001C0979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1C0979">
              <w:rPr>
                <w:rFonts w:cs="B Mitra"/>
                <w:sz w:val="20"/>
                <w:szCs w:val="20"/>
                <w:rtl/>
                <w:lang w:bidi="fa-IR"/>
              </w:rPr>
              <w:t>آقامحمد</w:t>
            </w:r>
            <w:r w:rsidRPr="001C097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1C0979">
              <w:rPr>
                <w:rFonts w:cs="B Mitra" w:hint="eastAsia"/>
                <w:sz w:val="20"/>
                <w:szCs w:val="20"/>
                <w:rtl/>
                <w:lang w:bidi="fa-IR"/>
              </w:rPr>
              <w:t>،</w:t>
            </w:r>
            <w:r w:rsidRPr="001C0979">
              <w:rPr>
                <w:rFonts w:cs="B Mitra"/>
                <w:sz w:val="20"/>
                <w:szCs w:val="20"/>
                <w:rtl/>
                <w:lang w:bidi="fa-IR"/>
              </w:rPr>
              <w:t xml:space="preserve"> رق</w:t>
            </w:r>
            <w:r w:rsidRPr="001C097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1C0979">
              <w:rPr>
                <w:rFonts w:cs="B Mitra" w:hint="eastAsia"/>
                <w:sz w:val="20"/>
                <w:szCs w:val="20"/>
                <w:rtl/>
                <w:lang w:bidi="fa-IR"/>
              </w:rPr>
              <w:t>ه؛</w:t>
            </w:r>
            <w:r w:rsidRPr="001C0979">
              <w:rPr>
                <w:rFonts w:cs="B Mitra"/>
                <w:sz w:val="20"/>
                <w:szCs w:val="20"/>
                <w:rtl/>
                <w:lang w:bidi="fa-IR"/>
              </w:rPr>
              <w:t xml:space="preserve"> محبوبه شمس</w:t>
            </w:r>
            <w:r w:rsidRPr="001C097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Mitra"/>
                <w:sz w:val="20"/>
                <w:szCs w:val="20"/>
                <w:lang w:bidi="fa-IR"/>
              </w:rPr>
              <w:t>*</w:t>
            </w:r>
            <w:r w:rsidRPr="001C0979">
              <w:rPr>
                <w:rFonts w:cs="B Mitra"/>
                <w:sz w:val="20"/>
                <w:szCs w:val="20"/>
                <w:rtl/>
                <w:lang w:bidi="fa-IR"/>
              </w:rPr>
              <w:t xml:space="preserve"> و عبدالرضا رسول</w:t>
            </w:r>
            <w:r w:rsidRPr="001C097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1C0979">
              <w:rPr>
                <w:rFonts w:cs="B Mitra"/>
                <w:sz w:val="20"/>
                <w:szCs w:val="20"/>
                <w:rtl/>
                <w:lang w:bidi="fa-IR"/>
              </w:rPr>
              <w:t xml:space="preserve"> کنار</w:t>
            </w:r>
            <w:r w:rsidRPr="001C097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389" w:type="pct"/>
            <w:vMerge w:val="restart"/>
            <w:tcBorders>
              <w:right w:val="single" w:sz="2" w:space="0" w:color="auto"/>
            </w:tcBorders>
            <w:vAlign w:val="center"/>
          </w:tcPr>
          <w:p w14:paraId="04C126D0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 w:val="restart"/>
            <w:tcBorders>
              <w:left w:val="single" w:sz="2" w:space="0" w:color="auto"/>
            </w:tcBorders>
            <w:vAlign w:val="center"/>
          </w:tcPr>
          <w:p w14:paraId="00FAA447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 w:val="restart"/>
            <w:tcBorders>
              <w:right w:val="single" w:sz="12" w:space="0" w:color="auto"/>
            </w:tcBorders>
            <w:vAlign w:val="center"/>
          </w:tcPr>
          <w:p w14:paraId="5D80D1D8" w14:textId="77777777" w:rsidR="00541D24" w:rsidRPr="00231067" w:rsidRDefault="00541D24" w:rsidP="00541D24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37470959" w14:textId="77777777" w:rsidR="009F2EE9" w:rsidRDefault="009F2EE9" w:rsidP="00541D24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9F2EE9">
              <w:rPr>
                <w:rFonts w:cs="B Nazanin"/>
                <w:sz w:val="18"/>
                <w:szCs w:val="20"/>
                <w:lang w:bidi="fa-IR"/>
              </w:rPr>
              <w:t>NREAS02</w:t>
            </w:r>
          </w:p>
          <w:p w14:paraId="2715B90B" w14:textId="2FB7BFD5" w:rsidR="00541D24" w:rsidRPr="00231067" w:rsidRDefault="00541D24" w:rsidP="00541D24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2A7CD970" w14:textId="267AF6DE" w:rsidR="00541D24" w:rsidRPr="00DF09EE" w:rsidRDefault="00405228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405228">
              <w:rPr>
                <w:rFonts w:cs="B Nazanin"/>
                <w:sz w:val="18"/>
                <w:szCs w:val="20"/>
                <w:rtl/>
                <w:lang w:bidi="fa-IR"/>
              </w:rPr>
              <w:t>۹۸۱۹۰-۳۸۸۸۱</w:t>
            </w:r>
          </w:p>
        </w:tc>
      </w:tr>
      <w:tr w:rsidR="00541D24" w:rsidRPr="00DF09EE" w14:paraId="249910D5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479FD093" w14:textId="77777777" w:rsidR="00541D24" w:rsidRPr="00DF09EE" w:rsidRDefault="00541D24" w:rsidP="00541D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591167D6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روز</w:t>
            </w:r>
          </w:p>
        </w:tc>
        <w:tc>
          <w:tcPr>
            <w:tcW w:w="154" w:type="pct"/>
            <w:vAlign w:val="center"/>
          </w:tcPr>
          <w:p w14:paraId="0BC96964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ماه</w:t>
            </w:r>
          </w:p>
        </w:tc>
        <w:tc>
          <w:tcPr>
            <w:tcW w:w="155" w:type="pct"/>
            <w:vAlign w:val="center"/>
          </w:tcPr>
          <w:p w14:paraId="48DCE357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سال</w:t>
            </w:r>
          </w:p>
        </w:tc>
        <w:tc>
          <w:tcPr>
            <w:tcW w:w="777" w:type="pct"/>
            <w:vMerge/>
            <w:vAlign w:val="center"/>
          </w:tcPr>
          <w:p w14:paraId="5D0A5B6B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7161F767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Merge/>
            <w:vAlign w:val="center"/>
          </w:tcPr>
          <w:p w14:paraId="565D1AF6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gridSpan w:val="2"/>
            <w:vMerge/>
            <w:vAlign w:val="center"/>
          </w:tcPr>
          <w:p w14:paraId="4CE0229D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5" w:type="pct"/>
            <w:gridSpan w:val="2"/>
            <w:vMerge/>
            <w:vAlign w:val="center"/>
          </w:tcPr>
          <w:p w14:paraId="4D9CB34E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0F97A21D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4732DFCB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05C03D80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/>
            <w:tcBorders>
              <w:right w:val="single" w:sz="12" w:space="0" w:color="auto"/>
            </w:tcBorders>
            <w:vAlign w:val="center"/>
          </w:tcPr>
          <w:p w14:paraId="3B04074E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1D24" w:rsidRPr="00DF09EE" w14:paraId="608066F4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1F277886" w14:textId="77777777" w:rsidR="00541D24" w:rsidRPr="00DF09EE" w:rsidRDefault="00541D24" w:rsidP="00541D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4847688C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13</w:t>
            </w:r>
          </w:p>
        </w:tc>
        <w:tc>
          <w:tcPr>
            <w:tcW w:w="154" w:type="pct"/>
            <w:vAlign w:val="center"/>
          </w:tcPr>
          <w:p w14:paraId="7682A1B7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12</w:t>
            </w:r>
          </w:p>
        </w:tc>
        <w:tc>
          <w:tcPr>
            <w:tcW w:w="155" w:type="pct"/>
            <w:vAlign w:val="center"/>
          </w:tcPr>
          <w:p w14:paraId="0C82E80A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98</w:t>
            </w:r>
          </w:p>
        </w:tc>
        <w:tc>
          <w:tcPr>
            <w:tcW w:w="777" w:type="pct"/>
            <w:vMerge/>
            <w:vAlign w:val="center"/>
          </w:tcPr>
          <w:p w14:paraId="150C732B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19AB008E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Merge/>
            <w:vAlign w:val="center"/>
          </w:tcPr>
          <w:p w14:paraId="50410972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gridSpan w:val="2"/>
            <w:vMerge/>
            <w:vAlign w:val="center"/>
          </w:tcPr>
          <w:p w14:paraId="6A144DA7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5" w:type="pct"/>
            <w:gridSpan w:val="2"/>
            <w:vMerge/>
            <w:vAlign w:val="center"/>
          </w:tcPr>
          <w:p w14:paraId="27F3E772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5302C9D8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2D063D9C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637650DA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/>
            <w:tcBorders>
              <w:right w:val="single" w:sz="12" w:space="0" w:color="auto"/>
            </w:tcBorders>
            <w:vAlign w:val="center"/>
          </w:tcPr>
          <w:p w14:paraId="4D08AA77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1D24" w:rsidRPr="00DF09EE" w14:paraId="60AFC713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38FA82AC" w14:textId="77777777" w:rsidR="00541D24" w:rsidRPr="00DF09EE" w:rsidRDefault="00541D24" w:rsidP="00541D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3" w:type="pct"/>
            <w:gridSpan w:val="3"/>
            <w:vAlign w:val="center"/>
          </w:tcPr>
          <w:p w14:paraId="7D73C6C4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میلادی</w:t>
            </w:r>
          </w:p>
        </w:tc>
        <w:tc>
          <w:tcPr>
            <w:tcW w:w="777" w:type="pct"/>
            <w:vMerge/>
            <w:vAlign w:val="center"/>
          </w:tcPr>
          <w:p w14:paraId="5D9D3594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731D49A7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Merge/>
            <w:vAlign w:val="center"/>
          </w:tcPr>
          <w:p w14:paraId="459F722B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gridSpan w:val="2"/>
            <w:vMerge/>
            <w:vAlign w:val="center"/>
          </w:tcPr>
          <w:p w14:paraId="10EBC80C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5" w:type="pct"/>
            <w:gridSpan w:val="2"/>
            <w:vMerge/>
            <w:vAlign w:val="center"/>
          </w:tcPr>
          <w:p w14:paraId="40662177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291EB969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1ABBA932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2C56918C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/>
            <w:tcBorders>
              <w:right w:val="single" w:sz="12" w:space="0" w:color="auto"/>
            </w:tcBorders>
            <w:vAlign w:val="center"/>
          </w:tcPr>
          <w:p w14:paraId="101A6C0C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1D24" w:rsidRPr="00DF09EE" w14:paraId="587EBAD4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5274FF04" w14:textId="77777777" w:rsidR="00541D24" w:rsidRPr="00DF09EE" w:rsidRDefault="00541D24" w:rsidP="00541D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6D68117F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روز</w:t>
            </w:r>
          </w:p>
        </w:tc>
        <w:tc>
          <w:tcPr>
            <w:tcW w:w="154" w:type="pct"/>
            <w:vAlign w:val="center"/>
          </w:tcPr>
          <w:p w14:paraId="4C741532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ماه</w:t>
            </w:r>
          </w:p>
        </w:tc>
        <w:tc>
          <w:tcPr>
            <w:tcW w:w="155" w:type="pct"/>
            <w:vAlign w:val="center"/>
          </w:tcPr>
          <w:p w14:paraId="1C5DF3E9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سال</w:t>
            </w:r>
          </w:p>
        </w:tc>
        <w:tc>
          <w:tcPr>
            <w:tcW w:w="777" w:type="pct"/>
            <w:vMerge/>
            <w:vAlign w:val="center"/>
          </w:tcPr>
          <w:p w14:paraId="5B62F5D4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7E7DAB17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Merge/>
            <w:vAlign w:val="center"/>
          </w:tcPr>
          <w:p w14:paraId="361992D5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gridSpan w:val="2"/>
            <w:vMerge/>
            <w:vAlign w:val="center"/>
          </w:tcPr>
          <w:p w14:paraId="0E22CA6D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5" w:type="pct"/>
            <w:gridSpan w:val="2"/>
            <w:vMerge/>
            <w:vAlign w:val="center"/>
          </w:tcPr>
          <w:p w14:paraId="67BC714A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43531ED7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66D2FAB7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46E92BCD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/>
            <w:tcBorders>
              <w:right w:val="single" w:sz="12" w:space="0" w:color="auto"/>
            </w:tcBorders>
            <w:vAlign w:val="center"/>
          </w:tcPr>
          <w:p w14:paraId="7A4231D5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1D24" w:rsidRPr="00DF09EE" w14:paraId="060E0978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10D23A00" w14:textId="77777777" w:rsidR="00541D24" w:rsidRPr="00DF09EE" w:rsidRDefault="00541D24" w:rsidP="00541D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6C07C373" w14:textId="77777777" w:rsidR="00541D24" w:rsidRPr="007A781F" w:rsidRDefault="00541D24" w:rsidP="00541D24">
            <w:pPr>
              <w:jc w:val="center"/>
              <w:rPr>
                <w:rFonts w:cs="B Mitra"/>
                <w:sz w:val="16"/>
                <w:szCs w:val="16"/>
                <w:lang w:bidi="fa-IR"/>
              </w:rPr>
            </w:pPr>
            <w:r>
              <w:rPr>
                <w:rFonts w:cs="B Mitra"/>
                <w:sz w:val="16"/>
                <w:szCs w:val="16"/>
                <w:lang w:bidi="fa-IR"/>
              </w:rPr>
              <w:t>03</w:t>
            </w: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00E20E7D" w14:textId="77777777" w:rsidR="00541D24" w:rsidRPr="007A781F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7A781F">
              <w:rPr>
                <w:rFonts w:cs="B Mitra"/>
                <w:sz w:val="16"/>
                <w:szCs w:val="16"/>
                <w:lang w:bidi="fa-IR"/>
              </w:rPr>
              <w:t>03</w:t>
            </w:r>
          </w:p>
        </w:tc>
        <w:tc>
          <w:tcPr>
            <w:tcW w:w="155" w:type="pct"/>
            <w:tcBorders>
              <w:bottom w:val="single" w:sz="4" w:space="0" w:color="auto"/>
            </w:tcBorders>
            <w:vAlign w:val="center"/>
          </w:tcPr>
          <w:p w14:paraId="7B5280B0" w14:textId="77777777" w:rsidR="00541D24" w:rsidRPr="007A781F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7A781F">
              <w:rPr>
                <w:rFonts w:cs="B Mitra"/>
                <w:sz w:val="16"/>
                <w:szCs w:val="16"/>
                <w:lang w:bidi="fa-IR"/>
              </w:rPr>
              <w:t>20</w:t>
            </w:r>
          </w:p>
        </w:tc>
        <w:tc>
          <w:tcPr>
            <w:tcW w:w="777" w:type="pct"/>
            <w:vMerge/>
            <w:tcBorders>
              <w:bottom w:val="single" w:sz="4" w:space="0" w:color="auto"/>
            </w:tcBorders>
            <w:vAlign w:val="center"/>
          </w:tcPr>
          <w:p w14:paraId="271FD162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tcBorders>
              <w:bottom w:val="single" w:sz="4" w:space="0" w:color="auto"/>
            </w:tcBorders>
            <w:vAlign w:val="center"/>
          </w:tcPr>
          <w:p w14:paraId="0AB05BC5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2ABD4CC4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3B36B785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5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3D2B4B9F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100F897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5D4D8CEC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0324324C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1EAA4B0E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1D24" w:rsidRPr="00DF09EE" w14:paraId="5141699A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 w:val="restart"/>
            <w:tcBorders>
              <w:left w:val="single" w:sz="12" w:space="0" w:color="auto"/>
            </w:tcBorders>
            <w:vAlign w:val="center"/>
          </w:tcPr>
          <w:p w14:paraId="638DFF9B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0</w:t>
            </w:r>
          </w:p>
        </w:tc>
        <w:tc>
          <w:tcPr>
            <w:tcW w:w="463" w:type="pct"/>
            <w:gridSpan w:val="3"/>
            <w:vAlign w:val="center"/>
          </w:tcPr>
          <w:p w14:paraId="5993D44B" w14:textId="77777777" w:rsidR="00541D24" w:rsidRPr="008F3FFC" w:rsidRDefault="00541D24" w:rsidP="00541D24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هجری شمسی</w:t>
            </w:r>
          </w:p>
        </w:tc>
        <w:tc>
          <w:tcPr>
            <w:tcW w:w="777" w:type="pct"/>
            <w:vMerge w:val="restart"/>
            <w:vAlign w:val="center"/>
          </w:tcPr>
          <w:p w14:paraId="17442C2C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281D79">
              <w:rPr>
                <w:rFonts w:cs="B Mitra"/>
                <w:sz w:val="20"/>
                <w:szCs w:val="20"/>
                <w:rtl/>
                <w:lang w:bidi="fa-IR"/>
              </w:rPr>
              <w:t>سوم</w:t>
            </w:r>
            <w:r w:rsidRPr="00281D7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281D79">
              <w:rPr>
                <w:rFonts w:cs="B Mitra" w:hint="eastAsia"/>
                <w:sz w:val="20"/>
                <w:szCs w:val="20"/>
                <w:rtl/>
                <w:lang w:bidi="fa-IR"/>
              </w:rPr>
              <w:t>ن</w:t>
            </w:r>
            <w:r w:rsidRPr="00281D79">
              <w:rPr>
                <w:rFonts w:cs="B Mitra"/>
                <w:sz w:val="20"/>
                <w:szCs w:val="20"/>
                <w:rtl/>
                <w:lang w:bidi="fa-IR"/>
              </w:rPr>
              <w:t xml:space="preserve"> کنفرانس مل</w:t>
            </w:r>
            <w:r w:rsidRPr="00281D7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281D79">
              <w:rPr>
                <w:rFonts w:cs="B Mitra"/>
                <w:sz w:val="20"/>
                <w:szCs w:val="20"/>
                <w:rtl/>
                <w:lang w:bidi="fa-IR"/>
              </w:rPr>
              <w:t xml:space="preserve"> کامپ</w:t>
            </w:r>
            <w:r w:rsidRPr="00281D7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281D79">
              <w:rPr>
                <w:rFonts w:cs="B Mitra" w:hint="eastAsia"/>
                <w:sz w:val="20"/>
                <w:szCs w:val="20"/>
                <w:rtl/>
                <w:lang w:bidi="fa-IR"/>
              </w:rPr>
              <w:t>وتر،</w:t>
            </w:r>
            <w:r w:rsidRPr="00281D79">
              <w:rPr>
                <w:rFonts w:cs="B Mitra"/>
                <w:sz w:val="20"/>
                <w:szCs w:val="20"/>
                <w:rtl/>
                <w:lang w:bidi="fa-IR"/>
              </w:rPr>
              <w:t xml:space="preserve"> فناور</w:t>
            </w:r>
            <w:r w:rsidRPr="00281D7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281D79">
              <w:rPr>
                <w:rFonts w:cs="B Mitra"/>
                <w:sz w:val="20"/>
                <w:szCs w:val="20"/>
                <w:rtl/>
                <w:lang w:bidi="fa-IR"/>
              </w:rPr>
              <w:t xml:space="preserve"> اطلاعات و کاربردها</w:t>
            </w:r>
            <w:r w:rsidRPr="00281D7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281D79">
              <w:rPr>
                <w:rFonts w:cs="B Mitra"/>
                <w:sz w:val="20"/>
                <w:szCs w:val="20"/>
                <w:rtl/>
                <w:lang w:bidi="fa-IR"/>
              </w:rPr>
              <w:t xml:space="preserve"> هوش مصنوع</w:t>
            </w:r>
            <w:r w:rsidRPr="00281D7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325" w:type="pct"/>
            <w:vMerge w:val="restart"/>
            <w:vAlign w:val="center"/>
          </w:tcPr>
          <w:p w14:paraId="2D5F4F2E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ایران</w:t>
            </w:r>
          </w:p>
        </w:tc>
        <w:tc>
          <w:tcPr>
            <w:tcW w:w="286" w:type="pct"/>
            <w:gridSpan w:val="2"/>
            <w:vMerge w:val="restart"/>
            <w:vAlign w:val="center"/>
          </w:tcPr>
          <w:p w14:paraId="3C6D5E38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اهواز</w:t>
            </w:r>
          </w:p>
        </w:tc>
        <w:tc>
          <w:tcPr>
            <w:tcW w:w="429" w:type="pct"/>
            <w:gridSpan w:val="2"/>
            <w:vMerge w:val="restart"/>
            <w:vAlign w:val="center"/>
          </w:tcPr>
          <w:p w14:paraId="4AC46143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281D79">
              <w:rPr>
                <w:rFonts w:cs="B Mitra"/>
                <w:sz w:val="20"/>
                <w:szCs w:val="20"/>
                <w:rtl/>
              </w:rPr>
              <w:t>دانشگاه شه</w:t>
            </w:r>
            <w:r w:rsidRPr="00281D79">
              <w:rPr>
                <w:rFonts w:cs="B Mitra" w:hint="cs"/>
                <w:sz w:val="20"/>
                <w:szCs w:val="20"/>
                <w:rtl/>
              </w:rPr>
              <w:t>ی</w:t>
            </w:r>
            <w:r w:rsidRPr="00281D79">
              <w:rPr>
                <w:rFonts w:cs="B Mitra" w:hint="eastAsia"/>
                <w:sz w:val="20"/>
                <w:szCs w:val="20"/>
                <w:rtl/>
              </w:rPr>
              <w:t>د</w:t>
            </w:r>
            <w:r w:rsidRPr="00281D79">
              <w:rPr>
                <w:rFonts w:cs="B Mitra"/>
                <w:sz w:val="20"/>
                <w:szCs w:val="20"/>
                <w:rtl/>
              </w:rPr>
              <w:t xml:space="preserve"> چمران اهواز</w:t>
            </w:r>
          </w:p>
        </w:tc>
        <w:tc>
          <w:tcPr>
            <w:tcW w:w="885" w:type="pct"/>
            <w:gridSpan w:val="2"/>
            <w:vMerge w:val="restart"/>
            <w:vAlign w:val="center"/>
          </w:tcPr>
          <w:p w14:paraId="6AD415CA" w14:textId="77777777" w:rsidR="00541D24" w:rsidRPr="00DF09EE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281D79">
              <w:rPr>
                <w:rFonts w:cs="B Mitra"/>
                <w:sz w:val="20"/>
                <w:szCs w:val="20"/>
                <w:rtl/>
              </w:rPr>
              <w:t>ارائه متدي جهت بهبود مس</w:t>
            </w:r>
            <w:r w:rsidRPr="00281D79">
              <w:rPr>
                <w:rFonts w:cs="B Mitra" w:hint="cs"/>
                <w:sz w:val="20"/>
                <w:szCs w:val="20"/>
                <w:rtl/>
              </w:rPr>
              <w:t>ی</w:t>
            </w:r>
            <w:r w:rsidRPr="00281D79">
              <w:rPr>
                <w:rFonts w:cs="B Mitra" w:hint="eastAsia"/>
                <w:sz w:val="20"/>
                <w:szCs w:val="20"/>
                <w:rtl/>
              </w:rPr>
              <w:t>ر</w:t>
            </w:r>
            <w:r w:rsidRPr="00281D79">
              <w:rPr>
                <w:rFonts w:cs="B Mitra" w:hint="cs"/>
                <w:sz w:val="20"/>
                <w:szCs w:val="20"/>
                <w:rtl/>
              </w:rPr>
              <w:t>ی</w:t>
            </w:r>
            <w:r w:rsidRPr="00281D79">
              <w:rPr>
                <w:rFonts w:cs="B Mitra" w:hint="eastAsia"/>
                <w:sz w:val="20"/>
                <w:szCs w:val="20"/>
                <w:rtl/>
              </w:rPr>
              <w:t>اب</w:t>
            </w:r>
            <w:r w:rsidRPr="00281D79">
              <w:rPr>
                <w:rFonts w:cs="B Mitra" w:hint="cs"/>
                <w:sz w:val="20"/>
                <w:szCs w:val="20"/>
                <w:rtl/>
              </w:rPr>
              <w:t>ی</w:t>
            </w:r>
            <w:r w:rsidRPr="00281D79">
              <w:rPr>
                <w:rFonts w:cs="B Mitra"/>
                <w:sz w:val="20"/>
                <w:szCs w:val="20"/>
                <w:rtl/>
              </w:rPr>
              <w:t xml:space="preserve"> شبکه ناهمگن با استفاده از دو ا</w:t>
            </w:r>
            <w:r w:rsidRPr="00281D79">
              <w:rPr>
                <w:rFonts w:cs="B Mitra" w:hint="cs"/>
                <w:sz w:val="20"/>
                <w:szCs w:val="20"/>
                <w:rtl/>
              </w:rPr>
              <w:t>ی</w:t>
            </w:r>
            <w:r w:rsidRPr="00281D79">
              <w:rPr>
                <w:rFonts w:cs="B Mitra" w:hint="eastAsia"/>
                <w:sz w:val="20"/>
                <w:szCs w:val="20"/>
                <w:rtl/>
              </w:rPr>
              <w:t>ستگاه</w:t>
            </w:r>
            <w:r w:rsidRPr="00281D79">
              <w:rPr>
                <w:rFonts w:cs="B Mitra"/>
                <w:sz w:val="20"/>
                <w:szCs w:val="20"/>
                <w:rtl/>
              </w:rPr>
              <w:t xml:space="preserve"> پا</w:t>
            </w:r>
            <w:r w:rsidRPr="00281D79">
              <w:rPr>
                <w:rFonts w:cs="B Mitra" w:hint="cs"/>
                <w:sz w:val="20"/>
                <w:szCs w:val="20"/>
                <w:rtl/>
              </w:rPr>
              <w:t>ی</w:t>
            </w:r>
            <w:r w:rsidRPr="00281D79">
              <w:rPr>
                <w:rFonts w:cs="B Mitra" w:hint="eastAsia"/>
                <w:sz w:val="20"/>
                <w:szCs w:val="20"/>
                <w:rtl/>
              </w:rPr>
              <w:t>ه</w:t>
            </w:r>
            <w:r w:rsidRPr="00281D79">
              <w:rPr>
                <w:rFonts w:cs="B Mitra"/>
                <w:sz w:val="20"/>
                <w:szCs w:val="20"/>
                <w:rtl/>
              </w:rPr>
              <w:t xml:space="preserve"> و به کارگ</w:t>
            </w:r>
            <w:r w:rsidRPr="00281D79">
              <w:rPr>
                <w:rFonts w:cs="B Mitra" w:hint="cs"/>
                <w:sz w:val="20"/>
                <w:szCs w:val="20"/>
                <w:rtl/>
              </w:rPr>
              <w:t>ی</w:t>
            </w:r>
            <w:r w:rsidRPr="00281D79">
              <w:rPr>
                <w:rFonts w:cs="B Mitra" w:hint="eastAsia"/>
                <w:sz w:val="20"/>
                <w:szCs w:val="20"/>
                <w:rtl/>
              </w:rPr>
              <w:t>ري</w:t>
            </w:r>
            <w:r w:rsidRPr="00281D79">
              <w:rPr>
                <w:rFonts w:cs="B Mitra"/>
                <w:sz w:val="20"/>
                <w:szCs w:val="20"/>
                <w:rtl/>
              </w:rPr>
              <w:t xml:space="preserve"> الگور</w:t>
            </w:r>
            <w:r w:rsidRPr="00281D79">
              <w:rPr>
                <w:rFonts w:cs="B Mitra" w:hint="cs"/>
                <w:sz w:val="20"/>
                <w:szCs w:val="20"/>
                <w:rtl/>
              </w:rPr>
              <w:t>ی</w:t>
            </w:r>
            <w:r w:rsidRPr="00281D79">
              <w:rPr>
                <w:rFonts w:cs="B Mitra" w:hint="eastAsia"/>
                <w:sz w:val="20"/>
                <w:szCs w:val="20"/>
                <w:rtl/>
              </w:rPr>
              <w:t>تم</w:t>
            </w:r>
            <w:r w:rsidRPr="00281D79">
              <w:rPr>
                <w:rFonts w:cs="B Mitra"/>
                <w:sz w:val="20"/>
                <w:szCs w:val="20"/>
                <w:rtl/>
              </w:rPr>
              <w:t xml:space="preserve"> کرم شب تاب</w:t>
            </w:r>
          </w:p>
        </w:tc>
        <w:tc>
          <w:tcPr>
            <w:tcW w:w="547" w:type="pct"/>
            <w:gridSpan w:val="2"/>
            <w:vMerge w:val="restart"/>
            <w:vAlign w:val="center"/>
          </w:tcPr>
          <w:p w14:paraId="6554C70A" w14:textId="77777777" w:rsidR="00541D24" w:rsidRPr="001C0979" w:rsidRDefault="00541D24" w:rsidP="00541D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C0979">
              <w:rPr>
                <w:rFonts w:cs="B Mitra"/>
                <w:sz w:val="20"/>
                <w:szCs w:val="20"/>
                <w:rtl/>
              </w:rPr>
              <w:t>محمود</w:t>
            </w:r>
            <w:r w:rsidRPr="001C0979">
              <w:rPr>
                <w:rFonts w:cs="B Mitra" w:hint="cs"/>
                <w:sz w:val="20"/>
                <w:szCs w:val="20"/>
                <w:rtl/>
              </w:rPr>
              <w:t>ی</w:t>
            </w:r>
            <w:r w:rsidRPr="001C0979">
              <w:rPr>
                <w:rFonts w:cs="B Mitra" w:hint="eastAsia"/>
                <w:sz w:val="20"/>
                <w:szCs w:val="20"/>
                <w:rtl/>
              </w:rPr>
              <w:t>،</w:t>
            </w:r>
            <w:r w:rsidRPr="001C0979">
              <w:rPr>
                <w:rFonts w:cs="B Mitra"/>
                <w:sz w:val="20"/>
                <w:szCs w:val="20"/>
                <w:rtl/>
              </w:rPr>
              <w:t xml:space="preserve"> نف</w:t>
            </w:r>
            <w:r w:rsidRPr="001C0979">
              <w:rPr>
                <w:rFonts w:cs="B Mitra" w:hint="cs"/>
                <w:sz w:val="20"/>
                <w:szCs w:val="20"/>
                <w:rtl/>
              </w:rPr>
              <w:t>ی</w:t>
            </w:r>
            <w:r w:rsidRPr="001C0979">
              <w:rPr>
                <w:rFonts w:cs="B Mitra" w:hint="eastAsia"/>
                <w:sz w:val="20"/>
                <w:szCs w:val="20"/>
                <w:rtl/>
              </w:rPr>
              <w:t>سه؛</w:t>
            </w:r>
            <w:r w:rsidRPr="001C0979">
              <w:rPr>
                <w:rFonts w:cs="B Mitra"/>
                <w:sz w:val="20"/>
                <w:szCs w:val="20"/>
                <w:rtl/>
              </w:rPr>
              <w:t xml:space="preserve"> محبوبه شمس</w:t>
            </w:r>
            <w:r w:rsidRPr="001C0979">
              <w:rPr>
                <w:rFonts w:cs="B Mitra" w:hint="cs"/>
                <w:sz w:val="20"/>
                <w:szCs w:val="20"/>
                <w:rtl/>
              </w:rPr>
              <w:t>ی</w:t>
            </w:r>
            <w:r>
              <w:rPr>
                <w:rFonts w:cs="B Mitra"/>
                <w:sz w:val="20"/>
                <w:szCs w:val="20"/>
              </w:rPr>
              <w:t>*</w:t>
            </w:r>
            <w:r w:rsidRPr="001C0979">
              <w:rPr>
                <w:rFonts w:cs="B Mitra"/>
                <w:sz w:val="20"/>
                <w:szCs w:val="20"/>
                <w:rtl/>
              </w:rPr>
              <w:t xml:space="preserve"> و عبدالرضا رسول</w:t>
            </w:r>
            <w:r w:rsidRPr="001C0979">
              <w:rPr>
                <w:rFonts w:cs="B Mitra" w:hint="cs"/>
                <w:sz w:val="20"/>
                <w:szCs w:val="20"/>
                <w:rtl/>
              </w:rPr>
              <w:t>ی</w:t>
            </w:r>
            <w:r w:rsidRPr="001C0979">
              <w:rPr>
                <w:rFonts w:cs="B Mitra"/>
                <w:sz w:val="20"/>
                <w:szCs w:val="20"/>
                <w:rtl/>
              </w:rPr>
              <w:t xml:space="preserve"> کنار</w:t>
            </w:r>
            <w:r w:rsidRPr="001C0979">
              <w:rPr>
                <w:rFonts w:cs="B Mitra" w:hint="cs"/>
                <w:sz w:val="20"/>
                <w:szCs w:val="20"/>
                <w:rtl/>
              </w:rPr>
              <w:t>ی</w:t>
            </w:r>
          </w:p>
        </w:tc>
        <w:tc>
          <w:tcPr>
            <w:tcW w:w="389" w:type="pct"/>
            <w:vMerge w:val="restart"/>
            <w:tcBorders>
              <w:right w:val="single" w:sz="2" w:space="0" w:color="auto"/>
            </w:tcBorders>
            <w:vAlign w:val="center"/>
          </w:tcPr>
          <w:p w14:paraId="0064B0C4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 w:val="restart"/>
            <w:tcBorders>
              <w:left w:val="single" w:sz="2" w:space="0" w:color="auto"/>
            </w:tcBorders>
            <w:vAlign w:val="center"/>
          </w:tcPr>
          <w:p w14:paraId="31DDF26C" w14:textId="77777777" w:rsidR="00541D24" w:rsidRPr="00DF09EE" w:rsidRDefault="00541D24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 w:val="restart"/>
            <w:tcBorders>
              <w:right w:val="single" w:sz="12" w:space="0" w:color="auto"/>
            </w:tcBorders>
            <w:vAlign w:val="center"/>
          </w:tcPr>
          <w:p w14:paraId="51F200D5" w14:textId="77777777" w:rsidR="00541D24" w:rsidRPr="00231067" w:rsidRDefault="00541D24" w:rsidP="00541D24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0403D790" w14:textId="77777777" w:rsidR="0042401F" w:rsidRDefault="0042401F" w:rsidP="00541D24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42401F">
              <w:rPr>
                <w:rFonts w:cs="B Nazanin"/>
                <w:sz w:val="18"/>
                <w:szCs w:val="20"/>
                <w:lang w:bidi="fa-IR"/>
              </w:rPr>
              <w:t>CEITCONF03</w:t>
            </w:r>
          </w:p>
          <w:p w14:paraId="2486D9C1" w14:textId="13677BC4" w:rsidR="00541D24" w:rsidRPr="00231067" w:rsidRDefault="00541D24" w:rsidP="00541D24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2AA9DAF3" w14:textId="31510C02" w:rsidR="00541D24" w:rsidRPr="00DF09EE" w:rsidRDefault="0042401F" w:rsidP="00541D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42401F">
              <w:rPr>
                <w:rFonts w:cs="B Nazanin"/>
                <w:sz w:val="18"/>
                <w:szCs w:val="20"/>
                <w:rtl/>
                <w:lang w:bidi="fa-IR"/>
              </w:rPr>
              <w:t>۹۸۱۹۰-۲۳۴۱۹</w:t>
            </w:r>
          </w:p>
        </w:tc>
      </w:tr>
      <w:tr w:rsidR="00861B44" w:rsidRPr="00DF09EE" w14:paraId="615081E7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557D242B" w14:textId="77777777" w:rsidR="00861B44" w:rsidRPr="00DF09EE" w:rsidRDefault="00861B44" w:rsidP="00C4319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3CE15CB0" w14:textId="77777777" w:rsidR="00861B44" w:rsidRPr="008F3FFC" w:rsidRDefault="00861B44" w:rsidP="00C43197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روز</w:t>
            </w:r>
          </w:p>
        </w:tc>
        <w:tc>
          <w:tcPr>
            <w:tcW w:w="154" w:type="pct"/>
            <w:vAlign w:val="center"/>
          </w:tcPr>
          <w:p w14:paraId="2CADA853" w14:textId="77777777" w:rsidR="00861B44" w:rsidRPr="008F3FFC" w:rsidRDefault="00861B44" w:rsidP="00C43197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ماه</w:t>
            </w:r>
          </w:p>
        </w:tc>
        <w:tc>
          <w:tcPr>
            <w:tcW w:w="155" w:type="pct"/>
            <w:vAlign w:val="center"/>
          </w:tcPr>
          <w:p w14:paraId="1D1F5092" w14:textId="77777777" w:rsidR="00861B44" w:rsidRPr="008F3FFC" w:rsidRDefault="00861B44" w:rsidP="00C43197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سال</w:t>
            </w:r>
          </w:p>
        </w:tc>
        <w:tc>
          <w:tcPr>
            <w:tcW w:w="777" w:type="pct"/>
            <w:vMerge/>
            <w:vAlign w:val="center"/>
          </w:tcPr>
          <w:p w14:paraId="5562B167" w14:textId="77777777" w:rsidR="00861B44" w:rsidRPr="00DF09EE" w:rsidRDefault="00861B44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463C9762" w14:textId="77777777" w:rsidR="00861B44" w:rsidRPr="00DF09EE" w:rsidRDefault="00861B44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Merge/>
            <w:vAlign w:val="center"/>
          </w:tcPr>
          <w:p w14:paraId="1D8851B6" w14:textId="77777777" w:rsidR="00861B44" w:rsidRPr="00DF09EE" w:rsidRDefault="00861B44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gridSpan w:val="2"/>
            <w:vMerge/>
            <w:vAlign w:val="center"/>
          </w:tcPr>
          <w:p w14:paraId="11B3750F" w14:textId="77777777" w:rsidR="00861B44" w:rsidRPr="00DF09EE" w:rsidRDefault="00861B44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5" w:type="pct"/>
            <w:gridSpan w:val="2"/>
            <w:vMerge/>
            <w:vAlign w:val="center"/>
          </w:tcPr>
          <w:p w14:paraId="2C9E6DEF" w14:textId="77777777" w:rsidR="00861B44" w:rsidRPr="00DF09EE" w:rsidRDefault="00861B44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54EC271D" w14:textId="77777777" w:rsidR="00861B44" w:rsidRPr="00DF09EE" w:rsidRDefault="00861B44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02A573B5" w14:textId="77777777" w:rsidR="00861B44" w:rsidRPr="00DF09EE" w:rsidRDefault="00861B44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20549703" w14:textId="77777777" w:rsidR="00861B44" w:rsidRPr="00DF09EE" w:rsidRDefault="00861B44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/>
            <w:tcBorders>
              <w:right w:val="single" w:sz="12" w:space="0" w:color="auto"/>
            </w:tcBorders>
            <w:vAlign w:val="center"/>
          </w:tcPr>
          <w:p w14:paraId="683200AB" w14:textId="77777777" w:rsidR="00861B44" w:rsidRPr="00DF09EE" w:rsidRDefault="00861B44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61B44" w:rsidRPr="00DF09EE" w14:paraId="60BDF443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68945654" w14:textId="77777777" w:rsidR="00861B44" w:rsidRPr="00DF09EE" w:rsidRDefault="00861B44" w:rsidP="00C4319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1DC0C56F" w14:textId="77777777" w:rsidR="00861B44" w:rsidRPr="008F3FFC" w:rsidRDefault="00861B44" w:rsidP="00C43197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16</w:t>
            </w:r>
          </w:p>
        </w:tc>
        <w:tc>
          <w:tcPr>
            <w:tcW w:w="154" w:type="pct"/>
            <w:vAlign w:val="center"/>
          </w:tcPr>
          <w:p w14:paraId="076302E7" w14:textId="77777777" w:rsidR="00861B44" w:rsidRPr="008F3FFC" w:rsidRDefault="00861B44" w:rsidP="00C43197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11</w:t>
            </w:r>
          </w:p>
        </w:tc>
        <w:tc>
          <w:tcPr>
            <w:tcW w:w="155" w:type="pct"/>
            <w:vAlign w:val="center"/>
          </w:tcPr>
          <w:p w14:paraId="7C7307A5" w14:textId="77777777" w:rsidR="00861B44" w:rsidRPr="008F3FFC" w:rsidRDefault="00861B44" w:rsidP="00C43197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98</w:t>
            </w:r>
          </w:p>
        </w:tc>
        <w:tc>
          <w:tcPr>
            <w:tcW w:w="777" w:type="pct"/>
            <w:vMerge/>
            <w:vAlign w:val="center"/>
          </w:tcPr>
          <w:p w14:paraId="63F939D4" w14:textId="77777777" w:rsidR="00861B44" w:rsidRPr="00DF09EE" w:rsidRDefault="00861B44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6B2C61A4" w14:textId="77777777" w:rsidR="00861B44" w:rsidRPr="00DF09EE" w:rsidRDefault="00861B44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Merge/>
            <w:vAlign w:val="center"/>
          </w:tcPr>
          <w:p w14:paraId="20AAB270" w14:textId="77777777" w:rsidR="00861B44" w:rsidRPr="00DF09EE" w:rsidRDefault="00861B44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gridSpan w:val="2"/>
            <w:vMerge/>
            <w:vAlign w:val="center"/>
          </w:tcPr>
          <w:p w14:paraId="4F8C2EDB" w14:textId="77777777" w:rsidR="00861B44" w:rsidRPr="00DF09EE" w:rsidRDefault="00861B44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5" w:type="pct"/>
            <w:gridSpan w:val="2"/>
            <w:vMerge/>
            <w:vAlign w:val="center"/>
          </w:tcPr>
          <w:p w14:paraId="4FEE5BED" w14:textId="77777777" w:rsidR="00861B44" w:rsidRPr="00DF09EE" w:rsidRDefault="00861B44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0649812C" w14:textId="77777777" w:rsidR="00861B44" w:rsidRPr="00DF09EE" w:rsidRDefault="00861B44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4CED21F1" w14:textId="77777777" w:rsidR="00861B44" w:rsidRPr="00DF09EE" w:rsidRDefault="00861B44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403BF3CA" w14:textId="77777777" w:rsidR="00861B44" w:rsidRPr="00DF09EE" w:rsidRDefault="00861B44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/>
            <w:tcBorders>
              <w:right w:val="single" w:sz="12" w:space="0" w:color="auto"/>
            </w:tcBorders>
            <w:vAlign w:val="center"/>
          </w:tcPr>
          <w:p w14:paraId="57047309" w14:textId="77777777" w:rsidR="00861B44" w:rsidRPr="00DF09EE" w:rsidRDefault="00861B44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61B44" w:rsidRPr="00DF09EE" w14:paraId="6066CD1C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72509FEE" w14:textId="77777777" w:rsidR="00861B44" w:rsidRPr="00DF09EE" w:rsidRDefault="00861B44" w:rsidP="00C4319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3" w:type="pct"/>
            <w:gridSpan w:val="3"/>
            <w:vAlign w:val="center"/>
          </w:tcPr>
          <w:p w14:paraId="1A145564" w14:textId="77777777" w:rsidR="00861B44" w:rsidRPr="008F3FFC" w:rsidRDefault="00861B44" w:rsidP="00C43197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میلادی</w:t>
            </w:r>
          </w:p>
        </w:tc>
        <w:tc>
          <w:tcPr>
            <w:tcW w:w="777" w:type="pct"/>
            <w:vMerge/>
            <w:vAlign w:val="center"/>
          </w:tcPr>
          <w:p w14:paraId="191C8E69" w14:textId="77777777" w:rsidR="00861B44" w:rsidRPr="00DF09EE" w:rsidRDefault="00861B44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779004A5" w14:textId="77777777" w:rsidR="00861B44" w:rsidRPr="00DF09EE" w:rsidRDefault="00861B44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Merge/>
            <w:vAlign w:val="center"/>
          </w:tcPr>
          <w:p w14:paraId="6B0F181D" w14:textId="77777777" w:rsidR="00861B44" w:rsidRPr="00DF09EE" w:rsidRDefault="00861B44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gridSpan w:val="2"/>
            <w:vMerge/>
            <w:vAlign w:val="center"/>
          </w:tcPr>
          <w:p w14:paraId="3D1CF936" w14:textId="77777777" w:rsidR="00861B44" w:rsidRPr="00DF09EE" w:rsidRDefault="00861B44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5" w:type="pct"/>
            <w:gridSpan w:val="2"/>
            <w:vMerge/>
            <w:vAlign w:val="center"/>
          </w:tcPr>
          <w:p w14:paraId="1B915D05" w14:textId="77777777" w:rsidR="00861B44" w:rsidRPr="00DF09EE" w:rsidRDefault="00861B44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32AA3879" w14:textId="77777777" w:rsidR="00861B44" w:rsidRPr="00DF09EE" w:rsidRDefault="00861B44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47454183" w14:textId="77777777" w:rsidR="00861B44" w:rsidRPr="00DF09EE" w:rsidRDefault="00861B44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46EF2A56" w14:textId="77777777" w:rsidR="00861B44" w:rsidRPr="00DF09EE" w:rsidRDefault="00861B44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/>
            <w:tcBorders>
              <w:right w:val="single" w:sz="12" w:space="0" w:color="auto"/>
            </w:tcBorders>
            <w:vAlign w:val="center"/>
          </w:tcPr>
          <w:p w14:paraId="603806B9" w14:textId="77777777" w:rsidR="00861B44" w:rsidRPr="00DF09EE" w:rsidRDefault="00861B44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61B44" w:rsidRPr="00DF09EE" w14:paraId="0B6C9214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62D78635" w14:textId="77777777" w:rsidR="00861B44" w:rsidRPr="00DF09EE" w:rsidRDefault="00861B44" w:rsidP="00C4319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014493B2" w14:textId="77777777" w:rsidR="00861B44" w:rsidRPr="008F3FFC" w:rsidRDefault="00861B44" w:rsidP="00C43197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روز</w:t>
            </w:r>
          </w:p>
        </w:tc>
        <w:tc>
          <w:tcPr>
            <w:tcW w:w="154" w:type="pct"/>
            <w:vAlign w:val="center"/>
          </w:tcPr>
          <w:p w14:paraId="3EE2D17B" w14:textId="77777777" w:rsidR="00861B44" w:rsidRPr="008F3FFC" w:rsidRDefault="00861B44" w:rsidP="00C43197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ماه</w:t>
            </w:r>
          </w:p>
        </w:tc>
        <w:tc>
          <w:tcPr>
            <w:tcW w:w="155" w:type="pct"/>
            <w:vAlign w:val="center"/>
          </w:tcPr>
          <w:p w14:paraId="1E8B2FE8" w14:textId="77777777" w:rsidR="00861B44" w:rsidRPr="008F3FFC" w:rsidRDefault="00861B44" w:rsidP="00C43197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8F3FFC">
              <w:rPr>
                <w:rFonts w:cs="B Mitra" w:hint="cs"/>
                <w:sz w:val="16"/>
                <w:szCs w:val="16"/>
                <w:rtl/>
                <w:lang w:bidi="fa-IR"/>
              </w:rPr>
              <w:t>سال</w:t>
            </w:r>
          </w:p>
        </w:tc>
        <w:tc>
          <w:tcPr>
            <w:tcW w:w="777" w:type="pct"/>
            <w:vMerge/>
            <w:vAlign w:val="center"/>
          </w:tcPr>
          <w:p w14:paraId="5CB99C83" w14:textId="77777777" w:rsidR="00861B44" w:rsidRPr="00DF09EE" w:rsidRDefault="00861B44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57B6477F" w14:textId="77777777" w:rsidR="00861B44" w:rsidRPr="00DF09EE" w:rsidRDefault="00861B44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Merge/>
            <w:vAlign w:val="center"/>
          </w:tcPr>
          <w:p w14:paraId="06E1C149" w14:textId="77777777" w:rsidR="00861B44" w:rsidRPr="00DF09EE" w:rsidRDefault="00861B44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gridSpan w:val="2"/>
            <w:vMerge/>
            <w:vAlign w:val="center"/>
          </w:tcPr>
          <w:p w14:paraId="1DC0C172" w14:textId="77777777" w:rsidR="00861B44" w:rsidRPr="00DF09EE" w:rsidRDefault="00861B44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5" w:type="pct"/>
            <w:gridSpan w:val="2"/>
            <w:vMerge/>
            <w:vAlign w:val="center"/>
          </w:tcPr>
          <w:p w14:paraId="06CA0789" w14:textId="77777777" w:rsidR="00861B44" w:rsidRPr="00DF09EE" w:rsidRDefault="00861B44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0F8FD370" w14:textId="77777777" w:rsidR="00861B44" w:rsidRPr="00DF09EE" w:rsidRDefault="00861B44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1BAF19CD" w14:textId="77777777" w:rsidR="00861B44" w:rsidRPr="00DF09EE" w:rsidRDefault="00861B44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277D8419" w14:textId="77777777" w:rsidR="00861B44" w:rsidRPr="00DF09EE" w:rsidRDefault="00861B44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/>
            <w:tcBorders>
              <w:right w:val="single" w:sz="12" w:space="0" w:color="auto"/>
            </w:tcBorders>
            <w:vAlign w:val="center"/>
          </w:tcPr>
          <w:p w14:paraId="15417685" w14:textId="77777777" w:rsidR="00861B44" w:rsidRPr="00DF09EE" w:rsidRDefault="00861B44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61B44" w:rsidRPr="00DF09EE" w14:paraId="0190E535" w14:textId="77777777" w:rsidTr="00A6414C">
        <w:trPr>
          <w:gridAfter w:val="1"/>
          <w:wAfter w:w="15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5F2CC0DC" w14:textId="77777777" w:rsidR="00861B44" w:rsidRPr="00DF09EE" w:rsidRDefault="00861B44" w:rsidP="00C4319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52EFAF95" w14:textId="77777777" w:rsidR="00861B44" w:rsidRPr="00281D79" w:rsidRDefault="00861B44" w:rsidP="00C43197">
            <w:pPr>
              <w:jc w:val="center"/>
              <w:rPr>
                <w:rFonts w:cs="B Mitra"/>
                <w:sz w:val="16"/>
                <w:szCs w:val="16"/>
                <w:lang w:bidi="fa-IR"/>
              </w:rPr>
            </w:pPr>
            <w:r w:rsidRPr="00281D79">
              <w:rPr>
                <w:rFonts w:cs="B Mitra"/>
                <w:sz w:val="16"/>
                <w:szCs w:val="16"/>
                <w:lang w:bidi="fa-IR"/>
              </w:rPr>
              <w:t>05</w:t>
            </w: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502FC40A" w14:textId="77777777" w:rsidR="00861B44" w:rsidRPr="00281D79" w:rsidRDefault="00861B44" w:rsidP="00C43197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281D79">
              <w:rPr>
                <w:rFonts w:cs="B Mitra"/>
                <w:sz w:val="16"/>
                <w:szCs w:val="16"/>
                <w:lang w:bidi="fa-IR"/>
              </w:rPr>
              <w:t>02</w:t>
            </w:r>
          </w:p>
        </w:tc>
        <w:tc>
          <w:tcPr>
            <w:tcW w:w="155" w:type="pct"/>
            <w:tcBorders>
              <w:bottom w:val="single" w:sz="4" w:space="0" w:color="auto"/>
            </w:tcBorders>
            <w:vAlign w:val="center"/>
          </w:tcPr>
          <w:p w14:paraId="53809676" w14:textId="77777777" w:rsidR="00861B44" w:rsidRPr="00281D79" w:rsidRDefault="00861B44" w:rsidP="00C43197">
            <w:pPr>
              <w:jc w:val="center"/>
              <w:rPr>
                <w:rFonts w:cs="B Mitra"/>
                <w:sz w:val="16"/>
                <w:szCs w:val="16"/>
                <w:rtl/>
                <w:lang w:bidi="fa-IR"/>
              </w:rPr>
            </w:pPr>
            <w:r w:rsidRPr="00281D79">
              <w:rPr>
                <w:rFonts w:cs="B Mitra"/>
                <w:sz w:val="16"/>
                <w:szCs w:val="16"/>
                <w:lang w:bidi="fa-IR"/>
              </w:rPr>
              <w:t>20</w:t>
            </w:r>
          </w:p>
        </w:tc>
        <w:tc>
          <w:tcPr>
            <w:tcW w:w="777" w:type="pct"/>
            <w:vMerge/>
            <w:tcBorders>
              <w:bottom w:val="single" w:sz="4" w:space="0" w:color="auto"/>
            </w:tcBorders>
            <w:vAlign w:val="center"/>
          </w:tcPr>
          <w:p w14:paraId="07191D1D" w14:textId="77777777" w:rsidR="00861B44" w:rsidRPr="00DF09EE" w:rsidRDefault="00861B44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tcBorders>
              <w:bottom w:val="single" w:sz="4" w:space="0" w:color="auto"/>
            </w:tcBorders>
            <w:vAlign w:val="center"/>
          </w:tcPr>
          <w:p w14:paraId="697E98C1" w14:textId="77777777" w:rsidR="00861B44" w:rsidRPr="00DF09EE" w:rsidRDefault="00861B44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38B71F4C" w14:textId="77777777" w:rsidR="00861B44" w:rsidRPr="00DF09EE" w:rsidRDefault="00861B44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643871C3" w14:textId="77777777" w:rsidR="00861B44" w:rsidRPr="00DF09EE" w:rsidRDefault="00861B44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5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647126CC" w14:textId="77777777" w:rsidR="00861B44" w:rsidRPr="00DF09EE" w:rsidRDefault="00861B44" w:rsidP="00C4319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63EA3B98" w14:textId="77777777" w:rsidR="00861B44" w:rsidRPr="00DF09EE" w:rsidRDefault="00861B44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2BFD2E1B" w14:textId="77777777" w:rsidR="00861B44" w:rsidRPr="00DF09EE" w:rsidRDefault="00861B44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2ADE8D43" w14:textId="77777777" w:rsidR="00861B44" w:rsidRPr="00DF09EE" w:rsidRDefault="00861B44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8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36DE19CF" w14:textId="77777777" w:rsidR="00861B44" w:rsidRPr="00DF09EE" w:rsidRDefault="00861B44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61B44" w:rsidRPr="00DF09EE" w14:paraId="570F80D1" w14:textId="77777777" w:rsidTr="00A6414C">
        <w:trPr>
          <w:gridAfter w:val="1"/>
          <w:wAfter w:w="15" w:type="pct"/>
          <w:trHeight w:val="20"/>
          <w:jc w:val="center"/>
        </w:trPr>
        <w:tc>
          <w:tcPr>
            <w:tcW w:w="2012" w:type="pct"/>
            <w:gridSpan w:val="9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B5CEEA" w14:textId="77777777" w:rsidR="00DA23A5" w:rsidRPr="00DF09EE" w:rsidRDefault="00DA23A5" w:rsidP="00DA23A5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تا 2</w:t>
            </w:r>
          </w:p>
          <w:p w14:paraId="0FCFA461" w14:textId="77777777" w:rsidR="00DA23A5" w:rsidRPr="00DF09EE" w:rsidRDefault="00DA23A5" w:rsidP="00DA23A5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12</w:t>
            </w:r>
          </w:p>
        </w:tc>
        <w:tc>
          <w:tcPr>
            <w:tcW w:w="1855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2BE1D327" w14:textId="77777777" w:rsidR="00DA23A5" w:rsidRPr="00DF09EE" w:rsidRDefault="00DA23A5" w:rsidP="00DA23A5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مع کـل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116E39F4" w14:textId="77777777" w:rsidR="00DA23A5" w:rsidRPr="00DF09EE" w:rsidRDefault="00DA23A5" w:rsidP="00DA23A5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4CB1F901" w14:textId="77777777" w:rsidR="00DA23A5" w:rsidRPr="00DF09EE" w:rsidRDefault="00DA23A5" w:rsidP="00DA23A5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</w:tcPr>
          <w:p w14:paraId="62AA75C3" w14:textId="77777777" w:rsidR="00DA23A5" w:rsidRPr="00DF09EE" w:rsidRDefault="00DA23A5" w:rsidP="00DA23A5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  <w:p w14:paraId="4074ACA1" w14:textId="77777777" w:rsidR="00DA23A5" w:rsidRPr="00DF09EE" w:rsidRDefault="00DA23A5" w:rsidP="00DA23A5">
            <w:pPr>
              <w:rPr>
                <w:rFonts w:cs="B Mitra"/>
                <w:sz w:val="16"/>
                <w:szCs w:val="16"/>
                <w:rtl/>
              </w:rPr>
            </w:pPr>
          </w:p>
        </w:tc>
      </w:tr>
      <w:tr w:rsidR="00DA23A5" w:rsidRPr="00DF09EE" w14:paraId="7D441C04" w14:textId="77777777" w:rsidTr="00A6414C">
        <w:trPr>
          <w:gridAfter w:val="1"/>
          <w:wAfter w:w="15" w:type="pct"/>
          <w:trHeight w:val="20"/>
          <w:jc w:val="center"/>
        </w:trPr>
        <w:tc>
          <w:tcPr>
            <w:tcW w:w="1725" w:type="pct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08CDB416" w14:textId="77777777" w:rsidR="00DA23A5" w:rsidRPr="00DF09EE" w:rsidRDefault="00DA23A5" w:rsidP="00DA23A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56826185" w14:textId="77777777" w:rsidR="00DA23A5" w:rsidRPr="00DF09EE" w:rsidRDefault="00DA23A5" w:rsidP="00DA23A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62E407A0" w14:textId="77777777" w:rsidR="00DA23A5" w:rsidRPr="00DF09EE" w:rsidRDefault="00DA23A5" w:rsidP="00DA23A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3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57CEF" w14:textId="77777777" w:rsidR="00DA23A5" w:rsidRPr="00DF09EE" w:rsidRDefault="00DA23A5" w:rsidP="00DA23A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2A96C7AC" w14:textId="77777777" w:rsidR="00DA23A5" w:rsidRPr="00DF09EE" w:rsidRDefault="00DA23A5" w:rsidP="00DA23A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576EC12" w14:textId="77777777" w:rsidR="00DA23A5" w:rsidRPr="00DF09EE" w:rsidRDefault="00DA23A5" w:rsidP="00DA23A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2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E4B5F87" w14:textId="77777777" w:rsidR="00DA23A5" w:rsidRPr="00DF09EE" w:rsidRDefault="00DA23A5" w:rsidP="00DA23A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5C9CBAF2" w14:textId="77777777" w:rsidR="00DA23A5" w:rsidRPr="00DF09EE" w:rsidRDefault="00DA23A5" w:rsidP="00DA23A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3BCCE54" w14:textId="77777777" w:rsidR="00DA23A5" w:rsidRPr="00DF09EE" w:rsidRDefault="00DA23A5" w:rsidP="00DA23A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  <w:tr w:rsidR="00DA23A5" w:rsidRPr="00DF09EE" w14:paraId="7BDE452C" w14:textId="77777777" w:rsidTr="00A6414C">
        <w:trPr>
          <w:gridAfter w:val="1"/>
          <w:wAfter w:w="15" w:type="pct"/>
          <w:trHeight w:val="20"/>
          <w:jc w:val="center"/>
        </w:trPr>
        <w:tc>
          <w:tcPr>
            <w:tcW w:w="4985" w:type="pct"/>
            <w:gridSpan w:val="17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8F3CBCD" w14:textId="77777777" w:rsidR="00DA23A5" w:rsidRPr="00DF09EE" w:rsidRDefault="00DA23A5" w:rsidP="00DA23A5">
            <w:pPr>
              <w:jc w:val="both"/>
              <w:rPr>
                <w:rFonts w:cs="B Mitra"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تبصره-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 حداکثر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تعداد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مقال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ه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های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قابل قبول از متقاضی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در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ک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همایش در هر سال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3 مقاله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است. اين مقاله</w:t>
            </w:r>
            <w:r w:rsidRPr="00DF09EE">
              <w:rPr>
                <w:rFonts w:cs="B Mitra" w:hint="cs"/>
                <w:sz w:val="22"/>
                <w:szCs w:val="22"/>
                <w:rtl/>
              </w:rPr>
              <w:softHyphen/>
              <w:t>ها مي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تواند با همكاري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دانشجو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ان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و 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ا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همکاران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 باشد.</w:t>
            </w:r>
          </w:p>
        </w:tc>
      </w:tr>
      <w:tr w:rsidR="00844908" w:rsidRPr="00DF09EE" w14:paraId="2B8B7267" w14:textId="77777777" w:rsidTr="00A6414C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14"/>
          <w:jc w:val="center"/>
        </w:trPr>
        <w:tc>
          <w:tcPr>
            <w:tcW w:w="5000" w:type="pct"/>
            <w:gridSpan w:val="18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91090B0" w14:textId="77777777" w:rsidR="00844908" w:rsidRPr="00DF09EE" w:rsidRDefault="00D937AB" w:rsidP="00C43197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lastRenderedPageBreak/>
              <w:t xml:space="preserve"> </w:t>
            </w:r>
            <w:r w:rsidR="00844908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3</w:t>
            </w:r>
            <w:r w:rsidR="00844908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-5- </w:t>
            </w:r>
            <w:r w:rsidR="00844908"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مقاله علم</w:t>
            </w:r>
            <w:r w:rsidR="00844908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="00844908"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کامل</w:t>
            </w:r>
            <w:r w:rsidR="00844908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ارائه</w:t>
            </w:r>
            <w:r w:rsidR="00844908"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شده </w:t>
            </w:r>
            <w:r w:rsidR="00844908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در </w:t>
            </w:r>
            <w:r w:rsidR="00844908"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ما</w:t>
            </w:r>
            <w:r w:rsidR="00844908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="00844908"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ش</w:t>
            </w:r>
            <w:r w:rsidR="00844908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‌</w:t>
            </w:r>
            <w:r w:rsidR="00844908"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ا</w:t>
            </w:r>
            <w:r w:rsidR="00844908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="00844908"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="00844908"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علم</w:t>
            </w:r>
            <w:r w:rsidR="00844908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="00844908"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="00844908"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معتبر</w:t>
            </w:r>
            <w:r w:rsidR="00844908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ملي و  بين</w:t>
            </w:r>
            <w:r w:rsidR="00844908"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="00844908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لمللي</w:t>
            </w:r>
            <w:r w:rsidR="00844908" w:rsidRPr="00DF09EE">
              <w:rPr>
                <w:rFonts w:ascii="Tahoma" w:hAnsi="Tahoma" w:cs="B Lotus" w:hint="cs"/>
                <w:spacing w:val="-8"/>
                <w:sz w:val="18"/>
                <w:szCs w:val="18"/>
                <w:shd w:val="clear" w:color="auto" w:fill="FFFFFF"/>
                <w:rtl/>
              </w:rPr>
              <w:t xml:space="preserve"> </w:t>
            </w:r>
          </w:p>
        </w:tc>
      </w:tr>
    </w:tbl>
    <w:p w14:paraId="1FB09151" w14:textId="77777777" w:rsidR="00844908" w:rsidRPr="00DF09EE" w:rsidRDefault="00844908" w:rsidP="00844908">
      <w:pPr>
        <w:ind w:right="-284"/>
        <w:jc w:val="lowKashida"/>
        <w:rPr>
          <w:rFonts w:cs="B Mitra"/>
          <w:b/>
          <w:bCs/>
          <w:sz w:val="16"/>
          <w:szCs w:val="16"/>
          <w:rtl/>
        </w:rPr>
      </w:pPr>
    </w:p>
    <w:tbl>
      <w:tblPr>
        <w:bidiVisual/>
        <w:tblW w:w="493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482"/>
        <w:gridCol w:w="480"/>
        <w:gridCol w:w="480"/>
        <w:gridCol w:w="489"/>
        <w:gridCol w:w="2439"/>
        <w:gridCol w:w="1022"/>
        <w:gridCol w:w="897"/>
        <w:gridCol w:w="1345"/>
        <w:gridCol w:w="2762"/>
        <w:gridCol w:w="125"/>
        <w:gridCol w:w="1590"/>
        <w:gridCol w:w="1220"/>
        <w:gridCol w:w="1226"/>
        <w:gridCol w:w="1119"/>
      </w:tblGrid>
      <w:tr w:rsidR="0011108A" w:rsidRPr="00DF09EE" w14:paraId="72AA8DDB" w14:textId="77777777" w:rsidTr="0011108A">
        <w:trPr>
          <w:cantSplit/>
          <w:trHeight w:val="20"/>
          <w:jc w:val="center"/>
        </w:trPr>
        <w:tc>
          <w:tcPr>
            <w:tcW w:w="154" w:type="pct"/>
            <w:vMerge w:val="restart"/>
            <w:tcBorders>
              <w:top w:val="single" w:sz="12" w:space="0" w:color="auto"/>
              <w:left w:val="single" w:sz="12" w:space="0" w:color="auto"/>
            </w:tcBorders>
            <w:shd w:val="pct5" w:color="auto" w:fill="auto"/>
            <w:vAlign w:val="center"/>
          </w:tcPr>
          <w:p w14:paraId="53C3973B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462" w:type="pct"/>
            <w:gridSpan w:val="3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118DA53A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اریخ</w:t>
            </w:r>
          </w:p>
        </w:tc>
        <w:tc>
          <w:tcPr>
            <w:tcW w:w="778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0208600A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عنوان همایش علمی معتبر </w:t>
            </w:r>
          </w:p>
          <w:p w14:paraId="16591B6E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ی و بین‌اللملی</w:t>
            </w:r>
          </w:p>
        </w:tc>
        <w:tc>
          <w:tcPr>
            <w:tcW w:w="612" w:type="pct"/>
            <w:gridSpan w:val="2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737DFC7D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حل برگزاری</w:t>
            </w:r>
          </w:p>
        </w:tc>
        <w:tc>
          <w:tcPr>
            <w:tcW w:w="429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434C3ABA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رگزار کننده</w:t>
            </w:r>
          </w:p>
          <w:p w14:paraId="5E75BA06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همایش</w:t>
            </w:r>
          </w:p>
        </w:tc>
        <w:tc>
          <w:tcPr>
            <w:tcW w:w="881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656E6AD1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مقاله</w:t>
            </w:r>
          </w:p>
        </w:tc>
        <w:tc>
          <w:tcPr>
            <w:tcW w:w="547" w:type="pct"/>
            <w:gridSpan w:val="2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5804D0AE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ام متقاضي </w:t>
            </w:r>
          </w:p>
          <w:p w14:paraId="4BC68D9C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و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مکاران </w:t>
            </w:r>
          </w:p>
          <w:p w14:paraId="1B3370D1" w14:textId="77777777" w:rsidR="00844908" w:rsidRPr="00DF09EE" w:rsidRDefault="00844908" w:rsidP="00C43197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ه ترتیب</w:t>
            </w:r>
          </w:p>
        </w:tc>
        <w:tc>
          <w:tcPr>
            <w:tcW w:w="780" w:type="pct"/>
            <w:gridSpan w:val="2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1F7BBEEB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357" w:type="pct"/>
            <w:vMerge w:val="restart"/>
            <w:tcBorders>
              <w:top w:val="single" w:sz="12" w:space="0" w:color="auto"/>
              <w:right w:val="single" w:sz="12" w:space="0" w:color="auto"/>
            </w:tcBorders>
            <w:shd w:val="pct5" w:color="auto" w:fill="auto"/>
            <w:vAlign w:val="center"/>
          </w:tcPr>
          <w:p w14:paraId="695811AA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11108A" w:rsidRPr="00DF09EE" w14:paraId="02E2A4FD" w14:textId="77777777" w:rsidTr="0011108A">
        <w:trPr>
          <w:cantSplit/>
          <w:trHeight w:val="20"/>
          <w:jc w:val="center"/>
        </w:trPr>
        <w:tc>
          <w:tcPr>
            <w:tcW w:w="154" w:type="pct"/>
            <w:vMerge/>
            <w:tcBorders>
              <w:left w:val="single" w:sz="12" w:space="0" w:color="auto"/>
            </w:tcBorders>
            <w:textDirection w:val="btLr"/>
            <w:vAlign w:val="center"/>
          </w:tcPr>
          <w:p w14:paraId="1411085E" w14:textId="77777777" w:rsidR="00844908" w:rsidRPr="00DF09EE" w:rsidRDefault="00844908" w:rsidP="00C43197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2" w:type="pct"/>
            <w:gridSpan w:val="3"/>
            <w:vMerge/>
            <w:vAlign w:val="center"/>
          </w:tcPr>
          <w:p w14:paraId="6C7AB0B9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78" w:type="pct"/>
            <w:vMerge/>
            <w:vAlign w:val="center"/>
          </w:tcPr>
          <w:p w14:paraId="39DA9A59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shd w:val="pct5" w:color="auto" w:fill="auto"/>
            <w:vAlign w:val="center"/>
          </w:tcPr>
          <w:p w14:paraId="12602CF7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شور</w:t>
            </w:r>
          </w:p>
        </w:tc>
        <w:tc>
          <w:tcPr>
            <w:tcW w:w="286" w:type="pct"/>
            <w:shd w:val="pct5" w:color="auto" w:fill="auto"/>
            <w:vAlign w:val="center"/>
          </w:tcPr>
          <w:p w14:paraId="0EA9B109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هر</w:t>
            </w:r>
          </w:p>
        </w:tc>
        <w:tc>
          <w:tcPr>
            <w:tcW w:w="429" w:type="pct"/>
            <w:vMerge/>
            <w:vAlign w:val="center"/>
          </w:tcPr>
          <w:p w14:paraId="1EF96DAE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81" w:type="pct"/>
            <w:vMerge/>
            <w:vAlign w:val="center"/>
          </w:tcPr>
          <w:p w14:paraId="61F163A8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04890DC2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shd w:val="pct5" w:color="auto" w:fill="auto"/>
            <w:vAlign w:val="center"/>
          </w:tcPr>
          <w:p w14:paraId="18E18A45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391" w:type="pct"/>
            <w:shd w:val="pct5" w:color="auto" w:fill="auto"/>
            <w:vAlign w:val="center"/>
          </w:tcPr>
          <w:p w14:paraId="1F8234C9" w14:textId="77777777" w:rsidR="00844908" w:rsidRPr="00DF09EE" w:rsidRDefault="00844908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</w:t>
            </w:r>
          </w:p>
        </w:tc>
        <w:tc>
          <w:tcPr>
            <w:tcW w:w="357" w:type="pct"/>
            <w:vMerge/>
            <w:tcBorders>
              <w:right w:val="single" w:sz="12" w:space="0" w:color="auto"/>
            </w:tcBorders>
            <w:shd w:val="pct5" w:color="auto" w:fill="auto"/>
            <w:textDirection w:val="btLr"/>
          </w:tcPr>
          <w:p w14:paraId="612FD3F1" w14:textId="77777777" w:rsidR="00844908" w:rsidRPr="00DF09EE" w:rsidRDefault="00844908" w:rsidP="00C43197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11108A" w:rsidRPr="00DF09EE" w14:paraId="0B48217E" w14:textId="77777777" w:rsidTr="0011108A">
        <w:trPr>
          <w:cantSplit/>
          <w:trHeight w:val="20"/>
          <w:jc w:val="center"/>
        </w:trPr>
        <w:tc>
          <w:tcPr>
            <w:tcW w:w="154" w:type="pct"/>
            <w:vMerge w:val="restart"/>
            <w:tcBorders>
              <w:left w:val="single" w:sz="12" w:space="0" w:color="auto"/>
            </w:tcBorders>
            <w:vAlign w:val="center"/>
          </w:tcPr>
          <w:p w14:paraId="4BE0289E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1</w:t>
            </w:r>
          </w:p>
        </w:tc>
        <w:tc>
          <w:tcPr>
            <w:tcW w:w="462" w:type="pct"/>
            <w:gridSpan w:val="3"/>
            <w:vAlign w:val="center"/>
          </w:tcPr>
          <w:p w14:paraId="718323C4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8" w:type="pct"/>
            <w:vMerge w:val="restart"/>
            <w:vAlign w:val="center"/>
          </w:tcPr>
          <w:p w14:paraId="4F001C66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D8473A">
              <w:rPr>
                <w:rFonts w:cs="B Mitra"/>
                <w:sz w:val="20"/>
                <w:szCs w:val="20"/>
                <w:rtl/>
              </w:rPr>
              <w:t>اول</w:t>
            </w:r>
            <w:r w:rsidRPr="00D8473A">
              <w:rPr>
                <w:rFonts w:cs="B Mitra" w:hint="cs"/>
                <w:sz w:val="20"/>
                <w:szCs w:val="20"/>
                <w:rtl/>
              </w:rPr>
              <w:t>ی</w:t>
            </w:r>
            <w:r w:rsidRPr="00D8473A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D8473A">
              <w:rPr>
                <w:rFonts w:cs="B Mitra"/>
                <w:sz w:val="20"/>
                <w:szCs w:val="20"/>
                <w:rtl/>
              </w:rPr>
              <w:t xml:space="preserve"> هما</w:t>
            </w:r>
            <w:r w:rsidRPr="00D8473A">
              <w:rPr>
                <w:rFonts w:cs="B Mitra" w:hint="cs"/>
                <w:sz w:val="20"/>
                <w:szCs w:val="20"/>
                <w:rtl/>
              </w:rPr>
              <w:t>ی</w:t>
            </w:r>
            <w:r w:rsidRPr="00D8473A">
              <w:rPr>
                <w:rFonts w:cs="B Mitra" w:hint="eastAsia"/>
                <w:sz w:val="20"/>
                <w:szCs w:val="20"/>
                <w:rtl/>
              </w:rPr>
              <w:t>ش</w:t>
            </w:r>
            <w:r w:rsidRPr="00D8473A">
              <w:rPr>
                <w:rFonts w:cs="B Mitra"/>
                <w:sz w:val="20"/>
                <w:szCs w:val="20"/>
                <w:rtl/>
              </w:rPr>
              <w:t xml:space="preserve"> ب</w:t>
            </w:r>
            <w:r w:rsidRPr="00D8473A">
              <w:rPr>
                <w:rFonts w:cs="B Mitra" w:hint="cs"/>
                <w:sz w:val="20"/>
                <w:szCs w:val="20"/>
                <w:rtl/>
              </w:rPr>
              <w:t>ی</w:t>
            </w:r>
            <w:r w:rsidRPr="00D8473A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D8473A">
              <w:rPr>
                <w:rFonts w:cs="B Mitra"/>
                <w:sz w:val="20"/>
                <w:szCs w:val="20"/>
                <w:rtl/>
              </w:rPr>
              <w:t xml:space="preserve"> الملل</w:t>
            </w:r>
            <w:r w:rsidRPr="00D8473A">
              <w:rPr>
                <w:rFonts w:cs="B Mitra" w:hint="cs"/>
                <w:sz w:val="20"/>
                <w:szCs w:val="20"/>
                <w:rtl/>
              </w:rPr>
              <w:t>ی</w:t>
            </w:r>
            <w:r w:rsidRPr="00D8473A">
              <w:rPr>
                <w:rFonts w:cs="B Mitra"/>
                <w:sz w:val="20"/>
                <w:szCs w:val="20"/>
                <w:rtl/>
              </w:rPr>
              <w:t xml:space="preserve"> مهندس</w:t>
            </w:r>
            <w:r w:rsidRPr="00D8473A">
              <w:rPr>
                <w:rFonts w:cs="B Mitra" w:hint="cs"/>
                <w:sz w:val="20"/>
                <w:szCs w:val="20"/>
                <w:rtl/>
              </w:rPr>
              <w:t>ی</w:t>
            </w:r>
            <w:r w:rsidRPr="00D8473A">
              <w:rPr>
                <w:rFonts w:cs="B Mitra"/>
                <w:sz w:val="20"/>
                <w:szCs w:val="20"/>
                <w:rtl/>
              </w:rPr>
              <w:t xml:space="preserve"> فناور</w:t>
            </w:r>
            <w:r w:rsidRPr="00D8473A">
              <w:rPr>
                <w:rFonts w:cs="B Mitra" w:hint="cs"/>
                <w:sz w:val="20"/>
                <w:szCs w:val="20"/>
                <w:rtl/>
              </w:rPr>
              <w:t>ی</w:t>
            </w:r>
            <w:r w:rsidRPr="00D8473A">
              <w:rPr>
                <w:rFonts w:cs="B Mitra"/>
                <w:sz w:val="20"/>
                <w:szCs w:val="20"/>
                <w:rtl/>
              </w:rPr>
              <w:t xml:space="preserve"> اطلاعات،کامپ</w:t>
            </w:r>
            <w:r w:rsidRPr="00D8473A">
              <w:rPr>
                <w:rFonts w:cs="B Mitra" w:hint="cs"/>
                <w:sz w:val="20"/>
                <w:szCs w:val="20"/>
                <w:rtl/>
              </w:rPr>
              <w:t>ی</w:t>
            </w:r>
            <w:r w:rsidRPr="00D8473A">
              <w:rPr>
                <w:rFonts w:cs="B Mitra" w:hint="eastAsia"/>
                <w:sz w:val="20"/>
                <w:szCs w:val="20"/>
                <w:rtl/>
              </w:rPr>
              <w:t>وتر</w:t>
            </w:r>
            <w:r w:rsidRPr="00D8473A">
              <w:rPr>
                <w:rFonts w:cs="B Mitra"/>
                <w:sz w:val="20"/>
                <w:szCs w:val="20"/>
                <w:rtl/>
              </w:rPr>
              <w:t xml:space="preserve"> و مخابرات</w:t>
            </w:r>
          </w:p>
        </w:tc>
        <w:tc>
          <w:tcPr>
            <w:tcW w:w="326" w:type="pct"/>
            <w:vMerge w:val="restart"/>
            <w:vAlign w:val="center"/>
          </w:tcPr>
          <w:p w14:paraId="524E5B2E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ایران</w:t>
            </w:r>
          </w:p>
        </w:tc>
        <w:tc>
          <w:tcPr>
            <w:tcW w:w="286" w:type="pct"/>
            <w:vMerge w:val="restart"/>
            <w:vAlign w:val="center"/>
          </w:tcPr>
          <w:p w14:paraId="230CE3A8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دانشگاه تهران</w:t>
            </w:r>
          </w:p>
        </w:tc>
        <w:tc>
          <w:tcPr>
            <w:tcW w:w="429" w:type="pct"/>
            <w:vMerge w:val="restart"/>
            <w:vAlign w:val="center"/>
          </w:tcPr>
          <w:p w14:paraId="408665BE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086508">
              <w:rPr>
                <w:rFonts w:cs="B Mitra"/>
                <w:sz w:val="20"/>
                <w:szCs w:val="20"/>
                <w:rtl/>
              </w:rPr>
              <w:t>انجمن مديريت و مهندسي توسعه فناوري</w:t>
            </w:r>
          </w:p>
        </w:tc>
        <w:tc>
          <w:tcPr>
            <w:tcW w:w="881" w:type="pct"/>
            <w:vMerge w:val="restart"/>
            <w:vAlign w:val="center"/>
          </w:tcPr>
          <w:p w14:paraId="7EFA0F53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D8473A">
              <w:rPr>
                <w:rFonts w:cs="B Mitra"/>
                <w:sz w:val="20"/>
                <w:szCs w:val="20"/>
                <w:rtl/>
              </w:rPr>
              <w:t>به</w:t>
            </w:r>
            <w:r w:rsidRPr="00D8473A">
              <w:rPr>
                <w:rFonts w:cs="B Mitra" w:hint="cs"/>
                <w:sz w:val="20"/>
                <w:szCs w:val="20"/>
                <w:rtl/>
              </w:rPr>
              <w:t>ی</w:t>
            </w:r>
            <w:r w:rsidRPr="00D8473A">
              <w:rPr>
                <w:rFonts w:cs="B Mitra" w:hint="eastAsia"/>
                <w:sz w:val="20"/>
                <w:szCs w:val="20"/>
                <w:rtl/>
              </w:rPr>
              <w:t>نه</w:t>
            </w:r>
            <w:r w:rsidRPr="00D8473A">
              <w:rPr>
                <w:rFonts w:cs="B Mitra"/>
                <w:sz w:val="20"/>
                <w:szCs w:val="20"/>
                <w:rtl/>
              </w:rPr>
              <w:t xml:space="preserve"> ساز</w:t>
            </w:r>
            <w:r w:rsidRPr="00D8473A">
              <w:rPr>
                <w:rFonts w:cs="B Mitra" w:hint="cs"/>
                <w:sz w:val="20"/>
                <w:szCs w:val="20"/>
                <w:rtl/>
              </w:rPr>
              <w:t>ی</w:t>
            </w:r>
            <w:r w:rsidRPr="00D8473A">
              <w:rPr>
                <w:rFonts w:cs="B Mitra"/>
                <w:sz w:val="20"/>
                <w:szCs w:val="20"/>
                <w:rtl/>
              </w:rPr>
              <w:t xml:space="preserve"> انتخاب گره ها</w:t>
            </w:r>
            <w:r w:rsidRPr="00D8473A">
              <w:rPr>
                <w:rFonts w:cs="B Mitra" w:hint="cs"/>
                <w:sz w:val="20"/>
                <w:szCs w:val="20"/>
                <w:rtl/>
              </w:rPr>
              <w:t>ی</w:t>
            </w:r>
            <w:r w:rsidRPr="00D8473A">
              <w:rPr>
                <w:rFonts w:cs="B Mitra"/>
                <w:sz w:val="20"/>
                <w:szCs w:val="20"/>
                <w:rtl/>
              </w:rPr>
              <w:t xml:space="preserve"> سرشاخه در شبکه ها</w:t>
            </w:r>
            <w:r w:rsidRPr="00D8473A">
              <w:rPr>
                <w:rFonts w:cs="B Mitra" w:hint="cs"/>
                <w:sz w:val="20"/>
                <w:szCs w:val="20"/>
                <w:rtl/>
              </w:rPr>
              <w:t>ی</w:t>
            </w:r>
            <w:r w:rsidRPr="00D8473A">
              <w:rPr>
                <w:rFonts w:cs="B Mitra"/>
                <w:sz w:val="20"/>
                <w:szCs w:val="20"/>
                <w:rtl/>
              </w:rPr>
              <w:t xml:space="preserve"> حسگر ب</w:t>
            </w:r>
            <w:r w:rsidRPr="00D8473A">
              <w:rPr>
                <w:rFonts w:cs="B Mitra" w:hint="cs"/>
                <w:sz w:val="20"/>
                <w:szCs w:val="20"/>
                <w:rtl/>
              </w:rPr>
              <w:t>ی</w:t>
            </w:r>
            <w:r w:rsidRPr="00D8473A">
              <w:rPr>
                <w:rFonts w:cs="B Mitra"/>
                <w:sz w:val="20"/>
                <w:szCs w:val="20"/>
                <w:rtl/>
              </w:rPr>
              <w:t xml:space="preserve"> س</w:t>
            </w:r>
            <w:r w:rsidRPr="00D8473A">
              <w:rPr>
                <w:rFonts w:cs="B Mitra" w:hint="cs"/>
                <w:sz w:val="20"/>
                <w:szCs w:val="20"/>
                <w:rtl/>
              </w:rPr>
              <w:t>ی</w:t>
            </w:r>
            <w:r w:rsidRPr="00D8473A">
              <w:rPr>
                <w:rFonts w:cs="B Mitra" w:hint="eastAsia"/>
                <w:sz w:val="20"/>
                <w:szCs w:val="20"/>
                <w:rtl/>
              </w:rPr>
              <w:t>م</w:t>
            </w:r>
            <w:r w:rsidRPr="00D8473A">
              <w:rPr>
                <w:rFonts w:cs="B Mitra"/>
                <w:sz w:val="20"/>
                <w:szCs w:val="20"/>
                <w:rtl/>
              </w:rPr>
              <w:t xml:space="preserve"> از طر</w:t>
            </w:r>
            <w:r w:rsidRPr="00D8473A">
              <w:rPr>
                <w:rFonts w:cs="B Mitra" w:hint="cs"/>
                <w:sz w:val="20"/>
                <w:szCs w:val="20"/>
                <w:rtl/>
              </w:rPr>
              <w:t>ی</w:t>
            </w:r>
            <w:r w:rsidRPr="00D8473A">
              <w:rPr>
                <w:rFonts w:cs="B Mitra" w:hint="eastAsia"/>
                <w:sz w:val="20"/>
                <w:szCs w:val="20"/>
                <w:rtl/>
              </w:rPr>
              <w:t>ق</w:t>
            </w:r>
            <w:r w:rsidRPr="00D8473A">
              <w:rPr>
                <w:rFonts w:cs="B Mitra"/>
                <w:sz w:val="20"/>
                <w:szCs w:val="20"/>
                <w:rtl/>
              </w:rPr>
              <w:t xml:space="preserve"> تئور</w:t>
            </w:r>
            <w:r w:rsidRPr="00D8473A">
              <w:rPr>
                <w:rFonts w:cs="B Mitra" w:hint="cs"/>
                <w:sz w:val="20"/>
                <w:szCs w:val="20"/>
                <w:rtl/>
              </w:rPr>
              <w:t>ی</w:t>
            </w:r>
            <w:r w:rsidRPr="00D8473A">
              <w:rPr>
                <w:rFonts w:cs="B Mitra"/>
                <w:sz w:val="20"/>
                <w:szCs w:val="20"/>
                <w:rtl/>
              </w:rPr>
              <w:t xml:space="preserve"> گراف</w:t>
            </w:r>
          </w:p>
        </w:tc>
        <w:tc>
          <w:tcPr>
            <w:tcW w:w="547" w:type="pct"/>
            <w:gridSpan w:val="2"/>
            <w:vMerge w:val="restart"/>
            <w:vAlign w:val="center"/>
          </w:tcPr>
          <w:p w14:paraId="5A2AD32B" w14:textId="77777777" w:rsidR="004D7217" w:rsidRPr="001C0979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1C0979">
              <w:rPr>
                <w:rFonts w:cs="B Mitra"/>
                <w:sz w:val="20"/>
                <w:szCs w:val="20"/>
                <w:rtl/>
                <w:lang w:bidi="fa-IR"/>
              </w:rPr>
              <w:t>ابوالفضل مش</w:t>
            </w:r>
            <w:r w:rsidRPr="001C097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1C0979">
              <w:rPr>
                <w:rFonts w:cs="B Mitra" w:hint="eastAsia"/>
                <w:sz w:val="20"/>
                <w:szCs w:val="20"/>
                <w:rtl/>
                <w:lang w:bidi="fa-IR"/>
              </w:rPr>
              <w:t>دي</w:t>
            </w:r>
            <w:r w:rsidRPr="001C0979">
              <w:rPr>
                <w:rFonts w:cs="B Mitra"/>
                <w:sz w:val="20"/>
                <w:szCs w:val="20"/>
                <w:rtl/>
                <w:lang w:bidi="fa-IR"/>
              </w:rPr>
              <w:t xml:space="preserve"> ، عبدالرضا رسول</w:t>
            </w:r>
            <w:r w:rsidRPr="001C097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1C0979">
              <w:rPr>
                <w:rFonts w:cs="B Mitra"/>
                <w:sz w:val="20"/>
                <w:szCs w:val="20"/>
                <w:rtl/>
                <w:lang w:bidi="fa-IR"/>
              </w:rPr>
              <w:t xml:space="preserve"> کناري</w:t>
            </w:r>
            <w:r>
              <w:rPr>
                <w:rFonts w:cs="B Mitra"/>
                <w:sz w:val="20"/>
                <w:szCs w:val="20"/>
                <w:lang w:bidi="fa-IR"/>
              </w:rPr>
              <w:t>*</w:t>
            </w:r>
            <w:r w:rsidRPr="001C0979">
              <w:rPr>
                <w:rFonts w:cs="B Mitra"/>
                <w:sz w:val="20"/>
                <w:szCs w:val="20"/>
                <w:rtl/>
                <w:lang w:bidi="fa-IR"/>
              </w:rPr>
              <w:t xml:space="preserve"> ، محبوبه شمس</w:t>
            </w:r>
            <w:r w:rsidRPr="001C097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389" w:type="pct"/>
            <w:vMerge w:val="restart"/>
            <w:tcBorders>
              <w:right w:val="single" w:sz="2" w:space="0" w:color="auto"/>
            </w:tcBorders>
            <w:vAlign w:val="center"/>
          </w:tcPr>
          <w:p w14:paraId="37F407BE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 w:val="restart"/>
            <w:tcBorders>
              <w:left w:val="single" w:sz="2" w:space="0" w:color="auto"/>
            </w:tcBorders>
            <w:vAlign w:val="center"/>
          </w:tcPr>
          <w:p w14:paraId="27D9C5D0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 w:val="restart"/>
            <w:tcBorders>
              <w:right w:val="single" w:sz="12" w:space="0" w:color="auto"/>
            </w:tcBorders>
            <w:vAlign w:val="center"/>
          </w:tcPr>
          <w:p w14:paraId="3E4B09DA" w14:textId="77777777" w:rsidR="004D7217" w:rsidRPr="00231067" w:rsidRDefault="004D7217" w:rsidP="004D7217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68868278" w14:textId="314A30C7" w:rsidR="004D7217" w:rsidRPr="00DF09EE" w:rsidRDefault="004D7217" w:rsidP="006F1BF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4D7217">
              <w:rPr>
                <w:rFonts w:cs="B Nazanin"/>
                <w:sz w:val="18"/>
                <w:szCs w:val="20"/>
                <w:lang w:bidi="fa-IR"/>
              </w:rPr>
              <w:t>ICTBC01</w:t>
            </w:r>
          </w:p>
        </w:tc>
      </w:tr>
      <w:tr w:rsidR="0011108A" w:rsidRPr="00DF09EE" w14:paraId="698E5A09" w14:textId="77777777" w:rsidTr="0011108A">
        <w:trPr>
          <w:cantSplit/>
          <w:trHeight w:val="20"/>
          <w:jc w:val="center"/>
        </w:trPr>
        <w:tc>
          <w:tcPr>
            <w:tcW w:w="154" w:type="pct"/>
            <w:vMerge/>
            <w:tcBorders>
              <w:left w:val="single" w:sz="12" w:space="0" w:color="auto"/>
            </w:tcBorders>
            <w:vAlign w:val="center"/>
          </w:tcPr>
          <w:p w14:paraId="6939A7D4" w14:textId="77777777" w:rsidR="004D7217" w:rsidRPr="00DF09EE" w:rsidRDefault="004D7217" w:rsidP="004D721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63E84DAD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61F8C1A2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6" w:type="pct"/>
            <w:vAlign w:val="center"/>
          </w:tcPr>
          <w:p w14:paraId="1F295140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8" w:type="pct"/>
            <w:vMerge/>
            <w:vAlign w:val="center"/>
          </w:tcPr>
          <w:p w14:paraId="0F1EBF39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299A9F50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vMerge/>
            <w:vAlign w:val="center"/>
          </w:tcPr>
          <w:p w14:paraId="2BDE7CFB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vMerge/>
            <w:vAlign w:val="center"/>
          </w:tcPr>
          <w:p w14:paraId="116D7683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1" w:type="pct"/>
            <w:vMerge/>
            <w:vAlign w:val="center"/>
          </w:tcPr>
          <w:p w14:paraId="2F684473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4E16C6D8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5AD728DB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0B4731FA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/>
            <w:tcBorders>
              <w:right w:val="single" w:sz="12" w:space="0" w:color="auto"/>
            </w:tcBorders>
            <w:vAlign w:val="center"/>
          </w:tcPr>
          <w:p w14:paraId="4555042F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1108A" w:rsidRPr="00DF09EE" w14:paraId="1EBC9773" w14:textId="77777777" w:rsidTr="0011108A">
        <w:trPr>
          <w:cantSplit/>
          <w:trHeight w:val="20"/>
          <w:jc w:val="center"/>
        </w:trPr>
        <w:tc>
          <w:tcPr>
            <w:tcW w:w="154" w:type="pct"/>
            <w:vMerge/>
            <w:tcBorders>
              <w:left w:val="single" w:sz="12" w:space="0" w:color="auto"/>
            </w:tcBorders>
            <w:vAlign w:val="center"/>
          </w:tcPr>
          <w:p w14:paraId="1520F8BE" w14:textId="77777777" w:rsidR="004D7217" w:rsidRPr="00DF09EE" w:rsidRDefault="004D7217" w:rsidP="004D721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2CF352F6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29</w:t>
            </w:r>
          </w:p>
        </w:tc>
        <w:tc>
          <w:tcPr>
            <w:tcW w:w="153" w:type="pct"/>
            <w:vAlign w:val="center"/>
          </w:tcPr>
          <w:p w14:paraId="0DC27B37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10</w:t>
            </w:r>
          </w:p>
        </w:tc>
        <w:tc>
          <w:tcPr>
            <w:tcW w:w="156" w:type="pct"/>
            <w:vAlign w:val="center"/>
          </w:tcPr>
          <w:p w14:paraId="78FDAA45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98</w:t>
            </w:r>
          </w:p>
        </w:tc>
        <w:tc>
          <w:tcPr>
            <w:tcW w:w="778" w:type="pct"/>
            <w:vMerge/>
            <w:vAlign w:val="center"/>
          </w:tcPr>
          <w:p w14:paraId="367A093C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02C1197E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vMerge/>
            <w:vAlign w:val="center"/>
          </w:tcPr>
          <w:p w14:paraId="44FBB052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vMerge/>
            <w:vAlign w:val="center"/>
          </w:tcPr>
          <w:p w14:paraId="06A80074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1" w:type="pct"/>
            <w:vMerge/>
            <w:vAlign w:val="center"/>
          </w:tcPr>
          <w:p w14:paraId="76261144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2D716793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729F2E44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5FBEEBED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/>
            <w:tcBorders>
              <w:right w:val="single" w:sz="12" w:space="0" w:color="auto"/>
            </w:tcBorders>
            <w:vAlign w:val="center"/>
          </w:tcPr>
          <w:p w14:paraId="3A6DBB70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1108A" w:rsidRPr="00DF09EE" w14:paraId="799053B2" w14:textId="77777777" w:rsidTr="0011108A">
        <w:trPr>
          <w:cantSplit/>
          <w:trHeight w:val="20"/>
          <w:jc w:val="center"/>
        </w:trPr>
        <w:tc>
          <w:tcPr>
            <w:tcW w:w="154" w:type="pct"/>
            <w:vMerge/>
            <w:tcBorders>
              <w:left w:val="single" w:sz="12" w:space="0" w:color="auto"/>
            </w:tcBorders>
            <w:vAlign w:val="center"/>
          </w:tcPr>
          <w:p w14:paraId="440ACF80" w14:textId="77777777" w:rsidR="004D7217" w:rsidRPr="00DF09EE" w:rsidRDefault="004D7217" w:rsidP="004D721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2" w:type="pct"/>
            <w:gridSpan w:val="3"/>
            <w:vAlign w:val="center"/>
          </w:tcPr>
          <w:p w14:paraId="6DC7283B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8" w:type="pct"/>
            <w:vMerge/>
            <w:vAlign w:val="center"/>
          </w:tcPr>
          <w:p w14:paraId="0C5F4B42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3ED6E523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vMerge/>
            <w:vAlign w:val="center"/>
          </w:tcPr>
          <w:p w14:paraId="55215877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vMerge/>
            <w:vAlign w:val="center"/>
          </w:tcPr>
          <w:p w14:paraId="7B4BA485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1" w:type="pct"/>
            <w:vMerge/>
            <w:vAlign w:val="center"/>
          </w:tcPr>
          <w:p w14:paraId="1FF3739C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59A6F3B9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74E0E80E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733357D8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/>
            <w:tcBorders>
              <w:right w:val="single" w:sz="12" w:space="0" w:color="auto"/>
            </w:tcBorders>
            <w:vAlign w:val="center"/>
          </w:tcPr>
          <w:p w14:paraId="13BDF5ED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1108A" w:rsidRPr="00DF09EE" w14:paraId="49F483CD" w14:textId="77777777" w:rsidTr="0011108A">
        <w:trPr>
          <w:cantSplit/>
          <w:trHeight w:val="20"/>
          <w:jc w:val="center"/>
        </w:trPr>
        <w:tc>
          <w:tcPr>
            <w:tcW w:w="154" w:type="pct"/>
            <w:vMerge/>
            <w:tcBorders>
              <w:left w:val="single" w:sz="12" w:space="0" w:color="auto"/>
            </w:tcBorders>
            <w:vAlign w:val="center"/>
          </w:tcPr>
          <w:p w14:paraId="30E7C242" w14:textId="77777777" w:rsidR="004D7217" w:rsidRPr="00DF09EE" w:rsidRDefault="004D7217" w:rsidP="004D721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46143BB6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114397E0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6" w:type="pct"/>
            <w:vAlign w:val="center"/>
          </w:tcPr>
          <w:p w14:paraId="69262F49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8" w:type="pct"/>
            <w:vMerge/>
            <w:vAlign w:val="center"/>
          </w:tcPr>
          <w:p w14:paraId="78F0E539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4C96B684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vMerge/>
            <w:vAlign w:val="center"/>
          </w:tcPr>
          <w:p w14:paraId="4CE4B4B4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vMerge/>
            <w:vAlign w:val="center"/>
          </w:tcPr>
          <w:p w14:paraId="7CF5338E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1" w:type="pct"/>
            <w:vMerge/>
            <w:vAlign w:val="center"/>
          </w:tcPr>
          <w:p w14:paraId="65C7CA71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3CAE34A2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0225EDB1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041C53AE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/>
            <w:tcBorders>
              <w:right w:val="single" w:sz="12" w:space="0" w:color="auto"/>
            </w:tcBorders>
            <w:vAlign w:val="center"/>
          </w:tcPr>
          <w:p w14:paraId="4DC2EC6A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1108A" w:rsidRPr="00DF09EE" w14:paraId="1C747D05" w14:textId="77777777" w:rsidTr="0011108A">
        <w:trPr>
          <w:cantSplit/>
          <w:trHeight w:val="20"/>
          <w:jc w:val="center"/>
        </w:trPr>
        <w:tc>
          <w:tcPr>
            <w:tcW w:w="154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44713035" w14:textId="77777777" w:rsidR="004D7217" w:rsidRPr="00DF09EE" w:rsidRDefault="004D7217" w:rsidP="004D721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455327D6" w14:textId="77777777" w:rsidR="004D7217" w:rsidRPr="00086508" w:rsidRDefault="004D7217" w:rsidP="004D7217">
            <w:pPr>
              <w:jc w:val="center"/>
              <w:rPr>
                <w:rFonts w:cs="B Mitra"/>
                <w:sz w:val="16"/>
                <w:szCs w:val="16"/>
              </w:rPr>
            </w:pPr>
            <w:r w:rsidRPr="00086508">
              <w:rPr>
                <w:rFonts w:cs="B Mitra"/>
                <w:sz w:val="16"/>
                <w:szCs w:val="16"/>
              </w:rPr>
              <w:t>19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222C1AA1" w14:textId="77777777" w:rsidR="004D7217" w:rsidRPr="00086508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086508">
              <w:rPr>
                <w:rFonts w:cs="B Mitra"/>
                <w:sz w:val="16"/>
                <w:szCs w:val="16"/>
              </w:rPr>
              <w:t>01</w:t>
            </w:r>
          </w:p>
        </w:tc>
        <w:tc>
          <w:tcPr>
            <w:tcW w:w="156" w:type="pct"/>
            <w:tcBorders>
              <w:bottom w:val="single" w:sz="4" w:space="0" w:color="auto"/>
            </w:tcBorders>
            <w:vAlign w:val="center"/>
          </w:tcPr>
          <w:p w14:paraId="11065CD2" w14:textId="77777777" w:rsidR="004D7217" w:rsidRPr="00086508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086508">
              <w:rPr>
                <w:rFonts w:cs="B Mitra"/>
                <w:sz w:val="16"/>
                <w:szCs w:val="16"/>
              </w:rPr>
              <w:t>20</w:t>
            </w:r>
          </w:p>
        </w:tc>
        <w:tc>
          <w:tcPr>
            <w:tcW w:w="778" w:type="pct"/>
            <w:vMerge/>
            <w:tcBorders>
              <w:bottom w:val="single" w:sz="4" w:space="0" w:color="auto"/>
            </w:tcBorders>
            <w:vAlign w:val="center"/>
          </w:tcPr>
          <w:p w14:paraId="3C239EF5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tcBorders>
              <w:bottom w:val="single" w:sz="4" w:space="0" w:color="auto"/>
            </w:tcBorders>
            <w:vAlign w:val="center"/>
          </w:tcPr>
          <w:p w14:paraId="3D95FF76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vMerge/>
            <w:tcBorders>
              <w:bottom w:val="single" w:sz="4" w:space="0" w:color="auto"/>
            </w:tcBorders>
            <w:vAlign w:val="center"/>
          </w:tcPr>
          <w:p w14:paraId="3E761F45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vMerge/>
            <w:tcBorders>
              <w:bottom w:val="single" w:sz="4" w:space="0" w:color="auto"/>
            </w:tcBorders>
            <w:vAlign w:val="center"/>
          </w:tcPr>
          <w:p w14:paraId="549A65E5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1" w:type="pct"/>
            <w:vMerge/>
            <w:tcBorders>
              <w:bottom w:val="single" w:sz="4" w:space="0" w:color="auto"/>
            </w:tcBorders>
            <w:vAlign w:val="center"/>
          </w:tcPr>
          <w:p w14:paraId="4243D523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3F547C7A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27382937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3091F51A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6A74C347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1108A" w:rsidRPr="00DF09EE" w14:paraId="67D47D80" w14:textId="77777777" w:rsidTr="0011108A">
        <w:trPr>
          <w:cantSplit/>
          <w:trHeight w:val="20"/>
          <w:jc w:val="center"/>
        </w:trPr>
        <w:tc>
          <w:tcPr>
            <w:tcW w:w="154" w:type="pct"/>
            <w:vMerge w:val="restart"/>
            <w:tcBorders>
              <w:left w:val="single" w:sz="12" w:space="0" w:color="auto"/>
            </w:tcBorders>
            <w:vAlign w:val="center"/>
          </w:tcPr>
          <w:p w14:paraId="3BECF6D1" w14:textId="77777777" w:rsidR="006F1BFE" w:rsidRPr="00DF09EE" w:rsidRDefault="006F1BFE" w:rsidP="006F1BF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2</w:t>
            </w:r>
          </w:p>
        </w:tc>
        <w:tc>
          <w:tcPr>
            <w:tcW w:w="462" w:type="pct"/>
            <w:gridSpan w:val="3"/>
            <w:vAlign w:val="center"/>
          </w:tcPr>
          <w:p w14:paraId="0CC58D24" w14:textId="77777777" w:rsidR="006F1BFE" w:rsidRPr="008F3FFC" w:rsidRDefault="006F1BFE" w:rsidP="006F1BFE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8" w:type="pct"/>
            <w:vMerge w:val="restart"/>
            <w:vAlign w:val="center"/>
          </w:tcPr>
          <w:p w14:paraId="11C4500F" w14:textId="77777777" w:rsidR="006F1BFE" w:rsidRPr="00DF09EE" w:rsidRDefault="006F1BFE" w:rsidP="006F1BFE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D8473A">
              <w:rPr>
                <w:rFonts w:cs="B Mitra"/>
                <w:sz w:val="20"/>
                <w:szCs w:val="20"/>
                <w:rtl/>
              </w:rPr>
              <w:t>اول</w:t>
            </w:r>
            <w:r w:rsidRPr="00D8473A">
              <w:rPr>
                <w:rFonts w:cs="B Mitra" w:hint="cs"/>
                <w:sz w:val="20"/>
                <w:szCs w:val="20"/>
                <w:rtl/>
              </w:rPr>
              <w:t>ی</w:t>
            </w:r>
            <w:r w:rsidRPr="00D8473A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D8473A">
              <w:rPr>
                <w:rFonts w:cs="B Mitra"/>
                <w:sz w:val="20"/>
                <w:szCs w:val="20"/>
                <w:rtl/>
              </w:rPr>
              <w:t xml:space="preserve"> هما</w:t>
            </w:r>
            <w:r w:rsidRPr="00D8473A">
              <w:rPr>
                <w:rFonts w:cs="B Mitra" w:hint="cs"/>
                <w:sz w:val="20"/>
                <w:szCs w:val="20"/>
                <w:rtl/>
              </w:rPr>
              <w:t>ی</w:t>
            </w:r>
            <w:r w:rsidRPr="00D8473A">
              <w:rPr>
                <w:rFonts w:cs="B Mitra" w:hint="eastAsia"/>
                <w:sz w:val="20"/>
                <w:szCs w:val="20"/>
                <w:rtl/>
              </w:rPr>
              <w:t>ش</w:t>
            </w:r>
            <w:r w:rsidRPr="00D8473A">
              <w:rPr>
                <w:rFonts w:cs="B Mitra"/>
                <w:sz w:val="20"/>
                <w:szCs w:val="20"/>
                <w:rtl/>
              </w:rPr>
              <w:t xml:space="preserve"> ب</w:t>
            </w:r>
            <w:r w:rsidRPr="00D8473A">
              <w:rPr>
                <w:rFonts w:cs="B Mitra" w:hint="cs"/>
                <w:sz w:val="20"/>
                <w:szCs w:val="20"/>
                <w:rtl/>
              </w:rPr>
              <w:t>ی</w:t>
            </w:r>
            <w:r w:rsidRPr="00D8473A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D8473A">
              <w:rPr>
                <w:rFonts w:cs="B Mitra"/>
                <w:sz w:val="20"/>
                <w:szCs w:val="20"/>
                <w:rtl/>
              </w:rPr>
              <w:t xml:space="preserve"> الملل</w:t>
            </w:r>
            <w:r w:rsidRPr="00D8473A">
              <w:rPr>
                <w:rFonts w:cs="B Mitra" w:hint="cs"/>
                <w:sz w:val="20"/>
                <w:szCs w:val="20"/>
                <w:rtl/>
              </w:rPr>
              <w:t>ی</w:t>
            </w:r>
            <w:r w:rsidRPr="00D8473A">
              <w:rPr>
                <w:rFonts w:cs="B Mitra"/>
                <w:sz w:val="20"/>
                <w:szCs w:val="20"/>
                <w:rtl/>
              </w:rPr>
              <w:t xml:space="preserve"> مهندس</w:t>
            </w:r>
            <w:r w:rsidRPr="00D8473A">
              <w:rPr>
                <w:rFonts w:cs="B Mitra" w:hint="cs"/>
                <w:sz w:val="20"/>
                <w:szCs w:val="20"/>
                <w:rtl/>
              </w:rPr>
              <w:t>ی</w:t>
            </w:r>
            <w:r w:rsidRPr="00D8473A">
              <w:rPr>
                <w:rFonts w:cs="B Mitra"/>
                <w:sz w:val="20"/>
                <w:szCs w:val="20"/>
                <w:rtl/>
              </w:rPr>
              <w:t xml:space="preserve"> فناور</w:t>
            </w:r>
            <w:r w:rsidRPr="00D8473A">
              <w:rPr>
                <w:rFonts w:cs="B Mitra" w:hint="cs"/>
                <w:sz w:val="20"/>
                <w:szCs w:val="20"/>
                <w:rtl/>
              </w:rPr>
              <w:t>ی</w:t>
            </w:r>
            <w:r w:rsidRPr="00D8473A">
              <w:rPr>
                <w:rFonts w:cs="B Mitra"/>
                <w:sz w:val="20"/>
                <w:szCs w:val="20"/>
                <w:rtl/>
              </w:rPr>
              <w:t xml:space="preserve"> اطلاعات،کامپ</w:t>
            </w:r>
            <w:r w:rsidRPr="00D8473A">
              <w:rPr>
                <w:rFonts w:cs="B Mitra" w:hint="cs"/>
                <w:sz w:val="20"/>
                <w:szCs w:val="20"/>
                <w:rtl/>
              </w:rPr>
              <w:t>ی</w:t>
            </w:r>
            <w:r w:rsidRPr="00D8473A">
              <w:rPr>
                <w:rFonts w:cs="B Mitra" w:hint="eastAsia"/>
                <w:sz w:val="20"/>
                <w:szCs w:val="20"/>
                <w:rtl/>
              </w:rPr>
              <w:t>وتر</w:t>
            </w:r>
            <w:r w:rsidRPr="00D8473A">
              <w:rPr>
                <w:rFonts w:cs="B Mitra"/>
                <w:sz w:val="20"/>
                <w:szCs w:val="20"/>
                <w:rtl/>
              </w:rPr>
              <w:t xml:space="preserve"> و مخابرات</w:t>
            </w:r>
          </w:p>
        </w:tc>
        <w:tc>
          <w:tcPr>
            <w:tcW w:w="326" w:type="pct"/>
            <w:vMerge w:val="restart"/>
            <w:vAlign w:val="center"/>
          </w:tcPr>
          <w:p w14:paraId="334008D8" w14:textId="77777777" w:rsidR="006F1BFE" w:rsidRPr="00DF09EE" w:rsidRDefault="006F1BFE" w:rsidP="006F1BFE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ایران</w:t>
            </w:r>
          </w:p>
        </w:tc>
        <w:tc>
          <w:tcPr>
            <w:tcW w:w="286" w:type="pct"/>
            <w:vMerge w:val="restart"/>
            <w:vAlign w:val="center"/>
          </w:tcPr>
          <w:p w14:paraId="3AA0258E" w14:textId="77777777" w:rsidR="006F1BFE" w:rsidRPr="00DF09EE" w:rsidRDefault="006F1BFE" w:rsidP="006F1BFE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دانشگاه تهران</w:t>
            </w:r>
          </w:p>
        </w:tc>
        <w:tc>
          <w:tcPr>
            <w:tcW w:w="429" w:type="pct"/>
            <w:vMerge w:val="restart"/>
            <w:vAlign w:val="center"/>
          </w:tcPr>
          <w:p w14:paraId="2CCD7F52" w14:textId="77777777" w:rsidR="006F1BFE" w:rsidRPr="00DF09EE" w:rsidRDefault="006F1BFE" w:rsidP="006F1BFE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086508">
              <w:rPr>
                <w:rFonts w:cs="B Mitra"/>
                <w:sz w:val="20"/>
                <w:szCs w:val="20"/>
                <w:rtl/>
              </w:rPr>
              <w:t>انجمن مديريت و مهندسي توسعه فناوري</w:t>
            </w:r>
          </w:p>
        </w:tc>
        <w:tc>
          <w:tcPr>
            <w:tcW w:w="881" w:type="pct"/>
            <w:vMerge w:val="restart"/>
            <w:vAlign w:val="center"/>
          </w:tcPr>
          <w:p w14:paraId="629A323F" w14:textId="77777777" w:rsidR="006F1BFE" w:rsidRPr="00DF09EE" w:rsidRDefault="006F1BFE" w:rsidP="006F1BFE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086508">
              <w:rPr>
                <w:rFonts w:cs="B Mitra"/>
                <w:sz w:val="20"/>
                <w:szCs w:val="20"/>
                <w:rtl/>
              </w:rPr>
              <w:t>محاسبه ر</w:t>
            </w:r>
            <w:r w:rsidRPr="00086508">
              <w:rPr>
                <w:rFonts w:cs="B Mitra" w:hint="cs"/>
                <w:sz w:val="20"/>
                <w:szCs w:val="20"/>
                <w:rtl/>
              </w:rPr>
              <w:t>ی</w:t>
            </w:r>
            <w:r w:rsidRPr="00086508">
              <w:rPr>
                <w:rFonts w:cs="B Mitra" w:hint="eastAsia"/>
                <w:sz w:val="20"/>
                <w:szCs w:val="20"/>
                <w:rtl/>
              </w:rPr>
              <w:t>سک</w:t>
            </w:r>
            <w:r w:rsidRPr="00086508">
              <w:rPr>
                <w:rFonts w:cs="B Mitra"/>
                <w:sz w:val="20"/>
                <w:szCs w:val="20"/>
                <w:rtl/>
              </w:rPr>
              <w:t xml:space="preserve"> ها</w:t>
            </w:r>
            <w:r w:rsidRPr="00086508">
              <w:rPr>
                <w:rFonts w:cs="B Mitra" w:hint="cs"/>
                <w:sz w:val="20"/>
                <w:szCs w:val="20"/>
                <w:rtl/>
              </w:rPr>
              <w:t>ی</w:t>
            </w:r>
            <w:r w:rsidRPr="00086508">
              <w:rPr>
                <w:rFonts w:cs="B Mitra"/>
                <w:sz w:val="20"/>
                <w:szCs w:val="20"/>
                <w:rtl/>
              </w:rPr>
              <w:t xml:space="preserve"> حر</w:t>
            </w:r>
            <w:r w:rsidRPr="00086508">
              <w:rPr>
                <w:rFonts w:cs="B Mitra" w:hint="cs"/>
                <w:sz w:val="20"/>
                <w:szCs w:val="20"/>
                <w:rtl/>
              </w:rPr>
              <w:t>ی</w:t>
            </w:r>
            <w:r w:rsidRPr="00086508">
              <w:rPr>
                <w:rFonts w:cs="B Mitra" w:hint="eastAsia"/>
                <w:sz w:val="20"/>
                <w:szCs w:val="20"/>
                <w:rtl/>
              </w:rPr>
              <w:t>م</w:t>
            </w:r>
            <w:r w:rsidRPr="00086508">
              <w:rPr>
                <w:rFonts w:cs="B Mitra"/>
                <w:sz w:val="20"/>
                <w:szCs w:val="20"/>
                <w:rtl/>
              </w:rPr>
              <w:t xml:space="preserve"> خصوص</w:t>
            </w:r>
            <w:r w:rsidRPr="00086508">
              <w:rPr>
                <w:rFonts w:cs="B Mitra" w:hint="cs"/>
                <w:sz w:val="20"/>
                <w:szCs w:val="20"/>
                <w:rtl/>
              </w:rPr>
              <w:t>ی</w:t>
            </w:r>
            <w:r w:rsidRPr="00086508">
              <w:rPr>
                <w:rFonts w:cs="B Mitra"/>
                <w:sz w:val="20"/>
                <w:szCs w:val="20"/>
                <w:rtl/>
              </w:rPr>
              <w:t xml:space="preserve"> در جهت بهبود بکارگ</w:t>
            </w:r>
            <w:r w:rsidRPr="00086508">
              <w:rPr>
                <w:rFonts w:cs="B Mitra" w:hint="cs"/>
                <w:sz w:val="20"/>
                <w:szCs w:val="20"/>
                <w:rtl/>
              </w:rPr>
              <w:t>ی</w:t>
            </w:r>
            <w:r w:rsidRPr="00086508">
              <w:rPr>
                <w:rFonts w:cs="B Mitra" w:hint="eastAsia"/>
                <w:sz w:val="20"/>
                <w:szCs w:val="20"/>
                <w:rtl/>
              </w:rPr>
              <w:t>ر</w:t>
            </w:r>
            <w:r w:rsidRPr="00086508">
              <w:rPr>
                <w:rFonts w:cs="B Mitra" w:hint="cs"/>
                <w:sz w:val="20"/>
                <w:szCs w:val="20"/>
                <w:rtl/>
              </w:rPr>
              <w:t>ی</w:t>
            </w:r>
            <w:r w:rsidRPr="00086508">
              <w:rPr>
                <w:rFonts w:cs="B Mitra"/>
                <w:sz w:val="20"/>
                <w:szCs w:val="20"/>
                <w:rtl/>
              </w:rPr>
              <w:t xml:space="preserve"> مجوزها</w:t>
            </w:r>
            <w:r w:rsidRPr="00086508">
              <w:rPr>
                <w:rFonts w:cs="B Mitra" w:hint="cs"/>
                <w:sz w:val="20"/>
                <w:szCs w:val="20"/>
                <w:rtl/>
              </w:rPr>
              <w:t>ی</w:t>
            </w:r>
            <w:r w:rsidRPr="00086508">
              <w:rPr>
                <w:rFonts w:cs="B Mitra"/>
                <w:sz w:val="20"/>
                <w:szCs w:val="20"/>
                <w:rtl/>
              </w:rPr>
              <w:t xml:space="preserve"> دسترس</w:t>
            </w:r>
            <w:r w:rsidRPr="00086508">
              <w:rPr>
                <w:rFonts w:cs="B Mitra" w:hint="cs"/>
                <w:sz w:val="20"/>
                <w:szCs w:val="20"/>
                <w:rtl/>
              </w:rPr>
              <w:t>ی</w:t>
            </w:r>
            <w:r w:rsidRPr="00086508">
              <w:rPr>
                <w:rFonts w:cs="B Mitra"/>
                <w:sz w:val="20"/>
                <w:szCs w:val="20"/>
                <w:rtl/>
              </w:rPr>
              <w:t xml:space="preserve"> در س</w:t>
            </w:r>
            <w:r w:rsidRPr="00086508">
              <w:rPr>
                <w:rFonts w:cs="B Mitra" w:hint="cs"/>
                <w:sz w:val="20"/>
                <w:szCs w:val="20"/>
                <w:rtl/>
              </w:rPr>
              <w:t>ی</w:t>
            </w:r>
            <w:r w:rsidRPr="00086508">
              <w:rPr>
                <w:rFonts w:cs="B Mitra" w:hint="eastAsia"/>
                <w:sz w:val="20"/>
                <w:szCs w:val="20"/>
                <w:rtl/>
              </w:rPr>
              <w:t>ستم</w:t>
            </w:r>
            <w:r w:rsidRPr="00086508">
              <w:rPr>
                <w:rFonts w:cs="B Mitra"/>
                <w:sz w:val="20"/>
                <w:szCs w:val="20"/>
                <w:rtl/>
              </w:rPr>
              <w:t xml:space="preserve"> عامل اندرو</w:t>
            </w:r>
            <w:r w:rsidRPr="00086508">
              <w:rPr>
                <w:rFonts w:cs="B Mitra" w:hint="cs"/>
                <w:sz w:val="20"/>
                <w:szCs w:val="20"/>
                <w:rtl/>
              </w:rPr>
              <w:t>ی</w:t>
            </w:r>
            <w:r w:rsidRPr="00086508">
              <w:rPr>
                <w:rFonts w:cs="B Mitra" w:hint="eastAsia"/>
                <w:sz w:val="20"/>
                <w:szCs w:val="20"/>
                <w:rtl/>
              </w:rPr>
              <w:t>د</w:t>
            </w:r>
          </w:p>
        </w:tc>
        <w:tc>
          <w:tcPr>
            <w:tcW w:w="547" w:type="pct"/>
            <w:gridSpan w:val="2"/>
            <w:vMerge w:val="restart"/>
            <w:vAlign w:val="center"/>
          </w:tcPr>
          <w:p w14:paraId="50868356" w14:textId="77777777" w:rsidR="006F1BFE" w:rsidRPr="001C0979" w:rsidRDefault="006F1BFE" w:rsidP="006F1BFE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1C0979">
              <w:rPr>
                <w:rFonts w:cs="B Mitra"/>
                <w:sz w:val="20"/>
                <w:szCs w:val="20"/>
                <w:rtl/>
                <w:lang w:bidi="fa-IR"/>
              </w:rPr>
              <w:t>فخرالسادات نور</w:t>
            </w:r>
            <w:r w:rsidRPr="001C097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1C0979">
              <w:rPr>
                <w:rFonts w:cs="B Mitra" w:hint="eastAsia"/>
                <w:sz w:val="20"/>
                <w:szCs w:val="20"/>
                <w:rtl/>
                <w:lang w:bidi="fa-IR"/>
              </w:rPr>
              <w:t>،</w:t>
            </w:r>
            <w:r w:rsidRPr="001C0979">
              <w:rPr>
                <w:rFonts w:cs="B Mitra"/>
                <w:sz w:val="20"/>
                <w:szCs w:val="20"/>
                <w:rtl/>
                <w:lang w:bidi="fa-IR"/>
              </w:rPr>
              <w:t xml:space="preserve"> عبدالرضا رسول</w:t>
            </w:r>
            <w:r w:rsidRPr="001C097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1C0979">
              <w:rPr>
                <w:rFonts w:cs="B Mitra"/>
                <w:sz w:val="20"/>
                <w:szCs w:val="20"/>
                <w:rtl/>
                <w:lang w:bidi="fa-IR"/>
              </w:rPr>
              <w:t xml:space="preserve"> کنار</w:t>
            </w:r>
            <w:r w:rsidRPr="001C0979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Mitra"/>
                <w:sz w:val="20"/>
                <w:szCs w:val="20"/>
                <w:lang w:bidi="fa-IR"/>
              </w:rPr>
              <w:t>*</w:t>
            </w:r>
          </w:p>
        </w:tc>
        <w:tc>
          <w:tcPr>
            <w:tcW w:w="389" w:type="pct"/>
            <w:vMerge w:val="restart"/>
            <w:tcBorders>
              <w:right w:val="single" w:sz="2" w:space="0" w:color="auto"/>
            </w:tcBorders>
            <w:vAlign w:val="center"/>
          </w:tcPr>
          <w:p w14:paraId="53695C06" w14:textId="77777777" w:rsidR="006F1BFE" w:rsidRPr="00DF09EE" w:rsidRDefault="006F1BFE" w:rsidP="006F1BF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 w:val="restart"/>
            <w:tcBorders>
              <w:left w:val="single" w:sz="2" w:space="0" w:color="auto"/>
            </w:tcBorders>
            <w:vAlign w:val="center"/>
          </w:tcPr>
          <w:p w14:paraId="0BFC2D99" w14:textId="77777777" w:rsidR="006F1BFE" w:rsidRPr="00DF09EE" w:rsidRDefault="006F1BFE" w:rsidP="006F1BF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 w:val="restart"/>
            <w:tcBorders>
              <w:right w:val="single" w:sz="12" w:space="0" w:color="auto"/>
            </w:tcBorders>
            <w:vAlign w:val="center"/>
          </w:tcPr>
          <w:p w14:paraId="6EE91BF4" w14:textId="77777777" w:rsidR="006F1BFE" w:rsidRPr="00231067" w:rsidRDefault="006F1BFE" w:rsidP="006F1BFE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646DEAC5" w14:textId="7FE24AC9" w:rsidR="006F1BFE" w:rsidRPr="00DF09EE" w:rsidRDefault="006F1BFE" w:rsidP="006F1BFE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4D7217">
              <w:rPr>
                <w:rFonts w:cs="B Nazanin"/>
                <w:sz w:val="18"/>
                <w:szCs w:val="20"/>
                <w:lang w:bidi="fa-IR"/>
              </w:rPr>
              <w:t>ICTBC01</w:t>
            </w:r>
          </w:p>
        </w:tc>
      </w:tr>
      <w:tr w:rsidR="0011108A" w:rsidRPr="00DF09EE" w14:paraId="11B11C65" w14:textId="77777777" w:rsidTr="0011108A">
        <w:trPr>
          <w:cantSplit/>
          <w:trHeight w:val="20"/>
          <w:jc w:val="center"/>
        </w:trPr>
        <w:tc>
          <w:tcPr>
            <w:tcW w:w="154" w:type="pct"/>
            <w:vMerge/>
            <w:tcBorders>
              <w:left w:val="single" w:sz="12" w:space="0" w:color="auto"/>
            </w:tcBorders>
            <w:vAlign w:val="center"/>
          </w:tcPr>
          <w:p w14:paraId="5DDF93F4" w14:textId="77777777" w:rsidR="004D7217" w:rsidRPr="00DF09EE" w:rsidRDefault="004D7217" w:rsidP="004D721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653BEC87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46EDDEAB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6" w:type="pct"/>
            <w:vAlign w:val="center"/>
          </w:tcPr>
          <w:p w14:paraId="2E8427FB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8" w:type="pct"/>
            <w:vMerge/>
            <w:vAlign w:val="center"/>
          </w:tcPr>
          <w:p w14:paraId="1EFE8434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25228553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vMerge/>
            <w:vAlign w:val="center"/>
          </w:tcPr>
          <w:p w14:paraId="3861911A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vMerge/>
            <w:vAlign w:val="center"/>
          </w:tcPr>
          <w:p w14:paraId="12086505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1" w:type="pct"/>
            <w:vMerge/>
            <w:vAlign w:val="center"/>
          </w:tcPr>
          <w:p w14:paraId="67182ABC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252C57CC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3130FD5C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3F747A81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/>
            <w:tcBorders>
              <w:right w:val="single" w:sz="12" w:space="0" w:color="auto"/>
            </w:tcBorders>
            <w:vAlign w:val="center"/>
          </w:tcPr>
          <w:p w14:paraId="728C76A9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1108A" w:rsidRPr="00DF09EE" w14:paraId="1A5D697C" w14:textId="77777777" w:rsidTr="0011108A">
        <w:trPr>
          <w:cantSplit/>
          <w:trHeight w:val="20"/>
          <w:jc w:val="center"/>
        </w:trPr>
        <w:tc>
          <w:tcPr>
            <w:tcW w:w="154" w:type="pct"/>
            <w:vMerge/>
            <w:tcBorders>
              <w:left w:val="single" w:sz="12" w:space="0" w:color="auto"/>
            </w:tcBorders>
            <w:vAlign w:val="center"/>
          </w:tcPr>
          <w:p w14:paraId="529B10DA" w14:textId="77777777" w:rsidR="004D7217" w:rsidRPr="00DF09EE" w:rsidRDefault="004D7217" w:rsidP="004D721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21E263F2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29</w:t>
            </w:r>
          </w:p>
        </w:tc>
        <w:tc>
          <w:tcPr>
            <w:tcW w:w="153" w:type="pct"/>
            <w:vAlign w:val="center"/>
          </w:tcPr>
          <w:p w14:paraId="05211236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10</w:t>
            </w:r>
          </w:p>
        </w:tc>
        <w:tc>
          <w:tcPr>
            <w:tcW w:w="156" w:type="pct"/>
            <w:vAlign w:val="center"/>
          </w:tcPr>
          <w:p w14:paraId="60C4462E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98</w:t>
            </w:r>
          </w:p>
        </w:tc>
        <w:tc>
          <w:tcPr>
            <w:tcW w:w="778" w:type="pct"/>
            <w:vMerge/>
            <w:vAlign w:val="center"/>
          </w:tcPr>
          <w:p w14:paraId="64C54520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7EF9C479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vMerge/>
            <w:vAlign w:val="center"/>
          </w:tcPr>
          <w:p w14:paraId="4EF34CB8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vMerge/>
            <w:vAlign w:val="center"/>
          </w:tcPr>
          <w:p w14:paraId="66D304EF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1" w:type="pct"/>
            <w:vMerge/>
            <w:vAlign w:val="center"/>
          </w:tcPr>
          <w:p w14:paraId="487139B6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3ABFE2BE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6E6A74E1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0512BE20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/>
            <w:tcBorders>
              <w:right w:val="single" w:sz="12" w:space="0" w:color="auto"/>
            </w:tcBorders>
            <w:vAlign w:val="center"/>
          </w:tcPr>
          <w:p w14:paraId="3B1471C5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1108A" w:rsidRPr="00DF09EE" w14:paraId="741419BF" w14:textId="77777777" w:rsidTr="0011108A">
        <w:trPr>
          <w:cantSplit/>
          <w:trHeight w:val="20"/>
          <w:jc w:val="center"/>
        </w:trPr>
        <w:tc>
          <w:tcPr>
            <w:tcW w:w="154" w:type="pct"/>
            <w:vMerge/>
            <w:tcBorders>
              <w:left w:val="single" w:sz="12" w:space="0" w:color="auto"/>
            </w:tcBorders>
            <w:vAlign w:val="center"/>
          </w:tcPr>
          <w:p w14:paraId="0CA48880" w14:textId="77777777" w:rsidR="004D7217" w:rsidRPr="00DF09EE" w:rsidRDefault="004D7217" w:rsidP="004D721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2" w:type="pct"/>
            <w:gridSpan w:val="3"/>
            <w:vAlign w:val="center"/>
          </w:tcPr>
          <w:p w14:paraId="1F1550CC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8" w:type="pct"/>
            <w:vMerge/>
            <w:vAlign w:val="center"/>
          </w:tcPr>
          <w:p w14:paraId="0FC961BA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3BB6D837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vMerge/>
            <w:vAlign w:val="center"/>
          </w:tcPr>
          <w:p w14:paraId="70917FEF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vMerge/>
            <w:vAlign w:val="center"/>
          </w:tcPr>
          <w:p w14:paraId="18E5D861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1" w:type="pct"/>
            <w:vMerge/>
            <w:vAlign w:val="center"/>
          </w:tcPr>
          <w:p w14:paraId="44AAD216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684A6F74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0AA2B0B3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1E618AA9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/>
            <w:tcBorders>
              <w:right w:val="single" w:sz="12" w:space="0" w:color="auto"/>
            </w:tcBorders>
            <w:vAlign w:val="center"/>
          </w:tcPr>
          <w:p w14:paraId="1F1141C0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1108A" w:rsidRPr="00DF09EE" w14:paraId="5E25C984" w14:textId="77777777" w:rsidTr="0011108A">
        <w:trPr>
          <w:cantSplit/>
          <w:trHeight w:val="20"/>
          <w:jc w:val="center"/>
        </w:trPr>
        <w:tc>
          <w:tcPr>
            <w:tcW w:w="154" w:type="pct"/>
            <w:vMerge/>
            <w:tcBorders>
              <w:left w:val="single" w:sz="12" w:space="0" w:color="auto"/>
            </w:tcBorders>
            <w:vAlign w:val="center"/>
          </w:tcPr>
          <w:p w14:paraId="422C9AAA" w14:textId="77777777" w:rsidR="004D7217" w:rsidRPr="00DF09EE" w:rsidRDefault="004D7217" w:rsidP="004D721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44364359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70C29422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6" w:type="pct"/>
            <w:vAlign w:val="center"/>
          </w:tcPr>
          <w:p w14:paraId="73B9BE48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8" w:type="pct"/>
            <w:vMerge/>
            <w:vAlign w:val="center"/>
          </w:tcPr>
          <w:p w14:paraId="37C5B995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376D527C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vMerge/>
            <w:vAlign w:val="center"/>
          </w:tcPr>
          <w:p w14:paraId="78023237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vMerge/>
            <w:vAlign w:val="center"/>
          </w:tcPr>
          <w:p w14:paraId="074D59A7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1" w:type="pct"/>
            <w:vMerge/>
            <w:vAlign w:val="center"/>
          </w:tcPr>
          <w:p w14:paraId="3D74FDE9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4C3DADDC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75439F12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3E3A60B0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/>
            <w:tcBorders>
              <w:right w:val="single" w:sz="12" w:space="0" w:color="auto"/>
            </w:tcBorders>
            <w:vAlign w:val="center"/>
          </w:tcPr>
          <w:p w14:paraId="609C102F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1108A" w:rsidRPr="00DF09EE" w14:paraId="0084DCB8" w14:textId="77777777" w:rsidTr="0011108A">
        <w:trPr>
          <w:cantSplit/>
          <w:trHeight w:val="20"/>
          <w:jc w:val="center"/>
        </w:trPr>
        <w:tc>
          <w:tcPr>
            <w:tcW w:w="154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6AB0C31D" w14:textId="77777777" w:rsidR="004D7217" w:rsidRPr="00DF09EE" w:rsidRDefault="004D7217" w:rsidP="004D721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1A3A1A89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086508">
              <w:rPr>
                <w:rFonts w:cs="B Mitra"/>
                <w:sz w:val="16"/>
                <w:szCs w:val="16"/>
              </w:rPr>
              <w:t>19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4218BBEE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086508">
              <w:rPr>
                <w:rFonts w:cs="B Mitra"/>
                <w:sz w:val="16"/>
                <w:szCs w:val="16"/>
              </w:rPr>
              <w:t>01</w:t>
            </w:r>
          </w:p>
        </w:tc>
        <w:tc>
          <w:tcPr>
            <w:tcW w:w="156" w:type="pct"/>
            <w:tcBorders>
              <w:bottom w:val="single" w:sz="4" w:space="0" w:color="auto"/>
            </w:tcBorders>
            <w:vAlign w:val="center"/>
          </w:tcPr>
          <w:p w14:paraId="49EE8236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086508">
              <w:rPr>
                <w:rFonts w:cs="B Mitra"/>
                <w:sz w:val="16"/>
                <w:szCs w:val="16"/>
              </w:rPr>
              <w:t>20</w:t>
            </w:r>
          </w:p>
        </w:tc>
        <w:tc>
          <w:tcPr>
            <w:tcW w:w="778" w:type="pct"/>
            <w:vMerge/>
            <w:tcBorders>
              <w:bottom w:val="single" w:sz="4" w:space="0" w:color="auto"/>
            </w:tcBorders>
            <w:vAlign w:val="center"/>
          </w:tcPr>
          <w:p w14:paraId="5E0628E8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tcBorders>
              <w:bottom w:val="single" w:sz="4" w:space="0" w:color="auto"/>
            </w:tcBorders>
            <w:vAlign w:val="center"/>
          </w:tcPr>
          <w:p w14:paraId="2D5C3D93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vMerge/>
            <w:tcBorders>
              <w:bottom w:val="single" w:sz="4" w:space="0" w:color="auto"/>
            </w:tcBorders>
            <w:vAlign w:val="center"/>
          </w:tcPr>
          <w:p w14:paraId="46B2FC74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vMerge/>
            <w:tcBorders>
              <w:bottom w:val="single" w:sz="4" w:space="0" w:color="auto"/>
            </w:tcBorders>
            <w:vAlign w:val="center"/>
          </w:tcPr>
          <w:p w14:paraId="5B8BD5FD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1" w:type="pct"/>
            <w:vMerge/>
            <w:tcBorders>
              <w:bottom w:val="single" w:sz="4" w:space="0" w:color="auto"/>
            </w:tcBorders>
            <w:vAlign w:val="center"/>
          </w:tcPr>
          <w:p w14:paraId="1E9D41AD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11ED3981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54C3D16B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7745E19D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4EED4BE1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1108A" w:rsidRPr="00DF09EE" w14:paraId="3CB32B41" w14:textId="77777777" w:rsidTr="0011108A">
        <w:trPr>
          <w:cantSplit/>
          <w:trHeight w:val="20"/>
          <w:jc w:val="center"/>
        </w:trPr>
        <w:tc>
          <w:tcPr>
            <w:tcW w:w="154" w:type="pct"/>
            <w:vMerge w:val="restart"/>
            <w:tcBorders>
              <w:left w:val="single" w:sz="12" w:space="0" w:color="auto"/>
            </w:tcBorders>
            <w:vAlign w:val="center"/>
          </w:tcPr>
          <w:p w14:paraId="04143A7E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3</w:t>
            </w:r>
          </w:p>
        </w:tc>
        <w:tc>
          <w:tcPr>
            <w:tcW w:w="462" w:type="pct"/>
            <w:gridSpan w:val="3"/>
            <w:vAlign w:val="center"/>
          </w:tcPr>
          <w:p w14:paraId="1714975E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8" w:type="pct"/>
            <w:vMerge w:val="restart"/>
            <w:vAlign w:val="center"/>
          </w:tcPr>
          <w:p w14:paraId="0BFFBAD7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2B7FB2">
              <w:rPr>
                <w:rFonts w:cs="B Mitra"/>
                <w:sz w:val="20"/>
                <w:szCs w:val="20"/>
                <w:rtl/>
                <w:lang w:bidi="fa-IR"/>
              </w:rPr>
              <w:t>اول</w:t>
            </w:r>
            <w:r w:rsidRPr="002B7FB2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2B7FB2">
              <w:rPr>
                <w:rFonts w:cs="B Mitra" w:hint="eastAsia"/>
                <w:sz w:val="20"/>
                <w:szCs w:val="20"/>
                <w:rtl/>
                <w:lang w:bidi="fa-IR"/>
              </w:rPr>
              <w:t>ن</w:t>
            </w:r>
            <w:r w:rsidRPr="002B7FB2">
              <w:rPr>
                <w:rFonts w:cs="B Mitra"/>
                <w:sz w:val="20"/>
                <w:szCs w:val="20"/>
                <w:rtl/>
                <w:lang w:bidi="fa-IR"/>
              </w:rPr>
              <w:t xml:space="preserve"> کنفرانس م</w:t>
            </w:r>
            <w:r w:rsidRPr="002B7FB2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2B7FB2">
              <w:rPr>
                <w:rFonts w:cs="B Mitra" w:hint="eastAsia"/>
                <w:sz w:val="20"/>
                <w:szCs w:val="20"/>
                <w:rtl/>
                <w:lang w:bidi="fa-IR"/>
              </w:rPr>
              <w:t>کروالکترون</w:t>
            </w:r>
            <w:r w:rsidRPr="002B7FB2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2B7FB2">
              <w:rPr>
                <w:rFonts w:cs="B Mitra" w:hint="eastAsia"/>
                <w:sz w:val="20"/>
                <w:szCs w:val="20"/>
                <w:rtl/>
                <w:lang w:bidi="fa-IR"/>
              </w:rPr>
              <w:t>ک</w:t>
            </w:r>
            <w:r w:rsidRPr="002B7FB2">
              <w:rPr>
                <w:rFonts w:cs="B Mitra"/>
                <w:sz w:val="20"/>
                <w:szCs w:val="20"/>
                <w:rtl/>
                <w:lang w:bidi="fa-IR"/>
              </w:rPr>
              <w:t xml:space="preserve"> ا</w:t>
            </w:r>
            <w:r w:rsidRPr="002B7FB2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2B7FB2">
              <w:rPr>
                <w:rFonts w:cs="B Mitra" w:hint="eastAsia"/>
                <w:sz w:val="20"/>
                <w:szCs w:val="20"/>
                <w:rtl/>
                <w:lang w:bidi="fa-IR"/>
              </w:rPr>
              <w:t>ران</w:t>
            </w:r>
          </w:p>
        </w:tc>
        <w:tc>
          <w:tcPr>
            <w:tcW w:w="326" w:type="pct"/>
            <w:vMerge w:val="restart"/>
            <w:vAlign w:val="center"/>
          </w:tcPr>
          <w:p w14:paraId="6CAF7B76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2B7FB2">
              <w:rPr>
                <w:rFonts w:cs="B Mitra"/>
                <w:sz w:val="20"/>
                <w:szCs w:val="20"/>
                <w:rtl/>
              </w:rPr>
              <w:t>ا</w:t>
            </w:r>
            <w:r w:rsidRPr="002B7FB2">
              <w:rPr>
                <w:rFonts w:cs="B Mitra" w:hint="cs"/>
                <w:sz w:val="20"/>
                <w:szCs w:val="20"/>
                <w:rtl/>
              </w:rPr>
              <w:t>ی</w:t>
            </w:r>
            <w:r w:rsidRPr="002B7FB2">
              <w:rPr>
                <w:rFonts w:cs="B Mitra" w:hint="eastAsia"/>
                <w:sz w:val="20"/>
                <w:szCs w:val="20"/>
                <w:rtl/>
              </w:rPr>
              <w:t>ران</w:t>
            </w:r>
          </w:p>
        </w:tc>
        <w:tc>
          <w:tcPr>
            <w:tcW w:w="286" w:type="pct"/>
            <w:vMerge w:val="restart"/>
            <w:vAlign w:val="center"/>
          </w:tcPr>
          <w:p w14:paraId="23205A75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sz w:val="20"/>
                <w:szCs w:val="20"/>
                <w:rtl/>
                <w:lang w:bidi="fa-IR"/>
              </w:rPr>
              <w:t>دانشگاه شریف</w:t>
            </w:r>
          </w:p>
        </w:tc>
        <w:tc>
          <w:tcPr>
            <w:tcW w:w="429" w:type="pct"/>
            <w:vMerge w:val="restart"/>
            <w:vAlign w:val="center"/>
          </w:tcPr>
          <w:p w14:paraId="2B3AF879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2B7FB2">
              <w:rPr>
                <w:rFonts w:cs="B Mitra"/>
                <w:sz w:val="20"/>
                <w:szCs w:val="20"/>
                <w:rtl/>
              </w:rPr>
              <w:t>انجمن ميكروالكترونيك ايران و پژوهشگاه هوافضا</w:t>
            </w:r>
          </w:p>
        </w:tc>
        <w:tc>
          <w:tcPr>
            <w:tcW w:w="881" w:type="pct"/>
            <w:vMerge w:val="restart"/>
            <w:vAlign w:val="center"/>
          </w:tcPr>
          <w:p w14:paraId="105AF5C1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C0979">
              <w:rPr>
                <w:rFonts w:cs="B Mitra"/>
                <w:sz w:val="20"/>
                <w:szCs w:val="20"/>
                <w:rtl/>
              </w:rPr>
              <w:t>حافظه چرک‌نو</w:t>
            </w:r>
            <w:r w:rsidRPr="001C0979">
              <w:rPr>
                <w:rFonts w:cs="B Mitra" w:hint="cs"/>
                <w:sz w:val="20"/>
                <w:szCs w:val="20"/>
                <w:rtl/>
              </w:rPr>
              <w:t>ی</w:t>
            </w:r>
            <w:r w:rsidRPr="001C0979">
              <w:rPr>
                <w:rFonts w:cs="B Mitra" w:hint="eastAsia"/>
                <w:sz w:val="20"/>
                <w:szCs w:val="20"/>
                <w:rtl/>
              </w:rPr>
              <w:t>س</w:t>
            </w:r>
            <w:r w:rsidRPr="001C0979">
              <w:rPr>
                <w:rFonts w:cs="B Mitra"/>
                <w:sz w:val="20"/>
                <w:szCs w:val="20"/>
                <w:rtl/>
              </w:rPr>
              <w:t xml:space="preserve"> و نگاشت وظا</w:t>
            </w:r>
            <w:r w:rsidRPr="001C0979">
              <w:rPr>
                <w:rFonts w:cs="B Mitra" w:hint="cs"/>
                <w:sz w:val="20"/>
                <w:szCs w:val="20"/>
                <w:rtl/>
              </w:rPr>
              <w:t>ی</w:t>
            </w:r>
            <w:r w:rsidRPr="001C0979">
              <w:rPr>
                <w:rFonts w:cs="B Mitra" w:hint="eastAsia"/>
                <w:sz w:val="20"/>
                <w:szCs w:val="20"/>
                <w:rtl/>
              </w:rPr>
              <w:t>ف</w:t>
            </w:r>
            <w:r w:rsidRPr="001C0979">
              <w:rPr>
                <w:rFonts w:cs="B Mitra"/>
                <w:sz w:val="20"/>
                <w:szCs w:val="20"/>
                <w:rtl/>
              </w:rPr>
              <w:t xml:space="preserve"> درسامانه‌ها</w:t>
            </w:r>
            <w:r w:rsidRPr="001C0979">
              <w:rPr>
                <w:rFonts w:cs="B Mitra" w:hint="cs"/>
                <w:sz w:val="20"/>
                <w:szCs w:val="20"/>
                <w:rtl/>
              </w:rPr>
              <w:t>ی</w:t>
            </w:r>
            <w:r w:rsidRPr="001C0979">
              <w:rPr>
                <w:rFonts w:cs="B Mitra"/>
                <w:sz w:val="20"/>
                <w:szCs w:val="20"/>
                <w:rtl/>
              </w:rPr>
              <w:t xml:space="preserve"> بحران</w:t>
            </w:r>
            <w:r w:rsidRPr="001C0979">
              <w:rPr>
                <w:rFonts w:cs="B Mitra" w:hint="cs"/>
                <w:sz w:val="20"/>
                <w:szCs w:val="20"/>
                <w:rtl/>
              </w:rPr>
              <w:t>ی</w:t>
            </w:r>
            <w:r w:rsidRPr="001C0979">
              <w:rPr>
                <w:rFonts w:cs="B Mitra"/>
                <w:sz w:val="20"/>
                <w:szCs w:val="20"/>
                <w:rtl/>
              </w:rPr>
              <w:t>-مخلوط چندهسته‌ا</w:t>
            </w:r>
            <w:r w:rsidRPr="001C0979">
              <w:rPr>
                <w:rFonts w:cs="B Mitra" w:hint="cs"/>
                <w:sz w:val="20"/>
                <w:szCs w:val="20"/>
                <w:rtl/>
              </w:rPr>
              <w:t>ی</w:t>
            </w:r>
          </w:p>
        </w:tc>
        <w:tc>
          <w:tcPr>
            <w:tcW w:w="547" w:type="pct"/>
            <w:gridSpan w:val="2"/>
            <w:vMerge w:val="restart"/>
            <w:vAlign w:val="center"/>
          </w:tcPr>
          <w:p w14:paraId="0C929EA5" w14:textId="77777777" w:rsidR="004D7217" w:rsidRPr="001C0979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C0979">
              <w:rPr>
                <w:rFonts w:cs="B Mitra"/>
                <w:sz w:val="20"/>
                <w:szCs w:val="20"/>
                <w:rtl/>
              </w:rPr>
              <w:t>سينا عربزاده، مرتض</w:t>
            </w:r>
            <w:r w:rsidRPr="001C0979">
              <w:rPr>
                <w:rFonts w:cs="B Mitra" w:hint="cs"/>
                <w:sz w:val="20"/>
                <w:szCs w:val="20"/>
                <w:rtl/>
              </w:rPr>
              <w:t>ی</w:t>
            </w:r>
            <w:r w:rsidRPr="001C0979">
              <w:rPr>
                <w:rFonts w:cs="B Mitra"/>
                <w:sz w:val="20"/>
                <w:szCs w:val="20"/>
                <w:rtl/>
              </w:rPr>
              <w:t xml:space="preserve"> محجل كفشدوز</w:t>
            </w:r>
            <w:r>
              <w:rPr>
                <w:rFonts w:cs="B Mitra"/>
                <w:sz w:val="20"/>
                <w:szCs w:val="20"/>
              </w:rPr>
              <w:t>*</w:t>
            </w:r>
            <w:r w:rsidRPr="001C0979">
              <w:rPr>
                <w:rFonts w:cs="B Mitra"/>
                <w:sz w:val="20"/>
                <w:szCs w:val="20"/>
                <w:rtl/>
              </w:rPr>
              <w:t xml:space="preserve"> و عبدالرضا رسول</w:t>
            </w:r>
            <w:r w:rsidRPr="001C0979">
              <w:rPr>
                <w:rFonts w:cs="B Mitra" w:hint="cs"/>
                <w:sz w:val="20"/>
                <w:szCs w:val="20"/>
                <w:rtl/>
              </w:rPr>
              <w:t>ی</w:t>
            </w:r>
            <w:r w:rsidRPr="001C0979">
              <w:rPr>
                <w:rFonts w:cs="B Mitra"/>
                <w:sz w:val="20"/>
                <w:szCs w:val="20"/>
                <w:rtl/>
              </w:rPr>
              <w:t xml:space="preserve"> كنار</w:t>
            </w:r>
            <w:r w:rsidRPr="001C0979">
              <w:rPr>
                <w:rFonts w:cs="B Mitra" w:hint="cs"/>
                <w:sz w:val="20"/>
                <w:szCs w:val="20"/>
                <w:rtl/>
              </w:rPr>
              <w:t>ی</w:t>
            </w:r>
          </w:p>
        </w:tc>
        <w:tc>
          <w:tcPr>
            <w:tcW w:w="389" w:type="pct"/>
            <w:vMerge w:val="restart"/>
            <w:tcBorders>
              <w:right w:val="single" w:sz="2" w:space="0" w:color="auto"/>
            </w:tcBorders>
            <w:vAlign w:val="center"/>
          </w:tcPr>
          <w:p w14:paraId="6FDCD5E3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 w:val="restart"/>
            <w:tcBorders>
              <w:left w:val="single" w:sz="2" w:space="0" w:color="auto"/>
            </w:tcBorders>
            <w:vAlign w:val="center"/>
          </w:tcPr>
          <w:p w14:paraId="06065D47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 w:val="restart"/>
            <w:tcBorders>
              <w:right w:val="single" w:sz="12" w:space="0" w:color="auto"/>
            </w:tcBorders>
            <w:vAlign w:val="center"/>
          </w:tcPr>
          <w:p w14:paraId="5014D244" w14:textId="77777777" w:rsidR="004D7217" w:rsidRPr="00231067" w:rsidRDefault="004D7217" w:rsidP="004D7217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652A6B8F" w14:textId="77777777" w:rsidR="007857DA" w:rsidRDefault="007857DA" w:rsidP="004D7217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7857DA">
              <w:rPr>
                <w:rFonts w:cs="B Nazanin"/>
                <w:sz w:val="18"/>
                <w:szCs w:val="20"/>
                <w:lang w:bidi="fa-IR"/>
              </w:rPr>
              <w:t>ICMCONF01</w:t>
            </w:r>
          </w:p>
          <w:p w14:paraId="4DA6AFEA" w14:textId="0AD6954D" w:rsidR="004D7217" w:rsidRPr="00231067" w:rsidRDefault="004D7217" w:rsidP="004D7217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3D35315A" w14:textId="2EEF489C" w:rsidR="004D7217" w:rsidRPr="00DF09EE" w:rsidRDefault="007857DA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7857DA">
              <w:rPr>
                <w:rFonts w:cs="B Nazanin"/>
                <w:sz w:val="18"/>
                <w:szCs w:val="20"/>
                <w:rtl/>
                <w:lang w:bidi="fa-IR"/>
              </w:rPr>
              <w:t>۹۸۱۹۰-۹۴۱۷۱</w:t>
            </w:r>
          </w:p>
        </w:tc>
      </w:tr>
      <w:tr w:rsidR="0011108A" w:rsidRPr="00DF09EE" w14:paraId="3C63D370" w14:textId="77777777" w:rsidTr="0011108A">
        <w:trPr>
          <w:cantSplit/>
          <w:trHeight w:val="20"/>
          <w:jc w:val="center"/>
        </w:trPr>
        <w:tc>
          <w:tcPr>
            <w:tcW w:w="154" w:type="pct"/>
            <w:vMerge/>
            <w:tcBorders>
              <w:left w:val="single" w:sz="12" w:space="0" w:color="auto"/>
            </w:tcBorders>
            <w:vAlign w:val="center"/>
          </w:tcPr>
          <w:p w14:paraId="408F231F" w14:textId="77777777" w:rsidR="004D7217" w:rsidRPr="00DF09EE" w:rsidRDefault="004D7217" w:rsidP="004D721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4E43332E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030F3A2A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6" w:type="pct"/>
            <w:vAlign w:val="center"/>
          </w:tcPr>
          <w:p w14:paraId="7A37178C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8" w:type="pct"/>
            <w:vMerge/>
            <w:vAlign w:val="center"/>
          </w:tcPr>
          <w:p w14:paraId="2E8F6234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4DB73789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vMerge/>
            <w:vAlign w:val="center"/>
          </w:tcPr>
          <w:p w14:paraId="08DA6A06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vMerge/>
            <w:vAlign w:val="center"/>
          </w:tcPr>
          <w:p w14:paraId="3E222732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1" w:type="pct"/>
            <w:vMerge/>
            <w:vAlign w:val="center"/>
          </w:tcPr>
          <w:p w14:paraId="3F4679CA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0DBAFEF2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59D3451B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190F09AF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/>
            <w:tcBorders>
              <w:right w:val="single" w:sz="12" w:space="0" w:color="auto"/>
            </w:tcBorders>
            <w:vAlign w:val="center"/>
          </w:tcPr>
          <w:p w14:paraId="70F32F20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1108A" w:rsidRPr="00DF09EE" w14:paraId="4841A8A8" w14:textId="77777777" w:rsidTr="0011108A">
        <w:trPr>
          <w:cantSplit/>
          <w:trHeight w:val="20"/>
          <w:jc w:val="center"/>
        </w:trPr>
        <w:tc>
          <w:tcPr>
            <w:tcW w:w="154" w:type="pct"/>
            <w:vMerge/>
            <w:tcBorders>
              <w:left w:val="single" w:sz="12" w:space="0" w:color="auto"/>
            </w:tcBorders>
            <w:vAlign w:val="center"/>
          </w:tcPr>
          <w:p w14:paraId="5CB3506B" w14:textId="77777777" w:rsidR="004D7217" w:rsidRPr="00DF09EE" w:rsidRDefault="004D7217" w:rsidP="004D721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662105D1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06</w:t>
            </w:r>
          </w:p>
        </w:tc>
        <w:tc>
          <w:tcPr>
            <w:tcW w:w="153" w:type="pct"/>
            <w:vAlign w:val="center"/>
          </w:tcPr>
          <w:p w14:paraId="1BE900D0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10</w:t>
            </w:r>
          </w:p>
        </w:tc>
        <w:tc>
          <w:tcPr>
            <w:tcW w:w="156" w:type="pct"/>
            <w:vAlign w:val="center"/>
          </w:tcPr>
          <w:p w14:paraId="54D0F5E4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98</w:t>
            </w:r>
          </w:p>
        </w:tc>
        <w:tc>
          <w:tcPr>
            <w:tcW w:w="778" w:type="pct"/>
            <w:vMerge/>
            <w:vAlign w:val="center"/>
          </w:tcPr>
          <w:p w14:paraId="6F760CDC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1ED83661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vMerge/>
            <w:vAlign w:val="center"/>
          </w:tcPr>
          <w:p w14:paraId="67AAF4C9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vMerge/>
            <w:vAlign w:val="center"/>
          </w:tcPr>
          <w:p w14:paraId="247DC326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1" w:type="pct"/>
            <w:vMerge/>
            <w:vAlign w:val="center"/>
          </w:tcPr>
          <w:p w14:paraId="07B45383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2BF47FBD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5DD54382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598BC7DD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/>
            <w:tcBorders>
              <w:right w:val="single" w:sz="12" w:space="0" w:color="auto"/>
            </w:tcBorders>
            <w:vAlign w:val="center"/>
          </w:tcPr>
          <w:p w14:paraId="627F49DE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1108A" w:rsidRPr="00DF09EE" w14:paraId="3E58AE9D" w14:textId="77777777" w:rsidTr="0011108A">
        <w:trPr>
          <w:cantSplit/>
          <w:trHeight w:val="20"/>
          <w:jc w:val="center"/>
        </w:trPr>
        <w:tc>
          <w:tcPr>
            <w:tcW w:w="154" w:type="pct"/>
            <w:vMerge/>
            <w:tcBorders>
              <w:left w:val="single" w:sz="12" w:space="0" w:color="auto"/>
            </w:tcBorders>
            <w:vAlign w:val="center"/>
          </w:tcPr>
          <w:p w14:paraId="19F01B29" w14:textId="77777777" w:rsidR="004D7217" w:rsidRPr="00DF09EE" w:rsidRDefault="004D7217" w:rsidP="004D721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2" w:type="pct"/>
            <w:gridSpan w:val="3"/>
            <w:vAlign w:val="center"/>
          </w:tcPr>
          <w:p w14:paraId="2B4EBD7A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8" w:type="pct"/>
            <w:vMerge/>
            <w:vAlign w:val="center"/>
          </w:tcPr>
          <w:p w14:paraId="06C7B309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362C1F36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vMerge/>
            <w:vAlign w:val="center"/>
          </w:tcPr>
          <w:p w14:paraId="55B62445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vMerge/>
            <w:vAlign w:val="center"/>
          </w:tcPr>
          <w:p w14:paraId="479A5A1C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1" w:type="pct"/>
            <w:vMerge/>
            <w:vAlign w:val="center"/>
          </w:tcPr>
          <w:p w14:paraId="077FC55C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4BC2FE16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129A7D84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4BCDFD88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/>
            <w:tcBorders>
              <w:right w:val="single" w:sz="12" w:space="0" w:color="auto"/>
            </w:tcBorders>
            <w:vAlign w:val="center"/>
          </w:tcPr>
          <w:p w14:paraId="3884164F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1108A" w:rsidRPr="00DF09EE" w14:paraId="412B8A0B" w14:textId="77777777" w:rsidTr="0011108A">
        <w:trPr>
          <w:cantSplit/>
          <w:trHeight w:val="20"/>
          <w:jc w:val="center"/>
        </w:trPr>
        <w:tc>
          <w:tcPr>
            <w:tcW w:w="154" w:type="pct"/>
            <w:vMerge/>
            <w:tcBorders>
              <w:left w:val="single" w:sz="12" w:space="0" w:color="auto"/>
            </w:tcBorders>
            <w:vAlign w:val="center"/>
          </w:tcPr>
          <w:p w14:paraId="6B2F95AC" w14:textId="77777777" w:rsidR="004D7217" w:rsidRPr="00DF09EE" w:rsidRDefault="004D7217" w:rsidP="004D721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1B8DE31E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2D4EC4A6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6" w:type="pct"/>
            <w:vAlign w:val="center"/>
          </w:tcPr>
          <w:p w14:paraId="41DAEA79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8" w:type="pct"/>
            <w:vMerge/>
            <w:vAlign w:val="center"/>
          </w:tcPr>
          <w:p w14:paraId="0661F974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77AB9447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vMerge/>
            <w:vAlign w:val="center"/>
          </w:tcPr>
          <w:p w14:paraId="0C647064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vMerge/>
            <w:vAlign w:val="center"/>
          </w:tcPr>
          <w:p w14:paraId="043864E7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1" w:type="pct"/>
            <w:vMerge/>
            <w:vAlign w:val="center"/>
          </w:tcPr>
          <w:p w14:paraId="0283AAB8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1038FC2F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752F5869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345FB3F9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/>
            <w:tcBorders>
              <w:right w:val="single" w:sz="12" w:space="0" w:color="auto"/>
            </w:tcBorders>
            <w:vAlign w:val="center"/>
          </w:tcPr>
          <w:p w14:paraId="56882CCD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1108A" w:rsidRPr="00DF09EE" w14:paraId="31DE0A1A" w14:textId="77777777" w:rsidTr="0011108A">
        <w:trPr>
          <w:cantSplit/>
          <w:trHeight w:val="20"/>
          <w:jc w:val="center"/>
        </w:trPr>
        <w:tc>
          <w:tcPr>
            <w:tcW w:w="154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3E5B8C1B" w14:textId="77777777" w:rsidR="004D7217" w:rsidRPr="00DF09EE" w:rsidRDefault="004D7217" w:rsidP="004D721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591AC5EB" w14:textId="77777777" w:rsidR="004D7217" w:rsidRPr="00294C93" w:rsidRDefault="004D7217" w:rsidP="004D7217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26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7327A79A" w14:textId="77777777" w:rsidR="004D7217" w:rsidRPr="00294C93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1</w:t>
            </w:r>
          </w:p>
        </w:tc>
        <w:tc>
          <w:tcPr>
            <w:tcW w:w="156" w:type="pct"/>
            <w:tcBorders>
              <w:bottom w:val="single" w:sz="4" w:space="0" w:color="auto"/>
            </w:tcBorders>
            <w:vAlign w:val="center"/>
          </w:tcPr>
          <w:p w14:paraId="5355B9FA" w14:textId="77777777" w:rsidR="004D7217" w:rsidRPr="00294C93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20</w:t>
            </w:r>
          </w:p>
        </w:tc>
        <w:tc>
          <w:tcPr>
            <w:tcW w:w="778" w:type="pct"/>
            <w:vMerge/>
            <w:tcBorders>
              <w:bottom w:val="single" w:sz="4" w:space="0" w:color="auto"/>
            </w:tcBorders>
            <w:vAlign w:val="center"/>
          </w:tcPr>
          <w:p w14:paraId="1ACC8F8D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tcBorders>
              <w:bottom w:val="single" w:sz="4" w:space="0" w:color="auto"/>
            </w:tcBorders>
            <w:vAlign w:val="center"/>
          </w:tcPr>
          <w:p w14:paraId="34ABE4FF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vMerge/>
            <w:tcBorders>
              <w:bottom w:val="single" w:sz="4" w:space="0" w:color="auto"/>
            </w:tcBorders>
            <w:vAlign w:val="center"/>
          </w:tcPr>
          <w:p w14:paraId="417CDD22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vMerge/>
            <w:tcBorders>
              <w:bottom w:val="single" w:sz="4" w:space="0" w:color="auto"/>
            </w:tcBorders>
            <w:vAlign w:val="center"/>
          </w:tcPr>
          <w:p w14:paraId="6E3C3AAA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1" w:type="pct"/>
            <w:vMerge/>
            <w:tcBorders>
              <w:bottom w:val="single" w:sz="4" w:space="0" w:color="auto"/>
            </w:tcBorders>
            <w:vAlign w:val="center"/>
          </w:tcPr>
          <w:p w14:paraId="17A37961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75744E2F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09E85A03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31D1DF29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5B6AF8F7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1108A" w:rsidRPr="00DF09EE" w14:paraId="24AF12DC" w14:textId="77777777" w:rsidTr="0011108A">
        <w:trPr>
          <w:cantSplit/>
          <w:trHeight w:val="20"/>
          <w:jc w:val="center"/>
        </w:trPr>
        <w:tc>
          <w:tcPr>
            <w:tcW w:w="154" w:type="pct"/>
            <w:vMerge w:val="restart"/>
            <w:tcBorders>
              <w:left w:val="single" w:sz="12" w:space="0" w:color="auto"/>
            </w:tcBorders>
            <w:vAlign w:val="center"/>
          </w:tcPr>
          <w:p w14:paraId="2E365047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4</w:t>
            </w:r>
          </w:p>
        </w:tc>
        <w:tc>
          <w:tcPr>
            <w:tcW w:w="462" w:type="pct"/>
            <w:gridSpan w:val="3"/>
            <w:vAlign w:val="center"/>
          </w:tcPr>
          <w:p w14:paraId="74B27C8C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8" w:type="pct"/>
            <w:vMerge w:val="restart"/>
            <w:vAlign w:val="center"/>
          </w:tcPr>
          <w:p w14:paraId="7E60EF02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2B7FB2">
              <w:rPr>
                <w:rFonts w:cs="B Mitra"/>
                <w:sz w:val="20"/>
                <w:szCs w:val="20"/>
                <w:rtl/>
              </w:rPr>
              <w:t>پنجم</w:t>
            </w:r>
            <w:r w:rsidRPr="002B7FB2">
              <w:rPr>
                <w:rFonts w:cs="B Mitra" w:hint="cs"/>
                <w:sz w:val="20"/>
                <w:szCs w:val="20"/>
                <w:rtl/>
              </w:rPr>
              <w:t>ی</w:t>
            </w:r>
            <w:r w:rsidRPr="002B7FB2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2B7FB2">
              <w:rPr>
                <w:rFonts w:cs="B Mitra"/>
                <w:sz w:val="20"/>
                <w:szCs w:val="20"/>
                <w:rtl/>
              </w:rPr>
              <w:t xml:space="preserve"> کنفرانس مل</w:t>
            </w:r>
            <w:r w:rsidRPr="002B7FB2">
              <w:rPr>
                <w:rFonts w:cs="B Mitra" w:hint="cs"/>
                <w:sz w:val="20"/>
                <w:szCs w:val="20"/>
                <w:rtl/>
              </w:rPr>
              <w:t>ی</w:t>
            </w:r>
            <w:r w:rsidRPr="002B7FB2">
              <w:rPr>
                <w:rFonts w:cs="B Mitra"/>
                <w:sz w:val="20"/>
                <w:szCs w:val="20"/>
                <w:rtl/>
              </w:rPr>
              <w:t xml:space="preserve"> محاسبات و توز</w:t>
            </w:r>
            <w:r w:rsidRPr="002B7FB2">
              <w:rPr>
                <w:rFonts w:cs="B Mitra" w:hint="cs"/>
                <w:sz w:val="20"/>
                <w:szCs w:val="20"/>
                <w:rtl/>
              </w:rPr>
              <w:t>ی</w:t>
            </w:r>
            <w:r w:rsidRPr="002B7FB2">
              <w:rPr>
                <w:rFonts w:cs="B Mitra" w:hint="eastAsia"/>
                <w:sz w:val="20"/>
                <w:szCs w:val="20"/>
                <w:rtl/>
              </w:rPr>
              <w:t>ع</w:t>
            </w:r>
            <w:r w:rsidRPr="002B7FB2">
              <w:rPr>
                <w:rFonts w:cs="B Mitra" w:hint="cs"/>
                <w:sz w:val="20"/>
                <w:szCs w:val="20"/>
                <w:rtl/>
              </w:rPr>
              <w:t>ی</w:t>
            </w:r>
            <w:r w:rsidRPr="002B7FB2">
              <w:rPr>
                <w:rFonts w:cs="B Mitra"/>
                <w:sz w:val="20"/>
                <w:szCs w:val="20"/>
                <w:rtl/>
              </w:rPr>
              <w:t xml:space="preserve"> و پردازش داده ها</w:t>
            </w:r>
            <w:r w:rsidRPr="002B7FB2">
              <w:rPr>
                <w:rFonts w:cs="B Mitra" w:hint="cs"/>
                <w:sz w:val="20"/>
                <w:szCs w:val="20"/>
                <w:rtl/>
              </w:rPr>
              <w:t>ی</w:t>
            </w:r>
            <w:r w:rsidRPr="002B7FB2">
              <w:rPr>
                <w:rFonts w:cs="B Mitra"/>
                <w:sz w:val="20"/>
                <w:szCs w:val="20"/>
                <w:rtl/>
              </w:rPr>
              <w:t xml:space="preserve"> بزرگ</w:t>
            </w:r>
          </w:p>
        </w:tc>
        <w:tc>
          <w:tcPr>
            <w:tcW w:w="326" w:type="pct"/>
            <w:vMerge w:val="restart"/>
            <w:vAlign w:val="center"/>
          </w:tcPr>
          <w:p w14:paraId="67BE0C25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2B7FB2">
              <w:rPr>
                <w:rFonts w:cs="B Mitra"/>
                <w:sz w:val="20"/>
                <w:szCs w:val="20"/>
                <w:rtl/>
              </w:rPr>
              <w:t>ا</w:t>
            </w:r>
            <w:r w:rsidRPr="002B7FB2">
              <w:rPr>
                <w:rFonts w:cs="B Mitra" w:hint="cs"/>
                <w:sz w:val="20"/>
                <w:szCs w:val="20"/>
                <w:rtl/>
              </w:rPr>
              <w:t>ی</w:t>
            </w:r>
            <w:r w:rsidRPr="002B7FB2">
              <w:rPr>
                <w:rFonts w:cs="B Mitra" w:hint="eastAsia"/>
                <w:sz w:val="20"/>
                <w:szCs w:val="20"/>
                <w:rtl/>
              </w:rPr>
              <w:t>ران</w:t>
            </w:r>
          </w:p>
        </w:tc>
        <w:tc>
          <w:tcPr>
            <w:tcW w:w="286" w:type="pct"/>
            <w:vMerge w:val="restart"/>
            <w:vAlign w:val="center"/>
          </w:tcPr>
          <w:p w14:paraId="00E4E15B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sz w:val="20"/>
                <w:szCs w:val="20"/>
                <w:rtl/>
                <w:lang w:bidi="fa-IR"/>
              </w:rPr>
              <w:t>تبریز</w:t>
            </w:r>
          </w:p>
        </w:tc>
        <w:tc>
          <w:tcPr>
            <w:tcW w:w="429" w:type="pct"/>
            <w:vMerge w:val="restart"/>
            <w:vAlign w:val="center"/>
          </w:tcPr>
          <w:p w14:paraId="67A60179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2B7FB2">
              <w:rPr>
                <w:rFonts w:cs="B Mitra"/>
                <w:sz w:val="20"/>
                <w:szCs w:val="20"/>
                <w:rtl/>
              </w:rPr>
              <w:t>دانشگاه شه</w:t>
            </w:r>
            <w:r w:rsidRPr="002B7FB2">
              <w:rPr>
                <w:rFonts w:cs="B Mitra" w:hint="cs"/>
                <w:sz w:val="20"/>
                <w:szCs w:val="20"/>
                <w:rtl/>
              </w:rPr>
              <w:t>ی</w:t>
            </w:r>
            <w:r w:rsidRPr="002B7FB2">
              <w:rPr>
                <w:rFonts w:cs="B Mitra" w:hint="eastAsia"/>
                <w:sz w:val="20"/>
                <w:szCs w:val="20"/>
                <w:rtl/>
              </w:rPr>
              <w:t>د</w:t>
            </w:r>
            <w:r w:rsidRPr="002B7FB2">
              <w:rPr>
                <w:rFonts w:cs="B Mitra"/>
                <w:sz w:val="20"/>
                <w:szCs w:val="20"/>
                <w:rtl/>
              </w:rPr>
              <w:t xml:space="preserve"> مدن</w:t>
            </w:r>
            <w:r w:rsidRPr="002B7FB2">
              <w:rPr>
                <w:rFonts w:cs="B Mitra" w:hint="cs"/>
                <w:sz w:val="20"/>
                <w:szCs w:val="20"/>
                <w:rtl/>
              </w:rPr>
              <w:t>ی</w:t>
            </w:r>
            <w:r w:rsidRPr="002B7FB2">
              <w:rPr>
                <w:rFonts w:cs="B Mitra"/>
                <w:sz w:val="20"/>
                <w:szCs w:val="20"/>
                <w:rtl/>
              </w:rPr>
              <w:t xml:space="preserve"> آذربا</w:t>
            </w:r>
            <w:r w:rsidRPr="002B7FB2">
              <w:rPr>
                <w:rFonts w:cs="B Mitra" w:hint="cs"/>
                <w:sz w:val="20"/>
                <w:szCs w:val="20"/>
                <w:rtl/>
              </w:rPr>
              <w:t>ی</w:t>
            </w:r>
            <w:r w:rsidRPr="002B7FB2">
              <w:rPr>
                <w:rFonts w:cs="B Mitra" w:hint="eastAsia"/>
                <w:sz w:val="20"/>
                <w:szCs w:val="20"/>
                <w:rtl/>
              </w:rPr>
              <w:t>جان</w:t>
            </w:r>
          </w:p>
        </w:tc>
        <w:tc>
          <w:tcPr>
            <w:tcW w:w="881" w:type="pct"/>
            <w:vMerge w:val="restart"/>
            <w:vAlign w:val="center"/>
          </w:tcPr>
          <w:p w14:paraId="66937F9C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2B7FB2">
              <w:rPr>
                <w:rFonts w:cs="B Mitra"/>
                <w:sz w:val="20"/>
                <w:szCs w:val="20"/>
                <w:rtl/>
              </w:rPr>
              <w:t>ارائه پروتکل مس</w:t>
            </w:r>
            <w:r w:rsidRPr="002B7FB2">
              <w:rPr>
                <w:rFonts w:cs="B Mitra" w:hint="cs"/>
                <w:sz w:val="20"/>
                <w:szCs w:val="20"/>
                <w:rtl/>
              </w:rPr>
              <w:t>ی</w:t>
            </w:r>
            <w:r w:rsidRPr="002B7FB2">
              <w:rPr>
                <w:rFonts w:cs="B Mitra" w:hint="eastAsia"/>
                <w:sz w:val="20"/>
                <w:szCs w:val="20"/>
                <w:rtl/>
              </w:rPr>
              <w:t>ر</w:t>
            </w:r>
            <w:r w:rsidRPr="002B7FB2">
              <w:rPr>
                <w:rFonts w:cs="B Mitra" w:hint="cs"/>
                <w:sz w:val="20"/>
                <w:szCs w:val="20"/>
                <w:rtl/>
              </w:rPr>
              <w:t>ی</w:t>
            </w:r>
            <w:r w:rsidRPr="002B7FB2">
              <w:rPr>
                <w:rFonts w:cs="B Mitra" w:hint="eastAsia"/>
                <w:sz w:val="20"/>
                <w:szCs w:val="20"/>
                <w:rtl/>
              </w:rPr>
              <w:t>اب</w:t>
            </w:r>
            <w:r w:rsidRPr="002B7FB2">
              <w:rPr>
                <w:rFonts w:cs="B Mitra" w:hint="cs"/>
                <w:sz w:val="20"/>
                <w:szCs w:val="20"/>
                <w:rtl/>
              </w:rPr>
              <w:t>ی</w:t>
            </w:r>
            <w:r w:rsidRPr="002B7FB2">
              <w:rPr>
                <w:rFonts w:cs="B Mitra"/>
                <w:sz w:val="20"/>
                <w:szCs w:val="20"/>
                <w:rtl/>
              </w:rPr>
              <w:t xml:space="preserve"> حساس به تاخ</w:t>
            </w:r>
            <w:r w:rsidRPr="002B7FB2">
              <w:rPr>
                <w:rFonts w:cs="B Mitra" w:hint="cs"/>
                <w:sz w:val="20"/>
                <w:szCs w:val="20"/>
                <w:rtl/>
              </w:rPr>
              <w:t>ی</w:t>
            </w:r>
            <w:r w:rsidRPr="002B7FB2">
              <w:rPr>
                <w:rFonts w:cs="B Mitra" w:hint="eastAsia"/>
                <w:sz w:val="20"/>
                <w:szCs w:val="20"/>
                <w:rtl/>
              </w:rPr>
              <w:t>ر</w:t>
            </w:r>
            <w:r w:rsidRPr="002B7FB2">
              <w:rPr>
                <w:rFonts w:cs="B Mitra"/>
                <w:sz w:val="20"/>
                <w:szCs w:val="20"/>
                <w:rtl/>
              </w:rPr>
              <w:t xml:space="preserve"> در شبکه ها</w:t>
            </w:r>
            <w:r w:rsidRPr="002B7FB2">
              <w:rPr>
                <w:rFonts w:cs="B Mitra" w:hint="cs"/>
                <w:sz w:val="20"/>
                <w:szCs w:val="20"/>
                <w:rtl/>
              </w:rPr>
              <w:t>ی</w:t>
            </w:r>
            <w:r w:rsidRPr="002B7FB2">
              <w:rPr>
                <w:rFonts w:cs="B Mitra"/>
                <w:sz w:val="20"/>
                <w:szCs w:val="20"/>
                <w:rtl/>
              </w:rPr>
              <w:t xml:space="preserve"> حسگر ب</w:t>
            </w:r>
            <w:r w:rsidRPr="002B7FB2">
              <w:rPr>
                <w:rFonts w:cs="B Mitra" w:hint="cs"/>
                <w:sz w:val="20"/>
                <w:szCs w:val="20"/>
                <w:rtl/>
              </w:rPr>
              <w:t>ی</w:t>
            </w:r>
            <w:r w:rsidRPr="002B7FB2">
              <w:rPr>
                <w:rFonts w:cs="B Mitra" w:hint="eastAsia"/>
                <w:sz w:val="20"/>
                <w:szCs w:val="20"/>
                <w:rtl/>
              </w:rPr>
              <w:t>س</w:t>
            </w:r>
            <w:r w:rsidRPr="002B7FB2">
              <w:rPr>
                <w:rFonts w:cs="B Mitra" w:hint="cs"/>
                <w:sz w:val="20"/>
                <w:szCs w:val="20"/>
                <w:rtl/>
              </w:rPr>
              <w:t>ی</w:t>
            </w:r>
            <w:r w:rsidRPr="002B7FB2">
              <w:rPr>
                <w:rFonts w:cs="B Mitra" w:hint="eastAsia"/>
                <w:sz w:val="20"/>
                <w:szCs w:val="20"/>
                <w:rtl/>
              </w:rPr>
              <w:t>م</w:t>
            </w:r>
            <w:r w:rsidRPr="002B7FB2">
              <w:rPr>
                <w:rFonts w:cs="B Mitra"/>
                <w:sz w:val="20"/>
                <w:szCs w:val="20"/>
                <w:rtl/>
              </w:rPr>
              <w:t xml:space="preserve"> بدن</w:t>
            </w:r>
          </w:p>
        </w:tc>
        <w:tc>
          <w:tcPr>
            <w:tcW w:w="547" w:type="pct"/>
            <w:gridSpan w:val="2"/>
            <w:vMerge w:val="restart"/>
            <w:vAlign w:val="center"/>
          </w:tcPr>
          <w:p w14:paraId="43936441" w14:textId="77777777" w:rsidR="004D7217" w:rsidRPr="001C0979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2B7FB2">
              <w:rPr>
                <w:rFonts w:cs="B Mitra"/>
                <w:sz w:val="20"/>
                <w:szCs w:val="20"/>
                <w:rtl/>
                <w:lang w:bidi="fa-IR"/>
              </w:rPr>
              <w:t>فاطمه حسن</w:t>
            </w:r>
            <w:r w:rsidRPr="002B7FB2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2B7FB2">
              <w:rPr>
                <w:rFonts w:cs="B Mitra" w:hint="eastAsia"/>
                <w:sz w:val="20"/>
                <w:szCs w:val="20"/>
                <w:rtl/>
                <w:lang w:bidi="fa-IR"/>
              </w:rPr>
              <w:t>ان</w:t>
            </w:r>
            <w:r w:rsidRPr="002B7FB2">
              <w:rPr>
                <w:rFonts w:cs="B Mitra"/>
                <w:sz w:val="20"/>
                <w:szCs w:val="20"/>
                <w:rtl/>
                <w:lang w:bidi="fa-IR"/>
              </w:rPr>
              <w:t xml:space="preserve"> ، محبوبه شمس</w:t>
            </w:r>
            <w:r w:rsidRPr="002B7FB2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Mitra"/>
                <w:sz w:val="20"/>
                <w:szCs w:val="20"/>
                <w:lang w:bidi="fa-IR"/>
              </w:rPr>
              <w:t>*</w:t>
            </w:r>
            <w:r w:rsidRPr="002B7FB2">
              <w:rPr>
                <w:rFonts w:cs="B Mitra"/>
                <w:sz w:val="20"/>
                <w:szCs w:val="20"/>
                <w:rtl/>
                <w:lang w:bidi="fa-IR"/>
              </w:rPr>
              <w:t xml:space="preserve"> ، عبدالرضا رسول</w:t>
            </w:r>
            <w:r w:rsidRPr="002B7FB2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2B7FB2">
              <w:rPr>
                <w:rFonts w:cs="B Mitra"/>
                <w:sz w:val="20"/>
                <w:szCs w:val="20"/>
                <w:rtl/>
                <w:lang w:bidi="fa-IR"/>
              </w:rPr>
              <w:t xml:space="preserve"> کنار</w:t>
            </w:r>
            <w:r w:rsidRPr="002B7FB2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389" w:type="pct"/>
            <w:vMerge w:val="restart"/>
            <w:tcBorders>
              <w:right w:val="single" w:sz="2" w:space="0" w:color="auto"/>
            </w:tcBorders>
            <w:vAlign w:val="center"/>
          </w:tcPr>
          <w:p w14:paraId="0879F0A0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 w:val="restart"/>
            <w:tcBorders>
              <w:left w:val="single" w:sz="2" w:space="0" w:color="auto"/>
            </w:tcBorders>
            <w:vAlign w:val="center"/>
          </w:tcPr>
          <w:p w14:paraId="4910E9E4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 w:val="restart"/>
            <w:tcBorders>
              <w:right w:val="single" w:sz="12" w:space="0" w:color="auto"/>
            </w:tcBorders>
            <w:vAlign w:val="center"/>
          </w:tcPr>
          <w:p w14:paraId="316F137A" w14:textId="77777777" w:rsidR="004D7217" w:rsidRPr="00231067" w:rsidRDefault="004D7217" w:rsidP="004D7217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6D79B6DA" w14:textId="5C92D955" w:rsidR="00F77F8D" w:rsidRDefault="00F77F8D" w:rsidP="004D7217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F77F8D">
              <w:rPr>
                <w:rFonts w:cs="B Nazanin"/>
                <w:sz w:val="18"/>
                <w:szCs w:val="20"/>
                <w:lang w:bidi="fa-IR"/>
              </w:rPr>
              <w:t>DCBDP0</w:t>
            </w:r>
            <w:r>
              <w:rPr>
                <w:rFonts w:cs="B Nazanin"/>
                <w:sz w:val="18"/>
                <w:szCs w:val="20"/>
                <w:lang w:bidi="fa-IR"/>
              </w:rPr>
              <w:t>5</w:t>
            </w:r>
          </w:p>
          <w:p w14:paraId="12A85BB3" w14:textId="408C9D42" w:rsidR="004D7217" w:rsidRPr="00231067" w:rsidRDefault="004D7217" w:rsidP="004D7217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28E99969" w14:textId="10BFFE08" w:rsidR="004D7217" w:rsidRPr="00DF09EE" w:rsidRDefault="00F77F8D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F77F8D">
              <w:rPr>
                <w:rFonts w:cs="B Nazanin"/>
                <w:sz w:val="18"/>
                <w:szCs w:val="20"/>
                <w:rtl/>
                <w:lang w:bidi="fa-IR"/>
              </w:rPr>
              <w:t>۹۸۱۹۰-۱۷۹۷۶</w:t>
            </w:r>
          </w:p>
        </w:tc>
      </w:tr>
      <w:tr w:rsidR="0011108A" w:rsidRPr="00DF09EE" w14:paraId="54FEE492" w14:textId="77777777" w:rsidTr="0011108A">
        <w:trPr>
          <w:cantSplit/>
          <w:trHeight w:val="20"/>
          <w:jc w:val="center"/>
        </w:trPr>
        <w:tc>
          <w:tcPr>
            <w:tcW w:w="154" w:type="pct"/>
            <w:vMerge/>
            <w:tcBorders>
              <w:left w:val="single" w:sz="12" w:space="0" w:color="auto"/>
            </w:tcBorders>
            <w:vAlign w:val="center"/>
          </w:tcPr>
          <w:p w14:paraId="6B7340DC" w14:textId="77777777" w:rsidR="004D7217" w:rsidRPr="00DF09EE" w:rsidRDefault="004D7217" w:rsidP="004D721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3F8C27F1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7EE5114D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6" w:type="pct"/>
            <w:vAlign w:val="center"/>
          </w:tcPr>
          <w:p w14:paraId="34D5C57D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8" w:type="pct"/>
            <w:vMerge/>
            <w:vAlign w:val="center"/>
          </w:tcPr>
          <w:p w14:paraId="08061279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6BFF5910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vMerge/>
            <w:vAlign w:val="center"/>
          </w:tcPr>
          <w:p w14:paraId="3E08A1FD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vMerge/>
            <w:vAlign w:val="center"/>
          </w:tcPr>
          <w:p w14:paraId="6C3B4564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1" w:type="pct"/>
            <w:vMerge/>
            <w:vAlign w:val="center"/>
          </w:tcPr>
          <w:p w14:paraId="38E20F68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5375C8D8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68A6EBEB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66B59453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/>
            <w:tcBorders>
              <w:right w:val="single" w:sz="12" w:space="0" w:color="auto"/>
            </w:tcBorders>
            <w:vAlign w:val="center"/>
          </w:tcPr>
          <w:p w14:paraId="5F081AF4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1108A" w:rsidRPr="00DF09EE" w14:paraId="226CC448" w14:textId="77777777" w:rsidTr="0011108A">
        <w:trPr>
          <w:cantSplit/>
          <w:trHeight w:val="20"/>
          <w:jc w:val="center"/>
        </w:trPr>
        <w:tc>
          <w:tcPr>
            <w:tcW w:w="154" w:type="pct"/>
            <w:vMerge/>
            <w:tcBorders>
              <w:left w:val="single" w:sz="12" w:space="0" w:color="auto"/>
            </w:tcBorders>
            <w:vAlign w:val="center"/>
          </w:tcPr>
          <w:p w14:paraId="51939E63" w14:textId="77777777" w:rsidR="004D7217" w:rsidRPr="00DF09EE" w:rsidRDefault="004D7217" w:rsidP="004D721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273024A4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22</w:t>
            </w:r>
          </w:p>
        </w:tc>
        <w:tc>
          <w:tcPr>
            <w:tcW w:w="153" w:type="pct"/>
            <w:vAlign w:val="center"/>
          </w:tcPr>
          <w:p w14:paraId="7CFA77E6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08</w:t>
            </w:r>
          </w:p>
        </w:tc>
        <w:tc>
          <w:tcPr>
            <w:tcW w:w="156" w:type="pct"/>
            <w:vAlign w:val="center"/>
          </w:tcPr>
          <w:p w14:paraId="2FD6A7F8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98</w:t>
            </w:r>
          </w:p>
        </w:tc>
        <w:tc>
          <w:tcPr>
            <w:tcW w:w="778" w:type="pct"/>
            <w:vMerge/>
            <w:vAlign w:val="center"/>
          </w:tcPr>
          <w:p w14:paraId="58F6A0D8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088570D0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vMerge/>
            <w:vAlign w:val="center"/>
          </w:tcPr>
          <w:p w14:paraId="02459616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vMerge/>
            <w:vAlign w:val="center"/>
          </w:tcPr>
          <w:p w14:paraId="429B7826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1" w:type="pct"/>
            <w:vMerge/>
            <w:vAlign w:val="center"/>
          </w:tcPr>
          <w:p w14:paraId="615D1F73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4C8C60DC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406CA8D8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239646E7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/>
            <w:tcBorders>
              <w:right w:val="single" w:sz="12" w:space="0" w:color="auto"/>
            </w:tcBorders>
            <w:vAlign w:val="center"/>
          </w:tcPr>
          <w:p w14:paraId="572ADCFD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1108A" w:rsidRPr="00DF09EE" w14:paraId="0B844C53" w14:textId="77777777" w:rsidTr="0011108A">
        <w:trPr>
          <w:cantSplit/>
          <w:trHeight w:val="20"/>
          <w:jc w:val="center"/>
        </w:trPr>
        <w:tc>
          <w:tcPr>
            <w:tcW w:w="154" w:type="pct"/>
            <w:vMerge/>
            <w:tcBorders>
              <w:left w:val="single" w:sz="12" w:space="0" w:color="auto"/>
            </w:tcBorders>
            <w:vAlign w:val="center"/>
          </w:tcPr>
          <w:p w14:paraId="41B2C6FD" w14:textId="77777777" w:rsidR="004D7217" w:rsidRPr="00DF09EE" w:rsidRDefault="004D7217" w:rsidP="004D721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2" w:type="pct"/>
            <w:gridSpan w:val="3"/>
            <w:vAlign w:val="center"/>
          </w:tcPr>
          <w:p w14:paraId="0288A0AB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8" w:type="pct"/>
            <w:vMerge/>
            <w:vAlign w:val="center"/>
          </w:tcPr>
          <w:p w14:paraId="4E8881E8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65EC8D8E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vMerge/>
            <w:vAlign w:val="center"/>
          </w:tcPr>
          <w:p w14:paraId="3EFF5D1F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vMerge/>
            <w:vAlign w:val="center"/>
          </w:tcPr>
          <w:p w14:paraId="65A4549D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1" w:type="pct"/>
            <w:vMerge/>
            <w:vAlign w:val="center"/>
          </w:tcPr>
          <w:p w14:paraId="6C4EE984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2A616F08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76ED45F8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07A2208D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/>
            <w:tcBorders>
              <w:right w:val="single" w:sz="12" w:space="0" w:color="auto"/>
            </w:tcBorders>
            <w:vAlign w:val="center"/>
          </w:tcPr>
          <w:p w14:paraId="71C77299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1108A" w:rsidRPr="00DF09EE" w14:paraId="47E18225" w14:textId="77777777" w:rsidTr="0011108A">
        <w:trPr>
          <w:cantSplit/>
          <w:trHeight w:val="20"/>
          <w:jc w:val="center"/>
        </w:trPr>
        <w:tc>
          <w:tcPr>
            <w:tcW w:w="154" w:type="pct"/>
            <w:vMerge/>
            <w:tcBorders>
              <w:left w:val="single" w:sz="12" w:space="0" w:color="auto"/>
            </w:tcBorders>
            <w:vAlign w:val="center"/>
          </w:tcPr>
          <w:p w14:paraId="6D70BFA0" w14:textId="77777777" w:rsidR="004D7217" w:rsidRPr="00DF09EE" w:rsidRDefault="004D7217" w:rsidP="004D721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1974552A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1EF3DF70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6" w:type="pct"/>
            <w:vAlign w:val="center"/>
          </w:tcPr>
          <w:p w14:paraId="0CCF817D" w14:textId="77777777" w:rsidR="004D7217" w:rsidRPr="008F3FFC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8" w:type="pct"/>
            <w:vMerge/>
            <w:vAlign w:val="center"/>
          </w:tcPr>
          <w:p w14:paraId="0FA75BEC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227E3977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vMerge/>
            <w:vAlign w:val="center"/>
          </w:tcPr>
          <w:p w14:paraId="5F6F3DB4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vMerge/>
            <w:vAlign w:val="center"/>
          </w:tcPr>
          <w:p w14:paraId="499F1A6D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1" w:type="pct"/>
            <w:vMerge/>
            <w:vAlign w:val="center"/>
          </w:tcPr>
          <w:p w14:paraId="77C5A0FC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73BDD822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55198277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4EAF01A5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/>
            <w:tcBorders>
              <w:right w:val="single" w:sz="12" w:space="0" w:color="auto"/>
            </w:tcBorders>
            <w:vAlign w:val="center"/>
          </w:tcPr>
          <w:p w14:paraId="2ADEFECB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1108A" w:rsidRPr="00DF09EE" w14:paraId="769D7C61" w14:textId="77777777" w:rsidTr="0011108A">
        <w:trPr>
          <w:cantSplit/>
          <w:trHeight w:val="20"/>
          <w:jc w:val="center"/>
        </w:trPr>
        <w:tc>
          <w:tcPr>
            <w:tcW w:w="154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314A9B76" w14:textId="77777777" w:rsidR="004D7217" w:rsidRPr="00DF09EE" w:rsidRDefault="004D7217" w:rsidP="004D7217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163AC56D" w14:textId="77777777" w:rsidR="004D7217" w:rsidRPr="00294C93" w:rsidRDefault="004D7217" w:rsidP="004D7217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13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67B4ABFB" w14:textId="77777777" w:rsidR="004D7217" w:rsidRPr="00294C93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1</w:t>
            </w:r>
          </w:p>
        </w:tc>
        <w:tc>
          <w:tcPr>
            <w:tcW w:w="156" w:type="pct"/>
            <w:tcBorders>
              <w:bottom w:val="single" w:sz="4" w:space="0" w:color="auto"/>
            </w:tcBorders>
            <w:vAlign w:val="center"/>
          </w:tcPr>
          <w:p w14:paraId="19369DAB" w14:textId="77777777" w:rsidR="004D7217" w:rsidRPr="00294C93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9</w:t>
            </w:r>
          </w:p>
        </w:tc>
        <w:tc>
          <w:tcPr>
            <w:tcW w:w="778" w:type="pct"/>
            <w:vMerge/>
            <w:tcBorders>
              <w:bottom w:val="single" w:sz="4" w:space="0" w:color="auto"/>
            </w:tcBorders>
            <w:vAlign w:val="center"/>
          </w:tcPr>
          <w:p w14:paraId="5F4B68A9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tcBorders>
              <w:bottom w:val="single" w:sz="4" w:space="0" w:color="auto"/>
            </w:tcBorders>
            <w:vAlign w:val="center"/>
          </w:tcPr>
          <w:p w14:paraId="6AFAF66E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vMerge/>
            <w:tcBorders>
              <w:bottom w:val="single" w:sz="4" w:space="0" w:color="auto"/>
            </w:tcBorders>
            <w:vAlign w:val="center"/>
          </w:tcPr>
          <w:p w14:paraId="38CCCE66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vMerge/>
            <w:tcBorders>
              <w:bottom w:val="single" w:sz="4" w:space="0" w:color="auto"/>
            </w:tcBorders>
            <w:vAlign w:val="center"/>
          </w:tcPr>
          <w:p w14:paraId="24170363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1" w:type="pct"/>
            <w:vMerge/>
            <w:tcBorders>
              <w:bottom w:val="single" w:sz="4" w:space="0" w:color="auto"/>
            </w:tcBorders>
            <w:vAlign w:val="center"/>
          </w:tcPr>
          <w:p w14:paraId="21E9A8C3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1BFBF25F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2B8DDC76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7C4F6C50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0DFB23EA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1108A" w:rsidRPr="00DF09EE" w14:paraId="73148AF3" w14:textId="77777777" w:rsidTr="0011108A">
        <w:trPr>
          <w:cantSplit/>
          <w:trHeight w:val="20"/>
          <w:jc w:val="center"/>
        </w:trPr>
        <w:tc>
          <w:tcPr>
            <w:tcW w:w="154" w:type="pct"/>
            <w:vMerge w:val="restart"/>
            <w:tcBorders>
              <w:left w:val="single" w:sz="12" w:space="0" w:color="auto"/>
            </w:tcBorders>
            <w:vAlign w:val="center"/>
          </w:tcPr>
          <w:p w14:paraId="12B9942B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5</w:t>
            </w:r>
          </w:p>
        </w:tc>
        <w:tc>
          <w:tcPr>
            <w:tcW w:w="462" w:type="pct"/>
            <w:gridSpan w:val="3"/>
            <w:vAlign w:val="center"/>
          </w:tcPr>
          <w:p w14:paraId="74760411" w14:textId="77777777" w:rsidR="004D7217" w:rsidRPr="00111CB3" w:rsidRDefault="004D7217" w:rsidP="004D7217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11CB3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8" w:type="pct"/>
            <w:vMerge w:val="restart"/>
            <w:vAlign w:val="center"/>
          </w:tcPr>
          <w:p w14:paraId="6E870732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53405F">
              <w:rPr>
                <w:rFonts w:cs="B Mitra"/>
                <w:sz w:val="20"/>
                <w:szCs w:val="20"/>
                <w:rtl/>
                <w:lang w:bidi="fa-IR"/>
              </w:rPr>
              <w:t>هفتم</w:t>
            </w:r>
            <w:r w:rsidRPr="0053405F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53405F">
              <w:rPr>
                <w:rFonts w:cs="B Mitra" w:hint="eastAsia"/>
                <w:sz w:val="20"/>
                <w:szCs w:val="20"/>
                <w:rtl/>
                <w:lang w:bidi="fa-IR"/>
              </w:rPr>
              <w:t>ن</w:t>
            </w:r>
            <w:r w:rsidRPr="0053405F">
              <w:rPr>
                <w:rFonts w:cs="B Mitra"/>
                <w:sz w:val="20"/>
                <w:szCs w:val="20"/>
                <w:rtl/>
                <w:lang w:bidi="fa-IR"/>
              </w:rPr>
              <w:t xml:space="preserve"> کنفرانس ب</w:t>
            </w:r>
            <w:r w:rsidRPr="0053405F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53405F">
              <w:rPr>
                <w:rFonts w:cs="B Mitra" w:hint="eastAsia"/>
                <w:sz w:val="20"/>
                <w:szCs w:val="20"/>
                <w:rtl/>
                <w:lang w:bidi="fa-IR"/>
              </w:rPr>
              <w:t>ن</w:t>
            </w:r>
            <w:r w:rsidRPr="0053405F">
              <w:rPr>
                <w:rFonts w:cs="B Mitra"/>
                <w:sz w:val="20"/>
                <w:szCs w:val="20"/>
                <w:rtl/>
                <w:lang w:bidi="fa-IR"/>
              </w:rPr>
              <w:t xml:space="preserve"> الملل</w:t>
            </w:r>
            <w:r w:rsidRPr="0053405F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53405F">
              <w:rPr>
                <w:rFonts w:cs="B Mitra"/>
                <w:sz w:val="20"/>
                <w:szCs w:val="20"/>
                <w:rtl/>
                <w:lang w:bidi="fa-IR"/>
              </w:rPr>
              <w:t xml:space="preserve"> فناور</w:t>
            </w:r>
            <w:r w:rsidRPr="0053405F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53405F">
              <w:rPr>
                <w:rFonts w:cs="B Mitra"/>
                <w:sz w:val="20"/>
                <w:szCs w:val="20"/>
                <w:rtl/>
                <w:lang w:bidi="fa-IR"/>
              </w:rPr>
              <w:t xml:space="preserve"> اطلاعات، کامپ</w:t>
            </w:r>
            <w:r w:rsidRPr="0053405F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53405F">
              <w:rPr>
                <w:rFonts w:cs="B Mitra" w:hint="eastAsia"/>
                <w:sz w:val="20"/>
                <w:szCs w:val="20"/>
                <w:rtl/>
                <w:lang w:bidi="fa-IR"/>
              </w:rPr>
              <w:t>وتر</w:t>
            </w:r>
            <w:r w:rsidRPr="0053405F">
              <w:rPr>
                <w:rFonts w:cs="B Mitra"/>
                <w:sz w:val="20"/>
                <w:szCs w:val="20"/>
                <w:rtl/>
                <w:lang w:bidi="fa-IR"/>
              </w:rPr>
              <w:t xml:space="preserve"> و مخابرات</w:t>
            </w:r>
          </w:p>
        </w:tc>
        <w:tc>
          <w:tcPr>
            <w:tcW w:w="326" w:type="pct"/>
            <w:vMerge w:val="restart"/>
            <w:vAlign w:val="center"/>
          </w:tcPr>
          <w:p w14:paraId="4D2BEF4A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sz w:val="20"/>
                <w:szCs w:val="20"/>
                <w:rtl/>
                <w:lang w:bidi="fa-IR"/>
              </w:rPr>
              <w:t>گرجستان</w:t>
            </w:r>
          </w:p>
        </w:tc>
        <w:tc>
          <w:tcPr>
            <w:tcW w:w="286" w:type="pct"/>
            <w:vMerge w:val="restart"/>
            <w:vAlign w:val="center"/>
          </w:tcPr>
          <w:p w14:paraId="2987D9E7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تفلیس</w:t>
            </w:r>
          </w:p>
        </w:tc>
        <w:tc>
          <w:tcPr>
            <w:tcW w:w="429" w:type="pct"/>
            <w:vMerge w:val="restart"/>
            <w:vAlign w:val="center"/>
          </w:tcPr>
          <w:p w14:paraId="5BBF3B99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53405F">
              <w:rPr>
                <w:rFonts w:cs="B Mitra"/>
                <w:sz w:val="20"/>
                <w:szCs w:val="20"/>
                <w:rtl/>
              </w:rPr>
              <w:t>سازمان بين المللي مطالعات دانشگاهي</w:t>
            </w:r>
          </w:p>
        </w:tc>
        <w:tc>
          <w:tcPr>
            <w:tcW w:w="881" w:type="pct"/>
            <w:vMerge w:val="restart"/>
            <w:vAlign w:val="center"/>
          </w:tcPr>
          <w:p w14:paraId="525E3DC3" w14:textId="77777777" w:rsidR="004D7217" w:rsidRPr="00DF09EE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53405F">
              <w:rPr>
                <w:rFonts w:cs="B Mitra"/>
                <w:sz w:val="20"/>
                <w:szCs w:val="20"/>
                <w:rtl/>
              </w:rPr>
              <w:t>الگور</w:t>
            </w:r>
            <w:r w:rsidRPr="0053405F">
              <w:rPr>
                <w:rFonts w:cs="B Mitra" w:hint="cs"/>
                <w:sz w:val="20"/>
                <w:szCs w:val="20"/>
                <w:rtl/>
              </w:rPr>
              <w:t>ی</w:t>
            </w:r>
            <w:r w:rsidRPr="0053405F">
              <w:rPr>
                <w:rFonts w:cs="B Mitra" w:hint="eastAsia"/>
                <w:sz w:val="20"/>
                <w:szCs w:val="20"/>
                <w:rtl/>
              </w:rPr>
              <w:t>تم</w:t>
            </w:r>
            <w:r w:rsidRPr="0053405F">
              <w:rPr>
                <w:rFonts w:cs="B Mitra"/>
                <w:sz w:val="20"/>
                <w:szCs w:val="20"/>
                <w:rtl/>
              </w:rPr>
              <w:t xml:space="preserve"> مس</w:t>
            </w:r>
            <w:r w:rsidRPr="0053405F">
              <w:rPr>
                <w:rFonts w:cs="B Mitra" w:hint="cs"/>
                <w:sz w:val="20"/>
                <w:szCs w:val="20"/>
                <w:rtl/>
              </w:rPr>
              <w:t>ی</w:t>
            </w:r>
            <w:r w:rsidRPr="0053405F">
              <w:rPr>
                <w:rFonts w:cs="B Mitra" w:hint="eastAsia"/>
                <w:sz w:val="20"/>
                <w:szCs w:val="20"/>
                <w:rtl/>
              </w:rPr>
              <w:t>ر</w:t>
            </w:r>
            <w:r w:rsidRPr="0053405F">
              <w:rPr>
                <w:rFonts w:cs="B Mitra" w:hint="cs"/>
                <w:sz w:val="20"/>
                <w:szCs w:val="20"/>
                <w:rtl/>
              </w:rPr>
              <w:t>ی</w:t>
            </w:r>
            <w:r w:rsidRPr="0053405F">
              <w:rPr>
                <w:rFonts w:cs="B Mitra" w:hint="eastAsia"/>
                <w:sz w:val="20"/>
                <w:szCs w:val="20"/>
                <w:rtl/>
              </w:rPr>
              <w:t>اب</w:t>
            </w:r>
            <w:r w:rsidRPr="0053405F">
              <w:rPr>
                <w:rFonts w:cs="B Mitra" w:hint="cs"/>
                <w:sz w:val="20"/>
                <w:szCs w:val="20"/>
                <w:rtl/>
              </w:rPr>
              <w:t>ی</w:t>
            </w:r>
            <w:r w:rsidRPr="0053405F">
              <w:rPr>
                <w:rFonts w:cs="B Mitra"/>
                <w:sz w:val="20"/>
                <w:szCs w:val="20"/>
                <w:rtl/>
              </w:rPr>
              <w:t xml:space="preserve"> مبتن</w:t>
            </w:r>
            <w:r w:rsidRPr="0053405F">
              <w:rPr>
                <w:rFonts w:cs="B Mitra" w:hint="cs"/>
                <w:sz w:val="20"/>
                <w:szCs w:val="20"/>
                <w:rtl/>
              </w:rPr>
              <w:t>ی</w:t>
            </w:r>
            <w:r w:rsidRPr="0053405F">
              <w:rPr>
                <w:rFonts w:cs="B Mitra"/>
                <w:sz w:val="20"/>
                <w:szCs w:val="20"/>
                <w:rtl/>
              </w:rPr>
              <w:t xml:space="preserve"> بر قابل</w:t>
            </w:r>
            <w:r w:rsidRPr="0053405F">
              <w:rPr>
                <w:rFonts w:cs="B Mitra" w:hint="cs"/>
                <w:sz w:val="20"/>
                <w:szCs w:val="20"/>
                <w:rtl/>
              </w:rPr>
              <w:t>ی</w:t>
            </w:r>
            <w:r w:rsidRPr="0053405F">
              <w:rPr>
                <w:rFonts w:cs="B Mitra" w:hint="eastAsia"/>
                <w:sz w:val="20"/>
                <w:szCs w:val="20"/>
                <w:rtl/>
              </w:rPr>
              <w:t>ت</w:t>
            </w:r>
            <w:r w:rsidRPr="0053405F">
              <w:rPr>
                <w:rFonts w:cs="B Mitra"/>
                <w:sz w:val="20"/>
                <w:szCs w:val="20"/>
                <w:rtl/>
              </w:rPr>
              <w:t xml:space="preserve"> اطم</w:t>
            </w:r>
            <w:r w:rsidRPr="0053405F">
              <w:rPr>
                <w:rFonts w:cs="B Mitra" w:hint="cs"/>
                <w:sz w:val="20"/>
                <w:szCs w:val="20"/>
                <w:rtl/>
              </w:rPr>
              <w:t>ی</w:t>
            </w:r>
            <w:r w:rsidRPr="0053405F">
              <w:rPr>
                <w:rFonts w:cs="B Mitra" w:hint="eastAsia"/>
                <w:sz w:val="20"/>
                <w:szCs w:val="20"/>
                <w:rtl/>
              </w:rPr>
              <w:t>نان</w:t>
            </w:r>
            <w:r w:rsidRPr="0053405F">
              <w:rPr>
                <w:rFonts w:cs="B Mitra"/>
                <w:sz w:val="20"/>
                <w:szCs w:val="20"/>
                <w:rtl/>
              </w:rPr>
              <w:t xml:space="preserve"> در شبکه</w:t>
            </w:r>
            <w:r w:rsidRPr="0053405F">
              <w:rPr>
                <w:rFonts w:ascii="Cambria" w:hAnsi="Cambria" w:cs="Cambria" w:hint="cs"/>
                <w:sz w:val="20"/>
                <w:szCs w:val="20"/>
                <w:rtl/>
              </w:rPr>
              <w:t>¬</w:t>
            </w:r>
            <w:r w:rsidRPr="0053405F">
              <w:rPr>
                <w:rFonts w:cs="B Mitra" w:hint="cs"/>
                <w:sz w:val="20"/>
                <w:szCs w:val="20"/>
                <w:rtl/>
              </w:rPr>
              <w:t>های</w:t>
            </w:r>
            <w:r w:rsidRPr="0053405F">
              <w:rPr>
                <w:rFonts w:cs="B Mitra"/>
                <w:sz w:val="20"/>
                <w:szCs w:val="20"/>
                <w:rtl/>
              </w:rPr>
              <w:t xml:space="preserve"> حسگر ب</w:t>
            </w:r>
            <w:r w:rsidRPr="0053405F">
              <w:rPr>
                <w:rFonts w:cs="B Mitra" w:hint="cs"/>
                <w:sz w:val="20"/>
                <w:szCs w:val="20"/>
                <w:rtl/>
              </w:rPr>
              <w:t>ی</w:t>
            </w:r>
            <w:r w:rsidRPr="0053405F">
              <w:rPr>
                <w:rFonts w:cs="B Mitra" w:hint="eastAsia"/>
                <w:sz w:val="20"/>
                <w:szCs w:val="20"/>
                <w:rtl/>
              </w:rPr>
              <w:t>س</w:t>
            </w:r>
            <w:r w:rsidRPr="0053405F">
              <w:rPr>
                <w:rFonts w:cs="B Mitra" w:hint="cs"/>
                <w:sz w:val="20"/>
                <w:szCs w:val="20"/>
                <w:rtl/>
              </w:rPr>
              <w:t>ی</w:t>
            </w:r>
            <w:r w:rsidRPr="0053405F">
              <w:rPr>
                <w:rFonts w:cs="B Mitra" w:hint="eastAsia"/>
                <w:sz w:val="20"/>
                <w:szCs w:val="20"/>
                <w:rtl/>
              </w:rPr>
              <w:t>م</w:t>
            </w:r>
            <w:r w:rsidRPr="0053405F">
              <w:rPr>
                <w:rFonts w:cs="B Mitra"/>
                <w:sz w:val="20"/>
                <w:szCs w:val="20"/>
                <w:rtl/>
              </w:rPr>
              <w:t xml:space="preserve"> بدن</w:t>
            </w:r>
            <w:r w:rsidRPr="0053405F">
              <w:rPr>
                <w:rFonts w:cs="B Mitra" w:hint="cs"/>
                <w:sz w:val="20"/>
                <w:szCs w:val="20"/>
                <w:rtl/>
              </w:rPr>
              <w:t>ی</w:t>
            </w:r>
          </w:p>
        </w:tc>
        <w:tc>
          <w:tcPr>
            <w:tcW w:w="547" w:type="pct"/>
            <w:gridSpan w:val="2"/>
            <w:vMerge w:val="restart"/>
            <w:vAlign w:val="center"/>
          </w:tcPr>
          <w:p w14:paraId="0474523C" w14:textId="77777777" w:rsidR="004D7217" w:rsidRPr="0053405F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53405F">
              <w:rPr>
                <w:rFonts w:cs="B Mitra"/>
                <w:sz w:val="20"/>
                <w:szCs w:val="20"/>
                <w:rtl/>
              </w:rPr>
              <w:t>س</w:t>
            </w:r>
            <w:r w:rsidRPr="0053405F">
              <w:rPr>
                <w:rFonts w:cs="B Mitra" w:hint="cs"/>
                <w:sz w:val="20"/>
                <w:szCs w:val="20"/>
                <w:rtl/>
              </w:rPr>
              <w:t>ی</w:t>
            </w:r>
            <w:r w:rsidRPr="0053405F">
              <w:rPr>
                <w:rFonts w:cs="B Mitra" w:hint="eastAsia"/>
                <w:sz w:val="20"/>
                <w:szCs w:val="20"/>
                <w:rtl/>
              </w:rPr>
              <w:t>ده</w:t>
            </w:r>
            <w:r w:rsidRPr="0053405F">
              <w:rPr>
                <w:rFonts w:cs="B Mitra"/>
                <w:sz w:val="20"/>
                <w:szCs w:val="20"/>
                <w:rtl/>
              </w:rPr>
              <w:t xml:space="preserve"> ل</w:t>
            </w:r>
            <w:r w:rsidRPr="0053405F">
              <w:rPr>
                <w:rFonts w:cs="B Mitra" w:hint="cs"/>
                <w:sz w:val="20"/>
                <w:szCs w:val="20"/>
                <w:rtl/>
              </w:rPr>
              <w:t>ی</w:t>
            </w:r>
            <w:r w:rsidRPr="0053405F">
              <w:rPr>
                <w:rFonts w:cs="B Mitra" w:hint="eastAsia"/>
                <w:sz w:val="20"/>
                <w:szCs w:val="20"/>
                <w:rtl/>
              </w:rPr>
              <w:t>لا</w:t>
            </w:r>
            <w:r w:rsidRPr="0053405F">
              <w:rPr>
                <w:rFonts w:cs="B Mitra"/>
                <w:sz w:val="20"/>
                <w:szCs w:val="20"/>
                <w:rtl/>
              </w:rPr>
              <w:t xml:space="preserve"> رضو</w:t>
            </w:r>
            <w:r w:rsidRPr="0053405F">
              <w:rPr>
                <w:rFonts w:cs="B Mitra" w:hint="cs"/>
                <w:sz w:val="20"/>
                <w:szCs w:val="20"/>
                <w:rtl/>
              </w:rPr>
              <w:t>ی</w:t>
            </w:r>
            <w:r w:rsidRPr="0053405F">
              <w:rPr>
                <w:rFonts w:cs="B Mitra"/>
                <w:sz w:val="20"/>
                <w:szCs w:val="20"/>
                <w:rtl/>
              </w:rPr>
              <w:t xml:space="preserve"> مهر</w:t>
            </w:r>
          </w:p>
          <w:p w14:paraId="7D838CF4" w14:textId="77777777" w:rsidR="004D7217" w:rsidRPr="0053405F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53405F">
              <w:rPr>
                <w:rFonts w:cs="B Mitra" w:hint="eastAsia"/>
                <w:sz w:val="20"/>
                <w:szCs w:val="20"/>
                <w:rtl/>
              </w:rPr>
              <w:t>محبوبه</w:t>
            </w:r>
            <w:r w:rsidRPr="0053405F">
              <w:rPr>
                <w:rFonts w:cs="B Mitra"/>
                <w:sz w:val="20"/>
                <w:szCs w:val="20"/>
                <w:rtl/>
              </w:rPr>
              <w:t xml:space="preserve"> شمس</w:t>
            </w:r>
            <w:r w:rsidRPr="0053405F">
              <w:rPr>
                <w:rFonts w:cs="B Mitra" w:hint="cs"/>
                <w:sz w:val="20"/>
                <w:szCs w:val="20"/>
                <w:rtl/>
              </w:rPr>
              <w:t>ی</w:t>
            </w:r>
            <w:r>
              <w:rPr>
                <w:rFonts w:cs="B Mitra"/>
                <w:sz w:val="20"/>
                <w:szCs w:val="20"/>
              </w:rPr>
              <w:t>*</w:t>
            </w:r>
          </w:p>
          <w:p w14:paraId="3AC35F95" w14:textId="77777777" w:rsidR="004D7217" w:rsidRPr="001C0979" w:rsidRDefault="004D7217" w:rsidP="004D7217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53405F">
              <w:rPr>
                <w:rFonts w:cs="B Mitra" w:hint="eastAsia"/>
                <w:sz w:val="20"/>
                <w:szCs w:val="20"/>
                <w:rtl/>
              </w:rPr>
              <w:t>عبدالرضا</w:t>
            </w:r>
            <w:r w:rsidRPr="0053405F">
              <w:rPr>
                <w:rFonts w:cs="B Mitra"/>
                <w:sz w:val="20"/>
                <w:szCs w:val="20"/>
                <w:rtl/>
              </w:rPr>
              <w:t xml:space="preserve"> رسول</w:t>
            </w:r>
            <w:r w:rsidRPr="0053405F">
              <w:rPr>
                <w:rFonts w:cs="B Mitra" w:hint="cs"/>
                <w:sz w:val="20"/>
                <w:szCs w:val="20"/>
                <w:rtl/>
              </w:rPr>
              <w:t>ی</w:t>
            </w:r>
            <w:r w:rsidRPr="0053405F">
              <w:rPr>
                <w:rFonts w:cs="B Mitra"/>
                <w:sz w:val="20"/>
                <w:szCs w:val="20"/>
                <w:rtl/>
              </w:rPr>
              <w:t xml:space="preserve"> کنار</w:t>
            </w:r>
            <w:r w:rsidRPr="0053405F">
              <w:rPr>
                <w:rFonts w:cs="B Mitra" w:hint="cs"/>
                <w:sz w:val="20"/>
                <w:szCs w:val="20"/>
                <w:rtl/>
              </w:rPr>
              <w:t>ی</w:t>
            </w:r>
          </w:p>
        </w:tc>
        <w:tc>
          <w:tcPr>
            <w:tcW w:w="389" w:type="pct"/>
            <w:vMerge w:val="restart"/>
            <w:tcBorders>
              <w:right w:val="single" w:sz="2" w:space="0" w:color="auto"/>
            </w:tcBorders>
            <w:vAlign w:val="center"/>
          </w:tcPr>
          <w:p w14:paraId="7436A32E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 w:val="restart"/>
            <w:tcBorders>
              <w:left w:val="single" w:sz="2" w:space="0" w:color="auto"/>
            </w:tcBorders>
            <w:vAlign w:val="center"/>
          </w:tcPr>
          <w:p w14:paraId="6F1F038F" w14:textId="77777777" w:rsidR="004D7217" w:rsidRPr="00DF09EE" w:rsidRDefault="004D7217" w:rsidP="004D721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 w:val="restart"/>
            <w:tcBorders>
              <w:right w:val="single" w:sz="12" w:space="0" w:color="auto"/>
            </w:tcBorders>
            <w:vAlign w:val="center"/>
          </w:tcPr>
          <w:p w14:paraId="2D4B2133" w14:textId="77777777" w:rsidR="004D7217" w:rsidRPr="00231067" w:rsidRDefault="004D7217" w:rsidP="004D7217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13D87BDD" w14:textId="21DC9A94" w:rsidR="004D7217" w:rsidRPr="00F77F8D" w:rsidRDefault="00F77F8D" w:rsidP="00F77F8D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 w:rsidRPr="00F77F8D">
              <w:rPr>
                <w:rFonts w:cs="B Nazanin"/>
                <w:sz w:val="18"/>
                <w:szCs w:val="20"/>
                <w:lang w:bidi="fa-IR"/>
              </w:rPr>
              <w:t>ITCT07</w:t>
            </w:r>
          </w:p>
        </w:tc>
      </w:tr>
      <w:tr w:rsidR="0011108A" w:rsidRPr="00DF09EE" w14:paraId="3E6620F6" w14:textId="77777777" w:rsidTr="0011108A">
        <w:trPr>
          <w:cantSplit/>
          <w:trHeight w:val="20"/>
          <w:jc w:val="center"/>
        </w:trPr>
        <w:tc>
          <w:tcPr>
            <w:tcW w:w="154" w:type="pct"/>
            <w:vMerge/>
            <w:tcBorders>
              <w:left w:val="single" w:sz="12" w:space="0" w:color="auto"/>
            </w:tcBorders>
            <w:vAlign w:val="center"/>
          </w:tcPr>
          <w:p w14:paraId="762378EC" w14:textId="77777777" w:rsidR="0011108A" w:rsidRPr="00DF09EE" w:rsidRDefault="0011108A" w:rsidP="0011108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49E2DE42" w14:textId="6EE86BA5" w:rsidR="0011108A" w:rsidRPr="00111CB3" w:rsidRDefault="0011108A" w:rsidP="0011108A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1F7572CE" w14:textId="68463AFA" w:rsidR="0011108A" w:rsidRPr="00111CB3" w:rsidRDefault="0011108A" w:rsidP="0011108A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11CB3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6" w:type="pct"/>
            <w:vAlign w:val="center"/>
          </w:tcPr>
          <w:p w14:paraId="77C200BB" w14:textId="544B927A" w:rsidR="0011108A" w:rsidRPr="008F3FFC" w:rsidRDefault="0011108A" w:rsidP="0011108A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11CB3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8" w:type="pct"/>
            <w:vMerge/>
            <w:vAlign w:val="center"/>
          </w:tcPr>
          <w:p w14:paraId="68A2F31A" w14:textId="77777777" w:rsidR="0011108A" w:rsidRPr="00DF09EE" w:rsidRDefault="0011108A" w:rsidP="0011108A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4E551F4F" w14:textId="77777777" w:rsidR="0011108A" w:rsidRPr="00DF09EE" w:rsidRDefault="0011108A" w:rsidP="0011108A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vMerge/>
            <w:vAlign w:val="center"/>
          </w:tcPr>
          <w:p w14:paraId="329F04FF" w14:textId="77777777" w:rsidR="0011108A" w:rsidRPr="00DF09EE" w:rsidRDefault="0011108A" w:rsidP="0011108A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vMerge/>
            <w:vAlign w:val="center"/>
          </w:tcPr>
          <w:p w14:paraId="198F88AD" w14:textId="77777777" w:rsidR="0011108A" w:rsidRPr="00DF09EE" w:rsidRDefault="0011108A" w:rsidP="0011108A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1" w:type="pct"/>
            <w:vMerge/>
            <w:vAlign w:val="center"/>
          </w:tcPr>
          <w:p w14:paraId="327B06C0" w14:textId="77777777" w:rsidR="0011108A" w:rsidRPr="00DF09EE" w:rsidRDefault="0011108A" w:rsidP="0011108A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34BECC8B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16B9AD57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6C3BA8F6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/>
            <w:tcBorders>
              <w:right w:val="single" w:sz="12" w:space="0" w:color="auto"/>
            </w:tcBorders>
            <w:vAlign w:val="center"/>
          </w:tcPr>
          <w:p w14:paraId="47CDD4B6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1108A" w:rsidRPr="00DF09EE" w14:paraId="2F897D44" w14:textId="77777777" w:rsidTr="0011108A">
        <w:trPr>
          <w:cantSplit/>
          <w:trHeight w:val="20"/>
          <w:jc w:val="center"/>
        </w:trPr>
        <w:tc>
          <w:tcPr>
            <w:tcW w:w="154" w:type="pct"/>
            <w:vMerge/>
            <w:tcBorders>
              <w:left w:val="single" w:sz="12" w:space="0" w:color="auto"/>
            </w:tcBorders>
            <w:vAlign w:val="center"/>
          </w:tcPr>
          <w:p w14:paraId="6F0B44D9" w14:textId="77777777" w:rsidR="0011108A" w:rsidRPr="00DF09EE" w:rsidRDefault="0011108A" w:rsidP="0011108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1E5D1D9D" w14:textId="6DB90DD9" w:rsidR="0011108A" w:rsidRPr="00111CB3" w:rsidRDefault="0011108A" w:rsidP="0011108A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 w:hint="cs"/>
                <w:sz w:val="16"/>
                <w:szCs w:val="16"/>
                <w:rtl/>
              </w:rPr>
              <w:t>17</w:t>
            </w:r>
          </w:p>
        </w:tc>
        <w:tc>
          <w:tcPr>
            <w:tcW w:w="153" w:type="pct"/>
            <w:vAlign w:val="center"/>
          </w:tcPr>
          <w:p w14:paraId="7545CF59" w14:textId="6951881F" w:rsidR="0011108A" w:rsidRPr="00111CB3" w:rsidRDefault="0011108A" w:rsidP="0011108A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11CB3">
              <w:rPr>
                <w:rFonts w:cs="B Mitra" w:hint="cs"/>
                <w:sz w:val="16"/>
                <w:szCs w:val="16"/>
                <w:rtl/>
              </w:rPr>
              <w:t>07</w:t>
            </w:r>
          </w:p>
        </w:tc>
        <w:tc>
          <w:tcPr>
            <w:tcW w:w="156" w:type="pct"/>
            <w:vAlign w:val="center"/>
          </w:tcPr>
          <w:p w14:paraId="123075D5" w14:textId="723F2CC2" w:rsidR="0011108A" w:rsidRPr="008F3FFC" w:rsidRDefault="0011108A" w:rsidP="0011108A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11CB3">
              <w:rPr>
                <w:rFonts w:cs="B Mitra" w:hint="cs"/>
                <w:sz w:val="16"/>
                <w:szCs w:val="16"/>
                <w:rtl/>
              </w:rPr>
              <w:t>98</w:t>
            </w:r>
          </w:p>
        </w:tc>
        <w:tc>
          <w:tcPr>
            <w:tcW w:w="778" w:type="pct"/>
            <w:vMerge/>
            <w:vAlign w:val="center"/>
          </w:tcPr>
          <w:p w14:paraId="68252074" w14:textId="77777777" w:rsidR="0011108A" w:rsidRPr="00DF09EE" w:rsidRDefault="0011108A" w:rsidP="0011108A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735AE531" w14:textId="77777777" w:rsidR="0011108A" w:rsidRPr="00DF09EE" w:rsidRDefault="0011108A" w:rsidP="0011108A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vMerge/>
            <w:vAlign w:val="center"/>
          </w:tcPr>
          <w:p w14:paraId="01178DF4" w14:textId="77777777" w:rsidR="0011108A" w:rsidRPr="00DF09EE" w:rsidRDefault="0011108A" w:rsidP="0011108A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vMerge/>
            <w:vAlign w:val="center"/>
          </w:tcPr>
          <w:p w14:paraId="7FAD7492" w14:textId="77777777" w:rsidR="0011108A" w:rsidRPr="00DF09EE" w:rsidRDefault="0011108A" w:rsidP="0011108A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1" w:type="pct"/>
            <w:vMerge/>
            <w:vAlign w:val="center"/>
          </w:tcPr>
          <w:p w14:paraId="3C5E0851" w14:textId="77777777" w:rsidR="0011108A" w:rsidRPr="00DF09EE" w:rsidRDefault="0011108A" w:rsidP="0011108A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7E71D36E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6FC91227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0FCA514A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/>
            <w:tcBorders>
              <w:right w:val="single" w:sz="12" w:space="0" w:color="auto"/>
            </w:tcBorders>
            <w:vAlign w:val="center"/>
          </w:tcPr>
          <w:p w14:paraId="5F9D45BE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1108A" w:rsidRPr="00DF09EE" w14:paraId="5294FFCF" w14:textId="77777777" w:rsidTr="0011108A">
        <w:trPr>
          <w:cantSplit/>
          <w:trHeight w:val="20"/>
          <w:jc w:val="center"/>
        </w:trPr>
        <w:tc>
          <w:tcPr>
            <w:tcW w:w="154" w:type="pct"/>
            <w:vMerge/>
            <w:tcBorders>
              <w:left w:val="single" w:sz="12" w:space="0" w:color="auto"/>
            </w:tcBorders>
            <w:vAlign w:val="center"/>
          </w:tcPr>
          <w:p w14:paraId="48975B1E" w14:textId="77777777" w:rsidR="0011108A" w:rsidRPr="00DF09EE" w:rsidRDefault="0011108A" w:rsidP="0011108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2" w:type="pct"/>
            <w:gridSpan w:val="3"/>
            <w:vAlign w:val="center"/>
          </w:tcPr>
          <w:p w14:paraId="718F5753" w14:textId="77777777" w:rsidR="0011108A" w:rsidRPr="00111CB3" w:rsidRDefault="0011108A" w:rsidP="0011108A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11CB3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8" w:type="pct"/>
            <w:vMerge/>
            <w:vAlign w:val="center"/>
          </w:tcPr>
          <w:p w14:paraId="23160BA8" w14:textId="77777777" w:rsidR="0011108A" w:rsidRPr="00DF09EE" w:rsidRDefault="0011108A" w:rsidP="0011108A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1FC9F34A" w14:textId="77777777" w:rsidR="0011108A" w:rsidRPr="00DF09EE" w:rsidRDefault="0011108A" w:rsidP="0011108A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vMerge/>
            <w:vAlign w:val="center"/>
          </w:tcPr>
          <w:p w14:paraId="21872DC2" w14:textId="77777777" w:rsidR="0011108A" w:rsidRPr="00DF09EE" w:rsidRDefault="0011108A" w:rsidP="0011108A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vMerge/>
            <w:vAlign w:val="center"/>
          </w:tcPr>
          <w:p w14:paraId="59F33714" w14:textId="77777777" w:rsidR="0011108A" w:rsidRPr="00DF09EE" w:rsidRDefault="0011108A" w:rsidP="0011108A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1" w:type="pct"/>
            <w:vMerge/>
            <w:vAlign w:val="center"/>
          </w:tcPr>
          <w:p w14:paraId="6294DEAB" w14:textId="77777777" w:rsidR="0011108A" w:rsidRPr="00DF09EE" w:rsidRDefault="0011108A" w:rsidP="0011108A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042F2F40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213457A9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7013A4B7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/>
            <w:tcBorders>
              <w:right w:val="single" w:sz="12" w:space="0" w:color="auto"/>
            </w:tcBorders>
            <w:vAlign w:val="center"/>
          </w:tcPr>
          <w:p w14:paraId="3CA2F4C5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1108A" w:rsidRPr="00DF09EE" w14:paraId="5FCC80C0" w14:textId="77777777" w:rsidTr="0011108A">
        <w:trPr>
          <w:cantSplit/>
          <w:trHeight w:val="20"/>
          <w:jc w:val="center"/>
        </w:trPr>
        <w:tc>
          <w:tcPr>
            <w:tcW w:w="154" w:type="pct"/>
            <w:vMerge/>
            <w:tcBorders>
              <w:left w:val="single" w:sz="12" w:space="0" w:color="auto"/>
            </w:tcBorders>
            <w:vAlign w:val="center"/>
          </w:tcPr>
          <w:p w14:paraId="392684A9" w14:textId="77777777" w:rsidR="0011108A" w:rsidRPr="00DF09EE" w:rsidRDefault="0011108A" w:rsidP="0011108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15BC26C8" w14:textId="7609B723" w:rsidR="0011108A" w:rsidRPr="00111CB3" w:rsidRDefault="0011108A" w:rsidP="0011108A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8F3FFC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6E2882E5" w14:textId="56B6393C" w:rsidR="0011108A" w:rsidRPr="00111CB3" w:rsidRDefault="0011108A" w:rsidP="0011108A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11CB3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6" w:type="pct"/>
            <w:vAlign w:val="center"/>
          </w:tcPr>
          <w:p w14:paraId="23328CE5" w14:textId="434DA849" w:rsidR="0011108A" w:rsidRPr="008F3FFC" w:rsidRDefault="0011108A" w:rsidP="0011108A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11CB3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8" w:type="pct"/>
            <w:vMerge/>
            <w:vAlign w:val="center"/>
          </w:tcPr>
          <w:p w14:paraId="6553F0DA" w14:textId="77777777" w:rsidR="0011108A" w:rsidRPr="00DF09EE" w:rsidRDefault="0011108A" w:rsidP="0011108A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604BB5DB" w14:textId="77777777" w:rsidR="0011108A" w:rsidRPr="00DF09EE" w:rsidRDefault="0011108A" w:rsidP="0011108A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vMerge/>
            <w:vAlign w:val="center"/>
          </w:tcPr>
          <w:p w14:paraId="538C8A85" w14:textId="77777777" w:rsidR="0011108A" w:rsidRPr="00DF09EE" w:rsidRDefault="0011108A" w:rsidP="0011108A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vMerge/>
            <w:vAlign w:val="center"/>
          </w:tcPr>
          <w:p w14:paraId="51AAE2BD" w14:textId="77777777" w:rsidR="0011108A" w:rsidRPr="00DF09EE" w:rsidRDefault="0011108A" w:rsidP="0011108A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1" w:type="pct"/>
            <w:vMerge/>
            <w:vAlign w:val="center"/>
          </w:tcPr>
          <w:p w14:paraId="23C93F02" w14:textId="77777777" w:rsidR="0011108A" w:rsidRPr="00DF09EE" w:rsidRDefault="0011108A" w:rsidP="0011108A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vAlign w:val="center"/>
          </w:tcPr>
          <w:p w14:paraId="7A82FB1A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right w:val="single" w:sz="2" w:space="0" w:color="auto"/>
            </w:tcBorders>
            <w:vAlign w:val="center"/>
          </w:tcPr>
          <w:p w14:paraId="0DE80A50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19E047E7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/>
            <w:tcBorders>
              <w:right w:val="single" w:sz="12" w:space="0" w:color="auto"/>
            </w:tcBorders>
            <w:vAlign w:val="center"/>
          </w:tcPr>
          <w:p w14:paraId="4C331C2B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1108A" w:rsidRPr="00DF09EE" w14:paraId="0AE84E78" w14:textId="77777777" w:rsidTr="0011108A">
        <w:trPr>
          <w:cantSplit/>
          <w:trHeight w:val="20"/>
          <w:jc w:val="center"/>
        </w:trPr>
        <w:tc>
          <w:tcPr>
            <w:tcW w:w="154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43742B81" w14:textId="77777777" w:rsidR="0011108A" w:rsidRPr="00DF09EE" w:rsidRDefault="0011108A" w:rsidP="0011108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5AB5C0F7" w14:textId="6518B1C0" w:rsidR="0011108A" w:rsidRPr="00281D79" w:rsidRDefault="0011108A" w:rsidP="0011108A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7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09B89A0D" w14:textId="27BEAA02" w:rsidR="0011108A" w:rsidRPr="00281D79" w:rsidRDefault="0011108A" w:rsidP="0011108A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0</w:t>
            </w:r>
          </w:p>
        </w:tc>
        <w:tc>
          <w:tcPr>
            <w:tcW w:w="156" w:type="pct"/>
            <w:tcBorders>
              <w:bottom w:val="single" w:sz="4" w:space="0" w:color="auto"/>
            </w:tcBorders>
            <w:vAlign w:val="center"/>
          </w:tcPr>
          <w:p w14:paraId="09FAA1CB" w14:textId="153DD9B4" w:rsidR="0011108A" w:rsidRPr="00294C93" w:rsidRDefault="0011108A" w:rsidP="0011108A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9</w:t>
            </w:r>
          </w:p>
        </w:tc>
        <w:tc>
          <w:tcPr>
            <w:tcW w:w="778" w:type="pct"/>
            <w:vMerge/>
            <w:tcBorders>
              <w:bottom w:val="single" w:sz="4" w:space="0" w:color="auto"/>
            </w:tcBorders>
            <w:vAlign w:val="center"/>
          </w:tcPr>
          <w:p w14:paraId="6F1D9DA5" w14:textId="77777777" w:rsidR="0011108A" w:rsidRPr="00DF09EE" w:rsidRDefault="0011108A" w:rsidP="0011108A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tcBorders>
              <w:bottom w:val="single" w:sz="4" w:space="0" w:color="auto"/>
            </w:tcBorders>
            <w:vAlign w:val="center"/>
          </w:tcPr>
          <w:p w14:paraId="5E35A5EC" w14:textId="77777777" w:rsidR="0011108A" w:rsidRPr="00DF09EE" w:rsidRDefault="0011108A" w:rsidP="0011108A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6" w:type="pct"/>
            <w:vMerge/>
            <w:tcBorders>
              <w:bottom w:val="single" w:sz="4" w:space="0" w:color="auto"/>
            </w:tcBorders>
            <w:vAlign w:val="center"/>
          </w:tcPr>
          <w:p w14:paraId="4B2B26A0" w14:textId="77777777" w:rsidR="0011108A" w:rsidRPr="00DF09EE" w:rsidRDefault="0011108A" w:rsidP="0011108A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9" w:type="pct"/>
            <w:vMerge/>
            <w:tcBorders>
              <w:bottom w:val="single" w:sz="4" w:space="0" w:color="auto"/>
            </w:tcBorders>
            <w:vAlign w:val="center"/>
          </w:tcPr>
          <w:p w14:paraId="5175A470" w14:textId="77777777" w:rsidR="0011108A" w:rsidRPr="00DF09EE" w:rsidRDefault="0011108A" w:rsidP="0011108A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1" w:type="pct"/>
            <w:vMerge/>
            <w:tcBorders>
              <w:bottom w:val="single" w:sz="4" w:space="0" w:color="auto"/>
            </w:tcBorders>
            <w:vAlign w:val="center"/>
          </w:tcPr>
          <w:p w14:paraId="29322E23" w14:textId="77777777" w:rsidR="0011108A" w:rsidRPr="00DF09EE" w:rsidRDefault="0011108A" w:rsidP="0011108A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7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0520B934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536DB41D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32A3AD87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7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4C44EA96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1108A" w:rsidRPr="00DF09EE" w14:paraId="2373871D" w14:textId="77777777" w:rsidTr="0011108A">
        <w:trPr>
          <w:trHeight w:val="20"/>
          <w:jc w:val="center"/>
        </w:trPr>
        <w:tc>
          <w:tcPr>
            <w:tcW w:w="2006" w:type="pct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D16FA22" w14:textId="77777777" w:rsidR="0011108A" w:rsidRPr="00DF09EE" w:rsidRDefault="0011108A" w:rsidP="0011108A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تا 2</w:t>
            </w:r>
          </w:p>
          <w:p w14:paraId="4586A818" w14:textId="77777777" w:rsidR="0011108A" w:rsidRPr="00DF09EE" w:rsidRDefault="0011108A" w:rsidP="0011108A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12</w:t>
            </w:r>
          </w:p>
        </w:tc>
        <w:tc>
          <w:tcPr>
            <w:tcW w:w="1857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59EB6DF8" w14:textId="77777777" w:rsidR="0011108A" w:rsidRPr="00DF09EE" w:rsidRDefault="0011108A" w:rsidP="0011108A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مع کـل</w:t>
            </w: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37E6A759" w14:textId="77777777" w:rsidR="0011108A" w:rsidRPr="00DF09EE" w:rsidRDefault="0011108A" w:rsidP="0011108A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26AEDC86" w14:textId="77777777" w:rsidR="0011108A" w:rsidRPr="00DF09EE" w:rsidRDefault="0011108A" w:rsidP="0011108A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</w:tcPr>
          <w:p w14:paraId="1D4EB655" w14:textId="77777777" w:rsidR="0011108A" w:rsidRPr="00DF09EE" w:rsidRDefault="0011108A" w:rsidP="0011108A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  <w:p w14:paraId="6FB59073" w14:textId="77777777" w:rsidR="0011108A" w:rsidRPr="00DF09EE" w:rsidRDefault="0011108A" w:rsidP="0011108A">
            <w:pPr>
              <w:rPr>
                <w:rFonts w:cs="B Mitra"/>
                <w:sz w:val="16"/>
                <w:szCs w:val="16"/>
                <w:rtl/>
              </w:rPr>
            </w:pPr>
          </w:p>
        </w:tc>
      </w:tr>
      <w:tr w:rsidR="0011108A" w:rsidRPr="00DF09EE" w14:paraId="793DE3B5" w14:textId="77777777" w:rsidTr="0011108A">
        <w:trPr>
          <w:trHeight w:val="20"/>
          <w:jc w:val="center"/>
        </w:trPr>
        <w:tc>
          <w:tcPr>
            <w:tcW w:w="1720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2213166A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514FA0CC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76D8861A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36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D8509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15059233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1C65F9C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4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24E962D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1BE40029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4E6E723" w14:textId="77777777" w:rsidR="0011108A" w:rsidRPr="00DF09EE" w:rsidRDefault="0011108A" w:rsidP="0011108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  <w:tr w:rsidR="0011108A" w:rsidRPr="00DF09EE" w14:paraId="2A3161E9" w14:textId="77777777" w:rsidTr="0011108A">
        <w:trPr>
          <w:trHeight w:val="20"/>
          <w:jc w:val="center"/>
        </w:trPr>
        <w:tc>
          <w:tcPr>
            <w:tcW w:w="5000" w:type="pct"/>
            <w:gridSpan w:val="1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558738" w14:textId="77777777" w:rsidR="0011108A" w:rsidRPr="00DF09EE" w:rsidRDefault="0011108A" w:rsidP="0011108A">
            <w:pPr>
              <w:jc w:val="both"/>
              <w:rPr>
                <w:rFonts w:cs="B Mitra"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تبصره-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 حداکثر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تعداد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مقال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ه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های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قابل قبول از متقاضی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در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ک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همایش در هر سال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3 مقاله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است. اين مقاله</w:t>
            </w:r>
            <w:r w:rsidRPr="00DF09EE">
              <w:rPr>
                <w:rFonts w:cs="B Mitra" w:hint="cs"/>
                <w:sz w:val="22"/>
                <w:szCs w:val="22"/>
                <w:rtl/>
              </w:rPr>
              <w:softHyphen/>
              <w:t>ها مي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تواند با همكاري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دانشجو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ان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و 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ا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همکاران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 باشد.</w:t>
            </w:r>
          </w:p>
        </w:tc>
      </w:tr>
      <w:tr w:rsidR="0011108A" w:rsidRPr="00DF09EE" w14:paraId="056435B3" w14:textId="77777777" w:rsidTr="0011108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14"/>
          <w:jc w:val="center"/>
        </w:trPr>
        <w:tc>
          <w:tcPr>
            <w:tcW w:w="5000" w:type="pct"/>
            <w:gridSpan w:val="1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385F712" w14:textId="77777777" w:rsidR="0011108A" w:rsidRPr="00DF09EE" w:rsidRDefault="0011108A" w:rsidP="0011108A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>3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-5-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مقاله علم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کامل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ارائ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شده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در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م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ش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علم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معتبر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ملي و  بين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لمللي</w:t>
            </w:r>
            <w:r w:rsidRPr="00DF09EE">
              <w:rPr>
                <w:rFonts w:ascii="Tahoma" w:hAnsi="Tahoma" w:cs="B Lotus" w:hint="cs"/>
                <w:spacing w:val="-8"/>
                <w:sz w:val="18"/>
                <w:szCs w:val="18"/>
                <w:shd w:val="clear" w:color="auto" w:fill="FFFFFF"/>
                <w:rtl/>
              </w:rPr>
              <w:t xml:space="preserve"> </w:t>
            </w:r>
          </w:p>
        </w:tc>
      </w:tr>
    </w:tbl>
    <w:p w14:paraId="706CC46E" w14:textId="77777777" w:rsidR="00F11F9E" w:rsidRPr="00DF09EE" w:rsidRDefault="00F11F9E" w:rsidP="00F11F9E">
      <w:pPr>
        <w:ind w:right="-284"/>
        <w:jc w:val="lowKashida"/>
        <w:rPr>
          <w:rFonts w:cs="B Mitra"/>
          <w:b/>
          <w:bCs/>
          <w:sz w:val="16"/>
          <w:szCs w:val="16"/>
          <w:rtl/>
        </w:rPr>
      </w:pPr>
    </w:p>
    <w:tbl>
      <w:tblPr>
        <w:bidiVisual/>
        <w:tblW w:w="498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492"/>
        <w:gridCol w:w="485"/>
        <w:gridCol w:w="485"/>
        <w:gridCol w:w="488"/>
        <w:gridCol w:w="2456"/>
        <w:gridCol w:w="1033"/>
        <w:gridCol w:w="903"/>
        <w:gridCol w:w="1353"/>
        <w:gridCol w:w="2783"/>
        <w:gridCol w:w="130"/>
        <w:gridCol w:w="1601"/>
        <w:gridCol w:w="1230"/>
        <w:gridCol w:w="1233"/>
        <w:gridCol w:w="1087"/>
        <w:gridCol w:w="89"/>
      </w:tblGrid>
      <w:tr w:rsidR="00151B94" w:rsidRPr="00DF09EE" w14:paraId="5E6D758F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 w:val="restart"/>
            <w:tcBorders>
              <w:top w:val="single" w:sz="12" w:space="0" w:color="auto"/>
              <w:left w:val="single" w:sz="12" w:space="0" w:color="auto"/>
            </w:tcBorders>
            <w:shd w:val="pct5" w:color="auto" w:fill="auto"/>
            <w:vAlign w:val="center"/>
          </w:tcPr>
          <w:p w14:paraId="17B896D7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460" w:type="pct"/>
            <w:gridSpan w:val="3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1F7F78B8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اریخ</w:t>
            </w:r>
          </w:p>
        </w:tc>
        <w:tc>
          <w:tcPr>
            <w:tcW w:w="775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7846F0AC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عنوان همایش علمی معتبر </w:t>
            </w:r>
          </w:p>
          <w:p w14:paraId="548C01C6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ی و بین‌اللملی</w:t>
            </w:r>
          </w:p>
        </w:tc>
        <w:tc>
          <w:tcPr>
            <w:tcW w:w="610" w:type="pct"/>
            <w:gridSpan w:val="2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1A2CFC8C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حل برگزاری</w:t>
            </w:r>
          </w:p>
        </w:tc>
        <w:tc>
          <w:tcPr>
            <w:tcW w:w="427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4AE144C0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رگزار کننده</w:t>
            </w:r>
          </w:p>
          <w:p w14:paraId="3F1754F0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همایش</w:t>
            </w:r>
          </w:p>
        </w:tc>
        <w:tc>
          <w:tcPr>
            <w:tcW w:w="878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7D225732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مقاله</w:t>
            </w:r>
          </w:p>
        </w:tc>
        <w:tc>
          <w:tcPr>
            <w:tcW w:w="546" w:type="pct"/>
            <w:gridSpan w:val="2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29781B77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ام متقاضي </w:t>
            </w:r>
          </w:p>
          <w:p w14:paraId="7FC27945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و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مکاران </w:t>
            </w:r>
          </w:p>
          <w:p w14:paraId="62B3527C" w14:textId="77777777" w:rsidR="00F11F9E" w:rsidRPr="00DF09EE" w:rsidRDefault="00F11F9E" w:rsidP="00C43197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ه ترتیب</w:t>
            </w:r>
          </w:p>
        </w:tc>
        <w:tc>
          <w:tcPr>
            <w:tcW w:w="777" w:type="pct"/>
            <w:gridSpan w:val="2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14705A28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343" w:type="pct"/>
            <w:vMerge w:val="restart"/>
            <w:tcBorders>
              <w:top w:val="single" w:sz="12" w:space="0" w:color="auto"/>
              <w:right w:val="single" w:sz="12" w:space="0" w:color="auto"/>
            </w:tcBorders>
            <w:shd w:val="pct5" w:color="auto" w:fill="auto"/>
            <w:vAlign w:val="center"/>
          </w:tcPr>
          <w:p w14:paraId="353F74B8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C82E80" w:rsidRPr="00DF09EE" w14:paraId="6D0D8BAD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textDirection w:val="btLr"/>
            <w:vAlign w:val="center"/>
          </w:tcPr>
          <w:p w14:paraId="2843CA10" w14:textId="77777777" w:rsidR="00F11F9E" w:rsidRPr="00DF09EE" w:rsidRDefault="00F11F9E" w:rsidP="00C43197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0" w:type="pct"/>
            <w:gridSpan w:val="3"/>
            <w:vMerge/>
            <w:vAlign w:val="center"/>
          </w:tcPr>
          <w:p w14:paraId="4BAB9CDB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75" w:type="pct"/>
            <w:vMerge/>
            <w:vAlign w:val="center"/>
          </w:tcPr>
          <w:p w14:paraId="11AD5D9F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5" w:type="pct"/>
            <w:shd w:val="pct5" w:color="auto" w:fill="auto"/>
            <w:vAlign w:val="center"/>
          </w:tcPr>
          <w:p w14:paraId="42ED4AFE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شور</w:t>
            </w:r>
          </w:p>
        </w:tc>
        <w:tc>
          <w:tcPr>
            <w:tcW w:w="285" w:type="pct"/>
            <w:shd w:val="pct5" w:color="auto" w:fill="auto"/>
            <w:vAlign w:val="center"/>
          </w:tcPr>
          <w:p w14:paraId="2462CEE3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هر</w:t>
            </w:r>
          </w:p>
        </w:tc>
        <w:tc>
          <w:tcPr>
            <w:tcW w:w="427" w:type="pct"/>
            <w:vMerge/>
            <w:vAlign w:val="center"/>
          </w:tcPr>
          <w:p w14:paraId="7DA7A16B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22E8869A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4D8077D1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shd w:val="pct5" w:color="auto" w:fill="auto"/>
            <w:vAlign w:val="center"/>
          </w:tcPr>
          <w:p w14:paraId="54817DC4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389" w:type="pct"/>
            <w:shd w:val="pct5" w:color="auto" w:fill="auto"/>
            <w:vAlign w:val="center"/>
          </w:tcPr>
          <w:p w14:paraId="06C2B72D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</w:t>
            </w: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shd w:val="pct5" w:color="auto" w:fill="auto"/>
            <w:textDirection w:val="btLr"/>
          </w:tcPr>
          <w:p w14:paraId="76F9ED32" w14:textId="77777777" w:rsidR="00F11F9E" w:rsidRPr="00DF09EE" w:rsidRDefault="00F11F9E" w:rsidP="00C43197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B86C46" w:rsidRPr="00DF09EE" w14:paraId="6A1F4361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 w:val="restart"/>
            <w:tcBorders>
              <w:left w:val="single" w:sz="12" w:space="0" w:color="auto"/>
            </w:tcBorders>
            <w:vAlign w:val="center"/>
          </w:tcPr>
          <w:p w14:paraId="3BB45712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6</w:t>
            </w:r>
          </w:p>
        </w:tc>
        <w:tc>
          <w:tcPr>
            <w:tcW w:w="460" w:type="pct"/>
            <w:gridSpan w:val="3"/>
            <w:vAlign w:val="center"/>
          </w:tcPr>
          <w:p w14:paraId="107D24AF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5" w:type="pct"/>
            <w:vMerge w:val="restart"/>
            <w:vAlign w:val="center"/>
          </w:tcPr>
          <w:p w14:paraId="2BF50A91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963210">
              <w:rPr>
                <w:rFonts w:cs="B Mitra"/>
                <w:sz w:val="20"/>
                <w:szCs w:val="20"/>
                <w:rtl/>
              </w:rPr>
              <w:t>کنفرانس باز</w:t>
            </w:r>
            <w:r w:rsidRPr="00963210">
              <w:rPr>
                <w:rFonts w:cs="B Mitra" w:hint="cs"/>
                <w:sz w:val="20"/>
                <w:szCs w:val="20"/>
                <w:rtl/>
              </w:rPr>
              <w:t>ی</w:t>
            </w:r>
            <w:r w:rsidRPr="00963210">
              <w:rPr>
                <w:rFonts w:cs="B Mitra" w:hint="eastAsia"/>
                <w:sz w:val="20"/>
                <w:szCs w:val="20"/>
                <w:rtl/>
              </w:rPr>
              <w:t>اب</w:t>
            </w:r>
            <w:r w:rsidRPr="00963210">
              <w:rPr>
                <w:rFonts w:cs="B Mitra" w:hint="cs"/>
                <w:sz w:val="20"/>
                <w:szCs w:val="20"/>
                <w:rtl/>
              </w:rPr>
              <w:t>ی</w:t>
            </w:r>
            <w:r w:rsidRPr="00963210">
              <w:rPr>
                <w:rFonts w:cs="B Mitra"/>
                <w:sz w:val="20"/>
                <w:szCs w:val="20"/>
                <w:rtl/>
              </w:rPr>
              <w:t xml:space="preserve"> تعامل</w:t>
            </w:r>
            <w:r w:rsidRPr="00963210">
              <w:rPr>
                <w:rFonts w:cs="B Mitra" w:hint="cs"/>
                <w:sz w:val="20"/>
                <w:szCs w:val="20"/>
                <w:rtl/>
              </w:rPr>
              <w:t>ی</w:t>
            </w:r>
            <w:r w:rsidRPr="00963210">
              <w:rPr>
                <w:rFonts w:cs="B Mitra"/>
                <w:sz w:val="20"/>
                <w:szCs w:val="20"/>
                <w:rtl/>
              </w:rPr>
              <w:t xml:space="preserve"> اطلاعات</w:t>
            </w:r>
          </w:p>
        </w:tc>
        <w:tc>
          <w:tcPr>
            <w:tcW w:w="325" w:type="pct"/>
            <w:vMerge w:val="restart"/>
            <w:vAlign w:val="center"/>
          </w:tcPr>
          <w:p w14:paraId="72A330F8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ایران</w:t>
            </w:r>
          </w:p>
        </w:tc>
        <w:tc>
          <w:tcPr>
            <w:tcW w:w="285" w:type="pct"/>
            <w:vMerge w:val="restart"/>
            <w:vAlign w:val="center"/>
          </w:tcPr>
          <w:p w14:paraId="799A8131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دانشگاه تهران</w:t>
            </w:r>
          </w:p>
        </w:tc>
        <w:tc>
          <w:tcPr>
            <w:tcW w:w="427" w:type="pct"/>
            <w:vMerge w:val="restart"/>
            <w:vAlign w:val="center"/>
          </w:tcPr>
          <w:p w14:paraId="375B329B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963210">
              <w:rPr>
                <w:rFonts w:cs="B Mitra"/>
                <w:sz w:val="20"/>
                <w:szCs w:val="20"/>
                <w:rtl/>
              </w:rPr>
              <w:t>دانشگاه تهران</w:t>
            </w:r>
          </w:p>
        </w:tc>
        <w:tc>
          <w:tcPr>
            <w:tcW w:w="878" w:type="pct"/>
            <w:vMerge w:val="restart"/>
            <w:vAlign w:val="center"/>
          </w:tcPr>
          <w:p w14:paraId="40B13D40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963210">
              <w:rPr>
                <w:rFonts w:cs="B Mitra"/>
                <w:sz w:val="20"/>
                <w:szCs w:val="20"/>
                <w:rtl/>
              </w:rPr>
              <w:t>الگور</w:t>
            </w:r>
            <w:r w:rsidRPr="00963210">
              <w:rPr>
                <w:rFonts w:cs="B Mitra" w:hint="cs"/>
                <w:sz w:val="20"/>
                <w:szCs w:val="20"/>
                <w:rtl/>
              </w:rPr>
              <w:t>ی</w:t>
            </w:r>
            <w:r w:rsidRPr="00963210">
              <w:rPr>
                <w:rFonts w:cs="B Mitra" w:hint="eastAsia"/>
                <w:sz w:val="20"/>
                <w:szCs w:val="20"/>
                <w:rtl/>
              </w:rPr>
              <w:t>تم</w:t>
            </w:r>
            <w:r w:rsidRPr="00963210">
              <w:rPr>
                <w:rFonts w:cs="B Mitra"/>
                <w:sz w:val="20"/>
                <w:szCs w:val="20"/>
                <w:rtl/>
              </w:rPr>
              <w:t xml:space="preserve"> مس</w:t>
            </w:r>
            <w:r w:rsidRPr="00963210">
              <w:rPr>
                <w:rFonts w:cs="B Mitra" w:hint="cs"/>
                <w:sz w:val="20"/>
                <w:szCs w:val="20"/>
                <w:rtl/>
              </w:rPr>
              <w:t>ی</w:t>
            </w:r>
            <w:r w:rsidRPr="00963210">
              <w:rPr>
                <w:rFonts w:cs="B Mitra" w:hint="eastAsia"/>
                <w:sz w:val="20"/>
                <w:szCs w:val="20"/>
                <w:rtl/>
              </w:rPr>
              <w:t>ر</w:t>
            </w:r>
            <w:r w:rsidRPr="00963210">
              <w:rPr>
                <w:rFonts w:cs="B Mitra" w:hint="cs"/>
                <w:sz w:val="20"/>
                <w:szCs w:val="20"/>
                <w:rtl/>
              </w:rPr>
              <w:t>ی</w:t>
            </w:r>
            <w:r w:rsidRPr="00963210">
              <w:rPr>
                <w:rFonts w:cs="B Mitra" w:hint="eastAsia"/>
                <w:sz w:val="20"/>
                <w:szCs w:val="20"/>
                <w:rtl/>
              </w:rPr>
              <w:t>اب</w:t>
            </w:r>
            <w:r w:rsidRPr="00963210">
              <w:rPr>
                <w:rFonts w:cs="B Mitra" w:hint="cs"/>
                <w:sz w:val="20"/>
                <w:szCs w:val="20"/>
                <w:rtl/>
              </w:rPr>
              <w:t>ی</w:t>
            </w:r>
            <w:r w:rsidRPr="00963210">
              <w:rPr>
                <w:rFonts w:cs="B Mitra"/>
                <w:sz w:val="20"/>
                <w:szCs w:val="20"/>
                <w:rtl/>
              </w:rPr>
              <w:t xml:space="preserve"> مقرون به صرفه و انرژي کارآمد در شبکه‌هاي حسگر ب</w:t>
            </w:r>
            <w:r w:rsidRPr="00963210">
              <w:rPr>
                <w:rFonts w:cs="B Mitra" w:hint="cs"/>
                <w:sz w:val="20"/>
                <w:szCs w:val="20"/>
                <w:rtl/>
              </w:rPr>
              <w:t>ی</w:t>
            </w:r>
            <w:r w:rsidRPr="00963210">
              <w:rPr>
                <w:rFonts w:cs="B Mitra" w:hint="eastAsia"/>
                <w:sz w:val="20"/>
                <w:szCs w:val="20"/>
                <w:rtl/>
              </w:rPr>
              <w:t>س</w:t>
            </w:r>
            <w:r w:rsidRPr="00963210">
              <w:rPr>
                <w:rFonts w:cs="B Mitra" w:hint="cs"/>
                <w:sz w:val="20"/>
                <w:szCs w:val="20"/>
                <w:rtl/>
              </w:rPr>
              <w:t>ی</w:t>
            </w:r>
            <w:r w:rsidRPr="00963210">
              <w:rPr>
                <w:rFonts w:cs="B Mitra" w:hint="eastAsia"/>
                <w:sz w:val="20"/>
                <w:szCs w:val="20"/>
                <w:rtl/>
              </w:rPr>
              <w:t>م</w:t>
            </w:r>
            <w:r w:rsidRPr="00963210">
              <w:rPr>
                <w:rFonts w:cs="B Mitra"/>
                <w:sz w:val="20"/>
                <w:szCs w:val="20"/>
                <w:rtl/>
              </w:rPr>
              <w:t xml:space="preserve"> بدن بر اساس به</w:t>
            </w:r>
            <w:r w:rsidRPr="00963210">
              <w:rPr>
                <w:rFonts w:cs="B Mitra" w:hint="cs"/>
                <w:sz w:val="20"/>
                <w:szCs w:val="20"/>
                <w:rtl/>
              </w:rPr>
              <w:t>ی</w:t>
            </w:r>
            <w:r w:rsidRPr="00963210">
              <w:rPr>
                <w:rFonts w:cs="B Mitra" w:hint="eastAsia"/>
                <w:sz w:val="20"/>
                <w:szCs w:val="20"/>
                <w:rtl/>
              </w:rPr>
              <w:t>نه‌تر</w:t>
            </w:r>
            <w:r w:rsidRPr="00963210">
              <w:rPr>
                <w:rFonts w:cs="B Mitra" w:hint="cs"/>
                <w:sz w:val="20"/>
                <w:szCs w:val="20"/>
                <w:rtl/>
              </w:rPr>
              <w:t>ی</w:t>
            </w:r>
            <w:r w:rsidRPr="00963210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963210">
              <w:rPr>
                <w:rFonts w:cs="B Mitra"/>
                <w:sz w:val="20"/>
                <w:szCs w:val="20"/>
                <w:rtl/>
              </w:rPr>
              <w:t xml:space="preserve"> مس</w:t>
            </w:r>
            <w:r w:rsidRPr="00963210">
              <w:rPr>
                <w:rFonts w:cs="B Mitra" w:hint="cs"/>
                <w:sz w:val="20"/>
                <w:szCs w:val="20"/>
                <w:rtl/>
              </w:rPr>
              <w:t>ی</w:t>
            </w:r>
            <w:r w:rsidRPr="00963210">
              <w:rPr>
                <w:rFonts w:cs="B Mitra" w:hint="eastAsia"/>
                <w:sz w:val="20"/>
                <w:szCs w:val="20"/>
                <w:rtl/>
              </w:rPr>
              <w:t>ر</w:t>
            </w:r>
          </w:p>
        </w:tc>
        <w:tc>
          <w:tcPr>
            <w:tcW w:w="546" w:type="pct"/>
            <w:gridSpan w:val="2"/>
            <w:vMerge w:val="restart"/>
            <w:vAlign w:val="center"/>
          </w:tcPr>
          <w:p w14:paraId="6A878B07" w14:textId="77777777" w:rsidR="00B86C46" w:rsidRPr="001C0979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963210">
              <w:rPr>
                <w:rFonts w:cs="B Mitra"/>
                <w:sz w:val="20"/>
                <w:szCs w:val="20"/>
                <w:rtl/>
                <w:lang w:bidi="fa-IR"/>
              </w:rPr>
              <w:t>مرجان هاشم</w:t>
            </w:r>
            <w:r w:rsidRPr="00963210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963210">
              <w:rPr>
                <w:rFonts w:cs="B Mitra"/>
                <w:sz w:val="20"/>
                <w:szCs w:val="20"/>
                <w:rtl/>
                <w:lang w:bidi="fa-IR"/>
              </w:rPr>
              <w:t xml:space="preserve">  ، محبوبه شمس</w:t>
            </w:r>
            <w:r w:rsidRPr="00963210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Mitra"/>
                <w:sz w:val="20"/>
                <w:szCs w:val="20"/>
                <w:lang w:bidi="fa-IR"/>
              </w:rPr>
              <w:t>*</w:t>
            </w:r>
            <w:r w:rsidRPr="00963210">
              <w:rPr>
                <w:rFonts w:cs="B Mitra"/>
                <w:sz w:val="20"/>
                <w:szCs w:val="20"/>
                <w:rtl/>
                <w:lang w:bidi="fa-IR"/>
              </w:rPr>
              <w:t xml:space="preserve"> ، عبدالرضا رسول</w:t>
            </w:r>
            <w:r w:rsidRPr="00963210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963210">
              <w:rPr>
                <w:rFonts w:cs="B Mitra"/>
                <w:sz w:val="20"/>
                <w:szCs w:val="20"/>
                <w:rtl/>
                <w:lang w:bidi="fa-IR"/>
              </w:rPr>
              <w:t xml:space="preserve"> کنار</w:t>
            </w:r>
            <w:r w:rsidRPr="00963210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963210">
              <w:rPr>
                <w:rFonts w:cs="B Mitra"/>
                <w:sz w:val="20"/>
                <w:szCs w:val="20"/>
                <w:rtl/>
                <w:lang w:bidi="fa-IR"/>
              </w:rPr>
              <w:t xml:space="preserve"> </w:t>
            </w:r>
          </w:p>
        </w:tc>
        <w:tc>
          <w:tcPr>
            <w:tcW w:w="388" w:type="pct"/>
            <w:vMerge w:val="restart"/>
            <w:tcBorders>
              <w:right w:val="single" w:sz="2" w:space="0" w:color="auto"/>
            </w:tcBorders>
            <w:vAlign w:val="center"/>
          </w:tcPr>
          <w:p w14:paraId="6CED7005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 w:val="restart"/>
            <w:tcBorders>
              <w:left w:val="single" w:sz="2" w:space="0" w:color="auto"/>
            </w:tcBorders>
            <w:vAlign w:val="center"/>
          </w:tcPr>
          <w:p w14:paraId="6BEF5FE8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 w:val="restart"/>
            <w:tcBorders>
              <w:right w:val="single" w:sz="12" w:space="0" w:color="auto"/>
            </w:tcBorders>
            <w:vAlign w:val="center"/>
          </w:tcPr>
          <w:p w14:paraId="278B2C7A" w14:textId="77777777" w:rsidR="00B86C46" w:rsidRPr="00231067" w:rsidRDefault="00B86C46" w:rsidP="00B86C46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2CC6C90C" w14:textId="77777777" w:rsidR="0011108A" w:rsidRDefault="0011108A" w:rsidP="00B86C46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 w:rsidRPr="0011108A">
              <w:rPr>
                <w:rFonts w:cs="B Nazanin"/>
                <w:sz w:val="18"/>
                <w:szCs w:val="20"/>
                <w:lang w:bidi="fa-IR"/>
              </w:rPr>
              <w:t>IIIRC01</w:t>
            </w:r>
          </w:p>
          <w:p w14:paraId="307B473F" w14:textId="2806ED35" w:rsidR="00B86C46" w:rsidRPr="00231067" w:rsidRDefault="00B86C46" w:rsidP="00B86C46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593F3D4B" w14:textId="359E2F93" w:rsidR="00B86C46" w:rsidRPr="00DF09EE" w:rsidRDefault="0011108A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11108A">
              <w:rPr>
                <w:rFonts w:cs="B Nazanin"/>
                <w:sz w:val="18"/>
                <w:szCs w:val="20"/>
                <w:rtl/>
                <w:lang w:bidi="fa-IR"/>
              </w:rPr>
              <w:t>۹۸۱۹۰-۸۳۱۱۹</w:t>
            </w:r>
          </w:p>
        </w:tc>
      </w:tr>
      <w:tr w:rsidR="00B86C46" w:rsidRPr="00DF09EE" w14:paraId="2CC57B36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4C68D7F9" w14:textId="77777777" w:rsidR="00B86C46" w:rsidRPr="00DF09EE" w:rsidRDefault="00B86C46" w:rsidP="00B86C46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6D324F56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3E1A74F4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18057EE6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25E1F142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67F13130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2AF8F1D4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2B62215E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6EA6D455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112CC222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7D205290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5C0C51B3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5FA735BD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86C46" w:rsidRPr="00DF09EE" w14:paraId="3EA0D629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2F14A182" w14:textId="77777777" w:rsidR="00B86C46" w:rsidRPr="00DF09EE" w:rsidRDefault="00B86C46" w:rsidP="00B86C46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4584B85D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10</w:t>
            </w:r>
          </w:p>
        </w:tc>
        <w:tc>
          <w:tcPr>
            <w:tcW w:w="153" w:type="pct"/>
            <w:vAlign w:val="center"/>
          </w:tcPr>
          <w:p w14:paraId="0FA1B436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07</w:t>
            </w:r>
          </w:p>
        </w:tc>
        <w:tc>
          <w:tcPr>
            <w:tcW w:w="154" w:type="pct"/>
            <w:vAlign w:val="center"/>
          </w:tcPr>
          <w:p w14:paraId="498B28B9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98</w:t>
            </w:r>
          </w:p>
        </w:tc>
        <w:tc>
          <w:tcPr>
            <w:tcW w:w="775" w:type="pct"/>
            <w:vMerge/>
            <w:vAlign w:val="center"/>
          </w:tcPr>
          <w:p w14:paraId="7AA62861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53681603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5B2145D5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2680E6EE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3A27F72D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2A425476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4DAF07E9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4ECF55B4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0317AEFD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86C46" w:rsidRPr="00DF09EE" w14:paraId="19D0FF76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3B44A9DB" w14:textId="77777777" w:rsidR="00B86C46" w:rsidRPr="00DF09EE" w:rsidRDefault="00B86C46" w:rsidP="00B86C46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0" w:type="pct"/>
            <w:gridSpan w:val="3"/>
            <w:vAlign w:val="center"/>
          </w:tcPr>
          <w:p w14:paraId="54350190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5" w:type="pct"/>
            <w:vMerge/>
            <w:vAlign w:val="center"/>
          </w:tcPr>
          <w:p w14:paraId="1089C456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103DD49D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2F123572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689928E8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56C34BF5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1D45E3A0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1D3A4100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5EDC689A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48A5C059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86C46" w:rsidRPr="00DF09EE" w14:paraId="5782061B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01E4FF47" w14:textId="77777777" w:rsidR="00B86C46" w:rsidRPr="00DF09EE" w:rsidRDefault="00B86C46" w:rsidP="00B86C46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4921FD1E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37F835D4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4835CCE6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530266F3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1E34587D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59336F94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254C5523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7C6AE76B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2C3CED8E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387239D4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11213A4F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42C69655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86C46" w:rsidRPr="00DF09EE" w14:paraId="490B87D5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323121BC" w14:textId="77777777" w:rsidR="00B86C46" w:rsidRPr="00DF09EE" w:rsidRDefault="00B86C46" w:rsidP="00B86C46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21E800AA" w14:textId="77777777" w:rsidR="00B86C46" w:rsidRPr="007A781F" w:rsidRDefault="00B86C46" w:rsidP="00B86C46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02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5C6E4BA7" w14:textId="77777777" w:rsidR="00B86C46" w:rsidRPr="007A781F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0</w:t>
            </w: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0E5933F7" w14:textId="77777777" w:rsidR="00B86C46" w:rsidRPr="007A781F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9</w:t>
            </w:r>
          </w:p>
        </w:tc>
        <w:tc>
          <w:tcPr>
            <w:tcW w:w="775" w:type="pct"/>
            <w:vMerge/>
            <w:tcBorders>
              <w:bottom w:val="single" w:sz="4" w:space="0" w:color="auto"/>
            </w:tcBorders>
            <w:vAlign w:val="center"/>
          </w:tcPr>
          <w:p w14:paraId="0F2B4C99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tcBorders>
              <w:bottom w:val="single" w:sz="4" w:space="0" w:color="auto"/>
            </w:tcBorders>
            <w:vAlign w:val="center"/>
          </w:tcPr>
          <w:p w14:paraId="0B263019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tcBorders>
              <w:bottom w:val="single" w:sz="4" w:space="0" w:color="auto"/>
            </w:tcBorders>
            <w:vAlign w:val="center"/>
          </w:tcPr>
          <w:p w14:paraId="530FF07E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tcBorders>
              <w:bottom w:val="single" w:sz="4" w:space="0" w:color="auto"/>
            </w:tcBorders>
            <w:vAlign w:val="center"/>
          </w:tcPr>
          <w:p w14:paraId="258A0192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tcBorders>
              <w:bottom w:val="single" w:sz="4" w:space="0" w:color="auto"/>
            </w:tcBorders>
            <w:vAlign w:val="center"/>
          </w:tcPr>
          <w:p w14:paraId="3A6AF1D1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33CBA61C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26B04914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53F053FD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45D2F4F0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86C46" w:rsidRPr="00DF09EE" w14:paraId="29E61CE3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 w:val="restart"/>
            <w:tcBorders>
              <w:left w:val="single" w:sz="12" w:space="0" w:color="auto"/>
            </w:tcBorders>
            <w:vAlign w:val="center"/>
          </w:tcPr>
          <w:p w14:paraId="5A66DEC1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7</w:t>
            </w:r>
          </w:p>
        </w:tc>
        <w:tc>
          <w:tcPr>
            <w:tcW w:w="460" w:type="pct"/>
            <w:gridSpan w:val="3"/>
            <w:vAlign w:val="center"/>
          </w:tcPr>
          <w:p w14:paraId="377C6CED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5" w:type="pct"/>
            <w:vMerge w:val="restart"/>
            <w:vAlign w:val="center"/>
          </w:tcPr>
          <w:p w14:paraId="3B6B9FA2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1E3556">
              <w:rPr>
                <w:rFonts w:cs="B Mitra"/>
                <w:sz w:val="20"/>
                <w:szCs w:val="20"/>
                <w:rtl/>
                <w:lang w:bidi="fa-IR"/>
              </w:rPr>
              <w:t>سومين همايش ملي دانش و فناوري علوم کشاورزي، منابع طبيعي و محيط زيست ايران</w:t>
            </w:r>
          </w:p>
        </w:tc>
        <w:tc>
          <w:tcPr>
            <w:tcW w:w="325" w:type="pct"/>
            <w:vMerge w:val="restart"/>
            <w:vAlign w:val="center"/>
          </w:tcPr>
          <w:p w14:paraId="2AD7D408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ایران</w:t>
            </w:r>
          </w:p>
        </w:tc>
        <w:tc>
          <w:tcPr>
            <w:tcW w:w="285" w:type="pct"/>
            <w:vMerge w:val="restart"/>
            <w:vAlign w:val="center"/>
          </w:tcPr>
          <w:p w14:paraId="34EE0A01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E3556">
              <w:rPr>
                <w:rFonts w:cs="B Mitra"/>
                <w:sz w:val="20"/>
                <w:szCs w:val="20"/>
                <w:rtl/>
              </w:rPr>
              <w:t>تهران</w:t>
            </w:r>
          </w:p>
        </w:tc>
        <w:tc>
          <w:tcPr>
            <w:tcW w:w="427" w:type="pct"/>
            <w:vMerge w:val="restart"/>
            <w:vAlign w:val="center"/>
          </w:tcPr>
          <w:p w14:paraId="2B028CB3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E3556">
              <w:rPr>
                <w:rFonts w:cs="B Mitra"/>
                <w:sz w:val="20"/>
                <w:szCs w:val="20"/>
                <w:rtl/>
              </w:rPr>
              <w:t>دانش و فناوري سام ايرانيان</w:t>
            </w:r>
          </w:p>
        </w:tc>
        <w:tc>
          <w:tcPr>
            <w:tcW w:w="878" w:type="pct"/>
            <w:vMerge w:val="restart"/>
            <w:vAlign w:val="center"/>
          </w:tcPr>
          <w:p w14:paraId="1BDC7BAE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E3556">
              <w:rPr>
                <w:rFonts w:cs="B Mitra"/>
                <w:sz w:val="20"/>
                <w:szCs w:val="20"/>
                <w:rtl/>
              </w:rPr>
              <w:t>مقايسه روش رگرسيون خطي چندگانه با روشهاي مبتني بر هوش مصنوعي براي پيشبيني ميزان مصرف آب شرب شهري، مطالعه موردي: شهرک مهديه قم</w:t>
            </w:r>
          </w:p>
        </w:tc>
        <w:tc>
          <w:tcPr>
            <w:tcW w:w="546" w:type="pct"/>
            <w:gridSpan w:val="2"/>
            <w:vMerge w:val="restart"/>
            <w:vAlign w:val="center"/>
          </w:tcPr>
          <w:p w14:paraId="74819514" w14:textId="77777777" w:rsidR="00B86C46" w:rsidRPr="001C0979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E3556">
              <w:rPr>
                <w:rFonts w:cs="B Mitra"/>
                <w:sz w:val="20"/>
                <w:szCs w:val="20"/>
                <w:rtl/>
              </w:rPr>
              <w:t>رضاعل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/>
                <w:sz w:val="20"/>
                <w:szCs w:val="20"/>
                <w:rtl/>
              </w:rPr>
              <w:t>, مصطف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 w:hint="eastAsia"/>
                <w:sz w:val="20"/>
                <w:szCs w:val="20"/>
                <w:rtl/>
              </w:rPr>
              <w:t>؛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عبدالرضا کر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 w:hint="eastAsia"/>
                <w:sz w:val="20"/>
                <w:szCs w:val="20"/>
                <w:rtl/>
              </w:rPr>
              <w:t>م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>
              <w:rPr>
                <w:rFonts w:cs="B Mitra"/>
                <w:sz w:val="20"/>
                <w:szCs w:val="20"/>
              </w:rPr>
              <w:t>*</w:t>
            </w:r>
            <w:r w:rsidRPr="001E3556">
              <w:rPr>
                <w:rFonts w:cs="B Mitra" w:hint="eastAsia"/>
                <w:sz w:val="20"/>
                <w:szCs w:val="20"/>
                <w:rtl/>
              </w:rPr>
              <w:t>؛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با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 w:hint="eastAsia"/>
                <w:sz w:val="20"/>
                <w:szCs w:val="20"/>
                <w:rtl/>
              </w:rPr>
              <w:t>رامعل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محمدنژاد و عبدالرضا رسول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کنار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</w:p>
        </w:tc>
        <w:tc>
          <w:tcPr>
            <w:tcW w:w="388" w:type="pct"/>
            <w:vMerge w:val="restart"/>
            <w:tcBorders>
              <w:right w:val="single" w:sz="2" w:space="0" w:color="auto"/>
            </w:tcBorders>
            <w:vAlign w:val="center"/>
          </w:tcPr>
          <w:p w14:paraId="2A411C6C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 w:val="restart"/>
            <w:tcBorders>
              <w:left w:val="single" w:sz="2" w:space="0" w:color="auto"/>
            </w:tcBorders>
            <w:vAlign w:val="center"/>
          </w:tcPr>
          <w:p w14:paraId="1EEC3454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 w:val="restart"/>
            <w:tcBorders>
              <w:right w:val="single" w:sz="12" w:space="0" w:color="auto"/>
            </w:tcBorders>
            <w:vAlign w:val="center"/>
          </w:tcPr>
          <w:p w14:paraId="4B37777D" w14:textId="77777777" w:rsidR="00B86C46" w:rsidRPr="00231067" w:rsidRDefault="00B86C46" w:rsidP="00B86C46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66A02CDE" w14:textId="448D7425" w:rsidR="00B86C46" w:rsidRPr="000A73C5" w:rsidRDefault="000A73C5" w:rsidP="000A73C5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 w:rsidRPr="000A73C5">
              <w:rPr>
                <w:rFonts w:cs="B Nazanin"/>
                <w:sz w:val="18"/>
                <w:szCs w:val="20"/>
                <w:lang w:bidi="fa-IR"/>
              </w:rPr>
              <w:t>MDCONF03</w:t>
            </w:r>
          </w:p>
        </w:tc>
      </w:tr>
      <w:tr w:rsidR="00B86C46" w:rsidRPr="00DF09EE" w14:paraId="43B7A219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7BEEFAF1" w14:textId="77777777" w:rsidR="00B86C46" w:rsidRPr="00DF09EE" w:rsidRDefault="00B86C46" w:rsidP="00B86C46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1A1DDE86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06EE6E9C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0416056E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5BDB0D9F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7DA68398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78136191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1A92E18D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0FE3AB07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2C24E5FD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1E97E877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44BDD0A2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40F9A18E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86C46" w:rsidRPr="00DF09EE" w14:paraId="5CA850D6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76D266EE" w14:textId="77777777" w:rsidR="00B86C46" w:rsidRPr="00DF09EE" w:rsidRDefault="00B86C46" w:rsidP="00B86C46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00C3AE1A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20</w:t>
            </w:r>
          </w:p>
        </w:tc>
        <w:tc>
          <w:tcPr>
            <w:tcW w:w="153" w:type="pct"/>
            <w:vAlign w:val="center"/>
          </w:tcPr>
          <w:p w14:paraId="6DFAD5D0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12</w:t>
            </w:r>
          </w:p>
        </w:tc>
        <w:tc>
          <w:tcPr>
            <w:tcW w:w="154" w:type="pct"/>
            <w:vAlign w:val="center"/>
          </w:tcPr>
          <w:p w14:paraId="4AE97982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97</w:t>
            </w:r>
          </w:p>
        </w:tc>
        <w:tc>
          <w:tcPr>
            <w:tcW w:w="775" w:type="pct"/>
            <w:vMerge/>
            <w:vAlign w:val="center"/>
          </w:tcPr>
          <w:p w14:paraId="79E759A6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3B6724F3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7F014AA0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6F98DFD9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56D06E42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1522BF82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7119966C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7DAC8FE9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6019E663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86C46" w:rsidRPr="00DF09EE" w14:paraId="48A43897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4031F8A9" w14:textId="77777777" w:rsidR="00B86C46" w:rsidRPr="00DF09EE" w:rsidRDefault="00B86C46" w:rsidP="00B86C46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0" w:type="pct"/>
            <w:gridSpan w:val="3"/>
            <w:vAlign w:val="center"/>
          </w:tcPr>
          <w:p w14:paraId="581D39D8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5" w:type="pct"/>
            <w:vMerge/>
            <w:vAlign w:val="center"/>
          </w:tcPr>
          <w:p w14:paraId="7440F420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7AE25599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57FAD706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4D17F88A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2BA6AD89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345C2DB9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4F52DA96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3898982A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51125DC5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86C46" w:rsidRPr="00DF09EE" w14:paraId="189DEFC8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5F1BD384" w14:textId="77777777" w:rsidR="00B86C46" w:rsidRPr="00DF09EE" w:rsidRDefault="00B86C46" w:rsidP="00B86C46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498E66EA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770EF16D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1350DB4F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1FFA3127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5C3C7BA2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175FE739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5536225D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18D12D84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2BCBF1BA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4A053F11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4651487E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3756D108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86C46" w:rsidRPr="00DF09EE" w14:paraId="68175840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7E049741" w14:textId="77777777" w:rsidR="00B86C46" w:rsidRPr="00DF09EE" w:rsidRDefault="00B86C46" w:rsidP="00B86C46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112BA362" w14:textId="77777777" w:rsidR="00B86C46" w:rsidRPr="00294C93" w:rsidRDefault="00B86C46" w:rsidP="00B86C46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11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5227A95D" w14:textId="77777777" w:rsidR="00B86C46" w:rsidRPr="00294C93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3</w:t>
            </w: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5699288E" w14:textId="77777777" w:rsidR="00B86C46" w:rsidRPr="00294C93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9</w:t>
            </w:r>
          </w:p>
        </w:tc>
        <w:tc>
          <w:tcPr>
            <w:tcW w:w="775" w:type="pct"/>
            <w:vMerge/>
            <w:tcBorders>
              <w:bottom w:val="single" w:sz="4" w:space="0" w:color="auto"/>
            </w:tcBorders>
            <w:vAlign w:val="center"/>
          </w:tcPr>
          <w:p w14:paraId="4CB5AC46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tcBorders>
              <w:bottom w:val="single" w:sz="4" w:space="0" w:color="auto"/>
            </w:tcBorders>
            <w:vAlign w:val="center"/>
          </w:tcPr>
          <w:p w14:paraId="709EC75A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tcBorders>
              <w:bottom w:val="single" w:sz="4" w:space="0" w:color="auto"/>
            </w:tcBorders>
            <w:vAlign w:val="center"/>
          </w:tcPr>
          <w:p w14:paraId="1652C44E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tcBorders>
              <w:bottom w:val="single" w:sz="4" w:space="0" w:color="auto"/>
            </w:tcBorders>
            <w:vAlign w:val="center"/>
          </w:tcPr>
          <w:p w14:paraId="00419A83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tcBorders>
              <w:bottom w:val="single" w:sz="4" w:space="0" w:color="auto"/>
            </w:tcBorders>
            <w:vAlign w:val="center"/>
          </w:tcPr>
          <w:p w14:paraId="6FD15393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C803340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6D3B086C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0CBEFFD6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16697E1A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86C46" w:rsidRPr="00DF09EE" w14:paraId="3C42CB91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 w:val="restart"/>
            <w:tcBorders>
              <w:left w:val="single" w:sz="12" w:space="0" w:color="auto"/>
            </w:tcBorders>
            <w:vAlign w:val="center"/>
          </w:tcPr>
          <w:p w14:paraId="62A180EA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8</w:t>
            </w:r>
          </w:p>
        </w:tc>
        <w:tc>
          <w:tcPr>
            <w:tcW w:w="460" w:type="pct"/>
            <w:gridSpan w:val="3"/>
            <w:vAlign w:val="center"/>
          </w:tcPr>
          <w:p w14:paraId="68DB7FE6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5" w:type="pct"/>
            <w:vMerge w:val="restart"/>
            <w:vAlign w:val="center"/>
          </w:tcPr>
          <w:p w14:paraId="47C6942A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E3556">
              <w:rPr>
                <w:rFonts w:cs="B Mitra"/>
                <w:sz w:val="20"/>
                <w:szCs w:val="20"/>
                <w:rtl/>
              </w:rPr>
              <w:t>چهارم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کنفرانس مل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و دوم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کنفرانس ب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الملل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باز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 w:hint="eastAsia"/>
                <w:sz w:val="20"/>
                <w:szCs w:val="20"/>
                <w:rtl/>
              </w:rPr>
              <w:t>ها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را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 w:hint="eastAsia"/>
                <w:sz w:val="20"/>
                <w:szCs w:val="20"/>
                <w:rtl/>
              </w:rPr>
              <w:t>انه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ا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, فرصت ها و چالش ها</w:t>
            </w:r>
          </w:p>
        </w:tc>
        <w:tc>
          <w:tcPr>
            <w:tcW w:w="325" w:type="pct"/>
            <w:vMerge w:val="restart"/>
            <w:vAlign w:val="center"/>
          </w:tcPr>
          <w:p w14:paraId="282EE188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E3556">
              <w:rPr>
                <w:rFonts w:cs="B Mitra"/>
                <w:sz w:val="20"/>
                <w:szCs w:val="20"/>
                <w:rtl/>
              </w:rPr>
              <w:t>ا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 w:hint="eastAsia"/>
                <w:sz w:val="20"/>
                <w:szCs w:val="20"/>
                <w:rtl/>
              </w:rPr>
              <w:t>ران</w:t>
            </w:r>
          </w:p>
        </w:tc>
        <w:tc>
          <w:tcPr>
            <w:tcW w:w="285" w:type="pct"/>
            <w:vMerge w:val="restart"/>
            <w:vAlign w:val="center"/>
          </w:tcPr>
          <w:p w14:paraId="298EE2D1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E3556">
              <w:rPr>
                <w:rFonts w:cs="B Mitra"/>
                <w:sz w:val="20"/>
                <w:szCs w:val="20"/>
                <w:rtl/>
              </w:rPr>
              <w:t>کاشان</w:t>
            </w:r>
          </w:p>
        </w:tc>
        <w:tc>
          <w:tcPr>
            <w:tcW w:w="427" w:type="pct"/>
            <w:vMerge w:val="restart"/>
            <w:vAlign w:val="center"/>
          </w:tcPr>
          <w:p w14:paraId="69A03F8B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E3556">
              <w:rPr>
                <w:rFonts w:cs="B Mitra"/>
                <w:sz w:val="20"/>
                <w:szCs w:val="20"/>
                <w:rtl/>
              </w:rPr>
              <w:t>دانشگاه کاشان</w:t>
            </w:r>
          </w:p>
        </w:tc>
        <w:tc>
          <w:tcPr>
            <w:tcW w:w="878" w:type="pct"/>
            <w:vMerge w:val="restart"/>
            <w:vAlign w:val="center"/>
          </w:tcPr>
          <w:p w14:paraId="43B2AC9C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E3556">
              <w:rPr>
                <w:rFonts w:cs="B Mitra"/>
                <w:sz w:val="20"/>
                <w:szCs w:val="20"/>
                <w:rtl/>
              </w:rPr>
              <w:t>کاربرد باز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وارساز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در توانبخش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و طراح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و پ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 w:hint="eastAsia"/>
                <w:sz w:val="20"/>
                <w:szCs w:val="20"/>
                <w:rtl/>
              </w:rPr>
              <w:t>اده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ساز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 w:hint="eastAsia"/>
                <w:sz w:val="20"/>
                <w:szCs w:val="20"/>
                <w:rtl/>
              </w:rPr>
              <w:t>ک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س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 w:hint="eastAsia"/>
                <w:sz w:val="20"/>
                <w:szCs w:val="20"/>
                <w:rtl/>
              </w:rPr>
              <w:t>ستم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تجز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 w:hint="eastAsia"/>
                <w:sz w:val="20"/>
                <w:szCs w:val="20"/>
                <w:rtl/>
              </w:rPr>
              <w:t>ه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و تحل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 w:hint="eastAsia"/>
                <w:sz w:val="20"/>
                <w:szCs w:val="20"/>
                <w:rtl/>
              </w:rPr>
              <w:t>ل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حرک با استفاده از ک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 w:hint="eastAsia"/>
                <w:sz w:val="20"/>
                <w:szCs w:val="20"/>
                <w:rtl/>
              </w:rPr>
              <w:t>نکت</w:t>
            </w:r>
          </w:p>
        </w:tc>
        <w:tc>
          <w:tcPr>
            <w:tcW w:w="546" w:type="pct"/>
            <w:gridSpan w:val="2"/>
            <w:vMerge w:val="restart"/>
            <w:vAlign w:val="center"/>
          </w:tcPr>
          <w:p w14:paraId="3894B2D7" w14:textId="77777777" w:rsidR="00B86C46" w:rsidRPr="001C0979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1E3556">
              <w:rPr>
                <w:rFonts w:cs="B Mitra"/>
                <w:sz w:val="20"/>
                <w:szCs w:val="20"/>
                <w:rtl/>
                <w:lang w:bidi="fa-IR"/>
              </w:rPr>
              <w:t>ام</w:t>
            </w:r>
            <w:r w:rsidRPr="001E3556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1E3556">
              <w:rPr>
                <w:rFonts w:cs="B Mitra" w:hint="eastAsia"/>
                <w:sz w:val="20"/>
                <w:szCs w:val="20"/>
                <w:rtl/>
                <w:lang w:bidi="fa-IR"/>
              </w:rPr>
              <w:t>ر</w:t>
            </w:r>
            <w:r w:rsidRPr="001E3556">
              <w:rPr>
                <w:rFonts w:cs="B Mitra"/>
                <w:sz w:val="20"/>
                <w:szCs w:val="20"/>
                <w:rtl/>
                <w:lang w:bidi="fa-IR"/>
              </w:rPr>
              <w:t xml:space="preserve"> دژمان- محبوبه شمس</w:t>
            </w:r>
            <w:r w:rsidRPr="001E3556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Mitra"/>
                <w:sz w:val="20"/>
                <w:szCs w:val="20"/>
                <w:lang w:bidi="fa-IR"/>
              </w:rPr>
              <w:t>*</w:t>
            </w:r>
            <w:r w:rsidRPr="001E3556">
              <w:rPr>
                <w:rFonts w:cs="B Mitra"/>
                <w:sz w:val="20"/>
                <w:szCs w:val="20"/>
                <w:rtl/>
                <w:lang w:bidi="fa-IR"/>
              </w:rPr>
              <w:t>- عبدالرضا رسول</w:t>
            </w:r>
            <w:r w:rsidRPr="001E3556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1E3556">
              <w:rPr>
                <w:rFonts w:cs="B Mitra"/>
                <w:sz w:val="20"/>
                <w:szCs w:val="20"/>
                <w:rtl/>
                <w:lang w:bidi="fa-IR"/>
              </w:rPr>
              <w:t xml:space="preserve"> کنار</w:t>
            </w:r>
            <w:r w:rsidRPr="001E3556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388" w:type="pct"/>
            <w:vMerge w:val="restart"/>
            <w:tcBorders>
              <w:right w:val="single" w:sz="2" w:space="0" w:color="auto"/>
            </w:tcBorders>
            <w:vAlign w:val="center"/>
          </w:tcPr>
          <w:p w14:paraId="3B9DB799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 w:val="restart"/>
            <w:tcBorders>
              <w:left w:val="single" w:sz="2" w:space="0" w:color="auto"/>
            </w:tcBorders>
            <w:vAlign w:val="center"/>
          </w:tcPr>
          <w:p w14:paraId="2C994C17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 w:val="restart"/>
            <w:tcBorders>
              <w:right w:val="single" w:sz="12" w:space="0" w:color="auto"/>
            </w:tcBorders>
            <w:vAlign w:val="center"/>
          </w:tcPr>
          <w:p w14:paraId="29FA6539" w14:textId="77777777" w:rsidR="00B86C46" w:rsidRPr="00231067" w:rsidRDefault="00B86C46" w:rsidP="00B86C46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26F4D4BC" w14:textId="77777777" w:rsidR="00295251" w:rsidRDefault="00295251" w:rsidP="00B86C46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 w:rsidRPr="00295251">
              <w:rPr>
                <w:rFonts w:cs="B Nazanin"/>
                <w:sz w:val="18"/>
                <w:szCs w:val="20"/>
                <w:lang w:bidi="fa-IR"/>
              </w:rPr>
              <w:t>CGCO04</w:t>
            </w:r>
          </w:p>
          <w:p w14:paraId="47E73BB3" w14:textId="681273E4" w:rsidR="00B86C46" w:rsidRPr="00231067" w:rsidRDefault="00B86C46" w:rsidP="00B86C46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1008CA3A" w14:textId="1F6AEF6D" w:rsidR="00B86C46" w:rsidRPr="00DF09EE" w:rsidRDefault="001D1FDB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1D1FDB">
              <w:rPr>
                <w:rFonts w:cs="B Nazanin"/>
                <w:sz w:val="18"/>
                <w:szCs w:val="20"/>
                <w:rtl/>
                <w:lang w:bidi="fa-IR"/>
              </w:rPr>
              <w:t>۹۸۱۹۱-۴۶۴۵۶</w:t>
            </w:r>
          </w:p>
        </w:tc>
      </w:tr>
      <w:tr w:rsidR="00B86C46" w:rsidRPr="00DF09EE" w14:paraId="2E30F981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698851DD" w14:textId="77777777" w:rsidR="00B86C46" w:rsidRPr="00DF09EE" w:rsidRDefault="00B86C46" w:rsidP="00B86C46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2DB98379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40F579EC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245318B8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22E81759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3CD47644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3DC9ECBD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068BE6EE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4026EAE3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300DE9AC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20CA31D8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07E6F474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423CB678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86C46" w:rsidRPr="00DF09EE" w14:paraId="1CB645AE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27E09086" w14:textId="77777777" w:rsidR="00B86C46" w:rsidRPr="00DF09EE" w:rsidRDefault="00B86C46" w:rsidP="00B86C46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6D15232B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02</w:t>
            </w:r>
          </w:p>
        </w:tc>
        <w:tc>
          <w:tcPr>
            <w:tcW w:w="153" w:type="pct"/>
            <w:vAlign w:val="center"/>
          </w:tcPr>
          <w:p w14:paraId="5EF31531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12</w:t>
            </w:r>
          </w:p>
        </w:tc>
        <w:tc>
          <w:tcPr>
            <w:tcW w:w="154" w:type="pct"/>
            <w:vAlign w:val="center"/>
          </w:tcPr>
          <w:p w14:paraId="2E80DA49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97</w:t>
            </w:r>
          </w:p>
        </w:tc>
        <w:tc>
          <w:tcPr>
            <w:tcW w:w="775" w:type="pct"/>
            <w:vMerge/>
            <w:vAlign w:val="center"/>
          </w:tcPr>
          <w:p w14:paraId="2042E210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40E7347D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00D56D7D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16D6123B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2D860F4B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0B057585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6B7A3329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4A09AB29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6FF81E7B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86C46" w:rsidRPr="00DF09EE" w14:paraId="25F9805B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179BD465" w14:textId="77777777" w:rsidR="00B86C46" w:rsidRPr="00DF09EE" w:rsidRDefault="00B86C46" w:rsidP="00B86C46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0" w:type="pct"/>
            <w:gridSpan w:val="3"/>
            <w:vAlign w:val="center"/>
          </w:tcPr>
          <w:p w14:paraId="502FD24D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5" w:type="pct"/>
            <w:vMerge/>
            <w:vAlign w:val="center"/>
          </w:tcPr>
          <w:p w14:paraId="55A3A2DF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01AC291F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44B23126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03146311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402928A4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0608EE88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1FB37E72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4406A73E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4E4AC878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86C46" w:rsidRPr="00DF09EE" w14:paraId="0A6EA385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6FBDF7F3" w14:textId="77777777" w:rsidR="00B86C46" w:rsidRPr="00DF09EE" w:rsidRDefault="00B86C46" w:rsidP="00B86C46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65DE1DC3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15289EAE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525C2EB5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3578CA1E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75EEBE1B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63001083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1486516D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7FEE8248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7C09137E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033DB50D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715752F7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3E16C41F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86C46" w:rsidRPr="00DF09EE" w14:paraId="2F7F5BB4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5183D904" w14:textId="77777777" w:rsidR="00B86C46" w:rsidRPr="00DF09EE" w:rsidRDefault="00B86C46" w:rsidP="00B86C46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4A295508" w14:textId="77777777" w:rsidR="00B86C46" w:rsidRPr="00294C93" w:rsidRDefault="00B86C46" w:rsidP="00B86C46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21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2EAFE0EF" w14:textId="77777777" w:rsidR="00B86C46" w:rsidRPr="00294C93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2</w:t>
            </w: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2C55002D" w14:textId="77777777" w:rsidR="00B86C46" w:rsidRPr="00294C93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9</w:t>
            </w:r>
          </w:p>
        </w:tc>
        <w:tc>
          <w:tcPr>
            <w:tcW w:w="775" w:type="pct"/>
            <w:vMerge/>
            <w:tcBorders>
              <w:bottom w:val="single" w:sz="4" w:space="0" w:color="auto"/>
            </w:tcBorders>
            <w:vAlign w:val="center"/>
          </w:tcPr>
          <w:p w14:paraId="53F47F89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tcBorders>
              <w:bottom w:val="single" w:sz="4" w:space="0" w:color="auto"/>
            </w:tcBorders>
            <w:vAlign w:val="center"/>
          </w:tcPr>
          <w:p w14:paraId="65CD85A8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tcBorders>
              <w:bottom w:val="single" w:sz="4" w:space="0" w:color="auto"/>
            </w:tcBorders>
            <w:vAlign w:val="center"/>
          </w:tcPr>
          <w:p w14:paraId="188D6489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tcBorders>
              <w:bottom w:val="single" w:sz="4" w:space="0" w:color="auto"/>
            </w:tcBorders>
            <w:vAlign w:val="center"/>
          </w:tcPr>
          <w:p w14:paraId="0356A1D5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tcBorders>
              <w:bottom w:val="single" w:sz="4" w:space="0" w:color="auto"/>
            </w:tcBorders>
            <w:vAlign w:val="center"/>
          </w:tcPr>
          <w:p w14:paraId="2D8B157D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BC41D39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3DA1F21E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08D23DA5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0493A721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86C46" w:rsidRPr="00DF09EE" w14:paraId="5030D775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 w:val="restart"/>
            <w:tcBorders>
              <w:left w:val="single" w:sz="12" w:space="0" w:color="auto"/>
            </w:tcBorders>
            <w:vAlign w:val="center"/>
          </w:tcPr>
          <w:p w14:paraId="43EDE381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29</w:t>
            </w:r>
          </w:p>
        </w:tc>
        <w:tc>
          <w:tcPr>
            <w:tcW w:w="460" w:type="pct"/>
            <w:gridSpan w:val="3"/>
            <w:vAlign w:val="center"/>
          </w:tcPr>
          <w:p w14:paraId="183DA0E9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5" w:type="pct"/>
            <w:vMerge w:val="restart"/>
            <w:vAlign w:val="center"/>
          </w:tcPr>
          <w:p w14:paraId="0F52C458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E3556">
              <w:rPr>
                <w:rFonts w:cs="B Mitra"/>
                <w:sz w:val="20"/>
                <w:szCs w:val="20"/>
                <w:rtl/>
              </w:rPr>
              <w:t>دوم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کنفرانس مل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هوش تجار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و راهبردها</w:t>
            </w:r>
          </w:p>
        </w:tc>
        <w:tc>
          <w:tcPr>
            <w:tcW w:w="325" w:type="pct"/>
            <w:vMerge w:val="restart"/>
            <w:vAlign w:val="center"/>
          </w:tcPr>
          <w:p w14:paraId="75431232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ایران</w:t>
            </w:r>
          </w:p>
        </w:tc>
        <w:tc>
          <w:tcPr>
            <w:tcW w:w="285" w:type="pct"/>
            <w:vMerge w:val="restart"/>
            <w:vAlign w:val="center"/>
          </w:tcPr>
          <w:p w14:paraId="291E0B24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E3556">
              <w:rPr>
                <w:rFonts w:cs="B Mitra"/>
                <w:sz w:val="20"/>
                <w:szCs w:val="20"/>
                <w:rtl/>
              </w:rPr>
              <w:t>تهران</w:t>
            </w:r>
          </w:p>
        </w:tc>
        <w:tc>
          <w:tcPr>
            <w:tcW w:w="427" w:type="pct"/>
            <w:vMerge w:val="restart"/>
            <w:vAlign w:val="center"/>
          </w:tcPr>
          <w:p w14:paraId="009E2B0A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555598">
              <w:rPr>
                <w:rFonts w:cs="B Mitra"/>
                <w:sz w:val="20"/>
                <w:szCs w:val="20"/>
                <w:rtl/>
              </w:rPr>
              <w:t>شركت دانش بنيان مهندسي تحليل گران نرم افزاري آلا</w:t>
            </w:r>
          </w:p>
        </w:tc>
        <w:tc>
          <w:tcPr>
            <w:tcW w:w="878" w:type="pct"/>
            <w:vMerge w:val="restart"/>
            <w:vAlign w:val="center"/>
          </w:tcPr>
          <w:p w14:paraId="4EE5D2A2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E3556">
              <w:rPr>
                <w:rFonts w:cs="B Mitra"/>
                <w:sz w:val="20"/>
                <w:szCs w:val="20"/>
                <w:rtl/>
              </w:rPr>
              <w:t>ارائه روش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جد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 w:hint="eastAsia"/>
                <w:sz w:val="20"/>
                <w:szCs w:val="20"/>
                <w:rtl/>
              </w:rPr>
              <w:t>د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مبتن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بر قطب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 w:hint="eastAsia"/>
                <w:sz w:val="20"/>
                <w:szCs w:val="20"/>
                <w:rtl/>
              </w:rPr>
              <w:t>ت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برا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بهبود نظرکاو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  <w:r w:rsidRPr="001E3556">
              <w:rPr>
                <w:rFonts w:cs="B Mitra"/>
                <w:sz w:val="20"/>
                <w:szCs w:val="20"/>
                <w:rtl/>
              </w:rPr>
              <w:t xml:space="preserve"> فارس</w:t>
            </w:r>
            <w:r w:rsidRPr="001E3556">
              <w:rPr>
                <w:rFonts w:cs="B Mitra" w:hint="cs"/>
                <w:sz w:val="20"/>
                <w:szCs w:val="20"/>
                <w:rtl/>
              </w:rPr>
              <w:t>ی</w:t>
            </w:r>
          </w:p>
        </w:tc>
        <w:tc>
          <w:tcPr>
            <w:tcW w:w="546" w:type="pct"/>
            <w:gridSpan w:val="2"/>
            <w:vMerge w:val="restart"/>
            <w:vAlign w:val="center"/>
          </w:tcPr>
          <w:p w14:paraId="61CE6CF0" w14:textId="77777777" w:rsidR="00B86C46" w:rsidRDefault="00B86C46" w:rsidP="00B86C46">
            <w:pPr>
              <w:jc w:val="center"/>
              <w:rPr>
                <w:rFonts w:cs="B Mitra"/>
                <w:sz w:val="20"/>
                <w:szCs w:val="20"/>
                <w:lang w:bidi="fa-IR"/>
              </w:rPr>
            </w:pPr>
            <w:r w:rsidRPr="001E3556">
              <w:rPr>
                <w:rFonts w:cs="B Mitra" w:hint="eastAsia"/>
                <w:sz w:val="20"/>
                <w:szCs w:val="20"/>
                <w:rtl/>
                <w:lang w:bidi="fa-IR"/>
              </w:rPr>
              <w:t>مهد</w:t>
            </w:r>
            <w:r w:rsidRPr="001E3556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1E3556">
              <w:rPr>
                <w:rFonts w:cs="B Mitra" w:hint="eastAsia"/>
                <w:sz w:val="20"/>
                <w:szCs w:val="20"/>
                <w:rtl/>
                <w:lang w:bidi="fa-IR"/>
              </w:rPr>
              <w:t>ه</w:t>
            </w:r>
            <w:r w:rsidRPr="001E3556">
              <w:rPr>
                <w:rFonts w:cs="B Mitra"/>
                <w:sz w:val="20"/>
                <w:szCs w:val="20"/>
                <w:rtl/>
                <w:lang w:bidi="fa-IR"/>
              </w:rPr>
              <w:t xml:space="preserve"> واحد</w:t>
            </w:r>
            <w:r w:rsidRPr="001E3556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1E3556">
              <w:rPr>
                <w:rFonts w:cs="B Mitra"/>
                <w:sz w:val="20"/>
                <w:szCs w:val="20"/>
                <w:rtl/>
                <w:lang w:bidi="fa-IR"/>
              </w:rPr>
              <w:t xml:space="preserve"> پور </w:t>
            </w:r>
          </w:p>
          <w:p w14:paraId="4736218F" w14:textId="77777777" w:rsidR="00B86C46" w:rsidRPr="001E3556" w:rsidRDefault="00B86C46" w:rsidP="00B86C46">
            <w:pPr>
              <w:jc w:val="center"/>
              <w:rPr>
                <w:rFonts w:cs="B Mitra"/>
                <w:sz w:val="20"/>
                <w:szCs w:val="20"/>
                <w:lang w:bidi="fa-IR"/>
              </w:rPr>
            </w:pPr>
            <w:r w:rsidRPr="001E3556">
              <w:rPr>
                <w:rFonts w:cs="B Mitra"/>
                <w:sz w:val="20"/>
                <w:szCs w:val="20"/>
                <w:rtl/>
                <w:lang w:bidi="fa-IR"/>
              </w:rPr>
              <w:t>محبوبه شمس</w:t>
            </w:r>
            <w:r w:rsidRPr="001E3556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Mitra"/>
                <w:sz w:val="20"/>
                <w:szCs w:val="20"/>
                <w:lang w:bidi="fa-IR"/>
              </w:rPr>
              <w:t>*</w:t>
            </w:r>
          </w:p>
          <w:p w14:paraId="02B233C9" w14:textId="77777777" w:rsidR="00B86C46" w:rsidRPr="001E3556" w:rsidRDefault="00B86C46" w:rsidP="00B86C46">
            <w:pPr>
              <w:jc w:val="center"/>
              <w:rPr>
                <w:rFonts w:cs="B Mitra"/>
                <w:sz w:val="20"/>
                <w:szCs w:val="20"/>
                <w:lang w:bidi="fa-IR"/>
              </w:rPr>
            </w:pPr>
            <w:r w:rsidRPr="001E3556">
              <w:rPr>
                <w:rFonts w:cs="B Mitra" w:hint="eastAsia"/>
                <w:sz w:val="20"/>
                <w:szCs w:val="20"/>
                <w:rtl/>
                <w:lang w:bidi="fa-IR"/>
              </w:rPr>
              <w:t>عبدالرضا</w:t>
            </w:r>
            <w:r w:rsidRPr="001E3556">
              <w:rPr>
                <w:rFonts w:cs="B Mitra"/>
                <w:sz w:val="20"/>
                <w:szCs w:val="20"/>
                <w:rtl/>
                <w:lang w:bidi="fa-IR"/>
              </w:rPr>
              <w:t xml:space="preserve"> رسول</w:t>
            </w:r>
            <w:r w:rsidRPr="001E3556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1E3556">
              <w:rPr>
                <w:rFonts w:cs="B Mitra"/>
                <w:sz w:val="20"/>
                <w:szCs w:val="20"/>
                <w:rtl/>
                <w:lang w:bidi="fa-IR"/>
              </w:rPr>
              <w:t xml:space="preserve"> کنار</w:t>
            </w:r>
            <w:r w:rsidRPr="001E3556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</w:p>
          <w:p w14:paraId="0979486A" w14:textId="77777777" w:rsidR="00B86C46" w:rsidRPr="001C0979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</w:p>
        </w:tc>
        <w:tc>
          <w:tcPr>
            <w:tcW w:w="388" w:type="pct"/>
            <w:vMerge w:val="restart"/>
            <w:tcBorders>
              <w:right w:val="single" w:sz="2" w:space="0" w:color="auto"/>
            </w:tcBorders>
            <w:vAlign w:val="center"/>
          </w:tcPr>
          <w:p w14:paraId="0CDBCC4D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 w:val="restart"/>
            <w:tcBorders>
              <w:left w:val="single" w:sz="2" w:space="0" w:color="auto"/>
            </w:tcBorders>
            <w:vAlign w:val="center"/>
          </w:tcPr>
          <w:p w14:paraId="67395C82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 w:val="restart"/>
            <w:tcBorders>
              <w:right w:val="single" w:sz="12" w:space="0" w:color="auto"/>
            </w:tcBorders>
            <w:vAlign w:val="center"/>
          </w:tcPr>
          <w:p w14:paraId="0E2D2EF3" w14:textId="77777777" w:rsidR="00B86C46" w:rsidRPr="00231067" w:rsidRDefault="00B86C46" w:rsidP="00B86C46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114B2831" w14:textId="77777777" w:rsidR="001D1FDB" w:rsidRDefault="001D1FDB" w:rsidP="00B86C46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 w:rsidRPr="001D1FDB">
              <w:rPr>
                <w:rFonts w:cs="B Nazanin"/>
                <w:sz w:val="18"/>
                <w:szCs w:val="20"/>
                <w:lang w:bidi="fa-IR"/>
              </w:rPr>
              <w:t>BICO02</w:t>
            </w:r>
          </w:p>
          <w:p w14:paraId="17116A04" w14:textId="55B163B6" w:rsidR="00B86C46" w:rsidRPr="00231067" w:rsidRDefault="00B86C46" w:rsidP="00B86C46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1E9EE12A" w14:textId="5B1446A3" w:rsidR="00B86C46" w:rsidRPr="00DF09EE" w:rsidRDefault="001D1FDB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1D1FDB">
              <w:rPr>
                <w:rFonts w:cs="B Nazanin"/>
                <w:sz w:val="18"/>
                <w:szCs w:val="20"/>
                <w:rtl/>
                <w:lang w:bidi="fa-IR"/>
              </w:rPr>
              <w:t>۹۷۱۸۱-۱۲۶۰۱</w:t>
            </w:r>
          </w:p>
        </w:tc>
      </w:tr>
      <w:tr w:rsidR="00B86C46" w:rsidRPr="00DF09EE" w14:paraId="70096756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7CC67D1D" w14:textId="77777777" w:rsidR="00B86C46" w:rsidRPr="00DF09EE" w:rsidRDefault="00B86C46" w:rsidP="00B86C46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65BACB07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4A0BB15F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3DA05D95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4C32EF53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591426F5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75275CBE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021DD9C4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4E37E7AE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51BFCFE2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4697017E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2A212A4C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5560722F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86C46" w:rsidRPr="00DF09EE" w14:paraId="1CCFB92F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33CE4E85" w14:textId="77777777" w:rsidR="00B86C46" w:rsidRPr="00DF09EE" w:rsidRDefault="00B86C46" w:rsidP="00B86C46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0CA71CF6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25</w:t>
            </w:r>
          </w:p>
        </w:tc>
        <w:tc>
          <w:tcPr>
            <w:tcW w:w="153" w:type="pct"/>
            <w:vAlign w:val="center"/>
          </w:tcPr>
          <w:p w14:paraId="020EB847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11</w:t>
            </w:r>
          </w:p>
        </w:tc>
        <w:tc>
          <w:tcPr>
            <w:tcW w:w="154" w:type="pct"/>
            <w:vAlign w:val="center"/>
          </w:tcPr>
          <w:p w14:paraId="09C02408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97</w:t>
            </w:r>
          </w:p>
        </w:tc>
        <w:tc>
          <w:tcPr>
            <w:tcW w:w="775" w:type="pct"/>
            <w:vMerge/>
            <w:vAlign w:val="center"/>
          </w:tcPr>
          <w:p w14:paraId="2B330F24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60D8A671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72762DDA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3ACA02D3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72DB3197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5E0A5EFF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4EEB4144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3233A55F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025BF4EC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86C46" w:rsidRPr="00DF09EE" w14:paraId="69007BF8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6800036F" w14:textId="77777777" w:rsidR="00B86C46" w:rsidRPr="00DF09EE" w:rsidRDefault="00B86C46" w:rsidP="00B86C46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0" w:type="pct"/>
            <w:gridSpan w:val="3"/>
            <w:vAlign w:val="center"/>
          </w:tcPr>
          <w:p w14:paraId="6390B57B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5" w:type="pct"/>
            <w:vMerge/>
            <w:vAlign w:val="center"/>
          </w:tcPr>
          <w:p w14:paraId="418F08B3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274D8CC7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651E6849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5A93A8FC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6DC6BE09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7C754E16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3B4194B5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5DF2C130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44EA3BAF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86C46" w:rsidRPr="00DF09EE" w14:paraId="6BDC90D3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52A0B94D" w14:textId="77777777" w:rsidR="00B86C46" w:rsidRPr="00DF09EE" w:rsidRDefault="00B86C46" w:rsidP="00B86C46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7AF1A180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22CDA63C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466F13A7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2E51CEED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137C2B19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1D8E1F1F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704CB536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49D0C75C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697D003E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7B7F32F8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59D35C3D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1C866BA6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86C46" w:rsidRPr="00DF09EE" w14:paraId="1B7B78BD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07ACE079" w14:textId="77777777" w:rsidR="00B86C46" w:rsidRPr="00DF09EE" w:rsidRDefault="00B86C46" w:rsidP="00B86C46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0E2C3224" w14:textId="77777777" w:rsidR="00B86C46" w:rsidRPr="007A781F" w:rsidRDefault="00B86C46" w:rsidP="00B86C46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14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508C3AB0" w14:textId="77777777" w:rsidR="00B86C46" w:rsidRPr="007A781F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2</w:t>
            </w: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2EB440D7" w14:textId="77777777" w:rsidR="00B86C46" w:rsidRPr="007A781F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9</w:t>
            </w:r>
          </w:p>
        </w:tc>
        <w:tc>
          <w:tcPr>
            <w:tcW w:w="775" w:type="pct"/>
            <w:vMerge/>
            <w:tcBorders>
              <w:bottom w:val="single" w:sz="4" w:space="0" w:color="auto"/>
            </w:tcBorders>
            <w:vAlign w:val="center"/>
          </w:tcPr>
          <w:p w14:paraId="542835D8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tcBorders>
              <w:bottom w:val="single" w:sz="4" w:space="0" w:color="auto"/>
            </w:tcBorders>
            <w:vAlign w:val="center"/>
          </w:tcPr>
          <w:p w14:paraId="25A69316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tcBorders>
              <w:bottom w:val="single" w:sz="4" w:space="0" w:color="auto"/>
            </w:tcBorders>
            <w:vAlign w:val="center"/>
          </w:tcPr>
          <w:p w14:paraId="026570E3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tcBorders>
              <w:bottom w:val="single" w:sz="4" w:space="0" w:color="auto"/>
            </w:tcBorders>
            <w:vAlign w:val="center"/>
          </w:tcPr>
          <w:p w14:paraId="08A8694B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tcBorders>
              <w:bottom w:val="single" w:sz="4" w:space="0" w:color="auto"/>
            </w:tcBorders>
            <w:vAlign w:val="center"/>
          </w:tcPr>
          <w:p w14:paraId="3FDC17E6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798D9F1E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491E4B3E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2A39616A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765AFBD1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86C46" w:rsidRPr="00DF09EE" w14:paraId="51C03905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 w:val="restart"/>
            <w:tcBorders>
              <w:left w:val="single" w:sz="12" w:space="0" w:color="auto"/>
            </w:tcBorders>
            <w:vAlign w:val="center"/>
          </w:tcPr>
          <w:p w14:paraId="6AD3AF38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30</w:t>
            </w:r>
          </w:p>
        </w:tc>
        <w:tc>
          <w:tcPr>
            <w:tcW w:w="460" w:type="pct"/>
            <w:gridSpan w:val="3"/>
            <w:vAlign w:val="center"/>
          </w:tcPr>
          <w:p w14:paraId="55F5D8E6" w14:textId="77777777" w:rsidR="00B86C46" w:rsidRPr="00C82E80" w:rsidRDefault="00B86C46" w:rsidP="00B86C46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5" w:type="pct"/>
            <w:vMerge w:val="restart"/>
            <w:vAlign w:val="center"/>
          </w:tcPr>
          <w:p w14:paraId="538EDC93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555598">
              <w:rPr>
                <w:rFonts w:cs="B Mitra"/>
                <w:sz w:val="20"/>
                <w:szCs w:val="20"/>
                <w:rtl/>
                <w:lang w:bidi="fa-IR"/>
              </w:rPr>
              <w:t>چهارم</w:t>
            </w:r>
            <w:r w:rsidRPr="00555598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555598">
              <w:rPr>
                <w:rFonts w:cs="B Mitra" w:hint="eastAsia"/>
                <w:sz w:val="20"/>
                <w:szCs w:val="20"/>
                <w:rtl/>
                <w:lang w:bidi="fa-IR"/>
              </w:rPr>
              <w:t>ن</w:t>
            </w:r>
            <w:r w:rsidRPr="00555598">
              <w:rPr>
                <w:rFonts w:cs="B Mitra"/>
                <w:sz w:val="20"/>
                <w:szCs w:val="20"/>
                <w:rtl/>
                <w:lang w:bidi="fa-IR"/>
              </w:rPr>
              <w:t xml:space="preserve"> کنفرانس موضوعات نو</w:t>
            </w:r>
            <w:r w:rsidRPr="00555598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555598">
              <w:rPr>
                <w:rFonts w:cs="B Mitra" w:hint="eastAsia"/>
                <w:sz w:val="20"/>
                <w:szCs w:val="20"/>
                <w:rtl/>
                <w:lang w:bidi="fa-IR"/>
              </w:rPr>
              <w:t>ن</w:t>
            </w:r>
            <w:r w:rsidRPr="00555598">
              <w:rPr>
                <w:rFonts w:cs="B Mitra"/>
                <w:sz w:val="20"/>
                <w:szCs w:val="20"/>
                <w:rtl/>
                <w:lang w:bidi="fa-IR"/>
              </w:rPr>
              <w:t xml:space="preserve"> در علوم کامپ</w:t>
            </w:r>
            <w:r w:rsidRPr="00555598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555598">
              <w:rPr>
                <w:rFonts w:cs="B Mitra" w:hint="eastAsia"/>
                <w:sz w:val="20"/>
                <w:szCs w:val="20"/>
                <w:rtl/>
                <w:lang w:bidi="fa-IR"/>
              </w:rPr>
              <w:t>وتر</w:t>
            </w:r>
            <w:r w:rsidRPr="00555598">
              <w:rPr>
                <w:rFonts w:cs="B Mitra"/>
                <w:sz w:val="20"/>
                <w:szCs w:val="20"/>
                <w:rtl/>
                <w:lang w:bidi="fa-IR"/>
              </w:rPr>
              <w:t xml:space="preserve"> و اطلاعات</w:t>
            </w:r>
          </w:p>
        </w:tc>
        <w:tc>
          <w:tcPr>
            <w:tcW w:w="325" w:type="pct"/>
            <w:vMerge w:val="restart"/>
            <w:vAlign w:val="center"/>
          </w:tcPr>
          <w:p w14:paraId="2AB0D842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ایران</w:t>
            </w:r>
          </w:p>
        </w:tc>
        <w:tc>
          <w:tcPr>
            <w:tcW w:w="285" w:type="pct"/>
            <w:vMerge w:val="restart"/>
            <w:vAlign w:val="center"/>
          </w:tcPr>
          <w:p w14:paraId="5D65222F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کرج</w:t>
            </w:r>
          </w:p>
        </w:tc>
        <w:tc>
          <w:tcPr>
            <w:tcW w:w="427" w:type="pct"/>
            <w:vMerge w:val="restart"/>
            <w:vAlign w:val="center"/>
          </w:tcPr>
          <w:p w14:paraId="0BDD467C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555598">
              <w:rPr>
                <w:rFonts w:cs="B Mitra"/>
                <w:sz w:val="20"/>
                <w:szCs w:val="20"/>
                <w:rtl/>
              </w:rPr>
              <w:t>دانشگاه خوارزم</w:t>
            </w:r>
            <w:r w:rsidRPr="00555598">
              <w:rPr>
                <w:rFonts w:cs="B Mitra" w:hint="cs"/>
                <w:sz w:val="20"/>
                <w:szCs w:val="20"/>
                <w:rtl/>
              </w:rPr>
              <w:t>ی</w:t>
            </w:r>
          </w:p>
        </w:tc>
        <w:tc>
          <w:tcPr>
            <w:tcW w:w="878" w:type="pct"/>
            <w:vMerge w:val="restart"/>
            <w:vAlign w:val="center"/>
          </w:tcPr>
          <w:p w14:paraId="42E5BB9E" w14:textId="77777777" w:rsidR="00B86C46" w:rsidRPr="00DF09EE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555598">
              <w:rPr>
                <w:rFonts w:cs="B Mitra"/>
                <w:sz w:val="20"/>
                <w:szCs w:val="20"/>
                <w:rtl/>
              </w:rPr>
              <w:t>بررس</w:t>
            </w:r>
            <w:r w:rsidRPr="00555598">
              <w:rPr>
                <w:rFonts w:cs="B Mitra" w:hint="cs"/>
                <w:sz w:val="20"/>
                <w:szCs w:val="20"/>
                <w:rtl/>
              </w:rPr>
              <w:t>ی</w:t>
            </w:r>
            <w:r w:rsidRPr="00555598">
              <w:rPr>
                <w:rFonts w:cs="B Mitra"/>
                <w:sz w:val="20"/>
                <w:szCs w:val="20"/>
                <w:rtl/>
              </w:rPr>
              <w:t xml:space="preserve"> پروتکلها</w:t>
            </w:r>
            <w:r w:rsidRPr="00555598">
              <w:rPr>
                <w:rFonts w:cs="B Mitra" w:hint="cs"/>
                <w:sz w:val="20"/>
                <w:szCs w:val="20"/>
                <w:rtl/>
              </w:rPr>
              <w:t>ی</w:t>
            </w:r>
            <w:r w:rsidRPr="00555598">
              <w:rPr>
                <w:rFonts w:cs="B Mitra"/>
                <w:sz w:val="20"/>
                <w:szCs w:val="20"/>
                <w:rtl/>
              </w:rPr>
              <w:t xml:space="preserve"> دسترس</w:t>
            </w:r>
            <w:r w:rsidRPr="00555598">
              <w:rPr>
                <w:rFonts w:cs="B Mitra" w:hint="cs"/>
                <w:sz w:val="20"/>
                <w:szCs w:val="20"/>
                <w:rtl/>
              </w:rPr>
              <w:t>ی</w:t>
            </w:r>
            <w:r w:rsidRPr="00555598">
              <w:rPr>
                <w:rFonts w:cs="B Mitra"/>
                <w:sz w:val="20"/>
                <w:szCs w:val="20"/>
                <w:rtl/>
              </w:rPr>
              <w:t xml:space="preserve"> به رسانه در شبکههاي درماني حسگر بي-سيم بدني جهت بهبود ک</w:t>
            </w:r>
            <w:r w:rsidRPr="00555598">
              <w:rPr>
                <w:rFonts w:cs="B Mitra" w:hint="cs"/>
                <w:sz w:val="20"/>
                <w:szCs w:val="20"/>
                <w:rtl/>
              </w:rPr>
              <w:t>ی</w:t>
            </w:r>
            <w:r w:rsidRPr="00555598">
              <w:rPr>
                <w:rFonts w:cs="B Mitra" w:hint="eastAsia"/>
                <w:sz w:val="20"/>
                <w:szCs w:val="20"/>
                <w:rtl/>
              </w:rPr>
              <w:t>ف</w:t>
            </w:r>
            <w:r w:rsidRPr="00555598">
              <w:rPr>
                <w:rFonts w:cs="B Mitra" w:hint="cs"/>
                <w:sz w:val="20"/>
                <w:szCs w:val="20"/>
                <w:rtl/>
              </w:rPr>
              <w:t>ی</w:t>
            </w:r>
            <w:r w:rsidRPr="00555598">
              <w:rPr>
                <w:rFonts w:cs="B Mitra" w:hint="eastAsia"/>
                <w:sz w:val="20"/>
                <w:szCs w:val="20"/>
                <w:rtl/>
              </w:rPr>
              <w:t>ت</w:t>
            </w:r>
            <w:r w:rsidRPr="00555598">
              <w:rPr>
                <w:rFonts w:cs="B Mitra"/>
                <w:sz w:val="20"/>
                <w:szCs w:val="20"/>
                <w:rtl/>
              </w:rPr>
              <w:t xml:space="preserve"> سرو</w:t>
            </w:r>
            <w:r w:rsidRPr="00555598">
              <w:rPr>
                <w:rFonts w:cs="B Mitra" w:hint="cs"/>
                <w:sz w:val="20"/>
                <w:szCs w:val="20"/>
                <w:rtl/>
              </w:rPr>
              <w:t>ی</w:t>
            </w:r>
            <w:r w:rsidRPr="00555598">
              <w:rPr>
                <w:rFonts w:cs="B Mitra" w:hint="eastAsia"/>
                <w:sz w:val="20"/>
                <w:szCs w:val="20"/>
                <w:rtl/>
              </w:rPr>
              <w:t>س</w:t>
            </w:r>
          </w:p>
        </w:tc>
        <w:tc>
          <w:tcPr>
            <w:tcW w:w="546" w:type="pct"/>
            <w:gridSpan w:val="2"/>
            <w:vMerge w:val="restart"/>
            <w:vAlign w:val="center"/>
          </w:tcPr>
          <w:p w14:paraId="025B7B90" w14:textId="77777777" w:rsidR="00B86C46" w:rsidRPr="001C0979" w:rsidRDefault="00B86C46" w:rsidP="00B86C46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555598">
              <w:rPr>
                <w:rFonts w:cs="B Mitra"/>
                <w:sz w:val="20"/>
                <w:szCs w:val="20"/>
                <w:rtl/>
              </w:rPr>
              <w:t>مريم سيدي، محبوبه شمسي</w:t>
            </w:r>
            <w:r>
              <w:rPr>
                <w:rFonts w:cs="B Mitra"/>
                <w:sz w:val="20"/>
                <w:szCs w:val="20"/>
              </w:rPr>
              <w:t>*</w:t>
            </w:r>
            <w:r w:rsidRPr="00555598">
              <w:rPr>
                <w:rFonts w:cs="B Mitra"/>
                <w:sz w:val="20"/>
                <w:szCs w:val="20"/>
                <w:rtl/>
              </w:rPr>
              <w:t xml:space="preserve"> ، عبدالرضا رسولي کناري</w:t>
            </w:r>
          </w:p>
        </w:tc>
        <w:tc>
          <w:tcPr>
            <w:tcW w:w="388" w:type="pct"/>
            <w:vMerge w:val="restart"/>
            <w:tcBorders>
              <w:right w:val="single" w:sz="2" w:space="0" w:color="auto"/>
            </w:tcBorders>
            <w:vAlign w:val="center"/>
          </w:tcPr>
          <w:p w14:paraId="0A9FEAA7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 w:val="restart"/>
            <w:tcBorders>
              <w:left w:val="single" w:sz="2" w:space="0" w:color="auto"/>
            </w:tcBorders>
            <w:vAlign w:val="center"/>
          </w:tcPr>
          <w:p w14:paraId="33F9CA02" w14:textId="77777777" w:rsidR="00B86C46" w:rsidRPr="00DF09EE" w:rsidRDefault="00B86C46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 w:val="restart"/>
            <w:tcBorders>
              <w:right w:val="single" w:sz="12" w:space="0" w:color="auto"/>
            </w:tcBorders>
            <w:vAlign w:val="center"/>
          </w:tcPr>
          <w:p w14:paraId="7A90E036" w14:textId="77777777" w:rsidR="00B86C46" w:rsidRPr="00231067" w:rsidRDefault="00B86C46" w:rsidP="00B86C46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29053A17" w14:textId="4E867BFA" w:rsidR="00777C2E" w:rsidRDefault="00777C2E" w:rsidP="00B86C46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 w:rsidRPr="00777C2E">
              <w:rPr>
                <w:rFonts w:cs="B Nazanin"/>
                <w:sz w:val="18"/>
                <w:szCs w:val="20"/>
                <w:lang w:bidi="fa-IR"/>
              </w:rPr>
              <w:t>Cicis</w:t>
            </w:r>
            <w:r>
              <w:rPr>
                <w:rFonts w:cs="B Nazanin"/>
                <w:sz w:val="18"/>
                <w:szCs w:val="20"/>
                <w:lang w:bidi="fa-IR"/>
              </w:rPr>
              <w:t>2019</w:t>
            </w:r>
          </w:p>
          <w:p w14:paraId="61A22497" w14:textId="24F01292" w:rsidR="00B86C46" w:rsidRPr="00231067" w:rsidRDefault="00B86C46" w:rsidP="00B86C46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10C7882F" w14:textId="2049B2C0" w:rsidR="00B86C46" w:rsidRPr="00DF09EE" w:rsidRDefault="00777C2E" w:rsidP="00B86C4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777C2E">
              <w:rPr>
                <w:rFonts w:cs="B Nazanin"/>
                <w:sz w:val="18"/>
                <w:szCs w:val="20"/>
                <w:rtl/>
                <w:lang w:bidi="fa-IR"/>
              </w:rPr>
              <w:t>۹۷۱۸۰-۸۲۹۰۲</w:t>
            </w:r>
          </w:p>
        </w:tc>
      </w:tr>
      <w:tr w:rsidR="00C82E80" w:rsidRPr="00DF09EE" w14:paraId="0E4AA86A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56585104" w14:textId="77777777" w:rsidR="00C82E80" w:rsidRPr="00DF09EE" w:rsidRDefault="00C82E80" w:rsidP="00C82E8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1528E0AB" w14:textId="77777777" w:rsidR="00C82E80" w:rsidRPr="00C82E80" w:rsidRDefault="00C82E80" w:rsidP="00C82E8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5C3FCE45" w14:textId="77777777" w:rsidR="00C82E80" w:rsidRPr="00C82E80" w:rsidRDefault="00C82E80" w:rsidP="00C82E8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16D91837" w14:textId="77777777" w:rsidR="00C82E80" w:rsidRPr="00C82E80" w:rsidRDefault="00C82E80" w:rsidP="00C82E8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2182C615" w14:textId="77777777" w:rsidR="00C82E80" w:rsidRPr="00DF09EE" w:rsidRDefault="00C82E80" w:rsidP="00C82E8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30F5CDC6" w14:textId="77777777" w:rsidR="00C82E80" w:rsidRPr="00DF09EE" w:rsidRDefault="00C82E80" w:rsidP="00C82E8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60E3FCF8" w14:textId="77777777" w:rsidR="00C82E80" w:rsidRPr="00DF09EE" w:rsidRDefault="00C82E80" w:rsidP="00C82E8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256CA058" w14:textId="77777777" w:rsidR="00C82E80" w:rsidRPr="00DF09EE" w:rsidRDefault="00C82E80" w:rsidP="00C82E8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5350192C" w14:textId="77777777" w:rsidR="00C82E80" w:rsidRPr="00DF09EE" w:rsidRDefault="00C82E80" w:rsidP="00C82E8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42E29895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0A045FAD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64D737A1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2F7DF5C7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82E80" w:rsidRPr="00DF09EE" w14:paraId="039F9A66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612BAB2B" w14:textId="77777777" w:rsidR="00C82E80" w:rsidRPr="00DF09EE" w:rsidRDefault="00C82E80" w:rsidP="00C82E8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63528775" w14:textId="77777777" w:rsidR="00C82E80" w:rsidRPr="00C82E80" w:rsidRDefault="00C82E80" w:rsidP="00C82E8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04</w:t>
            </w:r>
          </w:p>
        </w:tc>
        <w:tc>
          <w:tcPr>
            <w:tcW w:w="153" w:type="pct"/>
            <w:vAlign w:val="center"/>
          </w:tcPr>
          <w:p w14:paraId="7023707D" w14:textId="77777777" w:rsidR="00C82E80" w:rsidRPr="00C82E80" w:rsidRDefault="00C82E80" w:rsidP="00C82E8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11</w:t>
            </w:r>
          </w:p>
        </w:tc>
        <w:tc>
          <w:tcPr>
            <w:tcW w:w="154" w:type="pct"/>
            <w:vAlign w:val="center"/>
          </w:tcPr>
          <w:p w14:paraId="1A9F5536" w14:textId="77777777" w:rsidR="00C82E80" w:rsidRPr="00C82E80" w:rsidRDefault="00C82E80" w:rsidP="00C82E8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97</w:t>
            </w:r>
          </w:p>
        </w:tc>
        <w:tc>
          <w:tcPr>
            <w:tcW w:w="775" w:type="pct"/>
            <w:vMerge/>
            <w:vAlign w:val="center"/>
          </w:tcPr>
          <w:p w14:paraId="6D94BE5F" w14:textId="77777777" w:rsidR="00C82E80" w:rsidRPr="00DF09EE" w:rsidRDefault="00C82E80" w:rsidP="00C82E8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7E5846D5" w14:textId="77777777" w:rsidR="00C82E80" w:rsidRPr="00DF09EE" w:rsidRDefault="00C82E80" w:rsidP="00C82E8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1BA25131" w14:textId="77777777" w:rsidR="00C82E80" w:rsidRPr="00DF09EE" w:rsidRDefault="00C82E80" w:rsidP="00C82E8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3D11895C" w14:textId="77777777" w:rsidR="00C82E80" w:rsidRPr="00DF09EE" w:rsidRDefault="00C82E80" w:rsidP="00C82E8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64CF6FFA" w14:textId="77777777" w:rsidR="00C82E80" w:rsidRPr="00DF09EE" w:rsidRDefault="00C82E80" w:rsidP="00C82E8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0507B6B2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13F87B38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3E9BE1CB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7D320966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82E80" w:rsidRPr="00DF09EE" w14:paraId="0F46AFD5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1CF2F6C6" w14:textId="77777777" w:rsidR="00C82E80" w:rsidRPr="00DF09EE" w:rsidRDefault="00C82E80" w:rsidP="00C82E8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0" w:type="pct"/>
            <w:gridSpan w:val="3"/>
            <w:vAlign w:val="center"/>
          </w:tcPr>
          <w:p w14:paraId="2FF1DADB" w14:textId="77777777" w:rsidR="00C82E80" w:rsidRPr="00C82E80" w:rsidRDefault="00C82E80" w:rsidP="00C82E8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5" w:type="pct"/>
            <w:vMerge/>
            <w:vAlign w:val="center"/>
          </w:tcPr>
          <w:p w14:paraId="6C65BDA0" w14:textId="77777777" w:rsidR="00C82E80" w:rsidRPr="00DF09EE" w:rsidRDefault="00C82E80" w:rsidP="00C82E8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16289A90" w14:textId="77777777" w:rsidR="00C82E80" w:rsidRPr="00DF09EE" w:rsidRDefault="00C82E80" w:rsidP="00C82E8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2EBE4E78" w14:textId="77777777" w:rsidR="00C82E80" w:rsidRPr="00DF09EE" w:rsidRDefault="00C82E80" w:rsidP="00C82E8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55D5285C" w14:textId="77777777" w:rsidR="00C82E80" w:rsidRPr="00DF09EE" w:rsidRDefault="00C82E80" w:rsidP="00C82E8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6D7A384C" w14:textId="77777777" w:rsidR="00C82E80" w:rsidRPr="00DF09EE" w:rsidRDefault="00C82E80" w:rsidP="00C82E8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04CEA483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0689F475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7573EF30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7BABF799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82E80" w:rsidRPr="00DF09EE" w14:paraId="151243C6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25D42C9D" w14:textId="77777777" w:rsidR="00C82E80" w:rsidRPr="00DF09EE" w:rsidRDefault="00C82E80" w:rsidP="00C82E8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57C03948" w14:textId="77777777" w:rsidR="00C82E80" w:rsidRPr="00C82E80" w:rsidRDefault="00C82E80" w:rsidP="00C82E8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04626C7B" w14:textId="77777777" w:rsidR="00C82E80" w:rsidRPr="00C82E80" w:rsidRDefault="00C82E80" w:rsidP="00C82E8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4EE85EAF" w14:textId="77777777" w:rsidR="00C82E80" w:rsidRPr="00C82E80" w:rsidRDefault="00C82E80" w:rsidP="00C82E8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C82E80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43853BA9" w14:textId="77777777" w:rsidR="00C82E80" w:rsidRPr="00DF09EE" w:rsidRDefault="00C82E80" w:rsidP="00C82E8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vAlign w:val="center"/>
          </w:tcPr>
          <w:p w14:paraId="694EA54C" w14:textId="77777777" w:rsidR="00C82E80" w:rsidRPr="00DF09EE" w:rsidRDefault="00C82E80" w:rsidP="00C82E8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09284BD3" w14:textId="77777777" w:rsidR="00C82E80" w:rsidRPr="00DF09EE" w:rsidRDefault="00C82E80" w:rsidP="00C82E8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69F190C0" w14:textId="77777777" w:rsidR="00C82E80" w:rsidRPr="00DF09EE" w:rsidRDefault="00C82E80" w:rsidP="00C82E8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734B114E" w14:textId="77777777" w:rsidR="00C82E80" w:rsidRPr="00DF09EE" w:rsidRDefault="00C82E80" w:rsidP="00C82E8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21E3CB55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3AFC483B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7B6BDCCA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74023E05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82E80" w:rsidRPr="00DF09EE" w14:paraId="2075F349" w14:textId="77777777" w:rsidTr="00B86C46">
        <w:trPr>
          <w:gridAfter w:val="1"/>
          <w:wAfter w:w="29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78BEC371" w14:textId="77777777" w:rsidR="00C82E80" w:rsidRPr="00DF09EE" w:rsidRDefault="00C82E80" w:rsidP="00C82E8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495CAEF3" w14:textId="77777777" w:rsidR="00C82E80" w:rsidRPr="00281D79" w:rsidRDefault="00C82E80" w:rsidP="00C82E80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24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03B08582" w14:textId="77777777" w:rsidR="00C82E80" w:rsidRPr="00281D79" w:rsidRDefault="00C82E80" w:rsidP="00C82E8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1</w:t>
            </w: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25FE8EEA" w14:textId="77777777" w:rsidR="00C82E80" w:rsidRPr="00281D79" w:rsidRDefault="00C82E80" w:rsidP="00C82E80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9</w:t>
            </w:r>
          </w:p>
        </w:tc>
        <w:tc>
          <w:tcPr>
            <w:tcW w:w="775" w:type="pct"/>
            <w:vMerge/>
            <w:tcBorders>
              <w:bottom w:val="single" w:sz="4" w:space="0" w:color="auto"/>
            </w:tcBorders>
            <w:vAlign w:val="center"/>
          </w:tcPr>
          <w:p w14:paraId="31BD73CF" w14:textId="77777777" w:rsidR="00C82E80" w:rsidRPr="00DF09EE" w:rsidRDefault="00C82E80" w:rsidP="00C82E8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5" w:type="pct"/>
            <w:vMerge/>
            <w:tcBorders>
              <w:bottom w:val="single" w:sz="4" w:space="0" w:color="auto"/>
            </w:tcBorders>
            <w:vAlign w:val="center"/>
          </w:tcPr>
          <w:p w14:paraId="4C10AD02" w14:textId="77777777" w:rsidR="00C82E80" w:rsidRPr="00DF09EE" w:rsidRDefault="00C82E80" w:rsidP="00C82E8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tcBorders>
              <w:bottom w:val="single" w:sz="4" w:space="0" w:color="auto"/>
            </w:tcBorders>
            <w:vAlign w:val="center"/>
          </w:tcPr>
          <w:p w14:paraId="36C9F347" w14:textId="77777777" w:rsidR="00C82E80" w:rsidRPr="00DF09EE" w:rsidRDefault="00C82E80" w:rsidP="00C82E8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tcBorders>
              <w:bottom w:val="single" w:sz="4" w:space="0" w:color="auto"/>
            </w:tcBorders>
            <w:vAlign w:val="center"/>
          </w:tcPr>
          <w:p w14:paraId="7C86C48E" w14:textId="77777777" w:rsidR="00C82E80" w:rsidRPr="00DF09EE" w:rsidRDefault="00C82E80" w:rsidP="00C82E8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tcBorders>
              <w:bottom w:val="single" w:sz="4" w:space="0" w:color="auto"/>
            </w:tcBorders>
            <w:vAlign w:val="center"/>
          </w:tcPr>
          <w:p w14:paraId="592F6CA7" w14:textId="77777777" w:rsidR="00C82E80" w:rsidRPr="00DF09EE" w:rsidRDefault="00C82E80" w:rsidP="00C82E80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0B682042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34AA326F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005D977B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21890448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51B94" w:rsidRPr="00DF09EE" w14:paraId="5F27DC18" w14:textId="77777777" w:rsidTr="00B86C46">
        <w:trPr>
          <w:gridAfter w:val="1"/>
          <w:wAfter w:w="29" w:type="pct"/>
          <w:trHeight w:val="20"/>
          <w:jc w:val="center"/>
        </w:trPr>
        <w:tc>
          <w:tcPr>
            <w:tcW w:w="2000" w:type="pct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02F110" w14:textId="77777777" w:rsidR="00C82E80" w:rsidRPr="00DF09EE" w:rsidRDefault="00C82E80" w:rsidP="00C82E80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تا 2</w:t>
            </w:r>
          </w:p>
          <w:p w14:paraId="53E6DFD5" w14:textId="77777777" w:rsidR="00C82E80" w:rsidRPr="00DF09EE" w:rsidRDefault="00C82E80" w:rsidP="00C82E80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12</w:t>
            </w:r>
          </w:p>
        </w:tc>
        <w:tc>
          <w:tcPr>
            <w:tcW w:w="18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5B25D33B" w14:textId="77777777" w:rsidR="00C82E80" w:rsidRPr="00DF09EE" w:rsidRDefault="00C82E80" w:rsidP="00C82E80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مع کـل</w:t>
            </w:r>
          </w:p>
        </w:tc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55256B01" w14:textId="77777777" w:rsidR="00C82E80" w:rsidRPr="00DF09EE" w:rsidRDefault="00C82E80" w:rsidP="00C82E80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1786E6C6" w14:textId="77777777" w:rsidR="00C82E80" w:rsidRPr="00DF09EE" w:rsidRDefault="00C82E80" w:rsidP="00C82E80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</w:tcPr>
          <w:p w14:paraId="2D4FF281" w14:textId="77777777" w:rsidR="00C82E80" w:rsidRPr="00DF09EE" w:rsidRDefault="00C82E80" w:rsidP="00C82E80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  <w:p w14:paraId="6F16F7A8" w14:textId="77777777" w:rsidR="00C82E80" w:rsidRPr="00DF09EE" w:rsidRDefault="00C82E80" w:rsidP="00C82E80">
            <w:pPr>
              <w:rPr>
                <w:rFonts w:cs="B Mitra"/>
                <w:sz w:val="16"/>
                <w:szCs w:val="16"/>
                <w:rtl/>
              </w:rPr>
            </w:pPr>
          </w:p>
        </w:tc>
      </w:tr>
      <w:tr w:rsidR="00C82E80" w:rsidRPr="00DF09EE" w14:paraId="79DD561B" w14:textId="77777777" w:rsidTr="00B86C46">
        <w:trPr>
          <w:gridAfter w:val="1"/>
          <w:wAfter w:w="29" w:type="pct"/>
          <w:trHeight w:val="20"/>
          <w:jc w:val="center"/>
        </w:trPr>
        <w:tc>
          <w:tcPr>
            <w:tcW w:w="1716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17336C7F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2AD60D91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70D34DD0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3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D121B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0E8C853B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FDFDFCE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2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0A99C498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4817BE21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51E5D9B2" w14:textId="77777777" w:rsidR="00C82E80" w:rsidRPr="00DF09EE" w:rsidRDefault="00C82E80" w:rsidP="00C82E8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  <w:tr w:rsidR="00C82E80" w:rsidRPr="00DF09EE" w14:paraId="37A0DA2F" w14:textId="77777777" w:rsidTr="00B86C46">
        <w:trPr>
          <w:gridAfter w:val="1"/>
          <w:wAfter w:w="29" w:type="pct"/>
          <w:trHeight w:val="20"/>
          <w:jc w:val="center"/>
        </w:trPr>
        <w:tc>
          <w:tcPr>
            <w:tcW w:w="4971" w:type="pct"/>
            <w:gridSpan w:val="1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B3D3ED9" w14:textId="77777777" w:rsidR="00C82E80" w:rsidRPr="00DF09EE" w:rsidRDefault="00C82E80" w:rsidP="00C82E80">
            <w:pPr>
              <w:jc w:val="both"/>
              <w:rPr>
                <w:rFonts w:cs="B Mitra"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تبصره-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 حداکثر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تعداد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مقال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ه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های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قابل قبول از متقاضی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در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ک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همایش در هر سال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3 مقاله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است. اين مقاله</w:t>
            </w:r>
            <w:r w:rsidRPr="00DF09EE">
              <w:rPr>
                <w:rFonts w:cs="B Mitra" w:hint="cs"/>
                <w:sz w:val="22"/>
                <w:szCs w:val="22"/>
                <w:rtl/>
              </w:rPr>
              <w:softHyphen/>
              <w:t>ها مي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تواند با همكاري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دانشجو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ان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و 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ا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همکاران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 باشد.</w:t>
            </w:r>
          </w:p>
        </w:tc>
      </w:tr>
      <w:tr w:rsidR="00F11F9E" w:rsidRPr="00DF09EE" w14:paraId="75CD2B3A" w14:textId="77777777" w:rsidTr="00B86C46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14"/>
          <w:jc w:val="center"/>
        </w:trPr>
        <w:tc>
          <w:tcPr>
            <w:tcW w:w="5000" w:type="pct"/>
            <w:gridSpan w:val="1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0DEFE43" w14:textId="77777777" w:rsidR="00F11F9E" w:rsidRPr="00DF09EE" w:rsidRDefault="00F11F9E" w:rsidP="00C43197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>3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-5-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مقاله علم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کامل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ارائ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شده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در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م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ش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علم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معتبر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ملي و  بين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لمللي</w:t>
            </w:r>
            <w:r w:rsidRPr="00DF09EE">
              <w:rPr>
                <w:rFonts w:ascii="Tahoma" w:hAnsi="Tahoma" w:cs="B Lotus" w:hint="cs"/>
                <w:spacing w:val="-8"/>
                <w:sz w:val="18"/>
                <w:szCs w:val="18"/>
                <w:shd w:val="clear" w:color="auto" w:fill="FFFFFF"/>
                <w:rtl/>
              </w:rPr>
              <w:t xml:space="preserve"> </w:t>
            </w:r>
          </w:p>
        </w:tc>
      </w:tr>
    </w:tbl>
    <w:p w14:paraId="5B003692" w14:textId="77777777" w:rsidR="00F11F9E" w:rsidRPr="00DF09EE" w:rsidRDefault="00F11F9E" w:rsidP="00F11F9E">
      <w:pPr>
        <w:ind w:right="-284"/>
        <w:jc w:val="lowKashida"/>
        <w:rPr>
          <w:rFonts w:cs="B Mitra"/>
          <w:b/>
          <w:bCs/>
          <w:sz w:val="16"/>
          <w:szCs w:val="16"/>
          <w:rtl/>
        </w:rPr>
      </w:pPr>
    </w:p>
    <w:tbl>
      <w:tblPr>
        <w:bidiVisual/>
        <w:tblW w:w="4982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491"/>
        <w:gridCol w:w="484"/>
        <w:gridCol w:w="484"/>
        <w:gridCol w:w="488"/>
        <w:gridCol w:w="2453"/>
        <w:gridCol w:w="1032"/>
        <w:gridCol w:w="902"/>
        <w:gridCol w:w="1352"/>
        <w:gridCol w:w="2780"/>
        <w:gridCol w:w="130"/>
        <w:gridCol w:w="1599"/>
        <w:gridCol w:w="1228"/>
        <w:gridCol w:w="1231"/>
        <w:gridCol w:w="1086"/>
        <w:gridCol w:w="89"/>
      </w:tblGrid>
      <w:tr w:rsidR="00151B94" w:rsidRPr="00DF09EE" w14:paraId="1767A202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 w:val="restart"/>
            <w:tcBorders>
              <w:top w:val="single" w:sz="12" w:space="0" w:color="auto"/>
              <w:left w:val="single" w:sz="12" w:space="0" w:color="auto"/>
            </w:tcBorders>
            <w:shd w:val="pct5" w:color="auto" w:fill="auto"/>
            <w:vAlign w:val="center"/>
          </w:tcPr>
          <w:p w14:paraId="323A6B76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460" w:type="pct"/>
            <w:gridSpan w:val="3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06396157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اریخ</w:t>
            </w:r>
          </w:p>
        </w:tc>
        <w:tc>
          <w:tcPr>
            <w:tcW w:w="775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6258076B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عنوان همایش علمی معتبر </w:t>
            </w:r>
          </w:p>
          <w:p w14:paraId="66217247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ی و بین‌اللملی</w:t>
            </w:r>
          </w:p>
        </w:tc>
        <w:tc>
          <w:tcPr>
            <w:tcW w:w="611" w:type="pct"/>
            <w:gridSpan w:val="2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2C2A08E7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حل برگزاری</w:t>
            </w:r>
          </w:p>
        </w:tc>
        <w:tc>
          <w:tcPr>
            <w:tcW w:w="427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63A44A1A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رگزار کننده</w:t>
            </w:r>
          </w:p>
          <w:p w14:paraId="30BBAC86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همایش</w:t>
            </w:r>
          </w:p>
        </w:tc>
        <w:tc>
          <w:tcPr>
            <w:tcW w:w="878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2AD66BCB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مقاله</w:t>
            </w:r>
          </w:p>
        </w:tc>
        <w:tc>
          <w:tcPr>
            <w:tcW w:w="546" w:type="pct"/>
            <w:gridSpan w:val="2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7EF21FC9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ام متقاضي </w:t>
            </w:r>
          </w:p>
          <w:p w14:paraId="29BA6871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و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مکاران </w:t>
            </w:r>
          </w:p>
          <w:p w14:paraId="6F458BCB" w14:textId="77777777" w:rsidR="00F11F9E" w:rsidRPr="00DF09EE" w:rsidRDefault="00F11F9E" w:rsidP="00C43197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ه ترتیب</w:t>
            </w:r>
          </w:p>
        </w:tc>
        <w:tc>
          <w:tcPr>
            <w:tcW w:w="777" w:type="pct"/>
            <w:gridSpan w:val="2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5A10D54B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343" w:type="pct"/>
            <w:vMerge w:val="restart"/>
            <w:tcBorders>
              <w:top w:val="single" w:sz="12" w:space="0" w:color="auto"/>
              <w:right w:val="single" w:sz="12" w:space="0" w:color="auto"/>
            </w:tcBorders>
            <w:shd w:val="pct5" w:color="auto" w:fill="auto"/>
            <w:vAlign w:val="center"/>
          </w:tcPr>
          <w:p w14:paraId="52D38379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151B94" w:rsidRPr="00DF09EE" w14:paraId="7550D61A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textDirection w:val="btLr"/>
            <w:vAlign w:val="center"/>
          </w:tcPr>
          <w:p w14:paraId="7DBEF386" w14:textId="77777777" w:rsidR="00F11F9E" w:rsidRPr="00DF09EE" w:rsidRDefault="00F11F9E" w:rsidP="00C43197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0" w:type="pct"/>
            <w:gridSpan w:val="3"/>
            <w:vMerge/>
            <w:vAlign w:val="center"/>
          </w:tcPr>
          <w:p w14:paraId="219162DA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75" w:type="pct"/>
            <w:vMerge/>
            <w:vAlign w:val="center"/>
          </w:tcPr>
          <w:p w14:paraId="618A12BF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shd w:val="pct5" w:color="auto" w:fill="auto"/>
            <w:vAlign w:val="center"/>
          </w:tcPr>
          <w:p w14:paraId="08FE0328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شور</w:t>
            </w:r>
          </w:p>
        </w:tc>
        <w:tc>
          <w:tcPr>
            <w:tcW w:w="285" w:type="pct"/>
            <w:shd w:val="pct5" w:color="auto" w:fill="auto"/>
            <w:vAlign w:val="center"/>
          </w:tcPr>
          <w:p w14:paraId="13CBB9E0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هر</w:t>
            </w:r>
          </w:p>
        </w:tc>
        <w:tc>
          <w:tcPr>
            <w:tcW w:w="427" w:type="pct"/>
            <w:vMerge/>
            <w:vAlign w:val="center"/>
          </w:tcPr>
          <w:p w14:paraId="09A67D87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532A4B88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18A06FAF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shd w:val="pct5" w:color="auto" w:fill="auto"/>
            <w:vAlign w:val="center"/>
          </w:tcPr>
          <w:p w14:paraId="5DE946CB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389" w:type="pct"/>
            <w:shd w:val="pct5" w:color="auto" w:fill="auto"/>
            <w:vAlign w:val="center"/>
          </w:tcPr>
          <w:p w14:paraId="594DB8C1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</w:t>
            </w: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shd w:val="pct5" w:color="auto" w:fill="auto"/>
            <w:textDirection w:val="btLr"/>
          </w:tcPr>
          <w:p w14:paraId="15B5AA3E" w14:textId="77777777" w:rsidR="00F11F9E" w:rsidRPr="00DF09EE" w:rsidRDefault="00F11F9E" w:rsidP="00C43197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4D1CBC" w:rsidRPr="00DF09EE" w14:paraId="1B41F5DF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 w:val="restart"/>
            <w:tcBorders>
              <w:left w:val="single" w:sz="12" w:space="0" w:color="auto"/>
            </w:tcBorders>
            <w:vAlign w:val="center"/>
          </w:tcPr>
          <w:p w14:paraId="39328B85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31</w:t>
            </w:r>
          </w:p>
        </w:tc>
        <w:tc>
          <w:tcPr>
            <w:tcW w:w="460" w:type="pct"/>
            <w:gridSpan w:val="3"/>
            <w:vAlign w:val="center"/>
          </w:tcPr>
          <w:p w14:paraId="631F52B1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5" w:type="pct"/>
            <w:vMerge w:val="restart"/>
            <w:vAlign w:val="center"/>
          </w:tcPr>
          <w:p w14:paraId="43B44749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555598">
              <w:rPr>
                <w:rFonts w:cs="B Mitra"/>
                <w:sz w:val="20"/>
                <w:szCs w:val="20"/>
                <w:rtl/>
              </w:rPr>
              <w:t>دومين کنگره علوم و مهندسي آب و فاضلاب ايران و دومين همايش ملي عرضه و تقاضاي آب شرب و بهداشتي دانشگاه صنعتي اصفهان</w:t>
            </w:r>
          </w:p>
        </w:tc>
        <w:tc>
          <w:tcPr>
            <w:tcW w:w="326" w:type="pct"/>
            <w:vMerge w:val="restart"/>
            <w:vAlign w:val="center"/>
          </w:tcPr>
          <w:p w14:paraId="761FA670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>
              <w:rPr>
                <w:rFonts w:cs="B Mitra" w:hint="cs"/>
                <w:sz w:val="20"/>
                <w:szCs w:val="20"/>
                <w:rtl/>
                <w:lang w:bidi="fa-IR"/>
              </w:rPr>
              <w:t>ایران</w:t>
            </w:r>
          </w:p>
        </w:tc>
        <w:tc>
          <w:tcPr>
            <w:tcW w:w="285" w:type="pct"/>
            <w:vMerge w:val="restart"/>
            <w:vAlign w:val="center"/>
          </w:tcPr>
          <w:p w14:paraId="37411E9C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اصفهان</w:t>
            </w:r>
          </w:p>
        </w:tc>
        <w:tc>
          <w:tcPr>
            <w:tcW w:w="427" w:type="pct"/>
            <w:vMerge w:val="restart"/>
            <w:vAlign w:val="center"/>
          </w:tcPr>
          <w:p w14:paraId="58400D54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555598">
              <w:rPr>
                <w:rFonts w:cs="B Mitra"/>
                <w:sz w:val="20"/>
                <w:szCs w:val="20"/>
                <w:rtl/>
              </w:rPr>
              <w:t>دانشگاه صنعتي اصفهان</w:t>
            </w:r>
          </w:p>
        </w:tc>
        <w:tc>
          <w:tcPr>
            <w:tcW w:w="878" w:type="pct"/>
            <w:vMerge w:val="restart"/>
            <w:vAlign w:val="center"/>
          </w:tcPr>
          <w:p w14:paraId="2C4C345F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555598">
              <w:rPr>
                <w:rFonts w:cs="B Mitra"/>
                <w:sz w:val="20"/>
                <w:szCs w:val="20"/>
                <w:rtl/>
              </w:rPr>
              <w:t>مقايسه انواع روش‌هاي پيش‌بيني ميزان مصرف آب شرب شهري، مطالعه موردي: شهرک مهديه قم</w:t>
            </w:r>
          </w:p>
        </w:tc>
        <w:tc>
          <w:tcPr>
            <w:tcW w:w="546" w:type="pct"/>
            <w:gridSpan w:val="2"/>
            <w:vMerge w:val="restart"/>
            <w:vAlign w:val="center"/>
          </w:tcPr>
          <w:p w14:paraId="0281E6B9" w14:textId="77777777" w:rsidR="004D1CBC" w:rsidRPr="001C0979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555598">
              <w:rPr>
                <w:rFonts w:cs="B Mitra"/>
                <w:sz w:val="20"/>
                <w:szCs w:val="20"/>
                <w:rtl/>
                <w:lang w:bidi="fa-IR"/>
              </w:rPr>
              <w:t>رضاعل</w:t>
            </w:r>
            <w:r w:rsidRPr="00555598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555598">
              <w:rPr>
                <w:rFonts w:cs="B Mitra"/>
                <w:sz w:val="20"/>
                <w:szCs w:val="20"/>
                <w:rtl/>
                <w:lang w:bidi="fa-IR"/>
              </w:rPr>
              <w:t>, مصطف</w:t>
            </w:r>
            <w:r w:rsidRPr="00555598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555598">
              <w:rPr>
                <w:rFonts w:cs="B Mitra" w:hint="eastAsia"/>
                <w:sz w:val="20"/>
                <w:szCs w:val="20"/>
                <w:rtl/>
                <w:lang w:bidi="fa-IR"/>
              </w:rPr>
              <w:t>؛</w:t>
            </w:r>
            <w:r w:rsidRPr="00555598">
              <w:rPr>
                <w:rFonts w:cs="B Mitra"/>
                <w:sz w:val="20"/>
                <w:szCs w:val="20"/>
                <w:rtl/>
                <w:lang w:bidi="fa-IR"/>
              </w:rPr>
              <w:t xml:space="preserve"> عبدالرضا کر</w:t>
            </w:r>
            <w:r w:rsidRPr="00555598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555598">
              <w:rPr>
                <w:rFonts w:cs="B Mitra" w:hint="eastAsia"/>
                <w:sz w:val="20"/>
                <w:szCs w:val="20"/>
                <w:rtl/>
                <w:lang w:bidi="fa-IR"/>
              </w:rPr>
              <w:t>م</w:t>
            </w:r>
            <w:r w:rsidRPr="00555598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Mitra"/>
                <w:sz w:val="20"/>
                <w:szCs w:val="20"/>
                <w:lang w:bidi="fa-IR"/>
              </w:rPr>
              <w:t>*</w:t>
            </w:r>
            <w:r w:rsidRPr="00555598">
              <w:rPr>
                <w:rFonts w:cs="B Mitra" w:hint="eastAsia"/>
                <w:sz w:val="20"/>
                <w:szCs w:val="20"/>
                <w:rtl/>
                <w:lang w:bidi="fa-IR"/>
              </w:rPr>
              <w:t>؛</w:t>
            </w:r>
            <w:r w:rsidRPr="00555598">
              <w:rPr>
                <w:rFonts w:cs="B Mitra"/>
                <w:sz w:val="20"/>
                <w:szCs w:val="20"/>
                <w:rtl/>
                <w:lang w:bidi="fa-IR"/>
              </w:rPr>
              <w:t xml:space="preserve"> با</w:t>
            </w:r>
            <w:r w:rsidRPr="00555598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555598">
              <w:rPr>
                <w:rFonts w:cs="B Mitra" w:hint="eastAsia"/>
                <w:sz w:val="20"/>
                <w:szCs w:val="20"/>
                <w:rtl/>
                <w:lang w:bidi="fa-IR"/>
              </w:rPr>
              <w:t>رامعل</w:t>
            </w:r>
            <w:r w:rsidRPr="00555598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555598">
              <w:rPr>
                <w:rFonts w:cs="B Mitra"/>
                <w:sz w:val="20"/>
                <w:szCs w:val="20"/>
                <w:rtl/>
                <w:lang w:bidi="fa-IR"/>
              </w:rPr>
              <w:t xml:space="preserve"> محمدنژاد و عبدالرضا رسول</w:t>
            </w:r>
            <w:r w:rsidRPr="00555598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555598">
              <w:rPr>
                <w:rFonts w:cs="B Mitra"/>
                <w:sz w:val="20"/>
                <w:szCs w:val="20"/>
                <w:rtl/>
                <w:lang w:bidi="fa-IR"/>
              </w:rPr>
              <w:t xml:space="preserve"> کنار</w:t>
            </w:r>
            <w:r w:rsidRPr="00555598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388" w:type="pct"/>
            <w:vMerge w:val="restart"/>
            <w:tcBorders>
              <w:right w:val="single" w:sz="2" w:space="0" w:color="auto"/>
            </w:tcBorders>
            <w:vAlign w:val="center"/>
          </w:tcPr>
          <w:p w14:paraId="4C7D0240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 w:val="restart"/>
            <w:tcBorders>
              <w:left w:val="single" w:sz="2" w:space="0" w:color="auto"/>
            </w:tcBorders>
            <w:vAlign w:val="center"/>
          </w:tcPr>
          <w:p w14:paraId="72CC302F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 w:val="restart"/>
            <w:tcBorders>
              <w:right w:val="single" w:sz="12" w:space="0" w:color="auto"/>
            </w:tcBorders>
            <w:vAlign w:val="center"/>
          </w:tcPr>
          <w:p w14:paraId="430D9B95" w14:textId="77777777" w:rsidR="004D1CBC" w:rsidRPr="00231067" w:rsidRDefault="004D1CBC" w:rsidP="004D1CBC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1E61713D" w14:textId="422829A1" w:rsidR="004D1CBC" w:rsidRPr="004D1CBC" w:rsidRDefault="004D1CBC" w:rsidP="004D1CBC">
            <w:pPr>
              <w:jc w:val="center"/>
              <w:rPr>
                <w:rFonts w:cs="B Nazanin"/>
                <w:sz w:val="18"/>
                <w:szCs w:val="20"/>
                <w:rtl/>
                <w:lang w:bidi="fa-IR"/>
              </w:rPr>
            </w:pPr>
            <w:r w:rsidRPr="004D1CBC">
              <w:rPr>
                <w:rFonts w:cs="B Nazanin"/>
                <w:sz w:val="18"/>
                <w:szCs w:val="20"/>
                <w:lang w:bidi="fa-IR"/>
              </w:rPr>
              <w:t>NWWCE02</w:t>
            </w:r>
          </w:p>
        </w:tc>
      </w:tr>
      <w:tr w:rsidR="004D1CBC" w:rsidRPr="00DF09EE" w14:paraId="788F7251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4C823524" w14:textId="77777777" w:rsidR="004D1CBC" w:rsidRPr="00DF09EE" w:rsidRDefault="004D1CBC" w:rsidP="004D1CBC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3A3D8AB5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65FF196B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067F0BA5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52EE7063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205A6FB1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487B9817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48868C70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6CC6759C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149AC21C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101556F6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1DB5C3FB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612C38E4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D1CBC" w:rsidRPr="00DF09EE" w14:paraId="7B33698D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3221986B" w14:textId="77777777" w:rsidR="004D1CBC" w:rsidRPr="00DF09EE" w:rsidRDefault="004D1CBC" w:rsidP="004D1CBC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4DE1189D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22</w:t>
            </w:r>
          </w:p>
        </w:tc>
        <w:tc>
          <w:tcPr>
            <w:tcW w:w="153" w:type="pct"/>
            <w:vAlign w:val="center"/>
          </w:tcPr>
          <w:p w14:paraId="4F7A0D69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08</w:t>
            </w:r>
          </w:p>
        </w:tc>
        <w:tc>
          <w:tcPr>
            <w:tcW w:w="154" w:type="pct"/>
            <w:vAlign w:val="center"/>
          </w:tcPr>
          <w:p w14:paraId="18614ED6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97</w:t>
            </w:r>
          </w:p>
        </w:tc>
        <w:tc>
          <w:tcPr>
            <w:tcW w:w="775" w:type="pct"/>
            <w:vMerge/>
            <w:vAlign w:val="center"/>
          </w:tcPr>
          <w:p w14:paraId="681A2B7A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4F02C8F4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38E4061E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1ECB7FB2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7FEE9E7C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0042FE8D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252C124F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26C72530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40EA650D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D1CBC" w:rsidRPr="00DF09EE" w14:paraId="4FFA1091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7E655183" w14:textId="77777777" w:rsidR="004D1CBC" w:rsidRPr="00DF09EE" w:rsidRDefault="004D1CBC" w:rsidP="004D1CBC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0" w:type="pct"/>
            <w:gridSpan w:val="3"/>
            <w:vAlign w:val="center"/>
          </w:tcPr>
          <w:p w14:paraId="0FF50235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5" w:type="pct"/>
            <w:vMerge/>
            <w:vAlign w:val="center"/>
          </w:tcPr>
          <w:p w14:paraId="45626938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6B6B6B7F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1307E565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30F809B7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369989E6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3B4BFCEB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6D329E55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49F11059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400D0EB5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D1CBC" w:rsidRPr="00DF09EE" w14:paraId="44B43BEC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475A6A36" w14:textId="77777777" w:rsidR="004D1CBC" w:rsidRPr="00DF09EE" w:rsidRDefault="004D1CBC" w:rsidP="004D1CBC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72A963CB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67665C34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5CEC21A9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69D44A60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103639FE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0B5B7515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4EA755C2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0491D6FC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69F13D6A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66CDEA5D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04A4F058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46A50B6D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D1CBC" w:rsidRPr="00DF09EE" w14:paraId="25882119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516BB914" w14:textId="77777777" w:rsidR="004D1CBC" w:rsidRPr="00DF09EE" w:rsidRDefault="004D1CBC" w:rsidP="004D1CBC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2CA82722" w14:textId="77777777" w:rsidR="004D1CBC" w:rsidRPr="00086508" w:rsidRDefault="004D1CBC" w:rsidP="004D1CBC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13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49F20849" w14:textId="77777777" w:rsidR="004D1CBC" w:rsidRPr="00086508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1</w:t>
            </w: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6534B68D" w14:textId="77777777" w:rsidR="004D1CBC" w:rsidRPr="00086508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8</w:t>
            </w:r>
          </w:p>
        </w:tc>
        <w:tc>
          <w:tcPr>
            <w:tcW w:w="775" w:type="pct"/>
            <w:vMerge/>
            <w:tcBorders>
              <w:bottom w:val="single" w:sz="4" w:space="0" w:color="auto"/>
            </w:tcBorders>
            <w:vAlign w:val="center"/>
          </w:tcPr>
          <w:p w14:paraId="324C3DDA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tcBorders>
              <w:bottom w:val="single" w:sz="4" w:space="0" w:color="auto"/>
            </w:tcBorders>
            <w:vAlign w:val="center"/>
          </w:tcPr>
          <w:p w14:paraId="31EDACFD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tcBorders>
              <w:bottom w:val="single" w:sz="4" w:space="0" w:color="auto"/>
            </w:tcBorders>
            <w:vAlign w:val="center"/>
          </w:tcPr>
          <w:p w14:paraId="061222C1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tcBorders>
              <w:bottom w:val="single" w:sz="4" w:space="0" w:color="auto"/>
            </w:tcBorders>
            <w:vAlign w:val="center"/>
          </w:tcPr>
          <w:p w14:paraId="00CC0C7A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tcBorders>
              <w:bottom w:val="single" w:sz="4" w:space="0" w:color="auto"/>
            </w:tcBorders>
            <w:vAlign w:val="center"/>
          </w:tcPr>
          <w:p w14:paraId="2F0746F0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5393BE1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3FBB1226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06B41114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44FFD481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D1CBC" w:rsidRPr="00DF09EE" w14:paraId="10B28324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 w:val="restart"/>
            <w:tcBorders>
              <w:left w:val="single" w:sz="12" w:space="0" w:color="auto"/>
            </w:tcBorders>
            <w:vAlign w:val="center"/>
          </w:tcPr>
          <w:p w14:paraId="726A7374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32</w:t>
            </w:r>
          </w:p>
        </w:tc>
        <w:tc>
          <w:tcPr>
            <w:tcW w:w="460" w:type="pct"/>
            <w:gridSpan w:val="3"/>
            <w:vAlign w:val="center"/>
          </w:tcPr>
          <w:p w14:paraId="78DC0BE5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5" w:type="pct"/>
            <w:vMerge w:val="restart"/>
            <w:vAlign w:val="center"/>
          </w:tcPr>
          <w:p w14:paraId="2CC1399E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>چهارم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  <w:lang w:bidi="fa-IR"/>
              </w:rPr>
              <w:t>ن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کنفرانس مل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تحق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  <w:lang w:bidi="fa-IR"/>
              </w:rPr>
              <w:t>قات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کاربرد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در مهندس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برق، مکان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  <w:lang w:bidi="fa-IR"/>
              </w:rPr>
              <w:t>ک،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کامپ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  <w:lang w:bidi="fa-IR"/>
              </w:rPr>
              <w:t>وتر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و فناور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اطلاعات</w:t>
            </w:r>
          </w:p>
        </w:tc>
        <w:tc>
          <w:tcPr>
            <w:tcW w:w="326" w:type="pct"/>
            <w:vMerge w:val="restart"/>
            <w:vAlign w:val="center"/>
          </w:tcPr>
          <w:p w14:paraId="0BCC2BC2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ایران</w:t>
            </w:r>
          </w:p>
        </w:tc>
        <w:tc>
          <w:tcPr>
            <w:tcW w:w="285" w:type="pct"/>
            <w:vMerge w:val="restart"/>
            <w:vAlign w:val="center"/>
          </w:tcPr>
          <w:p w14:paraId="32B75E49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شیراز</w:t>
            </w:r>
          </w:p>
        </w:tc>
        <w:tc>
          <w:tcPr>
            <w:tcW w:w="427" w:type="pct"/>
            <w:vMerge w:val="restart"/>
            <w:vAlign w:val="center"/>
          </w:tcPr>
          <w:p w14:paraId="3FA8E1D3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0F2A57">
              <w:rPr>
                <w:rFonts w:cs="B Mitra"/>
                <w:sz w:val="20"/>
                <w:szCs w:val="20"/>
                <w:rtl/>
              </w:rPr>
              <w:t>دانشگاه تخصص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فناور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ها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نو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آمل</w:t>
            </w:r>
          </w:p>
        </w:tc>
        <w:tc>
          <w:tcPr>
            <w:tcW w:w="878" w:type="pct"/>
            <w:vMerge w:val="restart"/>
            <w:vAlign w:val="center"/>
          </w:tcPr>
          <w:p w14:paraId="4CEC242F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0F2A57">
              <w:rPr>
                <w:rFonts w:cs="B Mitra"/>
                <w:sz w:val="20"/>
                <w:szCs w:val="20"/>
                <w:rtl/>
              </w:rPr>
              <w:t>خاص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</w:rPr>
              <w:t>ت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کشسان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ابر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بر اساس مدل پ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</w:rPr>
              <w:t>ش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ب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سربار کار سرور بصورت وفق پذ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</w:rPr>
              <w:t>ر</w:t>
            </w:r>
          </w:p>
        </w:tc>
        <w:tc>
          <w:tcPr>
            <w:tcW w:w="546" w:type="pct"/>
            <w:gridSpan w:val="2"/>
            <w:vMerge w:val="restart"/>
            <w:vAlign w:val="center"/>
          </w:tcPr>
          <w:p w14:paraId="1A34F252" w14:textId="77777777" w:rsidR="004D1CBC" w:rsidRPr="001C0979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</w:rPr>
              <w:t>وسف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عل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</w:rPr>
              <w:t>دوست،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عبدالرضا رسول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کنار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>
              <w:rPr>
                <w:rFonts w:cs="B Mitra"/>
                <w:sz w:val="20"/>
                <w:szCs w:val="20"/>
              </w:rPr>
              <w:t>*</w:t>
            </w:r>
            <w:r w:rsidRPr="000F2A57">
              <w:rPr>
                <w:rFonts w:cs="B Mitra" w:hint="eastAsia"/>
                <w:sz w:val="20"/>
                <w:szCs w:val="20"/>
                <w:rtl/>
              </w:rPr>
              <w:t>،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محبوبه شمس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</w:p>
        </w:tc>
        <w:tc>
          <w:tcPr>
            <w:tcW w:w="388" w:type="pct"/>
            <w:vMerge w:val="restart"/>
            <w:tcBorders>
              <w:right w:val="single" w:sz="2" w:space="0" w:color="auto"/>
            </w:tcBorders>
            <w:vAlign w:val="center"/>
          </w:tcPr>
          <w:p w14:paraId="7C41060F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 w:val="restart"/>
            <w:tcBorders>
              <w:left w:val="single" w:sz="2" w:space="0" w:color="auto"/>
            </w:tcBorders>
            <w:vAlign w:val="center"/>
          </w:tcPr>
          <w:p w14:paraId="65925838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 w:val="restart"/>
            <w:tcBorders>
              <w:right w:val="single" w:sz="12" w:space="0" w:color="auto"/>
            </w:tcBorders>
            <w:vAlign w:val="center"/>
          </w:tcPr>
          <w:p w14:paraId="6014FA86" w14:textId="77777777" w:rsidR="004D1CBC" w:rsidRPr="00231067" w:rsidRDefault="004D1CBC" w:rsidP="004D1CBC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138E74D8" w14:textId="77777777" w:rsidR="00AE4164" w:rsidRDefault="00AE4164" w:rsidP="004D1CBC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AE4164">
              <w:rPr>
                <w:rFonts w:cs="B Nazanin"/>
                <w:sz w:val="18"/>
                <w:szCs w:val="20"/>
                <w:lang w:bidi="fa-IR"/>
              </w:rPr>
              <w:t>EMCE04</w:t>
            </w:r>
          </w:p>
          <w:p w14:paraId="515507DC" w14:textId="15FFDB58" w:rsidR="004D1CBC" w:rsidRPr="00231067" w:rsidRDefault="004D1CBC" w:rsidP="004D1CBC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3A4F5667" w14:textId="1EB13A8E" w:rsidR="004D1CBC" w:rsidRPr="00DF09EE" w:rsidRDefault="00AE4164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E4164">
              <w:rPr>
                <w:rFonts w:cs="B Nazanin"/>
                <w:sz w:val="18"/>
                <w:szCs w:val="20"/>
                <w:rtl/>
                <w:lang w:bidi="fa-IR"/>
              </w:rPr>
              <w:t>۹۷۱۸۰-۴۱۰۰۵</w:t>
            </w:r>
          </w:p>
        </w:tc>
      </w:tr>
      <w:tr w:rsidR="004D1CBC" w:rsidRPr="00DF09EE" w14:paraId="77A93A66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2B5DA7C3" w14:textId="77777777" w:rsidR="004D1CBC" w:rsidRPr="00DF09EE" w:rsidRDefault="004D1CBC" w:rsidP="004D1CBC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42F9B9B5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015634BE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63320449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10DB4542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46FCA0A9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64AC4943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40836F53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0D5290C8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33890307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2A45EA21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5733AB82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74478AEA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D1CBC" w:rsidRPr="00DF09EE" w14:paraId="4ADF891F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323263F3" w14:textId="77777777" w:rsidR="004D1CBC" w:rsidRPr="00DF09EE" w:rsidRDefault="004D1CBC" w:rsidP="004D1CBC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523135B9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12</w:t>
            </w:r>
          </w:p>
        </w:tc>
        <w:tc>
          <w:tcPr>
            <w:tcW w:w="153" w:type="pct"/>
            <w:vAlign w:val="center"/>
          </w:tcPr>
          <w:p w14:paraId="44E6C8E2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07</w:t>
            </w:r>
          </w:p>
        </w:tc>
        <w:tc>
          <w:tcPr>
            <w:tcW w:w="154" w:type="pct"/>
            <w:vAlign w:val="center"/>
          </w:tcPr>
          <w:p w14:paraId="64B5554D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97</w:t>
            </w:r>
          </w:p>
        </w:tc>
        <w:tc>
          <w:tcPr>
            <w:tcW w:w="775" w:type="pct"/>
            <w:vMerge/>
            <w:vAlign w:val="center"/>
          </w:tcPr>
          <w:p w14:paraId="1B964497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6ED2119F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0BFAE685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336A2335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09D56626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5ABC74A1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0AD32081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6092AA6F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75A15FA7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D1CBC" w:rsidRPr="00DF09EE" w14:paraId="78D306AA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7C9C430C" w14:textId="77777777" w:rsidR="004D1CBC" w:rsidRPr="00DF09EE" w:rsidRDefault="004D1CBC" w:rsidP="004D1CBC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0" w:type="pct"/>
            <w:gridSpan w:val="3"/>
            <w:vAlign w:val="center"/>
          </w:tcPr>
          <w:p w14:paraId="11C52CEE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5" w:type="pct"/>
            <w:vMerge/>
            <w:vAlign w:val="center"/>
          </w:tcPr>
          <w:p w14:paraId="54596CD1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05B07D46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5EC296C2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6A1E7062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2CCA4CA0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67EA549D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23BCF79C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2373D6B8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2E01096B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D1CBC" w:rsidRPr="00DF09EE" w14:paraId="6F8D3B2F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52B39BD2" w14:textId="77777777" w:rsidR="004D1CBC" w:rsidRPr="00DF09EE" w:rsidRDefault="004D1CBC" w:rsidP="004D1CBC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4F6DAF10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3DE1E89B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1EA55C73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48D86EF6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32259C46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67E8F927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6FAB3132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158B37D0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18E8E8BA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3A34E9F5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1B00334C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71BCB589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D1CBC" w:rsidRPr="00DF09EE" w14:paraId="423B5862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18246201" w14:textId="77777777" w:rsidR="004D1CBC" w:rsidRPr="00DF09EE" w:rsidRDefault="004D1CBC" w:rsidP="004D1CBC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46D07171" w14:textId="77777777" w:rsidR="004D1CBC" w:rsidRPr="00294C93" w:rsidRDefault="004D1CBC" w:rsidP="004D1CBC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04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459CD4EA" w14:textId="77777777" w:rsidR="004D1CBC" w:rsidRPr="00294C93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0</w:t>
            </w: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2CA0FF2F" w14:textId="77777777" w:rsidR="004D1CBC" w:rsidRPr="00294C93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8</w:t>
            </w:r>
          </w:p>
        </w:tc>
        <w:tc>
          <w:tcPr>
            <w:tcW w:w="775" w:type="pct"/>
            <w:vMerge/>
            <w:tcBorders>
              <w:bottom w:val="single" w:sz="4" w:space="0" w:color="auto"/>
            </w:tcBorders>
            <w:vAlign w:val="center"/>
          </w:tcPr>
          <w:p w14:paraId="376A7050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tcBorders>
              <w:bottom w:val="single" w:sz="4" w:space="0" w:color="auto"/>
            </w:tcBorders>
            <w:vAlign w:val="center"/>
          </w:tcPr>
          <w:p w14:paraId="0963766C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tcBorders>
              <w:bottom w:val="single" w:sz="4" w:space="0" w:color="auto"/>
            </w:tcBorders>
            <w:vAlign w:val="center"/>
          </w:tcPr>
          <w:p w14:paraId="47C2BA0B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tcBorders>
              <w:bottom w:val="single" w:sz="4" w:space="0" w:color="auto"/>
            </w:tcBorders>
            <w:vAlign w:val="center"/>
          </w:tcPr>
          <w:p w14:paraId="1468034D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tcBorders>
              <w:bottom w:val="single" w:sz="4" w:space="0" w:color="auto"/>
            </w:tcBorders>
            <w:vAlign w:val="center"/>
          </w:tcPr>
          <w:p w14:paraId="75536980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1C034D1C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45B1FD85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5857A2B1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3509562A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E4164" w:rsidRPr="00DF09EE" w14:paraId="7B0D26B8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 w:val="restart"/>
            <w:tcBorders>
              <w:left w:val="single" w:sz="12" w:space="0" w:color="auto"/>
            </w:tcBorders>
            <w:vAlign w:val="center"/>
          </w:tcPr>
          <w:p w14:paraId="79BA7A3F" w14:textId="77777777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33</w:t>
            </w:r>
          </w:p>
        </w:tc>
        <w:tc>
          <w:tcPr>
            <w:tcW w:w="460" w:type="pct"/>
            <w:gridSpan w:val="3"/>
            <w:vAlign w:val="center"/>
          </w:tcPr>
          <w:p w14:paraId="01F0AA24" w14:textId="77777777" w:rsidR="00AE4164" w:rsidRPr="00151B94" w:rsidRDefault="00AE4164" w:rsidP="00AE416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5" w:type="pct"/>
            <w:vMerge w:val="restart"/>
            <w:vAlign w:val="center"/>
          </w:tcPr>
          <w:p w14:paraId="08BBE63F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>چهارم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  <w:lang w:bidi="fa-IR"/>
              </w:rPr>
              <w:t>ن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کنفرانس مل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تحق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  <w:lang w:bidi="fa-IR"/>
              </w:rPr>
              <w:t>قات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کاربرد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در مهندس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برق، مکان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  <w:lang w:bidi="fa-IR"/>
              </w:rPr>
              <w:t>ک،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کامپ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  <w:lang w:bidi="fa-IR"/>
              </w:rPr>
              <w:t>وتر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و فناور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اطلاعات</w:t>
            </w:r>
          </w:p>
        </w:tc>
        <w:tc>
          <w:tcPr>
            <w:tcW w:w="326" w:type="pct"/>
            <w:vMerge w:val="restart"/>
            <w:vAlign w:val="center"/>
          </w:tcPr>
          <w:p w14:paraId="2B7CB716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ایران</w:t>
            </w:r>
          </w:p>
        </w:tc>
        <w:tc>
          <w:tcPr>
            <w:tcW w:w="285" w:type="pct"/>
            <w:vMerge w:val="restart"/>
            <w:vAlign w:val="center"/>
          </w:tcPr>
          <w:p w14:paraId="6A889A4D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شیراز</w:t>
            </w:r>
          </w:p>
        </w:tc>
        <w:tc>
          <w:tcPr>
            <w:tcW w:w="427" w:type="pct"/>
            <w:vMerge w:val="restart"/>
            <w:vAlign w:val="center"/>
          </w:tcPr>
          <w:p w14:paraId="15946C55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0F2A57">
              <w:rPr>
                <w:rFonts w:cs="B Mitra"/>
                <w:sz w:val="20"/>
                <w:szCs w:val="20"/>
                <w:rtl/>
              </w:rPr>
              <w:t>دانشگاه تخصص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فناور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ها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نو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آمل</w:t>
            </w:r>
          </w:p>
        </w:tc>
        <w:tc>
          <w:tcPr>
            <w:tcW w:w="878" w:type="pct"/>
            <w:vMerge w:val="restart"/>
            <w:vAlign w:val="center"/>
          </w:tcPr>
          <w:p w14:paraId="7A0CA755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0F2A57">
              <w:rPr>
                <w:rFonts w:cs="B Mitra"/>
                <w:sz w:val="20"/>
                <w:szCs w:val="20"/>
                <w:rtl/>
              </w:rPr>
              <w:t>مترجم زبـان فارس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بـه زبـان اشـاره فارس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برا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ناشنوا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</w:rPr>
              <w:t>ان</w:t>
            </w:r>
          </w:p>
        </w:tc>
        <w:tc>
          <w:tcPr>
            <w:tcW w:w="546" w:type="pct"/>
            <w:gridSpan w:val="2"/>
            <w:vMerge w:val="restart"/>
            <w:vAlign w:val="center"/>
          </w:tcPr>
          <w:p w14:paraId="527C5965" w14:textId="77777777" w:rsidR="00AE4164" w:rsidRPr="001C0979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>مرض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  <w:lang w:bidi="fa-IR"/>
              </w:rPr>
              <w:t>ه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د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  <w:lang w:bidi="fa-IR"/>
              </w:rPr>
              <w:t>وان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  <w:lang w:bidi="fa-IR"/>
              </w:rPr>
              <w:t>،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محبوبه شمس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Mitra"/>
                <w:sz w:val="20"/>
                <w:szCs w:val="20"/>
                <w:lang w:bidi="fa-IR"/>
              </w:rPr>
              <w:t>*</w:t>
            </w:r>
            <w:r w:rsidRPr="000F2A57">
              <w:rPr>
                <w:rFonts w:cs="B Mitra" w:hint="eastAsia"/>
                <w:sz w:val="20"/>
                <w:szCs w:val="20"/>
                <w:rtl/>
                <w:lang w:bidi="fa-IR"/>
              </w:rPr>
              <w:t>،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عبدالرضا رسول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کنار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  <w:lang w:bidi="fa-IR"/>
              </w:rPr>
              <w:t>،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محمد لطافت ابربکوه</w:t>
            </w:r>
          </w:p>
        </w:tc>
        <w:tc>
          <w:tcPr>
            <w:tcW w:w="388" w:type="pct"/>
            <w:vMerge w:val="restart"/>
            <w:tcBorders>
              <w:right w:val="single" w:sz="2" w:space="0" w:color="auto"/>
            </w:tcBorders>
            <w:vAlign w:val="center"/>
          </w:tcPr>
          <w:p w14:paraId="077E58BA" w14:textId="77777777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 w:val="restart"/>
            <w:tcBorders>
              <w:left w:val="single" w:sz="2" w:space="0" w:color="auto"/>
            </w:tcBorders>
            <w:vAlign w:val="center"/>
          </w:tcPr>
          <w:p w14:paraId="151E93AA" w14:textId="77777777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 w:val="restart"/>
            <w:tcBorders>
              <w:right w:val="single" w:sz="12" w:space="0" w:color="auto"/>
            </w:tcBorders>
            <w:vAlign w:val="center"/>
          </w:tcPr>
          <w:p w14:paraId="448572E6" w14:textId="77777777" w:rsidR="00AE4164" w:rsidRPr="00231067" w:rsidRDefault="00AE4164" w:rsidP="00AE4164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4E95ADFB" w14:textId="77777777" w:rsidR="00AE4164" w:rsidRDefault="00AE4164" w:rsidP="00AE4164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AE4164">
              <w:rPr>
                <w:rFonts w:cs="B Nazanin"/>
                <w:sz w:val="18"/>
                <w:szCs w:val="20"/>
                <w:lang w:bidi="fa-IR"/>
              </w:rPr>
              <w:t>EMCE04</w:t>
            </w:r>
          </w:p>
          <w:p w14:paraId="5F405A83" w14:textId="77777777" w:rsidR="00AE4164" w:rsidRPr="00231067" w:rsidRDefault="00AE4164" w:rsidP="00AE4164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5113AE28" w14:textId="42DD35BF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E4164">
              <w:rPr>
                <w:rFonts w:cs="B Nazanin"/>
                <w:sz w:val="18"/>
                <w:szCs w:val="20"/>
                <w:rtl/>
                <w:lang w:bidi="fa-IR"/>
              </w:rPr>
              <w:t>۹۷۱۸۰-۴۱۰۰۵</w:t>
            </w:r>
          </w:p>
        </w:tc>
      </w:tr>
      <w:tr w:rsidR="00AE4164" w:rsidRPr="00DF09EE" w14:paraId="7BB00DE8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42935A27" w14:textId="77777777" w:rsidR="00AE4164" w:rsidRPr="00DF09EE" w:rsidRDefault="00AE4164" w:rsidP="00AE416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29F66701" w14:textId="77777777" w:rsidR="00AE4164" w:rsidRPr="00151B94" w:rsidRDefault="00AE4164" w:rsidP="00AE416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6CDA6D39" w14:textId="77777777" w:rsidR="00AE4164" w:rsidRPr="00151B94" w:rsidRDefault="00AE4164" w:rsidP="00AE416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129D1813" w14:textId="77777777" w:rsidR="00AE4164" w:rsidRPr="00151B94" w:rsidRDefault="00AE4164" w:rsidP="00AE416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2FB147D3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3F1D48F6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6184E101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41B8C2D2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6816DBDC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4FFD8480" w14:textId="77777777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4BD10CD3" w14:textId="77777777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2DE5CAD4" w14:textId="77777777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63A2E820" w14:textId="77777777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E4164" w:rsidRPr="00DF09EE" w14:paraId="43748A4A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2C1267E8" w14:textId="77777777" w:rsidR="00AE4164" w:rsidRPr="00DF09EE" w:rsidRDefault="00AE4164" w:rsidP="00AE416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5928F50A" w14:textId="77777777" w:rsidR="00AE4164" w:rsidRPr="00151B94" w:rsidRDefault="00AE4164" w:rsidP="00AE416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12</w:t>
            </w:r>
          </w:p>
        </w:tc>
        <w:tc>
          <w:tcPr>
            <w:tcW w:w="153" w:type="pct"/>
            <w:vAlign w:val="center"/>
          </w:tcPr>
          <w:p w14:paraId="134D5E99" w14:textId="77777777" w:rsidR="00AE4164" w:rsidRPr="00151B94" w:rsidRDefault="00AE4164" w:rsidP="00AE416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07</w:t>
            </w:r>
          </w:p>
        </w:tc>
        <w:tc>
          <w:tcPr>
            <w:tcW w:w="154" w:type="pct"/>
            <w:vAlign w:val="center"/>
          </w:tcPr>
          <w:p w14:paraId="1A32BE85" w14:textId="77777777" w:rsidR="00AE4164" w:rsidRPr="00151B94" w:rsidRDefault="00AE4164" w:rsidP="00AE416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97</w:t>
            </w:r>
          </w:p>
        </w:tc>
        <w:tc>
          <w:tcPr>
            <w:tcW w:w="775" w:type="pct"/>
            <w:vMerge/>
            <w:vAlign w:val="center"/>
          </w:tcPr>
          <w:p w14:paraId="27C3AADE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187EC31E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52101FC7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4F9FF2E1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4635768F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0C12171B" w14:textId="77777777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2D0D2167" w14:textId="77777777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6BC747E7" w14:textId="77777777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571E60CD" w14:textId="77777777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E4164" w:rsidRPr="00DF09EE" w14:paraId="2BC3FB98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68EA0F59" w14:textId="77777777" w:rsidR="00AE4164" w:rsidRPr="00DF09EE" w:rsidRDefault="00AE4164" w:rsidP="00AE416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0" w:type="pct"/>
            <w:gridSpan w:val="3"/>
            <w:vAlign w:val="center"/>
          </w:tcPr>
          <w:p w14:paraId="765BBAB2" w14:textId="77777777" w:rsidR="00AE4164" w:rsidRPr="00151B94" w:rsidRDefault="00AE4164" w:rsidP="00AE416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5" w:type="pct"/>
            <w:vMerge/>
            <w:vAlign w:val="center"/>
          </w:tcPr>
          <w:p w14:paraId="3816380C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47710817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56502B21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5C93637C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1D5C655D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7CA9680A" w14:textId="77777777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0A093DE0" w14:textId="77777777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1F975FC4" w14:textId="77777777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0D41AE2F" w14:textId="77777777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E4164" w:rsidRPr="00DF09EE" w14:paraId="2E3B493A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1897CABE" w14:textId="77777777" w:rsidR="00AE4164" w:rsidRPr="00DF09EE" w:rsidRDefault="00AE4164" w:rsidP="00AE416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12498A4E" w14:textId="77777777" w:rsidR="00AE4164" w:rsidRPr="00151B94" w:rsidRDefault="00AE4164" w:rsidP="00AE416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2A4B9D6A" w14:textId="77777777" w:rsidR="00AE4164" w:rsidRPr="00151B94" w:rsidRDefault="00AE4164" w:rsidP="00AE416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31E2C57F" w14:textId="77777777" w:rsidR="00AE4164" w:rsidRPr="00151B94" w:rsidRDefault="00AE4164" w:rsidP="00AE416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63BF78BE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43880889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54BC3EBE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54BFEA18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61848A36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34B71E3F" w14:textId="77777777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70102E8D" w14:textId="77777777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37D6C4FE" w14:textId="77777777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45502229" w14:textId="77777777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E4164" w:rsidRPr="00DF09EE" w14:paraId="773C1DCC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3374F0BE" w14:textId="77777777" w:rsidR="00AE4164" w:rsidRPr="00DF09EE" w:rsidRDefault="00AE4164" w:rsidP="00AE416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2844651E" w14:textId="77777777" w:rsidR="00AE4164" w:rsidRPr="00294C93" w:rsidRDefault="00AE4164" w:rsidP="00AE416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4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62E7FD4C" w14:textId="77777777" w:rsidR="00AE4164" w:rsidRPr="00294C93" w:rsidRDefault="00AE4164" w:rsidP="00AE416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0</w:t>
            </w: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78ED3ECC" w14:textId="77777777" w:rsidR="00AE4164" w:rsidRPr="00294C93" w:rsidRDefault="00AE4164" w:rsidP="00AE416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8</w:t>
            </w:r>
          </w:p>
        </w:tc>
        <w:tc>
          <w:tcPr>
            <w:tcW w:w="775" w:type="pct"/>
            <w:vMerge/>
            <w:tcBorders>
              <w:bottom w:val="single" w:sz="4" w:space="0" w:color="auto"/>
            </w:tcBorders>
            <w:vAlign w:val="center"/>
          </w:tcPr>
          <w:p w14:paraId="408F116B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tcBorders>
              <w:bottom w:val="single" w:sz="4" w:space="0" w:color="auto"/>
            </w:tcBorders>
            <w:vAlign w:val="center"/>
          </w:tcPr>
          <w:p w14:paraId="4B9C12B5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tcBorders>
              <w:bottom w:val="single" w:sz="4" w:space="0" w:color="auto"/>
            </w:tcBorders>
            <w:vAlign w:val="center"/>
          </w:tcPr>
          <w:p w14:paraId="3D86859E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tcBorders>
              <w:bottom w:val="single" w:sz="4" w:space="0" w:color="auto"/>
            </w:tcBorders>
            <w:vAlign w:val="center"/>
          </w:tcPr>
          <w:p w14:paraId="6CC0CC65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tcBorders>
              <w:bottom w:val="single" w:sz="4" w:space="0" w:color="auto"/>
            </w:tcBorders>
            <w:vAlign w:val="center"/>
          </w:tcPr>
          <w:p w14:paraId="3B6E4244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0FF1030C" w14:textId="77777777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2C0E9CC2" w14:textId="77777777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47A07732" w14:textId="77777777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7209A642" w14:textId="77777777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AE4164" w:rsidRPr="00DF09EE" w14:paraId="23F93D46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 w:val="restart"/>
            <w:tcBorders>
              <w:left w:val="single" w:sz="12" w:space="0" w:color="auto"/>
            </w:tcBorders>
            <w:vAlign w:val="center"/>
          </w:tcPr>
          <w:p w14:paraId="585003A2" w14:textId="77777777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34</w:t>
            </w:r>
          </w:p>
        </w:tc>
        <w:tc>
          <w:tcPr>
            <w:tcW w:w="460" w:type="pct"/>
            <w:gridSpan w:val="3"/>
            <w:vAlign w:val="center"/>
          </w:tcPr>
          <w:p w14:paraId="10A846AE" w14:textId="77777777" w:rsidR="00AE4164" w:rsidRPr="00151B94" w:rsidRDefault="00AE4164" w:rsidP="00AE416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5" w:type="pct"/>
            <w:vMerge w:val="restart"/>
            <w:vAlign w:val="center"/>
          </w:tcPr>
          <w:p w14:paraId="22AC391C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>چهارم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  <w:lang w:bidi="fa-IR"/>
              </w:rPr>
              <w:t>ن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کنفرانس مل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تحق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  <w:lang w:bidi="fa-IR"/>
              </w:rPr>
              <w:t>قات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کاربرد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در مهندس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برق، مکان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  <w:lang w:bidi="fa-IR"/>
              </w:rPr>
              <w:t>ک،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کامپ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  <w:lang w:bidi="fa-IR"/>
              </w:rPr>
              <w:t>وتر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و فناور</w:t>
            </w:r>
            <w:r w:rsidRPr="000F2A57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  <w:lang w:bidi="fa-IR"/>
              </w:rPr>
              <w:t xml:space="preserve"> اطلاعات</w:t>
            </w:r>
          </w:p>
        </w:tc>
        <w:tc>
          <w:tcPr>
            <w:tcW w:w="326" w:type="pct"/>
            <w:vMerge w:val="restart"/>
            <w:vAlign w:val="center"/>
          </w:tcPr>
          <w:p w14:paraId="4417ADFB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ایران</w:t>
            </w:r>
          </w:p>
        </w:tc>
        <w:tc>
          <w:tcPr>
            <w:tcW w:w="285" w:type="pct"/>
            <w:vMerge w:val="restart"/>
            <w:vAlign w:val="center"/>
          </w:tcPr>
          <w:p w14:paraId="5B7A429C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شیراز</w:t>
            </w:r>
          </w:p>
        </w:tc>
        <w:tc>
          <w:tcPr>
            <w:tcW w:w="427" w:type="pct"/>
            <w:vMerge w:val="restart"/>
            <w:vAlign w:val="center"/>
          </w:tcPr>
          <w:p w14:paraId="7C5A3EFF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0F2A57">
              <w:rPr>
                <w:rFonts w:cs="B Mitra"/>
                <w:sz w:val="20"/>
                <w:szCs w:val="20"/>
                <w:rtl/>
              </w:rPr>
              <w:t>دانشگاه تخصص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فناور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ها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نو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آمل</w:t>
            </w:r>
          </w:p>
        </w:tc>
        <w:tc>
          <w:tcPr>
            <w:tcW w:w="878" w:type="pct"/>
            <w:vMerge w:val="restart"/>
            <w:vAlign w:val="center"/>
          </w:tcPr>
          <w:p w14:paraId="2D2FC528" w14:textId="77777777" w:rsidR="00AE4164" w:rsidRPr="00DF09EE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0F2A57">
              <w:rPr>
                <w:rFonts w:cs="B Mitra"/>
                <w:sz w:val="20"/>
                <w:szCs w:val="20"/>
                <w:rtl/>
              </w:rPr>
              <w:t>مرور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بر تشخ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</w:rPr>
              <w:t>ص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عملکرد کاربران و ارائه 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روش جد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</w:rPr>
              <w:t>د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برا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شناسا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ی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فعال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 w:hint="eastAsia"/>
                <w:sz w:val="20"/>
                <w:szCs w:val="20"/>
                <w:rtl/>
              </w:rPr>
              <w:t>ت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کاربران در خانه </w:t>
            </w:r>
            <w:r w:rsidRPr="000F2A57">
              <w:rPr>
                <w:rFonts w:cs="B Mitra" w:hint="cs"/>
                <w:sz w:val="20"/>
                <w:szCs w:val="20"/>
                <w:rtl/>
              </w:rPr>
              <w:t>ی</w:t>
            </w:r>
            <w:r w:rsidRPr="000F2A57">
              <w:rPr>
                <w:rFonts w:cs="B Mitra"/>
                <w:sz w:val="20"/>
                <w:szCs w:val="20"/>
                <w:rtl/>
              </w:rPr>
              <w:t xml:space="preserve"> هوشمند</w:t>
            </w:r>
          </w:p>
        </w:tc>
        <w:tc>
          <w:tcPr>
            <w:tcW w:w="546" w:type="pct"/>
            <w:gridSpan w:val="2"/>
            <w:vMerge w:val="restart"/>
            <w:vAlign w:val="center"/>
          </w:tcPr>
          <w:p w14:paraId="1CAB6793" w14:textId="77777777" w:rsidR="00AE4164" w:rsidRPr="001C0979" w:rsidRDefault="00AE4164" w:rsidP="00AE4164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773C81">
              <w:rPr>
                <w:rFonts w:cs="B Nazanin"/>
                <w:sz w:val="20"/>
                <w:szCs w:val="20"/>
                <w:rtl/>
                <w:lang w:bidi="fa-IR"/>
              </w:rPr>
              <w:t>حان</w:t>
            </w:r>
            <w:r w:rsidRPr="00773C81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73C81">
              <w:rPr>
                <w:rFonts w:cs="B Nazanin" w:hint="eastAsia"/>
                <w:sz w:val="20"/>
                <w:szCs w:val="20"/>
                <w:rtl/>
                <w:lang w:bidi="fa-IR"/>
              </w:rPr>
              <w:t>ه</w:t>
            </w:r>
            <w:r w:rsidRPr="00773C81">
              <w:rPr>
                <w:rFonts w:cs="B Nazanin"/>
                <w:sz w:val="20"/>
                <w:szCs w:val="20"/>
                <w:rtl/>
                <w:lang w:bidi="fa-IR"/>
              </w:rPr>
              <w:t xml:space="preserve"> عباس</w:t>
            </w:r>
            <w:r w:rsidRPr="00773C81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73C81">
              <w:rPr>
                <w:rFonts w:cs="B Nazanin"/>
                <w:sz w:val="20"/>
                <w:szCs w:val="20"/>
                <w:rtl/>
                <w:lang w:bidi="fa-IR"/>
              </w:rPr>
              <w:t>، محبوبه شمس</w:t>
            </w:r>
            <w:r w:rsidRPr="00773C81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Nazanin"/>
                <w:sz w:val="20"/>
                <w:szCs w:val="20"/>
                <w:lang w:bidi="fa-IR"/>
              </w:rPr>
              <w:t>*</w:t>
            </w:r>
            <w:r w:rsidRPr="00773C81">
              <w:rPr>
                <w:rFonts w:cs="B Nazanin"/>
                <w:sz w:val="20"/>
                <w:szCs w:val="20"/>
                <w:rtl/>
                <w:lang w:bidi="fa-IR"/>
              </w:rPr>
              <w:t>، عبدالرضا رسول</w:t>
            </w:r>
            <w:r w:rsidRPr="00773C81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  <w:r w:rsidRPr="00773C81">
              <w:rPr>
                <w:rFonts w:cs="B Nazanin"/>
                <w:sz w:val="20"/>
                <w:szCs w:val="20"/>
                <w:rtl/>
                <w:lang w:bidi="fa-IR"/>
              </w:rPr>
              <w:t xml:space="preserve"> کنار</w:t>
            </w:r>
            <w:r w:rsidRPr="00773C81">
              <w:rPr>
                <w:rFonts w:cs="B Nazanin" w:hint="cs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388" w:type="pct"/>
            <w:vMerge w:val="restart"/>
            <w:tcBorders>
              <w:right w:val="single" w:sz="2" w:space="0" w:color="auto"/>
            </w:tcBorders>
            <w:vAlign w:val="center"/>
          </w:tcPr>
          <w:p w14:paraId="76B13649" w14:textId="77777777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 w:val="restart"/>
            <w:tcBorders>
              <w:left w:val="single" w:sz="2" w:space="0" w:color="auto"/>
            </w:tcBorders>
            <w:vAlign w:val="center"/>
          </w:tcPr>
          <w:p w14:paraId="077C7E17" w14:textId="77777777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 w:val="restart"/>
            <w:tcBorders>
              <w:right w:val="single" w:sz="12" w:space="0" w:color="auto"/>
            </w:tcBorders>
            <w:vAlign w:val="center"/>
          </w:tcPr>
          <w:p w14:paraId="7BA1581A" w14:textId="77777777" w:rsidR="00AE4164" w:rsidRPr="00231067" w:rsidRDefault="00AE4164" w:rsidP="00AE4164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77BDD541" w14:textId="77777777" w:rsidR="00AE4164" w:rsidRDefault="00AE4164" w:rsidP="00AE4164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AE4164">
              <w:rPr>
                <w:rFonts w:cs="B Nazanin"/>
                <w:sz w:val="18"/>
                <w:szCs w:val="20"/>
                <w:lang w:bidi="fa-IR"/>
              </w:rPr>
              <w:t>EMCE04</w:t>
            </w:r>
          </w:p>
          <w:p w14:paraId="48AB0989" w14:textId="77777777" w:rsidR="00AE4164" w:rsidRPr="00231067" w:rsidRDefault="00AE4164" w:rsidP="00AE4164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4DFDFDAA" w14:textId="6499AE66" w:rsidR="00AE4164" w:rsidRPr="00DF09EE" w:rsidRDefault="00AE4164" w:rsidP="00AE41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E4164">
              <w:rPr>
                <w:rFonts w:cs="B Nazanin"/>
                <w:sz w:val="18"/>
                <w:szCs w:val="20"/>
                <w:rtl/>
                <w:lang w:bidi="fa-IR"/>
              </w:rPr>
              <w:t>۹۷۱۸۰-۴۱۰۰۵</w:t>
            </w:r>
          </w:p>
        </w:tc>
      </w:tr>
      <w:tr w:rsidR="004D1CBC" w:rsidRPr="00DF09EE" w14:paraId="6E0D8EC1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2BB06A17" w14:textId="77777777" w:rsidR="004D1CBC" w:rsidRPr="00DF09EE" w:rsidRDefault="004D1CBC" w:rsidP="004D1CBC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29E2CF05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7D2CC469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3977E8EE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482FC4CF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6B9E0493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28227144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4C600CE7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1BDBD389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5B4EEB89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7DAECC85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35E8FDC8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465CB80C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D1CBC" w:rsidRPr="00DF09EE" w14:paraId="3FA805E7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192A7F9F" w14:textId="77777777" w:rsidR="004D1CBC" w:rsidRPr="00DF09EE" w:rsidRDefault="004D1CBC" w:rsidP="004D1CBC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0E6EB3D5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12</w:t>
            </w:r>
          </w:p>
        </w:tc>
        <w:tc>
          <w:tcPr>
            <w:tcW w:w="153" w:type="pct"/>
            <w:vAlign w:val="center"/>
          </w:tcPr>
          <w:p w14:paraId="47F5A747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07</w:t>
            </w:r>
          </w:p>
        </w:tc>
        <w:tc>
          <w:tcPr>
            <w:tcW w:w="154" w:type="pct"/>
            <w:vAlign w:val="center"/>
          </w:tcPr>
          <w:p w14:paraId="361F31C6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97</w:t>
            </w:r>
          </w:p>
        </w:tc>
        <w:tc>
          <w:tcPr>
            <w:tcW w:w="775" w:type="pct"/>
            <w:vMerge/>
            <w:vAlign w:val="center"/>
          </w:tcPr>
          <w:p w14:paraId="65C550BE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5DB784BB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646BCF80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17044BFA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1AE36D92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21EF32E9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7080E950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1C8385A5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7CAACDD9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D1CBC" w:rsidRPr="00DF09EE" w14:paraId="04A5BE8D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2BF7435D" w14:textId="77777777" w:rsidR="004D1CBC" w:rsidRPr="00DF09EE" w:rsidRDefault="004D1CBC" w:rsidP="004D1CBC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0" w:type="pct"/>
            <w:gridSpan w:val="3"/>
            <w:vAlign w:val="center"/>
          </w:tcPr>
          <w:p w14:paraId="47E01576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5" w:type="pct"/>
            <w:vMerge/>
            <w:vAlign w:val="center"/>
          </w:tcPr>
          <w:p w14:paraId="7AA41F10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0548A8CB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4F803083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03D1F759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290AB812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1B4460DC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294494FD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4714892C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79DF3FF6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D1CBC" w:rsidRPr="00DF09EE" w14:paraId="02317A4E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658BD633" w14:textId="77777777" w:rsidR="004D1CBC" w:rsidRPr="00DF09EE" w:rsidRDefault="004D1CBC" w:rsidP="004D1CBC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40A55E76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232598FB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746A8CED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36AD65B2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35233269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2251AA55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32003D98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4E47CB55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335050EC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2B3D4DCB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69DE3957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0D4A9B38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D1CBC" w:rsidRPr="00DF09EE" w14:paraId="3C15D356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3F2DB656" w14:textId="77777777" w:rsidR="004D1CBC" w:rsidRPr="00DF09EE" w:rsidRDefault="004D1CBC" w:rsidP="004D1CBC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57B8DD55" w14:textId="77777777" w:rsidR="004D1CBC" w:rsidRPr="007A781F" w:rsidRDefault="004D1CBC" w:rsidP="004D1CBC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04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6A0FD96C" w14:textId="77777777" w:rsidR="004D1CBC" w:rsidRPr="007A781F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0</w:t>
            </w: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7D14F260" w14:textId="77777777" w:rsidR="004D1CBC" w:rsidRPr="007A781F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8</w:t>
            </w:r>
          </w:p>
        </w:tc>
        <w:tc>
          <w:tcPr>
            <w:tcW w:w="775" w:type="pct"/>
            <w:vMerge/>
            <w:tcBorders>
              <w:bottom w:val="single" w:sz="4" w:space="0" w:color="auto"/>
            </w:tcBorders>
            <w:vAlign w:val="center"/>
          </w:tcPr>
          <w:p w14:paraId="27A34D87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tcBorders>
              <w:bottom w:val="single" w:sz="4" w:space="0" w:color="auto"/>
            </w:tcBorders>
            <w:vAlign w:val="center"/>
          </w:tcPr>
          <w:p w14:paraId="3EE2093D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tcBorders>
              <w:bottom w:val="single" w:sz="4" w:space="0" w:color="auto"/>
            </w:tcBorders>
            <w:vAlign w:val="center"/>
          </w:tcPr>
          <w:p w14:paraId="008930CC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tcBorders>
              <w:bottom w:val="single" w:sz="4" w:space="0" w:color="auto"/>
            </w:tcBorders>
            <w:vAlign w:val="center"/>
          </w:tcPr>
          <w:p w14:paraId="2A21A81A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tcBorders>
              <w:bottom w:val="single" w:sz="4" w:space="0" w:color="auto"/>
            </w:tcBorders>
            <w:vAlign w:val="center"/>
          </w:tcPr>
          <w:p w14:paraId="683AA471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2CC374D5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6165CF37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19CB67E5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2B5D79C9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D1CBC" w:rsidRPr="00DF09EE" w14:paraId="35A6F4C5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 w:val="restart"/>
            <w:tcBorders>
              <w:left w:val="single" w:sz="12" w:space="0" w:color="auto"/>
            </w:tcBorders>
            <w:vAlign w:val="center"/>
          </w:tcPr>
          <w:p w14:paraId="2C595060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35</w:t>
            </w:r>
          </w:p>
        </w:tc>
        <w:tc>
          <w:tcPr>
            <w:tcW w:w="460" w:type="pct"/>
            <w:gridSpan w:val="3"/>
            <w:vAlign w:val="center"/>
          </w:tcPr>
          <w:p w14:paraId="796D4D4F" w14:textId="77777777" w:rsidR="004D1CBC" w:rsidRPr="00151B94" w:rsidRDefault="004D1CBC" w:rsidP="004D1CBC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5" w:type="pct"/>
            <w:vMerge w:val="restart"/>
            <w:vAlign w:val="center"/>
          </w:tcPr>
          <w:p w14:paraId="713BD91D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4A7F1F">
              <w:rPr>
                <w:rFonts w:cs="B Mitra"/>
                <w:sz w:val="20"/>
                <w:szCs w:val="20"/>
                <w:rtl/>
                <w:lang w:bidi="fa-IR"/>
              </w:rPr>
              <w:t>چهارم</w:t>
            </w:r>
            <w:r w:rsidRPr="004A7F1F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4A7F1F">
              <w:rPr>
                <w:rFonts w:cs="B Mitra" w:hint="eastAsia"/>
                <w:sz w:val="20"/>
                <w:szCs w:val="20"/>
                <w:rtl/>
                <w:lang w:bidi="fa-IR"/>
              </w:rPr>
              <w:t>ن</w:t>
            </w:r>
            <w:r w:rsidRPr="004A7F1F">
              <w:rPr>
                <w:rFonts w:cs="B Mitra"/>
                <w:sz w:val="20"/>
                <w:szCs w:val="20"/>
                <w:rtl/>
                <w:lang w:bidi="fa-IR"/>
              </w:rPr>
              <w:t xml:space="preserve"> کنفرانس ب</w:t>
            </w:r>
            <w:r w:rsidRPr="004A7F1F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4A7F1F">
              <w:rPr>
                <w:rFonts w:cs="B Mitra" w:hint="eastAsia"/>
                <w:sz w:val="20"/>
                <w:szCs w:val="20"/>
                <w:rtl/>
                <w:lang w:bidi="fa-IR"/>
              </w:rPr>
              <w:t>ن</w:t>
            </w:r>
            <w:r w:rsidRPr="004A7F1F">
              <w:rPr>
                <w:rFonts w:cs="B Mitra"/>
                <w:sz w:val="20"/>
                <w:szCs w:val="20"/>
                <w:rtl/>
                <w:lang w:bidi="fa-IR"/>
              </w:rPr>
              <w:t xml:space="preserve"> الملل</w:t>
            </w:r>
            <w:r w:rsidRPr="004A7F1F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4A7F1F">
              <w:rPr>
                <w:rFonts w:cs="B Mitra"/>
                <w:sz w:val="20"/>
                <w:szCs w:val="20"/>
                <w:rtl/>
                <w:lang w:bidi="fa-IR"/>
              </w:rPr>
              <w:t xml:space="preserve"> مطالعات نو</w:t>
            </w:r>
            <w:r w:rsidRPr="004A7F1F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4A7F1F">
              <w:rPr>
                <w:rFonts w:cs="B Mitra" w:hint="eastAsia"/>
                <w:sz w:val="20"/>
                <w:szCs w:val="20"/>
                <w:rtl/>
                <w:lang w:bidi="fa-IR"/>
              </w:rPr>
              <w:t>ن</w:t>
            </w:r>
            <w:r w:rsidRPr="004A7F1F">
              <w:rPr>
                <w:rFonts w:cs="B Mitra"/>
                <w:sz w:val="20"/>
                <w:szCs w:val="20"/>
                <w:rtl/>
                <w:lang w:bidi="fa-IR"/>
              </w:rPr>
              <w:t xml:space="preserve"> در علوم کامپ</w:t>
            </w:r>
            <w:r w:rsidRPr="004A7F1F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4A7F1F">
              <w:rPr>
                <w:rFonts w:cs="B Mitra" w:hint="eastAsia"/>
                <w:sz w:val="20"/>
                <w:szCs w:val="20"/>
                <w:rtl/>
                <w:lang w:bidi="fa-IR"/>
              </w:rPr>
              <w:t>وتر</w:t>
            </w:r>
            <w:r w:rsidRPr="004A7F1F">
              <w:rPr>
                <w:rFonts w:cs="B Mitra"/>
                <w:sz w:val="20"/>
                <w:szCs w:val="20"/>
                <w:rtl/>
                <w:lang w:bidi="fa-IR"/>
              </w:rPr>
              <w:t xml:space="preserve"> و فناور</w:t>
            </w:r>
            <w:r w:rsidRPr="004A7F1F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4A7F1F">
              <w:rPr>
                <w:rFonts w:cs="B Mitra"/>
                <w:sz w:val="20"/>
                <w:szCs w:val="20"/>
                <w:rtl/>
                <w:lang w:bidi="fa-IR"/>
              </w:rPr>
              <w:t xml:space="preserve"> اطلاعات</w:t>
            </w:r>
          </w:p>
        </w:tc>
        <w:tc>
          <w:tcPr>
            <w:tcW w:w="326" w:type="pct"/>
            <w:vMerge w:val="restart"/>
            <w:vAlign w:val="center"/>
          </w:tcPr>
          <w:p w14:paraId="200532D6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ایران</w:t>
            </w:r>
          </w:p>
        </w:tc>
        <w:tc>
          <w:tcPr>
            <w:tcW w:w="285" w:type="pct"/>
            <w:vMerge w:val="restart"/>
            <w:vAlign w:val="center"/>
          </w:tcPr>
          <w:p w14:paraId="027BF49E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4A7F1F">
              <w:rPr>
                <w:rFonts w:cs="B Mitra"/>
                <w:sz w:val="20"/>
                <w:szCs w:val="20"/>
                <w:rtl/>
              </w:rPr>
              <w:t>مشهد</w:t>
            </w:r>
          </w:p>
        </w:tc>
        <w:tc>
          <w:tcPr>
            <w:tcW w:w="427" w:type="pct"/>
            <w:vMerge w:val="restart"/>
            <w:vAlign w:val="center"/>
          </w:tcPr>
          <w:p w14:paraId="6863FFB4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4A7F1F">
              <w:rPr>
                <w:rFonts w:cs="B Mitra"/>
                <w:sz w:val="20"/>
                <w:szCs w:val="20"/>
                <w:rtl/>
              </w:rPr>
              <w:t>دانشگاه صنعت</w:t>
            </w:r>
            <w:r w:rsidRPr="004A7F1F">
              <w:rPr>
                <w:rFonts w:cs="B Mitra" w:hint="cs"/>
                <w:sz w:val="20"/>
                <w:szCs w:val="20"/>
                <w:rtl/>
              </w:rPr>
              <w:t>ی</w:t>
            </w:r>
            <w:r w:rsidRPr="004A7F1F">
              <w:rPr>
                <w:rFonts w:cs="B Mitra"/>
                <w:sz w:val="20"/>
                <w:szCs w:val="20"/>
                <w:rtl/>
              </w:rPr>
              <w:t xml:space="preserve"> سجاد</w:t>
            </w:r>
          </w:p>
        </w:tc>
        <w:tc>
          <w:tcPr>
            <w:tcW w:w="878" w:type="pct"/>
            <w:vMerge w:val="restart"/>
            <w:vAlign w:val="center"/>
          </w:tcPr>
          <w:p w14:paraId="5F557FF9" w14:textId="77777777" w:rsidR="004D1CBC" w:rsidRPr="004A7F1F" w:rsidRDefault="004D1CBC" w:rsidP="004D1CBC">
            <w:pPr>
              <w:jc w:val="center"/>
              <w:rPr>
                <w:rFonts w:cs="B Mitra"/>
                <w:sz w:val="20"/>
                <w:szCs w:val="20"/>
              </w:rPr>
            </w:pPr>
            <w:r w:rsidRPr="004A7F1F">
              <w:rPr>
                <w:rFonts w:cs="B Mitra"/>
                <w:sz w:val="20"/>
                <w:szCs w:val="20"/>
                <w:rtl/>
              </w:rPr>
              <w:t>معرف</w:t>
            </w:r>
            <w:r w:rsidRPr="004A7F1F">
              <w:rPr>
                <w:rFonts w:cs="B Mitra" w:hint="cs"/>
                <w:sz w:val="20"/>
                <w:szCs w:val="20"/>
                <w:rtl/>
              </w:rPr>
              <w:t>ی</w:t>
            </w:r>
            <w:r w:rsidRPr="004A7F1F">
              <w:rPr>
                <w:rFonts w:cs="B Mitra"/>
                <w:sz w:val="20"/>
                <w:szCs w:val="20"/>
                <w:rtl/>
              </w:rPr>
              <w:t xml:space="preserve"> س</w:t>
            </w:r>
            <w:r w:rsidRPr="004A7F1F">
              <w:rPr>
                <w:rFonts w:cs="B Mitra" w:hint="cs"/>
                <w:sz w:val="20"/>
                <w:szCs w:val="20"/>
                <w:rtl/>
              </w:rPr>
              <w:t>ی</w:t>
            </w:r>
            <w:r w:rsidRPr="004A7F1F">
              <w:rPr>
                <w:rFonts w:cs="B Mitra" w:hint="eastAsia"/>
                <w:sz w:val="20"/>
                <w:szCs w:val="20"/>
                <w:rtl/>
              </w:rPr>
              <w:t>ستم</w:t>
            </w:r>
            <w:r w:rsidRPr="004A7F1F">
              <w:rPr>
                <w:rFonts w:cs="B Mitra"/>
                <w:sz w:val="20"/>
                <w:szCs w:val="20"/>
                <w:rtl/>
              </w:rPr>
              <w:t xml:space="preserve"> تبد</w:t>
            </w:r>
            <w:r w:rsidRPr="004A7F1F">
              <w:rPr>
                <w:rFonts w:cs="B Mitra" w:hint="cs"/>
                <w:sz w:val="20"/>
                <w:szCs w:val="20"/>
                <w:rtl/>
              </w:rPr>
              <w:t>ی</w:t>
            </w:r>
            <w:r w:rsidRPr="004A7F1F">
              <w:rPr>
                <w:rFonts w:cs="B Mitra" w:hint="eastAsia"/>
                <w:sz w:val="20"/>
                <w:szCs w:val="20"/>
                <w:rtl/>
              </w:rPr>
              <w:t>ل</w:t>
            </w:r>
            <w:r w:rsidRPr="004A7F1F">
              <w:rPr>
                <w:rFonts w:cs="B Mitra"/>
                <w:sz w:val="20"/>
                <w:szCs w:val="20"/>
                <w:rtl/>
              </w:rPr>
              <w:t xml:space="preserve"> متن فارس</w:t>
            </w:r>
            <w:r w:rsidRPr="004A7F1F">
              <w:rPr>
                <w:rFonts w:cs="B Mitra" w:hint="cs"/>
                <w:sz w:val="20"/>
                <w:szCs w:val="20"/>
                <w:rtl/>
              </w:rPr>
              <w:t>ی</w:t>
            </w:r>
            <w:r w:rsidRPr="004A7F1F">
              <w:rPr>
                <w:rFonts w:cs="B Mitra"/>
                <w:sz w:val="20"/>
                <w:szCs w:val="20"/>
                <w:rtl/>
              </w:rPr>
              <w:t xml:space="preserve"> به زبان اشاره فارس</w:t>
            </w:r>
            <w:r w:rsidRPr="004A7F1F">
              <w:rPr>
                <w:rFonts w:cs="B Mitra" w:hint="cs"/>
                <w:sz w:val="20"/>
                <w:szCs w:val="20"/>
                <w:rtl/>
              </w:rPr>
              <w:t>ی</w:t>
            </w:r>
            <w:r w:rsidRPr="004A7F1F">
              <w:rPr>
                <w:rFonts w:cs="B Mitra"/>
                <w:sz w:val="20"/>
                <w:szCs w:val="20"/>
                <w:rtl/>
              </w:rPr>
              <w:t xml:space="preserve"> برا</w:t>
            </w:r>
            <w:r w:rsidRPr="004A7F1F">
              <w:rPr>
                <w:rFonts w:cs="B Mitra" w:hint="cs"/>
                <w:sz w:val="20"/>
                <w:szCs w:val="20"/>
                <w:rtl/>
              </w:rPr>
              <w:t>ی</w:t>
            </w:r>
            <w:r w:rsidRPr="004A7F1F">
              <w:rPr>
                <w:rFonts w:cs="B Mitra"/>
                <w:sz w:val="20"/>
                <w:szCs w:val="20"/>
                <w:rtl/>
              </w:rPr>
              <w:t xml:space="preserve"> ناشنوا</w:t>
            </w:r>
            <w:r w:rsidRPr="004A7F1F">
              <w:rPr>
                <w:rFonts w:cs="B Mitra" w:hint="cs"/>
                <w:sz w:val="20"/>
                <w:szCs w:val="20"/>
                <w:rtl/>
              </w:rPr>
              <w:t>ی</w:t>
            </w:r>
            <w:r w:rsidRPr="004A7F1F">
              <w:rPr>
                <w:rFonts w:cs="B Mitra" w:hint="eastAsia"/>
                <w:sz w:val="20"/>
                <w:szCs w:val="20"/>
                <w:rtl/>
              </w:rPr>
              <w:t>ان</w:t>
            </w:r>
            <w:r w:rsidRPr="004A7F1F">
              <w:rPr>
                <w:rFonts w:cs="B Mitra"/>
                <w:sz w:val="20"/>
                <w:szCs w:val="20"/>
                <w:rtl/>
              </w:rPr>
              <w:t xml:space="preserve"> با استفاده از</w:t>
            </w:r>
          </w:p>
          <w:p w14:paraId="6E1B4D4B" w14:textId="77777777" w:rsidR="004D1CBC" w:rsidRPr="00DF09EE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4A7F1F">
              <w:rPr>
                <w:rFonts w:cs="B Mitra" w:hint="eastAsia"/>
                <w:sz w:val="20"/>
                <w:szCs w:val="20"/>
                <w:rtl/>
              </w:rPr>
              <w:t>آنتولوژ</w:t>
            </w:r>
            <w:r w:rsidRPr="004A7F1F">
              <w:rPr>
                <w:rFonts w:cs="B Mitra" w:hint="cs"/>
                <w:sz w:val="20"/>
                <w:szCs w:val="20"/>
                <w:rtl/>
              </w:rPr>
              <w:t>ی</w:t>
            </w:r>
          </w:p>
        </w:tc>
        <w:tc>
          <w:tcPr>
            <w:tcW w:w="546" w:type="pct"/>
            <w:gridSpan w:val="2"/>
            <w:vMerge w:val="restart"/>
            <w:vAlign w:val="center"/>
          </w:tcPr>
          <w:p w14:paraId="28712E48" w14:textId="77777777" w:rsidR="004D1CBC" w:rsidRPr="001C0979" w:rsidRDefault="004D1CBC" w:rsidP="004D1CBC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4A7F1F">
              <w:rPr>
                <w:rFonts w:cs="B Mitra" w:hint="cs"/>
                <w:sz w:val="20"/>
                <w:szCs w:val="20"/>
                <w:rtl/>
              </w:rPr>
              <w:t>ﻣﺤﻤﺪ</w:t>
            </w:r>
            <w:r w:rsidRPr="004A7F1F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4A7F1F">
              <w:rPr>
                <w:rFonts w:cs="B Mitra" w:hint="cs"/>
                <w:sz w:val="20"/>
                <w:szCs w:val="20"/>
                <w:rtl/>
              </w:rPr>
              <w:t>ﻟﻄﺎﻓﺖ</w:t>
            </w:r>
            <w:r w:rsidRPr="004A7F1F">
              <w:rPr>
                <w:rFonts w:cs="B Mitra"/>
                <w:sz w:val="20"/>
                <w:szCs w:val="20"/>
                <w:rtl/>
              </w:rPr>
              <w:t xml:space="preserve"> ا</w:t>
            </w:r>
            <w:r w:rsidRPr="004A7F1F">
              <w:rPr>
                <w:rFonts w:cs="B Mitra" w:hint="cs"/>
                <w:sz w:val="20"/>
                <w:szCs w:val="20"/>
                <w:rtl/>
              </w:rPr>
              <w:t>ﺑﺮﺑﮑﻮ</w:t>
            </w:r>
            <w:r w:rsidRPr="004A7F1F">
              <w:rPr>
                <w:rFonts w:cs="B Mitra" w:hint="eastAsia"/>
                <w:sz w:val="20"/>
                <w:szCs w:val="20"/>
                <w:rtl/>
              </w:rPr>
              <w:t>ه،</w:t>
            </w:r>
            <w:r w:rsidRPr="004A7F1F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4A7F1F">
              <w:rPr>
                <w:rFonts w:cs="B Mitra" w:hint="cs"/>
                <w:sz w:val="20"/>
                <w:szCs w:val="20"/>
                <w:rtl/>
              </w:rPr>
              <w:t>ﻋﺒﺪ</w:t>
            </w:r>
            <w:r w:rsidRPr="004A7F1F">
              <w:rPr>
                <w:rFonts w:cs="B Mitra" w:hint="eastAsia"/>
                <w:sz w:val="20"/>
                <w:szCs w:val="20"/>
                <w:rtl/>
              </w:rPr>
              <w:t>ا</w:t>
            </w:r>
            <w:r w:rsidRPr="004A7F1F">
              <w:rPr>
                <w:rFonts w:cs="B Mitra" w:hint="cs"/>
                <w:sz w:val="20"/>
                <w:szCs w:val="20"/>
                <w:rtl/>
              </w:rPr>
              <w:t>ﻟﺮﺿﺎ</w:t>
            </w:r>
            <w:r w:rsidRPr="004A7F1F">
              <w:rPr>
                <w:rFonts w:cs="B Mitra"/>
                <w:sz w:val="20"/>
                <w:szCs w:val="20"/>
                <w:rtl/>
              </w:rPr>
              <w:t xml:space="preserve"> ر</w:t>
            </w:r>
            <w:r w:rsidRPr="004A7F1F">
              <w:rPr>
                <w:rFonts w:cs="B Mitra" w:hint="cs"/>
                <w:sz w:val="20"/>
                <w:szCs w:val="20"/>
                <w:rtl/>
              </w:rPr>
              <w:t>ﺳﻮﻟﯽ</w:t>
            </w:r>
            <w:r w:rsidRPr="004A7F1F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4A7F1F">
              <w:rPr>
                <w:rFonts w:cs="B Mitra" w:hint="cs"/>
                <w:sz w:val="20"/>
                <w:szCs w:val="20"/>
                <w:rtl/>
              </w:rPr>
              <w:t>ﮐﻨﺎ</w:t>
            </w:r>
            <w:r w:rsidRPr="004A7F1F">
              <w:rPr>
                <w:rFonts w:cs="B Mitra" w:hint="eastAsia"/>
                <w:sz w:val="20"/>
                <w:szCs w:val="20"/>
                <w:rtl/>
              </w:rPr>
              <w:t>ري</w:t>
            </w:r>
            <w:r>
              <w:rPr>
                <w:rFonts w:cs="B Mitra"/>
                <w:sz w:val="20"/>
                <w:szCs w:val="20"/>
              </w:rPr>
              <w:t>*</w:t>
            </w:r>
            <w:r w:rsidRPr="004A7F1F">
              <w:rPr>
                <w:rFonts w:cs="B Mitra" w:hint="eastAsia"/>
                <w:sz w:val="20"/>
                <w:szCs w:val="20"/>
                <w:rtl/>
              </w:rPr>
              <w:t>،</w:t>
            </w:r>
            <w:r w:rsidRPr="004A7F1F">
              <w:rPr>
                <w:rFonts w:cs="B Mitra"/>
                <w:sz w:val="20"/>
                <w:szCs w:val="20"/>
                <w:rtl/>
              </w:rPr>
              <w:t xml:space="preserve"> </w:t>
            </w:r>
            <w:r w:rsidRPr="004A7F1F">
              <w:rPr>
                <w:rFonts w:cs="B Mitra" w:hint="cs"/>
                <w:sz w:val="20"/>
                <w:szCs w:val="20"/>
                <w:rtl/>
              </w:rPr>
              <w:t>ﻣﺮﺿﯿﻪ</w:t>
            </w:r>
            <w:r w:rsidRPr="004A7F1F">
              <w:rPr>
                <w:rFonts w:cs="B Mitra"/>
                <w:sz w:val="20"/>
                <w:szCs w:val="20"/>
                <w:rtl/>
              </w:rPr>
              <w:t xml:space="preserve"> د</w:t>
            </w:r>
            <w:r w:rsidRPr="004A7F1F">
              <w:rPr>
                <w:rFonts w:cs="B Mitra" w:hint="cs"/>
                <w:sz w:val="20"/>
                <w:szCs w:val="20"/>
                <w:rtl/>
              </w:rPr>
              <w:t>ﯾﻮ</w:t>
            </w:r>
            <w:r w:rsidRPr="004A7F1F">
              <w:rPr>
                <w:rFonts w:cs="B Mitra" w:hint="eastAsia"/>
                <w:sz w:val="20"/>
                <w:szCs w:val="20"/>
                <w:rtl/>
              </w:rPr>
              <w:t>ا</w:t>
            </w:r>
            <w:r w:rsidRPr="004A7F1F">
              <w:rPr>
                <w:rFonts w:cs="B Mitra" w:hint="cs"/>
                <w:sz w:val="20"/>
                <w:szCs w:val="20"/>
                <w:rtl/>
              </w:rPr>
              <w:t>ﻧﯽ</w:t>
            </w:r>
          </w:p>
        </w:tc>
        <w:tc>
          <w:tcPr>
            <w:tcW w:w="388" w:type="pct"/>
            <w:vMerge w:val="restart"/>
            <w:tcBorders>
              <w:right w:val="single" w:sz="2" w:space="0" w:color="auto"/>
            </w:tcBorders>
            <w:vAlign w:val="center"/>
          </w:tcPr>
          <w:p w14:paraId="190959B3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 w:val="restart"/>
            <w:tcBorders>
              <w:left w:val="single" w:sz="2" w:space="0" w:color="auto"/>
            </w:tcBorders>
            <w:vAlign w:val="center"/>
          </w:tcPr>
          <w:p w14:paraId="16C2DDD4" w14:textId="77777777" w:rsidR="004D1CBC" w:rsidRPr="00DF09EE" w:rsidRDefault="004D1CBC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 w:val="restart"/>
            <w:tcBorders>
              <w:right w:val="single" w:sz="12" w:space="0" w:color="auto"/>
            </w:tcBorders>
            <w:vAlign w:val="center"/>
          </w:tcPr>
          <w:p w14:paraId="7E3231AB" w14:textId="77777777" w:rsidR="004D1CBC" w:rsidRPr="00231067" w:rsidRDefault="004D1CBC" w:rsidP="004D1CBC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102D2801" w14:textId="77777777" w:rsidR="001463C4" w:rsidRDefault="001463C4" w:rsidP="004D1CBC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1463C4">
              <w:rPr>
                <w:rFonts w:cs="B Nazanin"/>
                <w:sz w:val="18"/>
                <w:szCs w:val="20"/>
                <w:lang w:bidi="fa-IR"/>
              </w:rPr>
              <w:t>CONFITC04</w:t>
            </w:r>
          </w:p>
          <w:p w14:paraId="689EC211" w14:textId="7005236E" w:rsidR="004D1CBC" w:rsidRPr="00231067" w:rsidRDefault="004D1CBC" w:rsidP="004D1CBC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4CC4D187" w14:textId="04708FFB" w:rsidR="004D1CBC" w:rsidRPr="00DF09EE" w:rsidRDefault="009A2FE5" w:rsidP="004D1CB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9A2FE5">
              <w:rPr>
                <w:rFonts w:cs="B Nazanin"/>
                <w:sz w:val="18"/>
                <w:szCs w:val="20"/>
                <w:rtl/>
                <w:lang w:bidi="fa-IR"/>
              </w:rPr>
              <w:t>۹۶۱۷۰-۸۱۲۰۳</w:t>
            </w:r>
          </w:p>
        </w:tc>
      </w:tr>
      <w:tr w:rsidR="00151B94" w:rsidRPr="00DF09EE" w14:paraId="19C68B86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61090367" w14:textId="77777777" w:rsidR="00151B94" w:rsidRPr="00DF09EE" w:rsidRDefault="00151B94" w:rsidP="00151B9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31D47E74" w14:textId="77777777" w:rsidR="00151B94" w:rsidRPr="00151B94" w:rsidRDefault="00151B94" w:rsidP="00151B9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40040188" w14:textId="77777777" w:rsidR="00151B94" w:rsidRPr="00151B94" w:rsidRDefault="00151B94" w:rsidP="00151B9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74BB8CA1" w14:textId="77777777" w:rsidR="00151B94" w:rsidRPr="00151B94" w:rsidRDefault="00151B94" w:rsidP="00151B9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5A0EEE9A" w14:textId="77777777" w:rsidR="00151B94" w:rsidRPr="00DF09EE" w:rsidRDefault="00151B94" w:rsidP="00151B9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09E47C5D" w14:textId="77777777" w:rsidR="00151B94" w:rsidRPr="00DF09EE" w:rsidRDefault="00151B94" w:rsidP="00151B9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1D83BD46" w14:textId="77777777" w:rsidR="00151B94" w:rsidRPr="00DF09EE" w:rsidRDefault="00151B94" w:rsidP="00151B9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6200F6D3" w14:textId="77777777" w:rsidR="00151B94" w:rsidRPr="00DF09EE" w:rsidRDefault="00151B94" w:rsidP="00151B9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5A09F908" w14:textId="77777777" w:rsidR="00151B94" w:rsidRPr="00DF09EE" w:rsidRDefault="00151B94" w:rsidP="00151B9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4BA395D3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5DB7AB66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6A374989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660CF2AC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51B94" w:rsidRPr="00DF09EE" w14:paraId="1245270E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70E361C1" w14:textId="77777777" w:rsidR="00151B94" w:rsidRPr="00DF09EE" w:rsidRDefault="00151B94" w:rsidP="00151B9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5E2A0D4A" w14:textId="77777777" w:rsidR="00151B94" w:rsidRPr="00151B94" w:rsidRDefault="00151B94" w:rsidP="00151B9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05</w:t>
            </w:r>
          </w:p>
        </w:tc>
        <w:tc>
          <w:tcPr>
            <w:tcW w:w="153" w:type="pct"/>
            <w:vAlign w:val="center"/>
          </w:tcPr>
          <w:p w14:paraId="0E4CCA8B" w14:textId="77777777" w:rsidR="00151B94" w:rsidRPr="00151B94" w:rsidRDefault="00151B94" w:rsidP="00151B9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12</w:t>
            </w:r>
          </w:p>
        </w:tc>
        <w:tc>
          <w:tcPr>
            <w:tcW w:w="154" w:type="pct"/>
            <w:vAlign w:val="center"/>
          </w:tcPr>
          <w:p w14:paraId="3302F73C" w14:textId="77777777" w:rsidR="00151B94" w:rsidRPr="00151B94" w:rsidRDefault="00151B94" w:rsidP="00151B9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96</w:t>
            </w:r>
          </w:p>
        </w:tc>
        <w:tc>
          <w:tcPr>
            <w:tcW w:w="775" w:type="pct"/>
            <w:vMerge/>
            <w:vAlign w:val="center"/>
          </w:tcPr>
          <w:p w14:paraId="13D3903E" w14:textId="77777777" w:rsidR="00151B94" w:rsidRPr="00DF09EE" w:rsidRDefault="00151B94" w:rsidP="00151B9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36514D07" w14:textId="77777777" w:rsidR="00151B94" w:rsidRPr="00DF09EE" w:rsidRDefault="00151B94" w:rsidP="00151B9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6804C95A" w14:textId="77777777" w:rsidR="00151B94" w:rsidRPr="00DF09EE" w:rsidRDefault="00151B94" w:rsidP="00151B9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1AAD6A4C" w14:textId="77777777" w:rsidR="00151B94" w:rsidRPr="00DF09EE" w:rsidRDefault="00151B94" w:rsidP="00151B9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09D3AEF8" w14:textId="77777777" w:rsidR="00151B94" w:rsidRPr="00DF09EE" w:rsidRDefault="00151B94" w:rsidP="00151B9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18EC0CE7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32B7C539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4F15E43D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15E1CB69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51B94" w:rsidRPr="00DF09EE" w14:paraId="655A28CC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01F80880" w14:textId="77777777" w:rsidR="00151B94" w:rsidRPr="00DF09EE" w:rsidRDefault="00151B94" w:rsidP="00151B9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0" w:type="pct"/>
            <w:gridSpan w:val="3"/>
            <w:vAlign w:val="center"/>
          </w:tcPr>
          <w:p w14:paraId="236AC3C2" w14:textId="77777777" w:rsidR="00151B94" w:rsidRPr="00151B94" w:rsidRDefault="00151B94" w:rsidP="00151B9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5" w:type="pct"/>
            <w:vMerge/>
            <w:vAlign w:val="center"/>
          </w:tcPr>
          <w:p w14:paraId="51E4B83A" w14:textId="77777777" w:rsidR="00151B94" w:rsidRPr="00DF09EE" w:rsidRDefault="00151B94" w:rsidP="00151B9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4E7C763E" w14:textId="77777777" w:rsidR="00151B94" w:rsidRPr="00DF09EE" w:rsidRDefault="00151B94" w:rsidP="00151B9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17D0F4F4" w14:textId="77777777" w:rsidR="00151B94" w:rsidRPr="00DF09EE" w:rsidRDefault="00151B94" w:rsidP="00151B9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4651F29B" w14:textId="77777777" w:rsidR="00151B94" w:rsidRPr="00DF09EE" w:rsidRDefault="00151B94" w:rsidP="00151B9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50D50677" w14:textId="77777777" w:rsidR="00151B94" w:rsidRPr="00DF09EE" w:rsidRDefault="00151B94" w:rsidP="00151B9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1765DB20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39941093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004CA8DB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17F677AF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51B94" w:rsidRPr="00DF09EE" w14:paraId="7393CC5E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4EDC1978" w14:textId="77777777" w:rsidR="00151B94" w:rsidRPr="00DF09EE" w:rsidRDefault="00151B94" w:rsidP="00151B9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6CC9EA35" w14:textId="77777777" w:rsidR="00151B94" w:rsidRPr="00151B94" w:rsidRDefault="00151B94" w:rsidP="00151B9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192AD663" w14:textId="77777777" w:rsidR="00151B94" w:rsidRPr="00151B94" w:rsidRDefault="00151B94" w:rsidP="00151B9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1B6F536F" w14:textId="77777777" w:rsidR="00151B94" w:rsidRPr="00151B94" w:rsidRDefault="00151B94" w:rsidP="00151B9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151B94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18E07708" w14:textId="77777777" w:rsidR="00151B94" w:rsidRPr="00DF09EE" w:rsidRDefault="00151B94" w:rsidP="00151B9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76434019" w14:textId="77777777" w:rsidR="00151B94" w:rsidRPr="00DF09EE" w:rsidRDefault="00151B94" w:rsidP="00151B9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0CFF0941" w14:textId="77777777" w:rsidR="00151B94" w:rsidRPr="00DF09EE" w:rsidRDefault="00151B94" w:rsidP="00151B9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2F12B3FE" w14:textId="77777777" w:rsidR="00151B94" w:rsidRPr="00DF09EE" w:rsidRDefault="00151B94" w:rsidP="00151B9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7B8FE5A5" w14:textId="77777777" w:rsidR="00151B94" w:rsidRPr="00DF09EE" w:rsidRDefault="00151B94" w:rsidP="00151B9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5A69EAFE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2C68FC73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52A98A03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right w:val="single" w:sz="12" w:space="0" w:color="auto"/>
            </w:tcBorders>
            <w:vAlign w:val="center"/>
          </w:tcPr>
          <w:p w14:paraId="4D2084CF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51B94" w:rsidRPr="00DF09EE" w14:paraId="624203A4" w14:textId="77777777" w:rsidTr="00AE4164">
        <w:trPr>
          <w:gridAfter w:val="1"/>
          <w:wAfter w:w="28" w:type="pct"/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081423D2" w14:textId="77777777" w:rsidR="00151B94" w:rsidRPr="00DF09EE" w:rsidRDefault="00151B94" w:rsidP="00151B9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07AED189" w14:textId="77777777" w:rsidR="00151B94" w:rsidRPr="00281D79" w:rsidRDefault="00151B94" w:rsidP="00151B94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24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58A9289E" w14:textId="77777777" w:rsidR="00151B94" w:rsidRPr="00281D79" w:rsidRDefault="00151B94" w:rsidP="00151B9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4</w:t>
            </w: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6C8829E9" w14:textId="77777777" w:rsidR="00151B94" w:rsidRPr="00281D79" w:rsidRDefault="00151B94" w:rsidP="00151B9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8</w:t>
            </w:r>
          </w:p>
        </w:tc>
        <w:tc>
          <w:tcPr>
            <w:tcW w:w="775" w:type="pct"/>
            <w:vMerge/>
            <w:tcBorders>
              <w:bottom w:val="single" w:sz="4" w:space="0" w:color="auto"/>
            </w:tcBorders>
            <w:vAlign w:val="center"/>
          </w:tcPr>
          <w:p w14:paraId="3EBCBACB" w14:textId="77777777" w:rsidR="00151B94" w:rsidRPr="00DF09EE" w:rsidRDefault="00151B94" w:rsidP="00151B9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tcBorders>
              <w:bottom w:val="single" w:sz="4" w:space="0" w:color="auto"/>
            </w:tcBorders>
            <w:vAlign w:val="center"/>
          </w:tcPr>
          <w:p w14:paraId="6956CDFE" w14:textId="77777777" w:rsidR="00151B94" w:rsidRPr="00DF09EE" w:rsidRDefault="00151B94" w:rsidP="00151B9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tcBorders>
              <w:bottom w:val="single" w:sz="4" w:space="0" w:color="auto"/>
            </w:tcBorders>
            <w:vAlign w:val="center"/>
          </w:tcPr>
          <w:p w14:paraId="422977B8" w14:textId="77777777" w:rsidR="00151B94" w:rsidRPr="00DF09EE" w:rsidRDefault="00151B94" w:rsidP="00151B9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tcBorders>
              <w:bottom w:val="single" w:sz="4" w:space="0" w:color="auto"/>
            </w:tcBorders>
            <w:vAlign w:val="center"/>
          </w:tcPr>
          <w:p w14:paraId="4BE29DA4" w14:textId="77777777" w:rsidR="00151B94" w:rsidRPr="00DF09EE" w:rsidRDefault="00151B94" w:rsidP="00151B9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tcBorders>
              <w:bottom w:val="single" w:sz="4" w:space="0" w:color="auto"/>
            </w:tcBorders>
            <w:vAlign w:val="center"/>
          </w:tcPr>
          <w:p w14:paraId="4FC68793" w14:textId="77777777" w:rsidR="00151B94" w:rsidRPr="00DF09EE" w:rsidRDefault="00151B94" w:rsidP="00151B9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0E4BFAEE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13E63EDA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0305E221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3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13C0B08E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51B94" w:rsidRPr="00DF09EE" w14:paraId="3B37E691" w14:textId="77777777" w:rsidTr="00AE4164">
        <w:trPr>
          <w:gridAfter w:val="1"/>
          <w:wAfter w:w="28" w:type="pct"/>
          <w:trHeight w:val="20"/>
          <w:jc w:val="center"/>
        </w:trPr>
        <w:tc>
          <w:tcPr>
            <w:tcW w:w="2001" w:type="pct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9928312" w14:textId="77777777" w:rsidR="00151B94" w:rsidRPr="00DF09EE" w:rsidRDefault="00151B94" w:rsidP="00151B94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تا 2</w:t>
            </w:r>
          </w:p>
          <w:p w14:paraId="24BB10DF" w14:textId="77777777" w:rsidR="00151B94" w:rsidRPr="00DF09EE" w:rsidRDefault="00151B94" w:rsidP="00151B9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12</w:t>
            </w:r>
          </w:p>
        </w:tc>
        <w:tc>
          <w:tcPr>
            <w:tcW w:w="18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378311DB" w14:textId="77777777" w:rsidR="00151B94" w:rsidRPr="00DF09EE" w:rsidRDefault="00151B94" w:rsidP="00151B94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مع کـل</w:t>
            </w:r>
          </w:p>
        </w:tc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3A50C60A" w14:textId="77777777" w:rsidR="00151B94" w:rsidRPr="00DF09EE" w:rsidRDefault="00151B94" w:rsidP="00151B94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47CA5269" w14:textId="77777777" w:rsidR="00151B94" w:rsidRPr="00DF09EE" w:rsidRDefault="00151B94" w:rsidP="00151B94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</w:tcPr>
          <w:p w14:paraId="37C86BC0" w14:textId="77777777" w:rsidR="00151B94" w:rsidRPr="00DF09EE" w:rsidRDefault="00151B94" w:rsidP="00151B94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  <w:p w14:paraId="1EDA63EB" w14:textId="77777777" w:rsidR="00151B94" w:rsidRPr="00DF09EE" w:rsidRDefault="00151B94" w:rsidP="00151B94">
            <w:pPr>
              <w:rPr>
                <w:rFonts w:cs="B Mitra"/>
                <w:sz w:val="16"/>
                <w:szCs w:val="16"/>
                <w:rtl/>
              </w:rPr>
            </w:pPr>
          </w:p>
        </w:tc>
      </w:tr>
      <w:tr w:rsidR="00151B94" w:rsidRPr="00DF09EE" w14:paraId="0A7F8F63" w14:textId="77777777" w:rsidTr="00AE4164">
        <w:trPr>
          <w:gridAfter w:val="1"/>
          <w:wAfter w:w="28" w:type="pct"/>
          <w:trHeight w:val="20"/>
          <w:jc w:val="center"/>
        </w:trPr>
        <w:tc>
          <w:tcPr>
            <w:tcW w:w="1716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6A952B5B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77AD245D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4858E99D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3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7002F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259EBDE1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55E71A0F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25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1DDF8991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23AD4A88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A11087D" w14:textId="77777777" w:rsidR="00151B94" w:rsidRPr="00DF09EE" w:rsidRDefault="00151B94" w:rsidP="00151B9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  <w:tr w:rsidR="00151B94" w:rsidRPr="00DF09EE" w14:paraId="24B63DAB" w14:textId="77777777" w:rsidTr="00AE4164">
        <w:trPr>
          <w:gridAfter w:val="1"/>
          <w:wAfter w:w="28" w:type="pct"/>
          <w:trHeight w:val="20"/>
          <w:jc w:val="center"/>
        </w:trPr>
        <w:tc>
          <w:tcPr>
            <w:tcW w:w="4972" w:type="pct"/>
            <w:gridSpan w:val="1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AAC72A0" w14:textId="77777777" w:rsidR="00151B94" w:rsidRPr="00DF09EE" w:rsidRDefault="00151B94" w:rsidP="00151B94">
            <w:pPr>
              <w:jc w:val="both"/>
              <w:rPr>
                <w:rFonts w:cs="B Mitra"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تبصره-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 حداکثر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تعداد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مقال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ه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های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قابل قبول از متقاضی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در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ک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همایش در هر سال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3 مقاله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است. اين مقاله</w:t>
            </w:r>
            <w:r w:rsidRPr="00DF09EE">
              <w:rPr>
                <w:rFonts w:cs="B Mitra" w:hint="cs"/>
                <w:sz w:val="22"/>
                <w:szCs w:val="22"/>
                <w:rtl/>
              </w:rPr>
              <w:softHyphen/>
              <w:t>ها مي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تواند با همكاري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دانشجو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ان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و 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ا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همکاران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 باشد.</w:t>
            </w:r>
          </w:p>
        </w:tc>
      </w:tr>
      <w:tr w:rsidR="00F11F9E" w:rsidRPr="00DF09EE" w14:paraId="09D9E740" w14:textId="77777777" w:rsidTr="00AE416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14"/>
          <w:jc w:val="center"/>
        </w:trPr>
        <w:tc>
          <w:tcPr>
            <w:tcW w:w="5000" w:type="pct"/>
            <w:gridSpan w:val="1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7E687EEB" w14:textId="77777777" w:rsidR="00F11F9E" w:rsidRPr="00DF09EE" w:rsidRDefault="00F11F9E" w:rsidP="00C43197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>3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-5-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مقاله علم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کامل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ارائ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شده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در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م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ش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علم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معتبر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ملي و  بين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لمللي</w:t>
            </w:r>
            <w:r w:rsidRPr="00DF09EE">
              <w:rPr>
                <w:rFonts w:ascii="Tahoma" w:hAnsi="Tahoma" w:cs="B Lotus" w:hint="cs"/>
                <w:spacing w:val="-8"/>
                <w:sz w:val="18"/>
                <w:szCs w:val="18"/>
                <w:shd w:val="clear" w:color="auto" w:fill="FFFFFF"/>
                <w:rtl/>
              </w:rPr>
              <w:t xml:space="preserve"> </w:t>
            </w:r>
          </w:p>
        </w:tc>
      </w:tr>
    </w:tbl>
    <w:p w14:paraId="078928B1" w14:textId="77777777" w:rsidR="00F11F9E" w:rsidRPr="00DF09EE" w:rsidRDefault="00F11F9E" w:rsidP="00F11F9E">
      <w:pPr>
        <w:ind w:right="-284"/>
        <w:jc w:val="lowKashida"/>
        <w:rPr>
          <w:rFonts w:cs="B Mitra"/>
          <w:b/>
          <w:bCs/>
          <w:sz w:val="16"/>
          <w:szCs w:val="16"/>
          <w:rtl/>
        </w:rPr>
      </w:pPr>
    </w:p>
    <w:tbl>
      <w:tblPr>
        <w:bidiVisual/>
        <w:tblW w:w="497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489"/>
        <w:gridCol w:w="484"/>
        <w:gridCol w:w="484"/>
        <w:gridCol w:w="487"/>
        <w:gridCol w:w="2451"/>
        <w:gridCol w:w="1031"/>
        <w:gridCol w:w="901"/>
        <w:gridCol w:w="1350"/>
        <w:gridCol w:w="2776"/>
        <w:gridCol w:w="130"/>
        <w:gridCol w:w="1597"/>
        <w:gridCol w:w="1227"/>
        <w:gridCol w:w="1230"/>
        <w:gridCol w:w="1173"/>
      </w:tblGrid>
      <w:tr w:rsidR="00887724" w:rsidRPr="00DF09EE" w14:paraId="0C3B0FC1" w14:textId="77777777" w:rsidTr="00887724">
        <w:trPr>
          <w:cantSplit/>
          <w:trHeight w:val="20"/>
          <w:jc w:val="center"/>
        </w:trPr>
        <w:tc>
          <w:tcPr>
            <w:tcW w:w="155" w:type="pct"/>
            <w:vMerge w:val="restart"/>
            <w:tcBorders>
              <w:top w:val="single" w:sz="12" w:space="0" w:color="auto"/>
              <w:left w:val="single" w:sz="12" w:space="0" w:color="auto"/>
            </w:tcBorders>
            <w:shd w:val="pct5" w:color="auto" w:fill="auto"/>
            <w:vAlign w:val="center"/>
          </w:tcPr>
          <w:p w14:paraId="33EAC8BF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460" w:type="pct"/>
            <w:gridSpan w:val="3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512414F0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اریخ</w:t>
            </w:r>
          </w:p>
        </w:tc>
        <w:tc>
          <w:tcPr>
            <w:tcW w:w="775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704414F3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عنوان همایش علمی معتبر </w:t>
            </w:r>
          </w:p>
          <w:p w14:paraId="7EE49F57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ی و بین‌اللملی</w:t>
            </w:r>
          </w:p>
        </w:tc>
        <w:tc>
          <w:tcPr>
            <w:tcW w:w="611" w:type="pct"/>
            <w:gridSpan w:val="2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23C1D08E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حل برگزاری</w:t>
            </w:r>
          </w:p>
        </w:tc>
        <w:tc>
          <w:tcPr>
            <w:tcW w:w="427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5D6AAC7A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رگزار کننده</w:t>
            </w:r>
          </w:p>
          <w:p w14:paraId="6067BCCE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همایش</w:t>
            </w:r>
          </w:p>
        </w:tc>
        <w:tc>
          <w:tcPr>
            <w:tcW w:w="878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06C307AD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مقاله</w:t>
            </w:r>
          </w:p>
        </w:tc>
        <w:tc>
          <w:tcPr>
            <w:tcW w:w="546" w:type="pct"/>
            <w:gridSpan w:val="2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030A2D5A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ام متقاضي </w:t>
            </w:r>
          </w:p>
          <w:p w14:paraId="387A7D55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و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مکاران </w:t>
            </w:r>
          </w:p>
          <w:p w14:paraId="4E270317" w14:textId="77777777" w:rsidR="00F11F9E" w:rsidRPr="00DF09EE" w:rsidRDefault="00F11F9E" w:rsidP="00C43197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ه ترتیب</w:t>
            </w:r>
          </w:p>
        </w:tc>
        <w:tc>
          <w:tcPr>
            <w:tcW w:w="777" w:type="pct"/>
            <w:gridSpan w:val="2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49AE78B3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371" w:type="pct"/>
            <w:vMerge w:val="restart"/>
            <w:tcBorders>
              <w:top w:val="single" w:sz="12" w:space="0" w:color="auto"/>
              <w:right w:val="single" w:sz="12" w:space="0" w:color="auto"/>
            </w:tcBorders>
            <w:shd w:val="pct5" w:color="auto" w:fill="auto"/>
            <w:vAlign w:val="center"/>
          </w:tcPr>
          <w:p w14:paraId="455941B8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887724" w:rsidRPr="00DF09EE" w14:paraId="6EF79C74" w14:textId="77777777" w:rsidTr="00887724">
        <w:trPr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textDirection w:val="btLr"/>
            <w:vAlign w:val="center"/>
          </w:tcPr>
          <w:p w14:paraId="50D825C5" w14:textId="77777777" w:rsidR="00F11F9E" w:rsidRPr="00DF09EE" w:rsidRDefault="00F11F9E" w:rsidP="00C43197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0" w:type="pct"/>
            <w:gridSpan w:val="3"/>
            <w:vMerge/>
            <w:vAlign w:val="center"/>
          </w:tcPr>
          <w:p w14:paraId="0F2DDB6C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75" w:type="pct"/>
            <w:vMerge/>
            <w:vAlign w:val="center"/>
          </w:tcPr>
          <w:p w14:paraId="6D478471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shd w:val="pct5" w:color="auto" w:fill="auto"/>
            <w:vAlign w:val="center"/>
          </w:tcPr>
          <w:p w14:paraId="6BB0C475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شور</w:t>
            </w:r>
          </w:p>
        </w:tc>
        <w:tc>
          <w:tcPr>
            <w:tcW w:w="285" w:type="pct"/>
            <w:shd w:val="pct5" w:color="auto" w:fill="auto"/>
            <w:vAlign w:val="center"/>
          </w:tcPr>
          <w:p w14:paraId="776D9B6F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هر</w:t>
            </w:r>
          </w:p>
        </w:tc>
        <w:tc>
          <w:tcPr>
            <w:tcW w:w="427" w:type="pct"/>
            <w:vMerge/>
            <w:vAlign w:val="center"/>
          </w:tcPr>
          <w:p w14:paraId="42F0F6EC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313D907B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21DC82DF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shd w:val="pct5" w:color="auto" w:fill="auto"/>
            <w:vAlign w:val="center"/>
          </w:tcPr>
          <w:p w14:paraId="239563BB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389" w:type="pct"/>
            <w:shd w:val="pct5" w:color="auto" w:fill="auto"/>
            <w:vAlign w:val="center"/>
          </w:tcPr>
          <w:p w14:paraId="351FB1AF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</w:t>
            </w:r>
          </w:p>
        </w:tc>
        <w:tc>
          <w:tcPr>
            <w:tcW w:w="371" w:type="pct"/>
            <w:vMerge/>
            <w:tcBorders>
              <w:right w:val="single" w:sz="12" w:space="0" w:color="auto"/>
            </w:tcBorders>
            <w:shd w:val="pct5" w:color="auto" w:fill="auto"/>
            <w:textDirection w:val="btLr"/>
          </w:tcPr>
          <w:p w14:paraId="1BF05B9F" w14:textId="77777777" w:rsidR="00F11F9E" w:rsidRPr="00DF09EE" w:rsidRDefault="00F11F9E" w:rsidP="00C43197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DD79E5" w:rsidRPr="00DF09EE" w14:paraId="50B9D126" w14:textId="77777777" w:rsidTr="00887724">
        <w:trPr>
          <w:cantSplit/>
          <w:trHeight w:val="20"/>
          <w:jc w:val="center"/>
        </w:trPr>
        <w:tc>
          <w:tcPr>
            <w:tcW w:w="155" w:type="pct"/>
            <w:vMerge w:val="restart"/>
            <w:tcBorders>
              <w:left w:val="single" w:sz="12" w:space="0" w:color="auto"/>
            </w:tcBorders>
            <w:vAlign w:val="center"/>
          </w:tcPr>
          <w:p w14:paraId="2C3A0919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36</w:t>
            </w:r>
          </w:p>
        </w:tc>
        <w:tc>
          <w:tcPr>
            <w:tcW w:w="460" w:type="pct"/>
            <w:gridSpan w:val="3"/>
            <w:vAlign w:val="center"/>
          </w:tcPr>
          <w:p w14:paraId="497BE0C5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5" w:type="pct"/>
            <w:vMerge w:val="restart"/>
            <w:vAlign w:val="center"/>
          </w:tcPr>
          <w:p w14:paraId="306AB37E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E94ACF">
              <w:rPr>
                <w:rFonts w:cs="B Mitra"/>
                <w:sz w:val="20"/>
                <w:szCs w:val="20"/>
                <w:rtl/>
              </w:rPr>
              <w:t>چهارم</w:t>
            </w:r>
            <w:r w:rsidRPr="00E94ACF">
              <w:rPr>
                <w:rFonts w:cs="B Mitra" w:hint="cs"/>
                <w:sz w:val="20"/>
                <w:szCs w:val="20"/>
                <w:rtl/>
              </w:rPr>
              <w:t>ی</w:t>
            </w:r>
            <w:r w:rsidRPr="00E94ACF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E94ACF">
              <w:rPr>
                <w:rFonts w:cs="B Mitra"/>
                <w:sz w:val="20"/>
                <w:szCs w:val="20"/>
                <w:rtl/>
              </w:rPr>
              <w:t xml:space="preserve"> کنفرانس مل</w:t>
            </w:r>
            <w:r w:rsidRPr="00E94ACF">
              <w:rPr>
                <w:rFonts w:cs="B Mitra" w:hint="cs"/>
                <w:sz w:val="20"/>
                <w:szCs w:val="20"/>
                <w:rtl/>
              </w:rPr>
              <w:t>ی</w:t>
            </w:r>
            <w:r w:rsidRPr="00E94ACF">
              <w:rPr>
                <w:rFonts w:cs="B Mitra"/>
                <w:sz w:val="20"/>
                <w:szCs w:val="20"/>
                <w:rtl/>
              </w:rPr>
              <w:t xml:space="preserve"> فناور</w:t>
            </w:r>
            <w:r w:rsidRPr="00E94ACF">
              <w:rPr>
                <w:rFonts w:cs="B Mitra" w:hint="cs"/>
                <w:sz w:val="20"/>
                <w:szCs w:val="20"/>
                <w:rtl/>
              </w:rPr>
              <w:t>ی</w:t>
            </w:r>
            <w:r w:rsidRPr="00E94ACF">
              <w:rPr>
                <w:rFonts w:cs="B Mitra"/>
                <w:sz w:val="20"/>
                <w:szCs w:val="20"/>
                <w:rtl/>
              </w:rPr>
              <w:t xml:space="preserve"> اطلاعات، کامپ</w:t>
            </w:r>
            <w:r w:rsidRPr="00E94ACF">
              <w:rPr>
                <w:rFonts w:cs="B Mitra" w:hint="cs"/>
                <w:sz w:val="20"/>
                <w:szCs w:val="20"/>
                <w:rtl/>
              </w:rPr>
              <w:t>ی</w:t>
            </w:r>
            <w:r w:rsidRPr="00E94ACF">
              <w:rPr>
                <w:rFonts w:cs="B Mitra" w:hint="eastAsia"/>
                <w:sz w:val="20"/>
                <w:szCs w:val="20"/>
                <w:rtl/>
              </w:rPr>
              <w:t>وتر</w:t>
            </w:r>
            <w:r w:rsidRPr="00E94ACF">
              <w:rPr>
                <w:rFonts w:cs="B Mitra"/>
                <w:sz w:val="20"/>
                <w:szCs w:val="20"/>
                <w:rtl/>
              </w:rPr>
              <w:t xml:space="preserve"> و مخابرات</w:t>
            </w:r>
          </w:p>
        </w:tc>
        <w:tc>
          <w:tcPr>
            <w:tcW w:w="326" w:type="pct"/>
            <w:vMerge w:val="restart"/>
            <w:vAlign w:val="center"/>
          </w:tcPr>
          <w:p w14:paraId="0874BF05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ایران</w:t>
            </w:r>
          </w:p>
        </w:tc>
        <w:tc>
          <w:tcPr>
            <w:tcW w:w="285" w:type="pct"/>
            <w:vMerge w:val="restart"/>
            <w:vAlign w:val="center"/>
          </w:tcPr>
          <w:p w14:paraId="01D0D8EB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4A7F1F">
              <w:rPr>
                <w:rFonts w:cs="B Mitra"/>
                <w:sz w:val="20"/>
                <w:szCs w:val="20"/>
                <w:rtl/>
              </w:rPr>
              <w:t>مشهد</w:t>
            </w:r>
          </w:p>
        </w:tc>
        <w:tc>
          <w:tcPr>
            <w:tcW w:w="427" w:type="pct"/>
            <w:vMerge w:val="restart"/>
            <w:vAlign w:val="center"/>
          </w:tcPr>
          <w:p w14:paraId="441E6864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E94ACF">
              <w:rPr>
                <w:rFonts w:cs="B Mitra"/>
                <w:sz w:val="20"/>
                <w:szCs w:val="20"/>
                <w:rtl/>
              </w:rPr>
              <w:t>دانشگاه تربت ح</w:t>
            </w:r>
            <w:r w:rsidRPr="00E94ACF">
              <w:rPr>
                <w:rFonts w:cs="B Mitra" w:hint="cs"/>
                <w:sz w:val="20"/>
                <w:szCs w:val="20"/>
                <w:rtl/>
              </w:rPr>
              <w:t>ی</w:t>
            </w:r>
            <w:r w:rsidRPr="00E94ACF">
              <w:rPr>
                <w:rFonts w:cs="B Mitra" w:hint="eastAsia"/>
                <w:sz w:val="20"/>
                <w:szCs w:val="20"/>
                <w:rtl/>
              </w:rPr>
              <w:t>در</w:t>
            </w:r>
            <w:r w:rsidRPr="00E94ACF">
              <w:rPr>
                <w:rFonts w:cs="B Mitra" w:hint="cs"/>
                <w:sz w:val="20"/>
                <w:szCs w:val="20"/>
                <w:rtl/>
              </w:rPr>
              <w:t>ی</w:t>
            </w:r>
            <w:r w:rsidRPr="00E94ACF">
              <w:rPr>
                <w:rFonts w:cs="B Mitra" w:hint="eastAsia"/>
                <w:sz w:val="20"/>
                <w:szCs w:val="20"/>
                <w:rtl/>
              </w:rPr>
              <w:t>ه</w:t>
            </w:r>
          </w:p>
        </w:tc>
        <w:tc>
          <w:tcPr>
            <w:tcW w:w="878" w:type="pct"/>
            <w:vMerge w:val="restart"/>
            <w:vAlign w:val="center"/>
          </w:tcPr>
          <w:p w14:paraId="5D97A6EF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E94ACF">
              <w:rPr>
                <w:rFonts w:cs="B Mitra"/>
                <w:sz w:val="20"/>
                <w:szCs w:val="20"/>
                <w:rtl/>
              </w:rPr>
              <w:t>بررس</w:t>
            </w:r>
            <w:r w:rsidRPr="00E94ACF">
              <w:rPr>
                <w:rFonts w:cs="B Mitra" w:hint="cs"/>
                <w:sz w:val="20"/>
                <w:szCs w:val="20"/>
                <w:rtl/>
              </w:rPr>
              <w:t>ی</w:t>
            </w:r>
            <w:r w:rsidRPr="00E94ACF">
              <w:rPr>
                <w:rFonts w:cs="B Mitra"/>
                <w:sz w:val="20"/>
                <w:szCs w:val="20"/>
                <w:rtl/>
              </w:rPr>
              <w:t xml:space="preserve"> تست جعبه س</w:t>
            </w:r>
            <w:r w:rsidRPr="00E94ACF">
              <w:rPr>
                <w:rFonts w:cs="B Mitra" w:hint="cs"/>
                <w:sz w:val="20"/>
                <w:szCs w:val="20"/>
                <w:rtl/>
              </w:rPr>
              <w:t>ی</w:t>
            </w:r>
            <w:r w:rsidRPr="00E94ACF">
              <w:rPr>
                <w:rFonts w:cs="B Mitra" w:hint="eastAsia"/>
                <w:sz w:val="20"/>
                <w:szCs w:val="20"/>
                <w:rtl/>
              </w:rPr>
              <w:t>اه</w:t>
            </w:r>
            <w:r w:rsidRPr="00E94ACF">
              <w:rPr>
                <w:rFonts w:cs="B Mitra"/>
                <w:sz w:val="20"/>
                <w:szCs w:val="20"/>
                <w:rtl/>
              </w:rPr>
              <w:t xml:space="preserve"> و طبقه بند</w:t>
            </w:r>
            <w:r w:rsidRPr="00E94ACF">
              <w:rPr>
                <w:rFonts w:cs="B Mitra" w:hint="cs"/>
                <w:sz w:val="20"/>
                <w:szCs w:val="20"/>
                <w:rtl/>
              </w:rPr>
              <w:t>ی</w:t>
            </w:r>
            <w:r w:rsidRPr="00E94ACF">
              <w:rPr>
                <w:rFonts w:cs="B Mitra"/>
                <w:sz w:val="20"/>
                <w:szCs w:val="20"/>
                <w:rtl/>
              </w:rPr>
              <w:t xml:space="preserve"> نقص شناسا</w:t>
            </w:r>
            <w:r w:rsidRPr="00E94ACF">
              <w:rPr>
                <w:rFonts w:cs="B Mitra" w:hint="cs"/>
                <w:sz w:val="20"/>
                <w:szCs w:val="20"/>
                <w:rtl/>
              </w:rPr>
              <w:t>یی</w:t>
            </w:r>
            <w:r w:rsidRPr="00E94ACF">
              <w:rPr>
                <w:rFonts w:cs="B Mitra"/>
                <w:sz w:val="20"/>
                <w:szCs w:val="20"/>
                <w:rtl/>
              </w:rPr>
              <w:t xml:space="preserve"> شده در آن</w:t>
            </w:r>
          </w:p>
        </w:tc>
        <w:tc>
          <w:tcPr>
            <w:tcW w:w="546" w:type="pct"/>
            <w:gridSpan w:val="2"/>
            <w:vMerge w:val="restart"/>
            <w:vAlign w:val="center"/>
          </w:tcPr>
          <w:p w14:paraId="1DEC112B" w14:textId="77777777" w:rsidR="00DD79E5" w:rsidRPr="001C0979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E94ACF">
              <w:rPr>
                <w:rFonts w:cs="B Mitra"/>
                <w:sz w:val="20"/>
                <w:szCs w:val="20"/>
                <w:rtl/>
                <w:lang w:bidi="fa-IR"/>
              </w:rPr>
              <w:t>لطافت, محمد؛ محبوبه شمس</w:t>
            </w:r>
            <w:r w:rsidRPr="00E94ACF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Mitra"/>
                <w:sz w:val="20"/>
                <w:szCs w:val="20"/>
                <w:lang w:bidi="fa-IR"/>
              </w:rPr>
              <w:t>*</w:t>
            </w:r>
            <w:r w:rsidRPr="00E94ACF">
              <w:rPr>
                <w:rFonts w:cs="B Mitra"/>
                <w:sz w:val="20"/>
                <w:szCs w:val="20"/>
                <w:rtl/>
                <w:lang w:bidi="fa-IR"/>
              </w:rPr>
              <w:t xml:space="preserve"> و عبدالرضا رسول</w:t>
            </w:r>
            <w:r w:rsidRPr="00E94ACF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E94ACF">
              <w:rPr>
                <w:rFonts w:cs="B Mitra"/>
                <w:sz w:val="20"/>
                <w:szCs w:val="20"/>
                <w:rtl/>
                <w:lang w:bidi="fa-IR"/>
              </w:rPr>
              <w:t xml:space="preserve"> کنار</w:t>
            </w:r>
            <w:r w:rsidRPr="00E94ACF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388" w:type="pct"/>
            <w:vMerge w:val="restart"/>
            <w:tcBorders>
              <w:right w:val="single" w:sz="2" w:space="0" w:color="auto"/>
            </w:tcBorders>
            <w:vAlign w:val="center"/>
          </w:tcPr>
          <w:p w14:paraId="045B5925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 w:val="restart"/>
            <w:tcBorders>
              <w:left w:val="single" w:sz="2" w:space="0" w:color="auto"/>
            </w:tcBorders>
            <w:vAlign w:val="center"/>
          </w:tcPr>
          <w:p w14:paraId="3F778E99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 w:val="restart"/>
            <w:tcBorders>
              <w:right w:val="single" w:sz="12" w:space="0" w:color="auto"/>
            </w:tcBorders>
            <w:vAlign w:val="center"/>
          </w:tcPr>
          <w:p w14:paraId="754E6F5E" w14:textId="77777777" w:rsidR="00DD79E5" w:rsidRPr="00231067" w:rsidRDefault="00DD79E5" w:rsidP="00DD79E5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3021DB3F" w14:textId="77777777" w:rsidR="00DD79E5" w:rsidRDefault="00DD79E5" w:rsidP="00DD79E5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DD79E5">
              <w:rPr>
                <w:rFonts w:cs="B Nazanin"/>
                <w:sz w:val="18"/>
                <w:szCs w:val="20"/>
                <w:lang w:bidi="fa-IR"/>
              </w:rPr>
              <w:t>ITCT04</w:t>
            </w:r>
          </w:p>
          <w:p w14:paraId="49705977" w14:textId="70BD7AED" w:rsidR="00DD79E5" w:rsidRPr="00231067" w:rsidRDefault="00DD79E5" w:rsidP="00DD79E5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68A65939" w14:textId="64B7082F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D79E5">
              <w:rPr>
                <w:rFonts w:cs="B Nazanin"/>
                <w:sz w:val="18"/>
                <w:szCs w:val="20"/>
                <w:rtl/>
                <w:lang w:bidi="fa-IR"/>
              </w:rPr>
              <w:t>۹۶۱۷۰-۵۰۲۰۱</w:t>
            </w:r>
          </w:p>
        </w:tc>
      </w:tr>
      <w:tr w:rsidR="00DD79E5" w:rsidRPr="00DF09EE" w14:paraId="7D3F462C" w14:textId="77777777" w:rsidTr="00887724">
        <w:trPr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039978CC" w14:textId="77777777" w:rsidR="00DD79E5" w:rsidRPr="00DF09EE" w:rsidRDefault="00DD79E5" w:rsidP="00DD79E5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31BBE35B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100DEB36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01051F3C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3C8BDF25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5CFC5792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57B86C21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59192400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3486F110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37DABD38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5D99CEFB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70A65184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/>
            <w:tcBorders>
              <w:right w:val="single" w:sz="12" w:space="0" w:color="auto"/>
            </w:tcBorders>
            <w:vAlign w:val="center"/>
          </w:tcPr>
          <w:p w14:paraId="37922918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D79E5" w:rsidRPr="00DF09EE" w14:paraId="6CC93AB8" w14:textId="77777777" w:rsidTr="00887724">
        <w:trPr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7F73F89F" w14:textId="77777777" w:rsidR="00DD79E5" w:rsidRPr="00DF09EE" w:rsidRDefault="00DD79E5" w:rsidP="00DD79E5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1F15E8AB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22</w:t>
            </w:r>
          </w:p>
        </w:tc>
        <w:tc>
          <w:tcPr>
            <w:tcW w:w="153" w:type="pct"/>
            <w:vAlign w:val="center"/>
          </w:tcPr>
          <w:p w14:paraId="268BBA2B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6</w:t>
            </w:r>
          </w:p>
        </w:tc>
        <w:tc>
          <w:tcPr>
            <w:tcW w:w="154" w:type="pct"/>
            <w:vAlign w:val="center"/>
          </w:tcPr>
          <w:p w14:paraId="5971D97D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96</w:t>
            </w:r>
          </w:p>
        </w:tc>
        <w:tc>
          <w:tcPr>
            <w:tcW w:w="775" w:type="pct"/>
            <w:vMerge/>
            <w:vAlign w:val="center"/>
          </w:tcPr>
          <w:p w14:paraId="7FB17064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5531A051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6BE02428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10D7FF7B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4970C95B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06E98054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46ECC8F1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04E5A8C3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/>
            <w:tcBorders>
              <w:right w:val="single" w:sz="12" w:space="0" w:color="auto"/>
            </w:tcBorders>
            <w:vAlign w:val="center"/>
          </w:tcPr>
          <w:p w14:paraId="7987E0D5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D79E5" w:rsidRPr="00DF09EE" w14:paraId="59928C6D" w14:textId="77777777" w:rsidTr="00887724">
        <w:trPr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7EDEA20C" w14:textId="77777777" w:rsidR="00DD79E5" w:rsidRPr="00DF09EE" w:rsidRDefault="00DD79E5" w:rsidP="00DD79E5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0" w:type="pct"/>
            <w:gridSpan w:val="3"/>
            <w:vAlign w:val="center"/>
          </w:tcPr>
          <w:p w14:paraId="3DFB9448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5" w:type="pct"/>
            <w:vMerge/>
            <w:vAlign w:val="center"/>
          </w:tcPr>
          <w:p w14:paraId="7774539D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44B8967C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7871F4FA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46D0042B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353CCE72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78C8C9AC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49EDB8A8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3FD1D189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/>
            <w:tcBorders>
              <w:right w:val="single" w:sz="12" w:space="0" w:color="auto"/>
            </w:tcBorders>
            <w:vAlign w:val="center"/>
          </w:tcPr>
          <w:p w14:paraId="6F6039B3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D79E5" w:rsidRPr="00DF09EE" w14:paraId="6C8FCA9C" w14:textId="77777777" w:rsidTr="00887724">
        <w:trPr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662209F0" w14:textId="77777777" w:rsidR="00DD79E5" w:rsidRPr="00DF09EE" w:rsidRDefault="00DD79E5" w:rsidP="00DD79E5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42E41BF2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4410F200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5920B0BB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5628E1C1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7969918F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62022318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07092B36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05CB61C8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6672DABE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5F3EA7DA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01BA4791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/>
            <w:tcBorders>
              <w:right w:val="single" w:sz="12" w:space="0" w:color="auto"/>
            </w:tcBorders>
            <w:vAlign w:val="center"/>
          </w:tcPr>
          <w:p w14:paraId="62583255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D79E5" w:rsidRPr="00DF09EE" w14:paraId="45BC17E7" w14:textId="77777777" w:rsidTr="00887724">
        <w:trPr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635CAA72" w14:textId="77777777" w:rsidR="00DD79E5" w:rsidRPr="00DF09EE" w:rsidRDefault="00DD79E5" w:rsidP="00DD79E5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7503C747" w14:textId="77777777" w:rsidR="00DD79E5" w:rsidRPr="00086508" w:rsidRDefault="00DD79E5" w:rsidP="00DD79E5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13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2D00F644" w14:textId="77777777" w:rsidR="00DD79E5" w:rsidRPr="00086508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9</w:t>
            </w: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18F451C4" w14:textId="77777777" w:rsidR="00DD79E5" w:rsidRPr="00086508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7</w:t>
            </w:r>
          </w:p>
        </w:tc>
        <w:tc>
          <w:tcPr>
            <w:tcW w:w="775" w:type="pct"/>
            <w:vMerge/>
            <w:tcBorders>
              <w:bottom w:val="single" w:sz="4" w:space="0" w:color="auto"/>
            </w:tcBorders>
            <w:vAlign w:val="center"/>
          </w:tcPr>
          <w:p w14:paraId="6FF1957B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tcBorders>
              <w:bottom w:val="single" w:sz="4" w:space="0" w:color="auto"/>
            </w:tcBorders>
            <w:vAlign w:val="center"/>
          </w:tcPr>
          <w:p w14:paraId="22008240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tcBorders>
              <w:bottom w:val="single" w:sz="4" w:space="0" w:color="auto"/>
            </w:tcBorders>
            <w:vAlign w:val="center"/>
          </w:tcPr>
          <w:p w14:paraId="0891A0C1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tcBorders>
              <w:bottom w:val="single" w:sz="4" w:space="0" w:color="auto"/>
            </w:tcBorders>
            <w:vAlign w:val="center"/>
          </w:tcPr>
          <w:p w14:paraId="55D0B4E0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tcBorders>
              <w:bottom w:val="single" w:sz="4" w:space="0" w:color="auto"/>
            </w:tcBorders>
            <w:vAlign w:val="center"/>
          </w:tcPr>
          <w:p w14:paraId="42B7C805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1F814F12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3EC3248E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5F5E2C35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3AD2D82D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D79E5" w:rsidRPr="00DF09EE" w14:paraId="6CF0A8FD" w14:textId="77777777" w:rsidTr="00887724">
        <w:trPr>
          <w:cantSplit/>
          <w:trHeight w:val="20"/>
          <w:jc w:val="center"/>
        </w:trPr>
        <w:tc>
          <w:tcPr>
            <w:tcW w:w="155" w:type="pct"/>
            <w:vMerge w:val="restart"/>
            <w:tcBorders>
              <w:left w:val="single" w:sz="12" w:space="0" w:color="auto"/>
            </w:tcBorders>
            <w:vAlign w:val="center"/>
          </w:tcPr>
          <w:p w14:paraId="5BEDE5CA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37</w:t>
            </w:r>
          </w:p>
        </w:tc>
        <w:tc>
          <w:tcPr>
            <w:tcW w:w="460" w:type="pct"/>
            <w:gridSpan w:val="3"/>
            <w:vAlign w:val="center"/>
          </w:tcPr>
          <w:p w14:paraId="50954D4D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5" w:type="pct"/>
            <w:vMerge w:val="restart"/>
            <w:vAlign w:val="center"/>
          </w:tcPr>
          <w:p w14:paraId="0AC3516D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E94ACF">
              <w:rPr>
                <w:rFonts w:cs="B Mitra"/>
                <w:sz w:val="20"/>
                <w:szCs w:val="20"/>
                <w:rtl/>
              </w:rPr>
              <w:t>چهارم</w:t>
            </w:r>
            <w:r w:rsidRPr="00E94ACF">
              <w:rPr>
                <w:rFonts w:cs="B Mitra" w:hint="cs"/>
                <w:sz w:val="20"/>
                <w:szCs w:val="20"/>
                <w:rtl/>
              </w:rPr>
              <w:t>ی</w:t>
            </w:r>
            <w:r w:rsidRPr="00E94ACF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E94ACF">
              <w:rPr>
                <w:rFonts w:cs="B Mitra"/>
                <w:sz w:val="20"/>
                <w:szCs w:val="20"/>
                <w:rtl/>
              </w:rPr>
              <w:t xml:space="preserve"> کنفرانس مل</w:t>
            </w:r>
            <w:r w:rsidRPr="00E94ACF">
              <w:rPr>
                <w:rFonts w:cs="B Mitra" w:hint="cs"/>
                <w:sz w:val="20"/>
                <w:szCs w:val="20"/>
                <w:rtl/>
              </w:rPr>
              <w:t>ی</w:t>
            </w:r>
            <w:r w:rsidRPr="00E94ACF">
              <w:rPr>
                <w:rFonts w:cs="B Mitra"/>
                <w:sz w:val="20"/>
                <w:szCs w:val="20"/>
                <w:rtl/>
              </w:rPr>
              <w:t xml:space="preserve"> فناور</w:t>
            </w:r>
            <w:r w:rsidRPr="00E94ACF">
              <w:rPr>
                <w:rFonts w:cs="B Mitra" w:hint="cs"/>
                <w:sz w:val="20"/>
                <w:szCs w:val="20"/>
                <w:rtl/>
              </w:rPr>
              <w:t>ی</w:t>
            </w:r>
            <w:r w:rsidRPr="00E94ACF">
              <w:rPr>
                <w:rFonts w:cs="B Mitra"/>
                <w:sz w:val="20"/>
                <w:szCs w:val="20"/>
                <w:rtl/>
              </w:rPr>
              <w:t xml:space="preserve"> اطلاعات، کامپ</w:t>
            </w:r>
            <w:r w:rsidRPr="00E94ACF">
              <w:rPr>
                <w:rFonts w:cs="B Mitra" w:hint="cs"/>
                <w:sz w:val="20"/>
                <w:szCs w:val="20"/>
                <w:rtl/>
              </w:rPr>
              <w:t>ی</w:t>
            </w:r>
            <w:r w:rsidRPr="00E94ACF">
              <w:rPr>
                <w:rFonts w:cs="B Mitra" w:hint="eastAsia"/>
                <w:sz w:val="20"/>
                <w:szCs w:val="20"/>
                <w:rtl/>
              </w:rPr>
              <w:t>وتر</w:t>
            </w:r>
            <w:r w:rsidRPr="00E94ACF">
              <w:rPr>
                <w:rFonts w:cs="B Mitra"/>
                <w:sz w:val="20"/>
                <w:szCs w:val="20"/>
                <w:rtl/>
              </w:rPr>
              <w:t xml:space="preserve"> و مخابرات</w:t>
            </w:r>
          </w:p>
        </w:tc>
        <w:tc>
          <w:tcPr>
            <w:tcW w:w="326" w:type="pct"/>
            <w:vMerge w:val="restart"/>
            <w:vAlign w:val="center"/>
          </w:tcPr>
          <w:p w14:paraId="02177CE5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ایران</w:t>
            </w:r>
          </w:p>
        </w:tc>
        <w:tc>
          <w:tcPr>
            <w:tcW w:w="285" w:type="pct"/>
            <w:vMerge w:val="restart"/>
            <w:vAlign w:val="center"/>
          </w:tcPr>
          <w:p w14:paraId="5A1F1CCE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4A7F1F">
              <w:rPr>
                <w:rFonts w:cs="B Mitra"/>
                <w:sz w:val="20"/>
                <w:szCs w:val="20"/>
                <w:rtl/>
              </w:rPr>
              <w:t>مشهد</w:t>
            </w:r>
          </w:p>
        </w:tc>
        <w:tc>
          <w:tcPr>
            <w:tcW w:w="427" w:type="pct"/>
            <w:vMerge w:val="restart"/>
            <w:vAlign w:val="center"/>
          </w:tcPr>
          <w:p w14:paraId="76A0ECD7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E94ACF">
              <w:rPr>
                <w:rFonts w:cs="B Mitra"/>
                <w:sz w:val="20"/>
                <w:szCs w:val="20"/>
                <w:rtl/>
              </w:rPr>
              <w:t>دانشگاه تربت ح</w:t>
            </w:r>
            <w:r w:rsidRPr="00E94ACF">
              <w:rPr>
                <w:rFonts w:cs="B Mitra" w:hint="cs"/>
                <w:sz w:val="20"/>
                <w:szCs w:val="20"/>
                <w:rtl/>
              </w:rPr>
              <w:t>ی</w:t>
            </w:r>
            <w:r w:rsidRPr="00E94ACF">
              <w:rPr>
                <w:rFonts w:cs="B Mitra" w:hint="eastAsia"/>
                <w:sz w:val="20"/>
                <w:szCs w:val="20"/>
                <w:rtl/>
              </w:rPr>
              <w:t>در</w:t>
            </w:r>
            <w:r w:rsidRPr="00E94ACF">
              <w:rPr>
                <w:rFonts w:cs="B Mitra" w:hint="cs"/>
                <w:sz w:val="20"/>
                <w:szCs w:val="20"/>
                <w:rtl/>
              </w:rPr>
              <w:t>ی</w:t>
            </w:r>
            <w:r w:rsidRPr="00E94ACF">
              <w:rPr>
                <w:rFonts w:cs="B Mitra" w:hint="eastAsia"/>
                <w:sz w:val="20"/>
                <w:szCs w:val="20"/>
                <w:rtl/>
              </w:rPr>
              <w:t>ه</w:t>
            </w:r>
          </w:p>
        </w:tc>
        <w:tc>
          <w:tcPr>
            <w:tcW w:w="878" w:type="pct"/>
            <w:vMerge w:val="restart"/>
            <w:vAlign w:val="center"/>
          </w:tcPr>
          <w:p w14:paraId="16AAFB6E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3D1308">
              <w:rPr>
                <w:rFonts w:cs="B Mitra"/>
                <w:sz w:val="20"/>
                <w:szCs w:val="20"/>
                <w:rtl/>
              </w:rPr>
              <w:t>کاربردها و ش</w:t>
            </w:r>
            <w:r w:rsidRPr="003D1308">
              <w:rPr>
                <w:rFonts w:cs="B Mitra" w:hint="cs"/>
                <w:sz w:val="20"/>
                <w:szCs w:val="20"/>
                <w:rtl/>
              </w:rPr>
              <w:t>ی</w:t>
            </w:r>
            <w:r w:rsidRPr="003D1308">
              <w:rPr>
                <w:rFonts w:cs="B Mitra" w:hint="eastAsia"/>
                <w:sz w:val="20"/>
                <w:szCs w:val="20"/>
                <w:rtl/>
              </w:rPr>
              <w:t>وه</w:t>
            </w:r>
            <w:r w:rsidRPr="003D1308">
              <w:rPr>
                <w:rFonts w:cs="B Mitra"/>
                <w:sz w:val="20"/>
                <w:szCs w:val="20"/>
                <w:rtl/>
              </w:rPr>
              <w:t xml:space="preserve"> ها</w:t>
            </w:r>
            <w:r w:rsidRPr="003D1308">
              <w:rPr>
                <w:rFonts w:cs="B Mitra" w:hint="cs"/>
                <w:sz w:val="20"/>
                <w:szCs w:val="20"/>
                <w:rtl/>
              </w:rPr>
              <w:t>ی</w:t>
            </w:r>
            <w:r w:rsidRPr="003D1308">
              <w:rPr>
                <w:rFonts w:cs="B Mitra"/>
                <w:sz w:val="20"/>
                <w:szCs w:val="20"/>
                <w:rtl/>
              </w:rPr>
              <w:t xml:space="preserve"> نو</w:t>
            </w:r>
            <w:r w:rsidRPr="003D1308">
              <w:rPr>
                <w:rFonts w:cs="B Mitra" w:hint="cs"/>
                <w:sz w:val="20"/>
                <w:szCs w:val="20"/>
                <w:rtl/>
              </w:rPr>
              <w:t>ی</w:t>
            </w:r>
            <w:r w:rsidRPr="003D1308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3D1308">
              <w:rPr>
                <w:rFonts w:cs="B Mitra"/>
                <w:sz w:val="20"/>
                <w:szCs w:val="20"/>
                <w:rtl/>
              </w:rPr>
              <w:t xml:space="preserve"> س</w:t>
            </w:r>
            <w:r w:rsidRPr="003D1308">
              <w:rPr>
                <w:rFonts w:cs="B Mitra" w:hint="cs"/>
                <w:sz w:val="20"/>
                <w:szCs w:val="20"/>
                <w:rtl/>
              </w:rPr>
              <w:t>ی</w:t>
            </w:r>
            <w:r w:rsidRPr="003D1308">
              <w:rPr>
                <w:rFonts w:cs="B Mitra" w:hint="eastAsia"/>
                <w:sz w:val="20"/>
                <w:szCs w:val="20"/>
                <w:rtl/>
              </w:rPr>
              <w:t>ستمها</w:t>
            </w:r>
            <w:r w:rsidRPr="003D1308">
              <w:rPr>
                <w:rFonts w:cs="B Mitra" w:hint="cs"/>
                <w:sz w:val="20"/>
                <w:szCs w:val="20"/>
                <w:rtl/>
              </w:rPr>
              <w:t>ی</w:t>
            </w:r>
            <w:r w:rsidRPr="003D1308">
              <w:rPr>
                <w:rFonts w:cs="B Mitra"/>
                <w:sz w:val="20"/>
                <w:szCs w:val="20"/>
                <w:rtl/>
              </w:rPr>
              <w:t xml:space="preserve"> پ</w:t>
            </w:r>
            <w:r w:rsidRPr="003D1308">
              <w:rPr>
                <w:rFonts w:cs="B Mitra" w:hint="cs"/>
                <w:sz w:val="20"/>
                <w:szCs w:val="20"/>
                <w:rtl/>
              </w:rPr>
              <w:t>ی</w:t>
            </w:r>
            <w:r w:rsidRPr="003D1308">
              <w:rPr>
                <w:rFonts w:cs="B Mitra" w:hint="eastAsia"/>
                <w:sz w:val="20"/>
                <w:szCs w:val="20"/>
                <w:rtl/>
              </w:rPr>
              <w:t>شنهاد</w:t>
            </w:r>
            <w:r w:rsidRPr="003D1308">
              <w:rPr>
                <w:rFonts w:cs="B Mitra"/>
                <w:sz w:val="20"/>
                <w:szCs w:val="20"/>
                <w:rtl/>
              </w:rPr>
              <w:t xml:space="preserve"> دهنده</w:t>
            </w:r>
          </w:p>
        </w:tc>
        <w:tc>
          <w:tcPr>
            <w:tcW w:w="546" w:type="pct"/>
            <w:gridSpan w:val="2"/>
            <w:vMerge w:val="restart"/>
            <w:vAlign w:val="center"/>
          </w:tcPr>
          <w:p w14:paraId="387C603C" w14:textId="77777777" w:rsidR="00DD79E5" w:rsidRPr="001C0979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3D1308">
              <w:rPr>
                <w:rFonts w:cs="B Mitra"/>
                <w:sz w:val="20"/>
                <w:szCs w:val="20"/>
                <w:rtl/>
              </w:rPr>
              <w:t>س</w:t>
            </w:r>
            <w:r w:rsidRPr="003D1308">
              <w:rPr>
                <w:rFonts w:cs="B Mitra" w:hint="cs"/>
                <w:sz w:val="20"/>
                <w:szCs w:val="20"/>
                <w:rtl/>
              </w:rPr>
              <w:t>ی</w:t>
            </w:r>
            <w:r w:rsidRPr="003D1308">
              <w:rPr>
                <w:rFonts w:cs="B Mitra" w:hint="eastAsia"/>
                <w:sz w:val="20"/>
                <w:szCs w:val="20"/>
                <w:rtl/>
              </w:rPr>
              <w:t>د</w:t>
            </w:r>
            <w:r w:rsidRPr="003D1308">
              <w:rPr>
                <w:rFonts w:cs="B Mitra" w:hint="cs"/>
                <w:sz w:val="20"/>
                <w:szCs w:val="20"/>
                <w:rtl/>
              </w:rPr>
              <w:t>ی</w:t>
            </w:r>
            <w:r w:rsidRPr="003D1308">
              <w:rPr>
                <w:rFonts w:cs="B Mitra"/>
                <w:sz w:val="20"/>
                <w:szCs w:val="20"/>
                <w:rtl/>
              </w:rPr>
              <w:t>, مر</w:t>
            </w:r>
            <w:r w:rsidRPr="003D1308">
              <w:rPr>
                <w:rFonts w:cs="B Mitra" w:hint="cs"/>
                <w:sz w:val="20"/>
                <w:szCs w:val="20"/>
                <w:rtl/>
              </w:rPr>
              <w:t>ی</w:t>
            </w:r>
            <w:r w:rsidRPr="003D1308">
              <w:rPr>
                <w:rFonts w:cs="B Mitra" w:hint="eastAsia"/>
                <w:sz w:val="20"/>
                <w:szCs w:val="20"/>
                <w:rtl/>
              </w:rPr>
              <w:t>م؛</w:t>
            </w:r>
            <w:r w:rsidRPr="003D1308">
              <w:rPr>
                <w:rFonts w:cs="B Mitra"/>
                <w:sz w:val="20"/>
                <w:szCs w:val="20"/>
                <w:rtl/>
              </w:rPr>
              <w:t xml:space="preserve"> محبوبه شمس</w:t>
            </w:r>
            <w:r w:rsidRPr="003D1308">
              <w:rPr>
                <w:rFonts w:cs="B Mitra" w:hint="cs"/>
                <w:sz w:val="20"/>
                <w:szCs w:val="20"/>
                <w:rtl/>
              </w:rPr>
              <w:t>ی</w:t>
            </w:r>
            <w:r>
              <w:rPr>
                <w:rFonts w:cs="B Mitra"/>
                <w:sz w:val="20"/>
                <w:szCs w:val="20"/>
              </w:rPr>
              <w:t>*</w:t>
            </w:r>
            <w:r w:rsidRPr="003D1308">
              <w:rPr>
                <w:rFonts w:cs="B Mitra"/>
                <w:sz w:val="20"/>
                <w:szCs w:val="20"/>
                <w:rtl/>
              </w:rPr>
              <w:t xml:space="preserve"> و عبدالرضا رسول</w:t>
            </w:r>
            <w:r w:rsidRPr="003D1308">
              <w:rPr>
                <w:rFonts w:cs="B Mitra" w:hint="cs"/>
                <w:sz w:val="20"/>
                <w:szCs w:val="20"/>
                <w:rtl/>
              </w:rPr>
              <w:t>ی</w:t>
            </w:r>
            <w:r w:rsidRPr="003D1308">
              <w:rPr>
                <w:rFonts w:cs="B Mitra"/>
                <w:sz w:val="20"/>
                <w:szCs w:val="20"/>
                <w:rtl/>
              </w:rPr>
              <w:t xml:space="preserve"> کنار</w:t>
            </w:r>
            <w:r w:rsidRPr="003D1308">
              <w:rPr>
                <w:rFonts w:cs="B Mitra" w:hint="cs"/>
                <w:sz w:val="20"/>
                <w:szCs w:val="20"/>
                <w:rtl/>
              </w:rPr>
              <w:t>ی</w:t>
            </w:r>
          </w:p>
        </w:tc>
        <w:tc>
          <w:tcPr>
            <w:tcW w:w="388" w:type="pct"/>
            <w:vMerge w:val="restart"/>
            <w:tcBorders>
              <w:right w:val="single" w:sz="2" w:space="0" w:color="auto"/>
            </w:tcBorders>
            <w:vAlign w:val="center"/>
          </w:tcPr>
          <w:p w14:paraId="1684BD42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 w:val="restart"/>
            <w:tcBorders>
              <w:left w:val="single" w:sz="2" w:space="0" w:color="auto"/>
            </w:tcBorders>
            <w:vAlign w:val="center"/>
          </w:tcPr>
          <w:p w14:paraId="7D5D502F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 w:val="restart"/>
            <w:tcBorders>
              <w:right w:val="single" w:sz="12" w:space="0" w:color="auto"/>
            </w:tcBorders>
            <w:vAlign w:val="center"/>
          </w:tcPr>
          <w:p w14:paraId="77680FCA" w14:textId="77777777" w:rsidR="00DD79E5" w:rsidRPr="00231067" w:rsidRDefault="00DD79E5" w:rsidP="00DD79E5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6E32BCA1" w14:textId="77777777" w:rsidR="00DD79E5" w:rsidRDefault="00DD79E5" w:rsidP="00DD79E5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DD79E5">
              <w:rPr>
                <w:rFonts w:cs="B Nazanin"/>
                <w:sz w:val="18"/>
                <w:szCs w:val="20"/>
                <w:lang w:bidi="fa-IR"/>
              </w:rPr>
              <w:t>ITCT04</w:t>
            </w:r>
          </w:p>
          <w:p w14:paraId="2B7B5D42" w14:textId="77777777" w:rsidR="00DD79E5" w:rsidRPr="00231067" w:rsidRDefault="00DD79E5" w:rsidP="00DD79E5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7FDA18A7" w14:textId="36B56EB1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D79E5">
              <w:rPr>
                <w:rFonts w:cs="B Nazanin"/>
                <w:sz w:val="18"/>
                <w:szCs w:val="20"/>
                <w:rtl/>
                <w:lang w:bidi="fa-IR"/>
              </w:rPr>
              <w:t>۹۶۱۷۰-۵۰۲۰۱</w:t>
            </w:r>
          </w:p>
        </w:tc>
      </w:tr>
      <w:tr w:rsidR="00DD79E5" w:rsidRPr="00DF09EE" w14:paraId="0BB4489F" w14:textId="77777777" w:rsidTr="00887724">
        <w:trPr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678FE885" w14:textId="77777777" w:rsidR="00DD79E5" w:rsidRPr="00DF09EE" w:rsidRDefault="00DD79E5" w:rsidP="00DD79E5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16D824D7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7D09FC81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0328EE1B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5443446B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33A4A912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4EF6ED1B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71F30F47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149E1B45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1088DEF1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6DDD71DB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6365C223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/>
            <w:tcBorders>
              <w:right w:val="single" w:sz="12" w:space="0" w:color="auto"/>
            </w:tcBorders>
            <w:vAlign w:val="center"/>
          </w:tcPr>
          <w:p w14:paraId="51D5A1FD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D79E5" w:rsidRPr="00DF09EE" w14:paraId="12CB25B5" w14:textId="77777777" w:rsidTr="00887724">
        <w:trPr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1E52A9D8" w14:textId="77777777" w:rsidR="00DD79E5" w:rsidRPr="00DF09EE" w:rsidRDefault="00DD79E5" w:rsidP="00DD79E5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644A9224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22</w:t>
            </w:r>
          </w:p>
        </w:tc>
        <w:tc>
          <w:tcPr>
            <w:tcW w:w="153" w:type="pct"/>
            <w:vAlign w:val="center"/>
          </w:tcPr>
          <w:p w14:paraId="1BD564A5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6</w:t>
            </w:r>
          </w:p>
        </w:tc>
        <w:tc>
          <w:tcPr>
            <w:tcW w:w="154" w:type="pct"/>
            <w:vAlign w:val="center"/>
          </w:tcPr>
          <w:p w14:paraId="6482C131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96</w:t>
            </w:r>
          </w:p>
        </w:tc>
        <w:tc>
          <w:tcPr>
            <w:tcW w:w="775" w:type="pct"/>
            <w:vMerge/>
            <w:vAlign w:val="center"/>
          </w:tcPr>
          <w:p w14:paraId="073A57EF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644C2B36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5922AA15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21E3BDF3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38FAD058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09179B3C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69AB0969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6194FF52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/>
            <w:tcBorders>
              <w:right w:val="single" w:sz="12" w:space="0" w:color="auto"/>
            </w:tcBorders>
            <w:vAlign w:val="center"/>
          </w:tcPr>
          <w:p w14:paraId="2C13E87F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D79E5" w:rsidRPr="00DF09EE" w14:paraId="29D7D4BB" w14:textId="77777777" w:rsidTr="00887724">
        <w:trPr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167254DE" w14:textId="77777777" w:rsidR="00DD79E5" w:rsidRPr="00DF09EE" w:rsidRDefault="00DD79E5" w:rsidP="00DD79E5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0" w:type="pct"/>
            <w:gridSpan w:val="3"/>
            <w:vAlign w:val="center"/>
          </w:tcPr>
          <w:p w14:paraId="3B2E8065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5" w:type="pct"/>
            <w:vMerge/>
            <w:vAlign w:val="center"/>
          </w:tcPr>
          <w:p w14:paraId="020081EE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688535C4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596C83C9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33088FDC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6A83BC97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5AE6EC9B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680FEAE5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45B3454F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/>
            <w:tcBorders>
              <w:right w:val="single" w:sz="12" w:space="0" w:color="auto"/>
            </w:tcBorders>
            <w:vAlign w:val="center"/>
          </w:tcPr>
          <w:p w14:paraId="0976B3AE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D79E5" w:rsidRPr="00DF09EE" w14:paraId="425E5B8D" w14:textId="77777777" w:rsidTr="00887724">
        <w:trPr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5808DE74" w14:textId="77777777" w:rsidR="00DD79E5" w:rsidRPr="00DF09EE" w:rsidRDefault="00DD79E5" w:rsidP="00DD79E5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674ADDC8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3E2B3319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1A542013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285F3226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6713ACF3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78DEDB9D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189C011C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33E35861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33C24679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3F166381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58F413A5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/>
            <w:tcBorders>
              <w:right w:val="single" w:sz="12" w:space="0" w:color="auto"/>
            </w:tcBorders>
            <w:vAlign w:val="center"/>
          </w:tcPr>
          <w:p w14:paraId="26A27B3B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D79E5" w:rsidRPr="00DF09EE" w14:paraId="72B620D3" w14:textId="77777777" w:rsidTr="00887724">
        <w:trPr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38EB1740" w14:textId="77777777" w:rsidR="00DD79E5" w:rsidRPr="00DF09EE" w:rsidRDefault="00DD79E5" w:rsidP="00DD79E5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2DE7C2B9" w14:textId="77777777" w:rsidR="00DD79E5" w:rsidRPr="00294C93" w:rsidRDefault="00DD79E5" w:rsidP="00DD79E5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13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2F261032" w14:textId="77777777" w:rsidR="00DD79E5" w:rsidRPr="00294C93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9</w:t>
            </w: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62481199" w14:textId="77777777" w:rsidR="00DD79E5" w:rsidRPr="00294C93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7</w:t>
            </w:r>
          </w:p>
        </w:tc>
        <w:tc>
          <w:tcPr>
            <w:tcW w:w="775" w:type="pct"/>
            <w:vMerge/>
            <w:tcBorders>
              <w:bottom w:val="single" w:sz="4" w:space="0" w:color="auto"/>
            </w:tcBorders>
            <w:vAlign w:val="center"/>
          </w:tcPr>
          <w:p w14:paraId="01D806B5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tcBorders>
              <w:bottom w:val="single" w:sz="4" w:space="0" w:color="auto"/>
            </w:tcBorders>
            <w:vAlign w:val="center"/>
          </w:tcPr>
          <w:p w14:paraId="57860559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tcBorders>
              <w:bottom w:val="single" w:sz="4" w:space="0" w:color="auto"/>
            </w:tcBorders>
            <w:vAlign w:val="center"/>
          </w:tcPr>
          <w:p w14:paraId="4B881EFF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tcBorders>
              <w:bottom w:val="single" w:sz="4" w:space="0" w:color="auto"/>
            </w:tcBorders>
            <w:vAlign w:val="center"/>
          </w:tcPr>
          <w:p w14:paraId="4019EA30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tcBorders>
              <w:bottom w:val="single" w:sz="4" w:space="0" w:color="auto"/>
            </w:tcBorders>
            <w:vAlign w:val="center"/>
          </w:tcPr>
          <w:p w14:paraId="3D3A0D34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77194E97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20E8FABB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24E7A5C9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65CFDF4B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D79E5" w:rsidRPr="00DF09EE" w14:paraId="57C87483" w14:textId="77777777" w:rsidTr="00887724">
        <w:trPr>
          <w:cantSplit/>
          <w:trHeight w:val="20"/>
          <w:jc w:val="center"/>
        </w:trPr>
        <w:tc>
          <w:tcPr>
            <w:tcW w:w="155" w:type="pct"/>
            <w:vMerge w:val="restart"/>
            <w:tcBorders>
              <w:left w:val="single" w:sz="12" w:space="0" w:color="auto"/>
            </w:tcBorders>
            <w:vAlign w:val="center"/>
          </w:tcPr>
          <w:p w14:paraId="50164406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38</w:t>
            </w:r>
          </w:p>
        </w:tc>
        <w:tc>
          <w:tcPr>
            <w:tcW w:w="460" w:type="pct"/>
            <w:gridSpan w:val="3"/>
            <w:vAlign w:val="center"/>
          </w:tcPr>
          <w:p w14:paraId="013C8050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5" w:type="pct"/>
            <w:vMerge w:val="restart"/>
            <w:vAlign w:val="center"/>
          </w:tcPr>
          <w:p w14:paraId="09132048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8E2200">
              <w:rPr>
                <w:rFonts w:cs="B Mitra"/>
                <w:sz w:val="20"/>
                <w:szCs w:val="20"/>
              </w:rPr>
              <w:t xml:space="preserve">IEEE Computing Conference 2017 </w:t>
            </w:r>
          </w:p>
        </w:tc>
        <w:tc>
          <w:tcPr>
            <w:tcW w:w="326" w:type="pct"/>
            <w:vMerge w:val="restart"/>
            <w:vAlign w:val="center"/>
          </w:tcPr>
          <w:p w14:paraId="3DCA2BDF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8E2200">
              <w:rPr>
                <w:rFonts w:cs="B Mitra"/>
                <w:sz w:val="20"/>
                <w:szCs w:val="20"/>
              </w:rPr>
              <w:t>United Kingdom</w:t>
            </w:r>
          </w:p>
        </w:tc>
        <w:tc>
          <w:tcPr>
            <w:tcW w:w="285" w:type="pct"/>
            <w:vMerge w:val="restart"/>
            <w:vAlign w:val="center"/>
          </w:tcPr>
          <w:p w14:paraId="1001D475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8E2200">
              <w:rPr>
                <w:rFonts w:cs="B Mitra"/>
                <w:sz w:val="20"/>
                <w:szCs w:val="20"/>
              </w:rPr>
              <w:t>London</w:t>
            </w:r>
          </w:p>
        </w:tc>
        <w:tc>
          <w:tcPr>
            <w:tcW w:w="427" w:type="pct"/>
            <w:vMerge w:val="restart"/>
            <w:vAlign w:val="center"/>
          </w:tcPr>
          <w:p w14:paraId="31403E68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/>
                <w:sz w:val="20"/>
                <w:szCs w:val="20"/>
              </w:rPr>
              <w:t>IEEE</w:t>
            </w:r>
          </w:p>
        </w:tc>
        <w:tc>
          <w:tcPr>
            <w:tcW w:w="878" w:type="pct"/>
            <w:vMerge w:val="restart"/>
            <w:vAlign w:val="center"/>
          </w:tcPr>
          <w:p w14:paraId="08A6F493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8E2200">
              <w:rPr>
                <w:rFonts w:cs="B Mitra"/>
                <w:sz w:val="20"/>
                <w:szCs w:val="20"/>
              </w:rPr>
              <w:t>Modified Division and Replication of data in the cloud computing Environment for optimal Performance and Security (MDROPS)</w:t>
            </w:r>
          </w:p>
        </w:tc>
        <w:tc>
          <w:tcPr>
            <w:tcW w:w="546" w:type="pct"/>
            <w:gridSpan w:val="2"/>
            <w:vMerge w:val="restart"/>
            <w:vAlign w:val="center"/>
          </w:tcPr>
          <w:p w14:paraId="0801683F" w14:textId="77777777" w:rsidR="00DD79E5" w:rsidRPr="001C0979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8E2200">
              <w:rPr>
                <w:rFonts w:cs="B Mitra"/>
                <w:sz w:val="20"/>
                <w:szCs w:val="20"/>
                <w:lang w:bidi="fa-IR"/>
              </w:rPr>
              <w:t xml:space="preserve">Hossein Hassanpour, Abdolreza </w:t>
            </w:r>
            <w:r>
              <w:rPr>
                <w:rFonts w:cs="B Mitra"/>
                <w:sz w:val="20"/>
                <w:szCs w:val="20"/>
                <w:lang w:bidi="fa-IR"/>
              </w:rPr>
              <w:t>Rasouli*</w:t>
            </w:r>
            <w:r w:rsidRPr="008E2200">
              <w:rPr>
                <w:rFonts w:cs="B Mitra"/>
                <w:sz w:val="20"/>
                <w:szCs w:val="20"/>
                <w:lang w:bidi="fa-IR"/>
              </w:rPr>
              <w:t xml:space="preserve"> </w:t>
            </w:r>
            <w:proofErr w:type="spellStart"/>
            <w:proofErr w:type="gramStart"/>
            <w:r w:rsidRPr="008E2200">
              <w:rPr>
                <w:rFonts w:cs="B Mitra"/>
                <w:sz w:val="20"/>
                <w:szCs w:val="20"/>
                <w:lang w:bidi="fa-IR"/>
              </w:rPr>
              <w:t>Kenari,Vahid</w:t>
            </w:r>
            <w:proofErr w:type="spellEnd"/>
            <w:proofErr w:type="gramEnd"/>
            <w:r w:rsidRPr="008E2200">
              <w:rPr>
                <w:rFonts w:cs="B Mitra"/>
                <w:sz w:val="20"/>
                <w:szCs w:val="20"/>
                <w:lang w:bidi="fa-IR"/>
              </w:rPr>
              <w:t xml:space="preserve"> Ahmadi</w:t>
            </w:r>
          </w:p>
        </w:tc>
        <w:tc>
          <w:tcPr>
            <w:tcW w:w="388" w:type="pct"/>
            <w:vMerge w:val="restart"/>
            <w:tcBorders>
              <w:right w:val="single" w:sz="2" w:space="0" w:color="auto"/>
            </w:tcBorders>
            <w:vAlign w:val="center"/>
          </w:tcPr>
          <w:p w14:paraId="3908FF3F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 w:val="restart"/>
            <w:tcBorders>
              <w:left w:val="single" w:sz="2" w:space="0" w:color="auto"/>
            </w:tcBorders>
            <w:vAlign w:val="center"/>
          </w:tcPr>
          <w:p w14:paraId="2934DCDE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 w:val="restart"/>
            <w:tcBorders>
              <w:right w:val="single" w:sz="12" w:space="0" w:color="auto"/>
            </w:tcBorders>
            <w:vAlign w:val="center"/>
          </w:tcPr>
          <w:p w14:paraId="7AD2A832" w14:textId="77777777" w:rsidR="00A16D81" w:rsidRDefault="00A16D81" w:rsidP="00DD79E5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A16D81">
              <w:rPr>
                <w:rFonts w:cs="B Nazanin"/>
                <w:sz w:val="18"/>
                <w:szCs w:val="20"/>
                <w:lang w:bidi="fa-IR"/>
              </w:rPr>
              <w:t>DOI: 10.1109/</w:t>
            </w:r>
          </w:p>
          <w:p w14:paraId="493E7ADD" w14:textId="77777777" w:rsidR="00A16D81" w:rsidRDefault="00A16D81" w:rsidP="00DD79E5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A16D81">
              <w:rPr>
                <w:rFonts w:cs="B Nazanin"/>
                <w:sz w:val="18"/>
                <w:szCs w:val="20"/>
                <w:lang w:bidi="fa-IR"/>
              </w:rPr>
              <w:t>IEEECONF</w:t>
            </w:r>
          </w:p>
          <w:p w14:paraId="6C0A0757" w14:textId="7E8B8371" w:rsidR="00DD79E5" w:rsidRPr="00DF09EE" w:rsidRDefault="00A16D81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A16D81">
              <w:rPr>
                <w:rFonts w:cs="B Nazanin"/>
                <w:sz w:val="18"/>
                <w:szCs w:val="20"/>
                <w:lang w:bidi="fa-IR"/>
              </w:rPr>
              <w:t>39995.2017</w:t>
            </w:r>
          </w:p>
        </w:tc>
      </w:tr>
      <w:tr w:rsidR="00DD79E5" w:rsidRPr="00DF09EE" w14:paraId="477C43E4" w14:textId="77777777" w:rsidTr="00887724">
        <w:trPr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402AB29C" w14:textId="77777777" w:rsidR="00DD79E5" w:rsidRPr="00DF09EE" w:rsidRDefault="00DD79E5" w:rsidP="00DD79E5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4112EF87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0E7BD441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3F8A7CA8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3EDD17F7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42ED3DE4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226C2188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294F1FBF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5B81A4D9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179DF718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221D1A87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518F7978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/>
            <w:tcBorders>
              <w:right w:val="single" w:sz="12" w:space="0" w:color="auto"/>
            </w:tcBorders>
            <w:vAlign w:val="center"/>
          </w:tcPr>
          <w:p w14:paraId="0833D4ED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D79E5" w:rsidRPr="00DF09EE" w14:paraId="6F25AC5C" w14:textId="77777777" w:rsidTr="00887724">
        <w:trPr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054559B9" w14:textId="77777777" w:rsidR="00DD79E5" w:rsidRPr="00DF09EE" w:rsidRDefault="00DD79E5" w:rsidP="00DD79E5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508FC428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27</w:t>
            </w:r>
          </w:p>
        </w:tc>
        <w:tc>
          <w:tcPr>
            <w:tcW w:w="153" w:type="pct"/>
            <w:vAlign w:val="center"/>
          </w:tcPr>
          <w:p w14:paraId="366503FB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04</w:t>
            </w:r>
          </w:p>
        </w:tc>
        <w:tc>
          <w:tcPr>
            <w:tcW w:w="154" w:type="pct"/>
            <w:vAlign w:val="center"/>
          </w:tcPr>
          <w:p w14:paraId="5C5678AB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96</w:t>
            </w:r>
          </w:p>
        </w:tc>
        <w:tc>
          <w:tcPr>
            <w:tcW w:w="775" w:type="pct"/>
            <w:vMerge/>
            <w:vAlign w:val="center"/>
          </w:tcPr>
          <w:p w14:paraId="7C6012B5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0CBA9AC0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6DCF67ED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48D2E76F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5E055C5F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0EB59A8E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67F6FE98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0991F23A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/>
            <w:tcBorders>
              <w:right w:val="single" w:sz="12" w:space="0" w:color="auto"/>
            </w:tcBorders>
            <w:vAlign w:val="center"/>
          </w:tcPr>
          <w:p w14:paraId="3F0648DA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D79E5" w:rsidRPr="00DF09EE" w14:paraId="7E8F9491" w14:textId="77777777" w:rsidTr="00887724">
        <w:trPr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1352251C" w14:textId="77777777" w:rsidR="00DD79E5" w:rsidRPr="00DF09EE" w:rsidRDefault="00DD79E5" w:rsidP="00DD79E5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0" w:type="pct"/>
            <w:gridSpan w:val="3"/>
            <w:vAlign w:val="center"/>
          </w:tcPr>
          <w:p w14:paraId="51665500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5" w:type="pct"/>
            <w:vMerge/>
            <w:vAlign w:val="center"/>
          </w:tcPr>
          <w:p w14:paraId="5DD7B2D2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36F4099E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4B21B862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67AB541A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32C654BE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7DADDB0E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11B9A6B8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1A3D936C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/>
            <w:tcBorders>
              <w:right w:val="single" w:sz="12" w:space="0" w:color="auto"/>
            </w:tcBorders>
            <w:vAlign w:val="center"/>
          </w:tcPr>
          <w:p w14:paraId="474D6103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D79E5" w:rsidRPr="00DF09EE" w14:paraId="369A8E8C" w14:textId="77777777" w:rsidTr="00887724">
        <w:trPr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65436EC4" w14:textId="77777777" w:rsidR="00DD79E5" w:rsidRPr="00DF09EE" w:rsidRDefault="00DD79E5" w:rsidP="00DD79E5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66FD4B37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1E3B5A0B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65FA2266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48068B0E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3E11766C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3EF8DB03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6BF6CA65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75BF6964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4B3B2653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373A27E1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4D18A187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/>
            <w:tcBorders>
              <w:right w:val="single" w:sz="12" w:space="0" w:color="auto"/>
            </w:tcBorders>
            <w:vAlign w:val="center"/>
          </w:tcPr>
          <w:p w14:paraId="44F99A20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D79E5" w:rsidRPr="00DF09EE" w14:paraId="722DB557" w14:textId="77777777" w:rsidTr="00887724">
        <w:trPr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625B714A" w14:textId="77777777" w:rsidR="00DD79E5" w:rsidRPr="00DF09EE" w:rsidRDefault="00DD79E5" w:rsidP="00DD79E5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69161B51" w14:textId="77777777" w:rsidR="00DD79E5" w:rsidRPr="00294C93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8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1022E0CC" w14:textId="77777777" w:rsidR="00DD79E5" w:rsidRPr="00294C93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7</w:t>
            </w: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2516BAF1" w14:textId="77777777" w:rsidR="00DD79E5" w:rsidRPr="00294C93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7</w:t>
            </w:r>
          </w:p>
        </w:tc>
        <w:tc>
          <w:tcPr>
            <w:tcW w:w="775" w:type="pct"/>
            <w:vMerge/>
            <w:tcBorders>
              <w:bottom w:val="single" w:sz="4" w:space="0" w:color="auto"/>
            </w:tcBorders>
            <w:vAlign w:val="center"/>
          </w:tcPr>
          <w:p w14:paraId="740E784E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tcBorders>
              <w:bottom w:val="single" w:sz="4" w:space="0" w:color="auto"/>
            </w:tcBorders>
            <w:vAlign w:val="center"/>
          </w:tcPr>
          <w:p w14:paraId="6A2A307C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tcBorders>
              <w:bottom w:val="single" w:sz="4" w:space="0" w:color="auto"/>
            </w:tcBorders>
            <w:vAlign w:val="center"/>
          </w:tcPr>
          <w:p w14:paraId="6F92F177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tcBorders>
              <w:bottom w:val="single" w:sz="4" w:space="0" w:color="auto"/>
            </w:tcBorders>
            <w:vAlign w:val="center"/>
          </w:tcPr>
          <w:p w14:paraId="73465C10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tcBorders>
              <w:bottom w:val="single" w:sz="4" w:space="0" w:color="auto"/>
            </w:tcBorders>
            <w:vAlign w:val="center"/>
          </w:tcPr>
          <w:p w14:paraId="6D46B923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D396023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2D29F243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3D3FBC1F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5120CB8D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D79E5" w:rsidRPr="00DF09EE" w14:paraId="25652ED3" w14:textId="77777777" w:rsidTr="00887724">
        <w:trPr>
          <w:cantSplit/>
          <w:trHeight w:val="20"/>
          <w:jc w:val="center"/>
        </w:trPr>
        <w:tc>
          <w:tcPr>
            <w:tcW w:w="155" w:type="pct"/>
            <w:vMerge w:val="restart"/>
            <w:tcBorders>
              <w:left w:val="single" w:sz="12" w:space="0" w:color="auto"/>
            </w:tcBorders>
            <w:vAlign w:val="center"/>
          </w:tcPr>
          <w:p w14:paraId="5E92B1A1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39</w:t>
            </w:r>
          </w:p>
        </w:tc>
        <w:tc>
          <w:tcPr>
            <w:tcW w:w="460" w:type="pct"/>
            <w:gridSpan w:val="3"/>
            <w:vAlign w:val="center"/>
          </w:tcPr>
          <w:p w14:paraId="3CB56466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5" w:type="pct"/>
            <w:vMerge w:val="restart"/>
            <w:vAlign w:val="center"/>
          </w:tcPr>
          <w:p w14:paraId="15D98103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9D0CB6">
              <w:rPr>
                <w:rFonts w:cs="B Mitra"/>
                <w:sz w:val="20"/>
                <w:szCs w:val="20"/>
                <w:rtl/>
              </w:rPr>
              <w:t>سوم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کنفرانس ب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الملل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پژوهش ها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کاربرد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در مهندس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کامپ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 w:hint="eastAsia"/>
                <w:sz w:val="20"/>
                <w:szCs w:val="20"/>
                <w:rtl/>
              </w:rPr>
              <w:t>وتر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و فن آور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اطلاعات</w:t>
            </w:r>
          </w:p>
        </w:tc>
        <w:tc>
          <w:tcPr>
            <w:tcW w:w="326" w:type="pct"/>
            <w:vMerge w:val="restart"/>
            <w:vAlign w:val="center"/>
          </w:tcPr>
          <w:p w14:paraId="54370F67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ایران</w:t>
            </w:r>
          </w:p>
        </w:tc>
        <w:tc>
          <w:tcPr>
            <w:tcW w:w="285" w:type="pct"/>
            <w:vMerge w:val="restart"/>
            <w:vAlign w:val="center"/>
          </w:tcPr>
          <w:p w14:paraId="5F56CEEA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E3556">
              <w:rPr>
                <w:rFonts w:cs="B Mitra"/>
                <w:sz w:val="20"/>
                <w:szCs w:val="20"/>
                <w:rtl/>
              </w:rPr>
              <w:t>تهران</w:t>
            </w:r>
          </w:p>
        </w:tc>
        <w:tc>
          <w:tcPr>
            <w:tcW w:w="427" w:type="pct"/>
            <w:vMerge w:val="restart"/>
            <w:vAlign w:val="center"/>
          </w:tcPr>
          <w:p w14:paraId="204CC173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9D0CB6">
              <w:rPr>
                <w:rFonts w:cs="B Mitra"/>
                <w:sz w:val="20"/>
                <w:szCs w:val="20"/>
                <w:rtl/>
              </w:rPr>
              <w:t>دانشگاه صنعت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مالک اشتر</w:t>
            </w:r>
          </w:p>
        </w:tc>
        <w:tc>
          <w:tcPr>
            <w:tcW w:w="878" w:type="pct"/>
            <w:vMerge w:val="restart"/>
            <w:vAlign w:val="center"/>
          </w:tcPr>
          <w:p w14:paraId="3BA61578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9D0CB6">
              <w:rPr>
                <w:rFonts w:cs="B Mitra"/>
                <w:sz w:val="20"/>
                <w:szCs w:val="20"/>
                <w:rtl/>
              </w:rPr>
              <w:t>بررس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امن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 w:hint="eastAsia"/>
                <w:sz w:val="20"/>
                <w:szCs w:val="20"/>
                <w:rtl/>
              </w:rPr>
              <w:t>ت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داده ها در محاسبلت ابر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با استفاده از روش رمز نگار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ب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 w:hint="eastAsia"/>
                <w:sz w:val="20"/>
                <w:szCs w:val="20"/>
                <w:rtl/>
              </w:rPr>
              <w:t>ضو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</w:p>
        </w:tc>
        <w:tc>
          <w:tcPr>
            <w:tcW w:w="546" w:type="pct"/>
            <w:gridSpan w:val="2"/>
            <w:vMerge w:val="restart"/>
            <w:vAlign w:val="center"/>
          </w:tcPr>
          <w:p w14:paraId="6D927B60" w14:textId="77777777" w:rsidR="00DD79E5" w:rsidRPr="001C0979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9D0CB6">
              <w:rPr>
                <w:rFonts w:cs="B Mitra"/>
                <w:sz w:val="20"/>
                <w:szCs w:val="20"/>
                <w:rtl/>
                <w:lang w:bidi="fa-IR"/>
              </w:rPr>
              <w:t>مرض</w:t>
            </w:r>
            <w:r w:rsidRPr="009D0CB6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9D0CB6">
              <w:rPr>
                <w:rFonts w:cs="B Mitra" w:hint="eastAsia"/>
                <w:sz w:val="20"/>
                <w:szCs w:val="20"/>
                <w:rtl/>
                <w:lang w:bidi="fa-IR"/>
              </w:rPr>
              <w:t>ه</w:t>
            </w:r>
            <w:r w:rsidRPr="009D0CB6">
              <w:rPr>
                <w:rFonts w:cs="B Mitra"/>
                <w:sz w:val="20"/>
                <w:szCs w:val="20"/>
                <w:rtl/>
                <w:lang w:bidi="fa-IR"/>
              </w:rPr>
              <w:t xml:space="preserve"> خاکزاد</w:t>
            </w:r>
            <w:r w:rsidRPr="009D0CB6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  <w:lang w:bidi="fa-IR"/>
              </w:rPr>
              <w:t>, فاطمه مهر</w:t>
            </w:r>
            <w:r w:rsidRPr="009D0CB6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  <w:lang w:bidi="fa-IR"/>
              </w:rPr>
              <w:t>, محبوبه شمس</w:t>
            </w:r>
            <w:r w:rsidRPr="009D0CB6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>
              <w:rPr>
                <w:rFonts w:cs="B Mitra"/>
                <w:sz w:val="20"/>
                <w:szCs w:val="20"/>
                <w:lang w:bidi="fa-IR"/>
              </w:rPr>
              <w:t>*</w:t>
            </w:r>
            <w:r w:rsidRPr="009D0CB6">
              <w:rPr>
                <w:rFonts w:cs="B Mitra"/>
                <w:sz w:val="20"/>
                <w:szCs w:val="20"/>
                <w:rtl/>
                <w:lang w:bidi="fa-IR"/>
              </w:rPr>
              <w:t>, عبدالرضا رسول</w:t>
            </w:r>
            <w:r w:rsidRPr="009D0CB6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  <w:lang w:bidi="fa-IR"/>
              </w:rPr>
              <w:t xml:space="preserve"> کنار</w:t>
            </w:r>
            <w:r w:rsidRPr="009D0CB6">
              <w:rPr>
                <w:rFonts w:cs="B Mitra" w:hint="cs"/>
                <w:sz w:val="20"/>
                <w:szCs w:val="20"/>
                <w:rtl/>
                <w:lang w:bidi="fa-IR"/>
              </w:rPr>
              <w:t>ی</w:t>
            </w:r>
          </w:p>
        </w:tc>
        <w:tc>
          <w:tcPr>
            <w:tcW w:w="388" w:type="pct"/>
            <w:vMerge w:val="restart"/>
            <w:tcBorders>
              <w:right w:val="single" w:sz="2" w:space="0" w:color="auto"/>
            </w:tcBorders>
            <w:vAlign w:val="center"/>
          </w:tcPr>
          <w:p w14:paraId="27940976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 w:val="restart"/>
            <w:tcBorders>
              <w:left w:val="single" w:sz="2" w:space="0" w:color="auto"/>
            </w:tcBorders>
            <w:vAlign w:val="center"/>
          </w:tcPr>
          <w:p w14:paraId="753BC9CF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 w:val="restart"/>
            <w:tcBorders>
              <w:right w:val="single" w:sz="12" w:space="0" w:color="auto"/>
            </w:tcBorders>
            <w:vAlign w:val="center"/>
          </w:tcPr>
          <w:p w14:paraId="15E73E17" w14:textId="77777777" w:rsidR="00DD79E5" w:rsidRPr="00231067" w:rsidRDefault="00DD79E5" w:rsidP="00DD79E5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0876199B" w14:textId="77777777" w:rsidR="00887724" w:rsidRDefault="00887724" w:rsidP="00DD79E5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887724">
              <w:rPr>
                <w:rFonts w:cs="B Nazanin"/>
                <w:sz w:val="18"/>
                <w:szCs w:val="20"/>
                <w:lang w:bidi="fa-IR"/>
              </w:rPr>
              <w:t>CITCONF03</w:t>
            </w:r>
          </w:p>
          <w:p w14:paraId="029E9EE6" w14:textId="79673C02" w:rsidR="00DD79E5" w:rsidRPr="00231067" w:rsidRDefault="00DD79E5" w:rsidP="00DD79E5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11B9F127" w14:textId="1E117017" w:rsidR="00DD79E5" w:rsidRPr="00DF09EE" w:rsidRDefault="00887724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887724">
              <w:rPr>
                <w:rFonts w:cs="B Nazanin"/>
                <w:sz w:val="18"/>
                <w:szCs w:val="20"/>
                <w:rtl/>
                <w:lang w:bidi="fa-IR"/>
              </w:rPr>
              <w:t>۹۴۱۵۱-۲۲۱۰۶</w:t>
            </w:r>
          </w:p>
        </w:tc>
      </w:tr>
      <w:tr w:rsidR="00DD79E5" w:rsidRPr="00DF09EE" w14:paraId="3E1A1B48" w14:textId="77777777" w:rsidTr="00887724">
        <w:trPr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35C21D55" w14:textId="77777777" w:rsidR="00DD79E5" w:rsidRPr="00DF09EE" w:rsidRDefault="00DD79E5" w:rsidP="00DD79E5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72EC270F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68A35AD7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5DE0D5A0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15704E11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106FAE15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27760F2E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77313059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3518C1F7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11D5EF7C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575117DA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5D0CDBB0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/>
            <w:tcBorders>
              <w:right w:val="single" w:sz="12" w:space="0" w:color="auto"/>
            </w:tcBorders>
            <w:vAlign w:val="center"/>
          </w:tcPr>
          <w:p w14:paraId="5154D271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D79E5" w:rsidRPr="00DF09EE" w14:paraId="3FEB7D67" w14:textId="77777777" w:rsidTr="00887724">
        <w:trPr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0A957805" w14:textId="77777777" w:rsidR="00DD79E5" w:rsidRPr="00DF09EE" w:rsidRDefault="00DD79E5" w:rsidP="00DD79E5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232A09A5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15</w:t>
            </w:r>
          </w:p>
        </w:tc>
        <w:tc>
          <w:tcPr>
            <w:tcW w:w="153" w:type="pct"/>
            <w:vAlign w:val="center"/>
          </w:tcPr>
          <w:p w14:paraId="1EC0D0C4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11</w:t>
            </w:r>
          </w:p>
        </w:tc>
        <w:tc>
          <w:tcPr>
            <w:tcW w:w="154" w:type="pct"/>
            <w:vAlign w:val="center"/>
          </w:tcPr>
          <w:p w14:paraId="6615B02A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94</w:t>
            </w:r>
          </w:p>
        </w:tc>
        <w:tc>
          <w:tcPr>
            <w:tcW w:w="775" w:type="pct"/>
            <w:vMerge/>
            <w:vAlign w:val="center"/>
          </w:tcPr>
          <w:p w14:paraId="6914279A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454031CF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4AC3BD7F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52498F2C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6B06633F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6F1A670A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62EFCDE9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24BB5769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/>
            <w:tcBorders>
              <w:right w:val="single" w:sz="12" w:space="0" w:color="auto"/>
            </w:tcBorders>
            <w:vAlign w:val="center"/>
          </w:tcPr>
          <w:p w14:paraId="421522F9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D79E5" w:rsidRPr="00DF09EE" w14:paraId="233B71B4" w14:textId="77777777" w:rsidTr="00887724">
        <w:trPr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4836B52E" w14:textId="77777777" w:rsidR="00DD79E5" w:rsidRPr="00DF09EE" w:rsidRDefault="00DD79E5" w:rsidP="00DD79E5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0" w:type="pct"/>
            <w:gridSpan w:val="3"/>
            <w:vAlign w:val="center"/>
          </w:tcPr>
          <w:p w14:paraId="75D17A9A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5" w:type="pct"/>
            <w:vMerge/>
            <w:vAlign w:val="center"/>
          </w:tcPr>
          <w:p w14:paraId="00595E6F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7F887ECB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327533F9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5557B3D8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209B3DE3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7EA1EDD3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252DB8FB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661E3C70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/>
            <w:tcBorders>
              <w:right w:val="single" w:sz="12" w:space="0" w:color="auto"/>
            </w:tcBorders>
            <w:vAlign w:val="center"/>
          </w:tcPr>
          <w:p w14:paraId="31018AED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D79E5" w:rsidRPr="00DF09EE" w14:paraId="66256861" w14:textId="77777777" w:rsidTr="00887724">
        <w:trPr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3A85C46F" w14:textId="77777777" w:rsidR="00DD79E5" w:rsidRPr="00DF09EE" w:rsidRDefault="00DD79E5" w:rsidP="00DD79E5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38CD9916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4276B4C3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5F017986" w14:textId="77777777" w:rsidR="00DD79E5" w:rsidRPr="00356892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569FFDF8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52DEE956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4CAA64B4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3FE62CC6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7C508A88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38DF851C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720246D4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5C64340A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/>
            <w:tcBorders>
              <w:right w:val="single" w:sz="12" w:space="0" w:color="auto"/>
            </w:tcBorders>
            <w:vAlign w:val="center"/>
          </w:tcPr>
          <w:p w14:paraId="0B2D5BBF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D79E5" w:rsidRPr="00DF09EE" w14:paraId="2477EB96" w14:textId="77777777" w:rsidTr="00887724">
        <w:trPr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442241B5" w14:textId="77777777" w:rsidR="00DD79E5" w:rsidRPr="00DF09EE" w:rsidRDefault="00DD79E5" w:rsidP="00DD79E5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713F88E1" w14:textId="77777777" w:rsidR="00DD79E5" w:rsidRPr="007A781F" w:rsidRDefault="00DD79E5" w:rsidP="00DD79E5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04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2D730E8F" w14:textId="77777777" w:rsidR="00DD79E5" w:rsidRPr="007A781F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2</w:t>
            </w: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3202504D" w14:textId="77777777" w:rsidR="00DD79E5" w:rsidRPr="007A781F" w:rsidRDefault="00DD79E5" w:rsidP="00DD79E5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6</w:t>
            </w:r>
          </w:p>
        </w:tc>
        <w:tc>
          <w:tcPr>
            <w:tcW w:w="775" w:type="pct"/>
            <w:vMerge/>
            <w:tcBorders>
              <w:bottom w:val="single" w:sz="4" w:space="0" w:color="auto"/>
            </w:tcBorders>
            <w:vAlign w:val="center"/>
          </w:tcPr>
          <w:p w14:paraId="1DCF7756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tcBorders>
              <w:bottom w:val="single" w:sz="4" w:space="0" w:color="auto"/>
            </w:tcBorders>
            <w:vAlign w:val="center"/>
          </w:tcPr>
          <w:p w14:paraId="3B21DE28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tcBorders>
              <w:bottom w:val="single" w:sz="4" w:space="0" w:color="auto"/>
            </w:tcBorders>
            <w:vAlign w:val="center"/>
          </w:tcPr>
          <w:p w14:paraId="1D547C0D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tcBorders>
              <w:bottom w:val="single" w:sz="4" w:space="0" w:color="auto"/>
            </w:tcBorders>
            <w:vAlign w:val="center"/>
          </w:tcPr>
          <w:p w14:paraId="4D27B831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tcBorders>
              <w:bottom w:val="single" w:sz="4" w:space="0" w:color="auto"/>
            </w:tcBorders>
            <w:vAlign w:val="center"/>
          </w:tcPr>
          <w:p w14:paraId="07D215DB" w14:textId="77777777" w:rsidR="00DD79E5" w:rsidRPr="00DF09EE" w:rsidRDefault="00DD79E5" w:rsidP="00DD79E5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219D352C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270D9ED2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50929CDA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23984ABD" w14:textId="77777777" w:rsidR="00DD79E5" w:rsidRPr="00DF09EE" w:rsidRDefault="00DD79E5" w:rsidP="00DD79E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7724" w:rsidRPr="00DF09EE" w14:paraId="06D44789" w14:textId="77777777" w:rsidTr="00887724">
        <w:trPr>
          <w:cantSplit/>
          <w:trHeight w:val="20"/>
          <w:jc w:val="center"/>
        </w:trPr>
        <w:tc>
          <w:tcPr>
            <w:tcW w:w="155" w:type="pct"/>
            <w:vMerge w:val="restart"/>
            <w:tcBorders>
              <w:left w:val="single" w:sz="12" w:space="0" w:color="auto"/>
            </w:tcBorders>
            <w:vAlign w:val="center"/>
          </w:tcPr>
          <w:p w14:paraId="27959271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40</w:t>
            </w:r>
          </w:p>
        </w:tc>
        <w:tc>
          <w:tcPr>
            <w:tcW w:w="460" w:type="pct"/>
            <w:gridSpan w:val="3"/>
            <w:vAlign w:val="center"/>
          </w:tcPr>
          <w:p w14:paraId="301FAE53" w14:textId="77777777" w:rsidR="00887724" w:rsidRPr="00356892" w:rsidRDefault="00887724" w:rsidP="0088772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هجری شمسی</w:t>
            </w:r>
          </w:p>
        </w:tc>
        <w:tc>
          <w:tcPr>
            <w:tcW w:w="775" w:type="pct"/>
            <w:vMerge w:val="restart"/>
            <w:vAlign w:val="center"/>
          </w:tcPr>
          <w:p w14:paraId="4A6F859C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9D0CB6">
              <w:rPr>
                <w:rFonts w:cs="B Mitra"/>
                <w:sz w:val="20"/>
                <w:szCs w:val="20"/>
                <w:rtl/>
              </w:rPr>
              <w:t>سوم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کنفرانس ب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الملل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پژوهش ها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کاربرد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در مهندس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کامپ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 w:hint="eastAsia"/>
                <w:sz w:val="20"/>
                <w:szCs w:val="20"/>
                <w:rtl/>
              </w:rPr>
              <w:t>وتر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و فن آور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اطلاعات</w:t>
            </w:r>
          </w:p>
        </w:tc>
        <w:tc>
          <w:tcPr>
            <w:tcW w:w="326" w:type="pct"/>
            <w:vMerge w:val="restart"/>
            <w:vAlign w:val="center"/>
          </w:tcPr>
          <w:p w14:paraId="33659B3F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ایران</w:t>
            </w:r>
          </w:p>
        </w:tc>
        <w:tc>
          <w:tcPr>
            <w:tcW w:w="285" w:type="pct"/>
            <w:vMerge w:val="restart"/>
            <w:vAlign w:val="center"/>
          </w:tcPr>
          <w:p w14:paraId="5C01971A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E3556">
              <w:rPr>
                <w:rFonts w:cs="B Mitra"/>
                <w:sz w:val="20"/>
                <w:szCs w:val="20"/>
                <w:rtl/>
              </w:rPr>
              <w:t>تهران</w:t>
            </w:r>
          </w:p>
        </w:tc>
        <w:tc>
          <w:tcPr>
            <w:tcW w:w="427" w:type="pct"/>
            <w:vMerge w:val="restart"/>
            <w:vAlign w:val="center"/>
          </w:tcPr>
          <w:p w14:paraId="440EAAC5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9D0CB6">
              <w:rPr>
                <w:rFonts w:cs="B Mitra"/>
                <w:sz w:val="20"/>
                <w:szCs w:val="20"/>
                <w:rtl/>
              </w:rPr>
              <w:t>دانشگاه صنعت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مالک اشتر</w:t>
            </w:r>
          </w:p>
        </w:tc>
        <w:tc>
          <w:tcPr>
            <w:tcW w:w="878" w:type="pct"/>
            <w:vMerge w:val="restart"/>
            <w:vAlign w:val="center"/>
          </w:tcPr>
          <w:p w14:paraId="01BA17BE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9D0CB6">
              <w:rPr>
                <w:rFonts w:cs="B Mitra"/>
                <w:sz w:val="20"/>
                <w:szCs w:val="20"/>
                <w:rtl/>
              </w:rPr>
              <w:t>خطا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 w:hint="eastAsia"/>
                <w:sz w:val="20"/>
                <w:szCs w:val="20"/>
                <w:rtl/>
              </w:rPr>
              <w:t>اب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در شبکه ها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حسگر ب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 w:hint="eastAsia"/>
                <w:sz w:val="20"/>
                <w:szCs w:val="20"/>
                <w:rtl/>
              </w:rPr>
              <w:t>س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 w:hint="eastAsia"/>
                <w:sz w:val="20"/>
                <w:szCs w:val="20"/>
                <w:rtl/>
              </w:rPr>
              <w:t>م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با استفاده از 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 w:hint="eastAsia"/>
                <w:sz w:val="20"/>
                <w:szCs w:val="20"/>
                <w:rtl/>
              </w:rPr>
              <w:t>ک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روش مبتن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بر ترک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 w:hint="eastAsia"/>
                <w:sz w:val="20"/>
                <w:szCs w:val="20"/>
                <w:rtl/>
              </w:rPr>
              <w:t>ب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الگور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 w:hint="eastAsia"/>
                <w:sz w:val="20"/>
                <w:szCs w:val="20"/>
                <w:rtl/>
              </w:rPr>
              <w:t>تم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رقابت استعمار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و منطق فاز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</w:p>
        </w:tc>
        <w:tc>
          <w:tcPr>
            <w:tcW w:w="546" w:type="pct"/>
            <w:gridSpan w:val="2"/>
            <w:vMerge w:val="restart"/>
            <w:vAlign w:val="center"/>
          </w:tcPr>
          <w:p w14:paraId="5B2D9523" w14:textId="77777777" w:rsidR="00887724" w:rsidRPr="001C0979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9D0CB6">
              <w:rPr>
                <w:rFonts w:cs="B Mitra"/>
                <w:sz w:val="20"/>
                <w:szCs w:val="20"/>
                <w:rtl/>
              </w:rPr>
              <w:t>ط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 w:hint="eastAsia"/>
                <w:sz w:val="20"/>
                <w:szCs w:val="20"/>
                <w:rtl/>
              </w:rPr>
              <w:t>به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توسل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>, مسعود ماهران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>, عبدالرضا رسول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کنار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>
              <w:rPr>
                <w:rFonts w:cs="B Mitra"/>
                <w:sz w:val="20"/>
                <w:szCs w:val="20"/>
              </w:rPr>
              <w:t>*</w:t>
            </w:r>
          </w:p>
        </w:tc>
        <w:tc>
          <w:tcPr>
            <w:tcW w:w="388" w:type="pct"/>
            <w:vMerge w:val="restart"/>
            <w:tcBorders>
              <w:right w:val="single" w:sz="2" w:space="0" w:color="auto"/>
            </w:tcBorders>
            <w:vAlign w:val="center"/>
          </w:tcPr>
          <w:p w14:paraId="7EBF33A2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 w:val="restart"/>
            <w:tcBorders>
              <w:left w:val="single" w:sz="2" w:space="0" w:color="auto"/>
            </w:tcBorders>
            <w:vAlign w:val="center"/>
          </w:tcPr>
          <w:p w14:paraId="082CCF7B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 w:val="restart"/>
            <w:tcBorders>
              <w:right w:val="single" w:sz="12" w:space="0" w:color="auto"/>
            </w:tcBorders>
            <w:vAlign w:val="center"/>
          </w:tcPr>
          <w:p w14:paraId="249609D1" w14:textId="77777777" w:rsidR="00887724" w:rsidRPr="00231067" w:rsidRDefault="00887724" w:rsidP="00887724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2B035C16" w14:textId="77777777" w:rsidR="00887724" w:rsidRDefault="00887724" w:rsidP="00887724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887724">
              <w:rPr>
                <w:rFonts w:cs="B Nazanin"/>
                <w:sz w:val="18"/>
                <w:szCs w:val="20"/>
                <w:lang w:bidi="fa-IR"/>
              </w:rPr>
              <w:t>CITCONF03</w:t>
            </w:r>
          </w:p>
          <w:p w14:paraId="3AF08492" w14:textId="77777777" w:rsidR="00887724" w:rsidRPr="00231067" w:rsidRDefault="00887724" w:rsidP="00887724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3A205E73" w14:textId="381AA0F1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887724">
              <w:rPr>
                <w:rFonts w:cs="B Nazanin"/>
                <w:sz w:val="18"/>
                <w:szCs w:val="20"/>
                <w:rtl/>
                <w:lang w:bidi="fa-IR"/>
              </w:rPr>
              <w:t>۹۴۱۵۱-۲۲۱۰۶</w:t>
            </w:r>
          </w:p>
        </w:tc>
      </w:tr>
      <w:tr w:rsidR="00356892" w:rsidRPr="00DF09EE" w14:paraId="47676F66" w14:textId="77777777" w:rsidTr="00887724">
        <w:trPr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18C8F983" w14:textId="77777777" w:rsidR="00356892" w:rsidRPr="00DF09EE" w:rsidRDefault="00356892" w:rsidP="00356892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7118C68B" w14:textId="77777777" w:rsidR="00356892" w:rsidRPr="00356892" w:rsidRDefault="00356892" w:rsidP="00356892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5E85A5ED" w14:textId="77777777" w:rsidR="00356892" w:rsidRPr="00356892" w:rsidRDefault="00356892" w:rsidP="00356892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483B506F" w14:textId="77777777" w:rsidR="00356892" w:rsidRPr="00356892" w:rsidRDefault="00356892" w:rsidP="00356892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26899C46" w14:textId="77777777" w:rsidR="00356892" w:rsidRPr="00DF09EE" w:rsidRDefault="00356892" w:rsidP="003568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083CFD21" w14:textId="77777777" w:rsidR="00356892" w:rsidRPr="00DF09EE" w:rsidRDefault="00356892" w:rsidP="003568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26C78A58" w14:textId="77777777" w:rsidR="00356892" w:rsidRPr="00DF09EE" w:rsidRDefault="00356892" w:rsidP="003568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50132404" w14:textId="77777777" w:rsidR="00356892" w:rsidRPr="00DF09EE" w:rsidRDefault="00356892" w:rsidP="003568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09598353" w14:textId="77777777" w:rsidR="00356892" w:rsidRPr="00DF09EE" w:rsidRDefault="00356892" w:rsidP="003568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4A0FC0C6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5963398E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4EA3DD51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/>
            <w:tcBorders>
              <w:right w:val="single" w:sz="12" w:space="0" w:color="auto"/>
            </w:tcBorders>
            <w:vAlign w:val="center"/>
          </w:tcPr>
          <w:p w14:paraId="7F6E595E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56892" w:rsidRPr="00DF09EE" w14:paraId="2BA04234" w14:textId="77777777" w:rsidTr="00887724">
        <w:trPr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66296675" w14:textId="77777777" w:rsidR="00356892" w:rsidRPr="00DF09EE" w:rsidRDefault="00356892" w:rsidP="00356892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5D4C7E81" w14:textId="77777777" w:rsidR="00356892" w:rsidRPr="00356892" w:rsidRDefault="00356892" w:rsidP="00356892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15</w:t>
            </w:r>
          </w:p>
        </w:tc>
        <w:tc>
          <w:tcPr>
            <w:tcW w:w="153" w:type="pct"/>
            <w:vAlign w:val="center"/>
          </w:tcPr>
          <w:p w14:paraId="5A9DF932" w14:textId="77777777" w:rsidR="00356892" w:rsidRPr="00356892" w:rsidRDefault="00356892" w:rsidP="00356892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11</w:t>
            </w:r>
          </w:p>
        </w:tc>
        <w:tc>
          <w:tcPr>
            <w:tcW w:w="154" w:type="pct"/>
            <w:vAlign w:val="center"/>
          </w:tcPr>
          <w:p w14:paraId="796DE74D" w14:textId="77777777" w:rsidR="00356892" w:rsidRPr="00356892" w:rsidRDefault="00356892" w:rsidP="00356892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94</w:t>
            </w:r>
          </w:p>
        </w:tc>
        <w:tc>
          <w:tcPr>
            <w:tcW w:w="775" w:type="pct"/>
            <w:vMerge/>
            <w:vAlign w:val="center"/>
          </w:tcPr>
          <w:p w14:paraId="084F63A5" w14:textId="77777777" w:rsidR="00356892" w:rsidRPr="00DF09EE" w:rsidRDefault="00356892" w:rsidP="003568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68AE6F5B" w14:textId="77777777" w:rsidR="00356892" w:rsidRPr="00DF09EE" w:rsidRDefault="00356892" w:rsidP="003568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06F2DBAA" w14:textId="77777777" w:rsidR="00356892" w:rsidRPr="00DF09EE" w:rsidRDefault="00356892" w:rsidP="003568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2DE1C7EC" w14:textId="77777777" w:rsidR="00356892" w:rsidRPr="00DF09EE" w:rsidRDefault="00356892" w:rsidP="003568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49BF874B" w14:textId="77777777" w:rsidR="00356892" w:rsidRPr="00DF09EE" w:rsidRDefault="00356892" w:rsidP="003568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53B62AED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0E99A868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37DE5D3F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/>
            <w:tcBorders>
              <w:right w:val="single" w:sz="12" w:space="0" w:color="auto"/>
            </w:tcBorders>
            <w:vAlign w:val="center"/>
          </w:tcPr>
          <w:p w14:paraId="68AC0DF4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56892" w:rsidRPr="00DF09EE" w14:paraId="0EFB1B68" w14:textId="77777777" w:rsidTr="00887724">
        <w:trPr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3E188255" w14:textId="77777777" w:rsidR="00356892" w:rsidRPr="00DF09EE" w:rsidRDefault="00356892" w:rsidP="00356892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0" w:type="pct"/>
            <w:gridSpan w:val="3"/>
            <w:vAlign w:val="center"/>
          </w:tcPr>
          <w:p w14:paraId="4D4CCE9F" w14:textId="77777777" w:rsidR="00356892" w:rsidRPr="00356892" w:rsidRDefault="00356892" w:rsidP="00356892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میلادی</w:t>
            </w:r>
          </w:p>
        </w:tc>
        <w:tc>
          <w:tcPr>
            <w:tcW w:w="775" w:type="pct"/>
            <w:vMerge/>
            <w:vAlign w:val="center"/>
          </w:tcPr>
          <w:p w14:paraId="169F7824" w14:textId="77777777" w:rsidR="00356892" w:rsidRPr="00DF09EE" w:rsidRDefault="00356892" w:rsidP="003568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7ED0B067" w14:textId="77777777" w:rsidR="00356892" w:rsidRPr="00DF09EE" w:rsidRDefault="00356892" w:rsidP="003568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270C4985" w14:textId="77777777" w:rsidR="00356892" w:rsidRPr="00DF09EE" w:rsidRDefault="00356892" w:rsidP="003568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1D6D2E96" w14:textId="77777777" w:rsidR="00356892" w:rsidRPr="00DF09EE" w:rsidRDefault="00356892" w:rsidP="003568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00A0FDF9" w14:textId="77777777" w:rsidR="00356892" w:rsidRPr="00DF09EE" w:rsidRDefault="00356892" w:rsidP="003568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3B3BE5E4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03EF2AA8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09443146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/>
            <w:tcBorders>
              <w:right w:val="single" w:sz="12" w:space="0" w:color="auto"/>
            </w:tcBorders>
            <w:vAlign w:val="center"/>
          </w:tcPr>
          <w:p w14:paraId="1822ED6D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56892" w:rsidRPr="00DF09EE" w14:paraId="4B1B08F4" w14:textId="77777777" w:rsidTr="00887724">
        <w:trPr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</w:tcBorders>
            <w:vAlign w:val="center"/>
          </w:tcPr>
          <w:p w14:paraId="52573015" w14:textId="77777777" w:rsidR="00356892" w:rsidRPr="00DF09EE" w:rsidRDefault="00356892" w:rsidP="00356892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vAlign w:val="center"/>
          </w:tcPr>
          <w:p w14:paraId="75DC8485" w14:textId="77777777" w:rsidR="00356892" w:rsidRPr="00356892" w:rsidRDefault="00356892" w:rsidP="00356892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روز</w:t>
            </w:r>
          </w:p>
        </w:tc>
        <w:tc>
          <w:tcPr>
            <w:tcW w:w="153" w:type="pct"/>
            <w:vAlign w:val="center"/>
          </w:tcPr>
          <w:p w14:paraId="27D4DBED" w14:textId="77777777" w:rsidR="00356892" w:rsidRPr="00356892" w:rsidRDefault="00356892" w:rsidP="00356892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ماه</w:t>
            </w:r>
          </w:p>
        </w:tc>
        <w:tc>
          <w:tcPr>
            <w:tcW w:w="154" w:type="pct"/>
            <w:vAlign w:val="center"/>
          </w:tcPr>
          <w:p w14:paraId="2C05E572" w14:textId="77777777" w:rsidR="00356892" w:rsidRPr="00356892" w:rsidRDefault="00356892" w:rsidP="00356892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 w:rsidRPr="00356892">
              <w:rPr>
                <w:rFonts w:cs="B Mitra" w:hint="cs"/>
                <w:sz w:val="16"/>
                <w:szCs w:val="16"/>
                <w:rtl/>
              </w:rPr>
              <w:t>سال</w:t>
            </w:r>
          </w:p>
        </w:tc>
        <w:tc>
          <w:tcPr>
            <w:tcW w:w="775" w:type="pct"/>
            <w:vMerge/>
            <w:vAlign w:val="center"/>
          </w:tcPr>
          <w:p w14:paraId="794011CA" w14:textId="77777777" w:rsidR="00356892" w:rsidRPr="00DF09EE" w:rsidRDefault="00356892" w:rsidP="003568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29F7683F" w14:textId="77777777" w:rsidR="00356892" w:rsidRPr="00DF09EE" w:rsidRDefault="00356892" w:rsidP="003568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vAlign w:val="center"/>
          </w:tcPr>
          <w:p w14:paraId="13670817" w14:textId="77777777" w:rsidR="00356892" w:rsidRPr="00DF09EE" w:rsidRDefault="00356892" w:rsidP="003568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vAlign w:val="center"/>
          </w:tcPr>
          <w:p w14:paraId="72AE0D9B" w14:textId="77777777" w:rsidR="00356892" w:rsidRPr="00DF09EE" w:rsidRDefault="00356892" w:rsidP="003568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vAlign w:val="center"/>
          </w:tcPr>
          <w:p w14:paraId="1A4CD671" w14:textId="77777777" w:rsidR="00356892" w:rsidRPr="00DF09EE" w:rsidRDefault="00356892" w:rsidP="003568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vAlign w:val="center"/>
          </w:tcPr>
          <w:p w14:paraId="10CB6C85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right w:val="single" w:sz="2" w:space="0" w:color="auto"/>
            </w:tcBorders>
            <w:vAlign w:val="center"/>
          </w:tcPr>
          <w:p w14:paraId="670ED805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</w:tcBorders>
            <w:vAlign w:val="center"/>
          </w:tcPr>
          <w:p w14:paraId="3F823060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/>
            <w:tcBorders>
              <w:right w:val="single" w:sz="12" w:space="0" w:color="auto"/>
            </w:tcBorders>
            <w:vAlign w:val="center"/>
          </w:tcPr>
          <w:p w14:paraId="0086B6AF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56892" w:rsidRPr="00DF09EE" w14:paraId="783AF5CB" w14:textId="77777777" w:rsidTr="00887724">
        <w:trPr>
          <w:cantSplit/>
          <w:trHeight w:val="20"/>
          <w:jc w:val="center"/>
        </w:trPr>
        <w:tc>
          <w:tcPr>
            <w:tcW w:w="155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67334704" w14:textId="77777777" w:rsidR="00356892" w:rsidRPr="00DF09EE" w:rsidRDefault="00356892" w:rsidP="00356892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3538499B" w14:textId="77777777" w:rsidR="00356892" w:rsidRPr="00281D79" w:rsidRDefault="00356892" w:rsidP="00356892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04</w:t>
            </w:r>
          </w:p>
        </w:tc>
        <w:tc>
          <w:tcPr>
            <w:tcW w:w="153" w:type="pct"/>
            <w:tcBorders>
              <w:bottom w:val="single" w:sz="4" w:space="0" w:color="auto"/>
            </w:tcBorders>
            <w:vAlign w:val="center"/>
          </w:tcPr>
          <w:p w14:paraId="4B6CA164" w14:textId="77777777" w:rsidR="00356892" w:rsidRPr="00281D79" w:rsidRDefault="00356892" w:rsidP="00356892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2</w:t>
            </w: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21784A41" w14:textId="77777777" w:rsidR="00356892" w:rsidRPr="00281D79" w:rsidRDefault="00356892" w:rsidP="00356892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6</w:t>
            </w:r>
          </w:p>
        </w:tc>
        <w:tc>
          <w:tcPr>
            <w:tcW w:w="775" w:type="pct"/>
            <w:vMerge/>
            <w:tcBorders>
              <w:bottom w:val="single" w:sz="4" w:space="0" w:color="auto"/>
            </w:tcBorders>
            <w:vAlign w:val="center"/>
          </w:tcPr>
          <w:p w14:paraId="1EC559AF" w14:textId="77777777" w:rsidR="00356892" w:rsidRPr="00DF09EE" w:rsidRDefault="00356892" w:rsidP="003568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tcBorders>
              <w:bottom w:val="single" w:sz="4" w:space="0" w:color="auto"/>
            </w:tcBorders>
            <w:vAlign w:val="center"/>
          </w:tcPr>
          <w:p w14:paraId="140E5FA6" w14:textId="77777777" w:rsidR="00356892" w:rsidRPr="00DF09EE" w:rsidRDefault="00356892" w:rsidP="003568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5" w:type="pct"/>
            <w:vMerge/>
            <w:tcBorders>
              <w:bottom w:val="single" w:sz="4" w:space="0" w:color="auto"/>
            </w:tcBorders>
            <w:vAlign w:val="center"/>
          </w:tcPr>
          <w:p w14:paraId="06782B51" w14:textId="77777777" w:rsidR="00356892" w:rsidRPr="00DF09EE" w:rsidRDefault="00356892" w:rsidP="003568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tcBorders>
              <w:bottom w:val="single" w:sz="4" w:space="0" w:color="auto"/>
            </w:tcBorders>
            <w:vAlign w:val="center"/>
          </w:tcPr>
          <w:p w14:paraId="4B2264E4" w14:textId="77777777" w:rsidR="00356892" w:rsidRPr="00DF09EE" w:rsidRDefault="00356892" w:rsidP="003568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78" w:type="pct"/>
            <w:vMerge/>
            <w:tcBorders>
              <w:bottom w:val="single" w:sz="4" w:space="0" w:color="auto"/>
            </w:tcBorders>
            <w:vAlign w:val="center"/>
          </w:tcPr>
          <w:p w14:paraId="01856DF3" w14:textId="77777777" w:rsidR="00356892" w:rsidRPr="00DF09EE" w:rsidRDefault="00356892" w:rsidP="00356892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6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76D7C510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8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4EAFE316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9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4CA79424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53EAF80D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356892" w:rsidRPr="00DF09EE" w14:paraId="0574787E" w14:textId="77777777" w:rsidTr="00887724">
        <w:trPr>
          <w:trHeight w:val="20"/>
          <w:jc w:val="center"/>
        </w:trPr>
        <w:tc>
          <w:tcPr>
            <w:tcW w:w="2001" w:type="pct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F45C3E" w14:textId="77777777" w:rsidR="00356892" w:rsidRPr="00DF09EE" w:rsidRDefault="00356892" w:rsidP="00356892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تا 2</w:t>
            </w:r>
          </w:p>
          <w:p w14:paraId="218374CB" w14:textId="77777777" w:rsidR="00356892" w:rsidRPr="00DF09EE" w:rsidRDefault="00356892" w:rsidP="00356892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12</w:t>
            </w:r>
          </w:p>
        </w:tc>
        <w:tc>
          <w:tcPr>
            <w:tcW w:w="185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4B24410C" w14:textId="77777777" w:rsidR="00356892" w:rsidRPr="00DF09EE" w:rsidRDefault="00356892" w:rsidP="00356892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مع کـل</w:t>
            </w:r>
          </w:p>
        </w:tc>
        <w:tc>
          <w:tcPr>
            <w:tcW w:w="3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48E05721" w14:textId="77777777" w:rsidR="00356892" w:rsidRPr="00DF09EE" w:rsidRDefault="00356892" w:rsidP="00356892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8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617B6ACC" w14:textId="77777777" w:rsidR="00356892" w:rsidRPr="00DF09EE" w:rsidRDefault="00356892" w:rsidP="00356892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</w:tcPr>
          <w:p w14:paraId="56BCFDD5" w14:textId="77777777" w:rsidR="00356892" w:rsidRPr="00DF09EE" w:rsidRDefault="00356892" w:rsidP="00356892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  <w:p w14:paraId="2B62B989" w14:textId="77777777" w:rsidR="00356892" w:rsidRPr="00DF09EE" w:rsidRDefault="00356892" w:rsidP="00356892">
            <w:pPr>
              <w:rPr>
                <w:rFonts w:cs="B Mitra"/>
                <w:sz w:val="16"/>
                <w:szCs w:val="16"/>
                <w:rtl/>
              </w:rPr>
            </w:pPr>
          </w:p>
        </w:tc>
      </w:tr>
      <w:tr w:rsidR="00356892" w:rsidRPr="00DF09EE" w14:paraId="1C92E0AA" w14:textId="77777777" w:rsidTr="00887724">
        <w:trPr>
          <w:trHeight w:val="20"/>
          <w:jc w:val="center"/>
        </w:trPr>
        <w:tc>
          <w:tcPr>
            <w:tcW w:w="1716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603F2455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7161B14F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4BDC1B22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3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9D5DF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525EA2C7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397932C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53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38F5C185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470DF08B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CD1ED8B" w14:textId="77777777" w:rsidR="00356892" w:rsidRPr="00DF09EE" w:rsidRDefault="00356892" w:rsidP="0035689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  <w:tr w:rsidR="00356892" w:rsidRPr="00DF09EE" w14:paraId="22623C50" w14:textId="77777777" w:rsidTr="00887724">
        <w:trPr>
          <w:trHeight w:val="20"/>
          <w:jc w:val="center"/>
        </w:trPr>
        <w:tc>
          <w:tcPr>
            <w:tcW w:w="5000" w:type="pct"/>
            <w:gridSpan w:val="1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9C19447" w14:textId="77777777" w:rsidR="00356892" w:rsidRPr="00DF09EE" w:rsidRDefault="00356892" w:rsidP="00356892">
            <w:pPr>
              <w:jc w:val="both"/>
              <w:rPr>
                <w:rFonts w:cs="B Mitra"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تبصره-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 حداکثر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تعداد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مقال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ه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های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قابل قبول از متقاضی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در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ک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همایش در هر سال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3 مقاله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است. اين مقاله</w:t>
            </w:r>
            <w:r w:rsidRPr="00DF09EE">
              <w:rPr>
                <w:rFonts w:cs="B Mitra" w:hint="cs"/>
                <w:sz w:val="22"/>
                <w:szCs w:val="22"/>
                <w:rtl/>
              </w:rPr>
              <w:softHyphen/>
              <w:t>ها مي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تواند با همكاري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دانشجو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ان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و 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ا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همکاران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 باشد.</w:t>
            </w:r>
          </w:p>
        </w:tc>
      </w:tr>
      <w:tr w:rsidR="00F11F9E" w:rsidRPr="00DF09EE" w14:paraId="6BC550D4" w14:textId="77777777" w:rsidTr="00887724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514"/>
          <w:jc w:val="center"/>
        </w:trPr>
        <w:tc>
          <w:tcPr>
            <w:tcW w:w="5000" w:type="pct"/>
            <w:gridSpan w:val="1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DB09EB5" w14:textId="77777777" w:rsidR="00F11F9E" w:rsidRPr="00DF09EE" w:rsidRDefault="00F11F9E" w:rsidP="00C43197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>3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-5-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مقاله علم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کامل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ارائ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شده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در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م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ش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علم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معتبر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ملي و  بين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لمللي</w:t>
            </w:r>
            <w:r w:rsidRPr="00DF09EE">
              <w:rPr>
                <w:rFonts w:ascii="Tahoma" w:hAnsi="Tahoma" w:cs="B Lotus" w:hint="cs"/>
                <w:spacing w:val="-8"/>
                <w:sz w:val="18"/>
                <w:szCs w:val="18"/>
                <w:shd w:val="clear" w:color="auto" w:fill="FFFFFF"/>
                <w:rtl/>
              </w:rPr>
              <w:t xml:space="preserve"> </w:t>
            </w:r>
          </w:p>
        </w:tc>
      </w:tr>
    </w:tbl>
    <w:p w14:paraId="0BBAD55F" w14:textId="77777777" w:rsidR="00F11F9E" w:rsidRPr="00DF09EE" w:rsidRDefault="00F11F9E" w:rsidP="00F11F9E">
      <w:pPr>
        <w:ind w:right="-284"/>
        <w:jc w:val="lowKashida"/>
        <w:rPr>
          <w:rFonts w:cs="B Mitra"/>
          <w:b/>
          <w:bCs/>
          <w:sz w:val="16"/>
          <w:szCs w:val="16"/>
          <w:rtl/>
        </w:rPr>
      </w:pPr>
    </w:p>
    <w:tbl>
      <w:tblPr>
        <w:bidiVisual/>
        <w:tblW w:w="496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493"/>
        <w:gridCol w:w="487"/>
        <w:gridCol w:w="487"/>
        <w:gridCol w:w="489"/>
        <w:gridCol w:w="2460"/>
        <w:gridCol w:w="1028"/>
        <w:gridCol w:w="905"/>
        <w:gridCol w:w="1356"/>
        <w:gridCol w:w="2785"/>
        <w:gridCol w:w="129"/>
        <w:gridCol w:w="1602"/>
        <w:gridCol w:w="1230"/>
        <w:gridCol w:w="1233"/>
        <w:gridCol w:w="1088"/>
      </w:tblGrid>
      <w:tr w:rsidR="00F11F9E" w:rsidRPr="00DF09EE" w14:paraId="283E39D4" w14:textId="77777777" w:rsidTr="00887724">
        <w:trPr>
          <w:cantSplit/>
          <w:trHeight w:val="20"/>
          <w:jc w:val="center"/>
        </w:trPr>
        <w:tc>
          <w:tcPr>
            <w:tcW w:w="156" w:type="pct"/>
            <w:vMerge w:val="restart"/>
            <w:tcBorders>
              <w:top w:val="single" w:sz="12" w:space="0" w:color="auto"/>
              <w:left w:val="single" w:sz="12" w:space="0" w:color="auto"/>
            </w:tcBorders>
            <w:shd w:val="pct5" w:color="auto" w:fill="auto"/>
            <w:vAlign w:val="center"/>
          </w:tcPr>
          <w:p w14:paraId="199856D6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463" w:type="pct"/>
            <w:gridSpan w:val="3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04480180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اریخ</w:t>
            </w:r>
          </w:p>
        </w:tc>
        <w:tc>
          <w:tcPr>
            <w:tcW w:w="780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596E2FFD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عنوان همایش علمی معتبر </w:t>
            </w:r>
          </w:p>
          <w:p w14:paraId="7333E85B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ی و بین‌اللملی</w:t>
            </w:r>
          </w:p>
        </w:tc>
        <w:tc>
          <w:tcPr>
            <w:tcW w:w="613" w:type="pct"/>
            <w:gridSpan w:val="2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2965D708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حل برگزاری</w:t>
            </w:r>
          </w:p>
        </w:tc>
        <w:tc>
          <w:tcPr>
            <w:tcW w:w="430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42F71E01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رگزار کننده</w:t>
            </w:r>
          </w:p>
          <w:p w14:paraId="1D46ECE0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همایش</w:t>
            </w:r>
          </w:p>
        </w:tc>
        <w:tc>
          <w:tcPr>
            <w:tcW w:w="883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44F9FF0D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مقاله</w:t>
            </w:r>
          </w:p>
        </w:tc>
        <w:tc>
          <w:tcPr>
            <w:tcW w:w="549" w:type="pct"/>
            <w:gridSpan w:val="2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45BA7FF9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ام متقاضي </w:t>
            </w:r>
          </w:p>
          <w:p w14:paraId="1ECC3CAA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و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مکاران </w:t>
            </w:r>
          </w:p>
          <w:p w14:paraId="1C400AFE" w14:textId="77777777" w:rsidR="00F11F9E" w:rsidRPr="00DF09EE" w:rsidRDefault="00F11F9E" w:rsidP="00C43197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ه ترتیب</w:t>
            </w:r>
          </w:p>
        </w:tc>
        <w:tc>
          <w:tcPr>
            <w:tcW w:w="781" w:type="pct"/>
            <w:gridSpan w:val="2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5FF285D1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345" w:type="pct"/>
            <w:vMerge w:val="restart"/>
            <w:tcBorders>
              <w:top w:val="single" w:sz="12" w:space="0" w:color="auto"/>
              <w:right w:val="single" w:sz="12" w:space="0" w:color="auto"/>
            </w:tcBorders>
            <w:shd w:val="pct5" w:color="auto" w:fill="auto"/>
            <w:vAlign w:val="center"/>
          </w:tcPr>
          <w:p w14:paraId="76049111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607212" w:rsidRPr="00DF09EE" w14:paraId="679128B3" w14:textId="77777777" w:rsidTr="00887724">
        <w:trPr>
          <w:cantSplit/>
          <w:trHeight w:val="20"/>
          <w:jc w:val="center"/>
        </w:trPr>
        <w:tc>
          <w:tcPr>
            <w:tcW w:w="156" w:type="pct"/>
            <w:vMerge/>
            <w:tcBorders>
              <w:left w:val="single" w:sz="12" w:space="0" w:color="auto"/>
            </w:tcBorders>
            <w:textDirection w:val="btLr"/>
            <w:vAlign w:val="center"/>
          </w:tcPr>
          <w:p w14:paraId="763D4F35" w14:textId="77777777" w:rsidR="00F11F9E" w:rsidRPr="00DF09EE" w:rsidRDefault="00F11F9E" w:rsidP="00C43197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3" w:type="pct"/>
            <w:gridSpan w:val="3"/>
            <w:vMerge/>
            <w:vAlign w:val="center"/>
          </w:tcPr>
          <w:p w14:paraId="29149240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80" w:type="pct"/>
            <w:vMerge/>
            <w:vAlign w:val="center"/>
          </w:tcPr>
          <w:p w14:paraId="153B6D9B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shd w:val="pct5" w:color="auto" w:fill="auto"/>
            <w:vAlign w:val="center"/>
          </w:tcPr>
          <w:p w14:paraId="23E88A4F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شور</w:t>
            </w:r>
          </w:p>
        </w:tc>
        <w:tc>
          <w:tcPr>
            <w:tcW w:w="287" w:type="pct"/>
            <w:shd w:val="pct5" w:color="auto" w:fill="auto"/>
            <w:vAlign w:val="center"/>
          </w:tcPr>
          <w:p w14:paraId="2B0EB89D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هر</w:t>
            </w:r>
          </w:p>
        </w:tc>
        <w:tc>
          <w:tcPr>
            <w:tcW w:w="430" w:type="pct"/>
            <w:vMerge/>
            <w:vAlign w:val="center"/>
          </w:tcPr>
          <w:p w14:paraId="6ECD368D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83" w:type="pct"/>
            <w:vMerge/>
            <w:vAlign w:val="center"/>
          </w:tcPr>
          <w:p w14:paraId="51B29F0E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49" w:type="pct"/>
            <w:gridSpan w:val="2"/>
            <w:vMerge/>
            <w:vAlign w:val="center"/>
          </w:tcPr>
          <w:p w14:paraId="4C8CC236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0" w:type="pct"/>
            <w:shd w:val="pct5" w:color="auto" w:fill="auto"/>
            <w:vAlign w:val="center"/>
          </w:tcPr>
          <w:p w14:paraId="4F03818F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391" w:type="pct"/>
            <w:shd w:val="pct5" w:color="auto" w:fill="auto"/>
            <w:vAlign w:val="center"/>
          </w:tcPr>
          <w:p w14:paraId="548E3306" w14:textId="77777777" w:rsidR="00F11F9E" w:rsidRPr="00DF09EE" w:rsidRDefault="00F11F9E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</w:t>
            </w:r>
          </w:p>
        </w:tc>
        <w:tc>
          <w:tcPr>
            <w:tcW w:w="345" w:type="pct"/>
            <w:vMerge/>
            <w:tcBorders>
              <w:right w:val="single" w:sz="12" w:space="0" w:color="auto"/>
            </w:tcBorders>
            <w:shd w:val="pct5" w:color="auto" w:fill="auto"/>
            <w:textDirection w:val="btLr"/>
          </w:tcPr>
          <w:p w14:paraId="6E48527B" w14:textId="77777777" w:rsidR="00F11F9E" w:rsidRPr="00DF09EE" w:rsidRDefault="00F11F9E" w:rsidP="00C43197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887724" w:rsidRPr="00DF09EE" w14:paraId="71CF0748" w14:textId="77777777" w:rsidTr="00887724">
        <w:trPr>
          <w:cantSplit/>
          <w:trHeight w:val="20"/>
          <w:jc w:val="center"/>
        </w:trPr>
        <w:tc>
          <w:tcPr>
            <w:tcW w:w="156" w:type="pct"/>
            <w:vMerge w:val="restart"/>
            <w:tcBorders>
              <w:left w:val="single" w:sz="12" w:space="0" w:color="auto"/>
            </w:tcBorders>
            <w:vAlign w:val="center"/>
          </w:tcPr>
          <w:p w14:paraId="46D34A25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41</w:t>
            </w:r>
          </w:p>
        </w:tc>
        <w:tc>
          <w:tcPr>
            <w:tcW w:w="463" w:type="pct"/>
            <w:gridSpan w:val="3"/>
            <w:vAlign w:val="center"/>
          </w:tcPr>
          <w:p w14:paraId="32D05598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هجری شمسی</w:t>
            </w:r>
          </w:p>
        </w:tc>
        <w:tc>
          <w:tcPr>
            <w:tcW w:w="780" w:type="pct"/>
            <w:vMerge w:val="restart"/>
            <w:vAlign w:val="center"/>
          </w:tcPr>
          <w:p w14:paraId="7D706E20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9D0CB6">
              <w:rPr>
                <w:rFonts w:cs="B Mitra"/>
                <w:sz w:val="20"/>
                <w:szCs w:val="20"/>
                <w:rtl/>
              </w:rPr>
              <w:t>سوم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کنفرانس ب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 w:hint="eastAsia"/>
                <w:sz w:val="20"/>
                <w:szCs w:val="20"/>
                <w:rtl/>
              </w:rPr>
              <w:t>ن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الملل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پژوهش ها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کاربرد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در مهندس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کامپ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 w:hint="eastAsia"/>
                <w:sz w:val="20"/>
                <w:szCs w:val="20"/>
                <w:rtl/>
              </w:rPr>
              <w:t>وتر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و فن آور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اطلاعات</w:t>
            </w:r>
          </w:p>
        </w:tc>
        <w:tc>
          <w:tcPr>
            <w:tcW w:w="326" w:type="pct"/>
            <w:vMerge w:val="restart"/>
            <w:vAlign w:val="center"/>
          </w:tcPr>
          <w:p w14:paraId="5D3DAD85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>
              <w:rPr>
                <w:rFonts w:cs="B Mitra" w:hint="cs"/>
                <w:sz w:val="20"/>
                <w:szCs w:val="20"/>
                <w:rtl/>
              </w:rPr>
              <w:t>ایران</w:t>
            </w:r>
          </w:p>
        </w:tc>
        <w:tc>
          <w:tcPr>
            <w:tcW w:w="287" w:type="pct"/>
            <w:vMerge w:val="restart"/>
            <w:vAlign w:val="center"/>
          </w:tcPr>
          <w:p w14:paraId="2236B6BD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1E3556">
              <w:rPr>
                <w:rFonts w:cs="B Mitra"/>
                <w:sz w:val="20"/>
                <w:szCs w:val="20"/>
                <w:rtl/>
              </w:rPr>
              <w:t>تهران</w:t>
            </w:r>
          </w:p>
        </w:tc>
        <w:tc>
          <w:tcPr>
            <w:tcW w:w="430" w:type="pct"/>
            <w:vMerge w:val="restart"/>
            <w:vAlign w:val="center"/>
          </w:tcPr>
          <w:p w14:paraId="280D27F6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9D0CB6">
              <w:rPr>
                <w:rFonts w:cs="B Mitra"/>
                <w:sz w:val="20"/>
                <w:szCs w:val="20"/>
                <w:rtl/>
              </w:rPr>
              <w:t>دانشگاه صنعت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مالک اشتر</w:t>
            </w:r>
          </w:p>
        </w:tc>
        <w:tc>
          <w:tcPr>
            <w:tcW w:w="883" w:type="pct"/>
            <w:vMerge w:val="restart"/>
            <w:vAlign w:val="center"/>
          </w:tcPr>
          <w:p w14:paraId="1BC2BDCB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  <w:r w:rsidRPr="00383C5C">
              <w:rPr>
                <w:rFonts w:cs="B Mitra"/>
                <w:sz w:val="20"/>
                <w:szCs w:val="20"/>
                <w:rtl/>
              </w:rPr>
              <w:t>شناسا</w:t>
            </w:r>
            <w:r w:rsidRPr="00383C5C">
              <w:rPr>
                <w:rFonts w:cs="B Mitra" w:hint="cs"/>
                <w:sz w:val="20"/>
                <w:szCs w:val="20"/>
                <w:rtl/>
              </w:rPr>
              <w:t>یی</w:t>
            </w:r>
            <w:r w:rsidRPr="00383C5C">
              <w:rPr>
                <w:rFonts w:cs="B Mitra"/>
                <w:sz w:val="20"/>
                <w:szCs w:val="20"/>
                <w:rtl/>
              </w:rPr>
              <w:t xml:space="preserve"> محل خطا در شبکه ها</w:t>
            </w:r>
            <w:r w:rsidRPr="00383C5C">
              <w:rPr>
                <w:rFonts w:cs="B Mitra" w:hint="cs"/>
                <w:sz w:val="20"/>
                <w:szCs w:val="20"/>
                <w:rtl/>
              </w:rPr>
              <w:t>ی</w:t>
            </w:r>
            <w:r w:rsidRPr="00383C5C">
              <w:rPr>
                <w:rFonts w:cs="B Mitra"/>
                <w:sz w:val="20"/>
                <w:szCs w:val="20"/>
                <w:rtl/>
              </w:rPr>
              <w:t xml:space="preserve"> حسگر ب</w:t>
            </w:r>
            <w:r w:rsidRPr="00383C5C">
              <w:rPr>
                <w:rFonts w:cs="B Mitra" w:hint="cs"/>
                <w:sz w:val="20"/>
                <w:szCs w:val="20"/>
                <w:rtl/>
              </w:rPr>
              <w:t>ی</w:t>
            </w:r>
            <w:r w:rsidRPr="00383C5C">
              <w:rPr>
                <w:rFonts w:cs="B Mitra" w:hint="eastAsia"/>
                <w:sz w:val="20"/>
                <w:szCs w:val="20"/>
                <w:rtl/>
              </w:rPr>
              <w:t>س</w:t>
            </w:r>
            <w:r w:rsidRPr="00383C5C">
              <w:rPr>
                <w:rFonts w:cs="B Mitra" w:hint="cs"/>
                <w:sz w:val="20"/>
                <w:szCs w:val="20"/>
                <w:rtl/>
              </w:rPr>
              <w:t>ی</w:t>
            </w:r>
            <w:r w:rsidRPr="00383C5C">
              <w:rPr>
                <w:rFonts w:cs="B Mitra" w:hint="eastAsia"/>
                <w:sz w:val="20"/>
                <w:szCs w:val="20"/>
                <w:rtl/>
              </w:rPr>
              <w:t>م</w:t>
            </w:r>
            <w:r w:rsidRPr="00383C5C">
              <w:rPr>
                <w:rFonts w:cs="B Mitra"/>
                <w:sz w:val="20"/>
                <w:szCs w:val="20"/>
                <w:rtl/>
              </w:rPr>
              <w:t xml:space="preserve"> با </w:t>
            </w:r>
            <w:r w:rsidRPr="00383C5C">
              <w:rPr>
                <w:rFonts w:cs="B Mitra" w:hint="cs"/>
                <w:sz w:val="20"/>
                <w:szCs w:val="20"/>
                <w:rtl/>
              </w:rPr>
              <w:t>ی</w:t>
            </w:r>
            <w:r w:rsidRPr="00383C5C">
              <w:rPr>
                <w:rFonts w:cs="B Mitra" w:hint="eastAsia"/>
                <w:sz w:val="20"/>
                <w:szCs w:val="20"/>
                <w:rtl/>
              </w:rPr>
              <w:t>ک</w:t>
            </w:r>
            <w:r w:rsidRPr="00383C5C">
              <w:rPr>
                <w:rFonts w:cs="B Mitra"/>
                <w:sz w:val="20"/>
                <w:szCs w:val="20"/>
                <w:rtl/>
              </w:rPr>
              <w:t xml:space="preserve"> روش اکتشاف</w:t>
            </w:r>
            <w:r w:rsidRPr="00383C5C">
              <w:rPr>
                <w:rFonts w:cs="B Mitra" w:hint="cs"/>
                <w:sz w:val="20"/>
                <w:szCs w:val="20"/>
                <w:rtl/>
              </w:rPr>
              <w:t>ی</w:t>
            </w:r>
            <w:r w:rsidRPr="00383C5C">
              <w:rPr>
                <w:rFonts w:cs="B Mitra"/>
                <w:sz w:val="20"/>
                <w:szCs w:val="20"/>
                <w:rtl/>
              </w:rPr>
              <w:t xml:space="preserve"> مبتن</w:t>
            </w:r>
            <w:r w:rsidRPr="00383C5C">
              <w:rPr>
                <w:rFonts w:cs="B Mitra" w:hint="cs"/>
                <w:sz w:val="20"/>
                <w:szCs w:val="20"/>
                <w:rtl/>
              </w:rPr>
              <w:t>ی</w:t>
            </w:r>
            <w:r w:rsidRPr="00383C5C">
              <w:rPr>
                <w:rFonts w:cs="B Mitra"/>
                <w:sz w:val="20"/>
                <w:szCs w:val="20"/>
                <w:rtl/>
              </w:rPr>
              <w:t xml:space="preserve"> بر منطق فاز</w:t>
            </w:r>
            <w:r w:rsidRPr="00383C5C">
              <w:rPr>
                <w:rFonts w:cs="B Mitra" w:hint="cs"/>
                <w:sz w:val="20"/>
                <w:szCs w:val="20"/>
                <w:rtl/>
              </w:rPr>
              <w:t>ی</w:t>
            </w:r>
          </w:p>
        </w:tc>
        <w:tc>
          <w:tcPr>
            <w:tcW w:w="549" w:type="pct"/>
            <w:gridSpan w:val="2"/>
            <w:vMerge w:val="restart"/>
            <w:vAlign w:val="center"/>
          </w:tcPr>
          <w:p w14:paraId="18F7DBC8" w14:textId="77777777" w:rsidR="00887724" w:rsidRPr="001C0979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  <w:r w:rsidRPr="009D0CB6">
              <w:rPr>
                <w:rFonts w:cs="B Mitra"/>
                <w:sz w:val="20"/>
                <w:szCs w:val="20"/>
                <w:rtl/>
              </w:rPr>
              <w:t>ط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 w:hint="eastAsia"/>
                <w:sz w:val="20"/>
                <w:szCs w:val="20"/>
                <w:rtl/>
              </w:rPr>
              <w:t>به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توسل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>, مسعود ماهران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>, عبدالرضا رسول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 w:rsidRPr="009D0CB6">
              <w:rPr>
                <w:rFonts w:cs="B Mitra"/>
                <w:sz w:val="20"/>
                <w:szCs w:val="20"/>
                <w:rtl/>
              </w:rPr>
              <w:t xml:space="preserve"> کنار</w:t>
            </w:r>
            <w:r w:rsidRPr="009D0CB6">
              <w:rPr>
                <w:rFonts w:cs="B Mitra" w:hint="cs"/>
                <w:sz w:val="20"/>
                <w:szCs w:val="20"/>
                <w:rtl/>
              </w:rPr>
              <w:t>ی</w:t>
            </w:r>
            <w:r>
              <w:rPr>
                <w:rFonts w:cs="B Mitra"/>
                <w:sz w:val="20"/>
                <w:szCs w:val="20"/>
              </w:rPr>
              <w:t>*</w:t>
            </w:r>
          </w:p>
        </w:tc>
        <w:tc>
          <w:tcPr>
            <w:tcW w:w="390" w:type="pct"/>
            <w:vMerge w:val="restart"/>
            <w:tcBorders>
              <w:right w:val="single" w:sz="2" w:space="0" w:color="auto"/>
            </w:tcBorders>
            <w:vAlign w:val="center"/>
          </w:tcPr>
          <w:p w14:paraId="77B7429F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 w:val="restart"/>
            <w:tcBorders>
              <w:left w:val="single" w:sz="2" w:space="0" w:color="auto"/>
            </w:tcBorders>
            <w:vAlign w:val="center"/>
          </w:tcPr>
          <w:p w14:paraId="4C83CC17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Merge w:val="restart"/>
            <w:tcBorders>
              <w:right w:val="single" w:sz="12" w:space="0" w:color="auto"/>
            </w:tcBorders>
            <w:vAlign w:val="center"/>
          </w:tcPr>
          <w:p w14:paraId="3864E499" w14:textId="77777777" w:rsidR="00887724" w:rsidRPr="00231067" w:rsidRDefault="00887724" w:rsidP="00887724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>
              <w:rPr>
                <w:rFonts w:cs="B Nazanin"/>
                <w:sz w:val="18"/>
                <w:szCs w:val="20"/>
                <w:rtl/>
                <w:lang w:bidi="fa-IR"/>
              </w:rPr>
              <w:t>کد همایش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11A29FB2" w14:textId="77777777" w:rsidR="00887724" w:rsidRDefault="00887724" w:rsidP="00887724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887724">
              <w:rPr>
                <w:rFonts w:cs="B Nazanin"/>
                <w:sz w:val="18"/>
                <w:szCs w:val="20"/>
                <w:lang w:bidi="fa-IR"/>
              </w:rPr>
              <w:t>CITCONF03</w:t>
            </w:r>
          </w:p>
          <w:p w14:paraId="26D52889" w14:textId="77777777" w:rsidR="00887724" w:rsidRPr="00231067" w:rsidRDefault="00887724" w:rsidP="00887724">
            <w:pPr>
              <w:jc w:val="center"/>
              <w:rPr>
                <w:rFonts w:cs="B Nazanin"/>
                <w:sz w:val="18"/>
                <w:szCs w:val="20"/>
                <w:lang w:bidi="fa-IR"/>
              </w:rPr>
            </w:pP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 xml:space="preserve">کد </w:t>
            </w:r>
            <w:r w:rsidRPr="00231067">
              <w:rPr>
                <w:rFonts w:cs="B Nazanin"/>
                <w:sz w:val="18"/>
                <w:szCs w:val="20"/>
                <w:lang w:bidi="fa-IR"/>
              </w:rPr>
              <w:t>ISC</w:t>
            </w:r>
            <w:r w:rsidRPr="00231067">
              <w:rPr>
                <w:rFonts w:cs="B Nazanin"/>
                <w:sz w:val="18"/>
                <w:szCs w:val="20"/>
                <w:rtl/>
                <w:lang w:bidi="fa-IR"/>
              </w:rPr>
              <w:t>:</w:t>
            </w:r>
          </w:p>
          <w:p w14:paraId="773971C8" w14:textId="5A80E470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887724">
              <w:rPr>
                <w:rFonts w:cs="B Nazanin"/>
                <w:sz w:val="18"/>
                <w:szCs w:val="20"/>
                <w:rtl/>
                <w:lang w:bidi="fa-IR"/>
              </w:rPr>
              <w:t>۹۴۱۵۱-۲۲۱۰۶</w:t>
            </w:r>
          </w:p>
        </w:tc>
      </w:tr>
      <w:tr w:rsidR="00887724" w:rsidRPr="00DF09EE" w14:paraId="5870F639" w14:textId="77777777" w:rsidTr="00887724">
        <w:trPr>
          <w:cantSplit/>
          <w:trHeight w:val="20"/>
          <w:jc w:val="center"/>
        </w:trPr>
        <w:tc>
          <w:tcPr>
            <w:tcW w:w="156" w:type="pct"/>
            <w:vMerge/>
            <w:tcBorders>
              <w:left w:val="single" w:sz="12" w:space="0" w:color="auto"/>
            </w:tcBorders>
            <w:vAlign w:val="center"/>
          </w:tcPr>
          <w:p w14:paraId="2E57384A" w14:textId="77777777" w:rsidR="00887724" w:rsidRPr="00DF09EE" w:rsidRDefault="00887724" w:rsidP="008877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63172E58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روز</w:t>
            </w:r>
          </w:p>
        </w:tc>
        <w:tc>
          <w:tcPr>
            <w:tcW w:w="154" w:type="pct"/>
            <w:vAlign w:val="center"/>
          </w:tcPr>
          <w:p w14:paraId="0B59E068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ماه</w:t>
            </w:r>
          </w:p>
        </w:tc>
        <w:tc>
          <w:tcPr>
            <w:tcW w:w="155" w:type="pct"/>
            <w:vAlign w:val="center"/>
          </w:tcPr>
          <w:p w14:paraId="1202A19E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سال</w:t>
            </w:r>
          </w:p>
        </w:tc>
        <w:tc>
          <w:tcPr>
            <w:tcW w:w="780" w:type="pct"/>
            <w:vMerge/>
            <w:vAlign w:val="center"/>
          </w:tcPr>
          <w:p w14:paraId="09FEE7D8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1310FAD9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vMerge/>
            <w:vAlign w:val="center"/>
          </w:tcPr>
          <w:p w14:paraId="0D742536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30" w:type="pct"/>
            <w:vMerge/>
            <w:vAlign w:val="center"/>
          </w:tcPr>
          <w:p w14:paraId="3BC43BF2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3" w:type="pct"/>
            <w:vMerge/>
            <w:vAlign w:val="center"/>
          </w:tcPr>
          <w:p w14:paraId="723C76A6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9" w:type="pct"/>
            <w:gridSpan w:val="2"/>
            <w:vMerge/>
            <w:vAlign w:val="center"/>
          </w:tcPr>
          <w:p w14:paraId="14A09FF0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0" w:type="pct"/>
            <w:vMerge/>
            <w:tcBorders>
              <w:right w:val="single" w:sz="2" w:space="0" w:color="auto"/>
            </w:tcBorders>
            <w:vAlign w:val="center"/>
          </w:tcPr>
          <w:p w14:paraId="712487BC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2178376D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Merge/>
            <w:tcBorders>
              <w:right w:val="single" w:sz="12" w:space="0" w:color="auto"/>
            </w:tcBorders>
            <w:vAlign w:val="center"/>
          </w:tcPr>
          <w:p w14:paraId="1BF31B74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7724" w:rsidRPr="00DF09EE" w14:paraId="0EBBE10F" w14:textId="77777777" w:rsidTr="00887724">
        <w:trPr>
          <w:cantSplit/>
          <w:trHeight w:val="20"/>
          <w:jc w:val="center"/>
        </w:trPr>
        <w:tc>
          <w:tcPr>
            <w:tcW w:w="156" w:type="pct"/>
            <w:vMerge/>
            <w:tcBorders>
              <w:left w:val="single" w:sz="12" w:space="0" w:color="auto"/>
            </w:tcBorders>
            <w:vAlign w:val="center"/>
          </w:tcPr>
          <w:p w14:paraId="00A2D4AF" w14:textId="77777777" w:rsidR="00887724" w:rsidRPr="00DF09EE" w:rsidRDefault="00887724" w:rsidP="008877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01C5E73D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sz w:val="18"/>
                <w:szCs w:val="18"/>
                <w:rtl/>
                <w:lang w:bidi="fa-IR"/>
              </w:rPr>
              <w:t>15</w:t>
            </w:r>
          </w:p>
        </w:tc>
        <w:tc>
          <w:tcPr>
            <w:tcW w:w="154" w:type="pct"/>
            <w:vAlign w:val="center"/>
          </w:tcPr>
          <w:p w14:paraId="2044C257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>
              <w:rPr>
                <w:rFonts w:cs="B Mitra" w:hint="cs"/>
                <w:sz w:val="18"/>
                <w:szCs w:val="18"/>
                <w:rtl/>
              </w:rPr>
              <w:t>11</w:t>
            </w:r>
          </w:p>
        </w:tc>
        <w:tc>
          <w:tcPr>
            <w:tcW w:w="155" w:type="pct"/>
            <w:vAlign w:val="center"/>
          </w:tcPr>
          <w:p w14:paraId="08E044E8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>
              <w:rPr>
                <w:rFonts w:cs="B Mitra" w:hint="cs"/>
                <w:sz w:val="18"/>
                <w:szCs w:val="18"/>
                <w:rtl/>
              </w:rPr>
              <w:t>94</w:t>
            </w:r>
          </w:p>
        </w:tc>
        <w:tc>
          <w:tcPr>
            <w:tcW w:w="780" w:type="pct"/>
            <w:vMerge/>
            <w:vAlign w:val="center"/>
          </w:tcPr>
          <w:p w14:paraId="1EC03371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4E8225E4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vMerge/>
            <w:vAlign w:val="center"/>
          </w:tcPr>
          <w:p w14:paraId="71F487FC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30" w:type="pct"/>
            <w:vMerge/>
            <w:vAlign w:val="center"/>
          </w:tcPr>
          <w:p w14:paraId="4D11C323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3" w:type="pct"/>
            <w:vMerge/>
            <w:vAlign w:val="center"/>
          </w:tcPr>
          <w:p w14:paraId="3D77E178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9" w:type="pct"/>
            <w:gridSpan w:val="2"/>
            <w:vMerge/>
            <w:vAlign w:val="center"/>
          </w:tcPr>
          <w:p w14:paraId="3B118492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0" w:type="pct"/>
            <w:vMerge/>
            <w:tcBorders>
              <w:right w:val="single" w:sz="2" w:space="0" w:color="auto"/>
            </w:tcBorders>
            <w:vAlign w:val="center"/>
          </w:tcPr>
          <w:p w14:paraId="2A17B5EC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6AAAF340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Merge/>
            <w:tcBorders>
              <w:right w:val="single" w:sz="12" w:space="0" w:color="auto"/>
            </w:tcBorders>
            <w:vAlign w:val="center"/>
          </w:tcPr>
          <w:p w14:paraId="3B42DA42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7724" w:rsidRPr="00DF09EE" w14:paraId="6D522A50" w14:textId="77777777" w:rsidTr="00887724">
        <w:trPr>
          <w:cantSplit/>
          <w:trHeight w:val="20"/>
          <w:jc w:val="center"/>
        </w:trPr>
        <w:tc>
          <w:tcPr>
            <w:tcW w:w="156" w:type="pct"/>
            <w:vMerge/>
            <w:tcBorders>
              <w:left w:val="single" w:sz="12" w:space="0" w:color="auto"/>
            </w:tcBorders>
            <w:vAlign w:val="center"/>
          </w:tcPr>
          <w:p w14:paraId="58B5B013" w14:textId="77777777" w:rsidR="00887724" w:rsidRPr="00DF09EE" w:rsidRDefault="00887724" w:rsidP="008877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3" w:type="pct"/>
            <w:gridSpan w:val="3"/>
            <w:vAlign w:val="center"/>
          </w:tcPr>
          <w:p w14:paraId="4D30A883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میلادی</w:t>
            </w:r>
          </w:p>
        </w:tc>
        <w:tc>
          <w:tcPr>
            <w:tcW w:w="780" w:type="pct"/>
            <w:vMerge/>
            <w:vAlign w:val="center"/>
          </w:tcPr>
          <w:p w14:paraId="5EBD7ABC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261A73A3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vMerge/>
            <w:vAlign w:val="center"/>
          </w:tcPr>
          <w:p w14:paraId="5FD2F8EC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30" w:type="pct"/>
            <w:vMerge/>
            <w:vAlign w:val="center"/>
          </w:tcPr>
          <w:p w14:paraId="3BA4653A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3" w:type="pct"/>
            <w:vMerge/>
            <w:vAlign w:val="center"/>
          </w:tcPr>
          <w:p w14:paraId="2CCC46B3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9" w:type="pct"/>
            <w:gridSpan w:val="2"/>
            <w:vMerge/>
            <w:vAlign w:val="center"/>
          </w:tcPr>
          <w:p w14:paraId="33C118B2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0" w:type="pct"/>
            <w:vMerge/>
            <w:tcBorders>
              <w:right w:val="single" w:sz="2" w:space="0" w:color="auto"/>
            </w:tcBorders>
            <w:vAlign w:val="center"/>
          </w:tcPr>
          <w:p w14:paraId="11DD2C13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6CF08C59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Merge/>
            <w:tcBorders>
              <w:right w:val="single" w:sz="12" w:space="0" w:color="auto"/>
            </w:tcBorders>
            <w:vAlign w:val="center"/>
          </w:tcPr>
          <w:p w14:paraId="63451C0E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7724" w:rsidRPr="00DF09EE" w14:paraId="2AC3F1B1" w14:textId="77777777" w:rsidTr="00887724">
        <w:trPr>
          <w:cantSplit/>
          <w:trHeight w:val="20"/>
          <w:jc w:val="center"/>
        </w:trPr>
        <w:tc>
          <w:tcPr>
            <w:tcW w:w="156" w:type="pct"/>
            <w:vMerge/>
            <w:tcBorders>
              <w:left w:val="single" w:sz="12" w:space="0" w:color="auto"/>
            </w:tcBorders>
            <w:vAlign w:val="center"/>
          </w:tcPr>
          <w:p w14:paraId="042E281E" w14:textId="77777777" w:rsidR="00887724" w:rsidRPr="00DF09EE" w:rsidRDefault="00887724" w:rsidP="008877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79C5AD7C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روز</w:t>
            </w:r>
          </w:p>
        </w:tc>
        <w:tc>
          <w:tcPr>
            <w:tcW w:w="154" w:type="pct"/>
            <w:vAlign w:val="center"/>
          </w:tcPr>
          <w:p w14:paraId="2F9D5CCB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ماه</w:t>
            </w:r>
          </w:p>
        </w:tc>
        <w:tc>
          <w:tcPr>
            <w:tcW w:w="155" w:type="pct"/>
            <w:vAlign w:val="center"/>
          </w:tcPr>
          <w:p w14:paraId="42FD9D34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سال</w:t>
            </w:r>
          </w:p>
        </w:tc>
        <w:tc>
          <w:tcPr>
            <w:tcW w:w="780" w:type="pct"/>
            <w:vMerge/>
            <w:vAlign w:val="center"/>
          </w:tcPr>
          <w:p w14:paraId="1684BC58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7D3A3762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vMerge/>
            <w:vAlign w:val="center"/>
          </w:tcPr>
          <w:p w14:paraId="3D6BAC61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30" w:type="pct"/>
            <w:vMerge/>
            <w:vAlign w:val="center"/>
          </w:tcPr>
          <w:p w14:paraId="66C0CFCA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3" w:type="pct"/>
            <w:vMerge/>
            <w:vAlign w:val="center"/>
          </w:tcPr>
          <w:p w14:paraId="0DF06E53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9" w:type="pct"/>
            <w:gridSpan w:val="2"/>
            <w:vMerge/>
            <w:vAlign w:val="center"/>
          </w:tcPr>
          <w:p w14:paraId="5BC515E1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0" w:type="pct"/>
            <w:vMerge/>
            <w:tcBorders>
              <w:right w:val="single" w:sz="2" w:space="0" w:color="auto"/>
            </w:tcBorders>
            <w:vAlign w:val="center"/>
          </w:tcPr>
          <w:p w14:paraId="32E54DA1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21DFDAC1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Merge/>
            <w:tcBorders>
              <w:right w:val="single" w:sz="12" w:space="0" w:color="auto"/>
            </w:tcBorders>
            <w:vAlign w:val="center"/>
          </w:tcPr>
          <w:p w14:paraId="23D7D99C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7724" w:rsidRPr="00DF09EE" w14:paraId="4C4DFF76" w14:textId="77777777" w:rsidTr="00887724">
        <w:trPr>
          <w:cantSplit/>
          <w:trHeight w:val="20"/>
          <w:jc w:val="center"/>
        </w:trPr>
        <w:tc>
          <w:tcPr>
            <w:tcW w:w="156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3A1BD9BC" w14:textId="77777777" w:rsidR="00887724" w:rsidRPr="00DF09EE" w:rsidRDefault="00887724" w:rsidP="008877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597CD13E" w14:textId="77777777" w:rsidR="00887724" w:rsidRPr="00086508" w:rsidRDefault="00887724" w:rsidP="00887724">
            <w:pPr>
              <w:jc w:val="center"/>
              <w:rPr>
                <w:rFonts w:cs="B Mitra"/>
                <w:sz w:val="16"/>
                <w:szCs w:val="16"/>
              </w:rPr>
            </w:pPr>
            <w:r>
              <w:rPr>
                <w:rFonts w:cs="B Mitra"/>
                <w:sz w:val="16"/>
                <w:szCs w:val="16"/>
              </w:rPr>
              <w:t>04</w:t>
            </w: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24743076" w14:textId="77777777" w:rsidR="00887724" w:rsidRPr="00086508" w:rsidRDefault="00887724" w:rsidP="0088772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02</w:t>
            </w:r>
          </w:p>
        </w:tc>
        <w:tc>
          <w:tcPr>
            <w:tcW w:w="155" w:type="pct"/>
            <w:tcBorders>
              <w:bottom w:val="single" w:sz="4" w:space="0" w:color="auto"/>
            </w:tcBorders>
            <w:vAlign w:val="center"/>
          </w:tcPr>
          <w:p w14:paraId="1873D8CA" w14:textId="77777777" w:rsidR="00887724" w:rsidRPr="00086508" w:rsidRDefault="00887724" w:rsidP="00887724">
            <w:pPr>
              <w:jc w:val="center"/>
              <w:rPr>
                <w:rFonts w:cs="B Mitra"/>
                <w:sz w:val="16"/>
                <w:szCs w:val="16"/>
                <w:rtl/>
              </w:rPr>
            </w:pPr>
            <w:r>
              <w:rPr>
                <w:rFonts w:cs="B Mitra"/>
                <w:sz w:val="16"/>
                <w:szCs w:val="16"/>
              </w:rPr>
              <w:t>16</w:t>
            </w:r>
          </w:p>
        </w:tc>
        <w:tc>
          <w:tcPr>
            <w:tcW w:w="780" w:type="pct"/>
            <w:vMerge/>
            <w:tcBorders>
              <w:bottom w:val="single" w:sz="4" w:space="0" w:color="auto"/>
            </w:tcBorders>
            <w:vAlign w:val="center"/>
          </w:tcPr>
          <w:p w14:paraId="2F508085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tcBorders>
              <w:bottom w:val="single" w:sz="4" w:space="0" w:color="auto"/>
            </w:tcBorders>
            <w:vAlign w:val="center"/>
          </w:tcPr>
          <w:p w14:paraId="3E5F3E91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vMerge/>
            <w:tcBorders>
              <w:bottom w:val="single" w:sz="4" w:space="0" w:color="auto"/>
            </w:tcBorders>
            <w:vAlign w:val="center"/>
          </w:tcPr>
          <w:p w14:paraId="66F008C1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30" w:type="pct"/>
            <w:vMerge/>
            <w:tcBorders>
              <w:bottom w:val="single" w:sz="4" w:space="0" w:color="auto"/>
            </w:tcBorders>
            <w:vAlign w:val="center"/>
          </w:tcPr>
          <w:p w14:paraId="218CCA47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3" w:type="pct"/>
            <w:vMerge/>
            <w:tcBorders>
              <w:bottom w:val="single" w:sz="4" w:space="0" w:color="auto"/>
            </w:tcBorders>
            <w:vAlign w:val="center"/>
          </w:tcPr>
          <w:p w14:paraId="3138CA6E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9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6ABAA01F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0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149DAE04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00298063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532EFA87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7724" w:rsidRPr="00DF09EE" w14:paraId="3B8B0B1A" w14:textId="77777777" w:rsidTr="00887724">
        <w:trPr>
          <w:cantSplit/>
          <w:trHeight w:val="20"/>
          <w:jc w:val="center"/>
        </w:trPr>
        <w:tc>
          <w:tcPr>
            <w:tcW w:w="156" w:type="pct"/>
            <w:vMerge w:val="restart"/>
            <w:tcBorders>
              <w:left w:val="single" w:sz="12" w:space="0" w:color="auto"/>
            </w:tcBorders>
            <w:vAlign w:val="center"/>
          </w:tcPr>
          <w:p w14:paraId="674E21BD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3" w:type="pct"/>
            <w:gridSpan w:val="3"/>
            <w:vAlign w:val="center"/>
          </w:tcPr>
          <w:p w14:paraId="3B7141A0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هجری شمسی</w:t>
            </w:r>
          </w:p>
        </w:tc>
        <w:tc>
          <w:tcPr>
            <w:tcW w:w="780" w:type="pct"/>
            <w:vMerge w:val="restart"/>
            <w:vAlign w:val="center"/>
          </w:tcPr>
          <w:p w14:paraId="02EF7B88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 w:val="restart"/>
            <w:vAlign w:val="center"/>
          </w:tcPr>
          <w:p w14:paraId="3862D32B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vMerge w:val="restart"/>
            <w:vAlign w:val="center"/>
          </w:tcPr>
          <w:p w14:paraId="424BEC65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30" w:type="pct"/>
            <w:vMerge w:val="restart"/>
            <w:vAlign w:val="center"/>
          </w:tcPr>
          <w:p w14:paraId="75B8AC04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3" w:type="pct"/>
            <w:vMerge w:val="restart"/>
            <w:vAlign w:val="center"/>
          </w:tcPr>
          <w:p w14:paraId="48AC00AD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9" w:type="pct"/>
            <w:gridSpan w:val="2"/>
            <w:vMerge w:val="restart"/>
            <w:vAlign w:val="center"/>
          </w:tcPr>
          <w:p w14:paraId="09A2C3FE" w14:textId="77777777" w:rsidR="00887724" w:rsidRPr="001C0979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</w:p>
        </w:tc>
        <w:tc>
          <w:tcPr>
            <w:tcW w:w="390" w:type="pct"/>
            <w:vMerge w:val="restart"/>
            <w:tcBorders>
              <w:right w:val="single" w:sz="2" w:space="0" w:color="auto"/>
            </w:tcBorders>
            <w:vAlign w:val="center"/>
          </w:tcPr>
          <w:p w14:paraId="4445A444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 w:val="restart"/>
            <w:tcBorders>
              <w:left w:val="single" w:sz="2" w:space="0" w:color="auto"/>
            </w:tcBorders>
            <w:vAlign w:val="center"/>
          </w:tcPr>
          <w:p w14:paraId="3EBB98FF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Merge w:val="restart"/>
            <w:tcBorders>
              <w:right w:val="single" w:sz="12" w:space="0" w:color="auto"/>
            </w:tcBorders>
            <w:vAlign w:val="center"/>
          </w:tcPr>
          <w:p w14:paraId="3DE955BD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7724" w:rsidRPr="00DF09EE" w14:paraId="0A9A985E" w14:textId="77777777" w:rsidTr="00887724">
        <w:trPr>
          <w:cantSplit/>
          <w:trHeight w:val="20"/>
          <w:jc w:val="center"/>
        </w:trPr>
        <w:tc>
          <w:tcPr>
            <w:tcW w:w="156" w:type="pct"/>
            <w:vMerge/>
            <w:tcBorders>
              <w:left w:val="single" w:sz="12" w:space="0" w:color="auto"/>
            </w:tcBorders>
            <w:vAlign w:val="center"/>
          </w:tcPr>
          <w:p w14:paraId="6035BD4F" w14:textId="77777777" w:rsidR="00887724" w:rsidRPr="00DF09EE" w:rsidRDefault="00887724" w:rsidP="008877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08AC69E0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روز</w:t>
            </w:r>
          </w:p>
        </w:tc>
        <w:tc>
          <w:tcPr>
            <w:tcW w:w="154" w:type="pct"/>
            <w:vAlign w:val="center"/>
          </w:tcPr>
          <w:p w14:paraId="5966789C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ماه</w:t>
            </w:r>
          </w:p>
        </w:tc>
        <w:tc>
          <w:tcPr>
            <w:tcW w:w="155" w:type="pct"/>
            <w:vAlign w:val="center"/>
          </w:tcPr>
          <w:p w14:paraId="4B2DE864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سال</w:t>
            </w:r>
          </w:p>
        </w:tc>
        <w:tc>
          <w:tcPr>
            <w:tcW w:w="780" w:type="pct"/>
            <w:vMerge/>
            <w:vAlign w:val="center"/>
          </w:tcPr>
          <w:p w14:paraId="3B391780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184754CE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vMerge/>
            <w:vAlign w:val="center"/>
          </w:tcPr>
          <w:p w14:paraId="038D2B5F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30" w:type="pct"/>
            <w:vMerge/>
            <w:vAlign w:val="center"/>
          </w:tcPr>
          <w:p w14:paraId="59C58864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3" w:type="pct"/>
            <w:vMerge/>
            <w:vAlign w:val="center"/>
          </w:tcPr>
          <w:p w14:paraId="0A0E5CF7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9" w:type="pct"/>
            <w:gridSpan w:val="2"/>
            <w:vMerge/>
            <w:vAlign w:val="center"/>
          </w:tcPr>
          <w:p w14:paraId="64113423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0" w:type="pct"/>
            <w:vMerge/>
            <w:tcBorders>
              <w:right w:val="single" w:sz="2" w:space="0" w:color="auto"/>
            </w:tcBorders>
            <w:vAlign w:val="center"/>
          </w:tcPr>
          <w:p w14:paraId="030A1CB4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35FBCDC7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Merge/>
            <w:tcBorders>
              <w:right w:val="single" w:sz="12" w:space="0" w:color="auto"/>
            </w:tcBorders>
            <w:vAlign w:val="center"/>
          </w:tcPr>
          <w:p w14:paraId="18122177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7724" w:rsidRPr="00DF09EE" w14:paraId="58A11342" w14:textId="77777777" w:rsidTr="00887724">
        <w:trPr>
          <w:cantSplit/>
          <w:trHeight w:val="20"/>
          <w:jc w:val="center"/>
        </w:trPr>
        <w:tc>
          <w:tcPr>
            <w:tcW w:w="156" w:type="pct"/>
            <w:vMerge/>
            <w:tcBorders>
              <w:left w:val="single" w:sz="12" w:space="0" w:color="auto"/>
            </w:tcBorders>
            <w:vAlign w:val="center"/>
          </w:tcPr>
          <w:p w14:paraId="67D40239" w14:textId="77777777" w:rsidR="00887724" w:rsidRPr="00DF09EE" w:rsidRDefault="00887724" w:rsidP="008877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4B6627C3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  <w:lang w:bidi="fa-IR"/>
              </w:rPr>
            </w:pPr>
          </w:p>
        </w:tc>
        <w:tc>
          <w:tcPr>
            <w:tcW w:w="154" w:type="pct"/>
            <w:vAlign w:val="center"/>
          </w:tcPr>
          <w:p w14:paraId="291042A0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155" w:type="pct"/>
            <w:vAlign w:val="center"/>
          </w:tcPr>
          <w:p w14:paraId="6FD8C558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780" w:type="pct"/>
            <w:vMerge/>
            <w:vAlign w:val="center"/>
          </w:tcPr>
          <w:p w14:paraId="6A17BD46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2BC50D75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vMerge/>
            <w:vAlign w:val="center"/>
          </w:tcPr>
          <w:p w14:paraId="41A211FA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30" w:type="pct"/>
            <w:vMerge/>
            <w:vAlign w:val="center"/>
          </w:tcPr>
          <w:p w14:paraId="019880CF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3" w:type="pct"/>
            <w:vMerge/>
            <w:vAlign w:val="center"/>
          </w:tcPr>
          <w:p w14:paraId="529248A2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9" w:type="pct"/>
            <w:gridSpan w:val="2"/>
            <w:vMerge/>
            <w:vAlign w:val="center"/>
          </w:tcPr>
          <w:p w14:paraId="50F95AF9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0" w:type="pct"/>
            <w:vMerge/>
            <w:tcBorders>
              <w:right w:val="single" w:sz="2" w:space="0" w:color="auto"/>
            </w:tcBorders>
            <w:vAlign w:val="center"/>
          </w:tcPr>
          <w:p w14:paraId="0923EBE3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421D0662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Merge/>
            <w:tcBorders>
              <w:right w:val="single" w:sz="12" w:space="0" w:color="auto"/>
            </w:tcBorders>
            <w:vAlign w:val="center"/>
          </w:tcPr>
          <w:p w14:paraId="6E8AA9CD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7724" w:rsidRPr="00DF09EE" w14:paraId="1C648448" w14:textId="77777777" w:rsidTr="00887724">
        <w:trPr>
          <w:cantSplit/>
          <w:trHeight w:val="20"/>
          <w:jc w:val="center"/>
        </w:trPr>
        <w:tc>
          <w:tcPr>
            <w:tcW w:w="156" w:type="pct"/>
            <w:vMerge/>
            <w:tcBorders>
              <w:left w:val="single" w:sz="12" w:space="0" w:color="auto"/>
            </w:tcBorders>
            <w:vAlign w:val="center"/>
          </w:tcPr>
          <w:p w14:paraId="366CB97F" w14:textId="77777777" w:rsidR="00887724" w:rsidRPr="00DF09EE" w:rsidRDefault="00887724" w:rsidP="008877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3" w:type="pct"/>
            <w:gridSpan w:val="3"/>
            <w:vAlign w:val="center"/>
          </w:tcPr>
          <w:p w14:paraId="041513E8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میلادی</w:t>
            </w:r>
          </w:p>
        </w:tc>
        <w:tc>
          <w:tcPr>
            <w:tcW w:w="780" w:type="pct"/>
            <w:vMerge/>
            <w:vAlign w:val="center"/>
          </w:tcPr>
          <w:p w14:paraId="37A96BCC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799933A4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vMerge/>
            <w:vAlign w:val="center"/>
          </w:tcPr>
          <w:p w14:paraId="055F262C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30" w:type="pct"/>
            <w:vMerge/>
            <w:vAlign w:val="center"/>
          </w:tcPr>
          <w:p w14:paraId="2E4828BF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3" w:type="pct"/>
            <w:vMerge/>
            <w:vAlign w:val="center"/>
          </w:tcPr>
          <w:p w14:paraId="214FFB29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9" w:type="pct"/>
            <w:gridSpan w:val="2"/>
            <w:vMerge/>
            <w:vAlign w:val="center"/>
          </w:tcPr>
          <w:p w14:paraId="14630A38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0" w:type="pct"/>
            <w:vMerge/>
            <w:tcBorders>
              <w:right w:val="single" w:sz="2" w:space="0" w:color="auto"/>
            </w:tcBorders>
            <w:vAlign w:val="center"/>
          </w:tcPr>
          <w:p w14:paraId="368BD445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2D5B314F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Merge/>
            <w:tcBorders>
              <w:right w:val="single" w:sz="12" w:space="0" w:color="auto"/>
            </w:tcBorders>
            <w:vAlign w:val="center"/>
          </w:tcPr>
          <w:p w14:paraId="1E7F802A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7724" w:rsidRPr="00DF09EE" w14:paraId="07B9E764" w14:textId="77777777" w:rsidTr="00887724">
        <w:trPr>
          <w:cantSplit/>
          <w:trHeight w:val="20"/>
          <w:jc w:val="center"/>
        </w:trPr>
        <w:tc>
          <w:tcPr>
            <w:tcW w:w="156" w:type="pct"/>
            <w:vMerge/>
            <w:tcBorders>
              <w:left w:val="single" w:sz="12" w:space="0" w:color="auto"/>
            </w:tcBorders>
            <w:vAlign w:val="center"/>
          </w:tcPr>
          <w:p w14:paraId="57337A66" w14:textId="77777777" w:rsidR="00887724" w:rsidRPr="00DF09EE" w:rsidRDefault="00887724" w:rsidP="008877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6CEB7664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روز</w:t>
            </w:r>
          </w:p>
        </w:tc>
        <w:tc>
          <w:tcPr>
            <w:tcW w:w="154" w:type="pct"/>
            <w:vAlign w:val="center"/>
          </w:tcPr>
          <w:p w14:paraId="2029C447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ماه</w:t>
            </w:r>
          </w:p>
        </w:tc>
        <w:tc>
          <w:tcPr>
            <w:tcW w:w="155" w:type="pct"/>
            <w:vAlign w:val="center"/>
          </w:tcPr>
          <w:p w14:paraId="7D5BABA2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سال</w:t>
            </w:r>
          </w:p>
        </w:tc>
        <w:tc>
          <w:tcPr>
            <w:tcW w:w="780" w:type="pct"/>
            <w:vMerge/>
            <w:vAlign w:val="center"/>
          </w:tcPr>
          <w:p w14:paraId="40D46FDF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30D487F8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vMerge/>
            <w:vAlign w:val="center"/>
          </w:tcPr>
          <w:p w14:paraId="6470F348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30" w:type="pct"/>
            <w:vMerge/>
            <w:vAlign w:val="center"/>
          </w:tcPr>
          <w:p w14:paraId="5C320837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3" w:type="pct"/>
            <w:vMerge/>
            <w:vAlign w:val="center"/>
          </w:tcPr>
          <w:p w14:paraId="067217E0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9" w:type="pct"/>
            <w:gridSpan w:val="2"/>
            <w:vMerge/>
            <w:vAlign w:val="center"/>
          </w:tcPr>
          <w:p w14:paraId="620AA372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0" w:type="pct"/>
            <w:vMerge/>
            <w:tcBorders>
              <w:right w:val="single" w:sz="2" w:space="0" w:color="auto"/>
            </w:tcBorders>
            <w:vAlign w:val="center"/>
          </w:tcPr>
          <w:p w14:paraId="4D2D39A9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5B09DBCA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Merge/>
            <w:tcBorders>
              <w:right w:val="single" w:sz="12" w:space="0" w:color="auto"/>
            </w:tcBorders>
            <w:vAlign w:val="center"/>
          </w:tcPr>
          <w:p w14:paraId="2441B498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7724" w:rsidRPr="00DF09EE" w14:paraId="4B3E2915" w14:textId="77777777" w:rsidTr="00887724">
        <w:trPr>
          <w:cantSplit/>
          <w:trHeight w:val="20"/>
          <w:jc w:val="center"/>
        </w:trPr>
        <w:tc>
          <w:tcPr>
            <w:tcW w:w="156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01EE9557" w14:textId="77777777" w:rsidR="00887724" w:rsidRPr="00DF09EE" w:rsidRDefault="00887724" w:rsidP="008877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38E3CBF3" w14:textId="77777777" w:rsidR="00887724" w:rsidRPr="00086508" w:rsidRDefault="00887724" w:rsidP="00887724">
            <w:pPr>
              <w:jc w:val="center"/>
              <w:rPr>
                <w:rFonts w:cs="B Mitra"/>
                <w:sz w:val="16"/>
                <w:szCs w:val="16"/>
              </w:rPr>
            </w:pP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1613FC9A" w14:textId="77777777" w:rsidR="00887724" w:rsidRPr="00086508" w:rsidRDefault="00887724" w:rsidP="00887724">
            <w:pPr>
              <w:jc w:val="center"/>
              <w:rPr>
                <w:rFonts w:cs="B Mitra"/>
                <w:sz w:val="16"/>
                <w:szCs w:val="16"/>
                <w:rtl/>
              </w:rPr>
            </w:pPr>
          </w:p>
        </w:tc>
        <w:tc>
          <w:tcPr>
            <w:tcW w:w="155" w:type="pct"/>
            <w:tcBorders>
              <w:bottom w:val="single" w:sz="4" w:space="0" w:color="auto"/>
            </w:tcBorders>
            <w:vAlign w:val="center"/>
          </w:tcPr>
          <w:p w14:paraId="17CE69D4" w14:textId="77777777" w:rsidR="00887724" w:rsidRPr="00086508" w:rsidRDefault="00887724" w:rsidP="00887724">
            <w:pPr>
              <w:jc w:val="center"/>
              <w:rPr>
                <w:rFonts w:cs="B Mitra"/>
                <w:sz w:val="16"/>
                <w:szCs w:val="16"/>
                <w:rtl/>
              </w:rPr>
            </w:pPr>
          </w:p>
        </w:tc>
        <w:tc>
          <w:tcPr>
            <w:tcW w:w="780" w:type="pct"/>
            <w:vMerge/>
            <w:tcBorders>
              <w:bottom w:val="single" w:sz="4" w:space="0" w:color="auto"/>
            </w:tcBorders>
            <w:vAlign w:val="center"/>
          </w:tcPr>
          <w:p w14:paraId="64BEA13C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tcBorders>
              <w:bottom w:val="single" w:sz="4" w:space="0" w:color="auto"/>
            </w:tcBorders>
            <w:vAlign w:val="center"/>
          </w:tcPr>
          <w:p w14:paraId="003C75FC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vMerge/>
            <w:tcBorders>
              <w:bottom w:val="single" w:sz="4" w:space="0" w:color="auto"/>
            </w:tcBorders>
            <w:vAlign w:val="center"/>
          </w:tcPr>
          <w:p w14:paraId="2A86E957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30" w:type="pct"/>
            <w:vMerge/>
            <w:tcBorders>
              <w:bottom w:val="single" w:sz="4" w:space="0" w:color="auto"/>
            </w:tcBorders>
            <w:vAlign w:val="center"/>
          </w:tcPr>
          <w:p w14:paraId="14B26934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3" w:type="pct"/>
            <w:vMerge/>
            <w:tcBorders>
              <w:bottom w:val="single" w:sz="4" w:space="0" w:color="auto"/>
            </w:tcBorders>
            <w:vAlign w:val="center"/>
          </w:tcPr>
          <w:p w14:paraId="1B7AB367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9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4D414325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0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5BB9BC47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7F78E7D3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5C628967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7724" w:rsidRPr="00DF09EE" w14:paraId="1262538F" w14:textId="77777777" w:rsidTr="00887724">
        <w:trPr>
          <w:cantSplit/>
          <w:trHeight w:val="20"/>
          <w:jc w:val="center"/>
        </w:trPr>
        <w:tc>
          <w:tcPr>
            <w:tcW w:w="156" w:type="pct"/>
            <w:vMerge w:val="restart"/>
            <w:tcBorders>
              <w:left w:val="single" w:sz="12" w:space="0" w:color="auto"/>
            </w:tcBorders>
            <w:vAlign w:val="center"/>
          </w:tcPr>
          <w:p w14:paraId="2ABADD5A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3" w:type="pct"/>
            <w:gridSpan w:val="3"/>
            <w:vAlign w:val="center"/>
          </w:tcPr>
          <w:p w14:paraId="5DCA8D8D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هجری شمسی</w:t>
            </w:r>
          </w:p>
        </w:tc>
        <w:tc>
          <w:tcPr>
            <w:tcW w:w="780" w:type="pct"/>
            <w:vMerge w:val="restart"/>
            <w:vAlign w:val="center"/>
          </w:tcPr>
          <w:p w14:paraId="3EA53B7B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 w:val="restart"/>
            <w:vAlign w:val="center"/>
          </w:tcPr>
          <w:p w14:paraId="63E7AEAE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vMerge w:val="restart"/>
            <w:vAlign w:val="center"/>
          </w:tcPr>
          <w:p w14:paraId="4A25309D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30" w:type="pct"/>
            <w:vMerge w:val="restart"/>
            <w:vAlign w:val="center"/>
          </w:tcPr>
          <w:p w14:paraId="0FC6C3FD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3" w:type="pct"/>
            <w:vMerge w:val="restart"/>
            <w:vAlign w:val="center"/>
          </w:tcPr>
          <w:p w14:paraId="5759894A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9" w:type="pct"/>
            <w:gridSpan w:val="2"/>
            <w:vMerge w:val="restart"/>
            <w:vAlign w:val="center"/>
          </w:tcPr>
          <w:p w14:paraId="20F4C78F" w14:textId="77777777" w:rsidR="00887724" w:rsidRPr="001C0979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</w:p>
        </w:tc>
        <w:tc>
          <w:tcPr>
            <w:tcW w:w="390" w:type="pct"/>
            <w:vMerge w:val="restart"/>
            <w:tcBorders>
              <w:right w:val="single" w:sz="2" w:space="0" w:color="auto"/>
            </w:tcBorders>
            <w:vAlign w:val="center"/>
          </w:tcPr>
          <w:p w14:paraId="69986D19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 w:val="restart"/>
            <w:tcBorders>
              <w:left w:val="single" w:sz="2" w:space="0" w:color="auto"/>
            </w:tcBorders>
            <w:vAlign w:val="center"/>
          </w:tcPr>
          <w:p w14:paraId="179E421C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Merge w:val="restart"/>
            <w:tcBorders>
              <w:right w:val="single" w:sz="12" w:space="0" w:color="auto"/>
            </w:tcBorders>
            <w:vAlign w:val="center"/>
          </w:tcPr>
          <w:p w14:paraId="2D5AE079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7724" w:rsidRPr="00DF09EE" w14:paraId="5E4D52CB" w14:textId="77777777" w:rsidTr="00887724">
        <w:trPr>
          <w:cantSplit/>
          <w:trHeight w:val="20"/>
          <w:jc w:val="center"/>
        </w:trPr>
        <w:tc>
          <w:tcPr>
            <w:tcW w:w="156" w:type="pct"/>
            <w:vMerge/>
            <w:tcBorders>
              <w:left w:val="single" w:sz="12" w:space="0" w:color="auto"/>
            </w:tcBorders>
            <w:vAlign w:val="center"/>
          </w:tcPr>
          <w:p w14:paraId="612C4101" w14:textId="77777777" w:rsidR="00887724" w:rsidRPr="00DF09EE" w:rsidRDefault="00887724" w:rsidP="008877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79C6BC12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روز</w:t>
            </w:r>
          </w:p>
        </w:tc>
        <w:tc>
          <w:tcPr>
            <w:tcW w:w="154" w:type="pct"/>
            <w:vAlign w:val="center"/>
          </w:tcPr>
          <w:p w14:paraId="5829F047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ماه</w:t>
            </w:r>
          </w:p>
        </w:tc>
        <w:tc>
          <w:tcPr>
            <w:tcW w:w="155" w:type="pct"/>
            <w:vAlign w:val="center"/>
          </w:tcPr>
          <w:p w14:paraId="5BF3C9CE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سال</w:t>
            </w:r>
          </w:p>
        </w:tc>
        <w:tc>
          <w:tcPr>
            <w:tcW w:w="780" w:type="pct"/>
            <w:vMerge/>
            <w:vAlign w:val="center"/>
          </w:tcPr>
          <w:p w14:paraId="3291C0E6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1CA201F6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vMerge/>
            <w:vAlign w:val="center"/>
          </w:tcPr>
          <w:p w14:paraId="0E31FC02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30" w:type="pct"/>
            <w:vMerge/>
            <w:vAlign w:val="center"/>
          </w:tcPr>
          <w:p w14:paraId="2E9D90B3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3" w:type="pct"/>
            <w:vMerge/>
            <w:vAlign w:val="center"/>
          </w:tcPr>
          <w:p w14:paraId="6DC4F0CD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9" w:type="pct"/>
            <w:gridSpan w:val="2"/>
            <w:vMerge/>
            <w:vAlign w:val="center"/>
          </w:tcPr>
          <w:p w14:paraId="3756D725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0" w:type="pct"/>
            <w:vMerge/>
            <w:tcBorders>
              <w:right w:val="single" w:sz="2" w:space="0" w:color="auto"/>
            </w:tcBorders>
            <w:vAlign w:val="center"/>
          </w:tcPr>
          <w:p w14:paraId="198864DC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20920B2A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Merge/>
            <w:tcBorders>
              <w:right w:val="single" w:sz="12" w:space="0" w:color="auto"/>
            </w:tcBorders>
            <w:vAlign w:val="center"/>
          </w:tcPr>
          <w:p w14:paraId="1DC3096D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7724" w:rsidRPr="00DF09EE" w14:paraId="3402E2DC" w14:textId="77777777" w:rsidTr="00887724">
        <w:trPr>
          <w:cantSplit/>
          <w:trHeight w:val="20"/>
          <w:jc w:val="center"/>
        </w:trPr>
        <w:tc>
          <w:tcPr>
            <w:tcW w:w="156" w:type="pct"/>
            <w:vMerge/>
            <w:tcBorders>
              <w:left w:val="single" w:sz="12" w:space="0" w:color="auto"/>
            </w:tcBorders>
            <w:vAlign w:val="center"/>
          </w:tcPr>
          <w:p w14:paraId="576E186D" w14:textId="77777777" w:rsidR="00887724" w:rsidRPr="00DF09EE" w:rsidRDefault="00887724" w:rsidP="008877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35ABEFE8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  <w:lang w:bidi="fa-IR"/>
              </w:rPr>
            </w:pPr>
          </w:p>
        </w:tc>
        <w:tc>
          <w:tcPr>
            <w:tcW w:w="154" w:type="pct"/>
            <w:vAlign w:val="center"/>
          </w:tcPr>
          <w:p w14:paraId="201F56BF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155" w:type="pct"/>
            <w:vAlign w:val="center"/>
          </w:tcPr>
          <w:p w14:paraId="6D4FB174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780" w:type="pct"/>
            <w:vMerge/>
            <w:vAlign w:val="center"/>
          </w:tcPr>
          <w:p w14:paraId="2557A7B4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2EC961E8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vMerge/>
            <w:vAlign w:val="center"/>
          </w:tcPr>
          <w:p w14:paraId="7EBDDFFD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30" w:type="pct"/>
            <w:vMerge/>
            <w:vAlign w:val="center"/>
          </w:tcPr>
          <w:p w14:paraId="5546DD87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3" w:type="pct"/>
            <w:vMerge/>
            <w:vAlign w:val="center"/>
          </w:tcPr>
          <w:p w14:paraId="1AAD5E2F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9" w:type="pct"/>
            <w:gridSpan w:val="2"/>
            <w:vMerge/>
            <w:vAlign w:val="center"/>
          </w:tcPr>
          <w:p w14:paraId="0802F843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0" w:type="pct"/>
            <w:vMerge/>
            <w:tcBorders>
              <w:right w:val="single" w:sz="2" w:space="0" w:color="auto"/>
            </w:tcBorders>
            <w:vAlign w:val="center"/>
          </w:tcPr>
          <w:p w14:paraId="74FAC4E1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535FE1D3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Merge/>
            <w:tcBorders>
              <w:right w:val="single" w:sz="12" w:space="0" w:color="auto"/>
            </w:tcBorders>
            <w:vAlign w:val="center"/>
          </w:tcPr>
          <w:p w14:paraId="20673FAF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7724" w:rsidRPr="00DF09EE" w14:paraId="6E496CCB" w14:textId="77777777" w:rsidTr="00887724">
        <w:trPr>
          <w:cantSplit/>
          <w:trHeight w:val="20"/>
          <w:jc w:val="center"/>
        </w:trPr>
        <w:tc>
          <w:tcPr>
            <w:tcW w:w="156" w:type="pct"/>
            <w:vMerge/>
            <w:tcBorders>
              <w:left w:val="single" w:sz="12" w:space="0" w:color="auto"/>
            </w:tcBorders>
            <w:vAlign w:val="center"/>
          </w:tcPr>
          <w:p w14:paraId="6DC5D3EE" w14:textId="77777777" w:rsidR="00887724" w:rsidRPr="00DF09EE" w:rsidRDefault="00887724" w:rsidP="008877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3" w:type="pct"/>
            <w:gridSpan w:val="3"/>
            <w:vAlign w:val="center"/>
          </w:tcPr>
          <w:p w14:paraId="596052A3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میلادی</w:t>
            </w:r>
          </w:p>
        </w:tc>
        <w:tc>
          <w:tcPr>
            <w:tcW w:w="780" w:type="pct"/>
            <w:vMerge/>
            <w:vAlign w:val="center"/>
          </w:tcPr>
          <w:p w14:paraId="5F4F16BF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78288DED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vMerge/>
            <w:vAlign w:val="center"/>
          </w:tcPr>
          <w:p w14:paraId="46D9B68E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30" w:type="pct"/>
            <w:vMerge/>
            <w:vAlign w:val="center"/>
          </w:tcPr>
          <w:p w14:paraId="293D505C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3" w:type="pct"/>
            <w:vMerge/>
            <w:vAlign w:val="center"/>
          </w:tcPr>
          <w:p w14:paraId="3040AD0B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9" w:type="pct"/>
            <w:gridSpan w:val="2"/>
            <w:vMerge/>
            <w:vAlign w:val="center"/>
          </w:tcPr>
          <w:p w14:paraId="3C3B4DBF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0" w:type="pct"/>
            <w:vMerge/>
            <w:tcBorders>
              <w:right w:val="single" w:sz="2" w:space="0" w:color="auto"/>
            </w:tcBorders>
            <w:vAlign w:val="center"/>
          </w:tcPr>
          <w:p w14:paraId="4A226E8E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25F81315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Merge/>
            <w:tcBorders>
              <w:right w:val="single" w:sz="12" w:space="0" w:color="auto"/>
            </w:tcBorders>
            <w:vAlign w:val="center"/>
          </w:tcPr>
          <w:p w14:paraId="3900C9C5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7724" w:rsidRPr="00DF09EE" w14:paraId="2C26F5C4" w14:textId="77777777" w:rsidTr="00887724">
        <w:trPr>
          <w:cantSplit/>
          <w:trHeight w:val="20"/>
          <w:jc w:val="center"/>
        </w:trPr>
        <w:tc>
          <w:tcPr>
            <w:tcW w:w="156" w:type="pct"/>
            <w:vMerge/>
            <w:tcBorders>
              <w:left w:val="single" w:sz="12" w:space="0" w:color="auto"/>
            </w:tcBorders>
            <w:vAlign w:val="center"/>
          </w:tcPr>
          <w:p w14:paraId="11DFACF9" w14:textId="77777777" w:rsidR="00887724" w:rsidRPr="00DF09EE" w:rsidRDefault="00887724" w:rsidP="008877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4CFB7E6F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روز</w:t>
            </w:r>
          </w:p>
        </w:tc>
        <w:tc>
          <w:tcPr>
            <w:tcW w:w="154" w:type="pct"/>
            <w:vAlign w:val="center"/>
          </w:tcPr>
          <w:p w14:paraId="672E4815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ماه</w:t>
            </w:r>
          </w:p>
        </w:tc>
        <w:tc>
          <w:tcPr>
            <w:tcW w:w="155" w:type="pct"/>
            <w:vAlign w:val="center"/>
          </w:tcPr>
          <w:p w14:paraId="75902CB6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سال</w:t>
            </w:r>
          </w:p>
        </w:tc>
        <w:tc>
          <w:tcPr>
            <w:tcW w:w="780" w:type="pct"/>
            <w:vMerge/>
            <w:vAlign w:val="center"/>
          </w:tcPr>
          <w:p w14:paraId="37102F37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02F01671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vMerge/>
            <w:vAlign w:val="center"/>
          </w:tcPr>
          <w:p w14:paraId="4F99AF23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30" w:type="pct"/>
            <w:vMerge/>
            <w:vAlign w:val="center"/>
          </w:tcPr>
          <w:p w14:paraId="55E0B37F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3" w:type="pct"/>
            <w:vMerge/>
            <w:vAlign w:val="center"/>
          </w:tcPr>
          <w:p w14:paraId="2853018E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9" w:type="pct"/>
            <w:gridSpan w:val="2"/>
            <w:vMerge/>
            <w:vAlign w:val="center"/>
          </w:tcPr>
          <w:p w14:paraId="136F6614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0" w:type="pct"/>
            <w:vMerge/>
            <w:tcBorders>
              <w:right w:val="single" w:sz="2" w:space="0" w:color="auto"/>
            </w:tcBorders>
            <w:vAlign w:val="center"/>
          </w:tcPr>
          <w:p w14:paraId="33ABB74D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5DA3DAFD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Merge/>
            <w:tcBorders>
              <w:right w:val="single" w:sz="12" w:space="0" w:color="auto"/>
            </w:tcBorders>
            <w:vAlign w:val="center"/>
          </w:tcPr>
          <w:p w14:paraId="721509D4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7724" w:rsidRPr="00DF09EE" w14:paraId="4FB00CD5" w14:textId="77777777" w:rsidTr="00887724">
        <w:trPr>
          <w:cantSplit/>
          <w:trHeight w:val="20"/>
          <w:jc w:val="center"/>
        </w:trPr>
        <w:tc>
          <w:tcPr>
            <w:tcW w:w="156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6DAF1B78" w14:textId="77777777" w:rsidR="00887724" w:rsidRPr="00DF09EE" w:rsidRDefault="00887724" w:rsidP="008877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71BDBE6E" w14:textId="77777777" w:rsidR="00887724" w:rsidRPr="00086508" w:rsidRDefault="00887724" w:rsidP="00887724">
            <w:pPr>
              <w:jc w:val="center"/>
              <w:rPr>
                <w:rFonts w:cs="B Mitra"/>
                <w:sz w:val="16"/>
                <w:szCs w:val="16"/>
              </w:rPr>
            </w:pP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173F7B46" w14:textId="77777777" w:rsidR="00887724" w:rsidRPr="00086508" w:rsidRDefault="00887724" w:rsidP="00887724">
            <w:pPr>
              <w:jc w:val="center"/>
              <w:rPr>
                <w:rFonts w:cs="B Mitra"/>
                <w:sz w:val="16"/>
                <w:szCs w:val="16"/>
                <w:rtl/>
              </w:rPr>
            </w:pPr>
          </w:p>
        </w:tc>
        <w:tc>
          <w:tcPr>
            <w:tcW w:w="155" w:type="pct"/>
            <w:tcBorders>
              <w:bottom w:val="single" w:sz="4" w:space="0" w:color="auto"/>
            </w:tcBorders>
            <w:vAlign w:val="center"/>
          </w:tcPr>
          <w:p w14:paraId="7968E2E6" w14:textId="77777777" w:rsidR="00887724" w:rsidRPr="00086508" w:rsidRDefault="00887724" w:rsidP="00887724">
            <w:pPr>
              <w:jc w:val="center"/>
              <w:rPr>
                <w:rFonts w:cs="B Mitra"/>
                <w:sz w:val="16"/>
                <w:szCs w:val="16"/>
                <w:rtl/>
              </w:rPr>
            </w:pPr>
          </w:p>
        </w:tc>
        <w:tc>
          <w:tcPr>
            <w:tcW w:w="780" w:type="pct"/>
            <w:vMerge/>
            <w:tcBorders>
              <w:bottom w:val="single" w:sz="4" w:space="0" w:color="auto"/>
            </w:tcBorders>
            <w:vAlign w:val="center"/>
          </w:tcPr>
          <w:p w14:paraId="47D593C8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tcBorders>
              <w:bottom w:val="single" w:sz="4" w:space="0" w:color="auto"/>
            </w:tcBorders>
            <w:vAlign w:val="center"/>
          </w:tcPr>
          <w:p w14:paraId="67932DCE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vMerge/>
            <w:tcBorders>
              <w:bottom w:val="single" w:sz="4" w:space="0" w:color="auto"/>
            </w:tcBorders>
            <w:vAlign w:val="center"/>
          </w:tcPr>
          <w:p w14:paraId="145122FD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30" w:type="pct"/>
            <w:vMerge/>
            <w:tcBorders>
              <w:bottom w:val="single" w:sz="4" w:space="0" w:color="auto"/>
            </w:tcBorders>
            <w:vAlign w:val="center"/>
          </w:tcPr>
          <w:p w14:paraId="07B7EDA6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3" w:type="pct"/>
            <w:vMerge/>
            <w:tcBorders>
              <w:bottom w:val="single" w:sz="4" w:space="0" w:color="auto"/>
            </w:tcBorders>
            <w:vAlign w:val="center"/>
          </w:tcPr>
          <w:p w14:paraId="3624B373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9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39051AD2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0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13E2AE2D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7A40BD8D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20B4B5D2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7724" w:rsidRPr="00DF09EE" w14:paraId="62596DA0" w14:textId="77777777" w:rsidTr="00887724">
        <w:trPr>
          <w:cantSplit/>
          <w:trHeight w:val="20"/>
          <w:jc w:val="center"/>
        </w:trPr>
        <w:tc>
          <w:tcPr>
            <w:tcW w:w="156" w:type="pct"/>
            <w:vMerge w:val="restart"/>
            <w:tcBorders>
              <w:left w:val="single" w:sz="12" w:space="0" w:color="auto"/>
            </w:tcBorders>
            <w:vAlign w:val="center"/>
          </w:tcPr>
          <w:p w14:paraId="2FE93586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3" w:type="pct"/>
            <w:gridSpan w:val="3"/>
            <w:vAlign w:val="center"/>
          </w:tcPr>
          <w:p w14:paraId="20B72FF8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هجری شمسی</w:t>
            </w:r>
          </w:p>
        </w:tc>
        <w:tc>
          <w:tcPr>
            <w:tcW w:w="780" w:type="pct"/>
            <w:vMerge w:val="restart"/>
            <w:vAlign w:val="center"/>
          </w:tcPr>
          <w:p w14:paraId="2EB81237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</w:p>
        </w:tc>
        <w:tc>
          <w:tcPr>
            <w:tcW w:w="326" w:type="pct"/>
            <w:vMerge w:val="restart"/>
            <w:vAlign w:val="center"/>
          </w:tcPr>
          <w:p w14:paraId="669F88A4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vMerge w:val="restart"/>
            <w:vAlign w:val="center"/>
          </w:tcPr>
          <w:p w14:paraId="1149F26B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30" w:type="pct"/>
            <w:vMerge w:val="restart"/>
            <w:vAlign w:val="center"/>
          </w:tcPr>
          <w:p w14:paraId="5CE5A97E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3" w:type="pct"/>
            <w:vMerge w:val="restart"/>
            <w:vAlign w:val="center"/>
          </w:tcPr>
          <w:p w14:paraId="71A43092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9" w:type="pct"/>
            <w:gridSpan w:val="2"/>
            <w:vMerge w:val="restart"/>
            <w:vAlign w:val="center"/>
          </w:tcPr>
          <w:p w14:paraId="42E83D29" w14:textId="77777777" w:rsidR="00887724" w:rsidRPr="001C0979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90" w:type="pct"/>
            <w:vMerge w:val="restart"/>
            <w:tcBorders>
              <w:right w:val="single" w:sz="2" w:space="0" w:color="auto"/>
            </w:tcBorders>
            <w:vAlign w:val="center"/>
          </w:tcPr>
          <w:p w14:paraId="627F2BEE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 w:val="restart"/>
            <w:tcBorders>
              <w:left w:val="single" w:sz="2" w:space="0" w:color="auto"/>
            </w:tcBorders>
            <w:vAlign w:val="center"/>
          </w:tcPr>
          <w:p w14:paraId="43C521BA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Merge w:val="restart"/>
            <w:tcBorders>
              <w:right w:val="single" w:sz="12" w:space="0" w:color="auto"/>
            </w:tcBorders>
            <w:vAlign w:val="center"/>
          </w:tcPr>
          <w:p w14:paraId="7CABB55B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7724" w:rsidRPr="00DF09EE" w14:paraId="26AC2B7F" w14:textId="77777777" w:rsidTr="00887724">
        <w:trPr>
          <w:cantSplit/>
          <w:trHeight w:val="20"/>
          <w:jc w:val="center"/>
        </w:trPr>
        <w:tc>
          <w:tcPr>
            <w:tcW w:w="156" w:type="pct"/>
            <w:vMerge/>
            <w:tcBorders>
              <w:left w:val="single" w:sz="12" w:space="0" w:color="auto"/>
            </w:tcBorders>
            <w:vAlign w:val="center"/>
          </w:tcPr>
          <w:p w14:paraId="1BCF7FD9" w14:textId="77777777" w:rsidR="00887724" w:rsidRPr="00DF09EE" w:rsidRDefault="00887724" w:rsidP="008877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026870D1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روز</w:t>
            </w:r>
          </w:p>
        </w:tc>
        <w:tc>
          <w:tcPr>
            <w:tcW w:w="154" w:type="pct"/>
            <w:vAlign w:val="center"/>
          </w:tcPr>
          <w:p w14:paraId="7BBCB240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ماه</w:t>
            </w:r>
          </w:p>
        </w:tc>
        <w:tc>
          <w:tcPr>
            <w:tcW w:w="155" w:type="pct"/>
            <w:vAlign w:val="center"/>
          </w:tcPr>
          <w:p w14:paraId="110F4787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سال</w:t>
            </w:r>
          </w:p>
        </w:tc>
        <w:tc>
          <w:tcPr>
            <w:tcW w:w="780" w:type="pct"/>
            <w:vMerge/>
            <w:vAlign w:val="center"/>
          </w:tcPr>
          <w:p w14:paraId="1237BD6B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7F6A6E42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vMerge/>
            <w:vAlign w:val="center"/>
          </w:tcPr>
          <w:p w14:paraId="3114E99E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30" w:type="pct"/>
            <w:vMerge/>
            <w:vAlign w:val="center"/>
          </w:tcPr>
          <w:p w14:paraId="0A530DD2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3" w:type="pct"/>
            <w:vMerge/>
            <w:vAlign w:val="center"/>
          </w:tcPr>
          <w:p w14:paraId="2F45E657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9" w:type="pct"/>
            <w:gridSpan w:val="2"/>
            <w:vMerge/>
            <w:vAlign w:val="center"/>
          </w:tcPr>
          <w:p w14:paraId="27A26229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0" w:type="pct"/>
            <w:vMerge/>
            <w:tcBorders>
              <w:right w:val="single" w:sz="2" w:space="0" w:color="auto"/>
            </w:tcBorders>
            <w:vAlign w:val="center"/>
          </w:tcPr>
          <w:p w14:paraId="1B9C8E79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601267AF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Merge/>
            <w:tcBorders>
              <w:right w:val="single" w:sz="12" w:space="0" w:color="auto"/>
            </w:tcBorders>
            <w:vAlign w:val="center"/>
          </w:tcPr>
          <w:p w14:paraId="3D209976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7724" w:rsidRPr="00DF09EE" w14:paraId="35036E98" w14:textId="77777777" w:rsidTr="00887724">
        <w:trPr>
          <w:cantSplit/>
          <w:trHeight w:val="20"/>
          <w:jc w:val="center"/>
        </w:trPr>
        <w:tc>
          <w:tcPr>
            <w:tcW w:w="156" w:type="pct"/>
            <w:vMerge/>
            <w:tcBorders>
              <w:left w:val="single" w:sz="12" w:space="0" w:color="auto"/>
            </w:tcBorders>
            <w:vAlign w:val="center"/>
          </w:tcPr>
          <w:p w14:paraId="360D62A1" w14:textId="77777777" w:rsidR="00887724" w:rsidRPr="00DF09EE" w:rsidRDefault="00887724" w:rsidP="008877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3A8D9CDF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  <w:lang w:bidi="fa-IR"/>
              </w:rPr>
            </w:pPr>
          </w:p>
        </w:tc>
        <w:tc>
          <w:tcPr>
            <w:tcW w:w="154" w:type="pct"/>
            <w:vAlign w:val="center"/>
          </w:tcPr>
          <w:p w14:paraId="65C7DD71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155" w:type="pct"/>
            <w:vAlign w:val="center"/>
          </w:tcPr>
          <w:p w14:paraId="3F872E5D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780" w:type="pct"/>
            <w:vMerge/>
            <w:vAlign w:val="center"/>
          </w:tcPr>
          <w:p w14:paraId="400A785B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6CB81B57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vMerge/>
            <w:vAlign w:val="center"/>
          </w:tcPr>
          <w:p w14:paraId="6DFDC21A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30" w:type="pct"/>
            <w:vMerge/>
            <w:vAlign w:val="center"/>
          </w:tcPr>
          <w:p w14:paraId="3B0C560F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3" w:type="pct"/>
            <w:vMerge/>
            <w:vAlign w:val="center"/>
          </w:tcPr>
          <w:p w14:paraId="634E459A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9" w:type="pct"/>
            <w:gridSpan w:val="2"/>
            <w:vMerge/>
            <w:vAlign w:val="center"/>
          </w:tcPr>
          <w:p w14:paraId="4CD12213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0" w:type="pct"/>
            <w:vMerge/>
            <w:tcBorders>
              <w:right w:val="single" w:sz="2" w:space="0" w:color="auto"/>
            </w:tcBorders>
            <w:vAlign w:val="center"/>
          </w:tcPr>
          <w:p w14:paraId="0E1519C8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5A8AD031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Merge/>
            <w:tcBorders>
              <w:right w:val="single" w:sz="12" w:space="0" w:color="auto"/>
            </w:tcBorders>
            <w:vAlign w:val="center"/>
          </w:tcPr>
          <w:p w14:paraId="1A61CD08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7724" w:rsidRPr="00DF09EE" w14:paraId="5162C9E4" w14:textId="77777777" w:rsidTr="00887724">
        <w:trPr>
          <w:cantSplit/>
          <w:trHeight w:val="20"/>
          <w:jc w:val="center"/>
        </w:trPr>
        <w:tc>
          <w:tcPr>
            <w:tcW w:w="156" w:type="pct"/>
            <w:vMerge/>
            <w:tcBorders>
              <w:left w:val="single" w:sz="12" w:space="0" w:color="auto"/>
            </w:tcBorders>
            <w:vAlign w:val="center"/>
          </w:tcPr>
          <w:p w14:paraId="5FB68A05" w14:textId="77777777" w:rsidR="00887724" w:rsidRPr="00DF09EE" w:rsidRDefault="00887724" w:rsidP="008877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3" w:type="pct"/>
            <w:gridSpan w:val="3"/>
            <w:vAlign w:val="center"/>
          </w:tcPr>
          <w:p w14:paraId="78D9C29F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میلادی</w:t>
            </w:r>
          </w:p>
        </w:tc>
        <w:tc>
          <w:tcPr>
            <w:tcW w:w="780" w:type="pct"/>
            <w:vMerge/>
            <w:vAlign w:val="center"/>
          </w:tcPr>
          <w:p w14:paraId="550C41AD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524063B0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vMerge/>
            <w:vAlign w:val="center"/>
          </w:tcPr>
          <w:p w14:paraId="0B3D289D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30" w:type="pct"/>
            <w:vMerge/>
            <w:vAlign w:val="center"/>
          </w:tcPr>
          <w:p w14:paraId="444BC210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3" w:type="pct"/>
            <w:vMerge/>
            <w:vAlign w:val="center"/>
          </w:tcPr>
          <w:p w14:paraId="2960AE0A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9" w:type="pct"/>
            <w:gridSpan w:val="2"/>
            <w:vMerge/>
            <w:vAlign w:val="center"/>
          </w:tcPr>
          <w:p w14:paraId="7D018162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0" w:type="pct"/>
            <w:vMerge/>
            <w:tcBorders>
              <w:right w:val="single" w:sz="2" w:space="0" w:color="auto"/>
            </w:tcBorders>
            <w:vAlign w:val="center"/>
          </w:tcPr>
          <w:p w14:paraId="3DCD7EF1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0F8BC496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Merge/>
            <w:tcBorders>
              <w:right w:val="single" w:sz="12" w:space="0" w:color="auto"/>
            </w:tcBorders>
            <w:vAlign w:val="center"/>
          </w:tcPr>
          <w:p w14:paraId="00016A97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7724" w:rsidRPr="00DF09EE" w14:paraId="67438764" w14:textId="77777777" w:rsidTr="00887724">
        <w:trPr>
          <w:cantSplit/>
          <w:trHeight w:val="20"/>
          <w:jc w:val="center"/>
        </w:trPr>
        <w:tc>
          <w:tcPr>
            <w:tcW w:w="156" w:type="pct"/>
            <w:vMerge/>
            <w:tcBorders>
              <w:left w:val="single" w:sz="12" w:space="0" w:color="auto"/>
            </w:tcBorders>
            <w:vAlign w:val="center"/>
          </w:tcPr>
          <w:p w14:paraId="55E82205" w14:textId="77777777" w:rsidR="00887724" w:rsidRPr="00DF09EE" w:rsidRDefault="00887724" w:rsidP="008877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vAlign w:val="center"/>
          </w:tcPr>
          <w:p w14:paraId="456DFAA0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روز</w:t>
            </w:r>
          </w:p>
        </w:tc>
        <w:tc>
          <w:tcPr>
            <w:tcW w:w="154" w:type="pct"/>
            <w:vAlign w:val="center"/>
          </w:tcPr>
          <w:p w14:paraId="273499AD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ماه</w:t>
            </w:r>
          </w:p>
        </w:tc>
        <w:tc>
          <w:tcPr>
            <w:tcW w:w="155" w:type="pct"/>
            <w:vAlign w:val="center"/>
          </w:tcPr>
          <w:p w14:paraId="27F85B9D" w14:textId="77777777" w:rsidR="00887724" w:rsidRPr="00DF09EE" w:rsidRDefault="00887724" w:rsidP="00887724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سال</w:t>
            </w:r>
          </w:p>
        </w:tc>
        <w:tc>
          <w:tcPr>
            <w:tcW w:w="780" w:type="pct"/>
            <w:vMerge/>
            <w:vAlign w:val="center"/>
          </w:tcPr>
          <w:p w14:paraId="7DDF60BC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vAlign w:val="center"/>
          </w:tcPr>
          <w:p w14:paraId="7D8F102B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vMerge/>
            <w:vAlign w:val="center"/>
          </w:tcPr>
          <w:p w14:paraId="746C35D5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30" w:type="pct"/>
            <w:vMerge/>
            <w:vAlign w:val="center"/>
          </w:tcPr>
          <w:p w14:paraId="765A2217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3" w:type="pct"/>
            <w:vMerge/>
            <w:vAlign w:val="center"/>
          </w:tcPr>
          <w:p w14:paraId="7ADAB3FA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9" w:type="pct"/>
            <w:gridSpan w:val="2"/>
            <w:vMerge/>
            <w:vAlign w:val="center"/>
          </w:tcPr>
          <w:p w14:paraId="3337861E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0" w:type="pct"/>
            <w:vMerge/>
            <w:tcBorders>
              <w:right w:val="single" w:sz="2" w:space="0" w:color="auto"/>
            </w:tcBorders>
            <w:vAlign w:val="center"/>
          </w:tcPr>
          <w:p w14:paraId="7420EFF5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</w:tcBorders>
            <w:vAlign w:val="center"/>
          </w:tcPr>
          <w:p w14:paraId="2EA279A6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Merge/>
            <w:tcBorders>
              <w:right w:val="single" w:sz="12" w:space="0" w:color="auto"/>
            </w:tcBorders>
            <w:vAlign w:val="center"/>
          </w:tcPr>
          <w:p w14:paraId="2A21A1A9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7724" w:rsidRPr="00DF09EE" w14:paraId="4A23BB4D" w14:textId="77777777" w:rsidTr="00887724">
        <w:trPr>
          <w:cantSplit/>
          <w:trHeight w:val="20"/>
          <w:jc w:val="center"/>
        </w:trPr>
        <w:tc>
          <w:tcPr>
            <w:tcW w:w="156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24ADED9B" w14:textId="77777777" w:rsidR="00887724" w:rsidRPr="00DF09EE" w:rsidRDefault="00887724" w:rsidP="008877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3F812AD3" w14:textId="77777777" w:rsidR="00887724" w:rsidRPr="00086508" w:rsidRDefault="00887724" w:rsidP="00887724">
            <w:pPr>
              <w:jc w:val="center"/>
              <w:rPr>
                <w:rFonts w:cs="B Mitra"/>
                <w:sz w:val="16"/>
                <w:szCs w:val="16"/>
              </w:rPr>
            </w:pPr>
          </w:p>
        </w:tc>
        <w:tc>
          <w:tcPr>
            <w:tcW w:w="154" w:type="pct"/>
            <w:tcBorders>
              <w:bottom w:val="single" w:sz="4" w:space="0" w:color="auto"/>
            </w:tcBorders>
            <w:vAlign w:val="center"/>
          </w:tcPr>
          <w:p w14:paraId="5954C07C" w14:textId="77777777" w:rsidR="00887724" w:rsidRPr="00086508" w:rsidRDefault="00887724" w:rsidP="00887724">
            <w:pPr>
              <w:jc w:val="center"/>
              <w:rPr>
                <w:rFonts w:cs="B Mitra"/>
                <w:sz w:val="16"/>
                <w:szCs w:val="16"/>
                <w:rtl/>
              </w:rPr>
            </w:pPr>
          </w:p>
        </w:tc>
        <w:tc>
          <w:tcPr>
            <w:tcW w:w="155" w:type="pct"/>
            <w:tcBorders>
              <w:bottom w:val="single" w:sz="4" w:space="0" w:color="auto"/>
            </w:tcBorders>
            <w:vAlign w:val="center"/>
          </w:tcPr>
          <w:p w14:paraId="23693B1A" w14:textId="77777777" w:rsidR="00887724" w:rsidRPr="00086508" w:rsidRDefault="00887724" w:rsidP="00887724">
            <w:pPr>
              <w:jc w:val="center"/>
              <w:rPr>
                <w:rFonts w:cs="B Mitra"/>
                <w:sz w:val="16"/>
                <w:szCs w:val="16"/>
                <w:rtl/>
              </w:rPr>
            </w:pPr>
          </w:p>
        </w:tc>
        <w:tc>
          <w:tcPr>
            <w:tcW w:w="780" w:type="pct"/>
            <w:vMerge/>
            <w:tcBorders>
              <w:bottom w:val="single" w:sz="4" w:space="0" w:color="auto"/>
            </w:tcBorders>
            <w:vAlign w:val="center"/>
          </w:tcPr>
          <w:p w14:paraId="170D170F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326" w:type="pct"/>
            <w:vMerge/>
            <w:tcBorders>
              <w:bottom w:val="single" w:sz="4" w:space="0" w:color="auto"/>
            </w:tcBorders>
            <w:vAlign w:val="center"/>
          </w:tcPr>
          <w:p w14:paraId="6C3A6048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7" w:type="pct"/>
            <w:vMerge/>
            <w:tcBorders>
              <w:bottom w:val="single" w:sz="4" w:space="0" w:color="auto"/>
            </w:tcBorders>
            <w:vAlign w:val="center"/>
          </w:tcPr>
          <w:p w14:paraId="168C8F16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30" w:type="pct"/>
            <w:vMerge/>
            <w:tcBorders>
              <w:bottom w:val="single" w:sz="4" w:space="0" w:color="auto"/>
            </w:tcBorders>
            <w:vAlign w:val="center"/>
          </w:tcPr>
          <w:p w14:paraId="295A0C3F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83" w:type="pct"/>
            <w:vMerge/>
            <w:tcBorders>
              <w:bottom w:val="single" w:sz="4" w:space="0" w:color="auto"/>
            </w:tcBorders>
            <w:vAlign w:val="center"/>
          </w:tcPr>
          <w:p w14:paraId="7E948AC6" w14:textId="77777777" w:rsidR="00887724" w:rsidRPr="00DF09EE" w:rsidRDefault="00887724" w:rsidP="00887724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49" w:type="pct"/>
            <w:gridSpan w:val="2"/>
            <w:vMerge/>
            <w:tcBorders>
              <w:bottom w:val="single" w:sz="4" w:space="0" w:color="auto"/>
            </w:tcBorders>
            <w:vAlign w:val="center"/>
          </w:tcPr>
          <w:p w14:paraId="239CCF7C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0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51D07DC5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1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4675D179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45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30F1DFCE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887724" w:rsidRPr="00DF09EE" w14:paraId="62115188" w14:textId="77777777" w:rsidTr="00887724">
        <w:trPr>
          <w:trHeight w:val="20"/>
          <w:jc w:val="center"/>
        </w:trPr>
        <w:tc>
          <w:tcPr>
            <w:tcW w:w="2012" w:type="pct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7D54E2A" w14:textId="77777777" w:rsidR="00887724" w:rsidRPr="00DF09EE" w:rsidRDefault="00887724" w:rsidP="00887724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تا 2</w:t>
            </w:r>
          </w:p>
          <w:p w14:paraId="2D248F41" w14:textId="77777777" w:rsidR="00887724" w:rsidRPr="00DF09EE" w:rsidRDefault="00887724" w:rsidP="00887724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12</w:t>
            </w:r>
          </w:p>
        </w:tc>
        <w:tc>
          <w:tcPr>
            <w:tcW w:w="1862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6E987CF6" w14:textId="77777777" w:rsidR="00887724" w:rsidRPr="00DF09EE" w:rsidRDefault="00887724" w:rsidP="00887724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مع کـل</w:t>
            </w:r>
          </w:p>
        </w:tc>
        <w:tc>
          <w:tcPr>
            <w:tcW w:w="3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6AFEED17" w14:textId="77777777" w:rsidR="00887724" w:rsidRPr="00DF09EE" w:rsidRDefault="00887724" w:rsidP="00887724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50DA71C8" w14:textId="77777777" w:rsidR="00887724" w:rsidRPr="00DF09EE" w:rsidRDefault="00887724" w:rsidP="00887724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FFFFF"/>
          </w:tcPr>
          <w:p w14:paraId="674BEB2F" w14:textId="77777777" w:rsidR="00887724" w:rsidRPr="00DF09EE" w:rsidRDefault="00887724" w:rsidP="00887724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  <w:p w14:paraId="668A48A2" w14:textId="77777777" w:rsidR="00887724" w:rsidRPr="00DF09EE" w:rsidRDefault="00887724" w:rsidP="00887724">
            <w:pPr>
              <w:rPr>
                <w:rFonts w:cs="B Mitra"/>
                <w:sz w:val="16"/>
                <w:szCs w:val="16"/>
                <w:rtl/>
              </w:rPr>
            </w:pPr>
          </w:p>
        </w:tc>
      </w:tr>
      <w:tr w:rsidR="00887724" w:rsidRPr="00DF09EE" w14:paraId="48363BD7" w14:textId="77777777" w:rsidTr="00887724">
        <w:trPr>
          <w:trHeight w:val="20"/>
          <w:jc w:val="center"/>
        </w:trPr>
        <w:tc>
          <w:tcPr>
            <w:tcW w:w="1725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4D71B0B6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1D951BF2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C5DE6FB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397323BE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4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F13E8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561B63A0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3C9E1BD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2E61017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34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6F0402B7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07E927CF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6A8F775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B2A1360" w14:textId="77777777" w:rsidR="00887724" w:rsidRPr="00DF09EE" w:rsidRDefault="00887724" w:rsidP="0088772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  <w:tr w:rsidR="00887724" w:rsidRPr="00DF09EE" w14:paraId="6DD1C338" w14:textId="77777777" w:rsidTr="00887724">
        <w:trPr>
          <w:trHeight w:val="20"/>
          <w:jc w:val="center"/>
        </w:trPr>
        <w:tc>
          <w:tcPr>
            <w:tcW w:w="5000" w:type="pct"/>
            <w:gridSpan w:val="1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3A28B95" w14:textId="77777777" w:rsidR="00887724" w:rsidRPr="00DF09EE" w:rsidRDefault="00887724" w:rsidP="00887724">
            <w:pPr>
              <w:jc w:val="both"/>
              <w:rPr>
                <w:rFonts w:cs="B Mitra"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تبصره-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 حداکثر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تعداد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مقال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ه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های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قابل قبول از متقاضی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در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ک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همایش در هر سال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3 مقاله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است. اين مقاله</w:t>
            </w:r>
            <w:r w:rsidRPr="00DF09EE">
              <w:rPr>
                <w:rFonts w:cs="B Mitra" w:hint="cs"/>
                <w:sz w:val="22"/>
                <w:szCs w:val="22"/>
                <w:rtl/>
              </w:rPr>
              <w:softHyphen/>
              <w:t>ها مي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تواند با همكاري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دانشجو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ان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و 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ا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همکاران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 باشد.</w:t>
            </w:r>
          </w:p>
        </w:tc>
      </w:tr>
    </w:tbl>
    <w:p w14:paraId="233B315C" w14:textId="77777777" w:rsidR="00FE669F" w:rsidRPr="00DF09EE" w:rsidRDefault="00934A6B" w:rsidP="000C32A8">
      <w:pPr>
        <w:ind w:left="113" w:right="113"/>
        <w:jc w:val="lowKashida"/>
        <w:rPr>
          <w:rFonts w:cs="B Mitra"/>
          <w:sz w:val="22"/>
          <w:szCs w:val="22"/>
          <w:rtl/>
          <w:lang w:bidi="fa-IR"/>
        </w:rPr>
      </w:pPr>
      <w:r w:rsidRPr="00DF09EE">
        <w:rPr>
          <w:rFonts w:cs="B Mitra"/>
          <w:sz w:val="22"/>
          <w:szCs w:val="22"/>
          <w:rtl/>
          <w:lang w:bidi="fa-IR"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662CDE" w:rsidRPr="00DF09EE" w14:paraId="4E5B4889" w14:textId="77777777" w:rsidTr="006F37EB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30E14D32" w14:textId="77777777" w:rsidR="00662CDE" w:rsidRPr="00DF09EE" w:rsidRDefault="00662CDE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 xml:space="preserve">3-6-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خلاصه مقاله علمی ارائ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شده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در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م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ش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ه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علم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معتبر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ملي و بين</w:t>
            </w:r>
            <w:r w:rsidR="00D8196E"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لمللي</w:t>
            </w:r>
            <w:r w:rsidRPr="00DF09EE">
              <w:rPr>
                <w:rFonts w:ascii="Tahoma" w:hAnsi="Tahoma" w:cs="B Lotus" w:hint="cs"/>
                <w:sz w:val="18"/>
                <w:szCs w:val="18"/>
                <w:rtl/>
              </w:rPr>
              <w:t xml:space="preserve"> </w:t>
            </w:r>
          </w:p>
        </w:tc>
      </w:tr>
    </w:tbl>
    <w:p w14:paraId="1EFA93A7" w14:textId="77777777" w:rsidR="00FE669F" w:rsidRPr="00DF09EE" w:rsidRDefault="00FE669F" w:rsidP="000C32A8">
      <w:pPr>
        <w:ind w:right="-284"/>
        <w:jc w:val="lowKashida"/>
        <w:rPr>
          <w:rFonts w:cs="B Mitra"/>
          <w:b/>
          <w:bCs/>
          <w:sz w:val="12"/>
          <w:szCs w:val="12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51"/>
        <w:gridCol w:w="448"/>
        <w:gridCol w:w="448"/>
        <w:gridCol w:w="597"/>
        <w:gridCol w:w="2440"/>
        <w:gridCol w:w="845"/>
        <w:gridCol w:w="896"/>
        <w:gridCol w:w="1643"/>
        <w:gridCol w:w="2685"/>
        <w:gridCol w:w="1493"/>
        <w:gridCol w:w="1195"/>
        <w:gridCol w:w="1045"/>
        <w:gridCol w:w="1500"/>
      </w:tblGrid>
      <w:tr w:rsidR="00296572" w:rsidRPr="00DF09EE" w14:paraId="6DFBA10E" w14:textId="77777777" w:rsidTr="006F37EB">
        <w:trPr>
          <w:cantSplit/>
          <w:trHeight w:val="270"/>
          <w:jc w:val="center"/>
        </w:trPr>
        <w:tc>
          <w:tcPr>
            <w:tcW w:w="205" w:type="pct"/>
            <w:vMerge w:val="restart"/>
            <w:tcBorders>
              <w:top w:val="single" w:sz="12" w:space="0" w:color="auto"/>
              <w:left w:val="single" w:sz="12" w:space="0" w:color="auto"/>
            </w:tcBorders>
            <w:shd w:val="pct5" w:color="auto" w:fill="auto"/>
            <w:vAlign w:val="center"/>
          </w:tcPr>
          <w:p w14:paraId="0DFF2604" w14:textId="77777777" w:rsidR="00296572" w:rsidRPr="00DF09EE" w:rsidRDefault="00296572" w:rsidP="00607CB4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469" w:type="pct"/>
            <w:gridSpan w:val="3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106231B6" w14:textId="77777777" w:rsidR="00296572" w:rsidRPr="00DF09EE" w:rsidRDefault="00296572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اریخ</w:t>
            </w:r>
          </w:p>
        </w:tc>
        <w:tc>
          <w:tcPr>
            <w:tcW w:w="768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2219C6D2" w14:textId="77777777" w:rsidR="00296572" w:rsidRPr="00DF09EE" w:rsidRDefault="00296572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عنوان همایش علمی معتبر ملی </w:t>
            </w:r>
          </w:p>
        </w:tc>
        <w:tc>
          <w:tcPr>
            <w:tcW w:w="547" w:type="pct"/>
            <w:gridSpan w:val="2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51ED2680" w14:textId="77777777" w:rsidR="00296572" w:rsidRPr="00DF09EE" w:rsidRDefault="00296572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حل برگزاری</w:t>
            </w:r>
          </w:p>
        </w:tc>
        <w:tc>
          <w:tcPr>
            <w:tcW w:w="517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11EAEFE5" w14:textId="77777777" w:rsidR="00296572" w:rsidRPr="00DF09EE" w:rsidRDefault="00296572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رگزار کننده همایش</w:t>
            </w:r>
          </w:p>
        </w:tc>
        <w:tc>
          <w:tcPr>
            <w:tcW w:w="845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7D01CD2C" w14:textId="77777777" w:rsidR="00296572" w:rsidRPr="00DF09EE" w:rsidRDefault="00296572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عنوان </w:t>
            </w:r>
            <w:r w:rsidR="00A163FD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خلاصه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قاله</w:t>
            </w:r>
          </w:p>
        </w:tc>
        <w:tc>
          <w:tcPr>
            <w:tcW w:w="470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49291EE6" w14:textId="77777777" w:rsidR="00F83952" w:rsidRPr="00DF09EE" w:rsidRDefault="00B078E3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ام متقاضي </w:t>
            </w:r>
          </w:p>
          <w:p w14:paraId="49933898" w14:textId="77777777" w:rsidR="00B078E3" w:rsidRPr="00DF09EE" w:rsidRDefault="00B078E3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و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مکاران </w:t>
            </w:r>
          </w:p>
          <w:p w14:paraId="2FEEED4C" w14:textId="77777777" w:rsidR="00296572" w:rsidRPr="00DF09EE" w:rsidRDefault="00B078E3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ه ترتیب</w:t>
            </w:r>
          </w:p>
        </w:tc>
        <w:tc>
          <w:tcPr>
            <w:tcW w:w="704" w:type="pct"/>
            <w:gridSpan w:val="2"/>
            <w:tcBorders>
              <w:top w:val="single" w:sz="12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7C123A6C" w14:textId="77777777" w:rsidR="00296572" w:rsidRPr="00DF09EE" w:rsidRDefault="00296572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474" w:type="pct"/>
            <w:vMerge w:val="restart"/>
            <w:tcBorders>
              <w:top w:val="single" w:sz="12" w:space="0" w:color="auto"/>
              <w:right w:val="single" w:sz="12" w:space="0" w:color="auto"/>
            </w:tcBorders>
            <w:shd w:val="pct5" w:color="auto" w:fill="auto"/>
            <w:vAlign w:val="center"/>
          </w:tcPr>
          <w:p w14:paraId="62583BD1" w14:textId="77777777" w:rsidR="00296572" w:rsidRPr="00DF09EE" w:rsidRDefault="00296572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54626A" w:rsidRPr="00DF09EE" w14:paraId="551D5C46" w14:textId="77777777" w:rsidTr="006F37EB">
        <w:trPr>
          <w:cantSplit/>
          <w:trHeight w:val="757"/>
          <w:jc w:val="center"/>
        </w:trPr>
        <w:tc>
          <w:tcPr>
            <w:tcW w:w="205" w:type="pct"/>
            <w:vMerge/>
            <w:tcBorders>
              <w:left w:val="single" w:sz="12" w:space="0" w:color="auto"/>
            </w:tcBorders>
            <w:textDirection w:val="btLr"/>
            <w:vAlign w:val="center"/>
          </w:tcPr>
          <w:p w14:paraId="695E9802" w14:textId="77777777" w:rsidR="0054626A" w:rsidRPr="00DF09EE" w:rsidRDefault="0054626A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9" w:type="pct"/>
            <w:gridSpan w:val="3"/>
            <w:vMerge/>
            <w:vAlign w:val="center"/>
          </w:tcPr>
          <w:p w14:paraId="6CFA83BA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68" w:type="pct"/>
            <w:vMerge/>
            <w:shd w:val="pct5" w:color="auto" w:fill="auto"/>
            <w:vAlign w:val="center"/>
          </w:tcPr>
          <w:p w14:paraId="619C7233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6" w:type="pct"/>
            <w:shd w:val="pct5" w:color="auto" w:fill="auto"/>
            <w:vAlign w:val="center"/>
          </w:tcPr>
          <w:p w14:paraId="49D603A4" w14:textId="77777777" w:rsidR="0054626A" w:rsidRPr="00DF09EE" w:rsidRDefault="0054626A" w:rsidP="00F8395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شور</w:t>
            </w:r>
          </w:p>
        </w:tc>
        <w:tc>
          <w:tcPr>
            <w:tcW w:w="282" w:type="pct"/>
            <w:shd w:val="pct5" w:color="auto" w:fill="auto"/>
            <w:vAlign w:val="center"/>
          </w:tcPr>
          <w:p w14:paraId="325680BF" w14:textId="77777777" w:rsidR="0054626A" w:rsidRPr="00DF09EE" w:rsidRDefault="0054626A" w:rsidP="00F8395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هر</w:t>
            </w:r>
          </w:p>
        </w:tc>
        <w:tc>
          <w:tcPr>
            <w:tcW w:w="517" w:type="pct"/>
            <w:vMerge/>
            <w:vAlign w:val="center"/>
          </w:tcPr>
          <w:p w14:paraId="3B95F4E1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845" w:type="pct"/>
            <w:vMerge/>
            <w:vAlign w:val="center"/>
          </w:tcPr>
          <w:p w14:paraId="02E03F3F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0" w:type="pct"/>
            <w:vMerge/>
            <w:vAlign w:val="center"/>
          </w:tcPr>
          <w:p w14:paraId="6FE70FC0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shd w:val="pct5" w:color="auto" w:fill="auto"/>
            <w:vAlign w:val="center"/>
          </w:tcPr>
          <w:p w14:paraId="0E543DFA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329" w:type="pct"/>
            <w:shd w:val="pct5" w:color="auto" w:fill="auto"/>
            <w:vAlign w:val="center"/>
          </w:tcPr>
          <w:p w14:paraId="50DA68BA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</w:t>
            </w:r>
          </w:p>
        </w:tc>
        <w:tc>
          <w:tcPr>
            <w:tcW w:w="474" w:type="pct"/>
            <w:vMerge/>
            <w:tcBorders>
              <w:right w:val="single" w:sz="12" w:space="0" w:color="auto"/>
            </w:tcBorders>
            <w:textDirection w:val="btLr"/>
          </w:tcPr>
          <w:p w14:paraId="65F0774B" w14:textId="77777777" w:rsidR="0054626A" w:rsidRPr="00DF09EE" w:rsidRDefault="0054626A" w:rsidP="000C32A8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54626A" w:rsidRPr="00DF09EE" w14:paraId="474555F5" w14:textId="77777777" w:rsidTr="006F37EB">
        <w:trPr>
          <w:cantSplit/>
          <w:trHeight w:val="320"/>
          <w:jc w:val="center"/>
        </w:trPr>
        <w:tc>
          <w:tcPr>
            <w:tcW w:w="205" w:type="pct"/>
            <w:vMerge w:val="restart"/>
            <w:tcBorders>
              <w:left w:val="single" w:sz="12" w:space="0" w:color="auto"/>
            </w:tcBorders>
            <w:vAlign w:val="center"/>
          </w:tcPr>
          <w:p w14:paraId="6269D613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11467F48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هجری شمسی</w:t>
            </w:r>
          </w:p>
        </w:tc>
        <w:tc>
          <w:tcPr>
            <w:tcW w:w="768" w:type="pct"/>
            <w:vMerge w:val="restart"/>
            <w:vAlign w:val="center"/>
          </w:tcPr>
          <w:p w14:paraId="588DA19B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  <w:lang w:bidi="fa-IR"/>
              </w:rPr>
            </w:pPr>
          </w:p>
        </w:tc>
        <w:tc>
          <w:tcPr>
            <w:tcW w:w="266" w:type="pct"/>
            <w:vMerge w:val="restart"/>
            <w:vAlign w:val="center"/>
          </w:tcPr>
          <w:p w14:paraId="4C7D96D7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2" w:type="pct"/>
            <w:vMerge w:val="restart"/>
            <w:vAlign w:val="center"/>
          </w:tcPr>
          <w:p w14:paraId="0910A6A7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17" w:type="pct"/>
            <w:vMerge w:val="restart"/>
            <w:vAlign w:val="center"/>
          </w:tcPr>
          <w:p w14:paraId="5ED60166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5" w:type="pct"/>
            <w:vMerge w:val="restart"/>
            <w:vAlign w:val="center"/>
          </w:tcPr>
          <w:p w14:paraId="530090C0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70" w:type="pct"/>
            <w:vMerge w:val="restart"/>
            <w:vAlign w:val="center"/>
          </w:tcPr>
          <w:p w14:paraId="57BE08C4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vMerge w:val="restart"/>
            <w:tcBorders>
              <w:right w:val="single" w:sz="2" w:space="0" w:color="auto"/>
            </w:tcBorders>
            <w:vAlign w:val="center"/>
          </w:tcPr>
          <w:p w14:paraId="30631A13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9" w:type="pct"/>
            <w:vMerge w:val="restart"/>
            <w:tcBorders>
              <w:left w:val="single" w:sz="2" w:space="0" w:color="auto"/>
            </w:tcBorders>
            <w:vAlign w:val="center"/>
          </w:tcPr>
          <w:p w14:paraId="64EC20B1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Merge w:val="restart"/>
            <w:tcBorders>
              <w:right w:val="single" w:sz="12" w:space="0" w:color="auto"/>
            </w:tcBorders>
            <w:vAlign w:val="center"/>
          </w:tcPr>
          <w:p w14:paraId="51AF25AE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626A" w:rsidRPr="00DF09EE" w14:paraId="35AFD986" w14:textId="77777777" w:rsidTr="006F37EB">
        <w:trPr>
          <w:cantSplit/>
          <w:trHeight w:val="330"/>
          <w:jc w:val="center"/>
        </w:trPr>
        <w:tc>
          <w:tcPr>
            <w:tcW w:w="205" w:type="pct"/>
            <w:vMerge/>
            <w:tcBorders>
              <w:left w:val="single" w:sz="12" w:space="0" w:color="auto"/>
            </w:tcBorders>
            <w:vAlign w:val="center"/>
          </w:tcPr>
          <w:p w14:paraId="49FF785D" w14:textId="77777777" w:rsidR="0054626A" w:rsidRPr="00DF09EE" w:rsidRDefault="0054626A" w:rsidP="000C32A8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" w:type="pct"/>
            <w:vAlign w:val="center"/>
          </w:tcPr>
          <w:p w14:paraId="68B951E3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روز</w:t>
            </w:r>
          </w:p>
        </w:tc>
        <w:tc>
          <w:tcPr>
            <w:tcW w:w="141" w:type="pct"/>
            <w:vAlign w:val="center"/>
          </w:tcPr>
          <w:p w14:paraId="288763F5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ماه</w:t>
            </w:r>
          </w:p>
        </w:tc>
        <w:tc>
          <w:tcPr>
            <w:tcW w:w="188" w:type="pct"/>
            <w:vAlign w:val="center"/>
          </w:tcPr>
          <w:p w14:paraId="6D127675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سال</w:t>
            </w:r>
          </w:p>
        </w:tc>
        <w:tc>
          <w:tcPr>
            <w:tcW w:w="768" w:type="pct"/>
            <w:vMerge/>
            <w:vAlign w:val="center"/>
          </w:tcPr>
          <w:p w14:paraId="78575924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66" w:type="pct"/>
            <w:vMerge/>
            <w:vAlign w:val="center"/>
          </w:tcPr>
          <w:p w14:paraId="4A03B6FC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2" w:type="pct"/>
            <w:vMerge/>
            <w:vAlign w:val="center"/>
          </w:tcPr>
          <w:p w14:paraId="0B8FB399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17" w:type="pct"/>
            <w:vMerge/>
            <w:vAlign w:val="center"/>
          </w:tcPr>
          <w:p w14:paraId="22E9A417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5" w:type="pct"/>
            <w:vMerge/>
            <w:vAlign w:val="center"/>
          </w:tcPr>
          <w:p w14:paraId="7848BFF9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70" w:type="pct"/>
            <w:vMerge/>
            <w:vAlign w:val="center"/>
          </w:tcPr>
          <w:p w14:paraId="19F9A773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vMerge/>
            <w:tcBorders>
              <w:right w:val="single" w:sz="2" w:space="0" w:color="auto"/>
            </w:tcBorders>
            <w:vAlign w:val="center"/>
          </w:tcPr>
          <w:p w14:paraId="1999A126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9" w:type="pct"/>
            <w:vMerge/>
            <w:tcBorders>
              <w:left w:val="single" w:sz="2" w:space="0" w:color="auto"/>
            </w:tcBorders>
            <w:vAlign w:val="center"/>
          </w:tcPr>
          <w:p w14:paraId="35C7F563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Merge/>
            <w:tcBorders>
              <w:right w:val="single" w:sz="12" w:space="0" w:color="auto"/>
            </w:tcBorders>
            <w:vAlign w:val="center"/>
          </w:tcPr>
          <w:p w14:paraId="531DB4D9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626A" w:rsidRPr="00DF09EE" w14:paraId="1365348A" w14:textId="77777777" w:rsidTr="006F37EB">
        <w:trPr>
          <w:cantSplit/>
          <w:trHeight w:val="340"/>
          <w:jc w:val="center"/>
        </w:trPr>
        <w:tc>
          <w:tcPr>
            <w:tcW w:w="205" w:type="pct"/>
            <w:vMerge/>
            <w:tcBorders>
              <w:left w:val="single" w:sz="12" w:space="0" w:color="auto"/>
            </w:tcBorders>
            <w:vAlign w:val="center"/>
          </w:tcPr>
          <w:p w14:paraId="3638CAB6" w14:textId="77777777" w:rsidR="0054626A" w:rsidRPr="00DF09EE" w:rsidRDefault="0054626A" w:rsidP="000C32A8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" w:type="pct"/>
            <w:vAlign w:val="center"/>
          </w:tcPr>
          <w:p w14:paraId="3BC58A93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  <w:lang w:bidi="fa-IR"/>
              </w:rPr>
            </w:pPr>
          </w:p>
        </w:tc>
        <w:tc>
          <w:tcPr>
            <w:tcW w:w="141" w:type="pct"/>
            <w:vAlign w:val="center"/>
          </w:tcPr>
          <w:p w14:paraId="2461F6CE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  <w:lang w:bidi="fa-IR"/>
              </w:rPr>
            </w:pPr>
          </w:p>
        </w:tc>
        <w:tc>
          <w:tcPr>
            <w:tcW w:w="188" w:type="pct"/>
            <w:vAlign w:val="center"/>
          </w:tcPr>
          <w:p w14:paraId="5D4608A9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768" w:type="pct"/>
            <w:vMerge/>
            <w:vAlign w:val="center"/>
          </w:tcPr>
          <w:p w14:paraId="62C734B4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66" w:type="pct"/>
            <w:vMerge/>
            <w:vAlign w:val="center"/>
          </w:tcPr>
          <w:p w14:paraId="0F3DBA28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2" w:type="pct"/>
            <w:vMerge/>
            <w:vAlign w:val="center"/>
          </w:tcPr>
          <w:p w14:paraId="4E1B3F10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17" w:type="pct"/>
            <w:vMerge/>
            <w:vAlign w:val="center"/>
          </w:tcPr>
          <w:p w14:paraId="064F1AF0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5" w:type="pct"/>
            <w:vMerge/>
            <w:vAlign w:val="center"/>
          </w:tcPr>
          <w:p w14:paraId="23C91FAA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70" w:type="pct"/>
            <w:vMerge/>
            <w:vAlign w:val="center"/>
          </w:tcPr>
          <w:p w14:paraId="75D07241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vMerge/>
            <w:tcBorders>
              <w:right w:val="single" w:sz="2" w:space="0" w:color="auto"/>
            </w:tcBorders>
            <w:vAlign w:val="center"/>
          </w:tcPr>
          <w:p w14:paraId="58BC1BFA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9" w:type="pct"/>
            <w:vMerge/>
            <w:tcBorders>
              <w:left w:val="single" w:sz="2" w:space="0" w:color="auto"/>
            </w:tcBorders>
            <w:vAlign w:val="center"/>
          </w:tcPr>
          <w:p w14:paraId="438A231B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Merge/>
            <w:tcBorders>
              <w:right w:val="single" w:sz="12" w:space="0" w:color="auto"/>
            </w:tcBorders>
            <w:vAlign w:val="center"/>
          </w:tcPr>
          <w:p w14:paraId="2571A21F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626A" w:rsidRPr="00DF09EE" w14:paraId="0D6849B2" w14:textId="77777777" w:rsidTr="006F37EB">
        <w:trPr>
          <w:cantSplit/>
          <w:trHeight w:val="340"/>
          <w:jc w:val="center"/>
        </w:trPr>
        <w:tc>
          <w:tcPr>
            <w:tcW w:w="205" w:type="pct"/>
            <w:vMerge/>
            <w:tcBorders>
              <w:left w:val="single" w:sz="12" w:space="0" w:color="auto"/>
            </w:tcBorders>
            <w:vAlign w:val="center"/>
          </w:tcPr>
          <w:p w14:paraId="2C9D4B3B" w14:textId="77777777" w:rsidR="0054626A" w:rsidRPr="00DF09EE" w:rsidRDefault="0054626A" w:rsidP="000C32A8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9" w:type="pct"/>
            <w:gridSpan w:val="3"/>
            <w:vAlign w:val="center"/>
          </w:tcPr>
          <w:p w14:paraId="295BD9A5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میلادی</w:t>
            </w:r>
          </w:p>
        </w:tc>
        <w:tc>
          <w:tcPr>
            <w:tcW w:w="768" w:type="pct"/>
            <w:vMerge/>
            <w:vAlign w:val="center"/>
          </w:tcPr>
          <w:p w14:paraId="43B96628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66" w:type="pct"/>
            <w:vMerge/>
            <w:vAlign w:val="center"/>
          </w:tcPr>
          <w:p w14:paraId="3A90F6DB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2" w:type="pct"/>
            <w:vMerge/>
            <w:vAlign w:val="center"/>
          </w:tcPr>
          <w:p w14:paraId="665AFFBB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17" w:type="pct"/>
            <w:vMerge/>
            <w:vAlign w:val="center"/>
          </w:tcPr>
          <w:p w14:paraId="4C119069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5" w:type="pct"/>
            <w:vMerge/>
            <w:vAlign w:val="center"/>
          </w:tcPr>
          <w:p w14:paraId="58DDE010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70" w:type="pct"/>
            <w:vMerge/>
            <w:vAlign w:val="center"/>
          </w:tcPr>
          <w:p w14:paraId="52E9B06F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vMerge/>
            <w:tcBorders>
              <w:right w:val="single" w:sz="2" w:space="0" w:color="auto"/>
            </w:tcBorders>
            <w:vAlign w:val="center"/>
          </w:tcPr>
          <w:p w14:paraId="6A227E5E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9" w:type="pct"/>
            <w:vMerge/>
            <w:tcBorders>
              <w:left w:val="single" w:sz="2" w:space="0" w:color="auto"/>
            </w:tcBorders>
            <w:vAlign w:val="center"/>
          </w:tcPr>
          <w:p w14:paraId="4856D981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Merge/>
            <w:tcBorders>
              <w:right w:val="single" w:sz="12" w:space="0" w:color="auto"/>
            </w:tcBorders>
            <w:vAlign w:val="center"/>
          </w:tcPr>
          <w:p w14:paraId="46E2FF48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626A" w:rsidRPr="00DF09EE" w14:paraId="7C8501CE" w14:textId="77777777" w:rsidTr="006F37EB">
        <w:trPr>
          <w:cantSplit/>
          <w:trHeight w:val="340"/>
          <w:jc w:val="center"/>
        </w:trPr>
        <w:tc>
          <w:tcPr>
            <w:tcW w:w="205" w:type="pct"/>
            <w:vMerge/>
            <w:tcBorders>
              <w:left w:val="single" w:sz="12" w:space="0" w:color="auto"/>
            </w:tcBorders>
            <w:vAlign w:val="center"/>
          </w:tcPr>
          <w:p w14:paraId="74DFF1A6" w14:textId="77777777" w:rsidR="0054626A" w:rsidRPr="00DF09EE" w:rsidRDefault="0054626A" w:rsidP="000C32A8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" w:type="pct"/>
            <w:vAlign w:val="center"/>
          </w:tcPr>
          <w:p w14:paraId="4E467227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روز</w:t>
            </w:r>
          </w:p>
        </w:tc>
        <w:tc>
          <w:tcPr>
            <w:tcW w:w="141" w:type="pct"/>
            <w:vAlign w:val="center"/>
          </w:tcPr>
          <w:p w14:paraId="7F961DF4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ماه</w:t>
            </w:r>
          </w:p>
        </w:tc>
        <w:tc>
          <w:tcPr>
            <w:tcW w:w="188" w:type="pct"/>
            <w:vAlign w:val="center"/>
          </w:tcPr>
          <w:p w14:paraId="3D080709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سال</w:t>
            </w:r>
          </w:p>
        </w:tc>
        <w:tc>
          <w:tcPr>
            <w:tcW w:w="768" w:type="pct"/>
            <w:vMerge/>
            <w:vAlign w:val="center"/>
          </w:tcPr>
          <w:p w14:paraId="7802C599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66" w:type="pct"/>
            <w:vMerge/>
            <w:vAlign w:val="center"/>
          </w:tcPr>
          <w:p w14:paraId="1D637CEA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2" w:type="pct"/>
            <w:vMerge/>
            <w:vAlign w:val="center"/>
          </w:tcPr>
          <w:p w14:paraId="0CBBDA14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17" w:type="pct"/>
            <w:vMerge/>
            <w:vAlign w:val="center"/>
          </w:tcPr>
          <w:p w14:paraId="1DA9E62B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5" w:type="pct"/>
            <w:vMerge/>
            <w:vAlign w:val="center"/>
          </w:tcPr>
          <w:p w14:paraId="19EFBC3E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70" w:type="pct"/>
            <w:vMerge/>
            <w:vAlign w:val="center"/>
          </w:tcPr>
          <w:p w14:paraId="1D1547FB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vMerge/>
            <w:tcBorders>
              <w:right w:val="single" w:sz="2" w:space="0" w:color="auto"/>
            </w:tcBorders>
            <w:vAlign w:val="center"/>
          </w:tcPr>
          <w:p w14:paraId="5477172A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9" w:type="pct"/>
            <w:vMerge/>
            <w:tcBorders>
              <w:left w:val="single" w:sz="2" w:space="0" w:color="auto"/>
            </w:tcBorders>
            <w:vAlign w:val="center"/>
          </w:tcPr>
          <w:p w14:paraId="77C07BD3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Merge/>
            <w:tcBorders>
              <w:right w:val="single" w:sz="12" w:space="0" w:color="auto"/>
            </w:tcBorders>
            <w:vAlign w:val="center"/>
          </w:tcPr>
          <w:p w14:paraId="2E5B3820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626A" w:rsidRPr="00DF09EE" w14:paraId="01CCA84A" w14:textId="77777777" w:rsidTr="006F37EB">
        <w:trPr>
          <w:cantSplit/>
          <w:trHeight w:val="340"/>
          <w:jc w:val="center"/>
        </w:trPr>
        <w:tc>
          <w:tcPr>
            <w:tcW w:w="205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15A34868" w14:textId="77777777" w:rsidR="0054626A" w:rsidRPr="00DF09EE" w:rsidRDefault="0054626A" w:rsidP="000C32A8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" w:type="pct"/>
            <w:tcBorders>
              <w:bottom w:val="single" w:sz="4" w:space="0" w:color="auto"/>
            </w:tcBorders>
            <w:vAlign w:val="center"/>
          </w:tcPr>
          <w:p w14:paraId="341D67F8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  <w:lang w:bidi="fa-IR"/>
              </w:rPr>
            </w:pPr>
          </w:p>
        </w:tc>
        <w:tc>
          <w:tcPr>
            <w:tcW w:w="141" w:type="pct"/>
            <w:tcBorders>
              <w:bottom w:val="single" w:sz="4" w:space="0" w:color="auto"/>
            </w:tcBorders>
            <w:vAlign w:val="center"/>
          </w:tcPr>
          <w:p w14:paraId="672A52AF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  <w:lang w:bidi="fa-IR"/>
              </w:rPr>
            </w:pPr>
          </w:p>
        </w:tc>
        <w:tc>
          <w:tcPr>
            <w:tcW w:w="188" w:type="pct"/>
            <w:tcBorders>
              <w:bottom w:val="single" w:sz="4" w:space="0" w:color="auto"/>
            </w:tcBorders>
            <w:vAlign w:val="center"/>
          </w:tcPr>
          <w:p w14:paraId="5DB2E940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768" w:type="pct"/>
            <w:vMerge/>
            <w:tcBorders>
              <w:bottom w:val="single" w:sz="4" w:space="0" w:color="auto"/>
            </w:tcBorders>
            <w:vAlign w:val="center"/>
          </w:tcPr>
          <w:p w14:paraId="33AB28BF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66" w:type="pct"/>
            <w:vMerge/>
            <w:tcBorders>
              <w:bottom w:val="single" w:sz="4" w:space="0" w:color="auto"/>
            </w:tcBorders>
            <w:vAlign w:val="center"/>
          </w:tcPr>
          <w:p w14:paraId="484701D3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2" w:type="pct"/>
            <w:vMerge/>
            <w:tcBorders>
              <w:bottom w:val="single" w:sz="4" w:space="0" w:color="auto"/>
            </w:tcBorders>
            <w:vAlign w:val="center"/>
          </w:tcPr>
          <w:p w14:paraId="671DDEB5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17" w:type="pct"/>
            <w:vMerge/>
            <w:tcBorders>
              <w:bottom w:val="single" w:sz="4" w:space="0" w:color="auto"/>
            </w:tcBorders>
            <w:vAlign w:val="center"/>
          </w:tcPr>
          <w:p w14:paraId="7FF5A489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5" w:type="pct"/>
            <w:vMerge/>
            <w:tcBorders>
              <w:bottom w:val="single" w:sz="4" w:space="0" w:color="auto"/>
            </w:tcBorders>
            <w:vAlign w:val="center"/>
          </w:tcPr>
          <w:p w14:paraId="0DB6135C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70" w:type="pct"/>
            <w:vMerge/>
            <w:tcBorders>
              <w:bottom w:val="single" w:sz="4" w:space="0" w:color="auto"/>
            </w:tcBorders>
            <w:vAlign w:val="center"/>
          </w:tcPr>
          <w:p w14:paraId="1D116001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vMerge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3E9CC6F4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9" w:type="pct"/>
            <w:vMerge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1F894826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Merge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70A1948C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626A" w:rsidRPr="00DF09EE" w14:paraId="5D15A2CC" w14:textId="77777777" w:rsidTr="006F37EB">
        <w:trPr>
          <w:cantSplit/>
          <w:trHeight w:val="340"/>
          <w:jc w:val="center"/>
        </w:trPr>
        <w:tc>
          <w:tcPr>
            <w:tcW w:w="205" w:type="pct"/>
            <w:vMerge w:val="restar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2360C1E0" w14:textId="77777777" w:rsidR="0054626A" w:rsidRPr="00DF09EE" w:rsidRDefault="0054626A" w:rsidP="000C32A8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9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A818C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هجری شمسی</w:t>
            </w:r>
          </w:p>
        </w:tc>
        <w:tc>
          <w:tcPr>
            <w:tcW w:w="768" w:type="pct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48BA2B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66" w:type="pct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B1AC317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2" w:type="pct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BAF710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17" w:type="pct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A4F302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5" w:type="pct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20B7789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70" w:type="pct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F57425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76" w:type="pct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75A42E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9" w:type="pct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285266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Merge w:val="restar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78EDFD26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626A" w:rsidRPr="00DF09EE" w14:paraId="2A2E8890" w14:textId="77777777" w:rsidTr="006F37EB">
        <w:trPr>
          <w:cantSplit/>
          <w:trHeight w:val="340"/>
          <w:jc w:val="center"/>
        </w:trPr>
        <w:tc>
          <w:tcPr>
            <w:tcW w:w="205" w:type="pct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22136007" w14:textId="77777777" w:rsidR="0054626A" w:rsidRPr="00DF09EE" w:rsidRDefault="0054626A" w:rsidP="000C32A8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79FF1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روز</w:t>
            </w:r>
          </w:p>
        </w:tc>
        <w:tc>
          <w:tcPr>
            <w:tcW w:w="14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9FD19F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ماه</w:t>
            </w:r>
          </w:p>
        </w:tc>
        <w:tc>
          <w:tcPr>
            <w:tcW w:w="1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977E9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سال</w:t>
            </w:r>
          </w:p>
        </w:tc>
        <w:tc>
          <w:tcPr>
            <w:tcW w:w="76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5B9F37F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BF1E69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FE82B9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17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E9F895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5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BF22BE4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7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8AB9C6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05A2CB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43129F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202E458A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626A" w:rsidRPr="00DF09EE" w14:paraId="5FAB28CA" w14:textId="77777777" w:rsidTr="006F37EB">
        <w:trPr>
          <w:cantSplit/>
          <w:trHeight w:val="340"/>
          <w:jc w:val="center"/>
        </w:trPr>
        <w:tc>
          <w:tcPr>
            <w:tcW w:w="205" w:type="pct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5639D673" w14:textId="77777777" w:rsidR="0054626A" w:rsidRPr="00DF09EE" w:rsidRDefault="0054626A" w:rsidP="000C32A8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E4E754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14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B240E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1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3232D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76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993303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146E6BC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0EA2AC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17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837B4C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5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31DF226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7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EDF3F9F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9889DC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ED9843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40F705ED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626A" w:rsidRPr="00DF09EE" w14:paraId="7B1B13BA" w14:textId="77777777" w:rsidTr="006F37EB">
        <w:trPr>
          <w:cantSplit/>
          <w:trHeight w:val="340"/>
          <w:jc w:val="center"/>
        </w:trPr>
        <w:tc>
          <w:tcPr>
            <w:tcW w:w="205" w:type="pct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4448C977" w14:textId="77777777" w:rsidR="0054626A" w:rsidRPr="00DF09EE" w:rsidRDefault="0054626A" w:rsidP="000C32A8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9" w:type="pct"/>
            <w:gridSpan w:val="3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5AC47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میلادی</w:t>
            </w:r>
          </w:p>
        </w:tc>
        <w:tc>
          <w:tcPr>
            <w:tcW w:w="76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8EF5A9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733460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BAD3ADD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17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FB81104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5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71B366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7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FC2DF1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47B40E1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74D8C4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58ACE005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626A" w:rsidRPr="00DF09EE" w14:paraId="48F926C6" w14:textId="77777777" w:rsidTr="006F37EB">
        <w:trPr>
          <w:cantSplit/>
          <w:trHeight w:val="340"/>
          <w:jc w:val="center"/>
        </w:trPr>
        <w:tc>
          <w:tcPr>
            <w:tcW w:w="205" w:type="pct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58D0C6B2" w14:textId="77777777" w:rsidR="0054626A" w:rsidRPr="00DF09EE" w:rsidRDefault="0054626A" w:rsidP="000C32A8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38BE1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روز</w:t>
            </w:r>
          </w:p>
        </w:tc>
        <w:tc>
          <w:tcPr>
            <w:tcW w:w="14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A222F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ماه</w:t>
            </w:r>
          </w:p>
        </w:tc>
        <w:tc>
          <w:tcPr>
            <w:tcW w:w="1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E510C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sz w:val="18"/>
                <w:szCs w:val="18"/>
                <w:rtl/>
              </w:rPr>
              <w:t>سال</w:t>
            </w:r>
          </w:p>
        </w:tc>
        <w:tc>
          <w:tcPr>
            <w:tcW w:w="76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780975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6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E0FAE04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2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938122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17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7CDB93C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5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48225E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70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C5B3563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1BC426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9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E40AD97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Merge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32502DC8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626A" w:rsidRPr="00DF09EE" w14:paraId="6F098C99" w14:textId="77777777" w:rsidTr="006F37EB">
        <w:trPr>
          <w:cantSplit/>
          <w:trHeight w:val="340"/>
          <w:jc w:val="center"/>
        </w:trPr>
        <w:tc>
          <w:tcPr>
            <w:tcW w:w="205" w:type="pct"/>
            <w:vMerge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5160F5" w14:textId="77777777" w:rsidR="0054626A" w:rsidRPr="00DF09EE" w:rsidRDefault="0054626A" w:rsidP="000C32A8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4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1677A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141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B904E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18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0BEA22" w14:textId="77777777" w:rsidR="0054626A" w:rsidRPr="00DF09EE" w:rsidRDefault="0054626A" w:rsidP="000C32A8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76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20679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6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F2DEB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282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7161AB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51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CBA09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845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9A7BD" w14:textId="77777777" w:rsidR="0054626A" w:rsidRPr="00DF09EE" w:rsidRDefault="0054626A" w:rsidP="000C32A8">
            <w:pPr>
              <w:jc w:val="center"/>
              <w:rPr>
                <w:rFonts w:cs="B Mitra"/>
                <w:sz w:val="20"/>
                <w:szCs w:val="20"/>
                <w:rtl/>
              </w:rPr>
            </w:pPr>
          </w:p>
        </w:tc>
        <w:tc>
          <w:tcPr>
            <w:tcW w:w="47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E4C78A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6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C7D6B7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525AA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74" w:type="pct"/>
            <w:vMerge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C02B5E9" w14:textId="77777777" w:rsidR="0054626A" w:rsidRPr="00DF09EE" w:rsidRDefault="0054626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54626A" w:rsidRPr="00DF09EE" w14:paraId="25485E57" w14:textId="77777777" w:rsidTr="006F37EB">
        <w:trPr>
          <w:jc w:val="center"/>
        </w:trPr>
        <w:tc>
          <w:tcPr>
            <w:tcW w:w="1990" w:type="pct"/>
            <w:gridSpan w:val="7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63CB6E" w14:textId="77777777" w:rsidR="0054626A" w:rsidRPr="00DF09EE" w:rsidRDefault="0054626A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 w:rsidR="00172ACA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 w:rsidR="00172ACA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="00172ACA"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="00172ACA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تا 1</w:t>
            </w:r>
          </w:p>
          <w:p w14:paraId="7B8032EB" w14:textId="77777777" w:rsidR="0054626A" w:rsidRPr="00DF09EE" w:rsidRDefault="0054626A" w:rsidP="000C32A8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5</w:t>
            </w:r>
          </w:p>
        </w:tc>
        <w:tc>
          <w:tcPr>
            <w:tcW w:w="183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002E5A29" w14:textId="77777777" w:rsidR="0054626A" w:rsidRPr="00DF09EE" w:rsidRDefault="00C8075F" w:rsidP="000C32A8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</w:t>
            </w:r>
            <w:r w:rsidR="0054626A"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ـم</w:t>
            </w:r>
            <w:r w:rsidR="00B918FE"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ع ک</w:t>
            </w:r>
            <w:r w:rsidR="0054626A"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ل</w:t>
            </w:r>
          </w:p>
        </w:tc>
        <w:tc>
          <w:tcPr>
            <w:tcW w:w="37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0D4582E2" w14:textId="77777777" w:rsidR="0054626A" w:rsidRPr="00DF09EE" w:rsidRDefault="0054626A" w:rsidP="000C32A8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3EBABD1E" w14:textId="77777777" w:rsidR="0054626A" w:rsidRPr="00DF09EE" w:rsidRDefault="0054626A" w:rsidP="000C32A8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1CF605C7" w14:textId="77777777" w:rsidR="0054626A" w:rsidRPr="00DF09EE" w:rsidRDefault="0054626A" w:rsidP="000C32A8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1707F0" w:rsidRPr="00DF09EE" w14:paraId="5D98C4D0" w14:textId="77777777" w:rsidTr="006F37EB">
        <w:trPr>
          <w:jc w:val="center"/>
        </w:trPr>
        <w:tc>
          <w:tcPr>
            <w:tcW w:w="1708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6457E82D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1B72E582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1DB79EE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7BE160CC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4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B5AF0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35EC6129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8582FAB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A29A1C9" w14:textId="77777777" w:rsidR="001707F0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4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14:paraId="2A30A717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2786D5A1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ABE44C5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0613E1D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  <w:tr w:rsidR="001707F0" w:rsidRPr="00DF09EE" w14:paraId="0427B9F9" w14:textId="77777777" w:rsidTr="006F37EB">
        <w:trPr>
          <w:jc w:val="center"/>
        </w:trPr>
        <w:tc>
          <w:tcPr>
            <w:tcW w:w="5000" w:type="pct"/>
            <w:gridSpan w:val="1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8C33727" w14:textId="77777777" w:rsidR="001707F0" w:rsidRPr="00DF09EE" w:rsidRDefault="001707F0" w:rsidP="000C32A8">
            <w:pPr>
              <w:jc w:val="both"/>
              <w:rPr>
                <w:rFonts w:cs="B Mitra"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تبصره-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 حداکثر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تعداد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 خلاصه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مقال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ه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های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قابل قبول از متقاضی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در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ک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همایش در هر سال 3 مقاله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است. اين خلاصه مقاله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ها مي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تواند با همكاري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دانشجو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ان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و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ی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ا</w:t>
            </w:r>
            <w:r w:rsidRPr="00DF09EE">
              <w:rPr>
                <w:rFonts w:cs="B Mitra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eastAsia"/>
                <w:sz w:val="22"/>
                <w:szCs w:val="22"/>
                <w:rtl/>
              </w:rPr>
              <w:t>همکاران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 باشد.</w:t>
            </w:r>
          </w:p>
        </w:tc>
      </w:tr>
    </w:tbl>
    <w:p w14:paraId="03164107" w14:textId="77777777" w:rsidR="00FE669F" w:rsidRPr="00DF09EE" w:rsidRDefault="00FE669F" w:rsidP="000C32A8">
      <w:pPr>
        <w:jc w:val="lowKashida"/>
        <w:rPr>
          <w:rFonts w:cs="B Mitra"/>
          <w:b/>
          <w:bCs/>
          <w:sz w:val="16"/>
          <w:szCs w:val="16"/>
          <w:rtl/>
          <w:lang w:bidi="fa-IR"/>
        </w:rPr>
      </w:pPr>
    </w:p>
    <w:p w14:paraId="07C96C88" w14:textId="77777777" w:rsidR="00FE669F" w:rsidRPr="00DF09EE" w:rsidRDefault="00FE669F" w:rsidP="000C32A8">
      <w:pPr>
        <w:ind w:right="113"/>
        <w:jc w:val="lowKashida"/>
        <w:rPr>
          <w:rFonts w:cs="B Mitra"/>
          <w:b/>
          <w:bCs/>
          <w:sz w:val="20"/>
          <w:szCs w:val="20"/>
          <w:lang w:bidi="fa-IR"/>
        </w:rPr>
      </w:pPr>
    </w:p>
    <w:p w14:paraId="55555FB8" w14:textId="77777777" w:rsidR="00A032FA" w:rsidRPr="00DF09EE" w:rsidRDefault="00A36E66" w:rsidP="000C32A8">
      <w:pPr>
        <w:ind w:left="113" w:right="113"/>
        <w:jc w:val="lowKashida"/>
        <w:rPr>
          <w:rFonts w:cs="B Mitra"/>
          <w:b/>
          <w:bCs/>
          <w:sz w:val="20"/>
          <w:szCs w:val="20"/>
          <w:lang w:bidi="fa-IR"/>
        </w:rPr>
      </w:pPr>
      <w:r w:rsidRPr="00DF09EE">
        <w:rPr>
          <w:rFonts w:cs="B Mitra"/>
          <w:b/>
          <w:bCs/>
          <w:sz w:val="20"/>
          <w:szCs w:val="20"/>
          <w:rtl/>
          <w:lang w:bidi="fa-IR"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662CDE" w:rsidRPr="00DF09EE" w14:paraId="630DEAF4" w14:textId="77777777" w:rsidTr="001C5B71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745FD29" w14:textId="77777777" w:rsidR="00662CDE" w:rsidRPr="00DF09EE" w:rsidRDefault="00662CDE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>3-7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- 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مقاله علم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="000E7C6B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-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پژوهشي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مستخرج از رسال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متقاضي</w:t>
            </w:r>
          </w:p>
        </w:tc>
      </w:tr>
    </w:tbl>
    <w:p w14:paraId="27FB8369" w14:textId="77777777" w:rsidR="0079404E" w:rsidRPr="00DF09EE" w:rsidRDefault="0079404E" w:rsidP="000C32A8">
      <w:pPr>
        <w:jc w:val="lowKashida"/>
        <w:rPr>
          <w:rFonts w:cs="B Mitra"/>
          <w:b/>
          <w:bCs/>
          <w:sz w:val="10"/>
          <w:szCs w:val="10"/>
          <w:rtl/>
          <w:lang w:bidi="fa-IR"/>
        </w:rPr>
      </w:pPr>
    </w:p>
    <w:tbl>
      <w:tblPr>
        <w:tblpPr w:leftFromText="180" w:rightFromText="180" w:vertAnchor="text" w:tblpXSpec="center" w:tblpY="1"/>
        <w:tblOverlap w:val="never"/>
        <w:bidiVisual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57"/>
        <w:gridCol w:w="3130"/>
        <w:gridCol w:w="1293"/>
        <w:gridCol w:w="6"/>
        <w:gridCol w:w="2205"/>
        <w:gridCol w:w="1328"/>
        <w:gridCol w:w="1179"/>
        <w:gridCol w:w="737"/>
        <w:gridCol w:w="737"/>
        <w:gridCol w:w="737"/>
        <w:gridCol w:w="1179"/>
        <w:gridCol w:w="886"/>
        <w:gridCol w:w="883"/>
        <w:gridCol w:w="1029"/>
      </w:tblGrid>
      <w:tr w:rsidR="00C452FF" w:rsidRPr="00DF09EE" w14:paraId="2FF229FF" w14:textId="77777777" w:rsidTr="001C5B71">
        <w:trPr>
          <w:cantSplit/>
          <w:trHeight w:val="400"/>
        </w:trPr>
        <w:tc>
          <w:tcPr>
            <w:tcW w:w="175" w:type="pct"/>
            <w:vMerge w:val="restart"/>
            <w:shd w:val="pct5" w:color="auto" w:fill="auto"/>
            <w:vAlign w:val="center"/>
          </w:tcPr>
          <w:p w14:paraId="76ED14C7" w14:textId="77777777" w:rsidR="00C625DA" w:rsidRPr="00DF09EE" w:rsidRDefault="00C625DA" w:rsidP="00C625DA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985" w:type="pct"/>
            <w:vMerge w:val="restart"/>
            <w:shd w:val="pct5" w:color="auto" w:fill="auto"/>
            <w:vAlign w:val="center"/>
          </w:tcPr>
          <w:p w14:paraId="00431AFF" w14:textId="77777777" w:rsidR="00C625DA" w:rsidRPr="00DF09EE" w:rsidRDefault="00C625D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عنوا ن مقاله</w:t>
            </w:r>
          </w:p>
        </w:tc>
        <w:tc>
          <w:tcPr>
            <w:tcW w:w="409" w:type="pct"/>
            <w:gridSpan w:val="2"/>
            <w:vMerge w:val="restart"/>
            <w:shd w:val="pct5" w:color="auto" w:fill="auto"/>
            <w:vAlign w:val="center"/>
          </w:tcPr>
          <w:p w14:paraId="296F5020" w14:textId="77777777" w:rsidR="00C625DA" w:rsidRPr="00DF09EE" w:rsidRDefault="00C625D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نام نشریه </w:t>
            </w:r>
          </w:p>
        </w:tc>
        <w:tc>
          <w:tcPr>
            <w:tcW w:w="694" w:type="pct"/>
            <w:shd w:val="pct5" w:color="auto" w:fill="auto"/>
            <w:vAlign w:val="center"/>
          </w:tcPr>
          <w:p w14:paraId="2E61AAE7" w14:textId="77777777" w:rsidR="00C625DA" w:rsidRPr="00DF09EE" w:rsidRDefault="00C625D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وع نمایه علمی نشریه</w:t>
            </w:r>
          </w:p>
        </w:tc>
        <w:tc>
          <w:tcPr>
            <w:tcW w:w="418" w:type="pct"/>
            <w:vMerge w:val="restart"/>
            <w:shd w:val="pct5" w:color="auto" w:fill="auto"/>
            <w:vAlign w:val="center"/>
          </w:tcPr>
          <w:p w14:paraId="73E62885" w14:textId="77777777" w:rsidR="00C625DA" w:rsidRPr="00DF09EE" w:rsidRDefault="00C625DA" w:rsidP="00C625D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ؤسسه/کشور محل انتشار</w:t>
            </w:r>
          </w:p>
        </w:tc>
        <w:tc>
          <w:tcPr>
            <w:tcW w:w="371" w:type="pct"/>
            <w:vMerge w:val="restart"/>
            <w:shd w:val="pct5" w:color="auto" w:fill="auto"/>
            <w:vAlign w:val="center"/>
          </w:tcPr>
          <w:p w14:paraId="5FAD76E4" w14:textId="77777777" w:rsidR="00897B62" w:rsidRPr="00DF09EE" w:rsidRDefault="00C625DA" w:rsidP="00C625D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ضریب تأثیر </w:t>
            </w:r>
          </w:p>
          <w:p w14:paraId="1CB6FD58" w14:textId="77777777" w:rsidR="00C625DA" w:rsidRPr="00DF09EE" w:rsidRDefault="00C625DA" w:rsidP="00897B62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ا ذكر پايگاه استنادي</w:t>
            </w:r>
          </w:p>
        </w:tc>
        <w:tc>
          <w:tcPr>
            <w:tcW w:w="232" w:type="pct"/>
            <w:vMerge w:val="restart"/>
            <w:shd w:val="pct5" w:color="auto" w:fill="auto"/>
            <w:vAlign w:val="center"/>
          </w:tcPr>
          <w:p w14:paraId="3321DDC1" w14:textId="77777777" w:rsidR="00C625DA" w:rsidRPr="00DF09EE" w:rsidRDefault="00C625DA" w:rsidP="00C625D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ضریب تأثیر متوسط</w:t>
            </w:r>
          </w:p>
        </w:tc>
        <w:tc>
          <w:tcPr>
            <w:tcW w:w="464" w:type="pct"/>
            <w:gridSpan w:val="2"/>
            <w:shd w:val="pct5" w:color="auto" w:fill="auto"/>
            <w:vAlign w:val="center"/>
          </w:tcPr>
          <w:p w14:paraId="35450536" w14:textId="77777777" w:rsidR="00C625DA" w:rsidRPr="00DF09EE" w:rsidRDefault="00C625D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شخصات نشريه</w:t>
            </w:r>
          </w:p>
        </w:tc>
        <w:tc>
          <w:tcPr>
            <w:tcW w:w="371" w:type="pct"/>
            <w:vMerge w:val="restart"/>
            <w:shd w:val="pct5" w:color="auto" w:fill="auto"/>
            <w:vAlign w:val="center"/>
          </w:tcPr>
          <w:p w14:paraId="33E5C920" w14:textId="77777777" w:rsidR="00897B62" w:rsidRPr="00DF09EE" w:rsidRDefault="00C625D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ام متقاضي </w:t>
            </w:r>
          </w:p>
          <w:p w14:paraId="1161A8AB" w14:textId="77777777" w:rsidR="00C625DA" w:rsidRPr="00DF09EE" w:rsidRDefault="00C625D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و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مکاران </w:t>
            </w:r>
          </w:p>
          <w:p w14:paraId="6A906C01" w14:textId="77777777" w:rsidR="00C625DA" w:rsidRPr="00DF09EE" w:rsidRDefault="00C625D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ه ترتیب</w:t>
            </w:r>
          </w:p>
        </w:tc>
        <w:tc>
          <w:tcPr>
            <w:tcW w:w="557" w:type="pct"/>
            <w:gridSpan w:val="2"/>
            <w:shd w:val="pct5" w:color="auto" w:fill="auto"/>
            <w:vAlign w:val="center"/>
          </w:tcPr>
          <w:p w14:paraId="418C51EF" w14:textId="77777777" w:rsidR="00C625DA" w:rsidRPr="00DF09EE" w:rsidRDefault="00C625DA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324" w:type="pct"/>
            <w:vMerge w:val="restart"/>
            <w:shd w:val="pct5" w:color="auto" w:fill="auto"/>
            <w:vAlign w:val="center"/>
          </w:tcPr>
          <w:p w14:paraId="3F30030F" w14:textId="77777777" w:rsidR="00C625DA" w:rsidRPr="00DF09EE" w:rsidRDefault="00C625DA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لاحظات</w:t>
            </w:r>
          </w:p>
        </w:tc>
      </w:tr>
      <w:tr w:rsidR="0096094D" w:rsidRPr="00DF09EE" w14:paraId="5055D516" w14:textId="77777777" w:rsidTr="001C5B71">
        <w:trPr>
          <w:cantSplit/>
          <w:trHeight w:val="693"/>
        </w:trPr>
        <w:tc>
          <w:tcPr>
            <w:tcW w:w="175" w:type="pct"/>
            <w:vMerge/>
            <w:shd w:val="pct5" w:color="auto" w:fill="auto"/>
            <w:textDirection w:val="btLr"/>
            <w:vAlign w:val="center"/>
          </w:tcPr>
          <w:p w14:paraId="7841E36A" w14:textId="77777777" w:rsidR="0096094D" w:rsidRPr="00DF09EE" w:rsidRDefault="0096094D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85" w:type="pct"/>
            <w:vMerge/>
            <w:shd w:val="pct5" w:color="auto" w:fill="auto"/>
            <w:vAlign w:val="center"/>
          </w:tcPr>
          <w:p w14:paraId="12BE5A2A" w14:textId="77777777" w:rsidR="0096094D" w:rsidRPr="00DF09EE" w:rsidRDefault="0096094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9" w:type="pct"/>
            <w:gridSpan w:val="2"/>
            <w:vMerge/>
            <w:shd w:val="pct5" w:color="auto" w:fill="auto"/>
            <w:vAlign w:val="center"/>
          </w:tcPr>
          <w:p w14:paraId="2B95AC17" w14:textId="77777777" w:rsidR="0096094D" w:rsidRPr="00DF09EE" w:rsidRDefault="0096094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94" w:type="pct"/>
            <w:shd w:val="pct5" w:color="auto" w:fill="auto"/>
          </w:tcPr>
          <w:p w14:paraId="27F7B5FD" w14:textId="77777777" w:rsidR="0096094D" w:rsidRPr="00DF09EE" w:rsidRDefault="0096094D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مانند: علمی پژوهشی وزارتین/ علمی پژوهشی حوزه علمیه/</w:t>
            </w:r>
          </w:p>
          <w:p w14:paraId="650D7743" w14:textId="77777777" w:rsidR="0096094D" w:rsidRPr="00DF09EE" w:rsidRDefault="0096094D" w:rsidP="00383A43">
            <w:pPr>
              <w:jc w:val="center"/>
              <w:rPr>
                <w:rFonts w:cs="B Mitra"/>
                <w:b/>
                <w:bCs/>
                <w:sz w:val="14"/>
                <w:szCs w:val="14"/>
                <w:rtl/>
              </w:rPr>
            </w:pPr>
            <w:r w:rsidRPr="00DF09EE">
              <w:rPr>
                <w:rFonts w:cs="B Mitra"/>
                <w:b/>
                <w:bCs/>
                <w:sz w:val="16"/>
                <w:szCs w:val="16"/>
              </w:rPr>
              <w:t>ISC</w:t>
            </w:r>
            <w:r w:rsidRPr="00DF09EE">
              <w:rPr>
                <w:rFonts w:cs="B Mitra"/>
                <w:b/>
                <w:bCs/>
                <w:sz w:val="16"/>
                <w:szCs w:val="16"/>
                <w:lang w:bidi="fa-IR"/>
              </w:rPr>
              <w:t>/ISI/ ….</w:t>
            </w:r>
          </w:p>
        </w:tc>
        <w:tc>
          <w:tcPr>
            <w:tcW w:w="418" w:type="pct"/>
            <w:vMerge/>
            <w:shd w:val="pct5" w:color="auto" w:fill="auto"/>
            <w:vAlign w:val="center"/>
          </w:tcPr>
          <w:p w14:paraId="50A522B3" w14:textId="77777777" w:rsidR="0096094D" w:rsidRPr="00DF09EE" w:rsidRDefault="0096094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1" w:type="pct"/>
            <w:vMerge/>
            <w:shd w:val="pct5" w:color="auto" w:fill="auto"/>
          </w:tcPr>
          <w:p w14:paraId="6A31134D" w14:textId="77777777" w:rsidR="0096094D" w:rsidRPr="00DF09EE" w:rsidRDefault="0096094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2" w:type="pct"/>
            <w:vMerge/>
            <w:shd w:val="pct5" w:color="auto" w:fill="auto"/>
          </w:tcPr>
          <w:p w14:paraId="77BE6ED9" w14:textId="77777777" w:rsidR="0096094D" w:rsidRPr="00DF09EE" w:rsidRDefault="0096094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2" w:type="pct"/>
            <w:shd w:val="pct5" w:color="auto" w:fill="auto"/>
            <w:vAlign w:val="center"/>
          </w:tcPr>
          <w:p w14:paraId="5FAF8107" w14:textId="77777777" w:rsidR="0096094D" w:rsidRPr="00DF09EE" w:rsidRDefault="0096094D" w:rsidP="00C625D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سال </w:t>
            </w:r>
          </w:p>
          <w:p w14:paraId="6AF5CFAB" w14:textId="77777777" w:rsidR="0096094D" w:rsidRPr="00DF09EE" w:rsidRDefault="0096094D" w:rsidP="00C625D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نتشار</w:t>
            </w:r>
          </w:p>
        </w:tc>
        <w:tc>
          <w:tcPr>
            <w:tcW w:w="232" w:type="pct"/>
            <w:shd w:val="pct5" w:color="auto" w:fill="auto"/>
            <w:vAlign w:val="center"/>
          </w:tcPr>
          <w:p w14:paraId="732CC310" w14:textId="77777777" w:rsidR="0096094D" w:rsidRPr="00DF09EE" w:rsidRDefault="0096094D" w:rsidP="00C625D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ماره مجله</w:t>
            </w:r>
          </w:p>
        </w:tc>
        <w:tc>
          <w:tcPr>
            <w:tcW w:w="371" w:type="pct"/>
            <w:vMerge/>
            <w:shd w:val="pct5" w:color="auto" w:fill="auto"/>
            <w:vAlign w:val="center"/>
          </w:tcPr>
          <w:p w14:paraId="1744250A" w14:textId="77777777" w:rsidR="0096094D" w:rsidRPr="00DF09EE" w:rsidRDefault="0096094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shd w:val="pct5" w:color="auto" w:fill="auto"/>
            <w:vAlign w:val="center"/>
          </w:tcPr>
          <w:p w14:paraId="2C4DBD96" w14:textId="77777777" w:rsidR="0096094D" w:rsidRPr="00DF09EE" w:rsidRDefault="0096094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278" w:type="pct"/>
            <w:shd w:val="pct5" w:color="auto" w:fill="auto"/>
            <w:vAlign w:val="center"/>
          </w:tcPr>
          <w:p w14:paraId="3D6EEBE0" w14:textId="77777777" w:rsidR="0096094D" w:rsidRPr="00DF09EE" w:rsidRDefault="0096094D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کمیسیون </w:t>
            </w:r>
          </w:p>
        </w:tc>
        <w:tc>
          <w:tcPr>
            <w:tcW w:w="324" w:type="pct"/>
            <w:vMerge/>
            <w:shd w:val="pct5" w:color="auto" w:fill="auto"/>
            <w:textDirection w:val="btLr"/>
          </w:tcPr>
          <w:p w14:paraId="635BB5AF" w14:textId="77777777" w:rsidR="0096094D" w:rsidRPr="00DF09EE" w:rsidRDefault="0096094D" w:rsidP="000C32A8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1C5B71" w:rsidRPr="00DF09EE" w14:paraId="13574BC5" w14:textId="77777777" w:rsidTr="001C5B71">
        <w:trPr>
          <w:cantSplit/>
          <w:trHeight w:val="921"/>
        </w:trPr>
        <w:tc>
          <w:tcPr>
            <w:tcW w:w="175" w:type="pct"/>
            <w:vAlign w:val="center"/>
          </w:tcPr>
          <w:p w14:paraId="07DC9705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  <w:lang w:bidi="fa-IR"/>
              </w:rPr>
            </w:pPr>
            <w:r>
              <w:rPr>
                <w:rFonts w:cs="B Mitra" w:hint="cs"/>
                <w:sz w:val="16"/>
                <w:szCs w:val="20"/>
                <w:rtl/>
                <w:lang w:bidi="fa-IR"/>
              </w:rPr>
              <w:t>1</w:t>
            </w:r>
          </w:p>
        </w:tc>
        <w:tc>
          <w:tcPr>
            <w:tcW w:w="985" w:type="pct"/>
            <w:vAlign w:val="center"/>
          </w:tcPr>
          <w:p w14:paraId="349A4F1E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</w:rPr>
            </w:pPr>
            <w:r w:rsidRPr="00496430">
              <w:rPr>
                <w:rFonts w:cs="B Mitra"/>
                <w:sz w:val="16"/>
                <w:szCs w:val="20"/>
              </w:rPr>
              <w:t>Multi Party Computation using Infinite Product Series over Distributed Data</w:t>
            </w:r>
          </w:p>
        </w:tc>
        <w:tc>
          <w:tcPr>
            <w:tcW w:w="409" w:type="pct"/>
            <w:gridSpan w:val="2"/>
            <w:vAlign w:val="center"/>
          </w:tcPr>
          <w:p w14:paraId="1EDA037F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</w:rPr>
            </w:pPr>
            <w:r w:rsidRPr="00496430">
              <w:rPr>
                <w:rFonts w:cs="B Mitra"/>
                <w:sz w:val="16"/>
                <w:szCs w:val="20"/>
              </w:rPr>
              <w:t>COMPUTERS and SIMULATION in MODERN SCIENCE</w:t>
            </w:r>
          </w:p>
        </w:tc>
        <w:tc>
          <w:tcPr>
            <w:tcW w:w="694" w:type="pct"/>
            <w:vAlign w:val="center"/>
          </w:tcPr>
          <w:p w14:paraId="2CC4F18F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  <w:lang w:bidi="fa-IR"/>
              </w:rPr>
            </w:pPr>
            <w:r w:rsidRPr="00496430">
              <w:rPr>
                <w:rFonts w:cs="B Mitra"/>
                <w:sz w:val="16"/>
                <w:szCs w:val="20"/>
                <w:lang w:bidi="fa-IR"/>
              </w:rPr>
              <w:t>Book Chapter</w:t>
            </w:r>
          </w:p>
        </w:tc>
        <w:tc>
          <w:tcPr>
            <w:tcW w:w="418" w:type="pct"/>
            <w:vAlign w:val="center"/>
          </w:tcPr>
          <w:p w14:paraId="1A73CD4C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</w:rPr>
            </w:pPr>
            <w:r w:rsidRPr="00496430">
              <w:rPr>
                <w:rFonts w:cs="B Mitra"/>
                <w:sz w:val="16"/>
                <w:szCs w:val="20"/>
              </w:rPr>
              <w:t>GREECE</w:t>
            </w:r>
          </w:p>
        </w:tc>
        <w:tc>
          <w:tcPr>
            <w:tcW w:w="371" w:type="pct"/>
            <w:vAlign w:val="center"/>
          </w:tcPr>
          <w:p w14:paraId="6797A7FC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</w:rPr>
            </w:pPr>
          </w:p>
        </w:tc>
        <w:tc>
          <w:tcPr>
            <w:tcW w:w="232" w:type="pct"/>
            <w:vAlign w:val="center"/>
          </w:tcPr>
          <w:p w14:paraId="40146469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</w:rPr>
            </w:pPr>
          </w:p>
        </w:tc>
        <w:tc>
          <w:tcPr>
            <w:tcW w:w="232" w:type="pct"/>
            <w:vAlign w:val="center"/>
          </w:tcPr>
          <w:p w14:paraId="695CDF44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</w:rPr>
            </w:pPr>
            <w:r w:rsidRPr="00496430">
              <w:rPr>
                <w:rFonts w:cs="B Mitra"/>
                <w:sz w:val="16"/>
                <w:szCs w:val="20"/>
              </w:rPr>
              <w:t>2010</w:t>
            </w:r>
          </w:p>
        </w:tc>
        <w:tc>
          <w:tcPr>
            <w:tcW w:w="232" w:type="pct"/>
            <w:vAlign w:val="center"/>
          </w:tcPr>
          <w:p w14:paraId="2AEE2CB7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</w:rPr>
            </w:pPr>
            <w:r w:rsidRPr="00496430">
              <w:rPr>
                <w:rFonts w:cs="B Mitra"/>
                <w:sz w:val="16"/>
                <w:szCs w:val="20"/>
              </w:rPr>
              <w:t>IV</w:t>
            </w:r>
          </w:p>
        </w:tc>
        <w:tc>
          <w:tcPr>
            <w:tcW w:w="371" w:type="pct"/>
            <w:vAlign w:val="center"/>
          </w:tcPr>
          <w:p w14:paraId="0E36295F" w14:textId="77777777" w:rsidR="001C5B71" w:rsidRPr="00496430" w:rsidRDefault="001C5B71" w:rsidP="001C5B71">
            <w:pPr>
              <w:bidi w:val="0"/>
              <w:jc w:val="center"/>
              <w:rPr>
                <w:rFonts w:cs="B Mitra"/>
                <w:sz w:val="16"/>
                <w:szCs w:val="20"/>
                <w:rtl/>
              </w:rPr>
            </w:pPr>
            <w:r w:rsidRPr="00496430">
              <w:rPr>
                <w:rFonts w:cs="B Mitra"/>
                <w:sz w:val="16"/>
                <w:szCs w:val="20"/>
              </w:rPr>
              <w:t xml:space="preserve">Rasouli*, A., </w:t>
            </w:r>
            <w:proofErr w:type="spellStart"/>
            <w:r w:rsidRPr="00496430">
              <w:rPr>
                <w:rFonts w:cs="B Mitra"/>
                <w:sz w:val="16"/>
                <w:szCs w:val="20"/>
              </w:rPr>
              <w:t>Maarof</w:t>
            </w:r>
            <w:proofErr w:type="spellEnd"/>
            <w:r w:rsidRPr="00496430">
              <w:rPr>
                <w:rFonts w:cs="B Mitra"/>
                <w:sz w:val="16"/>
                <w:szCs w:val="20"/>
              </w:rPr>
              <w:t>, M. A. B. &amp; Shamsi, M</w:t>
            </w:r>
          </w:p>
        </w:tc>
        <w:tc>
          <w:tcPr>
            <w:tcW w:w="279" w:type="pct"/>
            <w:vAlign w:val="center"/>
          </w:tcPr>
          <w:p w14:paraId="4EDDE087" w14:textId="77777777" w:rsidR="001C5B71" w:rsidRPr="00DF09EE" w:rsidRDefault="001C5B71" w:rsidP="001C5B7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8" w:type="pct"/>
            <w:vAlign w:val="center"/>
          </w:tcPr>
          <w:p w14:paraId="30FB6BAB" w14:textId="77777777" w:rsidR="001C5B71" w:rsidRPr="00DF09EE" w:rsidRDefault="001C5B71" w:rsidP="001C5B7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4" w:type="pct"/>
            <w:vAlign w:val="center"/>
          </w:tcPr>
          <w:p w14:paraId="385E43AE" w14:textId="77777777" w:rsidR="001C5B71" w:rsidRPr="00DF09EE" w:rsidRDefault="001C5B71" w:rsidP="001C5B7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C5B71" w:rsidRPr="00DF09EE" w14:paraId="2FD5DC3D" w14:textId="77777777" w:rsidTr="001C5B71">
        <w:trPr>
          <w:cantSplit/>
          <w:trHeight w:val="921"/>
        </w:trPr>
        <w:tc>
          <w:tcPr>
            <w:tcW w:w="175" w:type="pct"/>
            <w:vAlign w:val="center"/>
          </w:tcPr>
          <w:p w14:paraId="17028B14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  <w:lang w:bidi="fa-IR"/>
              </w:rPr>
            </w:pPr>
            <w:r>
              <w:rPr>
                <w:rFonts w:cs="B Mitra" w:hint="cs"/>
                <w:sz w:val="16"/>
                <w:szCs w:val="20"/>
                <w:rtl/>
                <w:lang w:bidi="fa-IR"/>
              </w:rPr>
              <w:t>2</w:t>
            </w:r>
          </w:p>
        </w:tc>
        <w:tc>
          <w:tcPr>
            <w:tcW w:w="985" w:type="pct"/>
            <w:vAlign w:val="center"/>
          </w:tcPr>
          <w:p w14:paraId="579E2ED1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</w:rPr>
            </w:pPr>
            <w:r w:rsidRPr="00496430">
              <w:rPr>
                <w:rFonts w:cs="B Nazanin"/>
                <w:sz w:val="16"/>
                <w:szCs w:val="20"/>
              </w:rPr>
              <w:t>Online Secret Sharing Using Infinite Convergent Sequences</w:t>
            </w:r>
          </w:p>
        </w:tc>
        <w:tc>
          <w:tcPr>
            <w:tcW w:w="409" w:type="pct"/>
            <w:gridSpan w:val="2"/>
            <w:vAlign w:val="center"/>
          </w:tcPr>
          <w:p w14:paraId="6A76FCBD" w14:textId="77777777" w:rsidR="001C5B71" w:rsidRPr="00800D29" w:rsidRDefault="001C5B71" w:rsidP="001C5B71">
            <w:pPr>
              <w:bidi w:val="0"/>
              <w:jc w:val="center"/>
              <w:rPr>
                <w:rFonts w:cs="B Nazanin"/>
                <w:sz w:val="16"/>
                <w:szCs w:val="20"/>
              </w:rPr>
            </w:pPr>
            <w:r w:rsidRPr="00800D29">
              <w:rPr>
                <w:rFonts w:cs="B Nazanin"/>
                <w:sz w:val="16"/>
                <w:szCs w:val="20"/>
              </w:rPr>
              <w:t xml:space="preserve">International Proceedings </w:t>
            </w:r>
            <w:proofErr w:type="gramStart"/>
            <w:r w:rsidRPr="00800D29">
              <w:rPr>
                <w:rFonts w:cs="B Nazanin"/>
                <w:sz w:val="16"/>
                <w:szCs w:val="20"/>
              </w:rPr>
              <w:t>Of</w:t>
            </w:r>
            <w:proofErr w:type="gramEnd"/>
            <w:r w:rsidRPr="00800D29">
              <w:rPr>
                <w:rFonts w:cs="B Nazanin"/>
                <w:sz w:val="16"/>
                <w:szCs w:val="20"/>
              </w:rPr>
              <w:t xml:space="preserve"> Computer Science And Information Technology</w:t>
            </w:r>
          </w:p>
        </w:tc>
        <w:tc>
          <w:tcPr>
            <w:tcW w:w="694" w:type="pct"/>
            <w:vAlign w:val="center"/>
          </w:tcPr>
          <w:p w14:paraId="71CABF51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</w:rPr>
            </w:pPr>
            <w:r w:rsidRPr="00496430">
              <w:rPr>
                <w:rFonts w:cs="B Mitra"/>
                <w:sz w:val="16"/>
                <w:szCs w:val="20"/>
              </w:rPr>
              <w:t xml:space="preserve">ISI Indexed </w:t>
            </w:r>
          </w:p>
        </w:tc>
        <w:tc>
          <w:tcPr>
            <w:tcW w:w="418" w:type="pct"/>
            <w:vAlign w:val="center"/>
          </w:tcPr>
          <w:p w14:paraId="0A1A6C68" w14:textId="77777777" w:rsidR="001C5B71" w:rsidRDefault="001C5B71" w:rsidP="001C5B71">
            <w:pPr>
              <w:jc w:val="center"/>
              <w:rPr>
                <w:rFonts w:cs="B Nazanin"/>
                <w:sz w:val="16"/>
                <w:szCs w:val="20"/>
              </w:rPr>
            </w:pPr>
            <w:r w:rsidRPr="00800D29">
              <w:rPr>
                <w:rFonts w:cs="B Nazanin"/>
                <w:sz w:val="16"/>
                <w:szCs w:val="20"/>
              </w:rPr>
              <w:t>IPCSIT</w:t>
            </w:r>
          </w:p>
          <w:p w14:paraId="32BD8D80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</w:rPr>
            </w:pPr>
            <w:r w:rsidRPr="00496430">
              <w:rPr>
                <w:rFonts w:cs="B Nazanin"/>
                <w:sz w:val="16"/>
                <w:szCs w:val="20"/>
              </w:rPr>
              <w:t>Singapore</w:t>
            </w:r>
          </w:p>
        </w:tc>
        <w:tc>
          <w:tcPr>
            <w:tcW w:w="371" w:type="pct"/>
            <w:vAlign w:val="center"/>
          </w:tcPr>
          <w:p w14:paraId="2CEA386D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</w:rPr>
            </w:pPr>
          </w:p>
        </w:tc>
        <w:tc>
          <w:tcPr>
            <w:tcW w:w="232" w:type="pct"/>
            <w:vAlign w:val="center"/>
          </w:tcPr>
          <w:p w14:paraId="308367AB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</w:rPr>
            </w:pPr>
          </w:p>
        </w:tc>
        <w:tc>
          <w:tcPr>
            <w:tcW w:w="232" w:type="pct"/>
            <w:vAlign w:val="center"/>
          </w:tcPr>
          <w:p w14:paraId="3C2CDC32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</w:rPr>
            </w:pPr>
            <w:r w:rsidRPr="00496430">
              <w:rPr>
                <w:rFonts w:cs="B Mitra"/>
                <w:sz w:val="16"/>
                <w:szCs w:val="20"/>
              </w:rPr>
              <w:t>2011</w:t>
            </w:r>
          </w:p>
        </w:tc>
        <w:tc>
          <w:tcPr>
            <w:tcW w:w="232" w:type="pct"/>
            <w:vAlign w:val="center"/>
          </w:tcPr>
          <w:p w14:paraId="2008322C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</w:rPr>
            </w:pPr>
            <w:r>
              <w:rPr>
                <w:rFonts w:cs="B Mitra"/>
                <w:sz w:val="16"/>
                <w:szCs w:val="20"/>
              </w:rPr>
              <w:t>Vol 14</w:t>
            </w:r>
          </w:p>
        </w:tc>
        <w:tc>
          <w:tcPr>
            <w:tcW w:w="371" w:type="pct"/>
            <w:vAlign w:val="center"/>
          </w:tcPr>
          <w:p w14:paraId="75798AD0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</w:rPr>
            </w:pPr>
            <w:r w:rsidRPr="00496430">
              <w:rPr>
                <w:rFonts w:cs="B Nazanin"/>
                <w:sz w:val="16"/>
                <w:szCs w:val="20"/>
              </w:rPr>
              <w:t>Rasouli*, A., Shamsi, M.</w:t>
            </w:r>
          </w:p>
        </w:tc>
        <w:tc>
          <w:tcPr>
            <w:tcW w:w="279" w:type="pct"/>
            <w:vAlign w:val="center"/>
          </w:tcPr>
          <w:p w14:paraId="52CF3CAE" w14:textId="77777777" w:rsidR="001C5B71" w:rsidRPr="00DF09EE" w:rsidRDefault="001C5B71" w:rsidP="001C5B7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8" w:type="pct"/>
            <w:vAlign w:val="center"/>
          </w:tcPr>
          <w:p w14:paraId="7357C76F" w14:textId="77777777" w:rsidR="001C5B71" w:rsidRPr="00DF09EE" w:rsidRDefault="001C5B71" w:rsidP="001C5B7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4" w:type="pct"/>
            <w:vAlign w:val="center"/>
          </w:tcPr>
          <w:p w14:paraId="098AE091" w14:textId="77777777" w:rsidR="001C5B71" w:rsidRPr="00DF09EE" w:rsidRDefault="001C5B71" w:rsidP="001C5B7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C5B71" w:rsidRPr="00DF09EE" w14:paraId="10CB499A" w14:textId="77777777" w:rsidTr="001C5B71">
        <w:trPr>
          <w:cantSplit/>
          <w:trHeight w:val="921"/>
        </w:trPr>
        <w:tc>
          <w:tcPr>
            <w:tcW w:w="175" w:type="pct"/>
            <w:vAlign w:val="center"/>
          </w:tcPr>
          <w:p w14:paraId="3A6EE787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</w:rPr>
            </w:pPr>
            <w:r>
              <w:rPr>
                <w:rFonts w:cs="B Mitra" w:hint="cs"/>
                <w:sz w:val="16"/>
                <w:szCs w:val="20"/>
                <w:rtl/>
              </w:rPr>
              <w:t>3</w:t>
            </w:r>
          </w:p>
        </w:tc>
        <w:tc>
          <w:tcPr>
            <w:tcW w:w="985" w:type="pct"/>
            <w:vAlign w:val="center"/>
          </w:tcPr>
          <w:p w14:paraId="4BB4F7F0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</w:rPr>
            </w:pPr>
            <w:r w:rsidRPr="00496430">
              <w:rPr>
                <w:rFonts w:cs="B Mitra"/>
                <w:sz w:val="16"/>
                <w:szCs w:val="20"/>
              </w:rPr>
              <w:t xml:space="preserve">A Robust and </w:t>
            </w:r>
            <w:proofErr w:type="gramStart"/>
            <w:r w:rsidRPr="00496430">
              <w:rPr>
                <w:rFonts w:cs="B Mitra"/>
                <w:sz w:val="16"/>
                <w:szCs w:val="20"/>
              </w:rPr>
              <w:t>High Speed</w:t>
            </w:r>
            <w:proofErr w:type="gramEnd"/>
            <w:r w:rsidRPr="00496430">
              <w:rPr>
                <w:rFonts w:cs="B Mitra"/>
                <w:sz w:val="16"/>
                <w:szCs w:val="20"/>
              </w:rPr>
              <w:t xml:space="preserve"> E-Voting Algorithm Using </w:t>
            </w:r>
            <w:proofErr w:type="spellStart"/>
            <w:r w:rsidRPr="00496430">
              <w:rPr>
                <w:rFonts w:cs="B Mitra"/>
                <w:sz w:val="16"/>
                <w:szCs w:val="20"/>
              </w:rPr>
              <w:t>ElGammel</w:t>
            </w:r>
            <w:proofErr w:type="spellEnd"/>
            <w:r w:rsidRPr="00496430">
              <w:rPr>
                <w:rFonts w:cs="B Mitra"/>
                <w:sz w:val="16"/>
                <w:szCs w:val="20"/>
              </w:rPr>
              <w:t xml:space="preserve"> Cryptosystem</w:t>
            </w:r>
          </w:p>
        </w:tc>
        <w:tc>
          <w:tcPr>
            <w:tcW w:w="409" w:type="pct"/>
            <w:gridSpan w:val="2"/>
            <w:vAlign w:val="center"/>
          </w:tcPr>
          <w:p w14:paraId="7898A07B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</w:rPr>
            </w:pPr>
            <w:r w:rsidRPr="00EF456F">
              <w:rPr>
                <w:rFonts w:cs="B Mitra"/>
                <w:sz w:val="16"/>
                <w:szCs w:val="20"/>
              </w:rPr>
              <w:t xml:space="preserve">Proceedings of </w:t>
            </w:r>
            <w:proofErr w:type="gramStart"/>
            <w:r w:rsidRPr="00496430">
              <w:rPr>
                <w:rFonts w:cs="B Mitra"/>
                <w:sz w:val="16"/>
                <w:szCs w:val="20"/>
              </w:rPr>
              <w:t>The</w:t>
            </w:r>
            <w:proofErr w:type="gramEnd"/>
            <w:r w:rsidRPr="00496430">
              <w:rPr>
                <w:rFonts w:cs="B Mitra"/>
                <w:sz w:val="16"/>
                <w:szCs w:val="20"/>
              </w:rPr>
              <w:t xml:space="preserve"> 2nd International Conference on Computer and Automation Engineering</w:t>
            </w:r>
          </w:p>
        </w:tc>
        <w:tc>
          <w:tcPr>
            <w:tcW w:w="694" w:type="pct"/>
            <w:vAlign w:val="center"/>
          </w:tcPr>
          <w:p w14:paraId="125176E9" w14:textId="77777777" w:rsidR="001C5B71" w:rsidRPr="00496430" w:rsidRDefault="001C5B71" w:rsidP="001C5B71">
            <w:pPr>
              <w:bidi w:val="0"/>
              <w:jc w:val="center"/>
              <w:rPr>
                <w:rFonts w:cs="B Mitra"/>
                <w:sz w:val="16"/>
                <w:szCs w:val="20"/>
              </w:rPr>
            </w:pPr>
            <w:r w:rsidRPr="00496430">
              <w:rPr>
                <w:rFonts w:cs="B Mitra"/>
                <w:sz w:val="16"/>
                <w:szCs w:val="20"/>
              </w:rPr>
              <w:t xml:space="preserve">ISI Indexed </w:t>
            </w:r>
            <w:proofErr w:type="spellStart"/>
            <w:r w:rsidRPr="00496430">
              <w:rPr>
                <w:rFonts w:cs="B Mitra"/>
                <w:sz w:val="16"/>
                <w:szCs w:val="20"/>
              </w:rPr>
              <w:t>Confrence</w:t>
            </w:r>
            <w:proofErr w:type="spellEnd"/>
          </w:p>
        </w:tc>
        <w:tc>
          <w:tcPr>
            <w:tcW w:w="418" w:type="pct"/>
            <w:vAlign w:val="center"/>
          </w:tcPr>
          <w:p w14:paraId="5A4B9598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</w:rPr>
            </w:pPr>
            <w:r w:rsidRPr="00496430">
              <w:rPr>
                <w:rFonts w:cs="B Mitra"/>
                <w:sz w:val="16"/>
                <w:szCs w:val="20"/>
              </w:rPr>
              <w:t xml:space="preserve">IEEE Singapore </w:t>
            </w:r>
          </w:p>
        </w:tc>
        <w:tc>
          <w:tcPr>
            <w:tcW w:w="371" w:type="pct"/>
            <w:vAlign w:val="center"/>
          </w:tcPr>
          <w:p w14:paraId="20B6D6F7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</w:rPr>
            </w:pPr>
          </w:p>
        </w:tc>
        <w:tc>
          <w:tcPr>
            <w:tcW w:w="232" w:type="pct"/>
            <w:vAlign w:val="center"/>
          </w:tcPr>
          <w:p w14:paraId="2161870B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</w:rPr>
            </w:pPr>
          </w:p>
        </w:tc>
        <w:tc>
          <w:tcPr>
            <w:tcW w:w="232" w:type="pct"/>
            <w:vAlign w:val="center"/>
          </w:tcPr>
          <w:p w14:paraId="35866526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</w:rPr>
            </w:pPr>
            <w:r w:rsidRPr="00496430">
              <w:rPr>
                <w:rFonts w:cs="B Mitra"/>
                <w:sz w:val="16"/>
                <w:szCs w:val="20"/>
              </w:rPr>
              <w:t>2010</w:t>
            </w:r>
          </w:p>
        </w:tc>
        <w:tc>
          <w:tcPr>
            <w:tcW w:w="232" w:type="pct"/>
            <w:vAlign w:val="center"/>
          </w:tcPr>
          <w:p w14:paraId="7FE32676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</w:rPr>
            </w:pPr>
          </w:p>
        </w:tc>
        <w:tc>
          <w:tcPr>
            <w:tcW w:w="371" w:type="pct"/>
            <w:vAlign w:val="center"/>
          </w:tcPr>
          <w:p w14:paraId="48477DE5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</w:rPr>
            </w:pPr>
            <w:r w:rsidRPr="00496430">
              <w:rPr>
                <w:rFonts w:cs="B Mitra"/>
                <w:sz w:val="16"/>
                <w:szCs w:val="20"/>
              </w:rPr>
              <w:t xml:space="preserve">Rasouli*, A., </w:t>
            </w:r>
            <w:proofErr w:type="spellStart"/>
            <w:r w:rsidRPr="00496430">
              <w:rPr>
                <w:rFonts w:cs="B Mitra"/>
                <w:sz w:val="16"/>
                <w:szCs w:val="20"/>
              </w:rPr>
              <w:t>Hosseinkhani</w:t>
            </w:r>
            <w:proofErr w:type="spellEnd"/>
            <w:r w:rsidRPr="00496430">
              <w:rPr>
                <w:rFonts w:cs="B Mitra"/>
                <w:sz w:val="16"/>
                <w:szCs w:val="20"/>
              </w:rPr>
              <w:t xml:space="preserve">, J., Shamsi, M. &amp; </w:t>
            </w:r>
            <w:proofErr w:type="spellStart"/>
            <w:r w:rsidRPr="00496430">
              <w:rPr>
                <w:rFonts w:cs="B Mitra"/>
                <w:sz w:val="16"/>
                <w:szCs w:val="20"/>
              </w:rPr>
              <w:t>Harouni</w:t>
            </w:r>
            <w:proofErr w:type="spellEnd"/>
            <w:r w:rsidRPr="00496430">
              <w:rPr>
                <w:rFonts w:cs="B Mitra"/>
                <w:sz w:val="16"/>
                <w:szCs w:val="20"/>
              </w:rPr>
              <w:t>, M</w:t>
            </w:r>
          </w:p>
        </w:tc>
        <w:tc>
          <w:tcPr>
            <w:tcW w:w="279" w:type="pct"/>
            <w:vAlign w:val="center"/>
          </w:tcPr>
          <w:p w14:paraId="79B58BEF" w14:textId="77777777" w:rsidR="001C5B71" w:rsidRPr="00DF09EE" w:rsidRDefault="001C5B71" w:rsidP="001C5B7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8" w:type="pct"/>
            <w:vAlign w:val="center"/>
          </w:tcPr>
          <w:p w14:paraId="44C6568C" w14:textId="77777777" w:rsidR="001C5B71" w:rsidRPr="00DF09EE" w:rsidRDefault="001C5B71" w:rsidP="001C5B7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4" w:type="pct"/>
            <w:vAlign w:val="center"/>
          </w:tcPr>
          <w:p w14:paraId="07F3031E" w14:textId="77777777" w:rsidR="001C5B71" w:rsidRPr="00DF09EE" w:rsidRDefault="001C5B71" w:rsidP="001C5B7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C5B71" w:rsidRPr="00DF09EE" w14:paraId="7984466D" w14:textId="77777777" w:rsidTr="001C5B71">
        <w:trPr>
          <w:cantSplit/>
          <w:trHeight w:val="921"/>
        </w:trPr>
        <w:tc>
          <w:tcPr>
            <w:tcW w:w="175" w:type="pct"/>
            <w:vAlign w:val="center"/>
          </w:tcPr>
          <w:p w14:paraId="61D35928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</w:rPr>
            </w:pPr>
            <w:r>
              <w:rPr>
                <w:rFonts w:cs="B Mitra" w:hint="cs"/>
                <w:sz w:val="16"/>
                <w:szCs w:val="20"/>
                <w:rtl/>
              </w:rPr>
              <w:t>4</w:t>
            </w:r>
          </w:p>
        </w:tc>
        <w:tc>
          <w:tcPr>
            <w:tcW w:w="985" w:type="pct"/>
            <w:vAlign w:val="center"/>
          </w:tcPr>
          <w:p w14:paraId="041046ED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</w:rPr>
            </w:pPr>
            <w:r w:rsidRPr="00496430">
              <w:rPr>
                <w:rFonts w:cs="B Mitra"/>
                <w:sz w:val="16"/>
                <w:szCs w:val="20"/>
              </w:rPr>
              <w:t>A New Multi-Party Aggregation Algorithm Using Infinite Product Series</w:t>
            </w:r>
          </w:p>
        </w:tc>
        <w:tc>
          <w:tcPr>
            <w:tcW w:w="409" w:type="pct"/>
            <w:gridSpan w:val="2"/>
            <w:vAlign w:val="center"/>
          </w:tcPr>
          <w:p w14:paraId="7F7D9B14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</w:rPr>
            </w:pPr>
            <w:r w:rsidRPr="00927740">
              <w:rPr>
                <w:rFonts w:cs="B Mitra"/>
                <w:sz w:val="16"/>
                <w:szCs w:val="20"/>
              </w:rPr>
              <w:t xml:space="preserve">Proceedings of </w:t>
            </w:r>
            <w:proofErr w:type="gramStart"/>
            <w:r w:rsidRPr="00496430">
              <w:rPr>
                <w:rFonts w:cs="B Mitra"/>
                <w:sz w:val="16"/>
                <w:szCs w:val="20"/>
              </w:rPr>
              <w:t>The</w:t>
            </w:r>
            <w:proofErr w:type="gramEnd"/>
            <w:r w:rsidRPr="00496430">
              <w:rPr>
                <w:rFonts w:cs="B Mitra"/>
                <w:sz w:val="16"/>
                <w:szCs w:val="20"/>
              </w:rPr>
              <w:t xml:space="preserve"> 9th WSEAS International Conference on Applications of Computer Engineering </w:t>
            </w:r>
          </w:p>
        </w:tc>
        <w:tc>
          <w:tcPr>
            <w:tcW w:w="694" w:type="pct"/>
            <w:vAlign w:val="center"/>
          </w:tcPr>
          <w:p w14:paraId="10B35C2F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</w:rPr>
            </w:pPr>
            <w:r w:rsidRPr="00496430">
              <w:rPr>
                <w:rFonts w:cs="B Mitra"/>
                <w:sz w:val="16"/>
                <w:szCs w:val="20"/>
              </w:rPr>
              <w:t xml:space="preserve">ISI, Elsevier Indexed </w:t>
            </w:r>
            <w:proofErr w:type="spellStart"/>
            <w:r w:rsidRPr="00496430">
              <w:rPr>
                <w:rFonts w:cs="B Mitra"/>
                <w:sz w:val="16"/>
                <w:szCs w:val="20"/>
              </w:rPr>
              <w:t>Confrence</w:t>
            </w:r>
            <w:proofErr w:type="spellEnd"/>
          </w:p>
        </w:tc>
        <w:tc>
          <w:tcPr>
            <w:tcW w:w="418" w:type="pct"/>
            <w:vAlign w:val="center"/>
          </w:tcPr>
          <w:p w14:paraId="4BE42BC0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</w:rPr>
            </w:pPr>
            <w:r w:rsidRPr="00496430">
              <w:rPr>
                <w:rFonts w:cs="B Mitra"/>
                <w:sz w:val="16"/>
                <w:szCs w:val="20"/>
              </w:rPr>
              <w:t>Penang, Malaysia</w:t>
            </w:r>
          </w:p>
        </w:tc>
        <w:tc>
          <w:tcPr>
            <w:tcW w:w="371" w:type="pct"/>
            <w:vAlign w:val="center"/>
          </w:tcPr>
          <w:p w14:paraId="0B6F32D4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</w:rPr>
            </w:pPr>
          </w:p>
        </w:tc>
        <w:tc>
          <w:tcPr>
            <w:tcW w:w="232" w:type="pct"/>
            <w:vAlign w:val="center"/>
          </w:tcPr>
          <w:p w14:paraId="43FDACD5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</w:rPr>
            </w:pPr>
          </w:p>
        </w:tc>
        <w:tc>
          <w:tcPr>
            <w:tcW w:w="232" w:type="pct"/>
            <w:vAlign w:val="center"/>
          </w:tcPr>
          <w:p w14:paraId="75DC3B98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</w:rPr>
            </w:pPr>
            <w:r w:rsidRPr="00496430">
              <w:rPr>
                <w:rFonts w:cs="B Mitra"/>
                <w:sz w:val="16"/>
                <w:szCs w:val="20"/>
              </w:rPr>
              <w:t>2010</w:t>
            </w:r>
          </w:p>
        </w:tc>
        <w:tc>
          <w:tcPr>
            <w:tcW w:w="232" w:type="pct"/>
            <w:vAlign w:val="center"/>
          </w:tcPr>
          <w:p w14:paraId="1CE73CB8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</w:rPr>
            </w:pPr>
          </w:p>
        </w:tc>
        <w:tc>
          <w:tcPr>
            <w:tcW w:w="371" w:type="pct"/>
            <w:vAlign w:val="center"/>
          </w:tcPr>
          <w:p w14:paraId="6E11141E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</w:rPr>
            </w:pPr>
            <w:r w:rsidRPr="00496430">
              <w:rPr>
                <w:rFonts w:cs="B Mitra"/>
                <w:sz w:val="16"/>
                <w:szCs w:val="20"/>
              </w:rPr>
              <w:t xml:space="preserve">Rasouli*, A., </w:t>
            </w:r>
            <w:proofErr w:type="spellStart"/>
            <w:r w:rsidRPr="00496430">
              <w:rPr>
                <w:rFonts w:cs="B Mitra"/>
                <w:sz w:val="16"/>
                <w:szCs w:val="20"/>
              </w:rPr>
              <w:t>Maarof</w:t>
            </w:r>
            <w:proofErr w:type="spellEnd"/>
            <w:r w:rsidRPr="00496430">
              <w:rPr>
                <w:rFonts w:cs="B Mitra"/>
                <w:sz w:val="16"/>
                <w:szCs w:val="20"/>
              </w:rPr>
              <w:t>, M. A. B. &amp; Shamsi, M</w:t>
            </w:r>
            <w:r w:rsidRPr="00496430">
              <w:rPr>
                <w:rFonts w:cs="B Mitra"/>
                <w:sz w:val="16"/>
                <w:szCs w:val="20"/>
                <w:rtl/>
              </w:rPr>
              <w:t>.</w:t>
            </w:r>
          </w:p>
        </w:tc>
        <w:tc>
          <w:tcPr>
            <w:tcW w:w="279" w:type="pct"/>
            <w:vAlign w:val="center"/>
          </w:tcPr>
          <w:p w14:paraId="203DA25C" w14:textId="77777777" w:rsidR="001C5B71" w:rsidRPr="00DF09EE" w:rsidRDefault="001C5B71" w:rsidP="001C5B7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8" w:type="pct"/>
            <w:vAlign w:val="center"/>
          </w:tcPr>
          <w:p w14:paraId="778A66C8" w14:textId="77777777" w:rsidR="001C5B71" w:rsidRPr="00DF09EE" w:rsidRDefault="001C5B71" w:rsidP="001C5B7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4" w:type="pct"/>
            <w:vAlign w:val="center"/>
          </w:tcPr>
          <w:p w14:paraId="1395EBD0" w14:textId="77777777" w:rsidR="001C5B71" w:rsidRPr="00DF09EE" w:rsidRDefault="001C5B71" w:rsidP="001C5B7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C5B71" w:rsidRPr="00DF09EE" w14:paraId="17014D8F" w14:textId="77777777" w:rsidTr="001C5B71">
        <w:trPr>
          <w:cantSplit/>
          <w:trHeight w:val="921"/>
        </w:trPr>
        <w:tc>
          <w:tcPr>
            <w:tcW w:w="175" w:type="pct"/>
            <w:vAlign w:val="center"/>
          </w:tcPr>
          <w:p w14:paraId="628EC8D2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</w:rPr>
            </w:pPr>
            <w:r>
              <w:rPr>
                <w:rFonts w:cs="B Mitra" w:hint="cs"/>
                <w:sz w:val="16"/>
                <w:szCs w:val="20"/>
                <w:rtl/>
              </w:rPr>
              <w:t>5</w:t>
            </w:r>
          </w:p>
        </w:tc>
        <w:tc>
          <w:tcPr>
            <w:tcW w:w="985" w:type="pct"/>
            <w:vAlign w:val="center"/>
          </w:tcPr>
          <w:p w14:paraId="1ABAF8A2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</w:rPr>
            </w:pPr>
            <w:r w:rsidRPr="00496430">
              <w:rPr>
                <w:rFonts w:cs="B Nazanin"/>
                <w:sz w:val="16"/>
                <w:szCs w:val="20"/>
              </w:rPr>
              <w:t>Secure Aggregation Algorithm Based on Infinite Series</w:t>
            </w:r>
          </w:p>
        </w:tc>
        <w:tc>
          <w:tcPr>
            <w:tcW w:w="409" w:type="pct"/>
            <w:gridSpan w:val="2"/>
            <w:vAlign w:val="center"/>
          </w:tcPr>
          <w:p w14:paraId="11E11840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</w:rPr>
            </w:pPr>
            <w:r w:rsidRPr="00496430">
              <w:rPr>
                <w:rFonts w:cs="B Nazanin"/>
                <w:sz w:val="16"/>
                <w:szCs w:val="20"/>
              </w:rPr>
              <w:t xml:space="preserve">Postgraduate Annual Research Seminar, UTM </w:t>
            </w:r>
          </w:p>
        </w:tc>
        <w:tc>
          <w:tcPr>
            <w:tcW w:w="694" w:type="pct"/>
            <w:vAlign w:val="center"/>
          </w:tcPr>
          <w:p w14:paraId="036C07FA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</w:rPr>
            </w:pPr>
            <w:r w:rsidRPr="00496430">
              <w:rPr>
                <w:rFonts w:cs="B Nazanin"/>
                <w:sz w:val="16"/>
                <w:szCs w:val="20"/>
              </w:rPr>
              <w:t>Microsoft</w:t>
            </w:r>
          </w:p>
        </w:tc>
        <w:tc>
          <w:tcPr>
            <w:tcW w:w="418" w:type="pct"/>
            <w:vAlign w:val="center"/>
          </w:tcPr>
          <w:p w14:paraId="627AA230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</w:rPr>
            </w:pPr>
            <w:r w:rsidRPr="00496430">
              <w:rPr>
                <w:rFonts w:cs="B Nazanin"/>
                <w:sz w:val="16"/>
                <w:szCs w:val="20"/>
              </w:rPr>
              <w:t xml:space="preserve">Johor, Malaysia: </w:t>
            </w:r>
          </w:p>
        </w:tc>
        <w:tc>
          <w:tcPr>
            <w:tcW w:w="371" w:type="pct"/>
            <w:vAlign w:val="center"/>
          </w:tcPr>
          <w:p w14:paraId="15ACF743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</w:rPr>
            </w:pPr>
          </w:p>
        </w:tc>
        <w:tc>
          <w:tcPr>
            <w:tcW w:w="232" w:type="pct"/>
            <w:vAlign w:val="center"/>
          </w:tcPr>
          <w:p w14:paraId="2796876E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</w:rPr>
            </w:pPr>
          </w:p>
        </w:tc>
        <w:tc>
          <w:tcPr>
            <w:tcW w:w="232" w:type="pct"/>
            <w:vAlign w:val="center"/>
          </w:tcPr>
          <w:p w14:paraId="54D64261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</w:rPr>
            </w:pPr>
            <w:r w:rsidRPr="00496430">
              <w:rPr>
                <w:rFonts w:cs="B Mitra"/>
                <w:sz w:val="16"/>
                <w:szCs w:val="20"/>
              </w:rPr>
              <w:t>2010</w:t>
            </w:r>
          </w:p>
        </w:tc>
        <w:tc>
          <w:tcPr>
            <w:tcW w:w="232" w:type="pct"/>
            <w:vAlign w:val="center"/>
          </w:tcPr>
          <w:p w14:paraId="3ABD5EA7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  <w:rtl/>
              </w:rPr>
            </w:pPr>
          </w:p>
        </w:tc>
        <w:tc>
          <w:tcPr>
            <w:tcW w:w="371" w:type="pct"/>
            <w:vAlign w:val="center"/>
          </w:tcPr>
          <w:p w14:paraId="0DE4F73A" w14:textId="77777777" w:rsidR="001C5B71" w:rsidRPr="00496430" w:rsidRDefault="001C5B71" w:rsidP="001C5B71">
            <w:pPr>
              <w:jc w:val="center"/>
              <w:rPr>
                <w:rFonts w:cs="B Mitra"/>
                <w:sz w:val="16"/>
                <w:szCs w:val="20"/>
              </w:rPr>
            </w:pPr>
            <w:r w:rsidRPr="00496430">
              <w:rPr>
                <w:rFonts w:cs="B Nazanin"/>
                <w:sz w:val="16"/>
                <w:szCs w:val="20"/>
              </w:rPr>
              <w:t>Rasouli*, A., Shamsi, M. &amp; SAP, M. N. M.</w:t>
            </w:r>
          </w:p>
        </w:tc>
        <w:tc>
          <w:tcPr>
            <w:tcW w:w="279" w:type="pct"/>
            <w:vAlign w:val="center"/>
          </w:tcPr>
          <w:p w14:paraId="23ED1548" w14:textId="77777777" w:rsidR="001C5B71" w:rsidRPr="00DF09EE" w:rsidRDefault="001C5B71" w:rsidP="001C5B7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8" w:type="pct"/>
            <w:vAlign w:val="center"/>
          </w:tcPr>
          <w:p w14:paraId="5956413F" w14:textId="77777777" w:rsidR="001C5B71" w:rsidRPr="00DF09EE" w:rsidRDefault="001C5B71" w:rsidP="001C5B7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4" w:type="pct"/>
            <w:vAlign w:val="center"/>
          </w:tcPr>
          <w:p w14:paraId="5D1202C6" w14:textId="77777777" w:rsidR="001C5B71" w:rsidRPr="00DF09EE" w:rsidRDefault="001C5B71" w:rsidP="001C5B71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C5B71" w:rsidRPr="00DF09EE" w14:paraId="47217A6A" w14:textId="77777777" w:rsidTr="001C5B71">
        <w:trPr>
          <w:trHeight w:val="308"/>
        </w:trPr>
        <w:tc>
          <w:tcPr>
            <w:tcW w:w="3748" w:type="pct"/>
            <w:gridSpan w:val="10"/>
            <w:shd w:val="clear" w:color="auto" w:fill="auto"/>
          </w:tcPr>
          <w:p w14:paraId="28092272" w14:textId="77777777" w:rsidR="001C5B71" w:rsidRPr="00DF09EE" w:rsidRDefault="001C5B71" w:rsidP="001C5B71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تا 2</w:t>
            </w:r>
          </w:p>
          <w:p w14:paraId="017B2B70" w14:textId="77777777" w:rsidR="001C5B71" w:rsidRPr="00DF09EE" w:rsidRDefault="001C5B71" w:rsidP="001C5B71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5</w:t>
            </w:r>
          </w:p>
        </w:tc>
        <w:tc>
          <w:tcPr>
            <w:tcW w:w="371" w:type="pct"/>
            <w:shd w:val="pct5" w:color="auto" w:fill="auto"/>
          </w:tcPr>
          <w:p w14:paraId="6D3E07C1" w14:textId="77777777" w:rsidR="001C5B71" w:rsidRPr="00DF09EE" w:rsidRDefault="001C5B71" w:rsidP="001C5B71">
            <w:pPr>
              <w:jc w:val="right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مع کـل</w:t>
            </w:r>
          </w:p>
        </w:tc>
        <w:tc>
          <w:tcPr>
            <w:tcW w:w="279" w:type="pct"/>
            <w:shd w:val="pct5" w:color="auto" w:fill="auto"/>
          </w:tcPr>
          <w:p w14:paraId="7FBC6D6C" w14:textId="77777777" w:rsidR="001C5B71" w:rsidRPr="00DF09EE" w:rsidRDefault="001C5B71" w:rsidP="001C5B7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8" w:type="pct"/>
            <w:shd w:val="pct5" w:color="auto" w:fill="auto"/>
          </w:tcPr>
          <w:p w14:paraId="7ABECCC7" w14:textId="77777777" w:rsidR="001C5B71" w:rsidRPr="00DF09EE" w:rsidRDefault="001C5B71" w:rsidP="001C5B71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4" w:type="pct"/>
            <w:shd w:val="clear" w:color="auto" w:fill="auto"/>
          </w:tcPr>
          <w:p w14:paraId="04C2FAF0" w14:textId="77777777" w:rsidR="001C5B71" w:rsidRPr="00DF09EE" w:rsidRDefault="001C5B71" w:rsidP="001C5B71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C5B71" w:rsidRPr="00DF09EE" w14:paraId="3DEF2E90" w14:textId="77777777" w:rsidTr="001C5B71">
        <w:trPr>
          <w:trHeight w:val="243"/>
        </w:trPr>
        <w:tc>
          <w:tcPr>
            <w:tcW w:w="1567" w:type="pct"/>
            <w:gridSpan w:val="3"/>
          </w:tcPr>
          <w:p w14:paraId="6A621B4F" w14:textId="77777777" w:rsidR="001C5B71" w:rsidRPr="00DF09EE" w:rsidRDefault="001C5B71" w:rsidP="001C5B7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50BE87A1" w14:textId="77777777" w:rsidR="001C5B71" w:rsidRPr="00DF09EE" w:rsidRDefault="001C5B71" w:rsidP="001C5B7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86614D7" w14:textId="77777777" w:rsidR="001C5B71" w:rsidRPr="00DF09EE" w:rsidRDefault="001C5B71" w:rsidP="001C5B7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3F3A3E6B" w14:textId="77777777" w:rsidR="001C5B71" w:rsidRPr="00DF09EE" w:rsidRDefault="001C5B71" w:rsidP="001C5B7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717" w:type="pct"/>
            <w:gridSpan w:val="5"/>
          </w:tcPr>
          <w:p w14:paraId="38795F32" w14:textId="77777777" w:rsidR="001C5B71" w:rsidRPr="00DF09EE" w:rsidRDefault="001C5B71" w:rsidP="001C5B7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2345D037" w14:textId="77777777" w:rsidR="001C5B71" w:rsidRPr="00DF09EE" w:rsidRDefault="001C5B71" w:rsidP="001C5B7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85199A8" w14:textId="77777777" w:rsidR="001C5B71" w:rsidRPr="00DF09EE" w:rsidRDefault="001C5B71" w:rsidP="001C5B7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D80AD66" w14:textId="77777777" w:rsidR="001C5B71" w:rsidRPr="00DF09EE" w:rsidRDefault="001C5B71" w:rsidP="001C5B7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716" w:type="pct"/>
            <w:gridSpan w:val="6"/>
          </w:tcPr>
          <w:p w14:paraId="4C892D6C" w14:textId="77777777" w:rsidR="001C5B71" w:rsidRPr="00DF09EE" w:rsidRDefault="001C5B71" w:rsidP="001C5B7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45A05C61" w14:textId="77777777" w:rsidR="001C5B71" w:rsidRPr="00DF09EE" w:rsidRDefault="001C5B71" w:rsidP="001C5B7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404CE67" w14:textId="77777777" w:rsidR="001C5B71" w:rsidRPr="00DF09EE" w:rsidRDefault="001C5B71" w:rsidP="001C5B7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76F251A" w14:textId="77777777" w:rsidR="001C5B71" w:rsidRPr="00DF09EE" w:rsidRDefault="001C5B71" w:rsidP="001C5B71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1BDA152B" w14:textId="77777777" w:rsidR="00336396" w:rsidRPr="00DF09EE" w:rsidRDefault="0079404E" w:rsidP="000C32A8">
      <w:pPr>
        <w:jc w:val="lowKashida"/>
        <w:rPr>
          <w:rFonts w:cs="B Mitra"/>
          <w:b/>
          <w:bCs/>
          <w:sz w:val="10"/>
          <w:szCs w:val="10"/>
          <w:rtl/>
          <w:lang w:bidi="fa-IR"/>
        </w:rPr>
      </w:pPr>
      <w:r w:rsidRPr="00DF09EE">
        <w:rPr>
          <w:rFonts w:cs="B Mitra"/>
          <w:b/>
          <w:bCs/>
          <w:sz w:val="10"/>
          <w:szCs w:val="10"/>
          <w:rtl/>
          <w:lang w:bidi="fa-IR"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662CDE" w:rsidRPr="00DF09EE" w14:paraId="55E2005C" w14:textId="77777777" w:rsidTr="00694624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86AD7B5" w14:textId="77777777" w:rsidR="00662CDE" w:rsidRPr="00DF09EE" w:rsidRDefault="00662CDE" w:rsidP="004A68F2">
            <w:pPr>
              <w:ind w:left="476" w:hanging="476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>3-8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-  تولید دانش فنی/ اختراع یا اکتشاف منجر به تولید و تجار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سازی محصول یا فرآیند با تایید مراجع ذ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صلاح وزارتین و نیز هر نوآوری که برای حل مشکلات و معضلات کشور موثر باشد و یا منجر به تولید خدمت یا محصول جدیدی در کشور شود.</w:t>
            </w:r>
            <w:r w:rsidRPr="00DF09EE">
              <w:rPr>
                <w:rFonts w:cs="B Lotus" w:hint="cs"/>
                <w:sz w:val="18"/>
                <w:szCs w:val="18"/>
                <w:rtl/>
              </w:rPr>
              <w:t xml:space="preserve"> </w:t>
            </w:r>
          </w:p>
        </w:tc>
      </w:tr>
    </w:tbl>
    <w:p w14:paraId="5A34BFCF" w14:textId="77777777" w:rsidR="00062BB1" w:rsidRPr="00DF09EE" w:rsidRDefault="00062BB1" w:rsidP="000C32A8">
      <w:pPr>
        <w:ind w:right="-357"/>
        <w:jc w:val="lowKashida"/>
        <w:rPr>
          <w:rFonts w:cs="B Mitra"/>
          <w:b/>
          <w:bCs/>
          <w:sz w:val="16"/>
          <w:szCs w:val="16"/>
          <w:rtl/>
          <w:lang w:bidi="fa-IR"/>
        </w:rPr>
      </w:pPr>
      <w:r w:rsidRPr="00DF09EE">
        <w:rPr>
          <w:rFonts w:cs="B Mitra" w:hint="cs"/>
          <w:b/>
          <w:bCs/>
          <w:sz w:val="16"/>
          <w:szCs w:val="16"/>
          <w:rtl/>
          <w:lang w:bidi="fa-IR"/>
        </w:rPr>
        <w:t xml:space="preserve"> </w:t>
      </w: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8"/>
        <w:gridCol w:w="4396"/>
        <w:gridCol w:w="1019"/>
        <w:gridCol w:w="471"/>
        <w:gridCol w:w="1766"/>
        <w:gridCol w:w="577"/>
        <w:gridCol w:w="1009"/>
        <w:gridCol w:w="673"/>
        <w:gridCol w:w="47"/>
        <w:gridCol w:w="1006"/>
        <w:gridCol w:w="863"/>
        <w:gridCol w:w="720"/>
        <w:gridCol w:w="866"/>
        <w:gridCol w:w="720"/>
        <w:gridCol w:w="855"/>
      </w:tblGrid>
      <w:tr w:rsidR="00F15612" w:rsidRPr="00DF09EE" w14:paraId="228193E9" w14:textId="77777777" w:rsidTr="00694624">
        <w:trPr>
          <w:cantSplit/>
          <w:trHeight w:val="270"/>
          <w:jc w:val="center"/>
        </w:trPr>
        <w:tc>
          <w:tcPr>
            <w:tcW w:w="283" w:type="pct"/>
            <w:vMerge w:val="restart"/>
            <w:shd w:val="pct5" w:color="auto" w:fill="auto"/>
            <w:vAlign w:val="center"/>
          </w:tcPr>
          <w:p w14:paraId="34AF41BD" w14:textId="77777777" w:rsidR="00F15612" w:rsidRPr="00DF09EE" w:rsidRDefault="00F15612" w:rsidP="00D9720A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ماره بند</w:t>
            </w:r>
          </w:p>
        </w:tc>
        <w:tc>
          <w:tcPr>
            <w:tcW w:w="1705" w:type="pct"/>
            <w:gridSpan w:val="2"/>
            <w:vMerge w:val="restart"/>
            <w:shd w:val="pct5" w:color="auto" w:fill="auto"/>
            <w:vAlign w:val="center"/>
          </w:tcPr>
          <w:p w14:paraId="4279CBD2" w14:textId="77777777" w:rsidR="00F15612" w:rsidRPr="00DF09EE" w:rsidRDefault="00F1561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وضوع</w:t>
            </w:r>
          </w:p>
        </w:tc>
        <w:tc>
          <w:tcPr>
            <w:tcW w:w="144" w:type="pct"/>
            <w:vMerge w:val="restart"/>
            <w:shd w:val="pct5" w:color="auto" w:fill="auto"/>
            <w:textDirection w:val="btLr"/>
            <w:vAlign w:val="center"/>
          </w:tcPr>
          <w:p w14:paraId="558D2129" w14:textId="77777777" w:rsidR="00F15612" w:rsidRPr="00DF09EE" w:rsidRDefault="00F15612" w:rsidP="000C32A8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ردیف</w:t>
            </w:r>
          </w:p>
        </w:tc>
        <w:tc>
          <w:tcPr>
            <w:tcW w:w="556" w:type="pct"/>
            <w:vMerge w:val="restart"/>
            <w:shd w:val="pct5" w:color="auto" w:fill="auto"/>
            <w:vAlign w:val="center"/>
          </w:tcPr>
          <w:p w14:paraId="223E14FD" w14:textId="77777777" w:rsidR="00F15612" w:rsidRPr="00DF09EE" w:rsidRDefault="00F1561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عنوان فعالیت</w:t>
            </w:r>
          </w:p>
        </w:tc>
        <w:tc>
          <w:tcPr>
            <w:tcW w:w="499" w:type="pct"/>
            <w:gridSpan w:val="2"/>
            <w:shd w:val="pct5" w:color="auto" w:fill="auto"/>
            <w:vAlign w:val="center"/>
          </w:tcPr>
          <w:p w14:paraId="42B7E163" w14:textId="77777777" w:rsidR="00F15612" w:rsidRPr="00DF09EE" w:rsidRDefault="00F1561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محل ثبت</w:t>
            </w:r>
          </w:p>
        </w:tc>
        <w:tc>
          <w:tcPr>
            <w:tcW w:w="212" w:type="pct"/>
            <w:vMerge w:val="restart"/>
            <w:shd w:val="pct5" w:color="auto" w:fill="auto"/>
            <w:vAlign w:val="center"/>
          </w:tcPr>
          <w:p w14:paraId="234E64A4" w14:textId="77777777" w:rsidR="00F15612" w:rsidRPr="00DF09EE" w:rsidRDefault="00F1561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تاریخ ثبت</w:t>
            </w:r>
          </w:p>
        </w:tc>
        <w:tc>
          <w:tcPr>
            <w:tcW w:w="332" w:type="pct"/>
            <w:gridSpan w:val="2"/>
            <w:vMerge w:val="restart"/>
            <w:shd w:val="pct5" w:color="auto" w:fill="auto"/>
            <w:vAlign w:val="center"/>
          </w:tcPr>
          <w:p w14:paraId="11779A9C" w14:textId="77777777" w:rsidR="00F15612" w:rsidRPr="00DF09EE" w:rsidRDefault="00F1561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 xml:space="preserve">نام متقاضي و همکاران </w:t>
            </w:r>
          </w:p>
          <w:p w14:paraId="3472FA89" w14:textId="77777777" w:rsidR="00F15612" w:rsidRPr="00DF09EE" w:rsidRDefault="00F1561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به ترتیب</w:t>
            </w:r>
          </w:p>
        </w:tc>
        <w:tc>
          <w:tcPr>
            <w:tcW w:w="272" w:type="pct"/>
            <w:vMerge w:val="restart"/>
            <w:shd w:val="pct5" w:color="auto" w:fill="auto"/>
            <w:vAlign w:val="center"/>
          </w:tcPr>
          <w:p w14:paraId="3A022586" w14:textId="77777777" w:rsidR="00F15612" w:rsidRPr="00DF09EE" w:rsidRDefault="00F1561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 xml:space="preserve">مرجع </w:t>
            </w:r>
          </w:p>
          <w:p w14:paraId="7F6651A7" w14:textId="77777777" w:rsidR="00F15612" w:rsidRPr="00DF09EE" w:rsidRDefault="00F1561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 xml:space="preserve">تأیید کننده </w:t>
            </w:r>
          </w:p>
        </w:tc>
        <w:tc>
          <w:tcPr>
            <w:tcW w:w="227" w:type="pct"/>
            <w:vMerge w:val="restart"/>
            <w:shd w:val="pct5" w:color="auto" w:fill="auto"/>
            <w:vAlign w:val="center"/>
          </w:tcPr>
          <w:p w14:paraId="13577AEB" w14:textId="77777777" w:rsidR="00F15612" w:rsidRPr="00DF09EE" w:rsidRDefault="00F1561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سمت در ارتباط با فعالیت</w:t>
            </w:r>
          </w:p>
        </w:tc>
        <w:tc>
          <w:tcPr>
            <w:tcW w:w="272" w:type="pct"/>
            <w:vMerge w:val="restart"/>
            <w:shd w:val="pct5" w:color="auto" w:fill="auto"/>
            <w:vAlign w:val="center"/>
          </w:tcPr>
          <w:p w14:paraId="1E13379B" w14:textId="77777777" w:rsidR="00F15612" w:rsidRPr="00DF09EE" w:rsidRDefault="00F1561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نام واحد یا سازمان استفاده کننده</w:t>
            </w:r>
          </w:p>
        </w:tc>
        <w:tc>
          <w:tcPr>
            <w:tcW w:w="497" w:type="pct"/>
            <w:gridSpan w:val="2"/>
            <w:shd w:val="pct5" w:color="auto" w:fill="auto"/>
            <w:vAlign w:val="center"/>
          </w:tcPr>
          <w:p w14:paraId="6248EB8E" w14:textId="77777777" w:rsidR="00F15612" w:rsidRPr="00DF09EE" w:rsidRDefault="00F1561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امتیاز</w:t>
            </w:r>
          </w:p>
        </w:tc>
      </w:tr>
      <w:tr w:rsidR="007F3872" w:rsidRPr="00DF09EE" w14:paraId="534748F8" w14:textId="77777777" w:rsidTr="00694624">
        <w:trPr>
          <w:cantSplit/>
          <w:trHeight w:val="814"/>
          <w:jc w:val="center"/>
        </w:trPr>
        <w:tc>
          <w:tcPr>
            <w:tcW w:w="283" w:type="pct"/>
            <w:vMerge/>
            <w:shd w:val="pct5" w:color="auto" w:fill="auto"/>
            <w:textDirection w:val="btLr"/>
            <w:vAlign w:val="center"/>
          </w:tcPr>
          <w:p w14:paraId="601405A5" w14:textId="77777777" w:rsidR="007F3872" w:rsidRPr="00DF09EE" w:rsidRDefault="007F3872" w:rsidP="000C32A8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705" w:type="pct"/>
            <w:gridSpan w:val="2"/>
            <w:vMerge/>
            <w:shd w:val="pct5" w:color="auto" w:fill="auto"/>
            <w:vAlign w:val="center"/>
          </w:tcPr>
          <w:p w14:paraId="7B296706" w14:textId="77777777" w:rsidR="007F3872" w:rsidRPr="00DF09EE" w:rsidRDefault="007F387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4" w:type="pct"/>
            <w:vMerge/>
            <w:shd w:val="pct5" w:color="auto" w:fill="auto"/>
            <w:vAlign w:val="center"/>
          </w:tcPr>
          <w:p w14:paraId="7E625A72" w14:textId="77777777" w:rsidR="007F3872" w:rsidRPr="00DF09EE" w:rsidRDefault="007F3872" w:rsidP="000C32A8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56" w:type="pct"/>
            <w:vMerge/>
            <w:shd w:val="pct5" w:color="auto" w:fill="auto"/>
            <w:vAlign w:val="center"/>
          </w:tcPr>
          <w:p w14:paraId="1E34BEA1" w14:textId="77777777" w:rsidR="007F3872" w:rsidRPr="00DF09EE" w:rsidRDefault="007F387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2" w:type="pct"/>
            <w:shd w:val="pct5" w:color="auto" w:fill="auto"/>
            <w:vAlign w:val="center"/>
          </w:tcPr>
          <w:p w14:paraId="6881D9AA" w14:textId="77777777" w:rsidR="007F3872" w:rsidRPr="00DF09EE" w:rsidRDefault="007F3872" w:rsidP="00616EDE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داخل کشور</w:t>
            </w:r>
          </w:p>
        </w:tc>
        <w:tc>
          <w:tcPr>
            <w:tcW w:w="318" w:type="pct"/>
            <w:shd w:val="pct5" w:color="auto" w:fill="auto"/>
            <w:vAlign w:val="center"/>
          </w:tcPr>
          <w:p w14:paraId="58882AEB" w14:textId="77777777" w:rsidR="007F3872" w:rsidRPr="00DF09EE" w:rsidRDefault="007F3872" w:rsidP="00616EDE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خارج کشور</w:t>
            </w:r>
          </w:p>
          <w:p w14:paraId="7AE3633E" w14:textId="77777777" w:rsidR="007F3872" w:rsidRPr="00DF09EE" w:rsidRDefault="007F3872" w:rsidP="00616EDE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(نام کشور)</w:t>
            </w:r>
          </w:p>
        </w:tc>
        <w:tc>
          <w:tcPr>
            <w:tcW w:w="212" w:type="pct"/>
            <w:vMerge/>
            <w:shd w:val="pct5" w:color="auto" w:fill="auto"/>
            <w:vAlign w:val="center"/>
          </w:tcPr>
          <w:p w14:paraId="0063349E" w14:textId="77777777" w:rsidR="007F3872" w:rsidRPr="00DF09EE" w:rsidRDefault="007F387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2" w:type="pct"/>
            <w:gridSpan w:val="2"/>
            <w:vMerge/>
            <w:shd w:val="pct5" w:color="auto" w:fill="auto"/>
            <w:vAlign w:val="center"/>
          </w:tcPr>
          <w:p w14:paraId="78E644DF" w14:textId="77777777" w:rsidR="007F3872" w:rsidRPr="00DF09EE" w:rsidRDefault="007F387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Merge/>
            <w:shd w:val="pct5" w:color="auto" w:fill="auto"/>
            <w:vAlign w:val="center"/>
          </w:tcPr>
          <w:p w14:paraId="34ED170D" w14:textId="77777777" w:rsidR="007F3872" w:rsidRPr="00DF09EE" w:rsidRDefault="007F387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Merge/>
            <w:shd w:val="pct5" w:color="auto" w:fill="auto"/>
            <w:vAlign w:val="center"/>
          </w:tcPr>
          <w:p w14:paraId="069A0F24" w14:textId="77777777" w:rsidR="007F3872" w:rsidRPr="00DF09EE" w:rsidRDefault="007F387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Merge/>
            <w:shd w:val="pct5" w:color="auto" w:fill="auto"/>
            <w:vAlign w:val="center"/>
          </w:tcPr>
          <w:p w14:paraId="5F437B25" w14:textId="77777777" w:rsidR="007F3872" w:rsidRPr="00DF09EE" w:rsidRDefault="007F387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shd w:val="pct5" w:color="auto" w:fill="auto"/>
            <w:vAlign w:val="center"/>
          </w:tcPr>
          <w:p w14:paraId="3AD81495" w14:textId="77777777" w:rsidR="007F3872" w:rsidRPr="00DF09EE" w:rsidRDefault="007F3872" w:rsidP="00616EDE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 xml:space="preserve">کمیته منتخب </w:t>
            </w:r>
          </w:p>
        </w:tc>
        <w:tc>
          <w:tcPr>
            <w:tcW w:w="270" w:type="pct"/>
            <w:shd w:val="pct5" w:color="auto" w:fill="auto"/>
            <w:vAlign w:val="center"/>
          </w:tcPr>
          <w:p w14:paraId="0E9A5F50" w14:textId="77777777" w:rsidR="007F3872" w:rsidRPr="00DF09EE" w:rsidRDefault="007F3872" w:rsidP="00616EDE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کمیسیون</w:t>
            </w:r>
          </w:p>
        </w:tc>
      </w:tr>
      <w:tr w:rsidR="00F15612" w:rsidRPr="00DF09EE" w14:paraId="4D2BB47C" w14:textId="77777777" w:rsidTr="00694624">
        <w:trPr>
          <w:cantSplit/>
          <w:trHeight w:val="226"/>
          <w:jc w:val="center"/>
        </w:trPr>
        <w:tc>
          <w:tcPr>
            <w:tcW w:w="283" w:type="pct"/>
            <w:vMerge w:val="restart"/>
            <w:vAlign w:val="center"/>
          </w:tcPr>
          <w:p w14:paraId="70C721D1" w14:textId="77777777" w:rsidR="00F15612" w:rsidRPr="00DF09EE" w:rsidRDefault="00F1561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-</w:t>
            </w:r>
            <w:r w:rsidR="00D32B4B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8-</w:t>
            </w:r>
            <w:r w:rsidR="00D32B4B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</w:t>
            </w:r>
          </w:p>
        </w:tc>
        <w:tc>
          <w:tcPr>
            <w:tcW w:w="1705" w:type="pct"/>
            <w:gridSpan w:val="2"/>
            <w:vMerge w:val="restart"/>
            <w:vAlign w:val="center"/>
          </w:tcPr>
          <w:p w14:paraId="226932F5" w14:textId="77777777" w:rsidR="004A68F2" w:rsidRPr="00DF09EE" w:rsidRDefault="004A68F2" w:rsidP="000C32A8">
            <w:pPr>
              <w:jc w:val="both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>طراحی سیستم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>ها، روش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>ها و خدمات جديد به منظور حل معضلات آموزشی، پژوهشی، بهداشتی و درمانی در سطح کشور با گواهی مراجع ذی</w:t>
            </w:r>
            <w:r w:rsidR="004438C6" w:rsidRPr="00DF09EE">
              <w:rPr>
                <w:rFonts w:cs="B Mitra"/>
                <w:sz w:val="22"/>
                <w:szCs w:val="22"/>
                <w:rtl/>
                <w:lang w:bidi="fa-IR"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>صلاح وزارتین</w:t>
            </w:r>
          </w:p>
        </w:tc>
        <w:tc>
          <w:tcPr>
            <w:tcW w:w="144" w:type="pct"/>
            <w:vAlign w:val="center"/>
          </w:tcPr>
          <w:p w14:paraId="38D4A75D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56" w:type="pct"/>
            <w:vAlign w:val="center"/>
          </w:tcPr>
          <w:p w14:paraId="512563C4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2" w:type="pct"/>
            <w:vAlign w:val="center"/>
          </w:tcPr>
          <w:p w14:paraId="22712CE6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8" w:type="pct"/>
            <w:vAlign w:val="center"/>
          </w:tcPr>
          <w:p w14:paraId="6AD42D19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12" w:type="pct"/>
            <w:vAlign w:val="center"/>
          </w:tcPr>
          <w:p w14:paraId="68D3051A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2" w:type="pct"/>
            <w:gridSpan w:val="2"/>
            <w:vAlign w:val="center"/>
          </w:tcPr>
          <w:p w14:paraId="02779B61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41907F0D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5F66F302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0B858A0B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1D0D7435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0" w:type="pct"/>
            <w:vAlign w:val="center"/>
          </w:tcPr>
          <w:p w14:paraId="282FCF2D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F15612" w:rsidRPr="00DF09EE" w14:paraId="58760431" w14:textId="77777777" w:rsidTr="00694624">
        <w:trPr>
          <w:cantSplit/>
          <w:trHeight w:val="225"/>
          <w:jc w:val="center"/>
        </w:trPr>
        <w:tc>
          <w:tcPr>
            <w:tcW w:w="283" w:type="pct"/>
            <w:vMerge/>
            <w:vAlign w:val="center"/>
          </w:tcPr>
          <w:p w14:paraId="20B7C94C" w14:textId="77777777" w:rsidR="00F15612" w:rsidRPr="00DF09EE" w:rsidRDefault="00F1561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705" w:type="pct"/>
            <w:gridSpan w:val="2"/>
            <w:vMerge/>
            <w:vAlign w:val="center"/>
          </w:tcPr>
          <w:p w14:paraId="45B230B1" w14:textId="77777777" w:rsidR="00F15612" w:rsidRPr="00DF09EE" w:rsidRDefault="00F15612" w:rsidP="000C32A8">
            <w:pPr>
              <w:jc w:val="both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4" w:type="pct"/>
            <w:vAlign w:val="center"/>
          </w:tcPr>
          <w:p w14:paraId="6002C619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56" w:type="pct"/>
            <w:vAlign w:val="center"/>
          </w:tcPr>
          <w:p w14:paraId="65769814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2" w:type="pct"/>
            <w:vAlign w:val="center"/>
          </w:tcPr>
          <w:p w14:paraId="11B51FCB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8" w:type="pct"/>
            <w:vAlign w:val="center"/>
          </w:tcPr>
          <w:p w14:paraId="6C917121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12" w:type="pct"/>
            <w:vAlign w:val="center"/>
          </w:tcPr>
          <w:p w14:paraId="22ADFCA5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2" w:type="pct"/>
            <w:gridSpan w:val="2"/>
            <w:vAlign w:val="center"/>
          </w:tcPr>
          <w:p w14:paraId="07C210F3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3B10E6EF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1278428F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2A9E125C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0D3325EC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0" w:type="pct"/>
            <w:vAlign w:val="center"/>
          </w:tcPr>
          <w:p w14:paraId="7E4281AF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F15612" w:rsidRPr="00DF09EE" w14:paraId="63AC9CA0" w14:textId="77777777" w:rsidTr="00694624">
        <w:trPr>
          <w:cantSplit/>
          <w:trHeight w:val="345"/>
          <w:jc w:val="center"/>
        </w:trPr>
        <w:tc>
          <w:tcPr>
            <w:tcW w:w="283" w:type="pct"/>
            <w:vMerge w:val="restart"/>
            <w:vAlign w:val="center"/>
          </w:tcPr>
          <w:p w14:paraId="428BC21D" w14:textId="77777777" w:rsidR="00F15612" w:rsidRPr="00DF09EE" w:rsidRDefault="00F1561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-</w:t>
            </w:r>
            <w:r w:rsidR="00D32B4B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8-</w:t>
            </w:r>
            <w:r w:rsidR="00D32B4B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2</w:t>
            </w:r>
          </w:p>
        </w:tc>
        <w:tc>
          <w:tcPr>
            <w:tcW w:w="1705" w:type="pct"/>
            <w:gridSpan w:val="2"/>
            <w:vMerge w:val="restart"/>
            <w:vAlign w:val="center"/>
          </w:tcPr>
          <w:p w14:paraId="06A2A51C" w14:textId="77777777" w:rsidR="00F73B60" w:rsidRPr="00DF09EE" w:rsidRDefault="00F73B60" w:rsidP="000C32A8">
            <w:pPr>
              <w:jc w:val="both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>طراحی سیستم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softHyphen/>
            </w:r>
            <w:r w:rsidR="009167DF" w:rsidRPr="00DF09EE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ها، </w:t>
            </w: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>روش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>ها و خدمات جديد به منظور حل معضلات آموزشی، پژوهشی، بهداشتی و درمانی در سطح منطقه با گواهی مراجع ذی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>صلاح در منطقه آمايشي</w:t>
            </w:r>
          </w:p>
        </w:tc>
        <w:tc>
          <w:tcPr>
            <w:tcW w:w="144" w:type="pct"/>
            <w:vAlign w:val="center"/>
          </w:tcPr>
          <w:p w14:paraId="28A4DD18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56" w:type="pct"/>
            <w:vAlign w:val="center"/>
          </w:tcPr>
          <w:p w14:paraId="57C2A4DA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2" w:type="pct"/>
            <w:vAlign w:val="center"/>
          </w:tcPr>
          <w:p w14:paraId="613B35CE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8" w:type="pct"/>
            <w:vAlign w:val="center"/>
          </w:tcPr>
          <w:p w14:paraId="378C0E48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12" w:type="pct"/>
            <w:vAlign w:val="center"/>
          </w:tcPr>
          <w:p w14:paraId="130CAFF5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2" w:type="pct"/>
            <w:gridSpan w:val="2"/>
            <w:vAlign w:val="center"/>
          </w:tcPr>
          <w:p w14:paraId="68C70EA3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37896BBE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2DF71A69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7BBD056F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1D86649E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0" w:type="pct"/>
            <w:vAlign w:val="center"/>
          </w:tcPr>
          <w:p w14:paraId="47CECD73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F15612" w:rsidRPr="00DF09EE" w14:paraId="02E4C0B3" w14:textId="77777777" w:rsidTr="00694624">
        <w:trPr>
          <w:cantSplit/>
          <w:trHeight w:val="344"/>
          <w:jc w:val="center"/>
        </w:trPr>
        <w:tc>
          <w:tcPr>
            <w:tcW w:w="283" w:type="pct"/>
            <w:vMerge/>
            <w:vAlign w:val="center"/>
          </w:tcPr>
          <w:p w14:paraId="70019CE2" w14:textId="77777777" w:rsidR="00F15612" w:rsidRPr="00DF09EE" w:rsidRDefault="00F1561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705" w:type="pct"/>
            <w:gridSpan w:val="2"/>
            <w:vMerge/>
            <w:vAlign w:val="center"/>
          </w:tcPr>
          <w:p w14:paraId="08EC867C" w14:textId="77777777" w:rsidR="00F15612" w:rsidRPr="00DF09EE" w:rsidRDefault="00F15612" w:rsidP="000C32A8">
            <w:pPr>
              <w:jc w:val="both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4" w:type="pct"/>
            <w:vAlign w:val="center"/>
          </w:tcPr>
          <w:p w14:paraId="74F00A9A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56" w:type="pct"/>
            <w:vAlign w:val="center"/>
          </w:tcPr>
          <w:p w14:paraId="37D3A1B1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2" w:type="pct"/>
            <w:vAlign w:val="center"/>
          </w:tcPr>
          <w:p w14:paraId="4CEEE4EF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8" w:type="pct"/>
            <w:vAlign w:val="center"/>
          </w:tcPr>
          <w:p w14:paraId="03D1724E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12" w:type="pct"/>
            <w:vAlign w:val="center"/>
          </w:tcPr>
          <w:p w14:paraId="151AC6C5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2" w:type="pct"/>
            <w:gridSpan w:val="2"/>
            <w:vAlign w:val="center"/>
          </w:tcPr>
          <w:p w14:paraId="3F484264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5227D377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5CE84D9A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56F5F0D3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3424AD5D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0" w:type="pct"/>
            <w:vAlign w:val="center"/>
          </w:tcPr>
          <w:p w14:paraId="7E1B9309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F15612" w:rsidRPr="00DF09EE" w14:paraId="7730E49D" w14:textId="77777777" w:rsidTr="00694624">
        <w:trPr>
          <w:cantSplit/>
          <w:trHeight w:val="345"/>
          <w:jc w:val="center"/>
        </w:trPr>
        <w:tc>
          <w:tcPr>
            <w:tcW w:w="283" w:type="pct"/>
            <w:vMerge w:val="restart"/>
            <w:vAlign w:val="center"/>
          </w:tcPr>
          <w:p w14:paraId="1CC15365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-8-3</w:t>
            </w:r>
          </w:p>
        </w:tc>
        <w:tc>
          <w:tcPr>
            <w:tcW w:w="1705" w:type="pct"/>
            <w:gridSpan w:val="2"/>
            <w:vMerge w:val="restart"/>
            <w:vAlign w:val="center"/>
          </w:tcPr>
          <w:p w14:paraId="3FA8FE4B" w14:textId="77777777" w:rsidR="009167DF" w:rsidRPr="00DF09EE" w:rsidRDefault="009167DF" w:rsidP="000C32A8">
            <w:pPr>
              <w:jc w:val="both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sz w:val="22"/>
                <w:szCs w:val="22"/>
                <w:rtl/>
              </w:rPr>
              <w:t>مدل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سازی وسایل پزشکی و آزمایشگاهی و ساخت هر قطعه که منجر به تولید دستگاه شود؛ با گواهی اداره کل تجهیزات پزشکی وزارت بهداشت، درمان و آموزش پزشکی و تایید هیات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ممیزه مرکزی</w:t>
            </w:r>
          </w:p>
        </w:tc>
        <w:tc>
          <w:tcPr>
            <w:tcW w:w="144" w:type="pct"/>
            <w:vAlign w:val="center"/>
          </w:tcPr>
          <w:p w14:paraId="5130615B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56" w:type="pct"/>
            <w:vAlign w:val="center"/>
          </w:tcPr>
          <w:p w14:paraId="4813BF4B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2" w:type="pct"/>
            <w:vAlign w:val="center"/>
          </w:tcPr>
          <w:p w14:paraId="389E74EA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8" w:type="pct"/>
            <w:vAlign w:val="center"/>
          </w:tcPr>
          <w:p w14:paraId="31F81897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12" w:type="pct"/>
            <w:vAlign w:val="center"/>
          </w:tcPr>
          <w:p w14:paraId="15D41BB2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2" w:type="pct"/>
            <w:gridSpan w:val="2"/>
            <w:vAlign w:val="center"/>
          </w:tcPr>
          <w:p w14:paraId="0537300B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313AC833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371F1AD4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3F5509BD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3C635F84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0" w:type="pct"/>
            <w:vAlign w:val="center"/>
          </w:tcPr>
          <w:p w14:paraId="4B542C36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F15612" w:rsidRPr="00DF09EE" w14:paraId="68F34159" w14:textId="77777777" w:rsidTr="00694624">
        <w:trPr>
          <w:cantSplit/>
          <w:trHeight w:val="344"/>
          <w:jc w:val="center"/>
        </w:trPr>
        <w:tc>
          <w:tcPr>
            <w:tcW w:w="283" w:type="pct"/>
            <w:vMerge/>
            <w:vAlign w:val="center"/>
          </w:tcPr>
          <w:p w14:paraId="29BF4270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705" w:type="pct"/>
            <w:gridSpan w:val="2"/>
            <w:vMerge/>
            <w:vAlign w:val="center"/>
          </w:tcPr>
          <w:p w14:paraId="29648FA4" w14:textId="77777777" w:rsidR="00F15612" w:rsidRPr="00DF09EE" w:rsidRDefault="00F15612" w:rsidP="000C32A8">
            <w:pPr>
              <w:jc w:val="both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4" w:type="pct"/>
            <w:vAlign w:val="center"/>
          </w:tcPr>
          <w:p w14:paraId="11E74EF6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56" w:type="pct"/>
            <w:vAlign w:val="center"/>
          </w:tcPr>
          <w:p w14:paraId="71CCF8AC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2" w:type="pct"/>
            <w:vAlign w:val="center"/>
          </w:tcPr>
          <w:p w14:paraId="5F6CDF5C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8" w:type="pct"/>
            <w:vAlign w:val="center"/>
          </w:tcPr>
          <w:p w14:paraId="6EC1B671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12" w:type="pct"/>
            <w:vAlign w:val="center"/>
          </w:tcPr>
          <w:p w14:paraId="18810E14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2" w:type="pct"/>
            <w:gridSpan w:val="2"/>
            <w:vAlign w:val="center"/>
          </w:tcPr>
          <w:p w14:paraId="2A05E704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3F7C3E73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1C748BE2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3E27293B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7F6584E3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0" w:type="pct"/>
            <w:vAlign w:val="center"/>
          </w:tcPr>
          <w:p w14:paraId="74A7EB1A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F15612" w:rsidRPr="00DF09EE" w14:paraId="44DF6A15" w14:textId="77777777" w:rsidTr="00694624">
        <w:trPr>
          <w:cantSplit/>
          <w:trHeight w:val="345"/>
          <w:jc w:val="center"/>
        </w:trPr>
        <w:tc>
          <w:tcPr>
            <w:tcW w:w="283" w:type="pct"/>
            <w:vMerge w:val="restart"/>
            <w:vAlign w:val="center"/>
          </w:tcPr>
          <w:p w14:paraId="571EEBBE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-</w:t>
            </w:r>
            <w:r w:rsidR="00D32B4B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8-</w:t>
            </w:r>
            <w:r w:rsidR="00D32B4B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4</w:t>
            </w:r>
          </w:p>
        </w:tc>
        <w:tc>
          <w:tcPr>
            <w:tcW w:w="1705" w:type="pct"/>
            <w:gridSpan w:val="2"/>
            <w:vMerge w:val="restart"/>
            <w:vAlign w:val="center"/>
          </w:tcPr>
          <w:p w14:paraId="5846ADE4" w14:textId="77777777" w:rsidR="008C646E" w:rsidRPr="00DF09EE" w:rsidRDefault="008C646E" w:rsidP="000C32A8">
            <w:pPr>
              <w:jc w:val="both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sz w:val="22"/>
                <w:szCs w:val="22"/>
                <w:rtl/>
              </w:rPr>
              <w:t>تولید مواد برای آزمایش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های پزشکی و تولیدات دارویی جدید از طریق مهندسی معکوس؛ به ترتیب با گواهی معاونت درمان یا معاونت غذا و داروی وزارت بهداشت، درمان و آموزش پزشکی (حسب مورد) و تایید هیات ممیزه مرکزی وزارت مذکور</w:t>
            </w:r>
          </w:p>
        </w:tc>
        <w:tc>
          <w:tcPr>
            <w:tcW w:w="144" w:type="pct"/>
            <w:vAlign w:val="center"/>
          </w:tcPr>
          <w:p w14:paraId="2A89E3D0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56" w:type="pct"/>
            <w:vAlign w:val="center"/>
          </w:tcPr>
          <w:p w14:paraId="06F57031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2" w:type="pct"/>
            <w:vAlign w:val="center"/>
          </w:tcPr>
          <w:p w14:paraId="10DDC22C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8" w:type="pct"/>
            <w:vAlign w:val="center"/>
          </w:tcPr>
          <w:p w14:paraId="266ED892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12" w:type="pct"/>
            <w:vAlign w:val="center"/>
          </w:tcPr>
          <w:p w14:paraId="05771091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2" w:type="pct"/>
            <w:gridSpan w:val="2"/>
            <w:vAlign w:val="center"/>
          </w:tcPr>
          <w:p w14:paraId="43C32EA4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31E12A9D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262C8521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14FC1064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250D9828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0" w:type="pct"/>
            <w:vAlign w:val="center"/>
          </w:tcPr>
          <w:p w14:paraId="1593097B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F15612" w:rsidRPr="00DF09EE" w14:paraId="1BB62FE9" w14:textId="77777777" w:rsidTr="00694624">
        <w:trPr>
          <w:cantSplit/>
          <w:trHeight w:val="344"/>
          <w:jc w:val="center"/>
        </w:trPr>
        <w:tc>
          <w:tcPr>
            <w:tcW w:w="283" w:type="pct"/>
            <w:vMerge/>
            <w:vAlign w:val="center"/>
          </w:tcPr>
          <w:p w14:paraId="49F57C86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705" w:type="pct"/>
            <w:gridSpan w:val="2"/>
            <w:vMerge/>
            <w:vAlign w:val="center"/>
          </w:tcPr>
          <w:p w14:paraId="69B6F2CD" w14:textId="77777777" w:rsidR="00F15612" w:rsidRPr="00DF09EE" w:rsidRDefault="00F15612" w:rsidP="000C32A8">
            <w:pPr>
              <w:jc w:val="both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4" w:type="pct"/>
            <w:vAlign w:val="center"/>
          </w:tcPr>
          <w:p w14:paraId="2A8D7F4F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56" w:type="pct"/>
            <w:vAlign w:val="center"/>
          </w:tcPr>
          <w:p w14:paraId="1159D591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2" w:type="pct"/>
            <w:vAlign w:val="center"/>
          </w:tcPr>
          <w:p w14:paraId="3E62C350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8" w:type="pct"/>
            <w:vAlign w:val="center"/>
          </w:tcPr>
          <w:p w14:paraId="6DEBB145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12" w:type="pct"/>
            <w:vAlign w:val="center"/>
          </w:tcPr>
          <w:p w14:paraId="05FCA2C6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2" w:type="pct"/>
            <w:gridSpan w:val="2"/>
            <w:vAlign w:val="center"/>
          </w:tcPr>
          <w:p w14:paraId="47FD3F66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5976121B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21A17EC9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4B89AADA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7B6C521F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0" w:type="pct"/>
            <w:vAlign w:val="center"/>
          </w:tcPr>
          <w:p w14:paraId="059762CE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F15612" w:rsidRPr="00DF09EE" w14:paraId="5BAD136D" w14:textId="77777777" w:rsidTr="00694624">
        <w:trPr>
          <w:cantSplit/>
          <w:trHeight w:val="345"/>
          <w:jc w:val="center"/>
        </w:trPr>
        <w:tc>
          <w:tcPr>
            <w:tcW w:w="283" w:type="pct"/>
            <w:vMerge w:val="restart"/>
            <w:vAlign w:val="center"/>
          </w:tcPr>
          <w:p w14:paraId="3758C487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-</w:t>
            </w:r>
            <w:r w:rsidR="00D32B4B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8-</w:t>
            </w:r>
            <w:r w:rsidR="00D32B4B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5</w:t>
            </w:r>
          </w:p>
        </w:tc>
        <w:tc>
          <w:tcPr>
            <w:tcW w:w="1705" w:type="pct"/>
            <w:gridSpan w:val="2"/>
            <w:vMerge w:val="restart"/>
            <w:vAlign w:val="center"/>
          </w:tcPr>
          <w:p w14:paraId="63784270" w14:textId="77777777" w:rsidR="00E15F8D" w:rsidRPr="00DF09EE" w:rsidRDefault="00E15F8D" w:rsidP="000C32A8">
            <w:pPr>
              <w:jc w:val="both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sz w:val="22"/>
                <w:szCs w:val="22"/>
                <w:rtl/>
              </w:rPr>
              <w:t>انجام فعالیت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های جدید پزشکی که به</w:t>
            </w:r>
            <w:r w:rsidRPr="00DF09EE">
              <w:rPr>
                <w:rFonts w:cs="B Mitra" w:hint="cs"/>
                <w:sz w:val="22"/>
                <w:szCs w:val="22"/>
                <w:rtl/>
              </w:rPr>
              <w:softHyphen/>
              <w:t xml:space="preserve"> خودکفایی کشور کمک موثر كند مانند اجرای روش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های تشخیصی- درمانی نوین برای اولین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 بار در ایران با گواهی هیات ممتحنه رشته مربوطه و تایید هیات ممیزه مرکزی وزارت بهداشت، درمان و آموزش پزشکی</w:t>
            </w:r>
          </w:p>
        </w:tc>
        <w:tc>
          <w:tcPr>
            <w:tcW w:w="144" w:type="pct"/>
            <w:vAlign w:val="center"/>
          </w:tcPr>
          <w:p w14:paraId="1799A2E6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56" w:type="pct"/>
            <w:vAlign w:val="center"/>
          </w:tcPr>
          <w:p w14:paraId="7C0B0DB8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2" w:type="pct"/>
            <w:vAlign w:val="center"/>
          </w:tcPr>
          <w:p w14:paraId="4F1A4693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8" w:type="pct"/>
            <w:vAlign w:val="center"/>
          </w:tcPr>
          <w:p w14:paraId="3E12639F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12" w:type="pct"/>
            <w:vAlign w:val="center"/>
          </w:tcPr>
          <w:p w14:paraId="6284AC04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2" w:type="pct"/>
            <w:gridSpan w:val="2"/>
            <w:vAlign w:val="center"/>
          </w:tcPr>
          <w:p w14:paraId="16C80CD1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13A06EF7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0CCDC6AF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4D4BEFF4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75414F4F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0" w:type="pct"/>
            <w:vAlign w:val="center"/>
          </w:tcPr>
          <w:p w14:paraId="658C8A93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F15612" w:rsidRPr="00DF09EE" w14:paraId="0BDD3A41" w14:textId="77777777" w:rsidTr="00694624">
        <w:trPr>
          <w:cantSplit/>
          <w:trHeight w:val="344"/>
          <w:jc w:val="center"/>
        </w:trPr>
        <w:tc>
          <w:tcPr>
            <w:tcW w:w="283" w:type="pct"/>
            <w:vMerge/>
            <w:vAlign w:val="center"/>
          </w:tcPr>
          <w:p w14:paraId="19CF1743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705" w:type="pct"/>
            <w:gridSpan w:val="2"/>
            <w:vMerge/>
            <w:vAlign w:val="center"/>
          </w:tcPr>
          <w:p w14:paraId="38BC36F0" w14:textId="77777777" w:rsidR="00F15612" w:rsidRPr="00DF09EE" w:rsidRDefault="00F15612" w:rsidP="000C32A8">
            <w:pPr>
              <w:jc w:val="both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4" w:type="pct"/>
            <w:vAlign w:val="center"/>
          </w:tcPr>
          <w:p w14:paraId="2794679C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56" w:type="pct"/>
            <w:vAlign w:val="center"/>
          </w:tcPr>
          <w:p w14:paraId="03579E06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2" w:type="pct"/>
            <w:vAlign w:val="center"/>
          </w:tcPr>
          <w:p w14:paraId="5355F132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8" w:type="pct"/>
            <w:vAlign w:val="center"/>
          </w:tcPr>
          <w:p w14:paraId="2312DAAA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12" w:type="pct"/>
            <w:vAlign w:val="center"/>
          </w:tcPr>
          <w:p w14:paraId="255B7AE2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2" w:type="pct"/>
            <w:gridSpan w:val="2"/>
            <w:vAlign w:val="center"/>
          </w:tcPr>
          <w:p w14:paraId="418602BF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4D2440A3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02D09299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1694A1D8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5F11A007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0" w:type="pct"/>
            <w:vAlign w:val="center"/>
          </w:tcPr>
          <w:p w14:paraId="4235251A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F15612" w:rsidRPr="00DF09EE" w14:paraId="45FB2578" w14:textId="77777777" w:rsidTr="00694624">
        <w:trPr>
          <w:cantSplit/>
          <w:trHeight w:val="226"/>
          <w:jc w:val="center"/>
        </w:trPr>
        <w:tc>
          <w:tcPr>
            <w:tcW w:w="283" w:type="pct"/>
            <w:vMerge w:val="restart"/>
            <w:vAlign w:val="center"/>
          </w:tcPr>
          <w:p w14:paraId="411080FE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-</w:t>
            </w:r>
            <w:r w:rsidR="00D32B4B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8-</w:t>
            </w:r>
            <w:r w:rsidR="00D32B4B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6</w:t>
            </w:r>
          </w:p>
        </w:tc>
        <w:tc>
          <w:tcPr>
            <w:tcW w:w="1705" w:type="pct"/>
            <w:gridSpan w:val="2"/>
            <w:vMerge w:val="restart"/>
            <w:vAlign w:val="center"/>
          </w:tcPr>
          <w:p w14:paraId="31315EA6" w14:textId="77777777" w:rsidR="00E15F8D" w:rsidRPr="00DF09EE" w:rsidRDefault="00E15F8D" w:rsidP="000C32A8">
            <w:pPr>
              <w:jc w:val="both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sz w:val="22"/>
                <w:szCs w:val="22"/>
                <w:rtl/>
              </w:rPr>
              <w:t>تدوین راهنمای طبابت بالینی کشور، با استناد بر پژوهش و بر اساس شواهد علمی با گواهی معاونت درمان وزارت بهداشت، درمان و آموزش پزشکی و تایید هیات ممیزه مرکزی وزارت مذکور</w:t>
            </w:r>
          </w:p>
        </w:tc>
        <w:tc>
          <w:tcPr>
            <w:tcW w:w="144" w:type="pct"/>
            <w:vAlign w:val="center"/>
          </w:tcPr>
          <w:p w14:paraId="4E08DFFE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56" w:type="pct"/>
            <w:vAlign w:val="center"/>
          </w:tcPr>
          <w:p w14:paraId="4585FD5F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2" w:type="pct"/>
            <w:vAlign w:val="center"/>
          </w:tcPr>
          <w:p w14:paraId="40560725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8" w:type="pct"/>
            <w:vAlign w:val="center"/>
          </w:tcPr>
          <w:p w14:paraId="3F5CE3EB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12" w:type="pct"/>
            <w:vAlign w:val="center"/>
          </w:tcPr>
          <w:p w14:paraId="69A0812A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2" w:type="pct"/>
            <w:gridSpan w:val="2"/>
            <w:vAlign w:val="center"/>
          </w:tcPr>
          <w:p w14:paraId="4D881D72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79DE7B8C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6736A198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35E22840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402EE588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0" w:type="pct"/>
            <w:vAlign w:val="center"/>
          </w:tcPr>
          <w:p w14:paraId="62287AC8" w14:textId="77777777" w:rsidR="00F15612" w:rsidRPr="00DF09EE" w:rsidRDefault="00F1561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D43F57" w:rsidRPr="00DF09EE" w14:paraId="0E5D2CE2" w14:textId="77777777" w:rsidTr="00694624">
        <w:trPr>
          <w:cantSplit/>
          <w:trHeight w:val="225"/>
          <w:jc w:val="center"/>
        </w:trPr>
        <w:tc>
          <w:tcPr>
            <w:tcW w:w="283" w:type="pct"/>
            <w:vMerge/>
            <w:vAlign w:val="center"/>
          </w:tcPr>
          <w:p w14:paraId="4ED94C20" w14:textId="77777777" w:rsidR="00D43F57" w:rsidRPr="00DF09EE" w:rsidRDefault="00D43F5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705" w:type="pct"/>
            <w:gridSpan w:val="2"/>
            <w:vMerge/>
            <w:vAlign w:val="center"/>
          </w:tcPr>
          <w:p w14:paraId="014A582C" w14:textId="77777777" w:rsidR="00D43F57" w:rsidRPr="00DF09EE" w:rsidRDefault="00D43F57" w:rsidP="000C32A8">
            <w:pPr>
              <w:jc w:val="both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44" w:type="pct"/>
            <w:vAlign w:val="center"/>
          </w:tcPr>
          <w:p w14:paraId="1C253CB8" w14:textId="77777777" w:rsidR="00D43F57" w:rsidRPr="00DF09EE" w:rsidRDefault="00D43F5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556" w:type="pct"/>
            <w:vAlign w:val="center"/>
          </w:tcPr>
          <w:p w14:paraId="5B97232E" w14:textId="77777777" w:rsidR="00D43F57" w:rsidRPr="00DF09EE" w:rsidRDefault="00D43F5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2" w:type="pct"/>
            <w:vAlign w:val="center"/>
          </w:tcPr>
          <w:p w14:paraId="502D73DD" w14:textId="77777777" w:rsidR="00D43F57" w:rsidRPr="00DF09EE" w:rsidRDefault="00D43F5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18" w:type="pct"/>
            <w:vAlign w:val="center"/>
          </w:tcPr>
          <w:p w14:paraId="7AC2C6D7" w14:textId="77777777" w:rsidR="00D43F57" w:rsidRPr="00DF09EE" w:rsidRDefault="00D43F5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12" w:type="pct"/>
            <w:vAlign w:val="center"/>
          </w:tcPr>
          <w:p w14:paraId="1D5312FB" w14:textId="77777777" w:rsidR="00D43F57" w:rsidRPr="00DF09EE" w:rsidRDefault="00D43F5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2" w:type="pct"/>
            <w:gridSpan w:val="2"/>
            <w:vAlign w:val="center"/>
          </w:tcPr>
          <w:p w14:paraId="170BD7D1" w14:textId="77777777" w:rsidR="00D43F57" w:rsidRPr="00DF09EE" w:rsidRDefault="00D43F5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3C631BFB" w14:textId="77777777" w:rsidR="00D43F57" w:rsidRPr="00DF09EE" w:rsidRDefault="00D43F5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413548B8" w14:textId="77777777" w:rsidR="00D43F57" w:rsidRPr="00DF09EE" w:rsidRDefault="00D43F5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2" w:type="pct"/>
            <w:vAlign w:val="center"/>
          </w:tcPr>
          <w:p w14:paraId="3433A132" w14:textId="77777777" w:rsidR="00D43F57" w:rsidRPr="00DF09EE" w:rsidRDefault="00D43F5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3BBBD9A6" w14:textId="77777777" w:rsidR="00D43F57" w:rsidRPr="00DF09EE" w:rsidRDefault="00D43F5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0" w:type="pct"/>
            <w:vAlign w:val="center"/>
          </w:tcPr>
          <w:p w14:paraId="30999105" w14:textId="77777777" w:rsidR="00D43F57" w:rsidRPr="00DF09EE" w:rsidRDefault="00D43F5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2E1F41" w:rsidRPr="00DF09EE" w14:paraId="0DBD3986" w14:textId="77777777" w:rsidTr="00694624">
        <w:trPr>
          <w:jc w:val="center"/>
        </w:trPr>
        <w:tc>
          <w:tcPr>
            <w:tcW w:w="3187" w:type="pct"/>
            <w:gridSpan w:val="7"/>
            <w:shd w:val="clear" w:color="auto" w:fill="FFFFFF"/>
            <w:vAlign w:val="center"/>
          </w:tcPr>
          <w:p w14:paraId="278F9931" w14:textId="77777777" w:rsidR="002E1F41" w:rsidRPr="00DF09EE" w:rsidRDefault="002E1F41" w:rsidP="00172ACA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 w:rsidR="00172ACA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 w:rsidR="00172ACA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="00172ACA"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="00172ACA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ر بند 8 جدول شماره 3 آیین نامه به تفکیک درج شده است</w:t>
            </w:r>
            <w:r w:rsidR="00A5317C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.</w:t>
            </w:r>
          </w:p>
          <w:p w14:paraId="4AF4C464" w14:textId="77777777" w:rsidR="007172C0" w:rsidRPr="00DF09EE" w:rsidRDefault="00A5317C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</w:t>
            </w:r>
            <w:r w:rsidR="002E1F41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: از بندهای 1 تا </w:t>
            </w:r>
            <w:r w:rsidR="00AC63FC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6</w:t>
            </w:r>
            <w:r w:rsidR="007172C0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: </w:t>
            </w:r>
            <w:r w:rsidR="002E1F41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20 </w:t>
            </w:r>
          </w:p>
        </w:tc>
        <w:tc>
          <w:tcPr>
            <w:tcW w:w="1316" w:type="pct"/>
            <w:gridSpan w:val="6"/>
            <w:shd w:val="pct5" w:color="auto" w:fill="FFFFFF"/>
            <w:vAlign w:val="center"/>
          </w:tcPr>
          <w:p w14:paraId="2B1F1722" w14:textId="77777777" w:rsidR="002E1F41" w:rsidRPr="00DF09EE" w:rsidRDefault="002E1F41" w:rsidP="00876A68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ـع کـ</w:t>
            </w:r>
            <w:r w:rsidR="00876A68"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ل این کاربرگ</w:t>
            </w:r>
          </w:p>
        </w:tc>
        <w:tc>
          <w:tcPr>
            <w:tcW w:w="227" w:type="pct"/>
            <w:shd w:val="pct5" w:color="auto" w:fill="FFFFFF"/>
          </w:tcPr>
          <w:p w14:paraId="62C72EEB" w14:textId="77777777" w:rsidR="002E1F41" w:rsidRPr="00DF09EE" w:rsidRDefault="002E1F41" w:rsidP="000C32A8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0" w:type="pct"/>
            <w:shd w:val="pct5" w:color="auto" w:fill="FFFFFF"/>
          </w:tcPr>
          <w:p w14:paraId="0E5FD6B9" w14:textId="77777777" w:rsidR="002E1F41" w:rsidRPr="00DF09EE" w:rsidRDefault="002E1F41" w:rsidP="000C32A8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4F0DC9" w:rsidRPr="00DF09EE" w14:paraId="55E529A0" w14:textId="77777777" w:rsidTr="00694624">
        <w:trPr>
          <w:jc w:val="center"/>
        </w:trPr>
        <w:tc>
          <w:tcPr>
            <w:tcW w:w="5000" w:type="pct"/>
            <w:gridSpan w:val="15"/>
            <w:shd w:val="clear" w:color="auto" w:fill="F2F2F2"/>
            <w:vAlign w:val="center"/>
          </w:tcPr>
          <w:p w14:paraId="2F5473A4" w14:textId="77777777" w:rsidR="004F0DC9" w:rsidRPr="00DF09EE" w:rsidRDefault="004F0DC9" w:rsidP="001D4C25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دامه در صفحه بعد</w:t>
            </w:r>
          </w:p>
        </w:tc>
      </w:tr>
      <w:tr w:rsidR="001707F0" w:rsidRPr="00DF09EE" w14:paraId="0EF95554" w14:textId="77777777" w:rsidTr="00694624">
        <w:trPr>
          <w:jc w:val="center"/>
        </w:trPr>
        <w:tc>
          <w:tcPr>
            <w:tcW w:w="1667" w:type="pct"/>
            <w:gridSpan w:val="2"/>
          </w:tcPr>
          <w:p w14:paraId="537AD12A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29B723A2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1DEBC7D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08F201EC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748" w:type="pct"/>
            <w:gridSpan w:val="7"/>
          </w:tcPr>
          <w:p w14:paraId="47406D9C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0DB9E054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EDFA426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54A91108" w14:textId="77777777" w:rsidR="001707F0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586" w:type="pct"/>
            <w:gridSpan w:val="6"/>
          </w:tcPr>
          <w:p w14:paraId="74FF47D4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00738DC0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C11AA6E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CC43A31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0E4B1DCF" w14:textId="77777777" w:rsidR="00945B73" w:rsidRPr="00DF09EE" w:rsidRDefault="00945B73" w:rsidP="000C32A8">
      <w:pPr>
        <w:ind w:left="-46"/>
        <w:jc w:val="lowKashida"/>
        <w:rPr>
          <w:rFonts w:cs="B Mitra"/>
          <w:b/>
          <w:bCs/>
          <w:color w:val="FF0000"/>
          <w:sz w:val="16"/>
          <w:szCs w:val="16"/>
          <w:lang w:bidi="fa-IR"/>
        </w:rPr>
      </w:pPr>
    </w:p>
    <w:p w14:paraId="72C33AB4" w14:textId="77777777" w:rsidR="00A032FA" w:rsidRPr="00DF09EE" w:rsidRDefault="00A032FA" w:rsidP="000C32A8">
      <w:pPr>
        <w:ind w:left="-46"/>
        <w:jc w:val="lowKashida"/>
        <w:rPr>
          <w:rFonts w:cs="B Mitra"/>
          <w:b/>
          <w:bCs/>
          <w:color w:val="FF0000"/>
          <w:sz w:val="16"/>
          <w:szCs w:val="16"/>
          <w:lang w:bidi="fa-IR"/>
        </w:rPr>
      </w:pPr>
    </w:p>
    <w:p w14:paraId="46B0078C" w14:textId="77777777" w:rsidR="00A032FA" w:rsidRPr="00DF09EE" w:rsidRDefault="00A032FA" w:rsidP="000C32A8">
      <w:pPr>
        <w:ind w:left="-46"/>
        <w:jc w:val="lowKashida"/>
        <w:rPr>
          <w:rFonts w:cs="B Mitra"/>
          <w:b/>
          <w:bCs/>
          <w:color w:val="FF0000"/>
          <w:sz w:val="16"/>
          <w:szCs w:val="16"/>
          <w:lang w:bidi="fa-IR"/>
        </w:rPr>
      </w:pPr>
    </w:p>
    <w:p w14:paraId="6A1E5EF2" w14:textId="77777777" w:rsidR="00A032FA" w:rsidRPr="00DF09EE" w:rsidRDefault="00A032FA" w:rsidP="000C32A8">
      <w:pPr>
        <w:ind w:left="-46"/>
        <w:jc w:val="lowKashida"/>
        <w:rPr>
          <w:rFonts w:cs="B Mitra"/>
          <w:b/>
          <w:bCs/>
          <w:color w:val="FF0000"/>
          <w:sz w:val="16"/>
          <w:szCs w:val="16"/>
          <w:lang w:bidi="fa-IR"/>
        </w:rPr>
      </w:pPr>
    </w:p>
    <w:p w14:paraId="2A2D68FE" w14:textId="77777777" w:rsidR="00A032FA" w:rsidRPr="00DF09EE" w:rsidRDefault="00A032FA" w:rsidP="000C32A8">
      <w:pPr>
        <w:ind w:left="-46"/>
        <w:jc w:val="lowKashida"/>
        <w:rPr>
          <w:rFonts w:cs="B Mitra"/>
          <w:b/>
          <w:bCs/>
          <w:color w:val="FF0000"/>
          <w:sz w:val="16"/>
          <w:szCs w:val="16"/>
          <w:rtl/>
          <w:lang w:bidi="fa-IR"/>
        </w:rPr>
      </w:pPr>
    </w:p>
    <w:p w14:paraId="2B21B483" w14:textId="77777777" w:rsidR="00A032FA" w:rsidRPr="00DF09EE" w:rsidRDefault="00A032FA" w:rsidP="000C32A8">
      <w:pPr>
        <w:jc w:val="lowKashida"/>
        <w:rPr>
          <w:rFonts w:cs="B Mitra"/>
          <w:b/>
          <w:bCs/>
          <w:color w:val="FF0000"/>
          <w:sz w:val="16"/>
          <w:szCs w:val="16"/>
          <w:lang w:bidi="fa-IR"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D00304" w:rsidRPr="00DF09EE" w14:paraId="51390B25" w14:textId="77777777" w:rsidTr="00694624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716D012" w14:textId="77777777" w:rsidR="00D00304" w:rsidRPr="00DF09EE" w:rsidRDefault="00D00304" w:rsidP="00857875">
            <w:pPr>
              <w:ind w:left="879" w:hanging="879"/>
              <w:jc w:val="both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 xml:space="preserve">ادامه </w:t>
            </w:r>
            <w:r w:rsidR="00857875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3-8</w:t>
            </w:r>
            <w:r w:rsidR="00857875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-  تولید دانش فنی/ اختراع یا اکتشاف منجر به تولید و تجاری</w:t>
            </w:r>
            <w:r w:rsidR="00857875"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="00857875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سازی محصول یا فرآیند با تایید مراجع ذی</w:t>
            </w:r>
            <w:r w:rsidR="00857875"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="00857875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صلاح وزارتین و نیز هر نوآوری که برای حل مشکلات و معضلات کشور موثر باشد و یا منجر به تولید خدمت یا محصول جدیدی در کشور شود.</w:t>
            </w:r>
          </w:p>
        </w:tc>
      </w:tr>
    </w:tbl>
    <w:p w14:paraId="146D64A8" w14:textId="77777777" w:rsidR="00945B73" w:rsidRPr="00DF09EE" w:rsidRDefault="00945B73" w:rsidP="000C32A8">
      <w:pPr>
        <w:ind w:left="-210" w:right="1080"/>
        <w:jc w:val="lowKashida"/>
        <w:rPr>
          <w:rFonts w:cs="B Mitra"/>
          <w:b/>
          <w:bCs/>
          <w:sz w:val="20"/>
          <w:szCs w:val="20"/>
          <w:lang w:bidi="fa-IR"/>
        </w:rPr>
      </w:pP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3"/>
        <w:gridCol w:w="4415"/>
        <w:gridCol w:w="969"/>
        <w:gridCol w:w="502"/>
        <w:gridCol w:w="2110"/>
        <w:gridCol w:w="566"/>
        <w:gridCol w:w="868"/>
        <w:gridCol w:w="718"/>
        <w:gridCol w:w="1052"/>
        <w:gridCol w:w="915"/>
        <w:gridCol w:w="731"/>
        <w:gridCol w:w="772"/>
        <w:gridCol w:w="667"/>
        <w:gridCol w:w="728"/>
      </w:tblGrid>
      <w:tr w:rsidR="001C638D" w:rsidRPr="00DF09EE" w14:paraId="7AD7A08A" w14:textId="77777777" w:rsidTr="00694624">
        <w:trPr>
          <w:cantSplit/>
          <w:trHeight w:val="270"/>
          <w:jc w:val="center"/>
        </w:trPr>
        <w:tc>
          <w:tcPr>
            <w:tcW w:w="276" w:type="pct"/>
            <w:vMerge w:val="restart"/>
            <w:shd w:val="pct5" w:color="auto" w:fill="auto"/>
            <w:vAlign w:val="center"/>
          </w:tcPr>
          <w:p w14:paraId="43BB4F2E" w14:textId="77777777" w:rsidR="001C638D" w:rsidRPr="00DF09EE" w:rsidRDefault="001C638D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شماره بند</w:t>
            </w:r>
          </w:p>
        </w:tc>
        <w:tc>
          <w:tcPr>
            <w:tcW w:w="1697" w:type="pct"/>
            <w:gridSpan w:val="2"/>
            <w:vMerge w:val="restart"/>
            <w:shd w:val="pct5" w:color="auto" w:fill="auto"/>
            <w:vAlign w:val="center"/>
          </w:tcPr>
          <w:p w14:paraId="03D982DD" w14:textId="77777777" w:rsidR="001C638D" w:rsidRPr="00DF09EE" w:rsidRDefault="001C638D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وضوع</w:t>
            </w:r>
          </w:p>
        </w:tc>
        <w:tc>
          <w:tcPr>
            <w:tcW w:w="145" w:type="pct"/>
            <w:vMerge w:val="restart"/>
            <w:shd w:val="pct5" w:color="auto" w:fill="auto"/>
            <w:textDirection w:val="btLr"/>
            <w:vAlign w:val="center"/>
          </w:tcPr>
          <w:p w14:paraId="4A7E0205" w14:textId="77777777" w:rsidR="001C638D" w:rsidRPr="00DF09EE" w:rsidRDefault="001C638D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665" w:type="pct"/>
            <w:vMerge w:val="restart"/>
            <w:shd w:val="pct5" w:color="auto" w:fill="auto"/>
            <w:vAlign w:val="center"/>
          </w:tcPr>
          <w:p w14:paraId="5F205A53" w14:textId="77777777" w:rsidR="001C638D" w:rsidRPr="00DF09EE" w:rsidRDefault="001C638D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عنوان فعالیت</w:t>
            </w:r>
          </w:p>
        </w:tc>
        <w:tc>
          <w:tcPr>
            <w:tcW w:w="453" w:type="pct"/>
            <w:gridSpan w:val="2"/>
            <w:shd w:val="pct5" w:color="auto" w:fill="auto"/>
            <w:vAlign w:val="center"/>
          </w:tcPr>
          <w:p w14:paraId="7735FA31" w14:textId="77777777" w:rsidR="001C638D" w:rsidRPr="00DF09EE" w:rsidRDefault="001C638D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حل ثبت</w:t>
            </w:r>
          </w:p>
        </w:tc>
        <w:tc>
          <w:tcPr>
            <w:tcW w:w="227" w:type="pct"/>
            <w:vMerge w:val="restart"/>
            <w:shd w:val="pct5" w:color="auto" w:fill="auto"/>
            <w:vAlign w:val="center"/>
          </w:tcPr>
          <w:p w14:paraId="6CCC140C" w14:textId="77777777" w:rsidR="001C638D" w:rsidRPr="00DF09EE" w:rsidRDefault="001C638D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اریخ ثبت</w:t>
            </w:r>
          </w:p>
        </w:tc>
        <w:tc>
          <w:tcPr>
            <w:tcW w:w="332" w:type="pct"/>
            <w:vMerge w:val="restart"/>
            <w:shd w:val="pct5" w:color="auto" w:fill="auto"/>
            <w:vAlign w:val="center"/>
          </w:tcPr>
          <w:p w14:paraId="6C2A0013" w14:textId="77777777" w:rsidR="001C638D" w:rsidRPr="00DF09EE" w:rsidRDefault="001C638D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نام متقاضي </w:t>
            </w:r>
          </w:p>
          <w:p w14:paraId="2251D283" w14:textId="77777777" w:rsidR="001C638D" w:rsidRPr="00DF09EE" w:rsidRDefault="001C638D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و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همکاران </w:t>
            </w:r>
          </w:p>
          <w:p w14:paraId="3805BDF0" w14:textId="77777777" w:rsidR="001C638D" w:rsidRPr="00DF09EE" w:rsidRDefault="001C638D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به ترتیب</w:t>
            </w:r>
          </w:p>
        </w:tc>
        <w:tc>
          <w:tcPr>
            <w:tcW w:w="289" w:type="pct"/>
            <w:vMerge w:val="restart"/>
            <w:shd w:val="pct5" w:color="auto" w:fill="auto"/>
            <w:vAlign w:val="center"/>
          </w:tcPr>
          <w:p w14:paraId="4F546B91" w14:textId="77777777" w:rsidR="001C638D" w:rsidRPr="00DF09EE" w:rsidRDefault="001C638D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 xml:space="preserve">مرجع </w:t>
            </w:r>
          </w:p>
          <w:p w14:paraId="74AF692C" w14:textId="77777777" w:rsidR="001C638D" w:rsidRPr="00DF09EE" w:rsidRDefault="001C638D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 xml:space="preserve">تأیید کننده </w:t>
            </w:r>
          </w:p>
        </w:tc>
        <w:tc>
          <w:tcPr>
            <w:tcW w:w="231" w:type="pct"/>
            <w:vMerge w:val="restart"/>
            <w:shd w:val="pct5" w:color="auto" w:fill="auto"/>
            <w:vAlign w:val="center"/>
          </w:tcPr>
          <w:p w14:paraId="0862B27A" w14:textId="77777777" w:rsidR="001C638D" w:rsidRPr="00DF09EE" w:rsidRDefault="001C638D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سمت در ارتباط با فعالیت</w:t>
            </w:r>
          </w:p>
        </w:tc>
        <w:tc>
          <w:tcPr>
            <w:tcW w:w="244" w:type="pct"/>
            <w:vMerge w:val="restart"/>
            <w:shd w:val="pct5" w:color="auto" w:fill="auto"/>
            <w:vAlign w:val="center"/>
          </w:tcPr>
          <w:p w14:paraId="4D659E9A" w14:textId="77777777" w:rsidR="001C638D" w:rsidRPr="00DF09EE" w:rsidRDefault="001C638D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نام واحد یا سازمان استفاده کننده</w:t>
            </w:r>
          </w:p>
        </w:tc>
        <w:tc>
          <w:tcPr>
            <w:tcW w:w="442" w:type="pct"/>
            <w:gridSpan w:val="2"/>
            <w:shd w:val="pct5" w:color="auto" w:fill="auto"/>
            <w:vAlign w:val="center"/>
          </w:tcPr>
          <w:p w14:paraId="4E826132" w14:textId="77777777" w:rsidR="001C638D" w:rsidRPr="00DF09EE" w:rsidRDefault="001C638D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امتیاز</w:t>
            </w:r>
          </w:p>
        </w:tc>
      </w:tr>
      <w:tr w:rsidR="001C638D" w:rsidRPr="00DF09EE" w14:paraId="0A17BEA5" w14:textId="77777777" w:rsidTr="00694624">
        <w:trPr>
          <w:cantSplit/>
          <w:trHeight w:val="747"/>
          <w:jc w:val="center"/>
        </w:trPr>
        <w:tc>
          <w:tcPr>
            <w:tcW w:w="276" w:type="pct"/>
            <w:vMerge/>
            <w:shd w:val="pct5" w:color="auto" w:fill="auto"/>
            <w:textDirection w:val="btLr"/>
            <w:vAlign w:val="center"/>
          </w:tcPr>
          <w:p w14:paraId="3D36C51F" w14:textId="77777777" w:rsidR="001C638D" w:rsidRPr="00DF09EE" w:rsidRDefault="001C638D" w:rsidP="000C32A8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697" w:type="pct"/>
            <w:gridSpan w:val="2"/>
            <w:vMerge/>
            <w:shd w:val="pct5" w:color="auto" w:fill="auto"/>
            <w:vAlign w:val="center"/>
          </w:tcPr>
          <w:p w14:paraId="7934FAD1" w14:textId="77777777" w:rsidR="001C638D" w:rsidRPr="00DF09EE" w:rsidRDefault="001C638D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45" w:type="pct"/>
            <w:vMerge/>
            <w:shd w:val="pct5" w:color="auto" w:fill="auto"/>
            <w:vAlign w:val="center"/>
          </w:tcPr>
          <w:p w14:paraId="00872BDA" w14:textId="77777777" w:rsidR="001C638D" w:rsidRPr="00DF09EE" w:rsidRDefault="001C638D" w:rsidP="000C32A8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65" w:type="pct"/>
            <w:vMerge/>
            <w:shd w:val="pct5" w:color="auto" w:fill="auto"/>
            <w:vAlign w:val="center"/>
          </w:tcPr>
          <w:p w14:paraId="5CA9EA7D" w14:textId="77777777" w:rsidR="001C638D" w:rsidRPr="00DF09EE" w:rsidRDefault="001C638D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79" w:type="pct"/>
            <w:shd w:val="pct5" w:color="auto" w:fill="auto"/>
            <w:vAlign w:val="center"/>
          </w:tcPr>
          <w:p w14:paraId="7D95A243" w14:textId="77777777" w:rsidR="001C638D" w:rsidRPr="00DF09EE" w:rsidRDefault="001C638D" w:rsidP="00C4393D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داخل کشور</w:t>
            </w:r>
          </w:p>
        </w:tc>
        <w:tc>
          <w:tcPr>
            <w:tcW w:w="273" w:type="pct"/>
            <w:shd w:val="pct5" w:color="auto" w:fill="auto"/>
            <w:vAlign w:val="center"/>
          </w:tcPr>
          <w:p w14:paraId="707EDC5F" w14:textId="77777777" w:rsidR="001C638D" w:rsidRPr="00DF09EE" w:rsidRDefault="001C638D" w:rsidP="00C4393D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خارج کشور</w:t>
            </w:r>
          </w:p>
          <w:p w14:paraId="4DD9286A" w14:textId="77777777" w:rsidR="001C638D" w:rsidRPr="00DF09EE" w:rsidRDefault="001C638D" w:rsidP="00C4393D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(نام کشور)</w:t>
            </w:r>
          </w:p>
        </w:tc>
        <w:tc>
          <w:tcPr>
            <w:tcW w:w="227" w:type="pct"/>
            <w:vMerge/>
            <w:shd w:val="pct5" w:color="auto" w:fill="auto"/>
            <w:vAlign w:val="center"/>
          </w:tcPr>
          <w:p w14:paraId="1EF046BF" w14:textId="77777777" w:rsidR="001C638D" w:rsidRPr="00DF09EE" w:rsidRDefault="001C638D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2" w:type="pct"/>
            <w:vMerge/>
            <w:shd w:val="pct5" w:color="auto" w:fill="auto"/>
            <w:vAlign w:val="center"/>
          </w:tcPr>
          <w:p w14:paraId="02D6D7DF" w14:textId="77777777" w:rsidR="001C638D" w:rsidRPr="00DF09EE" w:rsidRDefault="001C638D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9" w:type="pct"/>
            <w:vMerge/>
            <w:shd w:val="pct5" w:color="auto" w:fill="auto"/>
            <w:vAlign w:val="center"/>
          </w:tcPr>
          <w:p w14:paraId="07242842" w14:textId="77777777" w:rsidR="001C638D" w:rsidRPr="00DF09EE" w:rsidRDefault="001C638D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1" w:type="pct"/>
            <w:vMerge/>
            <w:shd w:val="pct5" w:color="auto" w:fill="auto"/>
            <w:vAlign w:val="center"/>
          </w:tcPr>
          <w:p w14:paraId="11291FD5" w14:textId="77777777" w:rsidR="001C638D" w:rsidRPr="00DF09EE" w:rsidRDefault="001C638D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44" w:type="pct"/>
            <w:vMerge/>
            <w:shd w:val="pct5" w:color="auto" w:fill="auto"/>
            <w:vAlign w:val="center"/>
          </w:tcPr>
          <w:p w14:paraId="71B6ED28" w14:textId="77777777" w:rsidR="001C638D" w:rsidRPr="00DF09EE" w:rsidRDefault="001C638D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11" w:type="pct"/>
            <w:shd w:val="pct5" w:color="auto" w:fill="auto"/>
            <w:vAlign w:val="center"/>
          </w:tcPr>
          <w:p w14:paraId="11B510BB" w14:textId="77777777" w:rsidR="001C638D" w:rsidRPr="00DF09EE" w:rsidRDefault="001C638D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 xml:space="preserve">كميته منتخب </w:t>
            </w:r>
          </w:p>
        </w:tc>
        <w:tc>
          <w:tcPr>
            <w:tcW w:w="231" w:type="pct"/>
            <w:shd w:val="pct5" w:color="auto" w:fill="auto"/>
            <w:vAlign w:val="center"/>
          </w:tcPr>
          <w:p w14:paraId="6A4F9519" w14:textId="77777777" w:rsidR="001C638D" w:rsidRPr="00DF09EE" w:rsidRDefault="001C638D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 xml:space="preserve">كميسيون </w:t>
            </w:r>
          </w:p>
        </w:tc>
      </w:tr>
      <w:tr w:rsidR="00824D67" w:rsidRPr="00DF09EE" w14:paraId="78CB876B" w14:textId="77777777" w:rsidTr="00694624">
        <w:trPr>
          <w:cantSplit/>
          <w:trHeight w:val="257"/>
          <w:jc w:val="center"/>
        </w:trPr>
        <w:tc>
          <w:tcPr>
            <w:tcW w:w="276" w:type="pct"/>
            <w:vMerge w:val="restart"/>
            <w:vAlign w:val="center"/>
          </w:tcPr>
          <w:p w14:paraId="4BF97C42" w14:textId="77777777" w:rsidR="00824D67" w:rsidRPr="00DF09EE" w:rsidRDefault="003434D0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-8-7</w:t>
            </w:r>
          </w:p>
        </w:tc>
        <w:tc>
          <w:tcPr>
            <w:tcW w:w="1697" w:type="pct"/>
            <w:gridSpan w:val="2"/>
            <w:vMerge w:val="restart"/>
            <w:vAlign w:val="center"/>
          </w:tcPr>
          <w:p w14:paraId="3D20D248" w14:textId="77777777" w:rsidR="00857875" w:rsidRPr="00DF09EE" w:rsidRDefault="00857875" w:rsidP="000C32A8">
            <w:pPr>
              <w:jc w:val="lowKashida"/>
              <w:rPr>
                <w:rFonts w:cs="B Mitra"/>
                <w:sz w:val="22"/>
                <w:szCs w:val="22"/>
                <w:rtl/>
              </w:rPr>
            </w:pPr>
            <w:r w:rsidRPr="00DF09EE">
              <w:rPr>
                <w:rFonts w:cs="B Mitra" w:hint="cs"/>
                <w:sz w:val="22"/>
                <w:szCs w:val="22"/>
                <w:rtl/>
              </w:rPr>
              <w:t>اختراع، اکتشاف و تولید محصولات پژوهشی کاربردی ثبت شده در مراجع قانونی داخل کشور با تایید  معاونت پژوهش و فناوری وزارتین</w:t>
            </w:r>
          </w:p>
        </w:tc>
        <w:tc>
          <w:tcPr>
            <w:tcW w:w="145" w:type="pct"/>
            <w:vAlign w:val="center"/>
          </w:tcPr>
          <w:p w14:paraId="2F2FF9FC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65" w:type="pct"/>
            <w:vAlign w:val="center"/>
          </w:tcPr>
          <w:p w14:paraId="5E960C9D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79" w:type="pct"/>
            <w:vAlign w:val="center"/>
          </w:tcPr>
          <w:p w14:paraId="3D6EDB98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3" w:type="pct"/>
            <w:vAlign w:val="center"/>
          </w:tcPr>
          <w:p w14:paraId="60EB3A06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3B1DCFEC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2" w:type="pct"/>
            <w:vAlign w:val="center"/>
          </w:tcPr>
          <w:p w14:paraId="01BE5F1D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9" w:type="pct"/>
            <w:vAlign w:val="center"/>
          </w:tcPr>
          <w:p w14:paraId="7F538EDC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1" w:type="pct"/>
            <w:vAlign w:val="center"/>
          </w:tcPr>
          <w:p w14:paraId="439C7806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44" w:type="pct"/>
            <w:vAlign w:val="center"/>
          </w:tcPr>
          <w:p w14:paraId="64B55086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11" w:type="pct"/>
            <w:vAlign w:val="center"/>
          </w:tcPr>
          <w:p w14:paraId="1ADF166C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1" w:type="pct"/>
            <w:vAlign w:val="center"/>
          </w:tcPr>
          <w:p w14:paraId="7B6BFCBB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824D67" w:rsidRPr="00DF09EE" w14:paraId="1CCC2B26" w14:textId="77777777" w:rsidTr="00694624">
        <w:trPr>
          <w:cantSplit/>
          <w:trHeight w:val="256"/>
          <w:jc w:val="center"/>
        </w:trPr>
        <w:tc>
          <w:tcPr>
            <w:tcW w:w="276" w:type="pct"/>
            <w:vMerge/>
            <w:vAlign w:val="center"/>
          </w:tcPr>
          <w:p w14:paraId="33170CE2" w14:textId="77777777" w:rsidR="00824D67" w:rsidRPr="00DF09EE" w:rsidRDefault="00824D67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697" w:type="pct"/>
            <w:gridSpan w:val="2"/>
            <w:vMerge/>
            <w:vAlign w:val="center"/>
          </w:tcPr>
          <w:p w14:paraId="1655FB11" w14:textId="77777777" w:rsidR="00824D67" w:rsidRPr="00DF09EE" w:rsidRDefault="00824D67" w:rsidP="000C32A8">
            <w:pPr>
              <w:jc w:val="lowKashida"/>
              <w:rPr>
                <w:rFonts w:cs="B Mitra"/>
                <w:sz w:val="22"/>
                <w:szCs w:val="22"/>
                <w:rtl/>
              </w:rPr>
            </w:pPr>
          </w:p>
        </w:tc>
        <w:tc>
          <w:tcPr>
            <w:tcW w:w="145" w:type="pct"/>
            <w:vAlign w:val="center"/>
          </w:tcPr>
          <w:p w14:paraId="7B8D8128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65" w:type="pct"/>
            <w:vAlign w:val="center"/>
          </w:tcPr>
          <w:p w14:paraId="7EA0CE65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79" w:type="pct"/>
            <w:vAlign w:val="center"/>
          </w:tcPr>
          <w:p w14:paraId="7A1AE40F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3" w:type="pct"/>
            <w:vAlign w:val="center"/>
          </w:tcPr>
          <w:p w14:paraId="74AC1EE3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0A29EC05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2" w:type="pct"/>
            <w:vAlign w:val="center"/>
          </w:tcPr>
          <w:p w14:paraId="0550318B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9" w:type="pct"/>
            <w:vAlign w:val="center"/>
          </w:tcPr>
          <w:p w14:paraId="70895E09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1" w:type="pct"/>
            <w:vAlign w:val="center"/>
          </w:tcPr>
          <w:p w14:paraId="60E9767B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44" w:type="pct"/>
            <w:vAlign w:val="center"/>
          </w:tcPr>
          <w:p w14:paraId="77732638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11" w:type="pct"/>
            <w:vAlign w:val="center"/>
          </w:tcPr>
          <w:p w14:paraId="178E34DF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1" w:type="pct"/>
            <w:vAlign w:val="center"/>
          </w:tcPr>
          <w:p w14:paraId="458F12AC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824D67" w:rsidRPr="00DF09EE" w14:paraId="2659E89A" w14:textId="77777777" w:rsidTr="00694624">
        <w:trPr>
          <w:cantSplit/>
          <w:trHeight w:val="514"/>
          <w:jc w:val="center"/>
        </w:trPr>
        <w:tc>
          <w:tcPr>
            <w:tcW w:w="276" w:type="pct"/>
            <w:vMerge w:val="restart"/>
            <w:vAlign w:val="center"/>
          </w:tcPr>
          <w:p w14:paraId="5FA02266" w14:textId="77777777" w:rsidR="00824D67" w:rsidRPr="00DF09EE" w:rsidRDefault="003434D0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-8-8</w:t>
            </w:r>
          </w:p>
        </w:tc>
        <w:tc>
          <w:tcPr>
            <w:tcW w:w="1697" w:type="pct"/>
            <w:gridSpan w:val="2"/>
            <w:vMerge w:val="restart"/>
            <w:vAlign w:val="center"/>
          </w:tcPr>
          <w:p w14:paraId="1D549BD7" w14:textId="77777777" w:rsidR="00A1046F" w:rsidRPr="00DF09EE" w:rsidRDefault="00A1046F" w:rsidP="000C32A8">
            <w:pPr>
              <w:jc w:val="lowKashida"/>
              <w:rPr>
                <w:rFonts w:cs="B Mitra"/>
                <w:sz w:val="22"/>
                <w:szCs w:val="22"/>
                <w:rtl/>
              </w:rPr>
            </w:pPr>
            <w:r w:rsidRPr="00DF09EE">
              <w:rPr>
                <w:rFonts w:cs="B Mitra" w:hint="cs"/>
                <w:sz w:val="22"/>
                <w:szCs w:val="22"/>
                <w:rtl/>
              </w:rPr>
              <w:t>اختراع، اکتشاف و تولید محصولات پژوهشی کاربردی ثبت شده و دستاوردهای فناورانه که در چارچوب پژوهش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های کاربردی، پایان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نامه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ها و رساله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های دکتری با رعایت مالکیت فکری در قالب شرکت دانش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بنیان یا شرکت دانشگاهی، مراحل تجاری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سازی آن با تایید مراجع مربوطه به انجام رسيده باشد.</w:t>
            </w:r>
          </w:p>
        </w:tc>
        <w:tc>
          <w:tcPr>
            <w:tcW w:w="145" w:type="pct"/>
            <w:vAlign w:val="center"/>
          </w:tcPr>
          <w:p w14:paraId="51EB5973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65" w:type="pct"/>
            <w:vAlign w:val="center"/>
          </w:tcPr>
          <w:p w14:paraId="4CD38285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79" w:type="pct"/>
            <w:vAlign w:val="center"/>
          </w:tcPr>
          <w:p w14:paraId="6942F7D0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3" w:type="pct"/>
            <w:vAlign w:val="center"/>
          </w:tcPr>
          <w:p w14:paraId="4929DC0D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65EBB15E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2" w:type="pct"/>
            <w:vAlign w:val="center"/>
          </w:tcPr>
          <w:p w14:paraId="1E004A67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9" w:type="pct"/>
            <w:vAlign w:val="center"/>
          </w:tcPr>
          <w:p w14:paraId="0C331070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1" w:type="pct"/>
            <w:vAlign w:val="center"/>
          </w:tcPr>
          <w:p w14:paraId="1E0A42F3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44" w:type="pct"/>
            <w:vAlign w:val="center"/>
          </w:tcPr>
          <w:p w14:paraId="0AB728D7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11" w:type="pct"/>
            <w:vAlign w:val="center"/>
          </w:tcPr>
          <w:p w14:paraId="2FA67B4D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1" w:type="pct"/>
            <w:vAlign w:val="center"/>
          </w:tcPr>
          <w:p w14:paraId="20D4FF7B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824D67" w:rsidRPr="00DF09EE" w14:paraId="3E1A11F4" w14:textId="77777777" w:rsidTr="00694624">
        <w:trPr>
          <w:cantSplit/>
          <w:trHeight w:val="513"/>
          <w:jc w:val="center"/>
        </w:trPr>
        <w:tc>
          <w:tcPr>
            <w:tcW w:w="276" w:type="pct"/>
            <w:vMerge/>
            <w:vAlign w:val="center"/>
          </w:tcPr>
          <w:p w14:paraId="623D2A65" w14:textId="77777777" w:rsidR="00824D67" w:rsidRPr="00DF09EE" w:rsidRDefault="00824D67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697" w:type="pct"/>
            <w:gridSpan w:val="2"/>
            <w:vMerge/>
            <w:vAlign w:val="center"/>
          </w:tcPr>
          <w:p w14:paraId="5F904559" w14:textId="77777777" w:rsidR="00824D67" w:rsidRPr="00DF09EE" w:rsidRDefault="00824D67" w:rsidP="000C32A8">
            <w:pPr>
              <w:jc w:val="lowKashida"/>
              <w:rPr>
                <w:rFonts w:cs="B Mitra"/>
                <w:sz w:val="22"/>
                <w:szCs w:val="22"/>
                <w:rtl/>
              </w:rPr>
            </w:pPr>
          </w:p>
        </w:tc>
        <w:tc>
          <w:tcPr>
            <w:tcW w:w="145" w:type="pct"/>
            <w:vAlign w:val="center"/>
          </w:tcPr>
          <w:p w14:paraId="3CC14D4F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65" w:type="pct"/>
            <w:vAlign w:val="center"/>
          </w:tcPr>
          <w:p w14:paraId="5EBFB1B4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79" w:type="pct"/>
            <w:vAlign w:val="center"/>
          </w:tcPr>
          <w:p w14:paraId="7B1136B4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3" w:type="pct"/>
            <w:vAlign w:val="center"/>
          </w:tcPr>
          <w:p w14:paraId="5E6CA24E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089B818D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2" w:type="pct"/>
            <w:vAlign w:val="center"/>
          </w:tcPr>
          <w:p w14:paraId="50C5B153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9" w:type="pct"/>
            <w:vAlign w:val="center"/>
          </w:tcPr>
          <w:p w14:paraId="4B309258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1" w:type="pct"/>
            <w:vAlign w:val="center"/>
          </w:tcPr>
          <w:p w14:paraId="216B27F7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44" w:type="pct"/>
            <w:vAlign w:val="center"/>
          </w:tcPr>
          <w:p w14:paraId="26E8FB16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11" w:type="pct"/>
            <w:vAlign w:val="center"/>
          </w:tcPr>
          <w:p w14:paraId="52F531FD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1" w:type="pct"/>
            <w:vAlign w:val="center"/>
          </w:tcPr>
          <w:p w14:paraId="238B9D30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824D67" w:rsidRPr="00DF09EE" w14:paraId="72173470" w14:textId="77777777" w:rsidTr="00694624">
        <w:trPr>
          <w:cantSplit/>
          <w:trHeight w:val="382"/>
          <w:jc w:val="center"/>
        </w:trPr>
        <w:tc>
          <w:tcPr>
            <w:tcW w:w="276" w:type="pct"/>
            <w:vMerge w:val="restart"/>
            <w:vAlign w:val="center"/>
          </w:tcPr>
          <w:p w14:paraId="092F9D7A" w14:textId="77777777" w:rsidR="00824D67" w:rsidRPr="00DF09EE" w:rsidRDefault="003434D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-8-9</w:t>
            </w:r>
          </w:p>
        </w:tc>
        <w:tc>
          <w:tcPr>
            <w:tcW w:w="1697" w:type="pct"/>
            <w:gridSpan w:val="2"/>
            <w:vMerge w:val="restart"/>
            <w:vAlign w:val="center"/>
          </w:tcPr>
          <w:p w14:paraId="02B91103" w14:textId="77777777" w:rsidR="00A1046F" w:rsidRPr="00DF09EE" w:rsidRDefault="00A1046F" w:rsidP="004F0DC9">
            <w:pPr>
              <w:jc w:val="lowKashida"/>
              <w:rPr>
                <w:rFonts w:cs="B Mitra"/>
                <w:sz w:val="22"/>
                <w:szCs w:val="22"/>
                <w:rtl/>
              </w:rPr>
            </w:pPr>
            <w:r w:rsidRPr="00DF09EE">
              <w:rPr>
                <w:rFonts w:cs="B Mitra" w:hint="cs"/>
                <w:sz w:val="22"/>
                <w:szCs w:val="22"/>
                <w:rtl/>
              </w:rPr>
              <w:t>ثبت مالکیت فکری (پتنت) دستاوردهای پژوهشی و فناوری به نام موسسه محل خدمت متقاضی،</w:t>
            </w:r>
            <w:r w:rsidR="004F0DC9" w:rsidRPr="00DF09EE">
              <w:rPr>
                <w:rFonts w:cs="B Mitra" w:hint="cs"/>
                <w:sz w:val="22"/>
                <w:szCs w:val="22"/>
                <w:rtl/>
              </w:rPr>
              <w:t xml:space="preserve"> 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>به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شرط این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که به فروش رسیده و یا به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صورت تحت لیسانس از آن استفاده شده باشد.</w:t>
            </w:r>
          </w:p>
        </w:tc>
        <w:tc>
          <w:tcPr>
            <w:tcW w:w="145" w:type="pct"/>
            <w:vAlign w:val="center"/>
          </w:tcPr>
          <w:p w14:paraId="10CE62B4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65" w:type="pct"/>
            <w:vAlign w:val="center"/>
          </w:tcPr>
          <w:p w14:paraId="58AD593A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79" w:type="pct"/>
            <w:vAlign w:val="center"/>
          </w:tcPr>
          <w:p w14:paraId="0D44DBA4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3" w:type="pct"/>
            <w:vAlign w:val="center"/>
          </w:tcPr>
          <w:p w14:paraId="25AAE6B1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2860CC0D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2" w:type="pct"/>
            <w:vAlign w:val="center"/>
          </w:tcPr>
          <w:p w14:paraId="2480C798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9" w:type="pct"/>
            <w:vAlign w:val="center"/>
          </w:tcPr>
          <w:p w14:paraId="7B75E6E2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1" w:type="pct"/>
            <w:vAlign w:val="center"/>
          </w:tcPr>
          <w:p w14:paraId="7527760B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44" w:type="pct"/>
            <w:vAlign w:val="center"/>
          </w:tcPr>
          <w:p w14:paraId="05E86D46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11" w:type="pct"/>
            <w:vAlign w:val="center"/>
          </w:tcPr>
          <w:p w14:paraId="40B4D1D9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1" w:type="pct"/>
            <w:vAlign w:val="center"/>
          </w:tcPr>
          <w:p w14:paraId="73E34D3E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824D67" w:rsidRPr="00DF09EE" w14:paraId="4FA6D16E" w14:textId="77777777" w:rsidTr="00694624">
        <w:trPr>
          <w:cantSplit/>
          <w:trHeight w:val="382"/>
          <w:jc w:val="center"/>
        </w:trPr>
        <w:tc>
          <w:tcPr>
            <w:tcW w:w="276" w:type="pct"/>
            <w:vMerge/>
            <w:vAlign w:val="center"/>
          </w:tcPr>
          <w:p w14:paraId="7F43A2B2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697" w:type="pct"/>
            <w:gridSpan w:val="2"/>
            <w:vMerge/>
            <w:vAlign w:val="center"/>
          </w:tcPr>
          <w:p w14:paraId="60C58A29" w14:textId="77777777" w:rsidR="00824D67" w:rsidRPr="00DF09EE" w:rsidRDefault="00824D67" w:rsidP="000C32A8">
            <w:pPr>
              <w:jc w:val="lowKashida"/>
              <w:rPr>
                <w:rFonts w:cs="B Mitra"/>
                <w:sz w:val="22"/>
                <w:szCs w:val="22"/>
                <w:rtl/>
              </w:rPr>
            </w:pPr>
          </w:p>
        </w:tc>
        <w:tc>
          <w:tcPr>
            <w:tcW w:w="145" w:type="pct"/>
            <w:vAlign w:val="center"/>
          </w:tcPr>
          <w:p w14:paraId="15523EB5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65" w:type="pct"/>
            <w:vAlign w:val="center"/>
          </w:tcPr>
          <w:p w14:paraId="0F3C6A3E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79" w:type="pct"/>
            <w:vAlign w:val="center"/>
          </w:tcPr>
          <w:p w14:paraId="1BC480C0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3" w:type="pct"/>
            <w:vAlign w:val="center"/>
          </w:tcPr>
          <w:p w14:paraId="5C8C1061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045D2FC9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2" w:type="pct"/>
            <w:vAlign w:val="center"/>
          </w:tcPr>
          <w:p w14:paraId="05FEDDA2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9" w:type="pct"/>
            <w:vAlign w:val="center"/>
          </w:tcPr>
          <w:p w14:paraId="1D893864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1" w:type="pct"/>
            <w:vAlign w:val="center"/>
          </w:tcPr>
          <w:p w14:paraId="34451212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44" w:type="pct"/>
            <w:vAlign w:val="center"/>
          </w:tcPr>
          <w:p w14:paraId="58D309CA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11" w:type="pct"/>
            <w:vAlign w:val="center"/>
          </w:tcPr>
          <w:p w14:paraId="332B6EA3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1" w:type="pct"/>
            <w:vAlign w:val="center"/>
          </w:tcPr>
          <w:p w14:paraId="24403E68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824D67" w:rsidRPr="00DF09EE" w14:paraId="37A6A6B0" w14:textId="77777777" w:rsidTr="00694624">
        <w:trPr>
          <w:cantSplit/>
          <w:trHeight w:val="257"/>
          <w:jc w:val="center"/>
        </w:trPr>
        <w:tc>
          <w:tcPr>
            <w:tcW w:w="276" w:type="pct"/>
            <w:vMerge w:val="restart"/>
            <w:vAlign w:val="center"/>
          </w:tcPr>
          <w:p w14:paraId="4DBD44E6" w14:textId="77777777" w:rsidR="00824D67" w:rsidRPr="00DF09EE" w:rsidRDefault="003434D0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-8-10</w:t>
            </w:r>
          </w:p>
        </w:tc>
        <w:tc>
          <w:tcPr>
            <w:tcW w:w="1697" w:type="pct"/>
            <w:gridSpan w:val="2"/>
            <w:vMerge w:val="restart"/>
          </w:tcPr>
          <w:p w14:paraId="71090085" w14:textId="77777777" w:rsidR="004F0DC9" w:rsidRPr="00DF09EE" w:rsidRDefault="004F0DC9" w:rsidP="000C32A8">
            <w:pPr>
              <w:jc w:val="both"/>
              <w:rPr>
                <w:rFonts w:cs="B Mitra"/>
                <w:sz w:val="22"/>
                <w:szCs w:val="22"/>
                <w:rtl/>
              </w:rPr>
            </w:pPr>
            <w:r w:rsidRPr="00DF09EE">
              <w:rPr>
                <w:rFonts w:cs="B Mitra" w:hint="cs"/>
                <w:sz w:val="22"/>
                <w:szCs w:val="22"/>
                <w:rtl/>
              </w:rPr>
              <w:t>تعیین توالی ژن ثبت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شده در مراجع قانونی يا علمی داخل یا خارج از کشور با تایید مراجع ذی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صلاح وزارتین</w:t>
            </w:r>
          </w:p>
        </w:tc>
        <w:tc>
          <w:tcPr>
            <w:tcW w:w="145" w:type="pct"/>
            <w:vAlign w:val="center"/>
          </w:tcPr>
          <w:p w14:paraId="0165EDC6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65" w:type="pct"/>
            <w:vAlign w:val="center"/>
          </w:tcPr>
          <w:p w14:paraId="3E5F775B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79" w:type="pct"/>
            <w:vAlign w:val="center"/>
          </w:tcPr>
          <w:p w14:paraId="6F72C143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3" w:type="pct"/>
            <w:vAlign w:val="center"/>
          </w:tcPr>
          <w:p w14:paraId="206D1F87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155F3F02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2" w:type="pct"/>
            <w:vAlign w:val="center"/>
          </w:tcPr>
          <w:p w14:paraId="0200F5B7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9" w:type="pct"/>
            <w:vAlign w:val="center"/>
          </w:tcPr>
          <w:p w14:paraId="79DF139E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1" w:type="pct"/>
            <w:vAlign w:val="center"/>
          </w:tcPr>
          <w:p w14:paraId="7E007FB2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44" w:type="pct"/>
            <w:vAlign w:val="center"/>
          </w:tcPr>
          <w:p w14:paraId="742FC4C6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11" w:type="pct"/>
            <w:vAlign w:val="center"/>
          </w:tcPr>
          <w:p w14:paraId="679CDC89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1" w:type="pct"/>
            <w:vAlign w:val="center"/>
          </w:tcPr>
          <w:p w14:paraId="07C5504F" w14:textId="77777777" w:rsidR="00824D67" w:rsidRPr="00DF09EE" w:rsidRDefault="00824D6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D43F57" w:rsidRPr="00DF09EE" w14:paraId="0E997C8D" w14:textId="77777777" w:rsidTr="00694624">
        <w:trPr>
          <w:cantSplit/>
          <w:trHeight w:val="256"/>
          <w:jc w:val="center"/>
        </w:trPr>
        <w:tc>
          <w:tcPr>
            <w:tcW w:w="276" w:type="pct"/>
            <w:vMerge/>
            <w:vAlign w:val="center"/>
          </w:tcPr>
          <w:p w14:paraId="0F558C6D" w14:textId="77777777" w:rsidR="00D43F57" w:rsidRPr="00DF09EE" w:rsidRDefault="00D43F5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697" w:type="pct"/>
            <w:gridSpan w:val="2"/>
            <w:vMerge/>
          </w:tcPr>
          <w:p w14:paraId="5FF8E6F2" w14:textId="77777777" w:rsidR="00D43F57" w:rsidRPr="00DF09EE" w:rsidRDefault="00D43F57" w:rsidP="000C32A8">
            <w:pPr>
              <w:jc w:val="both"/>
              <w:rPr>
                <w:rFonts w:cs="B Mitra"/>
                <w:sz w:val="22"/>
                <w:szCs w:val="22"/>
                <w:rtl/>
              </w:rPr>
            </w:pPr>
          </w:p>
        </w:tc>
        <w:tc>
          <w:tcPr>
            <w:tcW w:w="145" w:type="pct"/>
            <w:vAlign w:val="center"/>
          </w:tcPr>
          <w:p w14:paraId="6AC0B857" w14:textId="77777777" w:rsidR="00D43F57" w:rsidRPr="00DF09EE" w:rsidRDefault="00D43F5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665" w:type="pct"/>
            <w:vAlign w:val="center"/>
          </w:tcPr>
          <w:p w14:paraId="7E6CC70E" w14:textId="77777777" w:rsidR="00D43F57" w:rsidRPr="00DF09EE" w:rsidRDefault="00D43F5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79" w:type="pct"/>
            <w:vAlign w:val="center"/>
          </w:tcPr>
          <w:p w14:paraId="2E1D620B" w14:textId="77777777" w:rsidR="00D43F57" w:rsidRPr="00DF09EE" w:rsidRDefault="00D43F5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3" w:type="pct"/>
            <w:vAlign w:val="center"/>
          </w:tcPr>
          <w:p w14:paraId="38470083" w14:textId="77777777" w:rsidR="00D43F57" w:rsidRPr="00DF09EE" w:rsidRDefault="00D43F5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27" w:type="pct"/>
            <w:vAlign w:val="center"/>
          </w:tcPr>
          <w:p w14:paraId="16EB6421" w14:textId="77777777" w:rsidR="00D43F57" w:rsidRPr="00DF09EE" w:rsidRDefault="00D43F5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2" w:type="pct"/>
            <w:vAlign w:val="center"/>
          </w:tcPr>
          <w:p w14:paraId="5F6D04DA" w14:textId="77777777" w:rsidR="00D43F57" w:rsidRPr="00DF09EE" w:rsidRDefault="00D43F5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89" w:type="pct"/>
            <w:vAlign w:val="center"/>
          </w:tcPr>
          <w:p w14:paraId="7460083E" w14:textId="77777777" w:rsidR="00D43F57" w:rsidRPr="00DF09EE" w:rsidRDefault="00D43F5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1" w:type="pct"/>
            <w:vAlign w:val="center"/>
          </w:tcPr>
          <w:p w14:paraId="232925B1" w14:textId="77777777" w:rsidR="00D43F57" w:rsidRPr="00DF09EE" w:rsidRDefault="00D43F5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44" w:type="pct"/>
            <w:vAlign w:val="center"/>
          </w:tcPr>
          <w:p w14:paraId="7C97B1D1" w14:textId="77777777" w:rsidR="00D43F57" w:rsidRPr="00DF09EE" w:rsidRDefault="00D43F5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11" w:type="pct"/>
            <w:vAlign w:val="center"/>
          </w:tcPr>
          <w:p w14:paraId="628D99CE" w14:textId="77777777" w:rsidR="00D43F57" w:rsidRPr="00DF09EE" w:rsidRDefault="00D43F5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1" w:type="pct"/>
            <w:vAlign w:val="center"/>
          </w:tcPr>
          <w:p w14:paraId="6D526FD7" w14:textId="77777777" w:rsidR="00D43F57" w:rsidRPr="00DF09EE" w:rsidRDefault="00D43F57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7762BE" w:rsidRPr="00DF09EE" w14:paraId="07E17A59" w14:textId="77777777" w:rsidTr="00694624">
        <w:trPr>
          <w:jc w:val="center"/>
        </w:trPr>
        <w:tc>
          <w:tcPr>
            <w:tcW w:w="3235" w:type="pct"/>
            <w:gridSpan w:val="7"/>
            <w:vMerge w:val="restart"/>
            <w:shd w:val="clear" w:color="auto" w:fill="FFFFFF"/>
            <w:vAlign w:val="center"/>
          </w:tcPr>
          <w:p w14:paraId="314BE100" w14:textId="77777777" w:rsidR="007762BE" w:rsidRPr="00DF09EE" w:rsidRDefault="007762BE" w:rsidP="005B65CA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 w:rsidR="005B65CA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 w:rsidR="005B65CA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="005B65CA"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="005B65CA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در بند 8 جدول شماره 3 آیین نامه به تفکیک درج شده است.</w:t>
            </w:r>
          </w:p>
          <w:p w14:paraId="4703842F" w14:textId="77777777" w:rsidR="007762BE" w:rsidRPr="00DF09EE" w:rsidRDefault="007762BE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حداکثر امتیاز در موضوع: از بندهای 7 تا 10 حداکثر 30 </w:t>
            </w:r>
          </w:p>
        </w:tc>
        <w:tc>
          <w:tcPr>
            <w:tcW w:w="1323" w:type="pct"/>
            <w:gridSpan w:val="5"/>
            <w:shd w:val="pct5" w:color="auto" w:fill="auto"/>
            <w:vAlign w:val="center"/>
          </w:tcPr>
          <w:p w14:paraId="6CF2C7FA" w14:textId="77777777" w:rsidR="007762BE" w:rsidRPr="00DF09EE" w:rsidRDefault="007762BE" w:rsidP="000C32A8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211" w:type="pct"/>
            <w:shd w:val="pct5" w:color="auto" w:fill="auto"/>
          </w:tcPr>
          <w:p w14:paraId="38EEB7E8" w14:textId="77777777" w:rsidR="007762BE" w:rsidRPr="00DF09EE" w:rsidRDefault="007762BE" w:rsidP="000C32A8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1" w:type="pct"/>
            <w:shd w:val="pct5" w:color="auto" w:fill="auto"/>
          </w:tcPr>
          <w:p w14:paraId="39122350" w14:textId="77777777" w:rsidR="007762BE" w:rsidRPr="00DF09EE" w:rsidRDefault="007762BE" w:rsidP="000C32A8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7762BE" w:rsidRPr="00DF09EE" w14:paraId="1721CFAB" w14:textId="77777777" w:rsidTr="00694624">
        <w:trPr>
          <w:jc w:val="center"/>
        </w:trPr>
        <w:tc>
          <w:tcPr>
            <w:tcW w:w="3235" w:type="pct"/>
            <w:gridSpan w:val="7"/>
            <w:vMerge/>
            <w:shd w:val="clear" w:color="auto" w:fill="FFFFFF"/>
            <w:vAlign w:val="center"/>
          </w:tcPr>
          <w:p w14:paraId="701F6A57" w14:textId="77777777" w:rsidR="007762BE" w:rsidRPr="00DF09EE" w:rsidRDefault="007762BE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323" w:type="pct"/>
            <w:gridSpan w:val="5"/>
            <w:shd w:val="pct5" w:color="auto" w:fill="auto"/>
            <w:vAlign w:val="center"/>
          </w:tcPr>
          <w:p w14:paraId="003F8CC9" w14:textId="77777777" w:rsidR="007762BE" w:rsidRPr="00DF09EE" w:rsidRDefault="00876A68" w:rsidP="00775097">
            <w:pPr>
              <w:jc w:val="right"/>
              <w:rPr>
                <w:rFonts w:cs="B Mitra"/>
                <w:b/>
                <w:bCs/>
                <w:sz w:val="22"/>
                <w:szCs w:val="22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مع کل با جمع کل کاربرگ قبل</w:t>
            </w:r>
          </w:p>
        </w:tc>
        <w:tc>
          <w:tcPr>
            <w:tcW w:w="211" w:type="pct"/>
            <w:shd w:val="pct5" w:color="auto" w:fill="auto"/>
          </w:tcPr>
          <w:p w14:paraId="2108B431" w14:textId="77777777" w:rsidR="007762BE" w:rsidRPr="00DF09EE" w:rsidRDefault="007762BE" w:rsidP="000C32A8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1" w:type="pct"/>
            <w:shd w:val="pct5" w:color="auto" w:fill="auto"/>
          </w:tcPr>
          <w:p w14:paraId="65F585FB" w14:textId="77777777" w:rsidR="007762BE" w:rsidRPr="00DF09EE" w:rsidRDefault="007762BE" w:rsidP="000C32A8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1707F0" w:rsidRPr="00DF09EE" w14:paraId="41649819" w14:textId="77777777" w:rsidTr="00694624">
        <w:trPr>
          <w:jc w:val="center"/>
        </w:trPr>
        <w:tc>
          <w:tcPr>
            <w:tcW w:w="1667" w:type="pct"/>
            <w:gridSpan w:val="2"/>
          </w:tcPr>
          <w:p w14:paraId="072892AA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3A8F386F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374C867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5238D53C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568" w:type="pct"/>
            <w:gridSpan w:val="5"/>
          </w:tcPr>
          <w:p w14:paraId="69593304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1E070097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DAE560F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4282F93" w14:textId="77777777" w:rsidR="001707F0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765" w:type="pct"/>
            <w:gridSpan w:val="7"/>
          </w:tcPr>
          <w:p w14:paraId="44B60819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16617DED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528B495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5A4768B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  <w:tr w:rsidR="001707F0" w:rsidRPr="00DF09EE" w14:paraId="6CBB2B3B" w14:textId="77777777" w:rsidTr="00694624">
        <w:trPr>
          <w:jc w:val="center"/>
        </w:trPr>
        <w:tc>
          <w:tcPr>
            <w:tcW w:w="5000" w:type="pct"/>
            <w:gridSpan w:val="14"/>
            <w:vAlign w:val="center"/>
          </w:tcPr>
          <w:p w14:paraId="4B2BDC9C" w14:textId="77777777" w:rsidR="001707F0" w:rsidRPr="00DF09EE" w:rsidRDefault="001707F0" w:rsidP="00775097">
            <w:pPr>
              <w:rPr>
                <w:rFonts w:cs="B Mitra"/>
                <w:sz w:val="22"/>
                <w:szCs w:val="22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تبصره-</w:t>
            </w:r>
            <w:r w:rsidRPr="00DF09EE">
              <w:rPr>
                <w:rFonts w:cs="B Mitra" w:hint="cs"/>
                <w:sz w:val="22"/>
                <w:szCs w:val="22"/>
                <w:rtl/>
              </w:rPr>
              <w:t xml:space="preserve">  چنانچه ثبت اختراع در سطح بین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المللی (موضوع بند 3-8-8) ، به همراه چاپ مقاله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ای باشد به یک مورد امتیاز کامل و به مورد دیگر نصف امتیاز تعلق می</w:t>
            </w:r>
            <w:r w:rsidRPr="00DF09EE">
              <w:rPr>
                <w:rFonts w:cs="B Mitra"/>
                <w:sz w:val="22"/>
                <w:szCs w:val="22"/>
                <w:rtl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</w:rPr>
              <w:t>گیرد.</w:t>
            </w:r>
          </w:p>
        </w:tc>
      </w:tr>
    </w:tbl>
    <w:p w14:paraId="6376591D" w14:textId="77777777" w:rsidR="00416117" w:rsidRPr="00DF09EE" w:rsidRDefault="00416117" w:rsidP="000C32A8">
      <w:pPr>
        <w:ind w:left="-210"/>
        <w:jc w:val="lowKashida"/>
        <w:rPr>
          <w:rFonts w:cs="B Mitra"/>
          <w:b/>
          <w:bCs/>
          <w:sz w:val="18"/>
          <w:szCs w:val="18"/>
          <w:rtl/>
          <w:lang w:bidi="fa-IR"/>
        </w:rPr>
      </w:pPr>
    </w:p>
    <w:p w14:paraId="4E458FEA" w14:textId="77777777" w:rsidR="007B5A31" w:rsidRPr="00DF09EE" w:rsidRDefault="007B5A31" w:rsidP="000C32A8">
      <w:pPr>
        <w:ind w:left="-210"/>
        <w:jc w:val="lowKashida"/>
        <w:rPr>
          <w:rFonts w:cs="B Mitra"/>
          <w:b/>
          <w:bCs/>
          <w:sz w:val="18"/>
          <w:szCs w:val="18"/>
          <w:rtl/>
          <w:lang w:bidi="fa-IR"/>
        </w:rPr>
      </w:pPr>
    </w:p>
    <w:p w14:paraId="5DAEF0CD" w14:textId="77777777" w:rsidR="00A032FA" w:rsidRPr="00DF09EE" w:rsidRDefault="00A36E66" w:rsidP="000C32A8">
      <w:pPr>
        <w:ind w:left="-210"/>
        <w:jc w:val="lowKashida"/>
        <w:rPr>
          <w:rFonts w:cs="B Mitra"/>
          <w:b/>
          <w:bCs/>
          <w:sz w:val="18"/>
          <w:szCs w:val="18"/>
          <w:rtl/>
          <w:lang w:bidi="fa-IR"/>
        </w:rPr>
      </w:pPr>
      <w:r w:rsidRPr="00DF09EE">
        <w:rPr>
          <w:rFonts w:cs="B Mitra"/>
          <w:b/>
          <w:bCs/>
          <w:sz w:val="18"/>
          <w:szCs w:val="18"/>
          <w:rtl/>
          <w:lang w:bidi="fa-IR"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D6113F" w:rsidRPr="00DF09EE" w14:paraId="102F5C24" w14:textId="77777777" w:rsidTr="00694624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1B58DEC9" w14:textId="77777777" w:rsidR="00D6113F" w:rsidRPr="00DF09EE" w:rsidRDefault="00D6113F" w:rsidP="000C32A8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>3-9-</w:t>
            </w:r>
          </w:p>
          <w:p w14:paraId="3B679797" w14:textId="77777777" w:rsidR="00D6113F" w:rsidRPr="00DF09EE" w:rsidRDefault="00D6113F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3-9-1-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گزارش‌ه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علم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طرح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ه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پژوهش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و فناور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 خاتم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يافت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در داخل موسسه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با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ت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ی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د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معاون پژوهش و فناوری موسسه</w:t>
            </w:r>
          </w:p>
        </w:tc>
      </w:tr>
    </w:tbl>
    <w:p w14:paraId="03EE9438" w14:textId="77777777" w:rsidR="00FA0F02" w:rsidRPr="00DF09EE" w:rsidRDefault="00FA0F02" w:rsidP="000C32A8">
      <w:pPr>
        <w:jc w:val="lowKashida"/>
        <w:rPr>
          <w:rFonts w:cs="B Mitra"/>
          <w:b/>
          <w:bCs/>
          <w:sz w:val="12"/>
          <w:szCs w:val="12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52"/>
        <w:gridCol w:w="4232"/>
        <w:gridCol w:w="1490"/>
        <w:gridCol w:w="655"/>
        <w:gridCol w:w="756"/>
        <w:gridCol w:w="677"/>
        <w:gridCol w:w="743"/>
        <w:gridCol w:w="896"/>
        <w:gridCol w:w="1341"/>
        <w:gridCol w:w="1265"/>
        <w:gridCol w:w="823"/>
        <w:gridCol w:w="896"/>
        <w:gridCol w:w="1360"/>
      </w:tblGrid>
      <w:tr w:rsidR="00FA0F02" w:rsidRPr="00DF09EE" w14:paraId="231D204A" w14:textId="77777777" w:rsidTr="00694624">
        <w:trPr>
          <w:cantSplit/>
          <w:trHeight w:val="270"/>
          <w:jc w:val="center"/>
        </w:trPr>
        <w:tc>
          <w:tcPr>
            <w:tcW w:w="237" w:type="pct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F2F2F2"/>
            <w:vAlign w:val="center"/>
          </w:tcPr>
          <w:p w14:paraId="72B8D23A" w14:textId="77777777" w:rsidR="00FA0F02" w:rsidRPr="00DF09EE" w:rsidRDefault="00FA0F0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1332" w:type="pct"/>
            <w:vMerge w:val="restart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3765E984" w14:textId="77777777" w:rsidR="00FA0F02" w:rsidRPr="00DF09EE" w:rsidRDefault="00FA0F0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عنوان گزارش علمی طرح پژوهشی </w:t>
            </w:r>
            <w:r w:rsidR="00D84235"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و فناوری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خاتمه یافته </w:t>
            </w:r>
          </w:p>
          <w:p w14:paraId="5BBC3CE6" w14:textId="77777777" w:rsidR="00FA0F02" w:rsidRPr="00DF09EE" w:rsidRDefault="00FA0F0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در داخل موسسه</w:t>
            </w:r>
          </w:p>
        </w:tc>
        <w:tc>
          <w:tcPr>
            <w:tcW w:w="469" w:type="pct"/>
            <w:vMerge w:val="restart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5F793C7D" w14:textId="77777777" w:rsidR="00FA0F02" w:rsidRPr="00DF09EE" w:rsidRDefault="00FA0F0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شماره و تاریخ گواهی خاتمه طرح</w:t>
            </w:r>
          </w:p>
        </w:tc>
        <w:tc>
          <w:tcPr>
            <w:tcW w:w="444" w:type="pct"/>
            <w:gridSpan w:val="2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491267B1" w14:textId="77777777" w:rsidR="00FA0F02" w:rsidRPr="00DF09EE" w:rsidRDefault="00FA0F0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اریخ انجام</w:t>
            </w:r>
          </w:p>
        </w:tc>
        <w:tc>
          <w:tcPr>
            <w:tcW w:w="729" w:type="pct"/>
            <w:gridSpan w:val="3"/>
            <w:tcBorders>
              <w:top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  <w:vAlign w:val="center"/>
          </w:tcPr>
          <w:p w14:paraId="6220DACC" w14:textId="77777777" w:rsidR="00FA0F02" w:rsidRPr="00DF09EE" w:rsidRDefault="00FA0F0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نوع طرح</w:t>
            </w:r>
          </w:p>
        </w:tc>
        <w:tc>
          <w:tcPr>
            <w:tcW w:w="422" w:type="pct"/>
            <w:vMerge w:val="restart"/>
            <w:tcBorders>
              <w:top w:val="single" w:sz="12" w:space="0" w:color="auto"/>
              <w:right w:val="single" w:sz="2" w:space="0" w:color="auto"/>
            </w:tcBorders>
            <w:shd w:val="clear" w:color="auto" w:fill="F2F2F2"/>
            <w:vAlign w:val="center"/>
          </w:tcPr>
          <w:p w14:paraId="2176BAB9" w14:textId="77777777" w:rsidR="00FA0F02" w:rsidRPr="00DF09EE" w:rsidRDefault="00FA0F02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ميزان اعتبار </w:t>
            </w:r>
          </w:p>
        </w:tc>
        <w:tc>
          <w:tcPr>
            <w:tcW w:w="398" w:type="pct"/>
            <w:vMerge w:val="restart"/>
            <w:tcBorders>
              <w:top w:val="single" w:sz="12" w:space="0" w:color="auto"/>
              <w:left w:val="single" w:sz="2" w:space="0" w:color="auto"/>
            </w:tcBorders>
            <w:shd w:val="clear" w:color="auto" w:fill="F2F2F2"/>
            <w:vAlign w:val="center"/>
          </w:tcPr>
          <w:p w14:paraId="62E61349" w14:textId="77777777" w:rsidR="00FA0F02" w:rsidRPr="00DF09EE" w:rsidRDefault="00FA0F0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نام متقاضي </w:t>
            </w:r>
          </w:p>
          <w:p w14:paraId="2F7ECDAF" w14:textId="77777777" w:rsidR="00FA0F02" w:rsidRPr="00DF09EE" w:rsidRDefault="00FA0F0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و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همکاران </w:t>
            </w:r>
          </w:p>
          <w:p w14:paraId="2EA57736" w14:textId="77777777" w:rsidR="00FA0F02" w:rsidRPr="00DF09EE" w:rsidRDefault="00FA0F0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به ترتیب</w:t>
            </w:r>
          </w:p>
        </w:tc>
        <w:tc>
          <w:tcPr>
            <w:tcW w:w="541" w:type="pct"/>
            <w:gridSpan w:val="2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1CDB14C8" w14:textId="77777777" w:rsidR="00FA0F02" w:rsidRPr="00DF09EE" w:rsidRDefault="00FA0F0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429" w:type="pct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F2F2F2"/>
            <w:vAlign w:val="center"/>
          </w:tcPr>
          <w:p w14:paraId="1BB8FF0C" w14:textId="77777777" w:rsidR="00FA0F02" w:rsidRPr="00DF09EE" w:rsidRDefault="00FA0F0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لاحظات</w:t>
            </w:r>
          </w:p>
        </w:tc>
      </w:tr>
      <w:tr w:rsidR="00FA0F02" w:rsidRPr="00DF09EE" w14:paraId="326F601B" w14:textId="77777777" w:rsidTr="00694624">
        <w:trPr>
          <w:cantSplit/>
          <w:trHeight w:val="805"/>
          <w:jc w:val="center"/>
        </w:trPr>
        <w:tc>
          <w:tcPr>
            <w:tcW w:w="237" w:type="pct"/>
            <w:vMerge/>
            <w:tcBorders>
              <w:left w:val="single" w:sz="12" w:space="0" w:color="auto"/>
            </w:tcBorders>
            <w:shd w:val="clear" w:color="auto" w:fill="F2F2F2"/>
            <w:textDirection w:val="btLr"/>
            <w:vAlign w:val="center"/>
          </w:tcPr>
          <w:p w14:paraId="2F6C81D0" w14:textId="77777777" w:rsidR="00FA0F02" w:rsidRPr="00DF09EE" w:rsidRDefault="00FA0F02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332" w:type="pct"/>
            <w:vMerge/>
            <w:shd w:val="clear" w:color="auto" w:fill="F2F2F2"/>
            <w:vAlign w:val="center"/>
          </w:tcPr>
          <w:p w14:paraId="70BCD49D" w14:textId="77777777" w:rsidR="00FA0F02" w:rsidRPr="00DF09EE" w:rsidRDefault="00FA0F0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469" w:type="pct"/>
            <w:vMerge/>
            <w:shd w:val="clear" w:color="auto" w:fill="F2F2F2"/>
            <w:vAlign w:val="center"/>
          </w:tcPr>
          <w:p w14:paraId="173572E3" w14:textId="77777777" w:rsidR="00FA0F02" w:rsidRPr="00DF09EE" w:rsidRDefault="00FA0F0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06" w:type="pct"/>
            <w:shd w:val="clear" w:color="auto" w:fill="F2F2F2"/>
            <w:vAlign w:val="center"/>
          </w:tcPr>
          <w:p w14:paraId="78853F02" w14:textId="77777777" w:rsidR="00FA0F02" w:rsidRPr="00DF09EE" w:rsidRDefault="00FA0F0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 xml:space="preserve">شروع </w:t>
            </w:r>
          </w:p>
        </w:tc>
        <w:tc>
          <w:tcPr>
            <w:tcW w:w="238" w:type="pct"/>
            <w:shd w:val="clear" w:color="auto" w:fill="F2F2F2"/>
            <w:vAlign w:val="center"/>
          </w:tcPr>
          <w:p w14:paraId="2ACF3A0C" w14:textId="77777777" w:rsidR="00FA0F02" w:rsidRPr="00DF09EE" w:rsidRDefault="00FA0F0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پایان</w:t>
            </w:r>
          </w:p>
        </w:tc>
        <w:tc>
          <w:tcPr>
            <w:tcW w:w="213" w:type="pct"/>
            <w:tcBorders>
              <w:top w:val="single" w:sz="2" w:space="0" w:color="auto"/>
              <w:right w:val="single" w:sz="2" w:space="0" w:color="auto"/>
            </w:tcBorders>
            <w:shd w:val="clear" w:color="auto" w:fill="F2F2F2"/>
            <w:vAlign w:val="center"/>
          </w:tcPr>
          <w:p w14:paraId="6AF29DD2" w14:textId="77777777" w:rsidR="00FA0F02" w:rsidRPr="00DF09EE" w:rsidRDefault="00FA0F0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234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F2F2F2"/>
            <w:vAlign w:val="center"/>
          </w:tcPr>
          <w:p w14:paraId="789D7BB8" w14:textId="77777777" w:rsidR="00FA0F02" w:rsidRPr="00DF09EE" w:rsidRDefault="00FA0F0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کاربردی</w:t>
            </w:r>
          </w:p>
        </w:tc>
        <w:tc>
          <w:tcPr>
            <w:tcW w:w="282" w:type="pct"/>
            <w:tcBorders>
              <w:top w:val="single" w:sz="2" w:space="0" w:color="auto"/>
              <w:left w:val="single" w:sz="2" w:space="0" w:color="auto"/>
            </w:tcBorders>
            <w:shd w:val="clear" w:color="auto" w:fill="F2F2F2"/>
            <w:vAlign w:val="center"/>
          </w:tcPr>
          <w:p w14:paraId="4CA03A8E" w14:textId="77777777" w:rsidR="00FA0F02" w:rsidRPr="00DF09EE" w:rsidRDefault="00FA0F0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 xml:space="preserve">بنیادی و </w:t>
            </w:r>
          </w:p>
          <w:p w14:paraId="39F3250A" w14:textId="77777777" w:rsidR="00FA0F02" w:rsidRPr="00DF09EE" w:rsidRDefault="00FA0F0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توسعه ای</w:t>
            </w:r>
          </w:p>
        </w:tc>
        <w:tc>
          <w:tcPr>
            <w:tcW w:w="422" w:type="pct"/>
            <w:vMerge/>
            <w:tcBorders>
              <w:right w:val="single" w:sz="2" w:space="0" w:color="auto"/>
            </w:tcBorders>
            <w:shd w:val="clear" w:color="auto" w:fill="F2F2F2"/>
            <w:textDirection w:val="btLr"/>
            <w:vAlign w:val="center"/>
          </w:tcPr>
          <w:p w14:paraId="3FE0C71A" w14:textId="77777777" w:rsidR="00FA0F02" w:rsidRPr="00DF09EE" w:rsidRDefault="00FA0F02" w:rsidP="000C32A8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98" w:type="pct"/>
            <w:vMerge/>
            <w:tcBorders>
              <w:left w:val="single" w:sz="2" w:space="0" w:color="auto"/>
            </w:tcBorders>
            <w:shd w:val="clear" w:color="auto" w:fill="F2F2F2"/>
            <w:vAlign w:val="center"/>
          </w:tcPr>
          <w:p w14:paraId="2D42FB73" w14:textId="77777777" w:rsidR="00FA0F02" w:rsidRPr="00DF09EE" w:rsidRDefault="00FA0F02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9" w:type="pct"/>
            <w:shd w:val="clear" w:color="auto" w:fill="F2F2F2"/>
            <w:vAlign w:val="center"/>
          </w:tcPr>
          <w:p w14:paraId="7DB53DCB" w14:textId="77777777" w:rsidR="00FA0F02" w:rsidRPr="00DF09EE" w:rsidRDefault="00FA0F0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کمیته منتخب</w:t>
            </w:r>
          </w:p>
        </w:tc>
        <w:tc>
          <w:tcPr>
            <w:tcW w:w="282" w:type="pct"/>
            <w:shd w:val="clear" w:color="auto" w:fill="F2F2F2"/>
            <w:vAlign w:val="center"/>
          </w:tcPr>
          <w:p w14:paraId="2D109ED7" w14:textId="77777777" w:rsidR="00FA0F02" w:rsidRPr="00DF09EE" w:rsidRDefault="00FA0F0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کمیسیون</w:t>
            </w:r>
          </w:p>
        </w:tc>
        <w:tc>
          <w:tcPr>
            <w:tcW w:w="429" w:type="pct"/>
            <w:vMerge/>
            <w:tcBorders>
              <w:right w:val="single" w:sz="12" w:space="0" w:color="auto"/>
            </w:tcBorders>
            <w:shd w:val="clear" w:color="auto" w:fill="F2F2F2"/>
            <w:textDirection w:val="btLr"/>
          </w:tcPr>
          <w:p w14:paraId="71AA6EF3" w14:textId="77777777" w:rsidR="00FA0F02" w:rsidRPr="00DF09EE" w:rsidRDefault="00FA0F02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FA0F02" w:rsidRPr="00DF09EE" w14:paraId="5AD5C995" w14:textId="77777777" w:rsidTr="00694624">
        <w:trPr>
          <w:cantSplit/>
          <w:trHeight w:val="270"/>
          <w:jc w:val="center"/>
        </w:trPr>
        <w:tc>
          <w:tcPr>
            <w:tcW w:w="237" w:type="pct"/>
            <w:tcBorders>
              <w:left w:val="single" w:sz="12" w:space="0" w:color="auto"/>
            </w:tcBorders>
            <w:vAlign w:val="center"/>
          </w:tcPr>
          <w:p w14:paraId="75C6C126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332" w:type="pct"/>
            <w:vAlign w:val="center"/>
          </w:tcPr>
          <w:p w14:paraId="64ECCABC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9" w:type="pct"/>
            <w:vAlign w:val="center"/>
          </w:tcPr>
          <w:p w14:paraId="6B2A78EB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06" w:type="pct"/>
            <w:vAlign w:val="center"/>
          </w:tcPr>
          <w:p w14:paraId="576DBB6B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8" w:type="pct"/>
            <w:vAlign w:val="center"/>
          </w:tcPr>
          <w:p w14:paraId="27BBCF04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3" w:type="pct"/>
            <w:tcBorders>
              <w:right w:val="single" w:sz="2" w:space="0" w:color="auto"/>
            </w:tcBorders>
            <w:vAlign w:val="center"/>
          </w:tcPr>
          <w:p w14:paraId="6B018971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3502AEB6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2F53CEE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52F54DF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tcBorders>
              <w:left w:val="single" w:sz="2" w:space="0" w:color="auto"/>
            </w:tcBorders>
            <w:vAlign w:val="center"/>
          </w:tcPr>
          <w:p w14:paraId="13D7C3C2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9" w:type="pct"/>
            <w:vAlign w:val="center"/>
          </w:tcPr>
          <w:p w14:paraId="577DADA9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" w:type="pct"/>
            <w:vAlign w:val="center"/>
          </w:tcPr>
          <w:p w14:paraId="0B7C117A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9" w:type="pct"/>
            <w:tcBorders>
              <w:right w:val="single" w:sz="12" w:space="0" w:color="auto"/>
            </w:tcBorders>
            <w:vAlign w:val="center"/>
          </w:tcPr>
          <w:p w14:paraId="31B72A12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FA0F02" w:rsidRPr="00DF09EE" w14:paraId="56EE33E2" w14:textId="77777777" w:rsidTr="00694624">
        <w:trPr>
          <w:cantSplit/>
          <w:trHeight w:val="270"/>
          <w:jc w:val="center"/>
        </w:trPr>
        <w:tc>
          <w:tcPr>
            <w:tcW w:w="237" w:type="pct"/>
            <w:tcBorders>
              <w:left w:val="single" w:sz="12" w:space="0" w:color="auto"/>
            </w:tcBorders>
            <w:vAlign w:val="center"/>
          </w:tcPr>
          <w:p w14:paraId="56A33930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332" w:type="pct"/>
            <w:vAlign w:val="center"/>
          </w:tcPr>
          <w:p w14:paraId="4ED5BB08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9" w:type="pct"/>
            <w:vAlign w:val="center"/>
          </w:tcPr>
          <w:p w14:paraId="7874FE84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06" w:type="pct"/>
            <w:vAlign w:val="center"/>
          </w:tcPr>
          <w:p w14:paraId="3B54FB46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8" w:type="pct"/>
            <w:vAlign w:val="center"/>
          </w:tcPr>
          <w:p w14:paraId="463886DE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3" w:type="pct"/>
            <w:tcBorders>
              <w:right w:val="single" w:sz="2" w:space="0" w:color="auto"/>
            </w:tcBorders>
            <w:vAlign w:val="center"/>
          </w:tcPr>
          <w:p w14:paraId="019AD5B5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C05392D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F6F4492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AA6767C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tcBorders>
              <w:left w:val="single" w:sz="2" w:space="0" w:color="auto"/>
            </w:tcBorders>
            <w:vAlign w:val="center"/>
          </w:tcPr>
          <w:p w14:paraId="6F1C4252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9" w:type="pct"/>
            <w:vAlign w:val="center"/>
          </w:tcPr>
          <w:p w14:paraId="2A292460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" w:type="pct"/>
            <w:vAlign w:val="center"/>
          </w:tcPr>
          <w:p w14:paraId="07652F99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9" w:type="pct"/>
            <w:tcBorders>
              <w:right w:val="single" w:sz="12" w:space="0" w:color="auto"/>
            </w:tcBorders>
            <w:vAlign w:val="center"/>
          </w:tcPr>
          <w:p w14:paraId="4FDFC750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FA0F02" w:rsidRPr="00DF09EE" w14:paraId="0C4DA102" w14:textId="77777777" w:rsidTr="00694624">
        <w:trPr>
          <w:cantSplit/>
          <w:trHeight w:val="270"/>
          <w:jc w:val="center"/>
        </w:trPr>
        <w:tc>
          <w:tcPr>
            <w:tcW w:w="237" w:type="pct"/>
            <w:tcBorders>
              <w:left w:val="single" w:sz="12" w:space="0" w:color="auto"/>
            </w:tcBorders>
            <w:vAlign w:val="center"/>
          </w:tcPr>
          <w:p w14:paraId="0B494D8E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332" w:type="pct"/>
            <w:vAlign w:val="center"/>
          </w:tcPr>
          <w:p w14:paraId="1630FC02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9" w:type="pct"/>
            <w:vAlign w:val="center"/>
          </w:tcPr>
          <w:p w14:paraId="70408DC6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06" w:type="pct"/>
            <w:vAlign w:val="center"/>
          </w:tcPr>
          <w:p w14:paraId="778BD5D8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8" w:type="pct"/>
            <w:vAlign w:val="center"/>
          </w:tcPr>
          <w:p w14:paraId="4A97B57B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3" w:type="pct"/>
            <w:tcBorders>
              <w:right w:val="single" w:sz="2" w:space="0" w:color="auto"/>
            </w:tcBorders>
            <w:vAlign w:val="center"/>
          </w:tcPr>
          <w:p w14:paraId="391A0CD2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376AA5A9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1622847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DAFE423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tcBorders>
              <w:left w:val="single" w:sz="2" w:space="0" w:color="auto"/>
            </w:tcBorders>
            <w:vAlign w:val="center"/>
          </w:tcPr>
          <w:p w14:paraId="5FD00355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9" w:type="pct"/>
            <w:vAlign w:val="center"/>
          </w:tcPr>
          <w:p w14:paraId="4A1CAE04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" w:type="pct"/>
            <w:vAlign w:val="center"/>
          </w:tcPr>
          <w:p w14:paraId="494CBCFF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9" w:type="pct"/>
            <w:tcBorders>
              <w:right w:val="single" w:sz="12" w:space="0" w:color="auto"/>
            </w:tcBorders>
            <w:vAlign w:val="center"/>
          </w:tcPr>
          <w:p w14:paraId="1FFB71E8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FA0F02" w:rsidRPr="00DF09EE" w14:paraId="41AA23D3" w14:textId="77777777" w:rsidTr="00694624">
        <w:trPr>
          <w:cantSplit/>
          <w:trHeight w:val="270"/>
          <w:jc w:val="center"/>
        </w:trPr>
        <w:tc>
          <w:tcPr>
            <w:tcW w:w="237" w:type="pct"/>
            <w:tcBorders>
              <w:left w:val="single" w:sz="12" w:space="0" w:color="auto"/>
            </w:tcBorders>
            <w:vAlign w:val="center"/>
          </w:tcPr>
          <w:p w14:paraId="19268765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332" w:type="pct"/>
            <w:vAlign w:val="center"/>
          </w:tcPr>
          <w:p w14:paraId="7624F3F9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9" w:type="pct"/>
            <w:vAlign w:val="center"/>
          </w:tcPr>
          <w:p w14:paraId="02B07FD6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06" w:type="pct"/>
            <w:vAlign w:val="center"/>
          </w:tcPr>
          <w:p w14:paraId="4824E944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8" w:type="pct"/>
            <w:vAlign w:val="center"/>
          </w:tcPr>
          <w:p w14:paraId="4B15BC35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3" w:type="pct"/>
            <w:tcBorders>
              <w:right w:val="single" w:sz="2" w:space="0" w:color="auto"/>
            </w:tcBorders>
            <w:vAlign w:val="center"/>
          </w:tcPr>
          <w:p w14:paraId="1BE21A51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C185FD4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E213004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3A3BE7CA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tcBorders>
              <w:left w:val="single" w:sz="2" w:space="0" w:color="auto"/>
            </w:tcBorders>
            <w:vAlign w:val="center"/>
          </w:tcPr>
          <w:p w14:paraId="2737FE29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9" w:type="pct"/>
            <w:vAlign w:val="center"/>
          </w:tcPr>
          <w:p w14:paraId="2A1E3334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" w:type="pct"/>
            <w:vAlign w:val="center"/>
          </w:tcPr>
          <w:p w14:paraId="639F103B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9" w:type="pct"/>
            <w:tcBorders>
              <w:right w:val="single" w:sz="12" w:space="0" w:color="auto"/>
            </w:tcBorders>
            <w:vAlign w:val="center"/>
          </w:tcPr>
          <w:p w14:paraId="683E8611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FA0F02" w:rsidRPr="00DF09EE" w14:paraId="6E19DD2A" w14:textId="77777777" w:rsidTr="00694624">
        <w:trPr>
          <w:cantSplit/>
          <w:trHeight w:val="270"/>
          <w:jc w:val="center"/>
        </w:trPr>
        <w:tc>
          <w:tcPr>
            <w:tcW w:w="237" w:type="pct"/>
            <w:tcBorders>
              <w:left w:val="single" w:sz="12" w:space="0" w:color="auto"/>
            </w:tcBorders>
            <w:vAlign w:val="center"/>
          </w:tcPr>
          <w:p w14:paraId="372D33D7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332" w:type="pct"/>
            <w:vAlign w:val="center"/>
          </w:tcPr>
          <w:p w14:paraId="5C2A7EF1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9" w:type="pct"/>
            <w:vAlign w:val="center"/>
          </w:tcPr>
          <w:p w14:paraId="6554DA76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06" w:type="pct"/>
            <w:vAlign w:val="center"/>
          </w:tcPr>
          <w:p w14:paraId="034DC4D3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8" w:type="pct"/>
            <w:vAlign w:val="center"/>
          </w:tcPr>
          <w:p w14:paraId="598491F7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3" w:type="pct"/>
            <w:tcBorders>
              <w:right w:val="single" w:sz="2" w:space="0" w:color="auto"/>
            </w:tcBorders>
            <w:vAlign w:val="center"/>
          </w:tcPr>
          <w:p w14:paraId="4DE09D3A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3CFCAB83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44C9A94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9D2FF60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tcBorders>
              <w:left w:val="single" w:sz="2" w:space="0" w:color="auto"/>
            </w:tcBorders>
            <w:vAlign w:val="center"/>
          </w:tcPr>
          <w:p w14:paraId="3E9BD706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9" w:type="pct"/>
            <w:vAlign w:val="center"/>
          </w:tcPr>
          <w:p w14:paraId="7B94D027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" w:type="pct"/>
            <w:vAlign w:val="center"/>
          </w:tcPr>
          <w:p w14:paraId="1702533E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9" w:type="pct"/>
            <w:tcBorders>
              <w:right w:val="single" w:sz="12" w:space="0" w:color="auto"/>
            </w:tcBorders>
            <w:vAlign w:val="center"/>
          </w:tcPr>
          <w:p w14:paraId="4F403ABA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FA0F02" w:rsidRPr="00DF09EE" w14:paraId="417126AC" w14:textId="77777777" w:rsidTr="00694624">
        <w:trPr>
          <w:cantSplit/>
          <w:trHeight w:val="270"/>
          <w:jc w:val="center"/>
        </w:trPr>
        <w:tc>
          <w:tcPr>
            <w:tcW w:w="237" w:type="pct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71468E2A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332" w:type="pct"/>
            <w:tcBorders>
              <w:bottom w:val="single" w:sz="4" w:space="0" w:color="auto"/>
            </w:tcBorders>
            <w:vAlign w:val="center"/>
          </w:tcPr>
          <w:p w14:paraId="3AC8CF7A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9" w:type="pct"/>
            <w:tcBorders>
              <w:bottom w:val="single" w:sz="4" w:space="0" w:color="auto"/>
            </w:tcBorders>
            <w:vAlign w:val="center"/>
          </w:tcPr>
          <w:p w14:paraId="44CC5CA7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06" w:type="pct"/>
            <w:tcBorders>
              <w:bottom w:val="single" w:sz="4" w:space="0" w:color="auto"/>
            </w:tcBorders>
            <w:vAlign w:val="center"/>
          </w:tcPr>
          <w:p w14:paraId="6F0B4AA2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8" w:type="pct"/>
            <w:tcBorders>
              <w:bottom w:val="single" w:sz="4" w:space="0" w:color="auto"/>
            </w:tcBorders>
            <w:vAlign w:val="center"/>
          </w:tcPr>
          <w:p w14:paraId="1F3B0C22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3" w:type="pct"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374D41C1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9E054F1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" w:type="pct"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E277480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AAD08E5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0B3B3474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9" w:type="pct"/>
            <w:tcBorders>
              <w:bottom w:val="single" w:sz="4" w:space="0" w:color="auto"/>
            </w:tcBorders>
            <w:vAlign w:val="center"/>
          </w:tcPr>
          <w:p w14:paraId="7957F1E5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" w:type="pct"/>
            <w:tcBorders>
              <w:bottom w:val="single" w:sz="4" w:space="0" w:color="auto"/>
            </w:tcBorders>
            <w:vAlign w:val="center"/>
          </w:tcPr>
          <w:p w14:paraId="3DE7E164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9" w:type="pct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03BE9545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FA0F02" w:rsidRPr="00DF09EE" w14:paraId="78031A1A" w14:textId="77777777" w:rsidTr="00694624">
        <w:trPr>
          <w:cantSplit/>
          <w:trHeight w:val="270"/>
          <w:jc w:val="center"/>
        </w:trPr>
        <w:tc>
          <w:tcPr>
            <w:tcW w:w="237" w:type="pc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2CE56D93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33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A9791D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8985023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0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471945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8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0A13BA5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79D8AC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17A0D03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51ED5A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0B778C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EF63E9A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CC86D1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C5CD6D7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9" w:type="pc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40AAEAEB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9394E" w:rsidRPr="00DF09EE" w14:paraId="7920B416" w14:textId="77777777" w:rsidTr="00694624">
        <w:trPr>
          <w:cantSplit/>
          <w:trHeight w:val="270"/>
          <w:jc w:val="center"/>
        </w:trPr>
        <w:tc>
          <w:tcPr>
            <w:tcW w:w="237" w:type="pc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2A0D4465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33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A058E5D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335E0E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0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ABF184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8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5D11CC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F808578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8D1592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F817F18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F59BB3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A631617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53580E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665F9E9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9" w:type="pc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21313DE8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FA0F02" w:rsidRPr="00DF09EE" w14:paraId="1934A2CC" w14:textId="77777777" w:rsidTr="00694624">
        <w:trPr>
          <w:cantSplit/>
          <w:trHeight w:val="270"/>
          <w:jc w:val="center"/>
        </w:trPr>
        <w:tc>
          <w:tcPr>
            <w:tcW w:w="237" w:type="pc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76A9A2C8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33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4D6B6FC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C36C3C8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0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018826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8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1D1185B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A05352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A938B8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F1D312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03B267F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407827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C4E5BD7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5263014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9" w:type="pc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650F5B76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FA0F02" w:rsidRPr="00DF09EE" w14:paraId="4886291C" w14:textId="77777777" w:rsidTr="00694624">
        <w:trPr>
          <w:cantSplit/>
          <w:trHeight w:val="270"/>
          <w:jc w:val="center"/>
        </w:trPr>
        <w:tc>
          <w:tcPr>
            <w:tcW w:w="237" w:type="pct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6394A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33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082CE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6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6F825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0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A7F13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A01BA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1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0FFEF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7329D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D931E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1B6D3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F76B9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A6848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F5A29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9" w:type="pct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E52C616" w14:textId="77777777" w:rsidR="00FA0F02" w:rsidRPr="00DF09EE" w:rsidRDefault="00FA0F02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FA0F02" w:rsidRPr="00DF09EE" w14:paraId="75073632" w14:textId="77777777" w:rsidTr="00694624">
        <w:trPr>
          <w:jc w:val="center"/>
        </w:trPr>
        <w:tc>
          <w:tcPr>
            <w:tcW w:w="2481" w:type="pct"/>
            <w:gridSpan w:val="5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3FF65" w14:textId="77777777" w:rsidR="00FA0F02" w:rsidRPr="00DF09EE" w:rsidRDefault="00FA0F02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 w:rsidR="001E05C9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 w:rsidR="001E05C9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="001E05C9"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="001E05C9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تا 2</w:t>
            </w:r>
          </w:p>
          <w:p w14:paraId="0EC9B8EF" w14:textId="77777777" w:rsidR="00FA0F02" w:rsidRPr="00DF09EE" w:rsidRDefault="00FA0F02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6</w:t>
            </w:r>
          </w:p>
        </w:tc>
        <w:tc>
          <w:tcPr>
            <w:tcW w:w="1549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6BC86A3C" w14:textId="77777777" w:rsidR="00FA0F02" w:rsidRPr="00DF09EE" w:rsidRDefault="00FA0F02" w:rsidP="000C32A8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2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02A06F98" w14:textId="77777777" w:rsidR="00FA0F02" w:rsidRPr="00DF09EE" w:rsidRDefault="00FA0F02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5FE5CDFE" w14:textId="77777777" w:rsidR="00FA0F02" w:rsidRPr="00DF09EE" w:rsidRDefault="00FA0F02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E1C76D3" w14:textId="77777777" w:rsidR="00FA0F02" w:rsidRPr="00DF09EE" w:rsidRDefault="00FA0F02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707F0" w:rsidRPr="00DF09EE" w14:paraId="0D14D070" w14:textId="77777777" w:rsidTr="00694624">
        <w:trPr>
          <w:jc w:val="center"/>
        </w:trPr>
        <w:tc>
          <w:tcPr>
            <w:tcW w:w="1568" w:type="pct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0B70930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78E83500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F463489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435A6F92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42" w:type="pct"/>
            <w:gridSpan w:val="6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F76FAFE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1287E301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21C533E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3B215A4" w14:textId="77777777" w:rsidR="001707F0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790" w:type="pct"/>
            <w:gridSpan w:val="5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31F4FD30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1EA1E54B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3E63354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14C097C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728D0BDC" w14:textId="77777777" w:rsidR="00FE4713" w:rsidRPr="00DF09EE" w:rsidRDefault="000A5352" w:rsidP="000C32A8">
      <w:pPr>
        <w:jc w:val="lowKashida"/>
        <w:rPr>
          <w:rFonts w:cs="B Mitra"/>
          <w:b/>
          <w:bCs/>
          <w:sz w:val="20"/>
          <w:szCs w:val="20"/>
          <w:rtl/>
          <w:lang w:bidi="fa-IR"/>
        </w:rPr>
      </w:pPr>
      <w:r w:rsidRPr="00DF09EE">
        <w:rPr>
          <w:rFonts w:cs="B Mitra" w:hint="cs"/>
          <w:b/>
          <w:bCs/>
          <w:sz w:val="20"/>
          <w:szCs w:val="20"/>
          <w:rtl/>
          <w:lang w:bidi="fa-IR"/>
        </w:rPr>
        <w:t xml:space="preserve">     </w:t>
      </w:r>
    </w:p>
    <w:p w14:paraId="280CF973" w14:textId="77777777" w:rsidR="00FE4713" w:rsidRPr="00DF09EE" w:rsidRDefault="00FE4713" w:rsidP="000C32A8">
      <w:pPr>
        <w:ind w:left="179" w:right="1080"/>
        <w:jc w:val="lowKashida"/>
        <w:rPr>
          <w:rFonts w:cs="B Mitra"/>
          <w:b/>
          <w:bCs/>
          <w:sz w:val="20"/>
          <w:szCs w:val="20"/>
          <w:rtl/>
          <w:lang w:bidi="fa-IR"/>
        </w:rPr>
      </w:pPr>
    </w:p>
    <w:p w14:paraId="14CA7471" w14:textId="77777777" w:rsidR="00213F43" w:rsidRPr="00DF09EE" w:rsidRDefault="00213F43" w:rsidP="000C32A8">
      <w:pPr>
        <w:ind w:left="179" w:right="1080"/>
        <w:jc w:val="lowKashida"/>
        <w:rPr>
          <w:rFonts w:cs="B Mitra"/>
          <w:b/>
          <w:bCs/>
          <w:sz w:val="20"/>
          <w:szCs w:val="20"/>
          <w:rtl/>
          <w:lang w:bidi="fa-IR"/>
        </w:rPr>
      </w:pPr>
    </w:p>
    <w:p w14:paraId="35E1C75A" w14:textId="77777777" w:rsidR="00A032FA" w:rsidRPr="00DF09EE" w:rsidRDefault="00A032FA" w:rsidP="000C32A8">
      <w:pPr>
        <w:jc w:val="lowKashida"/>
        <w:rPr>
          <w:rFonts w:cs="B Mitra"/>
          <w:b/>
          <w:bCs/>
          <w:sz w:val="20"/>
          <w:szCs w:val="20"/>
          <w:rtl/>
          <w:lang w:bidi="fa-IR"/>
        </w:rPr>
      </w:pPr>
    </w:p>
    <w:p w14:paraId="31A9994B" w14:textId="77777777" w:rsidR="00BE13D3" w:rsidRPr="00DF09EE" w:rsidRDefault="00BE13D3" w:rsidP="000C32A8">
      <w:pPr>
        <w:jc w:val="lowKashida"/>
        <w:rPr>
          <w:rFonts w:cs="B Mitra"/>
          <w:b/>
          <w:bCs/>
          <w:sz w:val="20"/>
          <w:szCs w:val="20"/>
          <w:rtl/>
          <w:lang w:bidi="fa-IR"/>
        </w:rPr>
      </w:pPr>
    </w:p>
    <w:p w14:paraId="526AA4AB" w14:textId="77777777" w:rsidR="00BE13D3" w:rsidRPr="00DF09EE" w:rsidRDefault="00BE13D3" w:rsidP="000C32A8">
      <w:pPr>
        <w:jc w:val="lowKashida"/>
        <w:rPr>
          <w:rFonts w:cs="B Mitra"/>
          <w:b/>
          <w:bCs/>
          <w:sz w:val="20"/>
          <w:szCs w:val="20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F41651" w:rsidRPr="00DF09EE" w14:paraId="6052C3F4" w14:textId="77777777" w:rsidTr="00694624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03C0677" w14:textId="77777777" w:rsidR="00F41651" w:rsidRPr="00DF09EE" w:rsidRDefault="00F41651" w:rsidP="000C32A8">
            <w:pPr>
              <w:jc w:val="both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 xml:space="preserve"> 3-9</w:t>
            </w:r>
          </w:p>
          <w:p w14:paraId="79D0F4F8" w14:textId="77777777" w:rsidR="00200CCA" w:rsidRPr="00DF09EE" w:rsidRDefault="00F41651" w:rsidP="0013080C">
            <w:pPr>
              <w:jc w:val="both"/>
              <w:rPr>
                <w:rFonts w:ascii="Tahoma" w:hAnsi="Tahoma" w:cs="B Lotus"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-</w:t>
            </w:r>
            <w:r w:rsidR="00D32B4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9</w:t>
            </w:r>
            <w:r w:rsidRPr="00DF09EE">
              <w:rPr>
                <w:rFonts w:cs="B Mitra"/>
                <w:b/>
                <w:bCs/>
                <w:sz w:val="20"/>
                <w:szCs w:val="20"/>
                <w:lang w:bidi="fa-IR"/>
              </w:rPr>
              <w:t>-</w:t>
            </w:r>
            <w:r w:rsidR="0013080C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2</w:t>
            </w:r>
            <w:r w:rsidR="00200CCA" w:rsidRPr="00DF09EE">
              <w:rPr>
                <w:rFonts w:cs="B Mitra"/>
                <w:b/>
                <w:bCs/>
                <w:sz w:val="20"/>
                <w:szCs w:val="20"/>
                <w:lang w:bidi="fa-IR"/>
              </w:rPr>
              <w:t>-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گزارش‌ه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علم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طرح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ه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پژوهش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و فناور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با طرف قرارداد خارج از موسس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تا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ی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د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شد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نهاد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سفارش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  <w:lang w:bidi="fa-IR"/>
              </w:rPr>
              <w:t>دهند</w:t>
            </w:r>
            <w:r w:rsidR="005424E2"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ه </w:t>
            </w:r>
          </w:p>
        </w:tc>
      </w:tr>
    </w:tbl>
    <w:p w14:paraId="62345D34" w14:textId="77777777" w:rsidR="00FE4713" w:rsidRPr="00DF09EE" w:rsidRDefault="00FE4713" w:rsidP="000C32A8">
      <w:pPr>
        <w:jc w:val="lowKashida"/>
        <w:rPr>
          <w:rFonts w:cs="B Mitra"/>
          <w:b/>
          <w:bCs/>
          <w:sz w:val="12"/>
          <w:szCs w:val="12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8"/>
        <w:gridCol w:w="3520"/>
        <w:gridCol w:w="1477"/>
        <w:gridCol w:w="1331"/>
        <w:gridCol w:w="740"/>
        <w:gridCol w:w="740"/>
        <w:gridCol w:w="591"/>
        <w:gridCol w:w="737"/>
        <w:gridCol w:w="890"/>
        <w:gridCol w:w="1182"/>
        <w:gridCol w:w="1036"/>
        <w:gridCol w:w="886"/>
        <w:gridCol w:w="890"/>
        <w:gridCol w:w="1118"/>
      </w:tblGrid>
      <w:tr w:rsidR="005424E2" w:rsidRPr="00DF09EE" w14:paraId="0C3114B7" w14:textId="77777777" w:rsidTr="00694624">
        <w:trPr>
          <w:cantSplit/>
          <w:trHeight w:val="270"/>
          <w:jc w:val="center"/>
        </w:trPr>
        <w:tc>
          <w:tcPr>
            <w:tcW w:w="235" w:type="pct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F2F2F2"/>
            <w:vAlign w:val="center"/>
          </w:tcPr>
          <w:p w14:paraId="0DE86D82" w14:textId="77777777" w:rsidR="005424E2" w:rsidRPr="00DF09EE" w:rsidRDefault="005424E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1108" w:type="pct"/>
            <w:vMerge w:val="restart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28BDD0FF" w14:textId="77777777" w:rsidR="005424E2" w:rsidRPr="00DF09EE" w:rsidRDefault="005424E2" w:rsidP="00034AFD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عنوان گزارش علمی طرح پژوهشی و فناوری</w:t>
            </w:r>
          </w:p>
          <w:p w14:paraId="15078607" w14:textId="77777777" w:rsidR="005424E2" w:rsidRPr="00DF09EE" w:rsidRDefault="005424E2" w:rsidP="00034AFD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با طرف قرارداد خارج از موسسه </w:t>
            </w:r>
          </w:p>
        </w:tc>
        <w:tc>
          <w:tcPr>
            <w:tcW w:w="465" w:type="pct"/>
            <w:vMerge w:val="restart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5CAD87A5" w14:textId="77777777" w:rsidR="005424E2" w:rsidRPr="00DF09EE" w:rsidRDefault="005424E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شماره و تاریخ گواهی خاتمه طرح</w:t>
            </w:r>
          </w:p>
        </w:tc>
        <w:tc>
          <w:tcPr>
            <w:tcW w:w="419" w:type="pct"/>
            <w:vMerge w:val="restart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08399B43" w14:textId="77777777" w:rsidR="005424E2" w:rsidRPr="00DF09EE" w:rsidRDefault="004464B9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نهاد سفارش دهنده طرح</w:t>
            </w:r>
          </w:p>
        </w:tc>
        <w:tc>
          <w:tcPr>
            <w:tcW w:w="466" w:type="pct"/>
            <w:gridSpan w:val="2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25061669" w14:textId="77777777" w:rsidR="005424E2" w:rsidRPr="00DF09EE" w:rsidRDefault="005424E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اریخ انجام</w:t>
            </w:r>
          </w:p>
        </w:tc>
        <w:tc>
          <w:tcPr>
            <w:tcW w:w="698" w:type="pct"/>
            <w:gridSpan w:val="3"/>
            <w:tcBorders>
              <w:top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F2F2F2"/>
            <w:vAlign w:val="center"/>
          </w:tcPr>
          <w:p w14:paraId="75966F0A" w14:textId="77777777" w:rsidR="005424E2" w:rsidRPr="00DF09EE" w:rsidRDefault="005424E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نوع طرح</w:t>
            </w:r>
          </w:p>
        </w:tc>
        <w:tc>
          <w:tcPr>
            <w:tcW w:w="372" w:type="pct"/>
            <w:vMerge w:val="restart"/>
            <w:tcBorders>
              <w:top w:val="single" w:sz="12" w:space="0" w:color="auto"/>
              <w:right w:val="single" w:sz="2" w:space="0" w:color="auto"/>
            </w:tcBorders>
            <w:shd w:val="clear" w:color="auto" w:fill="F2F2F2"/>
            <w:vAlign w:val="center"/>
          </w:tcPr>
          <w:p w14:paraId="272EDBFA" w14:textId="77777777" w:rsidR="005424E2" w:rsidRPr="00DF09EE" w:rsidRDefault="005424E2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vertAlign w:val="superscript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ميزان اعتبار </w:t>
            </w:r>
          </w:p>
        </w:tc>
        <w:tc>
          <w:tcPr>
            <w:tcW w:w="326" w:type="pct"/>
            <w:vMerge w:val="restart"/>
            <w:tcBorders>
              <w:top w:val="single" w:sz="12" w:space="0" w:color="auto"/>
              <w:left w:val="single" w:sz="2" w:space="0" w:color="auto"/>
            </w:tcBorders>
            <w:shd w:val="clear" w:color="auto" w:fill="F2F2F2"/>
            <w:vAlign w:val="center"/>
          </w:tcPr>
          <w:p w14:paraId="4BB9DDB6" w14:textId="77777777" w:rsidR="005424E2" w:rsidRPr="00DF09EE" w:rsidRDefault="005424E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نام متقاضي </w:t>
            </w:r>
          </w:p>
          <w:p w14:paraId="347B6B6E" w14:textId="77777777" w:rsidR="005424E2" w:rsidRPr="00DF09EE" w:rsidRDefault="005424E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و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همکاران </w:t>
            </w:r>
          </w:p>
          <w:p w14:paraId="7DD52C68" w14:textId="77777777" w:rsidR="005424E2" w:rsidRPr="00DF09EE" w:rsidRDefault="005424E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به ترتیب</w:t>
            </w:r>
          </w:p>
        </w:tc>
        <w:tc>
          <w:tcPr>
            <w:tcW w:w="559" w:type="pct"/>
            <w:gridSpan w:val="2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76157CA0" w14:textId="77777777" w:rsidR="005424E2" w:rsidRPr="00DF09EE" w:rsidRDefault="005424E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352" w:type="pct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F2F2F2"/>
            <w:vAlign w:val="center"/>
          </w:tcPr>
          <w:p w14:paraId="315B073A" w14:textId="77777777" w:rsidR="005424E2" w:rsidRPr="00DF09EE" w:rsidRDefault="005424E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لاحظات</w:t>
            </w:r>
          </w:p>
        </w:tc>
      </w:tr>
      <w:tr w:rsidR="005424E2" w:rsidRPr="00DF09EE" w14:paraId="2A87E7F6" w14:textId="77777777" w:rsidTr="00694624">
        <w:trPr>
          <w:cantSplit/>
          <w:trHeight w:val="805"/>
          <w:jc w:val="center"/>
        </w:trPr>
        <w:tc>
          <w:tcPr>
            <w:tcW w:w="235" w:type="pct"/>
            <w:vMerge/>
            <w:tcBorders>
              <w:left w:val="single" w:sz="12" w:space="0" w:color="auto"/>
            </w:tcBorders>
            <w:shd w:val="clear" w:color="auto" w:fill="F2F2F2"/>
            <w:textDirection w:val="btLr"/>
            <w:vAlign w:val="center"/>
          </w:tcPr>
          <w:p w14:paraId="51F45F63" w14:textId="77777777" w:rsidR="005424E2" w:rsidRPr="00DF09EE" w:rsidRDefault="005424E2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108" w:type="pct"/>
            <w:vMerge/>
            <w:shd w:val="clear" w:color="auto" w:fill="F2F2F2"/>
            <w:vAlign w:val="center"/>
          </w:tcPr>
          <w:p w14:paraId="26FC2791" w14:textId="77777777" w:rsidR="005424E2" w:rsidRPr="00DF09EE" w:rsidRDefault="005424E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465" w:type="pct"/>
            <w:vMerge/>
            <w:shd w:val="clear" w:color="auto" w:fill="F2F2F2"/>
            <w:vAlign w:val="center"/>
          </w:tcPr>
          <w:p w14:paraId="3286ADE8" w14:textId="77777777" w:rsidR="005424E2" w:rsidRPr="00DF09EE" w:rsidRDefault="005424E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419" w:type="pct"/>
            <w:vMerge/>
            <w:shd w:val="clear" w:color="auto" w:fill="F2F2F2"/>
            <w:vAlign w:val="center"/>
          </w:tcPr>
          <w:p w14:paraId="73CA7B04" w14:textId="77777777" w:rsidR="005424E2" w:rsidRPr="00DF09EE" w:rsidRDefault="005424E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33" w:type="pct"/>
            <w:shd w:val="clear" w:color="auto" w:fill="F2F2F2"/>
            <w:vAlign w:val="center"/>
          </w:tcPr>
          <w:p w14:paraId="39DE2B36" w14:textId="77777777" w:rsidR="005424E2" w:rsidRPr="00DF09EE" w:rsidRDefault="005424E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 xml:space="preserve">شروع </w:t>
            </w:r>
          </w:p>
        </w:tc>
        <w:tc>
          <w:tcPr>
            <w:tcW w:w="233" w:type="pct"/>
            <w:shd w:val="clear" w:color="auto" w:fill="F2F2F2"/>
            <w:vAlign w:val="center"/>
          </w:tcPr>
          <w:p w14:paraId="1B2C79AE" w14:textId="77777777" w:rsidR="005424E2" w:rsidRPr="00DF09EE" w:rsidRDefault="005424E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پایان</w:t>
            </w:r>
          </w:p>
        </w:tc>
        <w:tc>
          <w:tcPr>
            <w:tcW w:w="186" w:type="pct"/>
            <w:tcBorders>
              <w:top w:val="single" w:sz="2" w:space="0" w:color="auto"/>
              <w:right w:val="single" w:sz="2" w:space="0" w:color="auto"/>
            </w:tcBorders>
            <w:shd w:val="clear" w:color="auto" w:fill="F2F2F2"/>
            <w:vAlign w:val="center"/>
          </w:tcPr>
          <w:p w14:paraId="1444D17E" w14:textId="77777777" w:rsidR="005424E2" w:rsidRPr="00DF09EE" w:rsidRDefault="005424E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نظری</w:t>
            </w:r>
          </w:p>
        </w:tc>
        <w:tc>
          <w:tcPr>
            <w:tcW w:w="232" w:type="pc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shd w:val="clear" w:color="auto" w:fill="F2F2F2"/>
            <w:vAlign w:val="center"/>
          </w:tcPr>
          <w:p w14:paraId="2F259AFA" w14:textId="77777777" w:rsidR="005424E2" w:rsidRPr="00DF09EE" w:rsidRDefault="005424E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کاربردی</w:t>
            </w:r>
          </w:p>
        </w:tc>
        <w:tc>
          <w:tcPr>
            <w:tcW w:w="279" w:type="pct"/>
            <w:tcBorders>
              <w:top w:val="single" w:sz="2" w:space="0" w:color="auto"/>
              <w:left w:val="single" w:sz="2" w:space="0" w:color="auto"/>
            </w:tcBorders>
            <w:shd w:val="clear" w:color="auto" w:fill="F2F2F2"/>
            <w:vAlign w:val="center"/>
          </w:tcPr>
          <w:p w14:paraId="50B7383E" w14:textId="77777777" w:rsidR="005424E2" w:rsidRPr="00DF09EE" w:rsidRDefault="005424E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 xml:space="preserve">بنیادی و </w:t>
            </w:r>
          </w:p>
          <w:p w14:paraId="1FF5910C" w14:textId="77777777" w:rsidR="005424E2" w:rsidRPr="00DF09EE" w:rsidRDefault="005424E2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توسعه ای</w:t>
            </w:r>
          </w:p>
        </w:tc>
        <w:tc>
          <w:tcPr>
            <w:tcW w:w="372" w:type="pct"/>
            <w:vMerge/>
            <w:tcBorders>
              <w:right w:val="single" w:sz="2" w:space="0" w:color="auto"/>
            </w:tcBorders>
            <w:shd w:val="clear" w:color="auto" w:fill="F2F2F2"/>
            <w:textDirection w:val="btLr"/>
            <w:vAlign w:val="center"/>
          </w:tcPr>
          <w:p w14:paraId="2ACA29C4" w14:textId="77777777" w:rsidR="005424E2" w:rsidRPr="00DF09EE" w:rsidRDefault="005424E2" w:rsidP="000C32A8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26" w:type="pct"/>
            <w:vMerge/>
            <w:tcBorders>
              <w:left w:val="single" w:sz="2" w:space="0" w:color="auto"/>
            </w:tcBorders>
            <w:shd w:val="clear" w:color="auto" w:fill="F2F2F2"/>
            <w:vAlign w:val="center"/>
          </w:tcPr>
          <w:p w14:paraId="28B104B8" w14:textId="77777777" w:rsidR="005424E2" w:rsidRPr="00DF09EE" w:rsidRDefault="005424E2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shd w:val="clear" w:color="auto" w:fill="F2F2F2"/>
            <w:vAlign w:val="center"/>
          </w:tcPr>
          <w:p w14:paraId="2A0EC962" w14:textId="77777777" w:rsidR="005424E2" w:rsidRPr="00DF09EE" w:rsidRDefault="005424E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کمیته منتخب</w:t>
            </w:r>
          </w:p>
        </w:tc>
        <w:tc>
          <w:tcPr>
            <w:tcW w:w="279" w:type="pct"/>
            <w:shd w:val="clear" w:color="auto" w:fill="F2F2F2"/>
            <w:vAlign w:val="center"/>
          </w:tcPr>
          <w:p w14:paraId="14507378" w14:textId="77777777" w:rsidR="005424E2" w:rsidRPr="00DF09EE" w:rsidRDefault="005424E2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کمیسیون</w:t>
            </w:r>
          </w:p>
        </w:tc>
        <w:tc>
          <w:tcPr>
            <w:tcW w:w="352" w:type="pct"/>
            <w:vMerge/>
            <w:tcBorders>
              <w:right w:val="single" w:sz="12" w:space="0" w:color="auto"/>
            </w:tcBorders>
            <w:shd w:val="clear" w:color="auto" w:fill="F2F2F2"/>
            <w:textDirection w:val="btLr"/>
          </w:tcPr>
          <w:p w14:paraId="6D6A8547" w14:textId="77777777" w:rsidR="005424E2" w:rsidRPr="00DF09EE" w:rsidRDefault="005424E2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4464B9" w:rsidRPr="00DF09EE" w14:paraId="1E0975E1" w14:textId="77777777" w:rsidTr="00694624">
        <w:trPr>
          <w:cantSplit/>
          <w:trHeight w:val="270"/>
          <w:jc w:val="center"/>
        </w:trPr>
        <w:tc>
          <w:tcPr>
            <w:tcW w:w="235" w:type="pct"/>
            <w:tcBorders>
              <w:left w:val="single" w:sz="12" w:space="0" w:color="auto"/>
            </w:tcBorders>
            <w:vAlign w:val="center"/>
          </w:tcPr>
          <w:p w14:paraId="3ADA82E3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08" w:type="pct"/>
            <w:vAlign w:val="center"/>
          </w:tcPr>
          <w:p w14:paraId="6BDC12FB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Align w:val="center"/>
          </w:tcPr>
          <w:p w14:paraId="74D12330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vAlign w:val="center"/>
          </w:tcPr>
          <w:p w14:paraId="163FD9F5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3" w:type="pct"/>
            <w:vAlign w:val="center"/>
          </w:tcPr>
          <w:p w14:paraId="2A9946AD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3" w:type="pct"/>
            <w:vAlign w:val="center"/>
          </w:tcPr>
          <w:p w14:paraId="553916F0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6" w:type="pct"/>
            <w:tcBorders>
              <w:right w:val="single" w:sz="2" w:space="0" w:color="auto"/>
            </w:tcBorders>
            <w:vAlign w:val="center"/>
          </w:tcPr>
          <w:p w14:paraId="0A31E8F5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37C2A478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12C628A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ECD24E4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tcBorders>
              <w:left w:val="single" w:sz="2" w:space="0" w:color="auto"/>
            </w:tcBorders>
            <w:vAlign w:val="center"/>
          </w:tcPr>
          <w:p w14:paraId="7F0D3A15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397A301D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1F94A560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2" w:type="pct"/>
            <w:tcBorders>
              <w:right w:val="single" w:sz="12" w:space="0" w:color="auto"/>
            </w:tcBorders>
            <w:vAlign w:val="center"/>
          </w:tcPr>
          <w:p w14:paraId="24990960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464B9" w:rsidRPr="00DF09EE" w14:paraId="45D51AFA" w14:textId="77777777" w:rsidTr="00694624">
        <w:trPr>
          <w:cantSplit/>
          <w:trHeight w:val="270"/>
          <w:jc w:val="center"/>
        </w:trPr>
        <w:tc>
          <w:tcPr>
            <w:tcW w:w="235" w:type="pct"/>
            <w:tcBorders>
              <w:left w:val="single" w:sz="12" w:space="0" w:color="auto"/>
            </w:tcBorders>
            <w:vAlign w:val="center"/>
          </w:tcPr>
          <w:p w14:paraId="6BFBEF95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08" w:type="pct"/>
            <w:vAlign w:val="center"/>
          </w:tcPr>
          <w:p w14:paraId="3B2325D5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Align w:val="center"/>
          </w:tcPr>
          <w:p w14:paraId="4E6F3C36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vAlign w:val="center"/>
          </w:tcPr>
          <w:p w14:paraId="1C65C9AC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3" w:type="pct"/>
            <w:vAlign w:val="center"/>
          </w:tcPr>
          <w:p w14:paraId="07F68E19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3" w:type="pct"/>
            <w:vAlign w:val="center"/>
          </w:tcPr>
          <w:p w14:paraId="18B61AEB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6" w:type="pct"/>
            <w:tcBorders>
              <w:right w:val="single" w:sz="2" w:space="0" w:color="auto"/>
            </w:tcBorders>
            <w:vAlign w:val="center"/>
          </w:tcPr>
          <w:p w14:paraId="1D3367F0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8272F5D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250E011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3B0F1DA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tcBorders>
              <w:left w:val="single" w:sz="2" w:space="0" w:color="auto"/>
            </w:tcBorders>
            <w:vAlign w:val="center"/>
          </w:tcPr>
          <w:p w14:paraId="563AED78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2DB4F40E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1203804D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2" w:type="pct"/>
            <w:tcBorders>
              <w:right w:val="single" w:sz="12" w:space="0" w:color="auto"/>
            </w:tcBorders>
            <w:vAlign w:val="center"/>
          </w:tcPr>
          <w:p w14:paraId="2B5DBAD4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464B9" w:rsidRPr="00DF09EE" w14:paraId="40144DA7" w14:textId="77777777" w:rsidTr="00694624">
        <w:trPr>
          <w:cantSplit/>
          <w:trHeight w:val="270"/>
          <w:jc w:val="center"/>
        </w:trPr>
        <w:tc>
          <w:tcPr>
            <w:tcW w:w="235" w:type="pct"/>
            <w:tcBorders>
              <w:left w:val="single" w:sz="12" w:space="0" w:color="auto"/>
            </w:tcBorders>
            <w:vAlign w:val="center"/>
          </w:tcPr>
          <w:p w14:paraId="1B78B8FF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08" w:type="pct"/>
            <w:vAlign w:val="center"/>
          </w:tcPr>
          <w:p w14:paraId="015DCFC1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Align w:val="center"/>
          </w:tcPr>
          <w:p w14:paraId="06F7CCAC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vAlign w:val="center"/>
          </w:tcPr>
          <w:p w14:paraId="6B73A6BE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3" w:type="pct"/>
            <w:vAlign w:val="center"/>
          </w:tcPr>
          <w:p w14:paraId="4ED0BE92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3" w:type="pct"/>
            <w:vAlign w:val="center"/>
          </w:tcPr>
          <w:p w14:paraId="392BCCB8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6" w:type="pct"/>
            <w:tcBorders>
              <w:right w:val="single" w:sz="2" w:space="0" w:color="auto"/>
            </w:tcBorders>
            <w:vAlign w:val="center"/>
          </w:tcPr>
          <w:p w14:paraId="605974FA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2E97542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31444808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38C39B1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tcBorders>
              <w:left w:val="single" w:sz="2" w:space="0" w:color="auto"/>
            </w:tcBorders>
            <w:vAlign w:val="center"/>
          </w:tcPr>
          <w:p w14:paraId="558E0C86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4583469F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583928B6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2" w:type="pct"/>
            <w:tcBorders>
              <w:right w:val="single" w:sz="12" w:space="0" w:color="auto"/>
            </w:tcBorders>
            <w:vAlign w:val="center"/>
          </w:tcPr>
          <w:p w14:paraId="23DBBDFD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464B9" w:rsidRPr="00DF09EE" w14:paraId="1B7DCBCD" w14:textId="77777777" w:rsidTr="00694624">
        <w:trPr>
          <w:cantSplit/>
          <w:trHeight w:val="270"/>
          <w:jc w:val="center"/>
        </w:trPr>
        <w:tc>
          <w:tcPr>
            <w:tcW w:w="235" w:type="pct"/>
            <w:tcBorders>
              <w:left w:val="single" w:sz="12" w:space="0" w:color="auto"/>
            </w:tcBorders>
            <w:vAlign w:val="center"/>
          </w:tcPr>
          <w:p w14:paraId="65F3E917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08" w:type="pct"/>
            <w:vAlign w:val="center"/>
          </w:tcPr>
          <w:p w14:paraId="594206FF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Align w:val="center"/>
          </w:tcPr>
          <w:p w14:paraId="55135733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vAlign w:val="center"/>
          </w:tcPr>
          <w:p w14:paraId="62053550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3" w:type="pct"/>
            <w:vAlign w:val="center"/>
          </w:tcPr>
          <w:p w14:paraId="7CDB2C94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3" w:type="pct"/>
            <w:vAlign w:val="center"/>
          </w:tcPr>
          <w:p w14:paraId="7F4A26E4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6" w:type="pct"/>
            <w:tcBorders>
              <w:right w:val="single" w:sz="2" w:space="0" w:color="auto"/>
            </w:tcBorders>
            <w:vAlign w:val="center"/>
          </w:tcPr>
          <w:p w14:paraId="5AC30637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6D262E5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028A8C8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2DFE656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tcBorders>
              <w:left w:val="single" w:sz="2" w:space="0" w:color="auto"/>
            </w:tcBorders>
            <w:vAlign w:val="center"/>
          </w:tcPr>
          <w:p w14:paraId="22943761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2B1D3851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1B06381F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2" w:type="pct"/>
            <w:tcBorders>
              <w:right w:val="single" w:sz="12" w:space="0" w:color="auto"/>
            </w:tcBorders>
            <w:vAlign w:val="center"/>
          </w:tcPr>
          <w:p w14:paraId="58A3B5AE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464B9" w:rsidRPr="00DF09EE" w14:paraId="785E5585" w14:textId="77777777" w:rsidTr="00694624">
        <w:trPr>
          <w:cantSplit/>
          <w:trHeight w:val="270"/>
          <w:jc w:val="center"/>
        </w:trPr>
        <w:tc>
          <w:tcPr>
            <w:tcW w:w="235" w:type="pct"/>
            <w:tcBorders>
              <w:left w:val="single" w:sz="12" w:space="0" w:color="auto"/>
            </w:tcBorders>
            <w:vAlign w:val="center"/>
          </w:tcPr>
          <w:p w14:paraId="4400270D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08" w:type="pct"/>
            <w:vAlign w:val="center"/>
          </w:tcPr>
          <w:p w14:paraId="54E704AC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Align w:val="center"/>
          </w:tcPr>
          <w:p w14:paraId="3DAB2A5A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vAlign w:val="center"/>
          </w:tcPr>
          <w:p w14:paraId="6A849FCD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3" w:type="pct"/>
            <w:vAlign w:val="center"/>
          </w:tcPr>
          <w:p w14:paraId="7CF364E5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3" w:type="pct"/>
            <w:vAlign w:val="center"/>
          </w:tcPr>
          <w:p w14:paraId="207294D6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6" w:type="pct"/>
            <w:tcBorders>
              <w:right w:val="single" w:sz="2" w:space="0" w:color="auto"/>
            </w:tcBorders>
            <w:vAlign w:val="center"/>
          </w:tcPr>
          <w:p w14:paraId="66C4A218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08B5015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B8BF58C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357AD03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tcBorders>
              <w:left w:val="single" w:sz="2" w:space="0" w:color="auto"/>
            </w:tcBorders>
            <w:vAlign w:val="center"/>
          </w:tcPr>
          <w:p w14:paraId="35952BED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36C2E2CA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6D8321FE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2" w:type="pct"/>
            <w:tcBorders>
              <w:right w:val="single" w:sz="12" w:space="0" w:color="auto"/>
            </w:tcBorders>
            <w:vAlign w:val="center"/>
          </w:tcPr>
          <w:p w14:paraId="5ABBF978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464B9" w:rsidRPr="00DF09EE" w14:paraId="698FC7FF" w14:textId="77777777" w:rsidTr="00694624">
        <w:trPr>
          <w:cantSplit/>
          <w:trHeight w:val="270"/>
          <w:jc w:val="center"/>
        </w:trPr>
        <w:tc>
          <w:tcPr>
            <w:tcW w:w="235" w:type="pct"/>
            <w:tcBorders>
              <w:left w:val="single" w:sz="12" w:space="0" w:color="auto"/>
            </w:tcBorders>
            <w:vAlign w:val="center"/>
          </w:tcPr>
          <w:p w14:paraId="5603C2DB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08" w:type="pct"/>
            <w:vAlign w:val="center"/>
          </w:tcPr>
          <w:p w14:paraId="695728FE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vAlign w:val="center"/>
          </w:tcPr>
          <w:p w14:paraId="4FCC8585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vAlign w:val="center"/>
          </w:tcPr>
          <w:p w14:paraId="742B12B5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3" w:type="pct"/>
            <w:vAlign w:val="center"/>
          </w:tcPr>
          <w:p w14:paraId="3379B054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3" w:type="pct"/>
            <w:vAlign w:val="center"/>
          </w:tcPr>
          <w:p w14:paraId="5E6E42AE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6" w:type="pct"/>
            <w:tcBorders>
              <w:right w:val="single" w:sz="2" w:space="0" w:color="auto"/>
            </w:tcBorders>
            <w:vAlign w:val="center"/>
          </w:tcPr>
          <w:p w14:paraId="470107F2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D9A96A0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E912514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1486FDF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tcBorders>
              <w:left w:val="single" w:sz="2" w:space="0" w:color="auto"/>
            </w:tcBorders>
            <w:vAlign w:val="center"/>
          </w:tcPr>
          <w:p w14:paraId="72F87E5F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421503D7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vAlign w:val="center"/>
          </w:tcPr>
          <w:p w14:paraId="3B41165D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2" w:type="pct"/>
            <w:tcBorders>
              <w:right w:val="single" w:sz="12" w:space="0" w:color="auto"/>
            </w:tcBorders>
            <w:vAlign w:val="center"/>
          </w:tcPr>
          <w:p w14:paraId="4B03BDA9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464B9" w:rsidRPr="00DF09EE" w14:paraId="2A24E44B" w14:textId="77777777" w:rsidTr="00694624">
        <w:trPr>
          <w:cantSplit/>
          <w:trHeight w:val="270"/>
          <w:jc w:val="center"/>
        </w:trPr>
        <w:tc>
          <w:tcPr>
            <w:tcW w:w="235" w:type="pct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4BF8660A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08" w:type="pct"/>
            <w:tcBorders>
              <w:bottom w:val="single" w:sz="4" w:space="0" w:color="auto"/>
            </w:tcBorders>
            <w:vAlign w:val="center"/>
          </w:tcPr>
          <w:p w14:paraId="136F76C3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tcBorders>
              <w:bottom w:val="single" w:sz="4" w:space="0" w:color="auto"/>
            </w:tcBorders>
            <w:vAlign w:val="center"/>
          </w:tcPr>
          <w:p w14:paraId="362BC43F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tcBorders>
              <w:bottom w:val="single" w:sz="4" w:space="0" w:color="auto"/>
            </w:tcBorders>
            <w:vAlign w:val="center"/>
          </w:tcPr>
          <w:p w14:paraId="48148193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3" w:type="pct"/>
            <w:tcBorders>
              <w:bottom w:val="single" w:sz="4" w:space="0" w:color="auto"/>
            </w:tcBorders>
            <w:vAlign w:val="center"/>
          </w:tcPr>
          <w:p w14:paraId="55BBB254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3" w:type="pct"/>
            <w:tcBorders>
              <w:bottom w:val="single" w:sz="4" w:space="0" w:color="auto"/>
            </w:tcBorders>
            <w:vAlign w:val="center"/>
          </w:tcPr>
          <w:p w14:paraId="1CB516C3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6" w:type="pct"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6A36ECF0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2" w:type="pct"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82C9292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0FFCDA5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30810E48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620DA3BD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tcBorders>
              <w:bottom w:val="single" w:sz="4" w:space="0" w:color="auto"/>
            </w:tcBorders>
            <w:vAlign w:val="center"/>
          </w:tcPr>
          <w:p w14:paraId="404F83B8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tcBorders>
              <w:bottom w:val="single" w:sz="4" w:space="0" w:color="auto"/>
            </w:tcBorders>
            <w:vAlign w:val="center"/>
          </w:tcPr>
          <w:p w14:paraId="457CFF90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2" w:type="pct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6765095B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79394E" w:rsidRPr="00DF09EE" w14:paraId="4A1A24B2" w14:textId="77777777" w:rsidTr="00694624">
        <w:trPr>
          <w:cantSplit/>
          <w:trHeight w:val="270"/>
          <w:jc w:val="center"/>
        </w:trPr>
        <w:tc>
          <w:tcPr>
            <w:tcW w:w="235" w:type="pc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6456CADD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08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0B17446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2C68229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47C4BEA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F7934DC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EDC8A5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8372AED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776766D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6AA1382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BB28E2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1C4AF4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0745F36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B757C07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2" w:type="pc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0523D11E" w14:textId="77777777" w:rsidR="0079394E" w:rsidRPr="00DF09EE" w:rsidRDefault="0079394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464B9" w:rsidRPr="00DF09EE" w14:paraId="6BE1062F" w14:textId="77777777" w:rsidTr="00694624">
        <w:trPr>
          <w:cantSplit/>
          <w:trHeight w:val="270"/>
          <w:jc w:val="center"/>
        </w:trPr>
        <w:tc>
          <w:tcPr>
            <w:tcW w:w="235" w:type="pc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67FE8E5D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08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BA86D7D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6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7D16DE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4E34746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320F62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3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852355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A929C1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3B39B97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C64DED2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4C51EDE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93DF8CC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97E9542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30D513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2" w:type="pc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146B1A6A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464B9" w:rsidRPr="00DF09EE" w14:paraId="7E0B0BF8" w14:textId="77777777" w:rsidTr="00694624">
        <w:trPr>
          <w:cantSplit/>
          <w:trHeight w:val="270"/>
          <w:jc w:val="center"/>
        </w:trPr>
        <w:tc>
          <w:tcPr>
            <w:tcW w:w="235" w:type="pct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72353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0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2F082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6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617E65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ADA5C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7C3F4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53AE4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8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0E8BD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3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D5F12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50929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7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D38A6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2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2E81C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F4FAB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01042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2" w:type="pct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DECBC91" w14:textId="77777777" w:rsidR="004464B9" w:rsidRPr="00DF09EE" w:rsidRDefault="004464B9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4F4583" w:rsidRPr="00DF09EE" w14:paraId="33628896" w14:textId="77777777" w:rsidTr="00694624">
        <w:trPr>
          <w:trHeight w:val="586"/>
          <w:jc w:val="center"/>
        </w:trPr>
        <w:tc>
          <w:tcPr>
            <w:tcW w:w="2693" w:type="pct"/>
            <w:gridSpan w:val="6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D72EB2" w14:textId="77777777" w:rsidR="004F4583" w:rsidRPr="00DF09EE" w:rsidRDefault="004F4583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 w:rsidR="001E05C9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 w:rsidR="001E05C9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="001E05C9"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="001E05C9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="00DF6036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تا 15</w:t>
            </w:r>
          </w:p>
          <w:p w14:paraId="4227110B" w14:textId="77777777" w:rsidR="004F4583" w:rsidRPr="00DF09EE" w:rsidRDefault="004F4583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حداکثر امتیاز در موضوع: </w:t>
            </w:r>
            <w:r w:rsidR="00DF6036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ندارد</w:t>
            </w:r>
          </w:p>
        </w:tc>
        <w:tc>
          <w:tcPr>
            <w:tcW w:w="1396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6FC5BD8B" w14:textId="77777777" w:rsidR="004F4583" w:rsidRPr="00DF09EE" w:rsidRDefault="004F4583" w:rsidP="000C32A8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10056294" w14:textId="77777777" w:rsidR="004F4583" w:rsidRPr="00DF09EE" w:rsidRDefault="004F4583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39A37C97" w14:textId="77777777" w:rsidR="004F4583" w:rsidRPr="00DF09EE" w:rsidRDefault="004F4583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4FEF88DE" w14:textId="77777777" w:rsidR="004F4583" w:rsidRPr="00DF09EE" w:rsidRDefault="004F4583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707F0" w:rsidRPr="00DF09EE" w14:paraId="2D00B5BA" w14:textId="77777777" w:rsidTr="00694624">
        <w:trPr>
          <w:jc w:val="center"/>
        </w:trPr>
        <w:tc>
          <w:tcPr>
            <w:tcW w:w="1808" w:type="pct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661EB775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437102F5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18B49B8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3797F415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583" w:type="pct"/>
            <w:gridSpan w:val="6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5B7B941B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2EEDBEC7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1BCB281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F18F360" w14:textId="77777777" w:rsidR="001707F0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09" w:type="pct"/>
            <w:gridSpan w:val="5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B3D9519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748DB739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BBAE90F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C8BDF42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0F4876BE" w14:textId="77777777" w:rsidR="008D7642" w:rsidRPr="00DF09EE" w:rsidRDefault="008D7642" w:rsidP="000C32A8">
      <w:pPr>
        <w:jc w:val="lowKashida"/>
        <w:rPr>
          <w:rFonts w:cs="B Mitra"/>
          <w:b/>
          <w:bCs/>
          <w:sz w:val="20"/>
          <w:szCs w:val="20"/>
          <w:rtl/>
          <w:lang w:bidi="fa-IR"/>
        </w:rPr>
      </w:pPr>
    </w:p>
    <w:p w14:paraId="6A000627" w14:textId="77777777" w:rsidR="004F4583" w:rsidRPr="00DF09EE" w:rsidRDefault="004F4583" w:rsidP="000C32A8">
      <w:pPr>
        <w:jc w:val="lowKashida"/>
        <w:rPr>
          <w:rFonts w:cs="B Mitra"/>
          <w:b/>
          <w:bCs/>
          <w:sz w:val="20"/>
          <w:szCs w:val="20"/>
          <w:rtl/>
          <w:lang w:bidi="fa-IR"/>
        </w:rPr>
      </w:pPr>
    </w:p>
    <w:p w14:paraId="1DF8E9AD" w14:textId="77777777" w:rsidR="008D7642" w:rsidRPr="00DF09EE" w:rsidRDefault="008D7642" w:rsidP="000C32A8">
      <w:pPr>
        <w:jc w:val="lowKashida"/>
        <w:rPr>
          <w:rFonts w:cs="B Mitra"/>
          <w:b/>
          <w:bCs/>
          <w:sz w:val="18"/>
          <w:szCs w:val="18"/>
          <w:rtl/>
        </w:rPr>
      </w:pPr>
      <w:r w:rsidRPr="00DF09EE">
        <w:rPr>
          <w:rFonts w:cs="B Mitra" w:hint="cs"/>
          <w:b/>
          <w:bCs/>
          <w:sz w:val="18"/>
          <w:szCs w:val="18"/>
          <w:rtl/>
        </w:rPr>
        <w:t xml:space="preserve">                                                                                                                                                                                  </w:t>
      </w:r>
    </w:p>
    <w:p w14:paraId="71294DB6" w14:textId="77777777" w:rsidR="00DF6755" w:rsidRPr="00DF09EE" w:rsidRDefault="008D7642" w:rsidP="000C32A8">
      <w:pPr>
        <w:jc w:val="lowKashida"/>
        <w:rPr>
          <w:rFonts w:cs="B Mitra"/>
          <w:b/>
          <w:bCs/>
          <w:sz w:val="16"/>
          <w:szCs w:val="16"/>
          <w:rtl/>
        </w:rPr>
      </w:pPr>
      <w:r w:rsidRPr="00DF09EE">
        <w:rPr>
          <w:rFonts w:cs="B Mitra" w:hint="cs"/>
          <w:b/>
          <w:bCs/>
          <w:sz w:val="16"/>
          <w:szCs w:val="16"/>
          <w:rtl/>
        </w:rPr>
        <w:t xml:space="preserve">                          </w:t>
      </w:r>
    </w:p>
    <w:p w14:paraId="58974457" w14:textId="77777777" w:rsidR="007B5A31" w:rsidRPr="00DF09EE" w:rsidRDefault="007B5A31" w:rsidP="000C32A8">
      <w:pPr>
        <w:jc w:val="lowKashida"/>
        <w:rPr>
          <w:rFonts w:cs="B Mitra"/>
          <w:b/>
          <w:bCs/>
          <w:sz w:val="16"/>
          <w:szCs w:val="16"/>
          <w:rtl/>
        </w:rPr>
      </w:pPr>
    </w:p>
    <w:p w14:paraId="3E2595F2" w14:textId="77777777" w:rsidR="008D7642" w:rsidRPr="00DF09EE" w:rsidRDefault="008D7642" w:rsidP="000C32A8">
      <w:pPr>
        <w:jc w:val="lowKashida"/>
        <w:rPr>
          <w:rFonts w:cs="B Mitra"/>
          <w:b/>
          <w:bCs/>
          <w:sz w:val="16"/>
          <w:szCs w:val="16"/>
          <w:rtl/>
          <w:lang w:bidi="fa-IR"/>
        </w:rPr>
      </w:pPr>
      <w:r w:rsidRPr="00DF09EE">
        <w:rPr>
          <w:rFonts w:cs="B Mitra" w:hint="cs"/>
          <w:b/>
          <w:bCs/>
          <w:sz w:val="16"/>
          <w:szCs w:val="16"/>
          <w:rtl/>
        </w:rPr>
        <w:t xml:space="preserve">                                                                        </w:t>
      </w:r>
      <w:r w:rsidR="004E35D1" w:rsidRPr="00DF09EE">
        <w:rPr>
          <w:rFonts w:cs="B Mitra" w:hint="cs"/>
          <w:b/>
          <w:bCs/>
          <w:sz w:val="16"/>
          <w:szCs w:val="16"/>
          <w:rtl/>
        </w:rPr>
        <w:t xml:space="preserve">                              </w:t>
      </w:r>
      <w:r w:rsidRPr="00DF09EE">
        <w:rPr>
          <w:rFonts w:cs="B Mitra" w:hint="cs"/>
          <w:b/>
          <w:bCs/>
          <w:sz w:val="16"/>
          <w:szCs w:val="16"/>
          <w:rtl/>
        </w:rPr>
        <w:t xml:space="preserve">                                                                                                                                                                                             </w:t>
      </w:r>
    </w:p>
    <w:p w14:paraId="42F644AC" w14:textId="77777777" w:rsidR="008D7642" w:rsidRPr="00DF09EE" w:rsidRDefault="008D7642" w:rsidP="000C32A8">
      <w:pPr>
        <w:jc w:val="lowKashida"/>
        <w:rPr>
          <w:rFonts w:cs="B Mitra"/>
          <w:b/>
          <w:bCs/>
          <w:sz w:val="20"/>
          <w:szCs w:val="20"/>
          <w:rtl/>
          <w:lang w:bidi="fa-IR"/>
        </w:rPr>
      </w:pPr>
    </w:p>
    <w:p w14:paraId="7CB55991" w14:textId="77777777" w:rsidR="00B867D8" w:rsidRPr="00DF09EE" w:rsidRDefault="003E2664" w:rsidP="000C32A8">
      <w:pPr>
        <w:ind w:right="-240"/>
        <w:jc w:val="lowKashida"/>
        <w:rPr>
          <w:rFonts w:cs="B Mitra"/>
          <w:b/>
          <w:bCs/>
          <w:sz w:val="2"/>
          <w:szCs w:val="2"/>
          <w:rtl/>
        </w:rPr>
      </w:pPr>
      <w:r w:rsidRPr="00DF09EE">
        <w:rPr>
          <w:rFonts w:cs="B Mitra" w:hint="cs"/>
          <w:b/>
          <w:bCs/>
          <w:sz w:val="20"/>
          <w:szCs w:val="20"/>
          <w:rtl/>
        </w:rPr>
        <w:t xml:space="preserve"> </w:t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F41651" w:rsidRPr="00DF09EE" w14:paraId="4FA2FD63" w14:textId="77777777" w:rsidTr="006E713E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5439FCC5" w14:textId="77777777" w:rsidR="00F41651" w:rsidRPr="00DF09EE" w:rsidRDefault="00F41651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3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-10-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</w:rPr>
              <w:t xml:space="preserve"> اثر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</w:rPr>
              <w:t>بد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ی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</w:rPr>
              <w:t>ع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</w:rPr>
              <w:t>و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</w:rPr>
              <w:t>ارزند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</w:t>
            </w:r>
            <w:r w:rsidRPr="00DF09EE">
              <w:rPr>
                <w:rFonts w:cs="B Mitra" w:hint="eastAsia"/>
                <w:b/>
                <w:bCs/>
                <w:sz w:val="20"/>
                <w:szCs w:val="20"/>
                <w:rtl/>
              </w:rPr>
              <w:t>هنر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ی يا ادبي و فلسفي چاپ شده</w:t>
            </w:r>
          </w:p>
        </w:tc>
      </w:tr>
    </w:tbl>
    <w:p w14:paraId="3ADFA76A" w14:textId="77777777" w:rsidR="003E2664" w:rsidRPr="00DF09EE" w:rsidRDefault="003E2664" w:rsidP="000C32A8">
      <w:pPr>
        <w:ind w:right="-240"/>
        <w:jc w:val="lowKashida"/>
        <w:rPr>
          <w:rFonts w:cs="B Mitra"/>
          <w:b/>
          <w:bCs/>
          <w:sz w:val="8"/>
          <w:szCs w:val="8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1"/>
        <w:gridCol w:w="3797"/>
        <w:gridCol w:w="1207"/>
        <w:gridCol w:w="1379"/>
        <w:gridCol w:w="804"/>
        <w:gridCol w:w="871"/>
        <w:gridCol w:w="874"/>
        <w:gridCol w:w="1026"/>
        <w:gridCol w:w="1446"/>
        <w:gridCol w:w="1163"/>
        <w:gridCol w:w="874"/>
        <w:gridCol w:w="1814"/>
      </w:tblGrid>
      <w:tr w:rsidR="00CB1A6E" w:rsidRPr="00DF09EE" w14:paraId="309803FE" w14:textId="77777777" w:rsidTr="006E713E">
        <w:trPr>
          <w:cantSplit/>
          <w:trHeight w:val="270"/>
          <w:jc w:val="center"/>
        </w:trPr>
        <w:tc>
          <w:tcPr>
            <w:tcW w:w="199" w:type="pct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F2F2F2"/>
            <w:vAlign w:val="center"/>
          </w:tcPr>
          <w:p w14:paraId="31266F4A" w14:textId="77777777" w:rsidR="00CB1A6E" w:rsidRPr="00DF09EE" w:rsidRDefault="00CB1A6E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1195" w:type="pct"/>
            <w:vMerge w:val="restart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2A88454C" w14:textId="77777777" w:rsidR="00CB1A6E" w:rsidRPr="00DF09EE" w:rsidRDefault="00CB1A6E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نام اثر</w:t>
            </w:r>
          </w:p>
        </w:tc>
        <w:tc>
          <w:tcPr>
            <w:tcW w:w="380" w:type="pct"/>
            <w:vMerge w:val="restart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48D73F2A" w14:textId="77777777" w:rsidR="00CB1A6E" w:rsidRPr="00DF09EE" w:rsidRDefault="00CB1A6E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ناشر</w:t>
            </w:r>
          </w:p>
        </w:tc>
        <w:tc>
          <w:tcPr>
            <w:tcW w:w="434" w:type="pct"/>
            <w:vMerge w:val="restart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049EFDD6" w14:textId="77777777" w:rsidR="00CB1A6E" w:rsidRPr="00DF09EE" w:rsidRDefault="00CB1A6E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مرجع </w:t>
            </w:r>
          </w:p>
          <w:p w14:paraId="627CAA78" w14:textId="77777777" w:rsidR="00CB1A6E" w:rsidRPr="00DF09EE" w:rsidRDefault="00CB1A6E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أييدكننده</w:t>
            </w:r>
          </w:p>
        </w:tc>
        <w:tc>
          <w:tcPr>
            <w:tcW w:w="802" w:type="pct"/>
            <w:gridSpan w:val="3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63A4B27B" w14:textId="77777777" w:rsidR="00CB1A6E" w:rsidRPr="00DF09EE" w:rsidRDefault="00CB1A6E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نوع اثر بدیع و ارزنده</w:t>
            </w:r>
          </w:p>
        </w:tc>
        <w:tc>
          <w:tcPr>
            <w:tcW w:w="778" w:type="pct"/>
            <w:gridSpan w:val="2"/>
            <w:vMerge w:val="restart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4060004F" w14:textId="77777777" w:rsidR="00CB1A6E" w:rsidRPr="00DF09EE" w:rsidRDefault="00CB1A6E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نام متقاضي و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همکاران </w:t>
            </w:r>
          </w:p>
          <w:p w14:paraId="3DF8B88E" w14:textId="77777777" w:rsidR="00CB1A6E" w:rsidRPr="00DF09EE" w:rsidRDefault="00CB1A6E" w:rsidP="000C32A8">
            <w:pPr>
              <w:ind w:left="73" w:right="116"/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به ترتیب</w:t>
            </w:r>
          </w:p>
        </w:tc>
        <w:tc>
          <w:tcPr>
            <w:tcW w:w="641" w:type="pct"/>
            <w:gridSpan w:val="2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09CD01F8" w14:textId="77777777" w:rsidR="00CB1A6E" w:rsidRPr="00DF09EE" w:rsidRDefault="00CB1A6E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571" w:type="pct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F2F2F2"/>
            <w:vAlign w:val="center"/>
          </w:tcPr>
          <w:p w14:paraId="18D14D87" w14:textId="77777777" w:rsidR="00CB1A6E" w:rsidRPr="00DF09EE" w:rsidRDefault="00CB1A6E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لاحظات</w:t>
            </w:r>
          </w:p>
        </w:tc>
      </w:tr>
      <w:tr w:rsidR="00CB1A6E" w:rsidRPr="00DF09EE" w14:paraId="24147B89" w14:textId="77777777" w:rsidTr="006E713E">
        <w:trPr>
          <w:cantSplit/>
          <w:trHeight w:val="688"/>
          <w:jc w:val="center"/>
        </w:trPr>
        <w:tc>
          <w:tcPr>
            <w:tcW w:w="199" w:type="pct"/>
            <w:vMerge/>
            <w:tcBorders>
              <w:left w:val="single" w:sz="12" w:space="0" w:color="auto"/>
            </w:tcBorders>
            <w:textDirection w:val="btLr"/>
            <w:vAlign w:val="center"/>
          </w:tcPr>
          <w:p w14:paraId="52DDF9D8" w14:textId="77777777" w:rsidR="00CB1A6E" w:rsidRPr="00DF09EE" w:rsidRDefault="00CB1A6E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95" w:type="pct"/>
            <w:vMerge/>
            <w:vAlign w:val="center"/>
          </w:tcPr>
          <w:p w14:paraId="28C6B3C1" w14:textId="77777777" w:rsidR="00CB1A6E" w:rsidRPr="00DF09EE" w:rsidRDefault="00CB1A6E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vMerge/>
            <w:vAlign w:val="center"/>
          </w:tcPr>
          <w:p w14:paraId="69EAB63F" w14:textId="77777777" w:rsidR="00CB1A6E" w:rsidRPr="00DF09EE" w:rsidRDefault="00CB1A6E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4" w:type="pct"/>
            <w:vMerge/>
            <w:vAlign w:val="center"/>
          </w:tcPr>
          <w:p w14:paraId="6C5E857F" w14:textId="77777777" w:rsidR="00CB1A6E" w:rsidRPr="00DF09EE" w:rsidRDefault="00CB1A6E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3" w:type="pct"/>
            <w:shd w:val="clear" w:color="auto" w:fill="F2F2F2"/>
            <w:vAlign w:val="center"/>
          </w:tcPr>
          <w:p w14:paraId="01344796" w14:textId="77777777" w:rsidR="00CB1A6E" w:rsidRPr="00DF09EE" w:rsidRDefault="00CB1A6E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هنری </w:t>
            </w:r>
          </w:p>
        </w:tc>
        <w:tc>
          <w:tcPr>
            <w:tcW w:w="274" w:type="pct"/>
            <w:shd w:val="clear" w:color="auto" w:fill="F2F2F2"/>
            <w:vAlign w:val="center"/>
          </w:tcPr>
          <w:p w14:paraId="4DAAEF14" w14:textId="77777777" w:rsidR="00CB1A6E" w:rsidRPr="00DF09EE" w:rsidRDefault="00CB1A6E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ادبی</w:t>
            </w:r>
          </w:p>
        </w:tc>
        <w:tc>
          <w:tcPr>
            <w:tcW w:w="275" w:type="pct"/>
            <w:shd w:val="clear" w:color="auto" w:fill="F2F2F2"/>
            <w:vAlign w:val="center"/>
          </w:tcPr>
          <w:p w14:paraId="31A2A4D7" w14:textId="77777777" w:rsidR="00CB1A6E" w:rsidRPr="00DF09EE" w:rsidRDefault="00CB1A6E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فلسفی</w:t>
            </w:r>
          </w:p>
        </w:tc>
        <w:tc>
          <w:tcPr>
            <w:tcW w:w="778" w:type="pct"/>
            <w:gridSpan w:val="2"/>
            <w:vMerge/>
            <w:vAlign w:val="center"/>
          </w:tcPr>
          <w:p w14:paraId="479A917D" w14:textId="77777777" w:rsidR="00CB1A6E" w:rsidRPr="00DF09EE" w:rsidRDefault="00CB1A6E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6" w:type="pct"/>
            <w:shd w:val="clear" w:color="auto" w:fill="F2F2F2"/>
            <w:vAlign w:val="center"/>
          </w:tcPr>
          <w:p w14:paraId="0FCC49E5" w14:textId="77777777" w:rsidR="00CB1A6E" w:rsidRPr="00DF09EE" w:rsidRDefault="00CB1A6E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کمیته منتخب</w:t>
            </w:r>
          </w:p>
        </w:tc>
        <w:tc>
          <w:tcPr>
            <w:tcW w:w="274" w:type="pct"/>
            <w:shd w:val="clear" w:color="auto" w:fill="F2F2F2"/>
            <w:vAlign w:val="center"/>
          </w:tcPr>
          <w:p w14:paraId="2B3B95BB" w14:textId="77777777" w:rsidR="00CB1A6E" w:rsidRPr="00DF09EE" w:rsidRDefault="00CB1A6E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کمیسیون</w:t>
            </w:r>
          </w:p>
        </w:tc>
        <w:tc>
          <w:tcPr>
            <w:tcW w:w="571" w:type="pct"/>
            <w:vMerge/>
            <w:tcBorders>
              <w:right w:val="single" w:sz="12" w:space="0" w:color="auto"/>
            </w:tcBorders>
            <w:shd w:val="clear" w:color="auto" w:fill="F2F2F2"/>
            <w:textDirection w:val="btLr"/>
          </w:tcPr>
          <w:p w14:paraId="27EC01F9" w14:textId="77777777" w:rsidR="00CB1A6E" w:rsidRPr="00DF09EE" w:rsidRDefault="00CB1A6E" w:rsidP="000C32A8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CB1A6E" w:rsidRPr="00DF09EE" w14:paraId="6179D198" w14:textId="77777777" w:rsidTr="006E713E">
        <w:trPr>
          <w:cantSplit/>
          <w:trHeight w:val="270"/>
          <w:jc w:val="center"/>
        </w:trPr>
        <w:tc>
          <w:tcPr>
            <w:tcW w:w="199" w:type="pct"/>
            <w:tcBorders>
              <w:left w:val="single" w:sz="12" w:space="0" w:color="auto"/>
            </w:tcBorders>
            <w:vAlign w:val="center"/>
          </w:tcPr>
          <w:p w14:paraId="40D3F496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95" w:type="pct"/>
            <w:vAlign w:val="center"/>
          </w:tcPr>
          <w:p w14:paraId="1E5AF2B7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vAlign w:val="center"/>
          </w:tcPr>
          <w:p w14:paraId="221E1041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4" w:type="pct"/>
            <w:vAlign w:val="center"/>
          </w:tcPr>
          <w:p w14:paraId="766242CF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3" w:type="pct"/>
            <w:vAlign w:val="center"/>
          </w:tcPr>
          <w:p w14:paraId="32A9FE0E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vAlign w:val="center"/>
          </w:tcPr>
          <w:p w14:paraId="3E84267E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5" w:type="pct"/>
            <w:vAlign w:val="center"/>
          </w:tcPr>
          <w:p w14:paraId="6EC58D95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78" w:type="pct"/>
            <w:gridSpan w:val="2"/>
            <w:vAlign w:val="center"/>
          </w:tcPr>
          <w:p w14:paraId="2BD576DB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6" w:type="pct"/>
            <w:tcBorders>
              <w:right w:val="single" w:sz="2" w:space="0" w:color="auto"/>
            </w:tcBorders>
            <w:vAlign w:val="center"/>
          </w:tcPr>
          <w:p w14:paraId="373D6E6D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tcBorders>
              <w:left w:val="single" w:sz="2" w:space="0" w:color="auto"/>
            </w:tcBorders>
            <w:vAlign w:val="center"/>
          </w:tcPr>
          <w:p w14:paraId="4AC20E49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71" w:type="pct"/>
            <w:tcBorders>
              <w:right w:val="single" w:sz="12" w:space="0" w:color="auto"/>
            </w:tcBorders>
            <w:vAlign w:val="center"/>
          </w:tcPr>
          <w:p w14:paraId="11AAD353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B1A6E" w:rsidRPr="00DF09EE" w14:paraId="00987B9E" w14:textId="77777777" w:rsidTr="006E713E">
        <w:trPr>
          <w:cantSplit/>
          <w:trHeight w:val="270"/>
          <w:jc w:val="center"/>
        </w:trPr>
        <w:tc>
          <w:tcPr>
            <w:tcW w:w="199" w:type="pct"/>
            <w:tcBorders>
              <w:left w:val="single" w:sz="12" w:space="0" w:color="auto"/>
            </w:tcBorders>
            <w:vAlign w:val="center"/>
          </w:tcPr>
          <w:p w14:paraId="196AA823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95" w:type="pct"/>
            <w:vAlign w:val="center"/>
          </w:tcPr>
          <w:p w14:paraId="2BC0FA1E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vAlign w:val="center"/>
          </w:tcPr>
          <w:p w14:paraId="25481B9B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4" w:type="pct"/>
            <w:vAlign w:val="center"/>
          </w:tcPr>
          <w:p w14:paraId="5A57C074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3" w:type="pct"/>
            <w:vAlign w:val="center"/>
          </w:tcPr>
          <w:p w14:paraId="737F165A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vAlign w:val="center"/>
          </w:tcPr>
          <w:p w14:paraId="6D897055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5" w:type="pct"/>
            <w:vAlign w:val="center"/>
          </w:tcPr>
          <w:p w14:paraId="4CA74D9C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78" w:type="pct"/>
            <w:gridSpan w:val="2"/>
            <w:vAlign w:val="center"/>
          </w:tcPr>
          <w:p w14:paraId="495946B1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6" w:type="pct"/>
            <w:tcBorders>
              <w:right w:val="single" w:sz="2" w:space="0" w:color="auto"/>
            </w:tcBorders>
            <w:vAlign w:val="center"/>
          </w:tcPr>
          <w:p w14:paraId="00F9D929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tcBorders>
              <w:left w:val="single" w:sz="2" w:space="0" w:color="auto"/>
            </w:tcBorders>
            <w:vAlign w:val="center"/>
          </w:tcPr>
          <w:p w14:paraId="0C0C99BE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71" w:type="pct"/>
            <w:tcBorders>
              <w:right w:val="single" w:sz="12" w:space="0" w:color="auto"/>
            </w:tcBorders>
            <w:vAlign w:val="center"/>
          </w:tcPr>
          <w:p w14:paraId="5A72C911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B1A6E" w:rsidRPr="00DF09EE" w14:paraId="686D510D" w14:textId="77777777" w:rsidTr="006E713E">
        <w:trPr>
          <w:cantSplit/>
          <w:trHeight w:val="270"/>
          <w:jc w:val="center"/>
        </w:trPr>
        <w:tc>
          <w:tcPr>
            <w:tcW w:w="199" w:type="pct"/>
            <w:tcBorders>
              <w:left w:val="single" w:sz="12" w:space="0" w:color="auto"/>
            </w:tcBorders>
            <w:vAlign w:val="center"/>
          </w:tcPr>
          <w:p w14:paraId="74CAFD84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95" w:type="pct"/>
            <w:vAlign w:val="center"/>
          </w:tcPr>
          <w:p w14:paraId="2A6C95BC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vAlign w:val="center"/>
          </w:tcPr>
          <w:p w14:paraId="22B91827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4" w:type="pct"/>
            <w:vAlign w:val="center"/>
          </w:tcPr>
          <w:p w14:paraId="31E05541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3" w:type="pct"/>
            <w:vAlign w:val="center"/>
          </w:tcPr>
          <w:p w14:paraId="0633643A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vAlign w:val="center"/>
          </w:tcPr>
          <w:p w14:paraId="7C98AEBA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5" w:type="pct"/>
            <w:vAlign w:val="center"/>
          </w:tcPr>
          <w:p w14:paraId="0874157A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78" w:type="pct"/>
            <w:gridSpan w:val="2"/>
            <w:vAlign w:val="center"/>
          </w:tcPr>
          <w:p w14:paraId="68689F31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6" w:type="pct"/>
            <w:tcBorders>
              <w:right w:val="single" w:sz="2" w:space="0" w:color="auto"/>
            </w:tcBorders>
            <w:vAlign w:val="center"/>
          </w:tcPr>
          <w:p w14:paraId="10B00BA5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tcBorders>
              <w:left w:val="single" w:sz="2" w:space="0" w:color="auto"/>
            </w:tcBorders>
            <w:vAlign w:val="center"/>
          </w:tcPr>
          <w:p w14:paraId="4CBB818C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71" w:type="pct"/>
            <w:tcBorders>
              <w:right w:val="single" w:sz="12" w:space="0" w:color="auto"/>
            </w:tcBorders>
            <w:vAlign w:val="center"/>
          </w:tcPr>
          <w:p w14:paraId="5065B213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B1A6E" w:rsidRPr="00DF09EE" w14:paraId="0494F575" w14:textId="77777777" w:rsidTr="006E713E">
        <w:trPr>
          <w:cantSplit/>
          <w:trHeight w:val="270"/>
          <w:jc w:val="center"/>
        </w:trPr>
        <w:tc>
          <w:tcPr>
            <w:tcW w:w="199" w:type="pct"/>
            <w:tcBorders>
              <w:left w:val="single" w:sz="12" w:space="0" w:color="auto"/>
            </w:tcBorders>
            <w:vAlign w:val="center"/>
          </w:tcPr>
          <w:p w14:paraId="44CB4ADF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95" w:type="pct"/>
            <w:vAlign w:val="center"/>
          </w:tcPr>
          <w:p w14:paraId="46041D1C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vAlign w:val="center"/>
          </w:tcPr>
          <w:p w14:paraId="26DD9BAE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4" w:type="pct"/>
            <w:vAlign w:val="center"/>
          </w:tcPr>
          <w:p w14:paraId="1EAA3A41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3" w:type="pct"/>
            <w:vAlign w:val="center"/>
          </w:tcPr>
          <w:p w14:paraId="03899381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vAlign w:val="center"/>
          </w:tcPr>
          <w:p w14:paraId="4FEC5EB4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5" w:type="pct"/>
            <w:vAlign w:val="center"/>
          </w:tcPr>
          <w:p w14:paraId="39FA0AFD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78" w:type="pct"/>
            <w:gridSpan w:val="2"/>
            <w:vAlign w:val="center"/>
          </w:tcPr>
          <w:p w14:paraId="48845F74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6" w:type="pct"/>
            <w:tcBorders>
              <w:right w:val="single" w:sz="2" w:space="0" w:color="auto"/>
            </w:tcBorders>
            <w:vAlign w:val="center"/>
          </w:tcPr>
          <w:p w14:paraId="194ED34A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tcBorders>
              <w:left w:val="single" w:sz="2" w:space="0" w:color="auto"/>
            </w:tcBorders>
            <w:vAlign w:val="center"/>
          </w:tcPr>
          <w:p w14:paraId="000C71D0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71" w:type="pct"/>
            <w:tcBorders>
              <w:right w:val="single" w:sz="12" w:space="0" w:color="auto"/>
            </w:tcBorders>
            <w:vAlign w:val="center"/>
          </w:tcPr>
          <w:p w14:paraId="7876E751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B1A6E" w:rsidRPr="00DF09EE" w14:paraId="6F2FDAE0" w14:textId="77777777" w:rsidTr="006E713E">
        <w:trPr>
          <w:cantSplit/>
          <w:trHeight w:val="270"/>
          <w:jc w:val="center"/>
        </w:trPr>
        <w:tc>
          <w:tcPr>
            <w:tcW w:w="199" w:type="pct"/>
            <w:tcBorders>
              <w:left w:val="single" w:sz="12" w:space="0" w:color="auto"/>
            </w:tcBorders>
            <w:vAlign w:val="center"/>
          </w:tcPr>
          <w:p w14:paraId="61994153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95" w:type="pct"/>
            <w:vAlign w:val="center"/>
          </w:tcPr>
          <w:p w14:paraId="4F6BF35B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vAlign w:val="center"/>
          </w:tcPr>
          <w:p w14:paraId="7B63BA9A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4" w:type="pct"/>
            <w:vAlign w:val="center"/>
          </w:tcPr>
          <w:p w14:paraId="3BFAB043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3" w:type="pct"/>
            <w:vAlign w:val="center"/>
          </w:tcPr>
          <w:p w14:paraId="1B48E02C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vAlign w:val="center"/>
          </w:tcPr>
          <w:p w14:paraId="55CCA5B1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5" w:type="pct"/>
            <w:vAlign w:val="center"/>
          </w:tcPr>
          <w:p w14:paraId="26FD4980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78" w:type="pct"/>
            <w:gridSpan w:val="2"/>
            <w:vAlign w:val="center"/>
          </w:tcPr>
          <w:p w14:paraId="5DF970F1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6" w:type="pct"/>
            <w:tcBorders>
              <w:right w:val="single" w:sz="2" w:space="0" w:color="auto"/>
            </w:tcBorders>
            <w:vAlign w:val="center"/>
          </w:tcPr>
          <w:p w14:paraId="456EA54B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tcBorders>
              <w:left w:val="single" w:sz="2" w:space="0" w:color="auto"/>
            </w:tcBorders>
            <w:vAlign w:val="center"/>
          </w:tcPr>
          <w:p w14:paraId="40C7FC9F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71" w:type="pct"/>
            <w:tcBorders>
              <w:right w:val="single" w:sz="12" w:space="0" w:color="auto"/>
            </w:tcBorders>
            <w:vAlign w:val="center"/>
          </w:tcPr>
          <w:p w14:paraId="53333973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B1A6E" w:rsidRPr="00DF09EE" w14:paraId="1FF9934E" w14:textId="77777777" w:rsidTr="006E713E">
        <w:trPr>
          <w:cantSplit/>
          <w:trHeight w:val="270"/>
          <w:jc w:val="center"/>
        </w:trPr>
        <w:tc>
          <w:tcPr>
            <w:tcW w:w="199" w:type="pct"/>
            <w:tcBorders>
              <w:left w:val="single" w:sz="12" w:space="0" w:color="auto"/>
            </w:tcBorders>
            <w:vAlign w:val="center"/>
          </w:tcPr>
          <w:p w14:paraId="19ECA502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95" w:type="pct"/>
            <w:vAlign w:val="center"/>
          </w:tcPr>
          <w:p w14:paraId="26830B47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vAlign w:val="center"/>
          </w:tcPr>
          <w:p w14:paraId="0C547C8F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4" w:type="pct"/>
            <w:vAlign w:val="center"/>
          </w:tcPr>
          <w:p w14:paraId="203B44A8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3" w:type="pct"/>
            <w:vAlign w:val="center"/>
          </w:tcPr>
          <w:p w14:paraId="1CC5982E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vAlign w:val="center"/>
          </w:tcPr>
          <w:p w14:paraId="636BEA8F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5" w:type="pct"/>
            <w:vAlign w:val="center"/>
          </w:tcPr>
          <w:p w14:paraId="3E126596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78" w:type="pct"/>
            <w:gridSpan w:val="2"/>
            <w:vAlign w:val="center"/>
          </w:tcPr>
          <w:p w14:paraId="62D00C13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6" w:type="pct"/>
            <w:tcBorders>
              <w:right w:val="single" w:sz="2" w:space="0" w:color="auto"/>
            </w:tcBorders>
            <w:vAlign w:val="center"/>
          </w:tcPr>
          <w:p w14:paraId="626C13E9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tcBorders>
              <w:left w:val="single" w:sz="2" w:space="0" w:color="auto"/>
            </w:tcBorders>
            <w:vAlign w:val="center"/>
          </w:tcPr>
          <w:p w14:paraId="6744B7C5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71" w:type="pct"/>
            <w:tcBorders>
              <w:right w:val="single" w:sz="12" w:space="0" w:color="auto"/>
            </w:tcBorders>
            <w:vAlign w:val="center"/>
          </w:tcPr>
          <w:p w14:paraId="524AF082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B1A6E" w:rsidRPr="00DF09EE" w14:paraId="7DFB270C" w14:textId="77777777" w:rsidTr="006E713E">
        <w:trPr>
          <w:cantSplit/>
          <w:trHeight w:val="270"/>
          <w:jc w:val="center"/>
        </w:trPr>
        <w:tc>
          <w:tcPr>
            <w:tcW w:w="199" w:type="pct"/>
            <w:tcBorders>
              <w:left w:val="single" w:sz="12" w:space="0" w:color="auto"/>
            </w:tcBorders>
            <w:vAlign w:val="center"/>
          </w:tcPr>
          <w:p w14:paraId="4494D647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95" w:type="pct"/>
            <w:vAlign w:val="center"/>
          </w:tcPr>
          <w:p w14:paraId="1CED2B73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vAlign w:val="center"/>
          </w:tcPr>
          <w:p w14:paraId="51A8A375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4" w:type="pct"/>
            <w:vAlign w:val="center"/>
          </w:tcPr>
          <w:p w14:paraId="4D93A0AF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3" w:type="pct"/>
            <w:vAlign w:val="center"/>
          </w:tcPr>
          <w:p w14:paraId="338849F8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vAlign w:val="center"/>
          </w:tcPr>
          <w:p w14:paraId="0E8A7442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5" w:type="pct"/>
            <w:vAlign w:val="center"/>
          </w:tcPr>
          <w:p w14:paraId="709AAE30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78" w:type="pct"/>
            <w:gridSpan w:val="2"/>
            <w:vAlign w:val="center"/>
          </w:tcPr>
          <w:p w14:paraId="791959B3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6" w:type="pct"/>
            <w:tcBorders>
              <w:right w:val="single" w:sz="2" w:space="0" w:color="auto"/>
            </w:tcBorders>
            <w:vAlign w:val="center"/>
          </w:tcPr>
          <w:p w14:paraId="5C932861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tcBorders>
              <w:left w:val="single" w:sz="2" w:space="0" w:color="auto"/>
            </w:tcBorders>
            <w:vAlign w:val="center"/>
          </w:tcPr>
          <w:p w14:paraId="1480F0ED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71" w:type="pct"/>
            <w:tcBorders>
              <w:right w:val="single" w:sz="12" w:space="0" w:color="auto"/>
            </w:tcBorders>
            <w:vAlign w:val="center"/>
          </w:tcPr>
          <w:p w14:paraId="31A765DA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B1A6E" w:rsidRPr="00DF09EE" w14:paraId="75ACD71A" w14:textId="77777777" w:rsidTr="006E713E">
        <w:trPr>
          <w:cantSplit/>
          <w:trHeight w:val="270"/>
          <w:jc w:val="center"/>
        </w:trPr>
        <w:tc>
          <w:tcPr>
            <w:tcW w:w="199" w:type="pct"/>
            <w:tcBorders>
              <w:left w:val="single" w:sz="12" w:space="0" w:color="auto"/>
            </w:tcBorders>
            <w:vAlign w:val="center"/>
          </w:tcPr>
          <w:p w14:paraId="2715E2CF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95" w:type="pct"/>
            <w:vAlign w:val="center"/>
          </w:tcPr>
          <w:p w14:paraId="0DAAE4F6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vAlign w:val="center"/>
          </w:tcPr>
          <w:p w14:paraId="701E68F6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4" w:type="pct"/>
            <w:vAlign w:val="center"/>
          </w:tcPr>
          <w:p w14:paraId="59AD9D07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3" w:type="pct"/>
            <w:vAlign w:val="center"/>
          </w:tcPr>
          <w:p w14:paraId="746DF287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vAlign w:val="center"/>
          </w:tcPr>
          <w:p w14:paraId="38FE0ED8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5" w:type="pct"/>
            <w:vAlign w:val="center"/>
          </w:tcPr>
          <w:p w14:paraId="058C3A3B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78" w:type="pct"/>
            <w:gridSpan w:val="2"/>
            <w:vAlign w:val="center"/>
          </w:tcPr>
          <w:p w14:paraId="6FA2A107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6" w:type="pct"/>
            <w:tcBorders>
              <w:right w:val="single" w:sz="2" w:space="0" w:color="auto"/>
            </w:tcBorders>
            <w:vAlign w:val="center"/>
          </w:tcPr>
          <w:p w14:paraId="4D088134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tcBorders>
              <w:left w:val="single" w:sz="2" w:space="0" w:color="auto"/>
            </w:tcBorders>
            <w:vAlign w:val="center"/>
          </w:tcPr>
          <w:p w14:paraId="5A5184E0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71" w:type="pct"/>
            <w:tcBorders>
              <w:right w:val="single" w:sz="12" w:space="0" w:color="auto"/>
            </w:tcBorders>
            <w:vAlign w:val="center"/>
          </w:tcPr>
          <w:p w14:paraId="04636F2D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B1A6E" w:rsidRPr="00DF09EE" w14:paraId="45CA5BD0" w14:textId="77777777" w:rsidTr="006E713E">
        <w:trPr>
          <w:cantSplit/>
          <w:trHeight w:val="270"/>
          <w:jc w:val="center"/>
        </w:trPr>
        <w:tc>
          <w:tcPr>
            <w:tcW w:w="199" w:type="pct"/>
            <w:tcBorders>
              <w:left w:val="single" w:sz="12" w:space="0" w:color="auto"/>
            </w:tcBorders>
            <w:vAlign w:val="center"/>
          </w:tcPr>
          <w:p w14:paraId="02C504C6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95" w:type="pct"/>
            <w:vAlign w:val="center"/>
          </w:tcPr>
          <w:p w14:paraId="5B54CB03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vAlign w:val="center"/>
          </w:tcPr>
          <w:p w14:paraId="5EFD1CF0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4" w:type="pct"/>
            <w:vAlign w:val="center"/>
          </w:tcPr>
          <w:p w14:paraId="2F4C14C8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3" w:type="pct"/>
            <w:vAlign w:val="center"/>
          </w:tcPr>
          <w:p w14:paraId="14C5FE39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vAlign w:val="center"/>
          </w:tcPr>
          <w:p w14:paraId="0AB681B7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5" w:type="pct"/>
            <w:vAlign w:val="center"/>
          </w:tcPr>
          <w:p w14:paraId="169AF504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78" w:type="pct"/>
            <w:gridSpan w:val="2"/>
            <w:vAlign w:val="center"/>
          </w:tcPr>
          <w:p w14:paraId="51B66262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6" w:type="pct"/>
            <w:tcBorders>
              <w:right w:val="single" w:sz="2" w:space="0" w:color="auto"/>
            </w:tcBorders>
            <w:vAlign w:val="center"/>
          </w:tcPr>
          <w:p w14:paraId="5CE931D3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tcBorders>
              <w:left w:val="single" w:sz="2" w:space="0" w:color="auto"/>
            </w:tcBorders>
            <w:vAlign w:val="center"/>
          </w:tcPr>
          <w:p w14:paraId="79295EE4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71" w:type="pct"/>
            <w:tcBorders>
              <w:right w:val="single" w:sz="12" w:space="0" w:color="auto"/>
            </w:tcBorders>
            <w:vAlign w:val="center"/>
          </w:tcPr>
          <w:p w14:paraId="432A389B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B1A6E" w:rsidRPr="00DF09EE" w14:paraId="185D3169" w14:textId="77777777" w:rsidTr="006E713E">
        <w:trPr>
          <w:cantSplit/>
          <w:trHeight w:val="270"/>
          <w:jc w:val="center"/>
        </w:trPr>
        <w:tc>
          <w:tcPr>
            <w:tcW w:w="199" w:type="pct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7F311BAB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95" w:type="pct"/>
            <w:tcBorders>
              <w:bottom w:val="single" w:sz="4" w:space="0" w:color="auto"/>
            </w:tcBorders>
            <w:vAlign w:val="center"/>
          </w:tcPr>
          <w:p w14:paraId="19FF588C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80" w:type="pct"/>
            <w:tcBorders>
              <w:bottom w:val="single" w:sz="4" w:space="0" w:color="auto"/>
            </w:tcBorders>
            <w:vAlign w:val="center"/>
          </w:tcPr>
          <w:p w14:paraId="73F4BC36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4" w:type="pct"/>
            <w:tcBorders>
              <w:bottom w:val="single" w:sz="4" w:space="0" w:color="auto"/>
            </w:tcBorders>
            <w:vAlign w:val="center"/>
          </w:tcPr>
          <w:p w14:paraId="0EE55D27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3" w:type="pct"/>
            <w:tcBorders>
              <w:bottom w:val="single" w:sz="4" w:space="0" w:color="auto"/>
            </w:tcBorders>
            <w:vAlign w:val="center"/>
          </w:tcPr>
          <w:p w14:paraId="10336CA0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tcBorders>
              <w:bottom w:val="single" w:sz="4" w:space="0" w:color="auto"/>
            </w:tcBorders>
            <w:vAlign w:val="center"/>
          </w:tcPr>
          <w:p w14:paraId="1FDAE63B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5" w:type="pct"/>
            <w:tcBorders>
              <w:bottom w:val="single" w:sz="4" w:space="0" w:color="auto"/>
            </w:tcBorders>
            <w:vAlign w:val="center"/>
          </w:tcPr>
          <w:p w14:paraId="2BBF3070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78" w:type="pct"/>
            <w:gridSpan w:val="2"/>
            <w:tcBorders>
              <w:bottom w:val="single" w:sz="4" w:space="0" w:color="auto"/>
            </w:tcBorders>
            <w:vAlign w:val="center"/>
          </w:tcPr>
          <w:p w14:paraId="60B20BB5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6" w:type="pct"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2978027C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7C041FD1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71" w:type="pct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45458DC9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B1A6E" w:rsidRPr="00DF09EE" w14:paraId="453C66ED" w14:textId="77777777" w:rsidTr="006E713E">
        <w:trPr>
          <w:cantSplit/>
          <w:trHeight w:val="270"/>
          <w:jc w:val="center"/>
        </w:trPr>
        <w:tc>
          <w:tcPr>
            <w:tcW w:w="199" w:type="pct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D575F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19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DA344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8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D33AD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43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347B18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5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31C50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205AD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084CD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78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3AD33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859C4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87EAF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71" w:type="pct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9F0C82F" w14:textId="77777777" w:rsidR="00CB1A6E" w:rsidRPr="00DF09EE" w:rsidRDefault="00CB1A6E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CB1A6E" w:rsidRPr="00DF09EE" w14:paraId="7E587A96" w14:textId="77777777" w:rsidTr="006E713E">
        <w:trPr>
          <w:jc w:val="center"/>
        </w:trPr>
        <w:tc>
          <w:tcPr>
            <w:tcW w:w="1774" w:type="pct"/>
            <w:gridSpan w:val="3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456040" w14:textId="77777777" w:rsidR="00CB1A6E" w:rsidRPr="00DF09EE" w:rsidRDefault="00CB1A6E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 w:rsidR="001E05C9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 w:rsidR="001E05C9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="001E05C9"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="001E05C9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تا 10</w:t>
            </w:r>
          </w:p>
          <w:p w14:paraId="358A3C09" w14:textId="77777777" w:rsidR="00CB1A6E" w:rsidRPr="00DF09EE" w:rsidRDefault="00CB1A6E" w:rsidP="000C32A8">
            <w:pPr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30</w:t>
            </w:r>
          </w:p>
        </w:tc>
        <w:tc>
          <w:tcPr>
            <w:tcW w:w="2014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132DF55F" w14:textId="77777777" w:rsidR="00CB1A6E" w:rsidRPr="00DF09EE" w:rsidRDefault="00CB1A6E" w:rsidP="000C32A8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3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652AF7A7" w14:textId="77777777" w:rsidR="00CB1A6E" w:rsidRPr="00DF09EE" w:rsidRDefault="00CB1A6E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3C6BC013" w14:textId="77777777" w:rsidR="00CB1A6E" w:rsidRPr="00DF09EE" w:rsidRDefault="00CB1A6E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0CB45CCA" w14:textId="77777777" w:rsidR="00CB1A6E" w:rsidRPr="00DF09EE" w:rsidRDefault="00CB1A6E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707F0" w:rsidRPr="00DF09EE" w14:paraId="1387A841" w14:textId="77777777" w:rsidTr="006E713E">
        <w:trPr>
          <w:jc w:val="center"/>
        </w:trPr>
        <w:tc>
          <w:tcPr>
            <w:tcW w:w="1774" w:type="pct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2363B817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439A1DE7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A79EEB4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02C72352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559" w:type="pct"/>
            <w:gridSpan w:val="5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2CA2AF8C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78354E86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0125228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9E69C87" w14:textId="77777777" w:rsidR="001707F0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67" w:type="pct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2F0FB246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0836E8FF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D952FA4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F51787A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564E8779" w14:textId="77777777" w:rsidR="00931390" w:rsidRPr="00DF09EE" w:rsidRDefault="00931390" w:rsidP="000C32A8">
      <w:pPr>
        <w:ind w:left="-210"/>
        <w:jc w:val="lowKashida"/>
        <w:rPr>
          <w:rFonts w:cs="B Mitra"/>
          <w:b/>
          <w:bCs/>
          <w:sz w:val="6"/>
          <w:szCs w:val="6"/>
          <w:rtl/>
        </w:rPr>
      </w:pPr>
    </w:p>
    <w:p w14:paraId="1DB02033" w14:textId="77777777" w:rsidR="00931390" w:rsidRPr="00DF09EE" w:rsidRDefault="00931390" w:rsidP="000C32A8">
      <w:pPr>
        <w:ind w:left="-210"/>
        <w:jc w:val="lowKashida"/>
        <w:rPr>
          <w:rFonts w:cs="B Mitra"/>
          <w:b/>
          <w:bCs/>
          <w:sz w:val="6"/>
          <w:szCs w:val="6"/>
          <w:rtl/>
        </w:rPr>
      </w:pPr>
    </w:p>
    <w:p w14:paraId="08D005F2" w14:textId="77777777" w:rsidR="00FE4713" w:rsidRPr="00DF09EE" w:rsidRDefault="00FE4713" w:rsidP="000C32A8">
      <w:pPr>
        <w:ind w:left="463" w:right="1080"/>
        <w:jc w:val="lowKashida"/>
        <w:rPr>
          <w:rFonts w:cs="B Mitra"/>
          <w:b/>
          <w:bCs/>
          <w:sz w:val="16"/>
          <w:szCs w:val="16"/>
          <w:rtl/>
          <w:lang w:bidi="fa-IR"/>
        </w:rPr>
      </w:pPr>
    </w:p>
    <w:p w14:paraId="2F80B7FB" w14:textId="77777777" w:rsidR="00FE4713" w:rsidRPr="00DF09EE" w:rsidRDefault="00FE4713" w:rsidP="000C32A8">
      <w:pPr>
        <w:ind w:left="-210"/>
        <w:jc w:val="lowKashida"/>
        <w:rPr>
          <w:rFonts w:cs="B Mitra"/>
          <w:b/>
          <w:bCs/>
          <w:sz w:val="6"/>
          <w:szCs w:val="6"/>
        </w:rPr>
      </w:pPr>
    </w:p>
    <w:p w14:paraId="781EF252" w14:textId="77777777" w:rsidR="00A032FA" w:rsidRPr="00DF09EE" w:rsidRDefault="00A032FA" w:rsidP="000C32A8">
      <w:pPr>
        <w:ind w:left="-210"/>
        <w:jc w:val="lowKashida"/>
        <w:rPr>
          <w:rFonts w:cs="B Mitra"/>
          <w:b/>
          <w:bCs/>
          <w:sz w:val="6"/>
          <w:szCs w:val="6"/>
        </w:rPr>
      </w:pPr>
    </w:p>
    <w:p w14:paraId="56432155" w14:textId="77777777" w:rsidR="00A032FA" w:rsidRPr="00DF09EE" w:rsidRDefault="00766B97" w:rsidP="000C32A8">
      <w:pPr>
        <w:ind w:left="-210"/>
        <w:jc w:val="lowKashida"/>
        <w:rPr>
          <w:rFonts w:cs="B Mitra"/>
          <w:b/>
          <w:bCs/>
          <w:sz w:val="6"/>
          <w:szCs w:val="6"/>
        </w:rPr>
      </w:pPr>
      <w:r w:rsidRPr="00DF09EE">
        <w:rPr>
          <w:rFonts w:cs="B Mitra"/>
          <w:b/>
          <w:bCs/>
          <w:sz w:val="6"/>
          <w:szCs w:val="6"/>
          <w:rtl/>
        </w:rPr>
        <w:br w:type="page"/>
      </w:r>
    </w:p>
    <w:p w14:paraId="6862A94C" w14:textId="77777777" w:rsidR="00A032FA" w:rsidRPr="00DF09EE" w:rsidRDefault="00A032FA" w:rsidP="000C32A8">
      <w:pPr>
        <w:ind w:left="-210"/>
        <w:jc w:val="lowKashida"/>
        <w:rPr>
          <w:rFonts w:cs="B Mitra"/>
          <w:b/>
          <w:bCs/>
          <w:sz w:val="6"/>
          <w:szCs w:val="6"/>
        </w:rPr>
      </w:pPr>
    </w:p>
    <w:p w14:paraId="2C05A645" w14:textId="77777777" w:rsidR="00A032FA" w:rsidRPr="00DF09EE" w:rsidRDefault="00A032FA" w:rsidP="000C32A8">
      <w:pPr>
        <w:ind w:left="-210"/>
        <w:jc w:val="lowKashida"/>
        <w:rPr>
          <w:rFonts w:cs="B Mitra"/>
          <w:b/>
          <w:bCs/>
          <w:sz w:val="6"/>
          <w:szCs w:val="6"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F41651" w:rsidRPr="00DF09EE" w14:paraId="7A041896" w14:textId="77777777" w:rsidTr="006E713E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FC880DA" w14:textId="77777777" w:rsidR="00F41651" w:rsidRPr="00DF09EE" w:rsidRDefault="00F41651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-</w:t>
            </w:r>
            <w:r w:rsidR="00D32B4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11- ایجاد ظرفیت فعال در جذب اعتبار پژوهشی (گرنت) داخلی یا بین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لمللی</w:t>
            </w:r>
          </w:p>
        </w:tc>
      </w:tr>
    </w:tbl>
    <w:p w14:paraId="0A303A31" w14:textId="77777777" w:rsidR="008C0ED3" w:rsidRPr="00DF09EE" w:rsidRDefault="008C0ED3" w:rsidP="000C32A8">
      <w:pPr>
        <w:ind w:right="-240"/>
        <w:jc w:val="lowKashida"/>
        <w:rPr>
          <w:rFonts w:cs="B Mitra"/>
          <w:b/>
          <w:bCs/>
          <w:sz w:val="20"/>
          <w:szCs w:val="20"/>
          <w:rtl/>
          <w:lang w:bidi="fa-IR"/>
        </w:rPr>
      </w:pPr>
    </w:p>
    <w:tbl>
      <w:tblPr>
        <w:bidiVisual/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33"/>
        <w:gridCol w:w="3466"/>
        <w:gridCol w:w="991"/>
        <w:gridCol w:w="994"/>
        <w:gridCol w:w="1874"/>
        <w:gridCol w:w="819"/>
        <w:gridCol w:w="892"/>
        <w:gridCol w:w="2011"/>
        <w:gridCol w:w="1436"/>
        <w:gridCol w:w="1290"/>
        <w:gridCol w:w="1580"/>
      </w:tblGrid>
      <w:tr w:rsidR="00DF6755" w:rsidRPr="00DF09EE" w14:paraId="47CC53A8" w14:textId="77777777" w:rsidTr="006E713E">
        <w:trPr>
          <w:cantSplit/>
          <w:trHeight w:val="270"/>
        </w:trPr>
        <w:tc>
          <w:tcPr>
            <w:tcW w:w="137" w:type="pct"/>
            <w:vMerge w:val="restart"/>
            <w:shd w:val="pct5" w:color="auto" w:fill="auto"/>
            <w:textDirection w:val="btLr"/>
            <w:vAlign w:val="center"/>
          </w:tcPr>
          <w:p w14:paraId="77351B7A" w14:textId="77777777" w:rsidR="00DF6755" w:rsidRPr="00DF09EE" w:rsidRDefault="00DF6755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094" w:type="pct"/>
            <w:vMerge w:val="restart"/>
            <w:shd w:val="pct5" w:color="auto" w:fill="auto"/>
            <w:vAlign w:val="center"/>
          </w:tcPr>
          <w:p w14:paraId="4B6C0191" w14:textId="77777777" w:rsidR="00DF6755" w:rsidRPr="00DF09EE" w:rsidRDefault="00DF675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فعالیت</w:t>
            </w:r>
          </w:p>
        </w:tc>
        <w:tc>
          <w:tcPr>
            <w:tcW w:w="631" w:type="pct"/>
            <w:gridSpan w:val="2"/>
            <w:vMerge w:val="restart"/>
            <w:shd w:val="pct5" w:color="auto" w:fill="auto"/>
            <w:vAlign w:val="center"/>
          </w:tcPr>
          <w:p w14:paraId="09850766" w14:textId="77777777" w:rsidR="00DF6755" w:rsidRPr="00DF09EE" w:rsidRDefault="00DF6755" w:rsidP="001B2BB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اريخ انجام فعاليت</w:t>
            </w:r>
          </w:p>
        </w:tc>
        <w:tc>
          <w:tcPr>
            <w:tcW w:w="593" w:type="pct"/>
            <w:vMerge w:val="restart"/>
            <w:shd w:val="pct5" w:color="auto" w:fill="auto"/>
            <w:vAlign w:val="center"/>
          </w:tcPr>
          <w:p w14:paraId="4F7980DC" w14:textId="77777777" w:rsidR="00DF6755" w:rsidRPr="00DF09EE" w:rsidRDefault="00DF6755" w:rsidP="000826CD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یزان اعتبار</w:t>
            </w:r>
            <w:r w:rsidR="000826CD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پژوهشی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جذب شده</w:t>
            </w:r>
          </w:p>
          <w:p w14:paraId="03516998" w14:textId="77777777" w:rsidR="00DF6755" w:rsidRPr="00DF09EE" w:rsidRDefault="00DF6755" w:rsidP="000826CD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 xml:space="preserve">(ميليون ریال یا دلار) </w:t>
            </w:r>
          </w:p>
        </w:tc>
        <w:tc>
          <w:tcPr>
            <w:tcW w:w="545" w:type="pct"/>
            <w:gridSpan w:val="2"/>
            <w:shd w:val="pct5" w:color="auto" w:fill="auto"/>
            <w:vAlign w:val="center"/>
          </w:tcPr>
          <w:p w14:paraId="654C8E62" w14:textId="77777777" w:rsidR="00DF6755" w:rsidRPr="00DF09EE" w:rsidRDefault="00DF675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اهیت اعتبار</w:t>
            </w:r>
          </w:p>
        </w:tc>
        <w:tc>
          <w:tcPr>
            <w:tcW w:w="636" w:type="pct"/>
            <w:vMerge w:val="restart"/>
            <w:shd w:val="pct5" w:color="auto" w:fill="auto"/>
            <w:vAlign w:val="center"/>
          </w:tcPr>
          <w:p w14:paraId="44FF3F36" w14:textId="77777777" w:rsidR="00DF6755" w:rsidRPr="00DF09EE" w:rsidRDefault="00DF675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کشور یا سازمان </w:t>
            </w:r>
          </w:p>
          <w:p w14:paraId="0F28E3E5" w14:textId="77777777" w:rsidR="00DF6755" w:rsidRPr="00DF09EE" w:rsidRDefault="00DF675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أمین کننده اعتبار</w:t>
            </w:r>
          </w:p>
        </w:tc>
        <w:tc>
          <w:tcPr>
            <w:tcW w:w="864" w:type="pct"/>
            <w:gridSpan w:val="2"/>
            <w:shd w:val="pct5" w:color="auto" w:fill="auto"/>
            <w:vAlign w:val="center"/>
          </w:tcPr>
          <w:p w14:paraId="2EBB8389" w14:textId="77777777" w:rsidR="00DF6755" w:rsidRPr="00DF09EE" w:rsidRDefault="00DF675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500" w:type="pct"/>
            <w:vMerge w:val="restart"/>
            <w:shd w:val="pct5" w:color="auto" w:fill="auto"/>
            <w:vAlign w:val="center"/>
          </w:tcPr>
          <w:p w14:paraId="6AB1F336" w14:textId="77777777" w:rsidR="00DF6755" w:rsidRPr="00DF09EE" w:rsidRDefault="00DF675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DF6755" w:rsidRPr="00DF09EE" w14:paraId="4858E9BD" w14:textId="77777777" w:rsidTr="006E713E">
        <w:trPr>
          <w:cantSplit/>
          <w:trHeight w:val="310"/>
        </w:trPr>
        <w:tc>
          <w:tcPr>
            <w:tcW w:w="137" w:type="pct"/>
            <w:vMerge/>
            <w:textDirection w:val="btLr"/>
            <w:vAlign w:val="center"/>
          </w:tcPr>
          <w:p w14:paraId="04B2233C" w14:textId="77777777" w:rsidR="00DF6755" w:rsidRPr="00DF09EE" w:rsidRDefault="00DF6755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94" w:type="pct"/>
            <w:vMerge/>
            <w:vAlign w:val="center"/>
          </w:tcPr>
          <w:p w14:paraId="40FE680C" w14:textId="77777777" w:rsidR="00DF6755" w:rsidRPr="00DF09EE" w:rsidRDefault="00DF675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1" w:type="pct"/>
            <w:gridSpan w:val="2"/>
            <w:vMerge/>
            <w:vAlign w:val="center"/>
          </w:tcPr>
          <w:p w14:paraId="7AEA777C" w14:textId="77777777" w:rsidR="00DF6755" w:rsidRPr="00DF09EE" w:rsidRDefault="00DF675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3" w:type="pct"/>
            <w:vMerge/>
            <w:vAlign w:val="center"/>
          </w:tcPr>
          <w:p w14:paraId="0FF6DC2B" w14:textId="77777777" w:rsidR="00DF6755" w:rsidRPr="00DF09EE" w:rsidRDefault="00DF675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Merge w:val="restart"/>
            <w:shd w:val="pct5" w:color="auto" w:fill="auto"/>
            <w:vAlign w:val="center"/>
          </w:tcPr>
          <w:p w14:paraId="0C690483" w14:textId="77777777" w:rsidR="00DF6755" w:rsidRPr="00DF09EE" w:rsidRDefault="00DF675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داخلی</w:t>
            </w:r>
          </w:p>
        </w:tc>
        <w:tc>
          <w:tcPr>
            <w:tcW w:w="284" w:type="pct"/>
            <w:vMerge w:val="restart"/>
            <w:shd w:val="pct5" w:color="auto" w:fill="auto"/>
            <w:vAlign w:val="center"/>
          </w:tcPr>
          <w:p w14:paraId="33DED37B" w14:textId="77777777" w:rsidR="00DF6755" w:rsidRPr="00DF09EE" w:rsidRDefault="00DF675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خارجی</w:t>
            </w:r>
          </w:p>
        </w:tc>
        <w:tc>
          <w:tcPr>
            <w:tcW w:w="636" w:type="pct"/>
            <w:vMerge/>
            <w:vAlign w:val="center"/>
          </w:tcPr>
          <w:p w14:paraId="0663F0E0" w14:textId="77777777" w:rsidR="00DF6755" w:rsidRPr="00DF09EE" w:rsidRDefault="00DF675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5" w:type="pct"/>
            <w:vMerge w:val="restart"/>
            <w:shd w:val="pct5" w:color="auto" w:fill="auto"/>
            <w:vAlign w:val="center"/>
          </w:tcPr>
          <w:p w14:paraId="431C7706" w14:textId="77777777" w:rsidR="00DF6755" w:rsidRPr="00DF09EE" w:rsidRDefault="00DF6755" w:rsidP="000826CD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409" w:type="pct"/>
            <w:vMerge w:val="restart"/>
            <w:shd w:val="pct5" w:color="auto" w:fill="auto"/>
            <w:vAlign w:val="center"/>
          </w:tcPr>
          <w:p w14:paraId="360EFD1E" w14:textId="77777777" w:rsidR="00DF6755" w:rsidRPr="00DF09EE" w:rsidRDefault="00DF6755" w:rsidP="000826CD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</w:t>
            </w:r>
          </w:p>
        </w:tc>
        <w:tc>
          <w:tcPr>
            <w:tcW w:w="500" w:type="pct"/>
            <w:vMerge/>
            <w:textDirection w:val="btLr"/>
          </w:tcPr>
          <w:p w14:paraId="78113CDD" w14:textId="77777777" w:rsidR="00DF6755" w:rsidRPr="00DF09EE" w:rsidRDefault="00DF6755" w:rsidP="000C32A8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DF6755" w:rsidRPr="00DF09EE" w14:paraId="2D01AB79" w14:textId="77777777" w:rsidTr="006E713E">
        <w:trPr>
          <w:cantSplit/>
          <w:trHeight w:val="598"/>
        </w:trPr>
        <w:tc>
          <w:tcPr>
            <w:tcW w:w="137" w:type="pct"/>
            <w:vMerge/>
            <w:textDirection w:val="btLr"/>
            <w:vAlign w:val="center"/>
          </w:tcPr>
          <w:p w14:paraId="160BD074" w14:textId="77777777" w:rsidR="00DF6755" w:rsidRPr="00DF09EE" w:rsidRDefault="00DF6755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94" w:type="pct"/>
            <w:vMerge/>
            <w:vAlign w:val="center"/>
          </w:tcPr>
          <w:p w14:paraId="5E48AEFB" w14:textId="77777777" w:rsidR="00DF6755" w:rsidRPr="00DF09EE" w:rsidRDefault="00DF675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5" w:type="pct"/>
            <w:shd w:val="pct5" w:color="auto" w:fill="auto"/>
            <w:vAlign w:val="center"/>
          </w:tcPr>
          <w:p w14:paraId="256DBFE8" w14:textId="77777777" w:rsidR="00DF6755" w:rsidRPr="00DF09EE" w:rsidRDefault="00DF675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شروع</w:t>
            </w:r>
          </w:p>
        </w:tc>
        <w:tc>
          <w:tcPr>
            <w:tcW w:w="316" w:type="pct"/>
            <w:shd w:val="pct5" w:color="auto" w:fill="auto"/>
            <w:vAlign w:val="center"/>
          </w:tcPr>
          <w:p w14:paraId="7E67F042" w14:textId="77777777" w:rsidR="00DF6755" w:rsidRPr="00DF09EE" w:rsidRDefault="00057864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>
              <w:rPr>
                <w:rFonts w:cs="B Mitra" w:hint="cs"/>
                <w:b/>
                <w:bCs/>
                <w:sz w:val="20"/>
                <w:szCs w:val="20"/>
                <w:rtl/>
              </w:rPr>
              <w:t>پايان</w:t>
            </w:r>
          </w:p>
        </w:tc>
        <w:tc>
          <w:tcPr>
            <w:tcW w:w="593" w:type="pct"/>
            <w:vMerge/>
            <w:vAlign w:val="center"/>
          </w:tcPr>
          <w:p w14:paraId="74791107" w14:textId="77777777" w:rsidR="00DF6755" w:rsidRPr="00DF09EE" w:rsidRDefault="00DF675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Merge/>
            <w:shd w:val="pct5" w:color="auto" w:fill="auto"/>
            <w:vAlign w:val="center"/>
          </w:tcPr>
          <w:p w14:paraId="638F3FE3" w14:textId="77777777" w:rsidR="00DF6755" w:rsidRPr="00DF09EE" w:rsidRDefault="00DF675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4" w:type="pct"/>
            <w:vMerge/>
            <w:shd w:val="pct5" w:color="auto" w:fill="auto"/>
            <w:vAlign w:val="center"/>
          </w:tcPr>
          <w:p w14:paraId="0992DB88" w14:textId="77777777" w:rsidR="00DF6755" w:rsidRPr="00DF09EE" w:rsidRDefault="00DF675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6" w:type="pct"/>
            <w:vMerge/>
            <w:vAlign w:val="center"/>
          </w:tcPr>
          <w:p w14:paraId="61FCB1BE" w14:textId="77777777" w:rsidR="00DF6755" w:rsidRPr="00DF09EE" w:rsidRDefault="00DF6755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5" w:type="pct"/>
            <w:vMerge/>
            <w:shd w:val="pct5" w:color="auto" w:fill="auto"/>
            <w:textDirection w:val="btLr"/>
            <w:vAlign w:val="center"/>
          </w:tcPr>
          <w:p w14:paraId="363BAED9" w14:textId="77777777" w:rsidR="00DF6755" w:rsidRPr="00DF09EE" w:rsidRDefault="00DF6755" w:rsidP="000C32A8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09" w:type="pct"/>
            <w:vMerge/>
            <w:shd w:val="pct5" w:color="auto" w:fill="auto"/>
            <w:textDirection w:val="btLr"/>
          </w:tcPr>
          <w:p w14:paraId="2AAF9918" w14:textId="77777777" w:rsidR="00DF6755" w:rsidRPr="00DF09EE" w:rsidRDefault="00DF6755" w:rsidP="000C32A8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500" w:type="pct"/>
            <w:vMerge/>
            <w:textDirection w:val="btLr"/>
          </w:tcPr>
          <w:p w14:paraId="2D90F487" w14:textId="77777777" w:rsidR="00DF6755" w:rsidRPr="00DF09EE" w:rsidRDefault="00DF6755" w:rsidP="000C32A8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rtl/>
                <w:lang w:bidi="fa-IR"/>
              </w:rPr>
            </w:pPr>
          </w:p>
        </w:tc>
      </w:tr>
      <w:tr w:rsidR="00DF6755" w:rsidRPr="00DF09EE" w14:paraId="53BBECCF" w14:textId="77777777" w:rsidTr="006E713E">
        <w:trPr>
          <w:cantSplit/>
          <w:trHeight w:val="270"/>
        </w:trPr>
        <w:tc>
          <w:tcPr>
            <w:tcW w:w="137" w:type="pct"/>
            <w:vAlign w:val="center"/>
          </w:tcPr>
          <w:p w14:paraId="341BFEEC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94" w:type="pct"/>
            <w:vAlign w:val="center"/>
          </w:tcPr>
          <w:p w14:paraId="310F85E4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5" w:type="pct"/>
            <w:vAlign w:val="center"/>
          </w:tcPr>
          <w:p w14:paraId="3B9053B8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6" w:type="pct"/>
            <w:vAlign w:val="center"/>
          </w:tcPr>
          <w:p w14:paraId="2AE89628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3" w:type="pct"/>
            <w:vAlign w:val="center"/>
          </w:tcPr>
          <w:p w14:paraId="37D54DFB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0D1D5AAC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4" w:type="pct"/>
            <w:vAlign w:val="center"/>
          </w:tcPr>
          <w:p w14:paraId="3A2C2CB6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6" w:type="pct"/>
            <w:vAlign w:val="center"/>
          </w:tcPr>
          <w:p w14:paraId="4BBC0CBF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5" w:type="pct"/>
            <w:vAlign w:val="center"/>
          </w:tcPr>
          <w:p w14:paraId="0841D1EF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9" w:type="pct"/>
            <w:vAlign w:val="center"/>
          </w:tcPr>
          <w:p w14:paraId="601F696E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0" w:type="pct"/>
            <w:vAlign w:val="center"/>
          </w:tcPr>
          <w:p w14:paraId="301C963A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F6755" w:rsidRPr="00DF09EE" w14:paraId="3A67A1C7" w14:textId="77777777" w:rsidTr="006E713E">
        <w:trPr>
          <w:cantSplit/>
          <w:trHeight w:val="270"/>
        </w:trPr>
        <w:tc>
          <w:tcPr>
            <w:tcW w:w="137" w:type="pct"/>
            <w:vAlign w:val="center"/>
          </w:tcPr>
          <w:p w14:paraId="6B78B4D0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94" w:type="pct"/>
            <w:vAlign w:val="center"/>
          </w:tcPr>
          <w:p w14:paraId="10BD73D2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5" w:type="pct"/>
            <w:vAlign w:val="center"/>
          </w:tcPr>
          <w:p w14:paraId="4F10F443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6" w:type="pct"/>
            <w:vAlign w:val="center"/>
          </w:tcPr>
          <w:p w14:paraId="5877984A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3" w:type="pct"/>
            <w:vAlign w:val="center"/>
          </w:tcPr>
          <w:p w14:paraId="7F1A2293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28AD5D7C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4" w:type="pct"/>
            <w:vAlign w:val="center"/>
          </w:tcPr>
          <w:p w14:paraId="1DE83019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6" w:type="pct"/>
            <w:vAlign w:val="center"/>
          </w:tcPr>
          <w:p w14:paraId="6F89DE96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5" w:type="pct"/>
            <w:vAlign w:val="center"/>
          </w:tcPr>
          <w:p w14:paraId="172D007A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9" w:type="pct"/>
            <w:vAlign w:val="center"/>
          </w:tcPr>
          <w:p w14:paraId="34781606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0" w:type="pct"/>
            <w:vAlign w:val="center"/>
          </w:tcPr>
          <w:p w14:paraId="7DF1A584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F6755" w:rsidRPr="00DF09EE" w14:paraId="0EC25CD9" w14:textId="77777777" w:rsidTr="006E713E">
        <w:trPr>
          <w:cantSplit/>
          <w:trHeight w:val="270"/>
        </w:trPr>
        <w:tc>
          <w:tcPr>
            <w:tcW w:w="137" w:type="pct"/>
            <w:vAlign w:val="center"/>
          </w:tcPr>
          <w:p w14:paraId="34B62DA1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94" w:type="pct"/>
            <w:vAlign w:val="center"/>
          </w:tcPr>
          <w:p w14:paraId="4C014743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5" w:type="pct"/>
            <w:vAlign w:val="center"/>
          </w:tcPr>
          <w:p w14:paraId="6817C402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6" w:type="pct"/>
            <w:vAlign w:val="center"/>
          </w:tcPr>
          <w:p w14:paraId="72C7656D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3" w:type="pct"/>
            <w:vAlign w:val="center"/>
          </w:tcPr>
          <w:p w14:paraId="668B0B98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7F48AFF0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4" w:type="pct"/>
            <w:vAlign w:val="center"/>
          </w:tcPr>
          <w:p w14:paraId="229295B5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6" w:type="pct"/>
            <w:vAlign w:val="center"/>
          </w:tcPr>
          <w:p w14:paraId="6C85FC9F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5" w:type="pct"/>
            <w:vAlign w:val="center"/>
          </w:tcPr>
          <w:p w14:paraId="6B393E9E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9" w:type="pct"/>
            <w:vAlign w:val="center"/>
          </w:tcPr>
          <w:p w14:paraId="0E24321B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0" w:type="pct"/>
            <w:vAlign w:val="center"/>
          </w:tcPr>
          <w:p w14:paraId="1DA2EF48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F6755" w:rsidRPr="00DF09EE" w14:paraId="2ECF0FA8" w14:textId="77777777" w:rsidTr="006E713E">
        <w:trPr>
          <w:cantSplit/>
          <w:trHeight w:val="270"/>
        </w:trPr>
        <w:tc>
          <w:tcPr>
            <w:tcW w:w="137" w:type="pct"/>
            <w:vAlign w:val="center"/>
          </w:tcPr>
          <w:p w14:paraId="5170B371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94" w:type="pct"/>
            <w:vAlign w:val="center"/>
          </w:tcPr>
          <w:p w14:paraId="6BA0E23F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5" w:type="pct"/>
            <w:vAlign w:val="center"/>
          </w:tcPr>
          <w:p w14:paraId="16146FD1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6" w:type="pct"/>
            <w:vAlign w:val="center"/>
          </w:tcPr>
          <w:p w14:paraId="2912722E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3" w:type="pct"/>
            <w:vAlign w:val="center"/>
          </w:tcPr>
          <w:p w14:paraId="43B30C9A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46F74B22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4" w:type="pct"/>
            <w:vAlign w:val="center"/>
          </w:tcPr>
          <w:p w14:paraId="180A335E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6" w:type="pct"/>
            <w:vAlign w:val="center"/>
          </w:tcPr>
          <w:p w14:paraId="5A6152B9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5" w:type="pct"/>
            <w:vAlign w:val="center"/>
          </w:tcPr>
          <w:p w14:paraId="62AF582D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9" w:type="pct"/>
            <w:vAlign w:val="center"/>
          </w:tcPr>
          <w:p w14:paraId="7BD68F6F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0" w:type="pct"/>
            <w:vAlign w:val="center"/>
          </w:tcPr>
          <w:p w14:paraId="71499466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F6755" w:rsidRPr="00DF09EE" w14:paraId="28850104" w14:textId="77777777" w:rsidTr="006E713E">
        <w:trPr>
          <w:cantSplit/>
          <w:trHeight w:val="270"/>
        </w:trPr>
        <w:tc>
          <w:tcPr>
            <w:tcW w:w="137" w:type="pct"/>
            <w:vAlign w:val="center"/>
          </w:tcPr>
          <w:p w14:paraId="58986A95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94" w:type="pct"/>
            <w:vAlign w:val="center"/>
          </w:tcPr>
          <w:p w14:paraId="6A3DCC10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5" w:type="pct"/>
            <w:vAlign w:val="center"/>
          </w:tcPr>
          <w:p w14:paraId="5FCA7E44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6" w:type="pct"/>
            <w:vAlign w:val="center"/>
          </w:tcPr>
          <w:p w14:paraId="765AEB97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3" w:type="pct"/>
            <w:vAlign w:val="center"/>
          </w:tcPr>
          <w:p w14:paraId="190CE77C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1F193B9E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4" w:type="pct"/>
            <w:vAlign w:val="center"/>
          </w:tcPr>
          <w:p w14:paraId="2610DF63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6" w:type="pct"/>
            <w:vAlign w:val="center"/>
          </w:tcPr>
          <w:p w14:paraId="70569B46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5" w:type="pct"/>
            <w:vAlign w:val="center"/>
          </w:tcPr>
          <w:p w14:paraId="458FC31E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9" w:type="pct"/>
            <w:vAlign w:val="center"/>
          </w:tcPr>
          <w:p w14:paraId="373D24F3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0" w:type="pct"/>
            <w:vAlign w:val="center"/>
          </w:tcPr>
          <w:p w14:paraId="3FBF49F5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F6755" w:rsidRPr="00DF09EE" w14:paraId="1E19A0E5" w14:textId="77777777" w:rsidTr="006E713E">
        <w:trPr>
          <w:cantSplit/>
          <w:trHeight w:val="270"/>
        </w:trPr>
        <w:tc>
          <w:tcPr>
            <w:tcW w:w="137" w:type="pct"/>
            <w:vAlign w:val="center"/>
          </w:tcPr>
          <w:p w14:paraId="1184B519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94" w:type="pct"/>
            <w:vAlign w:val="center"/>
          </w:tcPr>
          <w:p w14:paraId="2B242DDD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5" w:type="pct"/>
            <w:vAlign w:val="center"/>
          </w:tcPr>
          <w:p w14:paraId="26005074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6" w:type="pct"/>
            <w:vAlign w:val="center"/>
          </w:tcPr>
          <w:p w14:paraId="751B2B75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3" w:type="pct"/>
            <w:vAlign w:val="center"/>
          </w:tcPr>
          <w:p w14:paraId="2E5F25FC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1340FF67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4" w:type="pct"/>
            <w:vAlign w:val="center"/>
          </w:tcPr>
          <w:p w14:paraId="3F92D781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6" w:type="pct"/>
            <w:vAlign w:val="center"/>
          </w:tcPr>
          <w:p w14:paraId="7F623578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5" w:type="pct"/>
            <w:vAlign w:val="center"/>
          </w:tcPr>
          <w:p w14:paraId="75AA32FA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9" w:type="pct"/>
            <w:vAlign w:val="center"/>
          </w:tcPr>
          <w:p w14:paraId="1D72A0BA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0" w:type="pct"/>
            <w:vAlign w:val="center"/>
          </w:tcPr>
          <w:p w14:paraId="518CB571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F6755" w:rsidRPr="00DF09EE" w14:paraId="2B573799" w14:textId="77777777" w:rsidTr="006E713E">
        <w:trPr>
          <w:cantSplit/>
          <w:trHeight w:val="270"/>
        </w:trPr>
        <w:tc>
          <w:tcPr>
            <w:tcW w:w="137" w:type="pct"/>
            <w:vAlign w:val="center"/>
          </w:tcPr>
          <w:p w14:paraId="583E39CC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94" w:type="pct"/>
            <w:vAlign w:val="center"/>
          </w:tcPr>
          <w:p w14:paraId="663C2152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5" w:type="pct"/>
            <w:vAlign w:val="center"/>
          </w:tcPr>
          <w:p w14:paraId="2BD73B4E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6" w:type="pct"/>
            <w:vAlign w:val="center"/>
          </w:tcPr>
          <w:p w14:paraId="7B0AE41E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3" w:type="pct"/>
            <w:vAlign w:val="center"/>
          </w:tcPr>
          <w:p w14:paraId="6BDE495C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49B12F01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4" w:type="pct"/>
            <w:vAlign w:val="center"/>
          </w:tcPr>
          <w:p w14:paraId="2D651873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6" w:type="pct"/>
            <w:vAlign w:val="center"/>
          </w:tcPr>
          <w:p w14:paraId="1A67BA83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5" w:type="pct"/>
            <w:vAlign w:val="center"/>
          </w:tcPr>
          <w:p w14:paraId="186AF90D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9" w:type="pct"/>
            <w:vAlign w:val="center"/>
          </w:tcPr>
          <w:p w14:paraId="5AE129CF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0" w:type="pct"/>
            <w:vAlign w:val="center"/>
          </w:tcPr>
          <w:p w14:paraId="0B0DCBFC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F6755" w:rsidRPr="00DF09EE" w14:paraId="26337499" w14:textId="77777777" w:rsidTr="006E713E">
        <w:trPr>
          <w:cantSplit/>
          <w:trHeight w:val="270"/>
        </w:trPr>
        <w:tc>
          <w:tcPr>
            <w:tcW w:w="137" w:type="pct"/>
            <w:vAlign w:val="center"/>
          </w:tcPr>
          <w:p w14:paraId="4BFCB323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94" w:type="pct"/>
            <w:vAlign w:val="center"/>
          </w:tcPr>
          <w:p w14:paraId="3871154A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5" w:type="pct"/>
            <w:vAlign w:val="center"/>
          </w:tcPr>
          <w:p w14:paraId="654A8DF9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6" w:type="pct"/>
            <w:vAlign w:val="center"/>
          </w:tcPr>
          <w:p w14:paraId="78357E58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93" w:type="pct"/>
            <w:vAlign w:val="center"/>
          </w:tcPr>
          <w:p w14:paraId="373CDD98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350DF227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4" w:type="pct"/>
            <w:vAlign w:val="center"/>
          </w:tcPr>
          <w:p w14:paraId="730F8527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6" w:type="pct"/>
            <w:vAlign w:val="center"/>
          </w:tcPr>
          <w:p w14:paraId="357411D8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5" w:type="pct"/>
            <w:vAlign w:val="center"/>
          </w:tcPr>
          <w:p w14:paraId="40DD5BDE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9" w:type="pct"/>
            <w:vAlign w:val="center"/>
          </w:tcPr>
          <w:p w14:paraId="071A29AB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0" w:type="pct"/>
            <w:vAlign w:val="center"/>
          </w:tcPr>
          <w:p w14:paraId="11BD4CAE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DF6755" w:rsidRPr="00DF09EE" w14:paraId="27F1024A" w14:textId="77777777" w:rsidTr="006E713E">
        <w:trPr>
          <w:cantSplit/>
          <w:trHeight w:val="270"/>
        </w:trPr>
        <w:tc>
          <w:tcPr>
            <w:tcW w:w="137" w:type="pct"/>
            <w:vAlign w:val="center"/>
          </w:tcPr>
          <w:p w14:paraId="1F0CCCB4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094" w:type="pct"/>
            <w:vAlign w:val="center"/>
          </w:tcPr>
          <w:p w14:paraId="4915D4EE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5" w:type="pct"/>
            <w:vAlign w:val="center"/>
          </w:tcPr>
          <w:p w14:paraId="6596897F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316" w:type="pct"/>
            <w:vAlign w:val="center"/>
          </w:tcPr>
          <w:p w14:paraId="5B25C193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593" w:type="pct"/>
            <w:vAlign w:val="center"/>
          </w:tcPr>
          <w:p w14:paraId="52800895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1" w:type="pct"/>
            <w:vAlign w:val="center"/>
          </w:tcPr>
          <w:p w14:paraId="14D6105A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84" w:type="pct"/>
            <w:vAlign w:val="center"/>
          </w:tcPr>
          <w:p w14:paraId="733E0676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636" w:type="pct"/>
            <w:vAlign w:val="center"/>
          </w:tcPr>
          <w:p w14:paraId="2D8ADECB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55" w:type="pct"/>
            <w:vAlign w:val="center"/>
          </w:tcPr>
          <w:p w14:paraId="4391EA63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9" w:type="pct"/>
            <w:vAlign w:val="center"/>
          </w:tcPr>
          <w:p w14:paraId="4FD9AD3C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0" w:type="pct"/>
            <w:vAlign w:val="center"/>
          </w:tcPr>
          <w:p w14:paraId="6CD7A565" w14:textId="77777777" w:rsidR="00DF6755" w:rsidRPr="00DF09EE" w:rsidRDefault="00DF6755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F41651" w:rsidRPr="00DF09EE" w14:paraId="3DF6BD43" w14:textId="77777777" w:rsidTr="006E713E">
        <w:tc>
          <w:tcPr>
            <w:tcW w:w="3000" w:type="pct"/>
            <w:gridSpan w:val="7"/>
            <w:shd w:val="clear" w:color="auto" w:fill="auto"/>
            <w:vAlign w:val="center"/>
          </w:tcPr>
          <w:p w14:paraId="63F18841" w14:textId="77777777" w:rsidR="00F41651" w:rsidRPr="001E05C9" w:rsidRDefault="00F41651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1E05C9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كثر امتياز در واحد كار</w:t>
            </w:r>
            <w:r w:rsidR="001E05C9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 w:rsidR="001E05C9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="001E05C9"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="001E05C9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1E05C9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يك امتياز  به ازای هر150 میلیون ريال گرنت داخلي و يا 5000 دلار گرنت خارجي</w:t>
            </w:r>
          </w:p>
          <w:p w14:paraId="4405085E" w14:textId="77777777" w:rsidR="00F41651" w:rsidRPr="001E05C9" w:rsidRDefault="00F41651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1E05C9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كثر امتياز در موضوع: 12</w:t>
            </w:r>
          </w:p>
        </w:tc>
        <w:tc>
          <w:tcPr>
            <w:tcW w:w="636" w:type="pct"/>
            <w:shd w:val="pct5" w:color="auto" w:fill="auto"/>
            <w:vAlign w:val="center"/>
          </w:tcPr>
          <w:p w14:paraId="101EE76D" w14:textId="77777777" w:rsidR="00F41651" w:rsidRPr="00DF09EE" w:rsidRDefault="00F41651" w:rsidP="000C32A8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455" w:type="pct"/>
            <w:shd w:val="pct5" w:color="auto" w:fill="auto"/>
          </w:tcPr>
          <w:p w14:paraId="0CA0FBF2" w14:textId="77777777" w:rsidR="00F41651" w:rsidRPr="00DF09EE" w:rsidRDefault="00F41651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9" w:type="pct"/>
            <w:shd w:val="pct5" w:color="auto" w:fill="auto"/>
          </w:tcPr>
          <w:p w14:paraId="16EE20FF" w14:textId="77777777" w:rsidR="00F41651" w:rsidRPr="00DF09EE" w:rsidRDefault="00F41651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500" w:type="pct"/>
            <w:shd w:val="clear" w:color="auto" w:fill="auto"/>
          </w:tcPr>
          <w:p w14:paraId="4874A550" w14:textId="77777777" w:rsidR="00F41651" w:rsidRPr="00DF09EE" w:rsidRDefault="00F41651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707F0" w:rsidRPr="00DF09EE" w14:paraId="2C63D779" w14:textId="77777777" w:rsidTr="006E713E">
        <w:tc>
          <w:tcPr>
            <w:tcW w:w="1546" w:type="pct"/>
            <w:gridSpan w:val="3"/>
          </w:tcPr>
          <w:p w14:paraId="3DC78CF4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2B774FC6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B3C1E52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6C63FCE3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454" w:type="pct"/>
            <w:gridSpan w:val="4"/>
          </w:tcPr>
          <w:p w14:paraId="52E98D25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64D8A7DF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6ACF146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3B0ED6A" w14:textId="77777777" w:rsidR="001707F0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2000" w:type="pct"/>
            <w:gridSpan w:val="4"/>
          </w:tcPr>
          <w:p w14:paraId="0590ACF7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1A482EB7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5E34D1AF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B5D110D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0D4DF5D5" w14:textId="77777777" w:rsidR="006F10D3" w:rsidRPr="00DF09EE" w:rsidRDefault="006F10D3" w:rsidP="000C32A8">
      <w:pPr>
        <w:jc w:val="lowKashida"/>
        <w:rPr>
          <w:rFonts w:cs="B Mitra"/>
          <w:b/>
          <w:bCs/>
          <w:sz w:val="2"/>
          <w:szCs w:val="2"/>
          <w:rtl/>
          <w:lang w:bidi="fa-IR"/>
        </w:rPr>
      </w:pPr>
      <w:r w:rsidRPr="00DF09EE">
        <w:rPr>
          <w:rFonts w:cs="B Mitra" w:hint="cs"/>
          <w:b/>
          <w:bCs/>
          <w:sz w:val="16"/>
          <w:szCs w:val="16"/>
          <w:rtl/>
          <w:lang w:bidi="fa-IR"/>
        </w:rPr>
        <w:t xml:space="preserve">     </w:t>
      </w:r>
    </w:p>
    <w:p w14:paraId="02DC9AB0" w14:textId="77777777" w:rsidR="006F10D3" w:rsidRPr="00DF09EE" w:rsidRDefault="006F10D3" w:rsidP="000C32A8">
      <w:pPr>
        <w:jc w:val="lowKashida"/>
        <w:rPr>
          <w:rFonts w:cs="B Mitra"/>
          <w:b/>
          <w:bCs/>
          <w:sz w:val="2"/>
          <w:szCs w:val="2"/>
          <w:rtl/>
          <w:lang w:bidi="fa-IR"/>
        </w:rPr>
      </w:pPr>
    </w:p>
    <w:p w14:paraId="64270F27" w14:textId="77777777" w:rsidR="00D13F19" w:rsidRPr="00DF09EE" w:rsidRDefault="00FB4D94" w:rsidP="000C32A8">
      <w:pPr>
        <w:ind w:right="1080"/>
        <w:jc w:val="lowKashida"/>
        <w:rPr>
          <w:rFonts w:cs="B Mitra"/>
          <w:b/>
          <w:bCs/>
          <w:sz w:val="8"/>
          <w:szCs w:val="8"/>
          <w:rtl/>
        </w:rPr>
      </w:pPr>
      <w:r w:rsidRPr="00DF09EE">
        <w:rPr>
          <w:rFonts w:cs="B Mitra"/>
          <w:b/>
          <w:bCs/>
          <w:sz w:val="12"/>
          <w:szCs w:val="12"/>
          <w:rtl/>
        </w:rPr>
        <w:br w:type="page"/>
      </w:r>
    </w:p>
    <w:p w14:paraId="497D345F" w14:textId="77777777" w:rsidR="00D13F19" w:rsidRPr="00DF09EE" w:rsidRDefault="00D13F19" w:rsidP="000C32A8">
      <w:pPr>
        <w:ind w:right="-240"/>
        <w:jc w:val="lowKashida"/>
        <w:rPr>
          <w:rFonts w:cs="B Mitra"/>
          <w:b/>
          <w:bCs/>
          <w:sz w:val="2"/>
          <w:szCs w:val="2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F41651" w:rsidRPr="00DF09EE" w14:paraId="65BC5953" w14:textId="77777777" w:rsidTr="006E713E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34EEBE3" w14:textId="77777777" w:rsidR="00F41651" w:rsidRPr="00DF09EE" w:rsidRDefault="00F41651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-</w:t>
            </w:r>
            <w:r w:rsidR="00D32B4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12-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تصنیف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، تالیف، تصحیح انتقادی، ترجمه 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کتاب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، دانشنامه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softHyphen/>
              <w:t xml:space="preserve"> </w:t>
            </w:r>
          </w:p>
        </w:tc>
      </w:tr>
    </w:tbl>
    <w:p w14:paraId="05BBBAA5" w14:textId="77777777" w:rsidR="002D1BFD" w:rsidRPr="00DF09EE" w:rsidRDefault="002D1BFD" w:rsidP="000C32A8">
      <w:pPr>
        <w:ind w:right="-240"/>
        <w:jc w:val="lowKashida"/>
        <w:rPr>
          <w:rFonts w:cs="B Mitra"/>
          <w:b/>
          <w:bCs/>
          <w:sz w:val="10"/>
          <w:szCs w:val="10"/>
          <w:rtl/>
          <w:lang w:bidi="fa-IR"/>
        </w:rPr>
      </w:pPr>
    </w:p>
    <w:tbl>
      <w:tblPr>
        <w:tblpPr w:leftFromText="180" w:rightFromText="180" w:vertAnchor="text" w:tblpXSpec="center" w:tblpY="1"/>
        <w:tblOverlap w:val="never"/>
        <w:bidiVisual/>
        <w:tblW w:w="497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2"/>
        <w:gridCol w:w="2457"/>
        <w:gridCol w:w="502"/>
        <w:gridCol w:w="502"/>
        <w:gridCol w:w="553"/>
        <w:gridCol w:w="502"/>
        <w:gridCol w:w="502"/>
        <w:gridCol w:w="688"/>
        <w:gridCol w:w="550"/>
        <w:gridCol w:w="1260"/>
        <w:gridCol w:w="688"/>
        <w:gridCol w:w="951"/>
        <w:gridCol w:w="998"/>
        <w:gridCol w:w="938"/>
        <w:gridCol w:w="1614"/>
        <w:gridCol w:w="790"/>
        <w:gridCol w:w="843"/>
        <w:gridCol w:w="951"/>
      </w:tblGrid>
      <w:tr w:rsidR="00F559B6" w:rsidRPr="00DF09EE" w14:paraId="22731E02" w14:textId="77777777" w:rsidTr="0011372D">
        <w:trPr>
          <w:cantSplit/>
          <w:trHeight w:val="270"/>
        </w:trPr>
        <w:tc>
          <w:tcPr>
            <w:tcW w:w="159" w:type="pct"/>
            <w:vMerge w:val="restart"/>
            <w:tcBorders>
              <w:top w:val="single" w:sz="12" w:space="0" w:color="auto"/>
              <w:left w:val="single" w:sz="12" w:space="0" w:color="auto"/>
            </w:tcBorders>
            <w:shd w:val="pct5" w:color="auto" w:fill="auto"/>
            <w:textDirection w:val="btLr"/>
            <w:vAlign w:val="center"/>
          </w:tcPr>
          <w:p w14:paraId="0DF3F83A" w14:textId="77777777" w:rsidR="00F559B6" w:rsidRPr="00DF09EE" w:rsidRDefault="00F559B6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ردیف</w:t>
            </w:r>
          </w:p>
        </w:tc>
        <w:tc>
          <w:tcPr>
            <w:tcW w:w="778" w:type="pct"/>
            <w:vMerge w:val="restart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638689F5" w14:textId="77777777" w:rsidR="00F559B6" w:rsidRPr="00DF09EE" w:rsidRDefault="00F559B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عنوان  کتاب</w:t>
            </w:r>
          </w:p>
        </w:tc>
        <w:tc>
          <w:tcPr>
            <w:tcW w:w="811" w:type="pct"/>
            <w:gridSpan w:val="5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3B676162" w14:textId="77777777" w:rsidR="00F559B6" w:rsidRPr="00DF09EE" w:rsidRDefault="00F559B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نوع فعالیت</w:t>
            </w:r>
          </w:p>
        </w:tc>
        <w:tc>
          <w:tcPr>
            <w:tcW w:w="392" w:type="pct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080FBD3A" w14:textId="77777777" w:rsidR="00F559B6" w:rsidRPr="00DF09EE" w:rsidRDefault="00F559B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ويرايش </w:t>
            </w:r>
          </w:p>
        </w:tc>
        <w:tc>
          <w:tcPr>
            <w:tcW w:w="399" w:type="pct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5EDB1EA1" w14:textId="77777777" w:rsidR="00F559B6" w:rsidRPr="00DF09EE" w:rsidRDefault="00F559B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نام ناشر </w:t>
            </w:r>
          </w:p>
        </w:tc>
        <w:tc>
          <w:tcPr>
            <w:tcW w:w="1132" w:type="pct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1732E80C" w14:textId="77777777" w:rsidR="00F559B6" w:rsidRPr="00DF09EE" w:rsidRDefault="00F559B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اریخ انتشار</w:t>
            </w:r>
          </w:p>
        </w:tc>
        <w:tc>
          <w:tcPr>
            <w:tcW w:w="511" w:type="pct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16FCDADF" w14:textId="77777777" w:rsidR="00F559B6" w:rsidRPr="00D81409" w:rsidRDefault="00F559B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81409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نام متقاضي و </w:t>
            </w:r>
            <w:r w:rsidRPr="00D81409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همکاران </w:t>
            </w:r>
          </w:p>
          <w:p w14:paraId="7D654D90" w14:textId="77777777" w:rsidR="00F559B6" w:rsidRPr="00D81409" w:rsidRDefault="00F559B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81409">
              <w:rPr>
                <w:rFonts w:cs="B Mitra" w:hint="cs"/>
                <w:b/>
                <w:bCs/>
                <w:sz w:val="18"/>
                <w:szCs w:val="18"/>
                <w:rtl/>
              </w:rPr>
              <w:t>به ترتیب</w:t>
            </w:r>
          </w:p>
        </w:tc>
        <w:tc>
          <w:tcPr>
            <w:tcW w:w="517" w:type="pct"/>
            <w:gridSpan w:val="2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325D8220" w14:textId="77777777" w:rsidR="00F559B6" w:rsidRPr="00DF09EE" w:rsidRDefault="00F559B6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301" w:type="pct"/>
            <w:vMerge w:val="restart"/>
            <w:tcBorders>
              <w:top w:val="single" w:sz="12" w:space="0" w:color="auto"/>
              <w:right w:val="single" w:sz="12" w:space="0" w:color="auto"/>
            </w:tcBorders>
            <w:shd w:val="pct5" w:color="auto" w:fill="auto"/>
            <w:vAlign w:val="center"/>
          </w:tcPr>
          <w:p w14:paraId="4855E65B" w14:textId="77777777" w:rsidR="00F559B6" w:rsidRPr="00DF09EE" w:rsidRDefault="00F559B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لاحظات</w:t>
            </w:r>
          </w:p>
        </w:tc>
      </w:tr>
      <w:tr w:rsidR="006E713E" w:rsidRPr="00DF09EE" w14:paraId="434E4844" w14:textId="77777777" w:rsidTr="0011372D">
        <w:trPr>
          <w:cantSplit/>
          <w:trHeight w:val="227"/>
        </w:trPr>
        <w:tc>
          <w:tcPr>
            <w:tcW w:w="159" w:type="pct"/>
            <w:vMerge/>
            <w:tcBorders>
              <w:left w:val="single" w:sz="12" w:space="0" w:color="auto"/>
              <w:bottom w:val="single" w:sz="4" w:space="0" w:color="auto"/>
            </w:tcBorders>
            <w:shd w:val="pct5" w:color="auto" w:fill="auto"/>
            <w:textDirection w:val="btLr"/>
            <w:vAlign w:val="center"/>
          </w:tcPr>
          <w:p w14:paraId="3552EA40" w14:textId="77777777" w:rsidR="00463EA6" w:rsidRPr="00DF09EE" w:rsidRDefault="00463EA6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78" w:type="pct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48F16394" w14:textId="77777777" w:rsidR="00463EA6" w:rsidRPr="00DF09EE" w:rsidRDefault="00463EA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textDirection w:val="btLr"/>
            <w:vAlign w:val="center"/>
          </w:tcPr>
          <w:p w14:paraId="6F8605CC" w14:textId="77777777" w:rsidR="00463EA6" w:rsidRPr="00DF09EE" w:rsidRDefault="00463EA6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صنیف</w:t>
            </w:r>
          </w:p>
        </w:tc>
        <w:tc>
          <w:tcPr>
            <w:tcW w:w="15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textDirection w:val="btLr"/>
            <w:vAlign w:val="center"/>
          </w:tcPr>
          <w:p w14:paraId="03994592" w14:textId="77777777" w:rsidR="00463EA6" w:rsidRPr="00DF09EE" w:rsidRDefault="00463EA6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ألیف</w:t>
            </w:r>
          </w:p>
        </w:tc>
        <w:tc>
          <w:tcPr>
            <w:tcW w:w="17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textDirection w:val="btLr"/>
            <w:vAlign w:val="center"/>
          </w:tcPr>
          <w:p w14:paraId="2A0E993A" w14:textId="77777777" w:rsidR="00463EA6" w:rsidRPr="00DF09EE" w:rsidRDefault="00463EA6" w:rsidP="00C44960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صحيح انتقادی</w:t>
            </w:r>
          </w:p>
        </w:tc>
        <w:tc>
          <w:tcPr>
            <w:tcW w:w="15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textDirection w:val="btLr"/>
            <w:vAlign w:val="center"/>
          </w:tcPr>
          <w:p w14:paraId="0D191FD6" w14:textId="77777777" w:rsidR="00463EA6" w:rsidRPr="00DF09EE" w:rsidRDefault="00463EA6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رجمه کتاب</w:t>
            </w:r>
          </w:p>
        </w:tc>
        <w:tc>
          <w:tcPr>
            <w:tcW w:w="159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textDirection w:val="btLr"/>
            <w:vAlign w:val="center"/>
          </w:tcPr>
          <w:p w14:paraId="17E71F73" w14:textId="77777777" w:rsidR="00463EA6" w:rsidRPr="00DF09EE" w:rsidRDefault="00463EA6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دانشنامه</w:t>
            </w:r>
          </w:p>
        </w:tc>
        <w:tc>
          <w:tcPr>
            <w:tcW w:w="21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18AE35ED" w14:textId="77777777" w:rsidR="00463EA6" w:rsidRPr="00DF09EE" w:rsidRDefault="00463EA6" w:rsidP="006D4E7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علمي </w:t>
            </w:r>
          </w:p>
        </w:tc>
        <w:tc>
          <w:tcPr>
            <w:tcW w:w="174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6E5792F2" w14:textId="77777777" w:rsidR="00463EA6" w:rsidRPr="00DF09EE" w:rsidRDefault="00463EA6" w:rsidP="006D4E7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ادبي </w:t>
            </w:r>
          </w:p>
        </w:tc>
        <w:tc>
          <w:tcPr>
            <w:tcW w:w="39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30AD438E" w14:textId="77777777" w:rsidR="00463EA6" w:rsidRPr="00DF09EE" w:rsidRDefault="00463EA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1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020558F6" w14:textId="77777777" w:rsidR="00463EA6" w:rsidRPr="00DF09EE" w:rsidRDefault="00463EA6" w:rsidP="006D4E7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اولین چاپ</w:t>
            </w:r>
          </w:p>
        </w:tc>
        <w:tc>
          <w:tcPr>
            <w:tcW w:w="914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22327597" w14:textId="77777777" w:rsidR="00463EA6" w:rsidRPr="00DF09EE" w:rsidRDefault="00463EA6" w:rsidP="006D4E70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آخرین تجدید چاپ یا ویرایش</w:t>
            </w:r>
          </w:p>
        </w:tc>
        <w:tc>
          <w:tcPr>
            <w:tcW w:w="51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pct5" w:color="auto" w:fill="auto"/>
            <w:vAlign w:val="center"/>
          </w:tcPr>
          <w:p w14:paraId="04D5D962" w14:textId="77777777" w:rsidR="00463EA6" w:rsidRPr="00DF09EE" w:rsidRDefault="00463EA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50" w:type="pct"/>
            <w:vMerge w:val="restart"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1B013F93" w14:textId="77777777" w:rsidR="00463EA6" w:rsidRPr="00DF09EE" w:rsidRDefault="00463EA6" w:rsidP="00F04F8D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کمیته منتخب </w:t>
            </w:r>
          </w:p>
        </w:tc>
        <w:tc>
          <w:tcPr>
            <w:tcW w:w="267" w:type="pct"/>
            <w:vMerge w:val="restart"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19F09C02" w14:textId="77777777" w:rsidR="00463EA6" w:rsidRPr="00DF09EE" w:rsidRDefault="00463EA6" w:rsidP="00F04F8D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</w:t>
            </w:r>
          </w:p>
        </w:tc>
        <w:tc>
          <w:tcPr>
            <w:tcW w:w="301" w:type="pct"/>
            <w:vMerge/>
            <w:tcBorders>
              <w:bottom w:val="single" w:sz="4" w:space="0" w:color="auto"/>
              <w:right w:val="single" w:sz="12" w:space="0" w:color="auto"/>
            </w:tcBorders>
            <w:shd w:val="pct5" w:color="auto" w:fill="auto"/>
            <w:textDirection w:val="btLr"/>
          </w:tcPr>
          <w:p w14:paraId="3E9DB5A5" w14:textId="77777777" w:rsidR="00463EA6" w:rsidRPr="00DF09EE" w:rsidRDefault="00463EA6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6E713E" w:rsidRPr="00DF09EE" w14:paraId="2E4E314F" w14:textId="77777777" w:rsidTr="0011372D">
        <w:trPr>
          <w:cantSplit/>
          <w:trHeight w:val="798"/>
        </w:trPr>
        <w:tc>
          <w:tcPr>
            <w:tcW w:w="159" w:type="pct"/>
            <w:vMerge/>
            <w:tcBorders>
              <w:left w:val="single" w:sz="12" w:space="0" w:color="auto"/>
            </w:tcBorders>
            <w:textDirection w:val="btLr"/>
            <w:vAlign w:val="center"/>
          </w:tcPr>
          <w:p w14:paraId="2D3743ED" w14:textId="77777777" w:rsidR="00463EA6" w:rsidRPr="00DF09EE" w:rsidRDefault="00463EA6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78" w:type="pct"/>
            <w:vMerge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5B22A" w14:textId="77777777" w:rsidR="00463EA6" w:rsidRPr="00DF09EE" w:rsidRDefault="00463EA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7300D1A4" w14:textId="77777777" w:rsidR="00463EA6" w:rsidRPr="00DF09EE" w:rsidRDefault="00463EA6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01777F5C" w14:textId="77777777" w:rsidR="00463EA6" w:rsidRPr="00DF09EE" w:rsidRDefault="00463EA6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7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vAlign w:val="center"/>
          </w:tcPr>
          <w:p w14:paraId="605DACC9" w14:textId="77777777" w:rsidR="00463EA6" w:rsidRPr="00DF09EE" w:rsidRDefault="00463EA6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textDirection w:val="btLr"/>
            <w:vAlign w:val="center"/>
          </w:tcPr>
          <w:p w14:paraId="04BA75FD" w14:textId="77777777" w:rsidR="00463EA6" w:rsidRPr="00DF09EE" w:rsidRDefault="00463EA6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textDirection w:val="btLr"/>
            <w:vAlign w:val="center"/>
          </w:tcPr>
          <w:p w14:paraId="004D171F" w14:textId="77777777" w:rsidR="00463EA6" w:rsidRPr="00DF09EE" w:rsidRDefault="00463EA6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1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287CBA2F" w14:textId="77777777" w:rsidR="00463EA6" w:rsidRPr="00DF09EE" w:rsidRDefault="00463EA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7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53FF6036" w14:textId="77777777" w:rsidR="00463EA6" w:rsidRPr="00DF09EE" w:rsidRDefault="00463EA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9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071AD641" w14:textId="77777777" w:rsidR="00463EA6" w:rsidRPr="00DF09EE" w:rsidRDefault="00463EA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18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2B9A3EE7" w14:textId="77777777" w:rsidR="00463EA6" w:rsidRPr="00DF09EE" w:rsidRDefault="00463EA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576BDBBD" w14:textId="77777777" w:rsidR="00463EA6" w:rsidRPr="00DF09EE" w:rsidRDefault="00463EA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اریخ نشر مجدد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5FD9C7DC" w14:textId="77777777" w:rsidR="00463EA6" w:rsidRPr="00DF09EE" w:rsidRDefault="00463EA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نوبت آخرين چاپ</w:t>
            </w:r>
          </w:p>
        </w:tc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40D539D5" w14:textId="77777777" w:rsidR="00463EA6" w:rsidRPr="00DF09EE" w:rsidRDefault="00463EA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درصد تجدیدنظر</w:t>
            </w:r>
          </w:p>
        </w:tc>
        <w:tc>
          <w:tcPr>
            <w:tcW w:w="51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F188455" w14:textId="77777777" w:rsidR="00463EA6" w:rsidRPr="00DF09EE" w:rsidRDefault="00463EA6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50" w:type="pct"/>
            <w:vMerge/>
            <w:textDirection w:val="btLr"/>
            <w:vAlign w:val="center"/>
          </w:tcPr>
          <w:p w14:paraId="7A99968E" w14:textId="77777777" w:rsidR="00463EA6" w:rsidRPr="00DF09EE" w:rsidRDefault="00463EA6" w:rsidP="000C32A8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67" w:type="pct"/>
            <w:vMerge/>
            <w:textDirection w:val="btLr"/>
            <w:vAlign w:val="center"/>
          </w:tcPr>
          <w:p w14:paraId="7131B214" w14:textId="77777777" w:rsidR="00463EA6" w:rsidRPr="00DF09EE" w:rsidRDefault="00463EA6" w:rsidP="000C32A8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</w:p>
        </w:tc>
        <w:tc>
          <w:tcPr>
            <w:tcW w:w="301" w:type="pct"/>
            <w:vMerge/>
            <w:tcBorders>
              <w:right w:val="single" w:sz="12" w:space="0" w:color="auto"/>
            </w:tcBorders>
            <w:textDirection w:val="btLr"/>
          </w:tcPr>
          <w:p w14:paraId="1A89AA12" w14:textId="77777777" w:rsidR="00463EA6" w:rsidRPr="00DF09EE" w:rsidRDefault="00463EA6" w:rsidP="000C32A8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</w:tr>
      <w:tr w:rsidR="006E713E" w:rsidRPr="00DF09EE" w14:paraId="557B4222" w14:textId="77777777" w:rsidTr="00AD28DE">
        <w:trPr>
          <w:cantSplit/>
          <w:trHeight w:val="270"/>
        </w:trPr>
        <w:tc>
          <w:tcPr>
            <w:tcW w:w="159" w:type="pct"/>
            <w:tcBorders>
              <w:left w:val="single" w:sz="12" w:space="0" w:color="auto"/>
            </w:tcBorders>
            <w:vAlign w:val="center"/>
          </w:tcPr>
          <w:p w14:paraId="08C66318" w14:textId="77777777" w:rsidR="006E713E" w:rsidRPr="008B4F83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>
              <w:rPr>
                <w:rFonts w:cs="B Mitra" w:hint="cs"/>
                <w:sz w:val="18"/>
                <w:szCs w:val="18"/>
                <w:rtl/>
              </w:rPr>
              <w:t>1</w:t>
            </w:r>
          </w:p>
        </w:tc>
        <w:tc>
          <w:tcPr>
            <w:tcW w:w="77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43675" w14:textId="77777777" w:rsidR="006E713E" w:rsidRDefault="006E713E" w:rsidP="00AD28DE">
            <w:pPr>
              <w:jc w:val="center"/>
              <w:rPr>
                <w:rFonts w:cs="B Mitra"/>
                <w:sz w:val="18"/>
                <w:szCs w:val="18"/>
              </w:rPr>
            </w:pPr>
            <w:r w:rsidRPr="008B4F83">
              <w:rPr>
                <w:rFonts w:cs="B Mitra"/>
                <w:sz w:val="18"/>
                <w:szCs w:val="18"/>
                <w:rtl/>
              </w:rPr>
              <w:t>مقدمه اي بر اصول بازيابي اطلاعات</w:t>
            </w:r>
          </w:p>
          <w:p w14:paraId="1139FCD3" w14:textId="77777777" w:rsidR="00AD28DE" w:rsidRPr="008B4F83" w:rsidRDefault="00AD28DE" w:rsidP="00AD28DE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AD28DE">
              <w:rPr>
                <w:rFonts w:cs="B Mitra"/>
                <w:sz w:val="18"/>
                <w:szCs w:val="18"/>
              </w:rPr>
              <w:t xml:space="preserve">An Introduction </w:t>
            </w:r>
            <w:proofErr w:type="gramStart"/>
            <w:r w:rsidRPr="00AD28DE">
              <w:rPr>
                <w:rFonts w:cs="B Mitra"/>
                <w:sz w:val="18"/>
                <w:szCs w:val="18"/>
              </w:rPr>
              <w:t>To</w:t>
            </w:r>
            <w:proofErr w:type="gramEnd"/>
            <w:r>
              <w:rPr>
                <w:rFonts w:cs="B Mitra"/>
                <w:sz w:val="18"/>
                <w:szCs w:val="18"/>
              </w:rPr>
              <w:t xml:space="preserve"> </w:t>
            </w:r>
            <w:r w:rsidRPr="00AD28DE">
              <w:rPr>
                <w:rFonts w:cs="B Mitra"/>
                <w:sz w:val="18"/>
                <w:szCs w:val="18"/>
              </w:rPr>
              <w:t>Information Retrieval</w:t>
            </w:r>
            <w:r>
              <w:rPr>
                <w:rFonts w:cs="B Mitra"/>
                <w:sz w:val="18"/>
                <w:szCs w:val="18"/>
              </w:rPr>
              <w:t xml:space="preserve"> </w:t>
            </w:r>
          </w:p>
        </w:tc>
        <w:tc>
          <w:tcPr>
            <w:tcW w:w="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4E7B7" w14:textId="77777777" w:rsidR="006E713E" w:rsidRPr="008B4F83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A591B" w14:textId="77777777" w:rsidR="006E713E" w:rsidRPr="008B4F83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943F0" w14:textId="77777777" w:rsidR="006E713E" w:rsidRPr="008B4F83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033F1" w14:textId="77777777" w:rsidR="006E713E" w:rsidRPr="008B4F83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>
              <w:rPr>
                <w:rFonts w:cs="B Mitra"/>
                <w:sz w:val="18"/>
                <w:szCs w:val="18"/>
              </w:rPr>
              <w:sym w:font="Wingdings" w:char="F0FC"/>
            </w:r>
          </w:p>
        </w:tc>
        <w:tc>
          <w:tcPr>
            <w:tcW w:w="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E571A8" w14:textId="77777777" w:rsidR="006E713E" w:rsidRPr="008B4F83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45E9FC" w14:textId="77777777" w:rsidR="006E713E" w:rsidRPr="008B4F83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E4BFA" w14:textId="77777777" w:rsidR="006E713E" w:rsidRPr="008B4F83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59116" w14:textId="77777777" w:rsidR="006E713E" w:rsidRPr="008B4F83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>
              <w:rPr>
                <w:rFonts w:cs="B Mitra" w:hint="cs"/>
                <w:sz w:val="18"/>
                <w:szCs w:val="18"/>
                <w:rtl/>
              </w:rPr>
              <w:t>دانشگاه صنعتی قم</w:t>
            </w:r>
            <w:r w:rsidR="00AD28DE" w:rsidRPr="00AD28DE">
              <w:rPr>
                <w:rFonts w:cs="B Mitra"/>
                <w:sz w:val="18"/>
                <w:szCs w:val="18"/>
              </w:rPr>
              <w:t xml:space="preserve"> Cambridge University Press</w:t>
            </w:r>
          </w:p>
        </w:tc>
        <w:tc>
          <w:tcPr>
            <w:tcW w:w="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BB59C" w14:textId="77777777" w:rsidR="006E713E" w:rsidRPr="008B4F83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>
              <w:rPr>
                <w:rFonts w:cs="B Mitra" w:hint="cs"/>
                <w:sz w:val="18"/>
                <w:szCs w:val="18"/>
                <w:rtl/>
              </w:rPr>
              <w:t>1395</w:t>
            </w: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2F97C" w14:textId="77777777" w:rsidR="006E713E" w:rsidRPr="008B4F83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A05C2" w14:textId="77777777" w:rsidR="006E713E" w:rsidRPr="008B4F83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B92C2" w14:textId="77777777" w:rsidR="006E713E" w:rsidRPr="008B4F83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D19E78E" w14:textId="77777777" w:rsidR="006E713E" w:rsidRPr="008B4F83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8B4F83">
              <w:rPr>
                <w:rFonts w:cs="B Mitra"/>
                <w:sz w:val="18"/>
                <w:szCs w:val="18"/>
                <w:rtl/>
              </w:rPr>
              <w:t>محبوبه شمس</w:t>
            </w:r>
            <w:r w:rsidRPr="008B4F83">
              <w:rPr>
                <w:rFonts w:cs="B Mitra" w:hint="cs"/>
                <w:sz w:val="18"/>
                <w:szCs w:val="18"/>
                <w:rtl/>
              </w:rPr>
              <w:t>ی</w:t>
            </w:r>
            <w:r w:rsidRPr="008B4F83">
              <w:rPr>
                <w:rFonts w:cs="B Mitra"/>
                <w:sz w:val="18"/>
                <w:szCs w:val="18"/>
                <w:rtl/>
              </w:rPr>
              <w:t xml:space="preserve"> </w:t>
            </w:r>
            <w:r w:rsidRPr="008B4F83">
              <w:rPr>
                <w:rFonts w:hint="cs"/>
                <w:sz w:val="18"/>
                <w:szCs w:val="18"/>
                <w:rtl/>
              </w:rPr>
              <w:t>–</w:t>
            </w:r>
            <w:r w:rsidRPr="008B4F83">
              <w:rPr>
                <w:rFonts w:cs="B Mitra"/>
                <w:sz w:val="18"/>
                <w:szCs w:val="18"/>
                <w:rtl/>
              </w:rPr>
              <w:t xml:space="preserve"> </w:t>
            </w:r>
            <w:r w:rsidRPr="008B4F83">
              <w:rPr>
                <w:rFonts w:cs="B Mitra" w:hint="cs"/>
                <w:sz w:val="18"/>
                <w:szCs w:val="18"/>
                <w:rtl/>
              </w:rPr>
              <w:t>عبدالرضا</w:t>
            </w:r>
            <w:r w:rsidRPr="008B4F83">
              <w:rPr>
                <w:rFonts w:cs="B Mitra"/>
                <w:sz w:val="18"/>
                <w:szCs w:val="18"/>
                <w:rtl/>
              </w:rPr>
              <w:t xml:space="preserve"> </w:t>
            </w:r>
            <w:r w:rsidRPr="008B4F83">
              <w:rPr>
                <w:rFonts w:cs="B Mitra" w:hint="cs"/>
                <w:sz w:val="18"/>
                <w:szCs w:val="18"/>
                <w:rtl/>
              </w:rPr>
              <w:t>رسولی</w:t>
            </w:r>
            <w:r w:rsidRPr="008B4F83">
              <w:rPr>
                <w:rFonts w:cs="B Mitra"/>
                <w:sz w:val="18"/>
                <w:szCs w:val="18"/>
                <w:rtl/>
              </w:rPr>
              <w:t xml:space="preserve"> کنار</w:t>
            </w:r>
            <w:r w:rsidRPr="008B4F83">
              <w:rPr>
                <w:rFonts w:cs="B Mitra" w:hint="cs"/>
                <w:sz w:val="18"/>
                <w:szCs w:val="18"/>
                <w:rtl/>
              </w:rPr>
              <w:t>ی</w:t>
            </w:r>
          </w:p>
        </w:tc>
        <w:tc>
          <w:tcPr>
            <w:tcW w:w="250" w:type="pct"/>
            <w:tcBorders>
              <w:right w:val="single" w:sz="2" w:space="0" w:color="auto"/>
            </w:tcBorders>
            <w:vAlign w:val="center"/>
          </w:tcPr>
          <w:p w14:paraId="55D50C93" w14:textId="77777777" w:rsidR="006E713E" w:rsidRPr="00DF09EE" w:rsidRDefault="006E713E" w:rsidP="006E713E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67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9504302" w14:textId="77777777" w:rsidR="006E713E" w:rsidRPr="00DF09EE" w:rsidRDefault="006E713E" w:rsidP="006E713E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01" w:type="pct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47279B3D" w14:textId="77777777" w:rsidR="006E713E" w:rsidRPr="00DF09EE" w:rsidRDefault="006E713E" w:rsidP="006E713E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6E713E" w:rsidRPr="00DF09EE" w14:paraId="12408B0F" w14:textId="77777777" w:rsidTr="0011372D">
        <w:trPr>
          <w:cantSplit/>
          <w:trHeight w:val="270"/>
        </w:trPr>
        <w:tc>
          <w:tcPr>
            <w:tcW w:w="159" w:type="pct"/>
            <w:tcBorders>
              <w:left w:val="single" w:sz="12" w:space="0" w:color="auto"/>
            </w:tcBorders>
            <w:vAlign w:val="center"/>
          </w:tcPr>
          <w:p w14:paraId="74A4FD6C" w14:textId="77777777" w:rsidR="006E713E" w:rsidRPr="008B4F83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>
              <w:rPr>
                <w:rFonts w:cs="B Mitra" w:hint="cs"/>
                <w:sz w:val="18"/>
                <w:szCs w:val="18"/>
                <w:rtl/>
              </w:rPr>
              <w:t>2</w:t>
            </w:r>
          </w:p>
        </w:tc>
        <w:tc>
          <w:tcPr>
            <w:tcW w:w="778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B07B9" w14:textId="77777777" w:rsidR="006E713E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8B4F83">
              <w:rPr>
                <w:rFonts w:cs="B Mitra"/>
                <w:sz w:val="18"/>
                <w:szCs w:val="18"/>
                <w:rtl/>
              </w:rPr>
              <w:t>اصول سيستم هاي پايگاه هاي داده توزيع شده(جلد اول</w:t>
            </w:r>
            <w:r>
              <w:rPr>
                <w:rFonts w:cs="B Mitra" w:hint="cs"/>
                <w:sz w:val="18"/>
                <w:szCs w:val="18"/>
                <w:rtl/>
              </w:rPr>
              <w:t xml:space="preserve"> و دوم</w:t>
            </w:r>
            <w:r w:rsidRPr="008B4F83">
              <w:rPr>
                <w:rFonts w:cs="B Mitra"/>
                <w:sz w:val="18"/>
                <w:szCs w:val="18"/>
                <w:rtl/>
              </w:rPr>
              <w:t>)</w:t>
            </w:r>
          </w:p>
          <w:p w14:paraId="6E844F32" w14:textId="77777777" w:rsidR="0011372D" w:rsidRPr="008B4F83" w:rsidRDefault="00AD28D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>
              <w:rPr>
                <w:rFonts w:cs="B Mitra"/>
                <w:sz w:val="18"/>
                <w:szCs w:val="18"/>
              </w:rPr>
              <w:t>Principals of Distributed Database Systems</w:t>
            </w:r>
          </w:p>
        </w:tc>
        <w:tc>
          <w:tcPr>
            <w:tcW w:w="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F2F44" w14:textId="77777777" w:rsidR="006E713E" w:rsidRPr="008B4F83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53884" w14:textId="77777777" w:rsidR="006E713E" w:rsidRPr="008B4F83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F6009C" w14:textId="77777777" w:rsidR="006E713E" w:rsidRPr="008B4F83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246A6" w14:textId="77777777" w:rsidR="006E713E" w:rsidRPr="008B4F83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>
              <w:rPr>
                <w:rFonts w:cs="B Mitra"/>
                <w:sz w:val="18"/>
                <w:szCs w:val="18"/>
              </w:rPr>
              <w:sym w:font="Wingdings" w:char="F0FC"/>
            </w:r>
          </w:p>
        </w:tc>
        <w:tc>
          <w:tcPr>
            <w:tcW w:w="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DD3063" w14:textId="77777777" w:rsidR="006E713E" w:rsidRPr="008B4F83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616E4" w14:textId="77777777" w:rsidR="006E713E" w:rsidRPr="008B4F83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17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8E2E6" w14:textId="77777777" w:rsidR="006E713E" w:rsidRPr="008B4F83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2562A2" w14:textId="77777777" w:rsidR="006E713E" w:rsidRDefault="006E713E" w:rsidP="006E713E">
            <w:pPr>
              <w:jc w:val="center"/>
              <w:rPr>
                <w:rFonts w:cs="B Mitra"/>
                <w:sz w:val="18"/>
                <w:szCs w:val="18"/>
              </w:rPr>
            </w:pPr>
            <w:r>
              <w:rPr>
                <w:rFonts w:cs="B Mitra" w:hint="cs"/>
                <w:sz w:val="18"/>
                <w:szCs w:val="18"/>
                <w:rtl/>
              </w:rPr>
              <w:t>دانشگاه صنعتی قم</w:t>
            </w:r>
          </w:p>
          <w:p w14:paraId="6345827E" w14:textId="77777777" w:rsidR="00AD28DE" w:rsidRPr="008B4F83" w:rsidRDefault="00AD28D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>
              <w:rPr>
                <w:rFonts w:cs="B Mitra"/>
                <w:sz w:val="18"/>
                <w:szCs w:val="18"/>
              </w:rPr>
              <w:t>Springer</w:t>
            </w:r>
          </w:p>
        </w:tc>
        <w:tc>
          <w:tcPr>
            <w:tcW w:w="2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C0AF7" w14:textId="77777777" w:rsidR="006E713E" w:rsidRPr="008B4F83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>
              <w:rPr>
                <w:rFonts w:cs="B Mitra" w:hint="cs"/>
                <w:sz w:val="18"/>
                <w:szCs w:val="18"/>
                <w:rtl/>
              </w:rPr>
              <w:t>1395</w:t>
            </w: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D94D9" w14:textId="77777777" w:rsidR="006E713E" w:rsidRPr="008B4F83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4310F" w14:textId="77777777" w:rsidR="006E713E" w:rsidRPr="008B4F83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2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CAD967" w14:textId="77777777" w:rsidR="006E713E" w:rsidRPr="008B4F83" w:rsidRDefault="006E713E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2030CCD" w14:textId="77777777" w:rsidR="0011372D" w:rsidRDefault="0011372D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>
              <w:rPr>
                <w:rFonts w:cs="B Mitra" w:hint="cs"/>
                <w:sz w:val="18"/>
                <w:szCs w:val="18"/>
                <w:rtl/>
              </w:rPr>
              <w:t xml:space="preserve">جلد اول: </w:t>
            </w:r>
            <w:r w:rsidRPr="008B4F83">
              <w:rPr>
                <w:rFonts w:cs="B Mitra"/>
                <w:sz w:val="18"/>
                <w:szCs w:val="18"/>
                <w:rtl/>
              </w:rPr>
              <w:t xml:space="preserve"> محبوبه شمس</w:t>
            </w:r>
            <w:r w:rsidRPr="008B4F83">
              <w:rPr>
                <w:rFonts w:cs="B Mitra" w:hint="cs"/>
                <w:sz w:val="18"/>
                <w:szCs w:val="18"/>
                <w:rtl/>
              </w:rPr>
              <w:t xml:space="preserve">ی </w:t>
            </w:r>
            <w:r w:rsidRPr="008B4F83">
              <w:rPr>
                <w:rFonts w:cs="B Mitra"/>
                <w:sz w:val="18"/>
                <w:szCs w:val="18"/>
                <w:rtl/>
              </w:rPr>
              <w:t xml:space="preserve"> </w:t>
            </w:r>
            <w:r w:rsidRPr="008B4F83">
              <w:rPr>
                <w:rFonts w:hint="cs"/>
                <w:sz w:val="18"/>
                <w:szCs w:val="18"/>
                <w:rtl/>
              </w:rPr>
              <w:t>–</w:t>
            </w:r>
            <w:r>
              <w:rPr>
                <w:rFonts w:hint="cs"/>
                <w:sz w:val="18"/>
                <w:szCs w:val="18"/>
                <w:rtl/>
              </w:rPr>
              <w:t xml:space="preserve"> </w:t>
            </w:r>
            <w:r w:rsidRPr="008B4F83">
              <w:rPr>
                <w:rFonts w:cs="B Mitra" w:hint="cs"/>
                <w:sz w:val="18"/>
                <w:szCs w:val="18"/>
                <w:rtl/>
              </w:rPr>
              <w:t>عبدالرضا</w:t>
            </w:r>
            <w:r w:rsidRPr="008B4F83">
              <w:rPr>
                <w:rFonts w:cs="B Mitra"/>
                <w:sz w:val="18"/>
                <w:szCs w:val="18"/>
                <w:rtl/>
              </w:rPr>
              <w:t xml:space="preserve"> </w:t>
            </w:r>
            <w:r w:rsidRPr="008B4F83">
              <w:rPr>
                <w:rFonts w:cs="B Mitra" w:hint="cs"/>
                <w:sz w:val="18"/>
                <w:szCs w:val="18"/>
                <w:rtl/>
              </w:rPr>
              <w:t>رسولی</w:t>
            </w:r>
            <w:r w:rsidRPr="008B4F83">
              <w:rPr>
                <w:rFonts w:cs="B Mitra"/>
                <w:sz w:val="18"/>
                <w:szCs w:val="18"/>
                <w:rtl/>
              </w:rPr>
              <w:t xml:space="preserve"> کنار</w:t>
            </w:r>
            <w:r w:rsidRPr="008B4F83">
              <w:rPr>
                <w:rFonts w:cs="B Mitra" w:hint="cs"/>
                <w:sz w:val="18"/>
                <w:szCs w:val="18"/>
                <w:rtl/>
              </w:rPr>
              <w:t>ی</w:t>
            </w:r>
            <w:r>
              <w:rPr>
                <w:rFonts w:cs="B Mitra" w:hint="cs"/>
                <w:sz w:val="18"/>
                <w:szCs w:val="18"/>
                <w:rtl/>
              </w:rPr>
              <w:t xml:space="preserve"> </w:t>
            </w:r>
          </w:p>
          <w:p w14:paraId="6A0ED9C7" w14:textId="77777777" w:rsidR="006E713E" w:rsidRPr="008B4F83" w:rsidRDefault="0011372D" w:rsidP="006E713E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>
              <w:rPr>
                <w:rFonts w:cs="B Mitra" w:hint="cs"/>
                <w:sz w:val="18"/>
                <w:szCs w:val="18"/>
                <w:rtl/>
              </w:rPr>
              <w:t xml:space="preserve">جلد دوم: </w:t>
            </w:r>
            <w:r w:rsidRPr="008B4F83">
              <w:rPr>
                <w:rFonts w:cs="B Mitra" w:hint="cs"/>
                <w:sz w:val="18"/>
                <w:szCs w:val="18"/>
                <w:rtl/>
              </w:rPr>
              <w:t>عبدالرضا</w:t>
            </w:r>
            <w:r w:rsidRPr="008B4F83">
              <w:rPr>
                <w:rFonts w:cs="B Mitra"/>
                <w:sz w:val="18"/>
                <w:szCs w:val="18"/>
                <w:rtl/>
              </w:rPr>
              <w:t xml:space="preserve"> </w:t>
            </w:r>
            <w:r w:rsidRPr="008B4F83">
              <w:rPr>
                <w:rFonts w:cs="B Mitra" w:hint="cs"/>
                <w:sz w:val="18"/>
                <w:szCs w:val="18"/>
                <w:rtl/>
              </w:rPr>
              <w:t>رسولی</w:t>
            </w:r>
            <w:r w:rsidRPr="008B4F83">
              <w:rPr>
                <w:rFonts w:cs="B Mitra"/>
                <w:sz w:val="18"/>
                <w:szCs w:val="18"/>
                <w:rtl/>
              </w:rPr>
              <w:t xml:space="preserve"> کنار</w:t>
            </w:r>
            <w:r w:rsidRPr="008B4F83">
              <w:rPr>
                <w:rFonts w:cs="B Mitra" w:hint="cs"/>
                <w:sz w:val="18"/>
                <w:szCs w:val="18"/>
                <w:rtl/>
              </w:rPr>
              <w:t>ی</w:t>
            </w:r>
            <w:r w:rsidRPr="008B4F83">
              <w:rPr>
                <w:rFonts w:cs="B Mitra"/>
                <w:sz w:val="18"/>
                <w:szCs w:val="18"/>
                <w:rtl/>
              </w:rPr>
              <w:t xml:space="preserve"> </w:t>
            </w:r>
            <w:r w:rsidRPr="008B4F83">
              <w:rPr>
                <w:rFonts w:hint="cs"/>
                <w:sz w:val="18"/>
                <w:szCs w:val="18"/>
                <w:rtl/>
              </w:rPr>
              <w:t>–</w:t>
            </w:r>
            <w:r w:rsidRPr="008B4F83">
              <w:rPr>
                <w:rFonts w:cs="B Mitra"/>
                <w:sz w:val="18"/>
                <w:szCs w:val="18"/>
                <w:rtl/>
              </w:rPr>
              <w:t>محبوبه شمس</w:t>
            </w:r>
            <w:r w:rsidRPr="008B4F83">
              <w:rPr>
                <w:rFonts w:cs="B Mitra" w:hint="cs"/>
                <w:sz w:val="18"/>
                <w:szCs w:val="18"/>
                <w:rtl/>
              </w:rPr>
              <w:t>ی</w:t>
            </w:r>
          </w:p>
        </w:tc>
        <w:tc>
          <w:tcPr>
            <w:tcW w:w="250" w:type="pct"/>
            <w:tcBorders>
              <w:right w:val="single" w:sz="2" w:space="0" w:color="auto"/>
            </w:tcBorders>
            <w:vAlign w:val="center"/>
          </w:tcPr>
          <w:p w14:paraId="56C5A82B" w14:textId="77777777" w:rsidR="006E713E" w:rsidRPr="00DF09EE" w:rsidRDefault="006E713E" w:rsidP="006E713E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67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7D163A4" w14:textId="77777777" w:rsidR="006E713E" w:rsidRPr="00DF09EE" w:rsidRDefault="006E713E" w:rsidP="006E713E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01" w:type="pct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36E88B9B" w14:textId="77777777" w:rsidR="006E713E" w:rsidRPr="00DF09EE" w:rsidRDefault="006E713E" w:rsidP="006E713E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11372D" w:rsidRPr="0011372D" w14:paraId="5A907C7A" w14:textId="77777777" w:rsidTr="0011372D">
        <w:trPr>
          <w:cantSplit/>
          <w:trHeight w:val="270"/>
        </w:trPr>
        <w:tc>
          <w:tcPr>
            <w:tcW w:w="159" w:type="pct"/>
            <w:tcBorders>
              <w:left w:val="single" w:sz="12" w:space="0" w:color="auto"/>
            </w:tcBorders>
            <w:vAlign w:val="center"/>
          </w:tcPr>
          <w:p w14:paraId="51237871" w14:textId="77777777" w:rsidR="0011372D" w:rsidRPr="0011372D" w:rsidRDefault="0011372D" w:rsidP="0011372D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11372D">
              <w:rPr>
                <w:rFonts w:cs="B Mitra" w:hint="cs"/>
                <w:sz w:val="18"/>
                <w:szCs w:val="18"/>
                <w:rtl/>
              </w:rPr>
              <w:t>3</w:t>
            </w:r>
          </w:p>
        </w:tc>
        <w:tc>
          <w:tcPr>
            <w:tcW w:w="778" w:type="pct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58D07784" w14:textId="77777777" w:rsidR="0011372D" w:rsidRDefault="0011372D" w:rsidP="0011372D">
            <w:pPr>
              <w:jc w:val="center"/>
              <w:rPr>
                <w:rFonts w:cs="B Mitra"/>
                <w:sz w:val="18"/>
                <w:szCs w:val="18"/>
                <w:rtl/>
                <w:lang w:bidi="fa-IR"/>
              </w:rPr>
            </w:pPr>
            <w:r>
              <w:rPr>
                <w:rFonts w:cs="B Mitra" w:hint="cs"/>
                <w:sz w:val="18"/>
                <w:szCs w:val="18"/>
                <w:rtl/>
              </w:rPr>
              <w:t>پایگاه‌های داده توزیع‌شده</w:t>
            </w:r>
            <w:r>
              <w:rPr>
                <w:rFonts w:cs="B Mitra" w:hint="cs"/>
                <w:sz w:val="18"/>
                <w:szCs w:val="18"/>
                <w:rtl/>
                <w:lang w:bidi="fa-IR"/>
              </w:rPr>
              <w:t xml:space="preserve"> (جلد اول و دوم)</w:t>
            </w:r>
          </w:p>
          <w:p w14:paraId="5085F571" w14:textId="77777777" w:rsidR="0011372D" w:rsidRPr="0011372D" w:rsidRDefault="0011372D" w:rsidP="0011372D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11372D">
              <w:rPr>
                <w:rFonts w:cs="B Mitra"/>
                <w:sz w:val="18"/>
                <w:szCs w:val="18"/>
              </w:rPr>
              <w:t>Distributed database management systems: a practical approach, c2010</w:t>
            </w:r>
            <w:r>
              <w:rPr>
                <w:rFonts w:cs="B Mitra"/>
                <w:sz w:val="18"/>
                <w:szCs w:val="18"/>
              </w:rPr>
              <w:t>.</w:t>
            </w:r>
          </w:p>
        </w:tc>
        <w:tc>
          <w:tcPr>
            <w:tcW w:w="1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E25DEDF" w14:textId="77777777" w:rsidR="0011372D" w:rsidRPr="0011372D" w:rsidRDefault="0011372D" w:rsidP="0011372D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1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DE3DD4A" w14:textId="77777777" w:rsidR="0011372D" w:rsidRPr="0011372D" w:rsidRDefault="0011372D" w:rsidP="0011372D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175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9AD3647" w14:textId="77777777" w:rsidR="0011372D" w:rsidRPr="0011372D" w:rsidRDefault="0011372D" w:rsidP="0011372D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1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50805D4" w14:textId="77777777" w:rsidR="0011372D" w:rsidRPr="008B4F83" w:rsidRDefault="0011372D" w:rsidP="0011372D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>
              <w:rPr>
                <w:rFonts w:cs="B Mitra"/>
                <w:sz w:val="18"/>
                <w:szCs w:val="18"/>
              </w:rPr>
              <w:sym w:font="Wingdings" w:char="F0FC"/>
            </w:r>
          </w:p>
        </w:tc>
        <w:tc>
          <w:tcPr>
            <w:tcW w:w="15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FD46D28" w14:textId="77777777" w:rsidR="0011372D" w:rsidRPr="0011372D" w:rsidRDefault="0011372D" w:rsidP="0011372D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21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36C7AE2" w14:textId="77777777" w:rsidR="0011372D" w:rsidRPr="0011372D" w:rsidRDefault="0011372D" w:rsidP="0011372D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17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3B32AC3" w14:textId="77777777" w:rsidR="0011372D" w:rsidRPr="0011372D" w:rsidRDefault="0011372D" w:rsidP="0011372D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39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B7C3BA8" w14:textId="77777777" w:rsidR="0011372D" w:rsidRDefault="0011372D" w:rsidP="0011372D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>
              <w:rPr>
                <w:rFonts w:cs="B Mitra" w:hint="cs"/>
                <w:sz w:val="18"/>
                <w:szCs w:val="18"/>
                <w:rtl/>
              </w:rPr>
              <w:t>دانشگاه صنعتی قم</w:t>
            </w:r>
          </w:p>
          <w:p w14:paraId="58095414" w14:textId="77777777" w:rsidR="0011372D" w:rsidRPr="008B4F83" w:rsidRDefault="0011372D" w:rsidP="0011372D">
            <w:pPr>
              <w:jc w:val="center"/>
              <w:rPr>
                <w:rFonts w:cs="B Mitra"/>
                <w:sz w:val="18"/>
                <w:szCs w:val="18"/>
              </w:rPr>
            </w:pPr>
            <w:r>
              <w:rPr>
                <w:rFonts w:cs="B Mitra"/>
                <w:sz w:val="18"/>
                <w:szCs w:val="18"/>
              </w:rPr>
              <w:t>Willey-IEEE</w:t>
            </w:r>
          </w:p>
        </w:tc>
        <w:tc>
          <w:tcPr>
            <w:tcW w:w="21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8EB5802" w14:textId="77777777" w:rsidR="0011372D" w:rsidRPr="0011372D" w:rsidRDefault="0011372D" w:rsidP="0011372D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 w:rsidRPr="0011372D">
              <w:rPr>
                <w:rFonts w:cs="B Mitra" w:hint="cs"/>
                <w:sz w:val="18"/>
                <w:szCs w:val="18"/>
                <w:rtl/>
              </w:rPr>
              <w:t>1399</w:t>
            </w:r>
          </w:p>
        </w:tc>
        <w:tc>
          <w:tcPr>
            <w:tcW w:w="30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79C2F46" w14:textId="77777777" w:rsidR="0011372D" w:rsidRPr="0011372D" w:rsidRDefault="0011372D" w:rsidP="0011372D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DCE75A9" w14:textId="77777777" w:rsidR="0011372D" w:rsidRPr="0011372D" w:rsidRDefault="0011372D" w:rsidP="0011372D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29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4849728" w14:textId="77777777" w:rsidR="0011372D" w:rsidRPr="0011372D" w:rsidRDefault="0011372D" w:rsidP="0011372D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511" w:type="pct"/>
            <w:tcBorders>
              <w:top w:val="single" w:sz="4" w:space="0" w:color="auto"/>
              <w:left w:val="single" w:sz="4" w:space="0" w:color="auto"/>
            </w:tcBorders>
          </w:tcPr>
          <w:p w14:paraId="5DA7AD4D" w14:textId="77777777" w:rsidR="0011372D" w:rsidRDefault="0011372D" w:rsidP="0011372D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>
              <w:rPr>
                <w:rFonts w:cs="B Mitra" w:hint="cs"/>
                <w:sz w:val="18"/>
                <w:szCs w:val="18"/>
                <w:rtl/>
              </w:rPr>
              <w:t xml:space="preserve">جلد اول: </w:t>
            </w:r>
            <w:r w:rsidRPr="008B4F83">
              <w:rPr>
                <w:rFonts w:cs="B Mitra" w:hint="cs"/>
                <w:sz w:val="18"/>
                <w:szCs w:val="18"/>
                <w:rtl/>
              </w:rPr>
              <w:t>عبدالرضا</w:t>
            </w:r>
            <w:r w:rsidRPr="008B4F83">
              <w:rPr>
                <w:rFonts w:cs="B Mitra"/>
                <w:sz w:val="18"/>
                <w:szCs w:val="18"/>
                <w:rtl/>
              </w:rPr>
              <w:t xml:space="preserve"> </w:t>
            </w:r>
            <w:r w:rsidRPr="008B4F83">
              <w:rPr>
                <w:rFonts w:cs="B Mitra" w:hint="cs"/>
                <w:sz w:val="18"/>
                <w:szCs w:val="18"/>
                <w:rtl/>
              </w:rPr>
              <w:t>رسولی</w:t>
            </w:r>
            <w:r w:rsidRPr="008B4F83">
              <w:rPr>
                <w:rFonts w:cs="B Mitra"/>
                <w:sz w:val="18"/>
                <w:szCs w:val="18"/>
                <w:rtl/>
              </w:rPr>
              <w:t xml:space="preserve"> کنار</w:t>
            </w:r>
            <w:r w:rsidRPr="008B4F83">
              <w:rPr>
                <w:rFonts w:cs="B Mitra" w:hint="cs"/>
                <w:sz w:val="18"/>
                <w:szCs w:val="18"/>
                <w:rtl/>
              </w:rPr>
              <w:t>ی</w:t>
            </w:r>
            <w:r w:rsidRPr="008B4F83">
              <w:rPr>
                <w:rFonts w:cs="B Mitra"/>
                <w:sz w:val="18"/>
                <w:szCs w:val="18"/>
                <w:rtl/>
              </w:rPr>
              <w:t xml:space="preserve"> </w:t>
            </w:r>
            <w:r w:rsidRPr="008B4F83">
              <w:rPr>
                <w:rFonts w:hint="cs"/>
                <w:sz w:val="18"/>
                <w:szCs w:val="18"/>
                <w:rtl/>
              </w:rPr>
              <w:t>–</w:t>
            </w:r>
            <w:r w:rsidRPr="008B4F83">
              <w:rPr>
                <w:rFonts w:cs="B Mitra"/>
                <w:sz w:val="18"/>
                <w:szCs w:val="18"/>
                <w:rtl/>
              </w:rPr>
              <w:t>محبوبه شمس</w:t>
            </w:r>
            <w:r w:rsidRPr="008B4F83">
              <w:rPr>
                <w:rFonts w:cs="B Mitra" w:hint="cs"/>
                <w:sz w:val="18"/>
                <w:szCs w:val="18"/>
                <w:rtl/>
              </w:rPr>
              <w:t>ی</w:t>
            </w:r>
            <w:r>
              <w:rPr>
                <w:rFonts w:cs="B Mitra" w:hint="cs"/>
                <w:sz w:val="18"/>
                <w:szCs w:val="18"/>
                <w:rtl/>
              </w:rPr>
              <w:t xml:space="preserve"> </w:t>
            </w:r>
          </w:p>
          <w:p w14:paraId="04B03FAA" w14:textId="77777777" w:rsidR="0011372D" w:rsidRPr="008B4F83" w:rsidRDefault="0011372D" w:rsidP="0011372D">
            <w:pPr>
              <w:jc w:val="center"/>
              <w:rPr>
                <w:rFonts w:cs="B Mitra"/>
                <w:sz w:val="18"/>
                <w:szCs w:val="18"/>
                <w:rtl/>
              </w:rPr>
            </w:pPr>
            <w:r>
              <w:rPr>
                <w:rFonts w:cs="B Mitra" w:hint="cs"/>
                <w:sz w:val="18"/>
                <w:szCs w:val="18"/>
                <w:rtl/>
              </w:rPr>
              <w:t xml:space="preserve">جلد دوم: </w:t>
            </w:r>
            <w:r w:rsidRPr="008B4F83">
              <w:rPr>
                <w:rFonts w:cs="B Mitra"/>
                <w:sz w:val="18"/>
                <w:szCs w:val="18"/>
                <w:rtl/>
              </w:rPr>
              <w:t xml:space="preserve"> محبوبه شمس</w:t>
            </w:r>
            <w:r w:rsidRPr="008B4F83">
              <w:rPr>
                <w:rFonts w:cs="B Mitra" w:hint="cs"/>
                <w:sz w:val="18"/>
                <w:szCs w:val="18"/>
                <w:rtl/>
              </w:rPr>
              <w:t xml:space="preserve">ی </w:t>
            </w:r>
            <w:r w:rsidRPr="008B4F83">
              <w:rPr>
                <w:rFonts w:cs="B Mitra"/>
                <w:sz w:val="18"/>
                <w:szCs w:val="18"/>
                <w:rtl/>
              </w:rPr>
              <w:t xml:space="preserve"> </w:t>
            </w:r>
            <w:r w:rsidRPr="008B4F83">
              <w:rPr>
                <w:rFonts w:hint="cs"/>
                <w:sz w:val="18"/>
                <w:szCs w:val="18"/>
                <w:rtl/>
              </w:rPr>
              <w:t>–</w:t>
            </w:r>
            <w:r>
              <w:rPr>
                <w:rFonts w:hint="cs"/>
                <w:sz w:val="18"/>
                <w:szCs w:val="18"/>
                <w:rtl/>
              </w:rPr>
              <w:t xml:space="preserve"> </w:t>
            </w:r>
            <w:r w:rsidRPr="008B4F83">
              <w:rPr>
                <w:rFonts w:cs="B Mitra" w:hint="cs"/>
                <w:sz w:val="18"/>
                <w:szCs w:val="18"/>
                <w:rtl/>
              </w:rPr>
              <w:t>عبدالرضا</w:t>
            </w:r>
            <w:r w:rsidRPr="008B4F83">
              <w:rPr>
                <w:rFonts w:cs="B Mitra"/>
                <w:sz w:val="18"/>
                <w:szCs w:val="18"/>
                <w:rtl/>
              </w:rPr>
              <w:t xml:space="preserve"> </w:t>
            </w:r>
            <w:r w:rsidRPr="008B4F83">
              <w:rPr>
                <w:rFonts w:cs="B Mitra" w:hint="cs"/>
                <w:sz w:val="18"/>
                <w:szCs w:val="18"/>
                <w:rtl/>
              </w:rPr>
              <w:t>رسولی</w:t>
            </w:r>
            <w:r w:rsidRPr="008B4F83">
              <w:rPr>
                <w:rFonts w:cs="B Mitra"/>
                <w:sz w:val="18"/>
                <w:szCs w:val="18"/>
                <w:rtl/>
              </w:rPr>
              <w:t xml:space="preserve"> کنار</w:t>
            </w:r>
            <w:r w:rsidRPr="008B4F83">
              <w:rPr>
                <w:rFonts w:cs="B Mitra" w:hint="cs"/>
                <w:sz w:val="18"/>
                <w:szCs w:val="18"/>
                <w:rtl/>
              </w:rPr>
              <w:t>ی</w:t>
            </w:r>
            <w:r>
              <w:rPr>
                <w:rFonts w:cs="B Mitra" w:hint="cs"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250" w:type="pct"/>
            <w:tcBorders>
              <w:right w:val="single" w:sz="2" w:space="0" w:color="auto"/>
            </w:tcBorders>
            <w:vAlign w:val="center"/>
          </w:tcPr>
          <w:p w14:paraId="78870451" w14:textId="77777777" w:rsidR="0011372D" w:rsidRPr="0011372D" w:rsidRDefault="0011372D" w:rsidP="0011372D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267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EBD9407" w14:textId="77777777" w:rsidR="0011372D" w:rsidRPr="0011372D" w:rsidRDefault="0011372D" w:rsidP="0011372D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  <w:tc>
          <w:tcPr>
            <w:tcW w:w="301" w:type="pct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79E4D371" w14:textId="77777777" w:rsidR="0011372D" w:rsidRPr="0011372D" w:rsidRDefault="0011372D" w:rsidP="0011372D">
            <w:pPr>
              <w:jc w:val="center"/>
              <w:rPr>
                <w:rFonts w:cs="B Mitra"/>
                <w:sz w:val="18"/>
                <w:szCs w:val="18"/>
                <w:rtl/>
              </w:rPr>
            </w:pPr>
          </w:p>
        </w:tc>
      </w:tr>
      <w:tr w:rsidR="0011372D" w:rsidRPr="00DF09EE" w14:paraId="5DF0DE4A" w14:textId="77777777" w:rsidTr="0011372D">
        <w:trPr>
          <w:cantSplit/>
          <w:trHeight w:val="270"/>
        </w:trPr>
        <w:tc>
          <w:tcPr>
            <w:tcW w:w="159" w:type="pct"/>
            <w:tcBorders>
              <w:left w:val="single" w:sz="12" w:space="0" w:color="auto"/>
            </w:tcBorders>
            <w:vAlign w:val="center"/>
          </w:tcPr>
          <w:p w14:paraId="740439D8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78" w:type="pct"/>
            <w:vAlign w:val="center"/>
          </w:tcPr>
          <w:p w14:paraId="612C1864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9" w:type="pct"/>
            <w:vAlign w:val="center"/>
          </w:tcPr>
          <w:p w14:paraId="73B09728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9" w:type="pct"/>
            <w:vAlign w:val="center"/>
          </w:tcPr>
          <w:p w14:paraId="58A3C9C6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75" w:type="pct"/>
            <w:vAlign w:val="center"/>
          </w:tcPr>
          <w:p w14:paraId="1E808EAB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9" w:type="pct"/>
            <w:vAlign w:val="center"/>
          </w:tcPr>
          <w:p w14:paraId="44EDF283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9" w:type="pct"/>
            <w:vAlign w:val="center"/>
          </w:tcPr>
          <w:p w14:paraId="777D74DC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18" w:type="pct"/>
            <w:vAlign w:val="center"/>
          </w:tcPr>
          <w:p w14:paraId="22F923FE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74" w:type="pct"/>
            <w:vAlign w:val="center"/>
          </w:tcPr>
          <w:p w14:paraId="4AE69BB8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99" w:type="pct"/>
            <w:vAlign w:val="center"/>
          </w:tcPr>
          <w:p w14:paraId="0BF0B086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18" w:type="pct"/>
            <w:vAlign w:val="center"/>
          </w:tcPr>
          <w:p w14:paraId="2BB0AD84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01" w:type="pct"/>
            <w:vAlign w:val="center"/>
          </w:tcPr>
          <w:p w14:paraId="33FD7A92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16" w:type="pct"/>
            <w:vAlign w:val="center"/>
          </w:tcPr>
          <w:p w14:paraId="1E53EFCF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7" w:type="pct"/>
            <w:vAlign w:val="center"/>
          </w:tcPr>
          <w:p w14:paraId="15239797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11" w:type="pct"/>
            <w:vAlign w:val="center"/>
          </w:tcPr>
          <w:p w14:paraId="117B48F6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50" w:type="pct"/>
            <w:tcBorders>
              <w:right w:val="single" w:sz="2" w:space="0" w:color="auto"/>
            </w:tcBorders>
            <w:vAlign w:val="center"/>
          </w:tcPr>
          <w:p w14:paraId="41AAB552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67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CFAEE38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01" w:type="pct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5191B59B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11372D" w:rsidRPr="00DF09EE" w14:paraId="40198724" w14:textId="77777777" w:rsidTr="0011372D">
        <w:trPr>
          <w:cantSplit/>
          <w:trHeight w:val="270"/>
        </w:trPr>
        <w:tc>
          <w:tcPr>
            <w:tcW w:w="159" w:type="pct"/>
            <w:tcBorders>
              <w:left w:val="single" w:sz="12" w:space="0" w:color="auto"/>
            </w:tcBorders>
            <w:vAlign w:val="center"/>
          </w:tcPr>
          <w:p w14:paraId="7C8C94B2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78" w:type="pct"/>
            <w:vAlign w:val="center"/>
          </w:tcPr>
          <w:p w14:paraId="38316C5F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9" w:type="pct"/>
            <w:vAlign w:val="center"/>
          </w:tcPr>
          <w:p w14:paraId="5B174E27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9" w:type="pct"/>
            <w:vAlign w:val="center"/>
          </w:tcPr>
          <w:p w14:paraId="281E1F9C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75" w:type="pct"/>
            <w:vAlign w:val="center"/>
          </w:tcPr>
          <w:p w14:paraId="26AF7DAA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9" w:type="pct"/>
            <w:vAlign w:val="center"/>
          </w:tcPr>
          <w:p w14:paraId="35749C01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9" w:type="pct"/>
            <w:vAlign w:val="center"/>
          </w:tcPr>
          <w:p w14:paraId="5591A382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18" w:type="pct"/>
            <w:vAlign w:val="center"/>
          </w:tcPr>
          <w:p w14:paraId="4F3AA790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74" w:type="pct"/>
            <w:vAlign w:val="center"/>
          </w:tcPr>
          <w:p w14:paraId="183B2A63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99" w:type="pct"/>
            <w:vAlign w:val="center"/>
          </w:tcPr>
          <w:p w14:paraId="30D5E119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18" w:type="pct"/>
            <w:vAlign w:val="center"/>
          </w:tcPr>
          <w:p w14:paraId="18293A5A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01" w:type="pct"/>
            <w:vAlign w:val="center"/>
          </w:tcPr>
          <w:p w14:paraId="00B04001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16" w:type="pct"/>
            <w:vAlign w:val="center"/>
          </w:tcPr>
          <w:p w14:paraId="04940769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7" w:type="pct"/>
            <w:vAlign w:val="center"/>
          </w:tcPr>
          <w:p w14:paraId="3DECFE98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11" w:type="pct"/>
            <w:vAlign w:val="center"/>
          </w:tcPr>
          <w:p w14:paraId="47EFDC13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50" w:type="pct"/>
            <w:tcBorders>
              <w:right w:val="single" w:sz="2" w:space="0" w:color="auto"/>
            </w:tcBorders>
            <w:vAlign w:val="center"/>
          </w:tcPr>
          <w:p w14:paraId="57DAB119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67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BC8F102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01" w:type="pct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66D2CD44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11372D" w:rsidRPr="00DF09EE" w14:paraId="65E68C21" w14:textId="77777777" w:rsidTr="0011372D">
        <w:trPr>
          <w:cantSplit/>
          <w:trHeight w:val="270"/>
        </w:trPr>
        <w:tc>
          <w:tcPr>
            <w:tcW w:w="159" w:type="pct"/>
            <w:tcBorders>
              <w:left w:val="single" w:sz="12" w:space="0" w:color="auto"/>
              <w:bottom w:val="single" w:sz="8" w:space="0" w:color="auto"/>
            </w:tcBorders>
            <w:vAlign w:val="center"/>
          </w:tcPr>
          <w:p w14:paraId="2E6236F6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78" w:type="pct"/>
            <w:tcBorders>
              <w:bottom w:val="single" w:sz="8" w:space="0" w:color="auto"/>
            </w:tcBorders>
            <w:vAlign w:val="center"/>
          </w:tcPr>
          <w:p w14:paraId="08E34EC4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9" w:type="pct"/>
            <w:tcBorders>
              <w:bottom w:val="single" w:sz="8" w:space="0" w:color="auto"/>
            </w:tcBorders>
            <w:vAlign w:val="center"/>
          </w:tcPr>
          <w:p w14:paraId="13516F0D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9" w:type="pct"/>
            <w:tcBorders>
              <w:bottom w:val="single" w:sz="8" w:space="0" w:color="auto"/>
            </w:tcBorders>
            <w:vAlign w:val="center"/>
          </w:tcPr>
          <w:p w14:paraId="361E01E4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75" w:type="pct"/>
            <w:tcBorders>
              <w:bottom w:val="single" w:sz="8" w:space="0" w:color="auto"/>
            </w:tcBorders>
            <w:vAlign w:val="center"/>
          </w:tcPr>
          <w:p w14:paraId="383B5C33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9" w:type="pct"/>
            <w:tcBorders>
              <w:bottom w:val="single" w:sz="8" w:space="0" w:color="auto"/>
            </w:tcBorders>
            <w:vAlign w:val="center"/>
          </w:tcPr>
          <w:p w14:paraId="584CD83C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9" w:type="pct"/>
            <w:tcBorders>
              <w:bottom w:val="single" w:sz="8" w:space="0" w:color="auto"/>
            </w:tcBorders>
            <w:vAlign w:val="center"/>
          </w:tcPr>
          <w:p w14:paraId="1710491F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18" w:type="pct"/>
            <w:tcBorders>
              <w:bottom w:val="single" w:sz="8" w:space="0" w:color="auto"/>
            </w:tcBorders>
            <w:vAlign w:val="center"/>
          </w:tcPr>
          <w:p w14:paraId="66D1DD23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74" w:type="pct"/>
            <w:tcBorders>
              <w:bottom w:val="single" w:sz="8" w:space="0" w:color="auto"/>
            </w:tcBorders>
            <w:vAlign w:val="center"/>
          </w:tcPr>
          <w:p w14:paraId="1C1D6E5E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99" w:type="pct"/>
            <w:tcBorders>
              <w:bottom w:val="single" w:sz="8" w:space="0" w:color="auto"/>
            </w:tcBorders>
            <w:vAlign w:val="center"/>
          </w:tcPr>
          <w:p w14:paraId="301FE025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18" w:type="pct"/>
            <w:tcBorders>
              <w:bottom w:val="single" w:sz="8" w:space="0" w:color="auto"/>
            </w:tcBorders>
            <w:vAlign w:val="center"/>
          </w:tcPr>
          <w:p w14:paraId="51E6B6AB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01" w:type="pct"/>
            <w:tcBorders>
              <w:bottom w:val="single" w:sz="8" w:space="0" w:color="auto"/>
            </w:tcBorders>
            <w:vAlign w:val="center"/>
          </w:tcPr>
          <w:p w14:paraId="1AFAA60D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16" w:type="pct"/>
            <w:tcBorders>
              <w:bottom w:val="single" w:sz="8" w:space="0" w:color="auto"/>
            </w:tcBorders>
            <w:vAlign w:val="center"/>
          </w:tcPr>
          <w:p w14:paraId="1CC0F1BA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7" w:type="pct"/>
            <w:tcBorders>
              <w:bottom w:val="single" w:sz="8" w:space="0" w:color="auto"/>
            </w:tcBorders>
            <w:vAlign w:val="center"/>
          </w:tcPr>
          <w:p w14:paraId="31063E78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11" w:type="pct"/>
            <w:tcBorders>
              <w:bottom w:val="single" w:sz="8" w:space="0" w:color="auto"/>
            </w:tcBorders>
            <w:vAlign w:val="center"/>
          </w:tcPr>
          <w:p w14:paraId="57974986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50" w:type="pct"/>
            <w:tcBorders>
              <w:bottom w:val="single" w:sz="8" w:space="0" w:color="auto"/>
              <w:right w:val="single" w:sz="2" w:space="0" w:color="auto"/>
            </w:tcBorders>
            <w:vAlign w:val="center"/>
          </w:tcPr>
          <w:p w14:paraId="61EC81E7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67" w:type="pct"/>
            <w:tcBorders>
              <w:left w:val="single" w:sz="2" w:space="0" w:color="auto"/>
              <w:bottom w:val="single" w:sz="8" w:space="0" w:color="auto"/>
              <w:right w:val="single" w:sz="2" w:space="0" w:color="auto"/>
            </w:tcBorders>
            <w:vAlign w:val="center"/>
          </w:tcPr>
          <w:p w14:paraId="49406E28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01" w:type="pct"/>
            <w:tcBorders>
              <w:left w:val="single" w:sz="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47CEDC4F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11372D" w:rsidRPr="00DF09EE" w14:paraId="6501B4DE" w14:textId="77777777" w:rsidTr="0011372D">
        <w:trPr>
          <w:cantSplit/>
          <w:trHeight w:val="270"/>
        </w:trPr>
        <w:tc>
          <w:tcPr>
            <w:tcW w:w="159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89AA820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7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030C12C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96F7DE4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53D638E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7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F20FC41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F7A0FE4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8C0AC92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1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2A91190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7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B13A7D1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99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C19C2FD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1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35A1104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0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14BADA1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16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F50D7E7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77674D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1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C2B929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F46189C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F2AF3C9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0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1DD73B11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11372D" w:rsidRPr="00DF09EE" w14:paraId="650ED6EF" w14:textId="77777777" w:rsidTr="0011372D">
        <w:trPr>
          <w:cantSplit/>
          <w:trHeight w:val="270"/>
        </w:trPr>
        <w:tc>
          <w:tcPr>
            <w:tcW w:w="159" w:type="pct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D84A39C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778" w:type="pc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54DEC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9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0B1DB0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9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EE9AA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75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6FAFF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9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7D31E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59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1AEE80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18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3CA514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74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5BE6A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99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B6D3A8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18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2A422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01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F667E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16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BEE2E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97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D1EAB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511" w:type="pc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3C0E7CA9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5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2D12083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6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BD8EF25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0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4C5B4910" w14:textId="77777777" w:rsidR="0011372D" w:rsidRPr="00DF09EE" w:rsidRDefault="0011372D" w:rsidP="0011372D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11372D" w:rsidRPr="00DF09EE" w14:paraId="62B6FC91" w14:textId="77777777" w:rsidTr="0011372D">
        <w:trPr>
          <w:trHeight w:val="226"/>
        </w:trPr>
        <w:tc>
          <w:tcPr>
            <w:tcW w:w="93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586CCA" w14:textId="77777777" w:rsidR="0011372D" w:rsidRPr="00DF09EE" w:rsidRDefault="0011372D" w:rsidP="0011372D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</w:p>
        </w:tc>
        <w:tc>
          <w:tcPr>
            <w:tcW w:w="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22C51" w14:textId="77777777" w:rsidR="0011372D" w:rsidRPr="00DF09EE" w:rsidRDefault="0011372D" w:rsidP="0011372D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5</w:t>
            </w:r>
          </w:p>
        </w:tc>
        <w:tc>
          <w:tcPr>
            <w:tcW w:w="1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AFC56" w14:textId="77777777" w:rsidR="0011372D" w:rsidRPr="00DF09EE" w:rsidRDefault="0011372D" w:rsidP="0011372D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0</w:t>
            </w:r>
          </w:p>
        </w:tc>
        <w:tc>
          <w:tcPr>
            <w:tcW w:w="3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2F5212" w14:textId="77777777" w:rsidR="0011372D" w:rsidRPr="00DF09EE" w:rsidRDefault="0011372D" w:rsidP="0011372D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7</w:t>
            </w:r>
          </w:p>
        </w:tc>
        <w:tc>
          <w:tcPr>
            <w:tcW w:w="1785" w:type="pct"/>
            <w:gridSpan w:val="7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6C6CC8" w14:textId="77777777" w:rsidR="0011372D" w:rsidRPr="00DF09EE" w:rsidRDefault="0011372D" w:rsidP="0011372D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80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pct5" w:color="auto" w:fill="auto"/>
            <w:vAlign w:val="center"/>
          </w:tcPr>
          <w:p w14:paraId="18961265" w14:textId="77777777" w:rsidR="0011372D" w:rsidRPr="00DF09EE" w:rsidRDefault="0011372D" w:rsidP="0011372D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250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5" w:color="auto" w:fill="auto"/>
          </w:tcPr>
          <w:p w14:paraId="504C6915" w14:textId="77777777" w:rsidR="0011372D" w:rsidRPr="00DF09EE" w:rsidRDefault="0011372D" w:rsidP="0011372D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7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pct5" w:color="auto" w:fill="auto"/>
          </w:tcPr>
          <w:p w14:paraId="1E6833E8" w14:textId="77777777" w:rsidR="0011372D" w:rsidRPr="00DF09EE" w:rsidRDefault="0011372D" w:rsidP="0011372D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1" w:type="pct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12" w:space="0" w:color="auto"/>
            </w:tcBorders>
            <w:shd w:val="clear" w:color="auto" w:fill="auto"/>
          </w:tcPr>
          <w:p w14:paraId="1E9C06A0" w14:textId="77777777" w:rsidR="0011372D" w:rsidRPr="00DF09EE" w:rsidRDefault="0011372D" w:rsidP="0011372D">
            <w:pPr>
              <w:jc w:val="lowKashida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11372D" w:rsidRPr="00DF09EE" w14:paraId="77349E4C" w14:textId="77777777" w:rsidTr="0011372D">
        <w:trPr>
          <w:trHeight w:val="225"/>
        </w:trPr>
        <w:tc>
          <w:tcPr>
            <w:tcW w:w="937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43BB7" w14:textId="77777777" w:rsidR="0011372D" w:rsidRPr="00DF09EE" w:rsidRDefault="0011372D" w:rsidP="0011372D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 در موضوع:</w:t>
            </w:r>
          </w:p>
        </w:tc>
        <w:tc>
          <w:tcPr>
            <w:tcW w:w="31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73AAAE" w14:textId="77777777" w:rsidR="0011372D" w:rsidRPr="00DF09EE" w:rsidRDefault="0011372D" w:rsidP="0011372D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ندارد</w:t>
            </w:r>
          </w:p>
        </w:tc>
        <w:tc>
          <w:tcPr>
            <w:tcW w:w="33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67AED4" w14:textId="77777777" w:rsidR="0011372D" w:rsidRPr="00DF09EE" w:rsidRDefault="0011372D" w:rsidP="0011372D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10</w:t>
            </w:r>
          </w:p>
        </w:tc>
        <w:tc>
          <w:tcPr>
            <w:tcW w:w="1785" w:type="pct"/>
            <w:gridSpan w:val="7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AAB7C8" w14:textId="77777777" w:rsidR="0011372D" w:rsidRPr="00DF09EE" w:rsidRDefault="0011372D" w:rsidP="0011372D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808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auto"/>
            </w:tcBorders>
            <w:shd w:val="pct5" w:color="auto" w:fill="auto"/>
          </w:tcPr>
          <w:p w14:paraId="56595969" w14:textId="77777777" w:rsidR="0011372D" w:rsidRPr="00DF09EE" w:rsidRDefault="0011372D" w:rsidP="0011372D">
            <w:pPr>
              <w:jc w:val="right"/>
              <w:rPr>
                <w:rFonts w:cs="B Mitr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250" w:type="pct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pct5" w:color="auto" w:fill="auto"/>
          </w:tcPr>
          <w:p w14:paraId="3CC7F540" w14:textId="77777777" w:rsidR="0011372D" w:rsidRPr="00DF09EE" w:rsidRDefault="0011372D" w:rsidP="0011372D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67" w:type="pct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pct5" w:color="auto" w:fill="auto"/>
          </w:tcPr>
          <w:p w14:paraId="5E186580" w14:textId="77777777" w:rsidR="0011372D" w:rsidRPr="00DF09EE" w:rsidRDefault="0011372D" w:rsidP="0011372D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01" w:type="pct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8FAC3C0" w14:textId="77777777" w:rsidR="0011372D" w:rsidRPr="00DF09EE" w:rsidRDefault="0011372D" w:rsidP="0011372D">
            <w:pPr>
              <w:jc w:val="lowKashida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</w:tr>
      <w:tr w:rsidR="0011372D" w:rsidRPr="00DF09EE" w14:paraId="6864A56E" w14:textId="77777777" w:rsidTr="0011372D">
        <w:tc>
          <w:tcPr>
            <w:tcW w:w="1748" w:type="pct"/>
            <w:gridSpan w:val="7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38A9CBFC" w14:textId="77777777" w:rsidR="0011372D" w:rsidRPr="00DF09EE" w:rsidRDefault="0011372D" w:rsidP="0011372D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65035E7B" w14:textId="77777777" w:rsidR="0011372D" w:rsidRPr="00DF09EE" w:rsidRDefault="0011372D" w:rsidP="0011372D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D4C9004" w14:textId="77777777" w:rsidR="0011372D" w:rsidRPr="00DF09EE" w:rsidRDefault="0011372D" w:rsidP="0011372D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0D3DC28C" w14:textId="77777777" w:rsidR="0011372D" w:rsidRPr="00DF09EE" w:rsidRDefault="0011372D" w:rsidP="0011372D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26" w:type="pct"/>
            <w:gridSpan w:val="6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55D2737" w14:textId="77777777" w:rsidR="0011372D" w:rsidRPr="00DF09EE" w:rsidRDefault="0011372D" w:rsidP="0011372D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31B61EDB" w14:textId="77777777" w:rsidR="0011372D" w:rsidRPr="00DF09EE" w:rsidRDefault="0011372D" w:rsidP="0011372D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2CA820A" w14:textId="77777777" w:rsidR="0011372D" w:rsidRPr="00DF09EE" w:rsidRDefault="0011372D" w:rsidP="0011372D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DEB823E" w14:textId="77777777" w:rsidR="0011372D" w:rsidRPr="00DF09EE" w:rsidRDefault="0011372D" w:rsidP="0011372D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26" w:type="pct"/>
            <w:gridSpan w:val="5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6EF0385F" w14:textId="77777777" w:rsidR="0011372D" w:rsidRPr="00DF09EE" w:rsidRDefault="0011372D" w:rsidP="0011372D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10AF8907" w14:textId="77777777" w:rsidR="0011372D" w:rsidRPr="00DF09EE" w:rsidRDefault="0011372D" w:rsidP="0011372D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9289667" w14:textId="77777777" w:rsidR="0011372D" w:rsidRPr="00DF09EE" w:rsidRDefault="0011372D" w:rsidP="0011372D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51EC47C" w14:textId="77777777" w:rsidR="0011372D" w:rsidRPr="00DF09EE" w:rsidRDefault="0011372D" w:rsidP="0011372D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782B6BBD" w14:textId="77777777" w:rsidR="00734778" w:rsidRPr="00DF09EE" w:rsidRDefault="00734778" w:rsidP="000C32A8">
      <w:pPr>
        <w:ind w:left="30" w:right="-240"/>
        <w:jc w:val="lowKashida"/>
        <w:rPr>
          <w:rFonts w:cs="B Mitra"/>
          <w:b/>
          <w:bCs/>
          <w:sz w:val="18"/>
          <w:szCs w:val="18"/>
          <w:rtl/>
          <w:lang w:bidi="fa-IR"/>
        </w:rPr>
      </w:pPr>
    </w:p>
    <w:p w14:paraId="34D11863" w14:textId="77777777" w:rsidR="007B5A31" w:rsidRPr="00DF09EE" w:rsidRDefault="007B5A31" w:rsidP="000C32A8">
      <w:pPr>
        <w:ind w:left="30" w:right="-240"/>
        <w:jc w:val="lowKashida"/>
        <w:rPr>
          <w:rFonts w:cs="B Mitra"/>
          <w:b/>
          <w:bCs/>
          <w:sz w:val="18"/>
          <w:szCs w:val="18"/>
          <w:rtl/>
          <w:lang w:bidi="fa-IR"/>
        </w:rPr>
      </w:pPr>
    </w:p>
    <w:p w14:paraId="54A16900" w14:textId="77777777" w:rsidR="0015284B" w:rsidRPr="00DF09EE" w:rsidRDefault="00766B97" w:rsidP="000C32A8">
      <w:pPr>
        <w:ind w:left="30" w:right="-240"/>
        <w:jc w:val="lowKashida"/>
        <w:rPr>
          <w:rFonts w:cs="B Mitra"/>
          <w:b/>
          <w:bCs/>
          <w:sz w:val="18"/>
          <w:szCs w:val="18"/>
          <w:lang w:bidi="fa-IR"/>
        </w:rPr>
      </w:pPr>
      <w:r w:rsidRPr="00DF09EE">
        <w:rPr>
          <w:rFonts w:cs="B Mitra"/>
          <w:b/>
          <w:bCs/>
          <w:sz w:val="18"/>
          <w:szCs w:val="18"/>
          <w:rtl/>
          <w:lang w:bidi="fa-IR"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381608" w:rsidRPr="00DF09EE" w14:paraId="4F4AC1DE" w14:textId="77777777" w:rsidTr="00C44960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4F461970" w14:textId="77777777" w:rsidR="00381608" w:rsidRPr="00DF09EE" w:rsidRDefault="00381608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3</w:t>
            </w:r>
            <w:r w:rsidR="00D32B4B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-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13- راهنمایی و مشاوره پایان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نامه کارشناسی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رشد یا دکتری حرفه</w:t>
            </w: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ای یا سطح 3 حوزه / رساله دکتری تخصصی یا سطح 4 حوزه</w:t>
            </w:r>
          </w:p>
        </w:tc>
      </w:tr>
    </w:tbl>
    <w:p w14:paraId="01FC35DF" w14:textId="77777777" w:rsidR="00734778" w:rsidRPr="00DF09EE" w:rsidRDefault="00734778" w:rsidP="000C32A8">
      <w:pPr>
        <w:ind w:left="30" w:right="-240"/>
        <w:jc w:val="lowKashida"/>
        <w:rPr>
          <w:rFonts w:cs="B Mitra"/>
          <w:b/>
          <w:bCs/>
          <w:sz w:val="20"/>
          <w:szCs w:val="20"/>
        </w:rPr>
      </w:pPr>
    </w:p>
    <w:tbl>
      <w:tblPr>
        <w:bidiVisual/>
        <w:tblW w:w="4994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467"/>
        <w:gridCol w:w="6195"/>
        <w:gridCol w:w="739"/>
        <w:gridCol w:w="663"/>
        <w:gridCol w:w="1279"/>
        <w:gridCol w:w="984"/>
        <w:gridCol w:w="1127"/>
        <w:gridCol w:w="1142"/>
        <w:gridCol w:w="1139"/>
        <w:gridCol w:w="1069"/>
        <w:gridCol w:w="1063"/>
      </w:tblGrid>
      <w:tr w:rsidR="002B4736" w:rsidRPr="00DF09EE" w14:paraId="184592BF" w14:textId="77777777" w:rsidTr="00986D5C">
        <w:trPr>
          <w:cantSplit/>
          <w:trHeight w:val="20"/>
          <w:jc w:val="center"/>
        </w:trPr>
        <w:tc>
          <w:tcPr>
            <w:tcW w:w="147" w:type="pct"/>
            <w:vMerge w:val="restart"/>
            <w:tcBorders>
              <w:top w:val="single" w:sz="12" w:space="0" w:color="auto"/>
              <w:left w:val="single" w:sz="12" w:space="0" w:color="auto"/>
            </w:tcBorders>
            <w:shd w:val="pct5" w:color="auto" w:fill="auto"/>
            <w:vAlign w:val="center"/>
          </w:tcPr>
          <w:p w14:paraId="43AB65C8" w14:textId="77777777" w:rsidR="001E1064" w:rsidRPr="00DF09EE" w:rsidRDefault="001E1064" w:rsidP="00657D33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/>
                <w:b/>
                <w:bCs/>
                <w:sz w:val="20"/>
                <w:szCs w:val="20"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ردیف</w:t>
            </w:r>
          </w:p>
        </w:tc>
        <w:tc>
          <w:tcPr>
            <w:tcW w:w="1952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216C8539" w14:textId="77777777" w:rsidR="001E1064" w:rsidRPr="00DF09EE" w:rsidRDefault="001E1064" w:rsidP="00657D3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عنوان  پایان نامه / رساله دکتری تخصصی</w:t>
            </w:r>
          </w:p>
        </w:tc>
        <w:tc>
          <w:tcPr>
            <w:tcW w:w="442" w:type="pct"/>
            <w:gridSpan w:val="2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5B3FA4D6" w14:textId="77777777" w:rsidR="001E1064" w:rsidRPr="00DF09EE" w:rsidRDefault="001E1064" w:rsidP="00657D33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مقطع تحصیلی</w:t>
            </w:r>
          </w:p>
        </w:tc>
        <w:tc>
          <w:tcPr>
            <w:tcW w:w="403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33A38A5F" w14:textId="77777777" w:rsidR="001E1064" w:rsidRPr="00DF09EE" w:rsidRDefault="001E1064" w:rsidP="00657D3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دانشجو</w:t>
            </w:r>
          </w:p>
        </w:tc>
        <w:tc>
          <w:tcPr>
            <w:tcW w:w="310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2400362E" w14:textId="77777777" w:rsidR="001E1064" w:rsidRPr="00DF09EE" w:rsidRDefault="001E1064" w:rsidP="00657D3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اریخ  دفاع</w:t>
            </w:r>
          </w:p>
        </w:tc>
        <w:tc>
          <w:tcPr>
            <w:tcW w:w="355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372B4A1E" w14:textId="77777777" w:rsidR="001E1064" w:rsidRPr="00DF09EE" w:rsidRDefault="001E1064" w:rsidP="00657D3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دانشگاه محل</w:t>
            </w:r>
          </w:p>
          <w:p w14:paraId="12C73EB6" w14:textId="77777777" w:rsidR="001E1064" w:rsidRPr="00DF09EE" w:rsidRDefault="001E1064" w:rsidP="00657D3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تحصيل دانشجو</w:t>
            </w:r>
          </w:p>
        </w:tc>
        <w:tc>
          <w:tcPr>
            <w:tcW w:w="360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00BD8F7B" w14:textId="77777777" w:rsidR="001E1064" w:rsidRPr="00DF09EE" w:rsidRDefault="001E1064" w:rsidP="001E10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سامي</w:t>
            </w:r>
          </w:p>
          <w:p w14:paraId="0336207A" w14:textId="77777777" w:rsidR="001E1064" w:rsidRPr="00DF09EE" w:rsidRDefault="001E1064" w:rsidP="001E10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ستادان راهنما</w:t>
            </w:r>
          </w:p>
        </w:tc>
        <w:tc>
          <w:tcPr>
            <w:tcW w:w="359" w:type="pct"/>
            <w:vMerge w:val="restart"/>
            <w:tcBorders>
              <w:top w:val="single" w:sz="12" w:space="0" w:color="auto"/>
            </w:tcBorders>
            <w:shd w:val="pct5" w:color="auto" w:fill="auto"/>
            <w:vAlign w:val="center"/>
          </w:tcPr>
          <w:p w14:paraId="4E88A40A" w14:textId="77777777" w:rsidR="001E1064" w:rsidRPr="00DF09EE" w:rsidRDefault="001E1064" w:rsidP="00657D3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سامي</w:t>
            </w:r>
          </w:p>
          <w:p w14:paraId="6B09F00D" w14:textId="77777777" w:rsidR="001E1064" w:rsidRPr="00DF09EE" w:rsidRDefault="001E1064" w:rsidP="00657D3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استادان مشاور</w:t>
            </w:r>
          </w:p>
        </w:tc>
        <w:tc>
          <w:tcPr>
            <w:tcW w:w="672" w:type="pct"/>
            <w:gridSpan w:val="2"/>
            <w:tcBorders>
              <w:top w:val="single" w:sz="12" w:space="0" w:color="auto"/>
              <w:right w:val="single" w:sz="12" w:space="0" w:color="auto"/>
            </w:tcBorders>
            <w:shd w:val="pct5" w:color="auto" w:fill="auto"/>
            <w:vAlign w:val="center"/>
          </w:tcPr>
          <w:p w14:paraId="774B2133" w14:textId="77777777" w:rsidR="001E1064" w:rsidRPr="00DF09EE" w:rsidRDefault="001E1064" w:rsidP="00657D3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</w:tr>
      <w:tr w:rsidR="002B4736" w:rsidRPr="00DF09EE" w14:paraId="405562E9" w14:textId="77777777" w:rsidTr="00986D5C">
        <w:trPr>
          <w:cantSplit/>
          <w:trHeight w:val="20"/>
          <w:jc w:val="center"/>
        </w:trPr>
        <w:tc>
          <w:tcPr>
            <w:tcW w:w="147" w:type="pct"/>
            <w:vMerge/>
            <w:tcBorders>
              <w:left w:val="single" w:sz="12" w:space="0" w:color="auto"/>
              <w:bottom w:val="single" w:sz="4" w:space="0" w:color="auto"/>
            </w:tcBorders>
            <w:shd w:val="pct5" w:color="auto" w:fill="auto"/>
            <w:textDirection w:val="btLr"/>
            <w:vAlign w:val="center"/>
          </w:tcPr>
          <w:p w14:paraId="401B6E8C" w14:textId="77777777" w:rsidR="001E1064" w:rsidRPr="00DF09EE" w:rsidRDefault="001E1064" w:rsidP="00657D33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952" w:type="pct"/>
            <w:vMerge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776CBD6F" w14:textId="77777777" w:rsidR="001E1064" w:rsidRPr="00DF09EE" w:rsidRDefault="001E1064" w:rsidP="00657D33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33" w:type="pct"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21AC3D98" w14:textId="77777777" w:rsidR="001E1064" w:rsidRPr="00DF09EE" w:rsidRDefault="001E1064" w:rsidP="00657D33">
            <w:pPr>
              <w:jc w:val="center"/>
              <w:rPr>
                <w:rFonts w:cs="B Mitra"/>
                <w:b/>
                <w:bCs/>
                <w:sz w:val="18"/>
                <w:szCs w:val="18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کارشناسی ارشد</w:t>
            </w:r>
          </w:p>
          <w:p w14:paraId="67C3A3D8" w14:textId="77777777" w:rsidR="001E1064" w:rsidRPr="00DF09EE" w:rsidRDefault="001E1064" w:rsidP="00657D33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209" w:type="pct"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57717513" w14:textId="77777777" w:rsidR="001E1064" w:rsidRPr="00DF09EE" w:rsidRDefault="001E1064" w:rsidP="00657D33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دکتری تخصصی</w:t>
            </w:r>
          </w:p>
        </w:tc>
        <w:tc>
          <w:tcPr>
            <w:tcW w:w="403" w:type="pct"/>
            <w:vMerge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36A5516A" w14:textId="77777777" w:rsidR="001E1064" w:rsidRPr="00DF09EE" w:rsidRDefault="001E1064" w:rsidP="00657D3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0" w:type="pct"/>
            <w:vMerge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7F311E7B" w14:textId="77777777" w:rsidR="001E1064" w:rsidRPr="00DF09EE" w:rsidRDefault="001E1064" w:rsidP="00657D3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5" w:type="pct"/>
            <w:vMerge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1A6B3FC2" w14:textId="77777777" w:rsidR="001E1064" w:rsidRPr="00DF09EE" w:rsidRDefault="001E1064" w:rsidP="00657D3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60" w:type="pct"/>
            <w:vMerge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1F79BEAF" w14:textId="77777777" w:rsidR="001E1064" w:rsidRPr="00DF09EE" w:rsidRDefault="001E1064" w:rsidP="001E1064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9" w:type="pct"/>
            <w:vMerge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1C9504CF" w14:textId="77777777" w:rsidR="001E1064" w:rsidRPr="00DF09EE" w:rsidRDefault="001E1064" w:rsidP="00657D3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7" w:type="pct"/>
            <w:tcBorders>
              <w:bottom w:val="single" w:sz="4" w:space="0" w:color="auto"/>
            </w:tcBorders>
            <w:shd w:val="pct5" w:color="auto" w:fill="auto"/>
            <w:vAlign w:val="center"/>
          </w:tcPr>
          <w:p w14:paraId="1BE64CBF" w14:textId="77777777" w:rsidR="001E1064" w:rsidRPr="00DF09EE" w:rsidRDefault="001E1064" w:rsidP="00657D3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335" w:type="pct"/>
            <w:tcBorders>
              <w:bottom w:val="single" w:sz="4" w:space="0" w:color="auto"/>
              <w:right w:val="single" w:sz="12" w:space="0" w:color="auto"/>
            </w:tcBorders>
            <w:shd w:val="pct5" w:color="auto" w:fill="auto"/>
            <w:vAlign w:val="center"/>
          </w:tcPr>
          <w:p w14:paraId="6D1B032A" w14:textId="77777777" w:rsidR="001E1064" w:rsidRPr="00DF09EE" w:rsidRDefault="001E1064" w:rsidP="00657D3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کمیسیون</w:t>
            </w:r>
          </w:p>
        </w:tc>
      </w:tr>
      <w:tr w:rsidR="00986D5C" w:rsidRPr="00DF09EE" w14:paraId="0D121774" w14:textId="77777777" w:rsidTr="00986D5C">
        <w:trPr>
          <w:cantSplit/>
          <w:trHeight w:val="20"/>
          <w:jc w:val="center"/>
        </w:trPr>
        <w:tc>
          <w:tcPr>
            <w:tcW w:w="147" w:type="pct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26C059D7" w14:textId="77777777" w:rsidR="00986D5C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1</w:t>
            </w:r>
          </w:p>
        </w:tc>
        <w:tc>
          <w:tcPr>
            <w:tcW w:w="1952" w:type="pct"/>
            <w:tcBorders>
              <w:bottom w:val="single" w:sz="4" w:space="0" w:color="auto"/>
            </w:tcBorders>
            <w:vAlign w:val="center"/>
          </w:tcPr>
          <w:p w14:paraId="3C4354BD" w14:textId="77777777" w:rsidR="00986D5C" w:rsidRPr="00232D5F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232D5F">
              <w:rPr>
                <w:rFonts w:cs="B Mitra"/>
                <w:noProof/>
                <w:sz w:val="16"/>
                <w:szCs w:val="16"/>
                <w:rtl/>
              </w:rPr>
              <w:t>پردازش مکالمات صوت</w:t>
            </w:r>
            <w:r w:rsidRPr="00232D5F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32D5F">
              <w:rPr>
                <w:rFonts w:cs="B Mitra"/>
                <w:noProof/>
                <w:sz w:val="16"/>
                <w:szCs w:val="16"/>
                <w:rtl/>
              </w:rPr>
              <w:t xml:space="preserve"> مرکز تماس آب و فاضلاب با استفاده از پردازش گفتار و شبکه ها</w:t>
            </w:r>
            <w:r w:rsidRPr="00232D5F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32D5F">
              <w:rPr>
                <w:rFonts w:cs="B Mitra"/>
                <w:noProof/>
                <w:sz w:val="16"/>
                <w:szCs w:val="16"/>
                <w:rtl/>
              </w:rPr>
              <w:t xml:space="preserve"> عصب</w:t>
            </w:r>
            <w:r w:rsidRPr="00232D5F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32D5F">
              <w:rPr>
                <w:rFonts w:cs="B Mitra"/>
                <w:noProof/>
                <w:sz w:val="16"/>
                <w:szCs w:val="16"/>
                <w:rtl/>
              </w:rPr>
              <w:t xml:space="preserve"> عم</w:t>
            </w:r>
            <w:r w:rsidRPr="00232D5F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32D5F">
              <w:rPr>
                <w:rFonts w:cs="B Mitra" w:hint="eastAsia"/>
                <w:noProof/>
                <w:sz w:val="16"/>
                <w:szCs w:val="16"/>
                <w:rtl/>
              </w:rPr>
              <w:t>ق</w:t>
            </w:r>
          </w:p>
        </w:tc>
        <w:tc>
          <w:tcPr>
            <w:tcW w:w="233" w:type="pct"/>
            <w:tcBorders>
              <w:bottom w:val="single" w:sz="4" w:space="0" w:color="auto"/>
            </w:tcBorders>
            <w:vAlign w:val="center"/>
          </w:tcPr>
          <w:p w14:paraId="7E16A302" w14:textId="77777777" w:rsidR="00986D5C" w:rsidRPr="008F5F4C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</w:rPr>
            </w:pPr>
            <w:r w:rsidRPr="008F5F4C">
              <w:rPr>
                <w:rFonts w:cs="B Mitra"/>
                <w:noProof/>
                <w:sz w:val="16"/>
                <w:szCs w:val="16"/>
              </w:rPr>
              <w:sym w:font="Wingdings" w:char="F0FC"/>
            </w:r>
          </w:p>
        </w:tc>
        <w:tc>
          <w:tcPr>
            <w:tcW w:w="209" w:type="pct"/>
            <w:tcBorders>
              <w:bottom w:val="single" w:sz="4" w:space="0" w:color="auto"/>
            </w:tcBorders>
            <w:vAlign w:val="center"/>
          </w:tcPr>
          <w:p w14:paraId="45788773" w14:textId="77777777" w:rsidR="00986D5C" w:rsidRPr="00232D5F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</w:p>
        </w:tc>
        <w:tc>
          <w:tcPr>
            <w:tcW w:w="403" w:type="pct"/>
            <w:tcBorders>
              <w:bottom w:val="single" w:sz="4" w:space="0" w:color="auto"/>
            </w:tcBorders>
            <w:vAlign w:val="center"/>
          </w:tcPr>
          <w:p w14:paraId="3BF12D34" w14:textId="77777777" w:rsidR="00986D5C" w:rsidRPr="00232D5F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232D5F">
              <w:rPr>
                <w:rFonts w:cs="B Mitra"/>
                <w:noProof/>
                <w:sz w:val="16"/>
                <w:szCs w:val="16"/>
                <w:rtl/>
              </w:rPr>
              <w:t>الهه بابا</w:t>
            </w:r>
            <w:r w:rsidRPr="00232D5F">
              <w:rPr>
                <w:rFonts w:cs="B Mitra" w:hint="cs"/>
                <w:noProof/>
                <w:sz w:val="16"/>
                <w:szCs w:val="16"/>
                <w:rtl/>
              </w:rPr>
              <w:t>یی</w:t>
            </w:r>
          </w:p>
        </w:tc>
        <w:tc>
          <w:tcPr>
            <w:tcW w:w="310" w:type="pct"/>
            <w:tcBorders>
              <w:bottom w:val="single" w:sz="4" w:space="0" w:color="auto"/>
            </w:tcBorders>
            <w:vAlign w:val="center"/>
          </w:tcPr>
          <w:p w14:paraId="2E600958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225CDC">
              <w:rPr>
                <w:rFonts w:cs="B Mitra" w:hint="cs"/>
                <w:noProof/>
                <w:sz w:val="16"/>
                <w:szCs w:val="16"/>
                <w:rtl/>
              </w:rPr>
              <w:t xml:space="preserve">بهمن </w:t>
            </w:r>
            <w:r>
              <w:rPr>
                <w:rFonts w:cs="B Mitra" w:hint="cs"/>
                <w:noProof/>
                <w:sz w:val="16"/>
                <w:szCs w:val="16"/>
                <w:rtl/>
              </w:rPr>
              <w:t>1401</w:t>
            </w:r>
          </w:p>
        </w:tc>
        <w:tc>
          <w:tcPr>
            <w:tcW w:w="355" w:type="pct"/>
            <w:tcBorders>
              <w:bottom w:val="single" w:sz="4" w:space="0" w:color="auto"/>
            </w:tcBorders>
            <w:vAlign w:val="center"/>
          </w:tcPr>
          <w:p w14:paraId="35534C90" w14:textId="77777777" w:rsidR="00986D5C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360" w:type="pct"/>
            <w:tcBorders>
              <w:bottom w:val="single" w:sz="4" w:space="0" w:color="auto"/>
            </w:tcBorders>
            <w:vAlign w:val="center"/>
          </w:tcPr>
          <w:p w14:paraId="57ACF0C0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عبدالرضا رسولی کناری</w:t>
            </w:r>
          </w:p>
        </w:tc>
        <w:tc>
          <w:tcPr>
            <w:tcW w:w="359" w:type="pct"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209CD7AF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محبوبه شمسی</w:t>
            </w:r>
          </w:p>
        </w:tc>
        <w:tc>
          <w:tcPr>
            <w:tcW w:w="337" w:type="pct"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3C0B1790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5" w:type="pct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1093B1A1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86D5C" w:rsidRPr="00DF09EE" w14:paraId="5AA5BC50" w14:textId="77777777" w:rsidTr="00986D5C">
        <w:trPr>
          <w:cantSplit/>
          <w:trHeight w:val="20"/>
          <w:jc w:val="center"/>
        </w:trPr>
        <w:tc>
          <w:tcPr>
            <w:tcW w:w="147" w:type="pct"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0A1A65D5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2</w:t>
            </w:r>
          </w:p>
        </w:tc>
        <w:tc>
          <w:tcPr>
            <w:tcW w:w="1952" w:type="pct"/>
            <w:tcBorders>
              <w:bottom w:val="single" w:sz="4" w:space="0" w:color="auto"/>
            </w:tcBorders>
            <w:vAlign w:val="center"/>
          </w:tcPr>
          <w:p w14:paraId="31C141B2" w14:textId="77777777" w:rsidR="00986D5C" w:rsidRPr="00232D5F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232D5F">
              <w:rPr>
                <w:rFonts w:cs="B Mitra"/>
                <w:noProof/>
                <w:sz w:val="16"/>
                <w:szCs w:val="16"/>
                <w:rtl/>
              </w:rPr>
              <w:t>طبقه بند</w:t>
            </w:r>
            <w:r w:rsidRPr="00232D5F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32D5F">
              <w:rPr>
                <w:rFonts w:cs="B Mitra"/>
                <w:noProof/>
                <w:sz w:val="16"/>
                <w:szCs w:val="16"/>
                <w:rtl/>
              </w:rPr>
              <w:t xml:space="preserve"> تراف</w:t>
            </w:r>
            <w:r w:rsidRPr="00232D5F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32D5F">
              <w:rPr>
                <w:rFonts w:cs="B Mitra" w:hint="eastAsia"/>
                <w:noProof/>
                <w:sz w:val="16"/>
                <w:szCs w:val="16"/>
                <w:rtl/>
              </w:rPr>
              <w:t>ک</w:t>
            </w:r>
            <w:r w:rsidRPr="00232D5F">
              <w:rPr>
                <w:rFonts w:cs="B Mitra"/>
                <w:noProof/>
                <w:sz w:val="16"/>
                <w:szCs w:val="16"/>
                <w:rtl/>
              </w:rPr>
              <w:t xml:space="preserve"> شبکه ها</w:t>
            </w:r>
            <w:r w:rsidRPr="00232D5F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32D5F">
              <w:rPr>
                <w:rFonts w:cs="B Mitra"/>
                <w:noProof/>
                <w:sz w:val="16"/>
                <w:szCs w:val="16"/>
                <w:rtl/>
              </w:rPr>
              <w:t xml:space="preserve"> مبتن</w:t>
            </w:r>
            <w:r w:rsidRPr="00232D5F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32D5F">
              <w:rPr>
                <w:rFonts w:cs="B Mitra"/>
                <w:noProof/>
                <w:sz w:val="16"/>
                <w:szCs w:val="16"/>
                <w:rtl/>
              </w:rPr>
              <w:t xml:space="preserve"> بر نرم افزار(</w:t>
            </w:r>
            <w:r w:rsidRPr="00232D5F">
              <w:rPr>
                <w:rFonts w:cs="B Mitra"/>
                <w:noProof/>
                <w:sz w:val="16"/>
                <w:szCs w:val="16"/>
              </w:rPr>
              <w:t>SDN</w:t>
            </w:r>
            <w:r w:rsidRPr="00232D5F">
              <w:rPr>
                <w:rFonts w:cs="B Mitra"/>
                <w:noProof/>
                <w:sz w:val="16"/>
                <w:szCs w:val="16"/>
                <w:rtl/>
              </w:rPr>
              <w:t>) برا</w:t>
            </w:r>
            <w:r w:rsidRPr="00232D5F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32D5F">
              <w:rPr>
                <w:rFonts w:cs="B Mitra"/>
                <w:noProof/>
                <w:sz w:val="16"/>
                <w:szCs w:val="16"/>
                <w:rtl/>
              </w:rPr>
              <w:t xml:space="preserve"> ا</w:t>
            </w:r>
            <w:r w:rsidRPr="00232D5F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32D5F">
              <w:rPr>
                <w:rFonts w:cs="B Mitra" w:hint="eastAsia"/>
                <w:noProof/>
                <w:sz w:val="16"/>
                <w:szCs w:val="16"/>
                <w:rtl/>
              </w:rPr>
              <w:t>نترنت</w:t>
            </w:r>
            <w:r w:rsidRPr="00232D5F">
              <w:rPr>
                <w:rFonts w:cs="B Mitra"/>
                <w:noProof/>
                <w:sz w:val="16"/>
                <w:szCs w:val="16"/>
                <w:rtl/>
              </w:rPr>
              <w:t xml:space="preserve"> اش</w:t>
            </w:r>
            <w:r w:rsidRPr="00232D5F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32D5F">
              <w:rPr>
                <w:rFonts w:cs="B Mitra" w:hint="eastAsia"/>
                <w:noProof/>
                <w:sz w:val="16"/>
                <w:szCs w:val="16"/>
                <w:rtl/>
              </w:rPr>
              <w:t>ا</w:t>
            </w:r>
            <w:r w:rsidRPr="00232D5F">
              <w:rPr>
                <w:rFonts w:cs="B Mitra"/>
                <w:noProof/>
                <w:sz w:val="16"/>
                <w:szCs w:val="16"/>
                <w:rtl/>
              </w:rPr>
              <w:t xml:space="preserve"> با استفاده از </w:t>
            </w:r>
            <w:r w:rsidRPr="00232D5F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32D5F">
              <w:rPr>
                <w:rFonts w:cs="B Mitra" w:hint="eastAsia"/>
                <w:noProof/>
                <w:sz w:val="16"/>
                <w:szCs w:val="16"/>
                <w:rtl/>
              </w:rPr>
              <w:t>ادگ</w:t>
            </w:r>
            <w:r w:rsidRPr="00232D5F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32D5F">
              <w:rPr>
                <w:rFonts w:cs="B Mitra" w:hint="eastAsia"/>
                <w:noProof/>
                <w:sz w:val="16"/>
                <w:szCs w:val="16"/>
                <w:rtl/>
              </w:rPr>
              <w:t>ر</w:t>
            </w:r>
            <w:r w:rsidRPr="00232D5F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32D5F">
              <w:rPr>
                <w:rFonts w:cs="B Mitra"/>
                <w:noProof/>
                <w:sz w:val="16"/>
                <w:szCs w:val="16"/>
                <w:rtl/>
              </w:rPr>
              <w:t xml:space="preserve"> ماش</w:t>
            </w:r>
            <w:r w:rsidRPr="00232D5F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32D5F">
              <w:rPr>
                <w:rFonts w:cs="B Mitra" w:hint="eastAsia"/>
                <w:noProof/>
                <w:sz w:val="16"/>
                <w:szCs w:val="16"/>
                <w:rtl/>
              </w:rPr>
              <w:t>ن</w:t>
            </w:r>
          </w:p>
        </w:tc>
        <w:tc>
          <w:tcPr>
            <w:tcW w:w="233" w:type="pct"/>
            <w:tcBorders>
              <w:bottom w:val="single" w:sz="4" w:space="0" w:color="auto"/>
            </w:tcBorders>
            <w:vAlign w:val="center"/>
          </w:tcPr>
          <w:p w14:paraId="5E020EAC" w14:textId="77777777" w:rsidR="00986D5C" w:rsidRPr="008F5F4C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</w:rPr>
            </w:pPr>
            <w:r w:rsidRPr="008F5F4C">
              <w:rPr>
                <w:rFonts w:cs="B Mitra"/>
                <w:noProof/>
                <w:sz w:val="16"/>
                <w:szCs w:val="16"/>
              </w:rPr>
              <w:sym w:font="Wingdings" w:char="F0FC"/>
            </w:r>
          </w:p>
        </w:tc>
        <w:tc>
          <w:tcPr>
            <w:tcW w:w="209" w:type="pct"/>
            <w:tcBorders>
              <w:bottom w:val="single" w:sz="4" w:space="0" w:color="auto"/>
            </w:tcBorders>
            <w:vAlign w:val="center"/>
          </w:tcPr>
          <w:p w14:paraId="0FF9C17E" w14:textId="77777777" w:rsidR="00986D5C" w:rsidRPr="00232D5F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</w:p>
        </w:tc>
        <w:tc>
          <w:tcPr>
            <w:tcW w:w="403" w:type="pct"/>
            <w:tcBorders>
              <w:bottom w:val="single" w:sz="4" w:space="0" w:color="auto"/>
            </w:tcBorders>
            <w:vAlign w:val="center"/>
          </w:tcPr>
          <w:p w14:paraId="7B80AC8D" w14:textId="77777777" w:rsidR="00986D5C" w:rsidRPr="00232D5F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232D5F">
              <w:rPr>
                <w:rFonts w:cs="B Mitra"/>
                <w:noProof/>
                <w:sz w:val="16"/>
                <w:szCs w:val="16"/>
                <w:rtl/>
              </w:rPr>
              <w:t>حسن احمد</w:t>
            </w:r>
            <w:r w:rsidRPr="00232D5F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</w:p>
        </w:tc>
        <w:tc>
          <w:tcPr>
            <w:tcW w:w="310" w:type="pct"/>
            <w:tcBorders>
              <w:bottom w:val="single" w:sz="4" w:space="0" w:color="auto"/>
            </w:tcBorders>
            <w:vAlign w:val="center"/>
          </w:tcPr>
          <w:p w14:paraId="12689CC1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225CDC">
              <w:rPr>
                <w:rFonts w:cs="B Mitra" w:hint="cs"/>
                <w:noProof/>
                <w:sz w:val="16"/>
                <w:szCs w:val="16"/>
                <w:rtl/>
              </w:rPr>
              <w:t xml:space="preserve">بهمن </w:t>
            </w:r>
            <w:r>
              <w:rPr>
                <w:rFonts w:cs="B Mitra" w:hint="cs"/>
                <w:noProof/>
                <w:sz w:val="16"/>
                <w:szCs w:val="16"/>
                <w:rtl/>
              </w:rPr>
              <w:t>1401</w:t>
            </w:r>
          </w:p>
        </w:tc>
        <w:tc>
          <w:tcPr>
            <w:tcW w:w="355" w:type="pct"/>
            <w:tcBorders>
              <w:bottom w:val="single" w:sz="4" w:space="0" w:color="auto"/>
            </w:tcBorders>
            <w:vAlign w:val="center"/>
          </w:tcPr>
          <w:p w14:paraId="52525195" w14:textId="77777777" w:rsidR="00986D5C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360" w:type="pct"/>
            <w:tcBorders>
              <w:bottom w:val="single" w:sz="4" w:space="0" w:color="auto"/>
            </w:tcBorders>
            <w:vAlign w:val="center"/>
          </w:tcPr>
          <w:p w14:paraId="3B10A72F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محبوبه شمسی</w:t>
            </w:r>
          </w:p>
        </w:tc>
        <w:tc>
          <w:tcPr>
            <w:tcW w:w="359" w:type="pct"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08EA78B0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عبدالرضا رسولی کناری</w:t>
            </w:r>
          </w:p>
        </w:tc>
        <w:tc>
          <w:tcPr>
            <w:tcW w:w="337" w:type="pct"/>
            <w:tcBorders>
              <w:left w:val="single" w:sz="2" w:space="0" w:color="auto"/>
              <w:bottom w:val="single" w:sz="4" w:space="0" w:color="auto"/>
            </w:tcBorders>
            <w:vAlign w:val="center"/>
          </w:tcPr>
          <w:p w14:paraId="2624BDC6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5" w:type="pct"/>
            <w:tcBorders>
              <w:bottom w:val="single" w:sz="4" w:space="0" w:color="auto"/>
              <w:right w:val="single" w:sz="12" w:space="0" w:color="auto"/>
            </w:tcBorders>
            <w:vAlign w:val="center"/>
          </w:tcPr>
          <w:p w14:paraId="6A91137E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86D5C" w:rsidRPr="00DF09EE" w14:paraId="14A5528F" w14:textId="77777777" w:rsidTr="00986D5C">
        <w:trPr>
          <w:cantSplit/>
          <w:trHeight w:val="20"/>
          <w:jc w:val="center"/>
        </w:trPr>
        <w:tc>
          <w:tcPr>
            <w:tcW w:w="147" w:type="pct"/>
            <w:tcBorders>
              <w:left w:val="single" w:sz="12" w:space="0" w:color="auto"/>
            </w:tcBorders>
            <w:vAlign w:val="center"/>
          </w:tcPr>
          <w:p w14:paraId="2336265A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3</w:t>
            </w:r>
          </w:p>
        </w:tc>
        <w:tc>
          <w:tcPr>
            <w:tcW w:w="1952" w:type="pct"/>
            <w:vAlign w:val="center"/>
          </w:tcPr>
          <w:p w14:paraId="6F6A03A3" w14:textId="77777777" w:rsidR="00986D5C" w:rsidRPr="001E1064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</w:rPr>
            </w:pPr>
            <w:r w:rsidRPr="001E1064">
              <w:rPr>
                <w:rFonts w:cs="B Mitra"/>
                <w:noProof/>
                <w:sz w:val="16"/>
                <w:szCs w:val="16"/>
                <w:rtl/>
              </w:rPr>
              <w:t>س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ستم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کشف نفوذ در شبکه هاي ا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نترنت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اش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اء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با استفاده از الگور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تم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هاي ارتقاي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گراد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ان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سبک</w:t>
            </w:r>
          </w:p>
        </w:tc>
        <w:tc>
          <w:tcPr>
            <w:tcW w:w="233" w:type="pct"/>
            <w:vAlign w:val="center"/>
          </w:tcPr>
          <w:p w14:paraId="511A8637" w14:textId="77777777" w:rsidR="00986D5C" w:rsidRPr="008F5F4C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</w:rPr>
            </w:pPr>
            <w:r w:rsidRPr="008F5F4C">
              <w:rPr>
                <w:rFonts w:cs="B Mitra"/>
                <w:noProof/>
                <w:sz w:val="16"/>
                <w:szCs w:val="16"/>
              </w:rPr>
              <w:sym w:font="Wingdings" w:char="F0FC"/>
            </w:r>
          </w:p>
        </w:tc>
        <w:tc>
          <w:tcPr>
            <w:tcW w:w="209" w:type="pct"/>
            <w:vAlign w:val="center"/>
          </w:tcPr>
          <w:p w14:paraId="019BCB85" w14:textId="77777777" w:rsidR="00986D5C" w:rsidRPr="001E1064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</w:rPr>
            </w:pPr>
          </w:p>
        </w:tc>
        <w:tc>
          <w:tcPr>
            <w:tcW w:w="403" w:type="pct"/>
            <w:vAlign w:val="center"/>
          </w:tcPr>
          <w:p w14:paraId="50DB5122" w14:textId="77777777" w:rsidR="00986D5C" w:rsidRPr="001E1064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</w:rPr>
            </w:pPr>
            <w:r w:rsidRPr="001E1064">
              <w:rPr>
                <w:rFonts w:cs="B Mitra"/>
                <w:noProof/>
                <w:sz w:val="16"/>
                <w:szCs w:val="16"/>
                <w:rtl/>
              </w:rPr>
              <w:t>ام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رحس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ن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ام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ري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310" w:type="pct"/>
            <w:vAlign w:val="center"/>
          </w:tcPr>
          <w:p w14:paraId="08C45874" w14:textId="77777777" w:rsidR="00986D5C" w:rsidRPr="001E1064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</w:rPr>
            </w:pPr>
            <w:r w:rsidRPr="001E1064">
              <w:rPr>
                <w:rFonts w:cs="B Mitra"/>
                <w:noProof/>
                <w:sz w:val="16"/>
                <w:szCs w:val="16"/>
                <w:rtl/>
              </w:rPr>
              <w:t>شهر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ور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1401</w:t>
            </w:r>
          </w:p>
        </w:tc>
        <w:tc>
          <w:tcPr>
            <w:tcW w:w="355" w:type="pct"/>
            <w:vAlign w:val="center"/>
          </w:tcPr>
          <w:p w14:paraId="6F820393" w14:textId="77777777" w:rsidR="00986D5C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360" w:type="pct"/>
            <w:vAlign w:val="center"/>
          </w:tcPr>
          <w:p w14:paraId="69D00966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عبدالرضا رسولی کناری</w:t>
            </w:r>
          </w:p>
        </w:tc>
        <w:tc>
          <w:tcPr>
            <w:tcW w:w="359" w:type="pct"/>
            <w:tcBorders>
              <w:right w:val="single" w:sz="2" w:space="0" w:color="auto"/>
            </w:tcBorders>
            <w:vAlign w:val="center"/>
          </w:tcPr>
          <w:p w14:paraId="6D057694" w14:textId="77777777" w:rsidR="00986D5C" w:rsidRPr="001E1064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مرتضی محجل</w:t>
            </w:r>
          </w:p>
        </w:tc>
        <w:tc>
          <w:tcPr>
            <w:tcW w:w="337" w:type="pct"/>
            <w:tcBorders>
              <w:left w:val="single" w:sz="2" w:space="0" w:color="auto"/>
            </w:tcBorders>
            <w:vAlign w:val="center"/>
          </w:tcPr>
          <w:p w14:paraId="05A2F485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5" w:type="pct"/>
            <w:tcBorders>
              <w:right w:val="single" w:sz="12" w:space="0" w:color="auto"/>
            </w:tcBorders>
            <w:vAlign w:val="center"/>
          </w:tcPr>
          <w:p w14:paraId="578B4365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86D5C" w:rsidRPr="00DF09EE" w14:paraId="1B332A3B" w14:textId="77777777" w:rsidTr="00986D5C">
        <w:trPr>
          <w:cantSplit/>
          <w:trHeight w:val="20"/>
          <w:jc w:val="center"/>
        </w:trPr>
        <w:tc>
          <w:tcPr>
            <w:tcW w:w="147" w:type="pct"/>
            <w:tcBorders>
              <w:left w:val="single" w:sz="12" w:space="0" w:color="auto"/>
            </w:tcBorders>
            <w:vAlign w:val="center"/>
          </w:tcPr>
          <w:p w14:paraId="255CFBC3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4</w:t>
            </w:r>
          </w:p>
        </w:tc>
        <w:tc>
          <w:tcPr>
            <w:tcW w:w="1952" w:type="pct"/>
            <w:vAlign w:val="center"/>
          </w:tcPr>
          <w:p w14:paraId="7B332A13" w14:textId="77777777" w:rsidR="00986D5C" w:rsidRPr="001E1064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ک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مدل انتخاب و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ژگ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براي پ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ش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ب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ن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پذ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رش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در</w:t>
            </w:r>
            <w:r w:rsidRPr="001E1064">
              <w:rPr>
                <w:rFonts w:cs="B Mitra"/>
                <w:noProof/>
                <w:sz w:val="16"/>
                <w:szCs w:val="16"/>
              </w:rPr>
              <w:t xml:space="preserve"> ICU 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>موارد تا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د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شده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1E1064">
              <w:rPr>
                <w:rFonts w:cs="B Mitra"/>
                <w:noProof/>
                <w:sz w:val="16"/>
                <w:szCs w:val="16"/>
              </w:rPr>
              <w:t>COVID-</w:t>
            </w:r>
            <w:r>
              <w:rPr>
                <w:rFonts w:cs="B Mitra"/>
                <w:noProof/>
                <w:sz w:val="16"/>
                <w:szCs w:val="16"/>
              </w:rPr>
              <w:t>19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>، بر اساس الگور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تم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هاي</w:t>
            </w:r>
            <w:r w:rsidRPr="001E1064">
              <w:rPr>
                <w:rFonts w:cs="B Mitra"/>
                <w:noProof/>
                <w:sz w:val="16"/>
                <w:szCs w:val="16"/>
              </w:rPr>
              <w:t xml:space="preserve"> PSO-PCA 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</w:t>
            </w:r>
            <w:r w:rsidRPr="001E1064">
              <w:rPr>
                <w:rFonts w:cs="B Mitra"/>
                <w:noProof/>
                <w:sz w:val="16"/>
                <w:szCs w:val="16"/>
              </w:rPr>
              <w:t>GA-SVM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و </w:t>
            </w:r>
            <w:r w:rsidRPr="001E1064">
              <w:rPr>
                <w:rFonts w:cs="B Mitra"/>
                <w:noProof/>
                <w:sz w:val="16"/>
                <w:szCs w:val="16"/>
              </w:rPr>
              <w:t xml:space="preserve">PSO-SVM 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، </w:t>
            </w:r>
            <w:r w:rsidRPr="001E1064">
              <w:rPr>
                <w:rFonts w:cs="B Mitra"/>
                <w:noProof/>
                <w:sz w:val="16"/>
                <w:szCs w:val="16"/>
              </w:rPr>
              <w:t>GA-PCA</w:t>
            </w:r>
          </w:p>
        </w:tc>
        <w:tc>
          <w:tcPr>
            <w:tcW w:w="233" w:type="pct"/>
            <w:vAlign w:val="center"/>
          </w:tcPr>
          <w:p w14:paraId="74E20A9E" w14:textId="77777777" w:rsidR="00986D5C" w:rsidRPr="008F5F4C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</w:rPr>
            </w:pPr>
            <w:r w:rsidRPr="008F5F4C">
              <w:rPr>
                <w:rFonts w:cs="B Mitra"/>
                <w:noProof/>
                <w:sz w:val="16"/>
                <w:szCs w:val="16"/>
              </w:rPr>
              <w:sym w:font="Wingdings" w:char="F0FC"/>
            </w:r>
          </w:p>
        </w:tc>
        <w:tc>
          <w:tcPr>
            <w:tcW w:w="209" w:type="pct"/>
            <w:vAlign w:val="center"/>
          </w:tcPr>
          <w:p w14:paraId="1EBE4902" w14:textId="77777777" w:rsidR="00986D5C" w:rsidRPr="001E1064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</w:p>
        </w:tc>
        <w:tc>
          <w:tcPr>
            <w:tcW w:w="403" w:type="pct"/>
            <w:vAlign w:val="center"/>
          </w:tcPr>
          <w:p w14:paraId="0503A414" w14:textId="77777777" w:rsidR="00986D5C" w:rsidRPr="001E1064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1E1064">
              <w:rPr>
                <w:rFonts w:cs="B Mitra"/>
                <w:noProof/>
                <w:sz w:val="16"/>
                <w:szCs w:val="16"/>
                <w:rtl/>
              </w:rPr>
              <w:t>محسن تاجگردان</w:t>
            </w:r>
          </w:p>
        </w:tc>
        <w:tc>
          <w:tcPr>
            <w:tcW w:w="310" w:type="pct"/>
            <w:vAlign w:val="center"/>
          </w:tcPr>
          <w:p w14:paraId="77BA3847" w14:textId="77777777" w:rsidR="00986D5C" w:rsidRPr="001E1064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1E1064">
              <w:rPr>
                <w:rFonts w:cs="B Mitra"/>
                <w:noProof/>
                <w:sz w:val="16"/>
                <w:szCs w:val="16"/>
                <w:rtl/>
              </w:rPr>
              <w:t>شهر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ور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14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01</w:t>
            </w:r>
          </w:p>
        </w:tc>
        <w:tc>
          <w:tcPr>
            <w:tcW w:w="355" w:type="pct"/>
            <w:vAlign w:val="center"/>
          </w:tcPr>
          <w:p w14:paraId="3E0DF1A8" w14:textId="77777777" w:rsidR="00986D5C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360" w:type="pct"/>
            <w:vAlign w:val="center"/>
          </w:tcPr>
          <w:p w14:paraId="37FC893B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محبوبه شمسی</w:t>
            </w:r>
          </w:p>
        </w:tc>
        <w:tc>
          <w:tcPr>
            <w:tcW w:w="359" w:type="pct"/>
            <w:tcBorders>
              <w:right w:val="single" w:sz="2" w:space="0" w:color="auto"/>
            </w:tcBorders>
            <w:vAlign w:val="center"/>
          </w:tcPr>
          <w:p w14:paraId="6E29760C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عبدالرضا رسولی کناری</w:t>
            </w:r>
          </w:p>
        </w:tc>
        <w:tc>
          <w:tcPr>
            <w:tcW w:w="337" w:type="pct"/>
            <w:tcBorders>
              <w:left w:val="single" w:sz="2" w:space="0" w:color="auto"/>
            </w:tcBorders>
            <w:vAlign w:val="center"/>
          </w:tcPr>
          <w:p w14:paraId="47A28D7D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5" w:type="pct"/>
            <w:tcBorders>
              <w:right w:val="single" w:sz="12" w:space="0" w:color="auto"/>
            </w:tcBorders>
            <w:vAlign w:val="center"/>
          </w:tcPr>
          <w:p w14:paraId="421ADA3D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86D5C" w:rsidRPr="00DF09EE" w14:paraId="20D94517" w14:textId="77777777" w:rsidTr="00986D5C">
        <w:trPr>
          <w:cantSplit/>
          <w:trHeight w:val="20"/>
          <w:jc w:val="center"/>
        </w:trPr>
        <w:tc>
          <w:tcPr>
            <w:tcW w:w="147" w:type="pct"/>
            <w:tcBorders>
              <w:left w:val="single" w:sz="12" w:space="0" w:color="auto"/>
            </w:tcBorders>
            <w:vAlign w:val="center"/>
          </w:tcPr>
          <w:p w14:paraId="14E7EBA2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5</w:t>
            </w:r>
          </w:p>
        </w:tc>
        <w:tc>
          <w:tcPr>
            <w:tcW w:w="1952" w:type="pct"/>
            <w:vAlign w:val="center"/>
          </w:tcPr>
          <w:p w14:paraId="2047634C" w14:textId="77777777" w:rsidR="00986D5C" w:rsidRPr="001E1064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1E1064">
              <w:rPr>
                <w:rFonts w:cs="B Mitra"/>
                <w:noProof/>
                <w:sz w:val="16"/>
                <w:szCs w:val="16"/>
                <w:rtl/>
              </w:rPr>
              <w:t>شتابده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شبکه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>هاي عصب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عم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ق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بر روي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س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ستم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هاي نهفته براي تشخ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ص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اش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ا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با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استفاده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از تکن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کهاي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کوانت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زه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سازي</w:t>
            </w:r>
          </w:p>
        </w:tc>
        <w:tc>
          <w:tcPr>
            <w:tcW w:w="233" w:type="pct"/>
            <w:vAlign w:val="center"/>
          </w:tcPr>
          <w:p w14:paraId="6DB90BFC" w14:textId="77777777" w:rsidR="00986D5C" w:rsidRPr="008F5F4C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</w:rPr>
            </w:pPr>
            <w:r w:rsidRPr="008F5F4C">
              <w:rPr>
                <w:rFonts w:cs="B Mitra"/>
                <w:noProof/>
                <w:sz w:val="16"/>
                <w:szCs w:val="16"/>
              </w:rPr>
              <w:sym w:font="Wingdings" w:char="F0FC"/>
            </w:r>
          </w:p>
        </w:tc>
        <w:tc>
          <w:tcPr>
            <w:tcW w:w="209" w:type="pct"/>
            <w:vAlign w:val="center"/>
          </w:tcPr>
          <w:p w14:paraId="6F0DB748" w14:textId="77777777" w:rsidR="00986D5C" w:rsidRPr="001E1064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</w:p>
        </w:tc>
        <w:tc>
          <w:tcPr>
            <w:tcW w:w="403" w:type="pct"/>
            <w:vAlign w:val="center"/>
          </w:tcPr>
          <w:p w14:paraId="7C3D455B" w14:textId="77777777" w:rsidR="00986D5C" w:rsidRPr="001E1064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1E1064">
              <w:rPr>
                <w:rFonts w:cs="B Mitra"/>
                <w:noProof/>
                <w:sz w:val="16"/>
                <w:szCs w:val="16"/>
                <w:rtl/>
              </w:rPr>
              <w:t>ن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ما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امام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</w:p>
        </w:tc>
        <w:tc>
          <w:tcPr>
            <w:tcW w:w="310" w:type="pct"/>
            <w:vAlign w:val="center"/>
          </w:tcPr>
          <w:p w14:paraId="559AAC2B" w14:textId="77777777" w:rsidR="00986D5C" w:rsidRPr="001E1064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1E1064">
              <w:rPr>
                <w:rFonts w:cs="B Mitra"/>
                <w:noProof/>
                <w:sz w:val="16"/>
                <w:szCs w:val="16"/>
                <w:rtl/>
              </w:rPr>
              <w:t>شهر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ور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14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01</w:t>
            </w:r>
          </w:p>
        </w:tc>
        <w:tc>
          <w:tcPr>
            <w:tcW w:w="355" w:type="pct"/>
            <w:vAlign w:val="center"/>
          </w:tcPr>
          <w:p w14:paraId="29CBCE0E" w14:textId="77777777" w:rsidR="00986D5C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360" w:type="pct"/>
            <w:vAlign w:val="center"/>
          </w:tcPr>
          <w:p w14:paraId="0AACC029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مرتضی محجل</w:t>
            </w:r>
          </w:p>
        </w:tc>
        <w:tc>
          <w:tcPr>
            <w:tcW w:w="359" w:type="pct"/>
            <w:tcBorders>
              <w:right w:val="single" w:sz="2" w:space="0" w:color="auto"/>
            </w:tcBorders>
            <w:vAlign w:val="center"/>
          </w:tcPr>
          <w:p w14:paraId="2054ACE7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عبدالرضا رسولی کناری</w:t>
            </w:r>
          </w:p>
        </w:tc>
        <w:tc>
          <w:tcPr>
            <w:tcW w:w="337" w:type="pct"/>
            <w:tcBorders>
              <w:left w:val="single" w:sz="2" w:space="0" w:color="auto"/>
            </w:tcBorders>
            <w:vAlign w:val="center"/>
          </w:tcPr>
          <w:p w14:paraId="6B79E2BF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5" w:type="pct"/>
            <w:tcBorders>
              <w:right w:val="single" w:sz="12" w:space="0" w:color="auto"/>
            </w:tcBorders>
            <w:vAlign w:val="center"/>
          </w:tcPr>
          <w:p w14:paraId="3DFCA881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86D5C" w:rsidRPr="00DF09EE" w14:paraId="1D043A5C" w14:textId="77777777" w:rsidTr="00986D5C">
        <w:trPr>
          <w:cantSplit/>
          <w:trHeight w:val="20"/>
          <w:jc w:val="center"/>
        </w:trPr>
        <w:tc>
          <w:tcPr>
            <w:tcW w:w="147" w:type="pct"/>
            <w:tcBorders>
              <w:left w:val="single" w:sz="12" w:space="0" w:color="auto"/>
            </w:tcBorders>
            <w:vAlign w:val="center"/>
          </w:tcPr>
          <w:p w14:paraId="4A3C503B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6</w:t>
            </w:r>
          </w:p>
        </w:tc>
        <w:tc>
          <w:tcPr>
            <w:tcW w:w="1952" w:type="pct"/>
            <w:vAlign w:val="center"/>
          </w:tcPr>
          <w:p w14:paraId="06DECF37" w14:textId="77777777" w:rsidR="00986D5C" w:rsidRPr="001E1064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ادگ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ري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ن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مه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نظارت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>: خودآموزي دانش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>آموزان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نو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زدار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براي داده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>هاي داراي برچسب کم</w:t>
            </w:r>
          </w:p>
        </w:tc>
        <w:tc>
          <w:tcPr>
            <w:tcW w:w="233" w:type="pct"/>
            <w:vAlign w:val="center"/>
          </w:tcPr>
          <w:p w14:paraId="2CC0140C" w14:textId="77777777" w:rsidR="00986D5C" w:rsidRPr="008F5F4C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</w:rPr>
            </w:pPr>
            <w:r w:rsidRPr="008F5F4C">
              <w:rPr>
                <w:rFonts w:cs="B Mitra"/>
                <w:noProof/>
                <w:sz w:val="16"/>
                <w:szCs w:val="16"/>
              </w:rPr>
              <w:sym w:font="Wingdings" w:char="F0FC"/>
            </w:r>
          </w:p>
        </w:tc>
        <w:tc>
          <w:tcPr>
            <w:tcW w:w="209" w:type="pct"/>
            <w:vAlign w:val="center"/>
          </w:tcPr>
          <w:p w14:paraId="5FCDEA7F" w14:textId="77777777" w:rsidR="00986D5C" w:rsidRPr="001E1064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</w:p>
        </w:tc>
        <w:tc>
          <w:tcPr>
            <w:tcW w:w="403" w:type="pct"/>
            <w:vAlign w:val="center"/>
          </w:tcPr>
          <w:p w14:paraId="79A9F7AE" w14:textId="77777777" w:rsidR="00986D5C" w:rsidRPr="001E1064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1E1064">
              <w:rPr>
                <w:rFonts w:cs="B Mitra"/>
                <w:noProof/>
                <w:sz w:val="16"/>
                <w:szCs w:val="16"/>
                <w:rtl/>
              </w:rPr>
              <w:t>راشد اکبري</w:t>
            </w:r>
          </w:p>
        </w:tc>
        <w:tc>
          <w:tcPr>
            <w:tcW w:w="310" w:type="pct"/>
            <w:vAlign w:val="center"/>
          </w:tcPr>
          <w:p w14:paraId="088FBD7C" w14:textId="77777777" w:rsidR="00986D5C" w:rsidRPr="001E1064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1E1064">
              <w:rPr>
                <w:rFonts w:cs="B Mitra"/>
                <w:noProof/>
                <w:sz w:val="16"/>
                <w:szCs w:val="16"/>
                <w:rtl/>
              </w:rPr>
              <w:t>بهمن  14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00</w:t>
            </w:r>
          </w:p>
        </w:tc>
        <w:tc>
          <w:tcPr>
            <w:tcW w:w="355" w:type="pct"/>
            <w:vAlign w:val="center"/>
          </w:tcPr>
          <w:p w14:paraId="0D64E77C" w14:textId="77777777" w:rsidR="00986D5C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360" w:type="pct"/>
            <w:vAlign w:val="center"/>
          </w:tcPr>
          <w:p w14:paraId="731144AE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عبدالرضا رسولی کناری</w:t>
            </w:r>
          </w:p>
        </w:tc>
        <w:tc>
          <w:tcPr>
            <w:tcW w:w="359" w:type="pct"/>
            <w:tcBorders>
              <w:right w:val="single" w:sz="2" w:space="0" w:color="auto"/>
            </w:tcBorders>
            <w:vAlign w:val="center"/>
          </w:tcPr>
          <w:p w14:paraId="7884AFBC" w14:textId="77777777" w:rsidR="00986D5C" w:rsidRPr="001E1064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مرتضی محجل</w:t>
            </w:r>
          </w:p>
        </w:tc>
        <w:tc>
          <w:tcPr>
            <w:tcW w:w="337" w:type="pct"/>
            <w:tcBorders>
              <w:left w:val="single" w:sz="2" w:space="0" w:color="auto"/>
            </w:tcBorders>
            <w:vAlign w:val="center"/>
          </w:tcPr>
          <w:p w14:paraId="1556A820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5" w:type="pct"/>
            <w:tcBorders>
              <w:right w:val="single" w:sz="12" w:space="0" w:color="auto"/>
            </w:tcBorders>
            <w:vAlign w:val="center"/>
          </w:tcPr>
          <w:p w14:paraId="387C8B99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86D5C" w:rsidRPr="00DF09EE" w14:paraId="2A80849E" w14:textId="77777777" w:rsidTr="00986D5C">
        <w:trPr>
          <w:cantSplit/>
          <w:trHeight w:val="20"/>
          <w:jc w:val="center"/>
        </w:trPr>
        <w:tc>
          <w:tcPr>
            <w:tcW w:w="147" w:type="pct"/>
            <w:tcBorders>
              <w:left w:val="single" w:sz="12" w:space="0" w:color="auto"/>
            </w:tcBorders>
            <w:vAlign w:val="center"/>
          </w:tcPr>
          <w:p w14:paraId="463FA3BA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7</w:t>
            </w:r>
          </w:p>
        </w:tc>
        <w:tc>
          <w:tcPr>
            <w:tcW w:w="1952" w:type="pct"/>
            <w:vAlign w:val="center"/>
          </w:tcPr>
          <w:p w14:paraId="1278FB47" w14:textId="77777777" w:rsidR="00986D5C" w:rsidRPr="001E1064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1E1064">
              <w:rPr>
                <w:rFonts w:cs="B Mitra"/>
                <w:noProof/>
                <w:sz w:val="16"/>
                <w:szCs w:val="16"/>
                <w:rtl/>
              </w:rPr>
              <w:t>زمانبندي وظا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ف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داراي وابستگ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و متناوب در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سامانه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هاي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ب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درنگ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 xml:space="preserve"> بحران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1E1064">
              <w:rPr>
                <w:rFonts w:cs="B Mitra"/>
                <w:noProof/>
                <w:sz w:val="16"/>
                <w:szCs w:val="16"/>
                <w:rtl/>
              </w:rPr>
              <w:t>-مختلط با معماري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چندهسته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1E1064">
              <w:rPr>
                <w:rFonts w:cs="B Mitra" w:hint="eastAsia"/>
                <w:noProof/>
                <w:sz w:val="16"/>
                <w:szCs w:val="16"/>
                <w:rtl/>
              </w:rPr>
              <w:t>اي</w:t>
            </w:r>
          </w:p>
        </w:tc>
        <w:tc>
          <w:tcPr>
            <w:tcW w:w="233" w:type="pct"/>
            <w:vAlign w:val="center"/>
          </w:tcPr>
          <w:p w14:paraId="464C8B10" w14:textId="77777777" w:rsidR="00986D5C" w:rsidRPr="008F5F4C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</w:rPr>
            </w:pPr>
            <w:r w:rsidRPr="008F5F4C">
              <w:rPr>
                <w:rFonts w:cs="B Mitra"/>
                <w:noProof/>
                <w:sz w:val="16"/>
                <w:szCs w:val="16"/>
              </w:rPr>
              <w:sym w:font="Wingdings" w:char="F0FC"/>
            </w:r>
          </w:p>
        </w:tc>
        <w:tc>
          <w:tcPr>
            <w:tcW w:w="209" w:type="pct"/>
            <w:vAlign w:val="center"/>
          </w:tcPr>
          <w:p w14:paraId="017FCE77" w14:textId="77777777" w:rsidR="00986D5C" w:rsidRPr="001E1064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</w:p>
        </w:tc>
        <w:tc>
          <w:tcPr>
            <w:tcW w:w="403" w:type="pct"/>
            <w:vAlign w:val="center"/>
          </w:tcPr>
          <w:p w14:paraId="1F20630E" w14:textId="77777777" w:rsidR="00986D5C" w:rsidRPr="001E1064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1E1064">
              <w:rPr>
                <w:rFonts w:cs="B Mitra"/>
                <w:noProof/>
                <w:sz w:val="16"/>
                <w:szCs w:val="16"/>
                <w:rtl/>
              </w:rPr>
              <w:t>فاطمه آزاد</w:t>
            </w:r>
          </w:p>
        </w:tc>
        <w:tc>
          <w:tcPr>
            <w:tcW w:w="310" w:type="pct"/>
            <w:vAlign w:val="center"/>
          </w:tcPr>
          <w:p w14:paraId="3884CFED" w14:textId="77777777" w:rsidR="00986D5C" w:rsidRPr="001E1064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1E1064">
              <w:rPr>
                <w:rFonts w:cs="B Mitra"/>
                <w:noProof/>
                <w:sz w:val="16"/>
                <w:szCs w:val="16"/>
                <w:rtl/>
              </w:rPr>
              <w:t>بهمن  14</w:t>
            </w:r>
            <w:r w:rsidRPr="001E1064">
              <w:rPr>
                <w:rFonts w:cs="B Mitra" w:hint="cs"/>
                <w:noProof/>
                <w:sz w:val="16"/>
                <w:szCs w:val="16"/>
                <w:rtl/>
              </w:rPr>
              <w:t>00</w:t>
            </w:r>
          </w:p>
        </w:tc>
        <w:tc>
          <w:tcPr>
            <w:tcW w:w="355" w:type="pct"/>
            <w:vAlign w:val="center"/>
          </w:tcPr>
          <w:p w14:paraId="5A299325" w14:textId="77777777" w:rsidR="00986D5C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360" w:type="pct"/>
            <w:vAlign w:val="center"/>
          </w:tcPr>
          <w:p w14:paraId="07FEE516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مرتضی محجل</w:t>
            </w:r>
          </w:p>
        </w:tc>
        <w:tc>
          <w:tcPr>
            <w:tcW w:w="359" w:type="pct"/>
            <w:tcBorders>
              <w:right w:val="single" w:sz="2" w:space="0" w:color="auto"/>
            </w:tcBorders>
            <w:vAlign w:val="center"/>
          </w:tcPr>
          <w:p w14:paraId="58A72D05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عبدالرضا رسولی کناری</w:t>
            </w:r>
          </w:p>
        </w:tc>
        <w:tc>
          <w:tcPr>
            <w:tcW w:w="337" w:type="pct"/>
            <w:tcBorders>
              <w:left w:val="single" w:sz="2" w:space="0" w:color="auto"/>
            </w:tcBorders>
            <w:vAlign w:val="center"/>
          </w:tcPr>
          <w:p w14:paraId="20770338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5" w:type="pct"/>
            <w:tcBorders>
              <w:right w:val="single" w:sz="12" w:space="0" w:color="auto"/>
            </w:tcBorders>
            <w:vAlign w:val="center"/>
          </w:tcPr>
          <w:p w14:paraId="10C32C20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86D5C" w:rsidRPr="00DF09EE" w14:paraId="22765CFD" w14:textId="77777777" w:rsidTr="00986D5C">
        <w:trPr>
          <w:cantSplit/>
          <w:trHeight w:val="20"/>
          <w:jc w:val="center"/>
        </w:trPr>
        <w:tc>
          <w:tcPr>
            <w:tcW w:w="147" w:type="pct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C75B2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8</w:t>
            </w:r>
          </w:p>
        </w:tc>
        <w:tc>
          <w:tcPr>
            <w:tcW w:w="195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BEE68" w14:textId="77777777" w:rsidR="00986D5C" w:rsidRPr="000C1E85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86204B">
              <w:rPr>
                <w:rFonts w:cs="B Mitra"/>
                <w:noProof/>
                <w:sz w:val="16"/>
                <w:szCs w:val="16"/>
                <w:rtl/>
              </w:rPr>
              <w:t>مد</w:t>
            </w:r>
            <w:r w:rsidRPr="0086204B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86204B">
              <w:rPr>
                <w:rFonts w:cs="B Mitra" w:hint="eastAsia"/>
                <w:noProof/>
                <w:sz w:val="16"/>
                <w:szCs w:val="16"/>
                <w:rtl/>
              </w:rPr>
              <w:t>ر</w:t>
            </w:r>
            <w:r w:rsidRPr="0086204B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86204B">
              <w:rPr>
                <w:rFonts w:cs="B Mitra" w:hint="eastAsia"/>
                <w:noProof/>
                <w:sz w:val="16"/>
                <w:szCs w:val="16"/>
                <w:rtl/>
              </w:rPr>
              <w:t>ت</w:t>
            </w:r>
            <w:r w:rsidRPr="0086204B">
              <w:rPr>
                <w:rFonts w:cs="B Mitra"/>
                <w:noProof/>
                <w:sz w:val="16"/>
                <w:szCs w:val="16"/>
                <w:rtl/>
              </w:rPr>
              <w:t xml:space="preserve"> توامان حافظه چرکنو</w:t>
            </w:r>
            <w:r w:rsidRPr="0086204B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86204B">
              <w:rPr>
                <w:rFonts w:cs="B Mitra" w:hint="eastAsia"/>
                <w:noProof/>
                <w:sz w:val="16"/>
                <w:szCs w:val="16"/>
                <w:rtl/>
              </w:rPr>
              <w:t>س</w:t>
            </w:r>
            <w:r w:rsidRPr="0086204B">
              <w:rPr>
                <w:rFonts w:cs="B Mitra"/>
                <w:noProof/>
                <w:sz w:val="16"/>
                <w:szCs w:val="16"/>
                <w:rtl/>
              </w:rPr>
              <w:t xml:space="preserve"> و نگاشت وظا</w:t>
            </w:r>
            <w:r w:rsidRPr="0086204B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86204B">
              <w:rPr>
                <w:rFonts w:cs="B Mitra" w:hint="eastAsia"/>
                <w:noProof/>
                <w:sz w:val="16"/>
                <w:szCs w:val="16"/>
                <w:rtl/>
              </w:rPr>
              <w:t>ف</w:t>
            </w:r>
            <w:r w:rsidRPr="0086204B">
              <w:rPr>
                <w:rFonts w:cs="B Mitra"/>
                <w:noProof/>
                <w:sz w:val="16"/>
                <w:szCs w:val="16"/>
                <w:rtl/>
              </w:rPr>
              <w:t xml:space="preserve"> بحران</w:t>
            </w:r>
            <w:r w:rsidRPr="0086204B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86204B">
              <w:rPr>
                <w:rFonts w:cs="B Mitra"/>
                <w:noProof/>
                <w:sz w:val="16"/>
                <w:szCs w:val="16"/>
                <w:rtl/>
              </w:rPr>
              <w:t>-مخلوط در سامانه‌ها</w:t>
            </w:r>
            <w:r w:rsidRPr="0086204B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86204B">
              <w:rPr>
                <w:rFonts w:cs="B Mitra"/>
                <w:noProof/>
                <w:sz w:val="16"/>
                <w:szCs w:val="16"/>
                <w:rtl/>
              </w:rPr>
              <w:t xml:space="preserve"> چندهسته‌ا</w:t>
            </w:r>
            <w:r w:rsidRPr="0086204B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86204B">
              <w:rPr>
                <w:rFonts w:cs="B Mitra"/>
                <w:noProof/>
                <w:sz w:val="16"/>
                <w:szCs w:val="16"/>
                <w:rtl/>
              </w:rPr>
              <w:t>/چندپردازنده‌ا</w:t>
            </w:r>
            <w:r w:rsidRPr="0086204B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</w:p>
        </w:tc>
        <w:tc>
          <w:tcPr>
            <w:tcW w:w="2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25BCDC" w14:textId="77777777" w:rsidR="00986D5C" w:rsidRPr="008F5F4C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</w:rPr>
            </w:pPr>
            <w:r w:rsidRPr="008F5F4C">
              <w:rPr>
                <w:rFonts w:cs="B Mitra"/>
                <w:noProof/>
                <w:sz w:val="16"/>
                <w:szCs w:val="16"/>
              </w:rPr>
              <w:sym w:font="Wingdings" w:char="F0FC"/>
            </w:r>
          </w:p>
        </w:tc>
        <w:tc>
          <w:tcPr>
            <w:tcW w:w="20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B1CCA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</w:p>
        </w:tc>
        <w:tc>
          <w:tcPr>
            <w:tcW w:w="40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C3531" w14:textId="77777777" w:rsidR="00986D5C" w:rsidRPr="000C1E85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سینا عرب زاده</w:t>
            </w:r>
          </w:p>
        </w:tc>
        <w:tc>
          <w:tcPr>
            <w:tcW w:w="31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18166" w14:textId="77777777" w:rsidR="00986D5C" w:rsidRPr="000C1E85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آبان 1399</w:t>
            </w:r>
          </w:p>
        </w:tc>
        <w:tc>
          <w:tcPr>
            <w:tcW w:w="35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3E15C5" w14:textId="77777777" w:rsidR="00986D5C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3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6202E" w14:textId="77777777" w:rsidR="00986D5C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عبدالرضا رسولی کناری</w:t>
            </w:r>
          </w:p>
          <w:p w14:paraId="699D30B1" w14:textId="77777777" w:rsidR="00986D5C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مرتضی محجل</w:t>
            </w:r>
          </w:p>
        </w:tc>
        <w:tc>
          <w:tcPr>
            <w:tcW w:w="3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1E80B" w14:textId="77777777" w:rsidR="00986D5C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-</w:t>
            </w:r>
          </w:p>
        </w:tc>
        <w:tc>
          <w:tcPr>
            <w:tcW w:w="3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FBD7F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5" w:type="pct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FE58042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86D5C" w:rsidRPr="00DF09EE" w14:paraId="25F302FC" w14:textId="77777777" w:rsidTr="00986D5C">
        <w:trPr>
          <w:cantSplit/>
          <w:trHeight w:val="20"/>
          <w:jc w:val="center"/>
        </w:trPr>
        <w:tc>
          <w:tcPr>
            <w:tcW w:w="147" w:type="pct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A16E0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9</w:t>
            </w:r>
          </w:p>
        </w:tc>
        <w:tc>
          <w:tcPr>
            <w:tcW w:w="195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C555C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ک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پلت فرم مبتن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بر 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کلان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داده ها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برا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شناسا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ی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رفتارها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مخاطره آم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ز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رانن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د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>گان</w:t>
            </w:r>
          </w:p>
        </w:tc>
        <w:tc>
          <w:tcPr>
            <w:tcW w:w="2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376EC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</w:p>
        </w:tc>
        <w:tc>
          <w:tcPr>
            <w:tcW w:w="20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62708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/>
                <w:noProof/>
                <w:sz w:val="16"/>
                <w:szCs w:val="16"/>
              </w:rPr>
              <w:sym w:font="Wingdings" w:char="F0FC"/>
            </w:r>
          </w:p>
        </w:tc>
        <w:tc>
          <w:tcPr>
            <w:tcW w:w="40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43BF1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225CDC">
              <w:rPr>
                <w:rFonts w:cs="B Mitra" w:hint="cs"/>
                <w:noProof/>
                <w:sz w:val="16"/>
                <w:szCs w:val="16"/>
                <w:rtl/>
              </w:rPr>
              <w:t>شیوا اسدیان فام</w:t>
            </w:r>
          </w:p>
        </w:tc>
        <w:tc>
          <w:tcPr>
            <w:tcW w:w="31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C64D2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225CDC">
              <w:rPr>
                <w:rFonts w:cs="B Mitra" w:hint="cs"/>
                <w:noProof/>
                <w:sz w:val="16"/>
                <w:szCs w:val="16"/>
                <w:rtl/>
              </w:rPr>
              <w:t>شهریور 1399</w:t>
            </w:r>
          </w:p>
        </w:tc>
        <w:tc>
          <w:tcPr>
            <w:tcW w:w="35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C47EB8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  <w:lang w:bidi="fa-IR"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  <w:lang w:bidi="fa-IR"/>
              </w:rPr>
              <w:t>دانشگاه آزاد قم</w:t>
            </w:r>
          </w:p>
        </w:tc>
        <w:tc>
          <w:tcPr>
            <w:tcW w:w="3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E15B0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محبوبه شمسی</w:t>
            </w:r>
          </w:p>
        </w:tc>
        <w:tc>
          <w:tcPr>
            <w:tcW w:w="3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D2C74C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عبدالرضا رسولی کناری</w:t>
            </w:r>
          </w:p>
        </w:tc>
        <w:tc>
          <w:tcPr>
            <w:tcW w:w="3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348318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5" w:type="pct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F95EEB3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86D5C" w:rsidRPr="00DF09EE" w14:paraId="2CE5E175" w14:textId="77777777" w:rsidTr="00986D5C">
        <w:trPr>
          <w:cantSplit/>
          <w:trHeight w:val="20"/>
          <w:jc w:val="center"/>
        </w:trPr>
        <w:tc>
          <w:tcPr>
            <w:tcW w:w="147" w:type="pct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65758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10</w:t>
            </w:r>
          </w:p>
        </w:tc>
        <w:tc>
          <w:tcPr>
            <w:tcW w:w="195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1D2B4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255142">
              <w:rPr>
                <w:rFonts w:cs="B Mitra"/>
                <w:noProof/>
                <w:sz w:val="16"/>
                <w:szCs w:val="16"/>
                <w:rtl/>
              </w:rPr>
              <w:t>کاهش مصرف شبکه هاي حسگر ب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س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م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از طر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ق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به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نه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سازي انتخاب گره هاي سرگروه از طر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ق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تئوري گراف</w:t>
            </w:r>
          </w:p>
        </w:tc>
        <w:tc>
          <w:tcPr>
            <w:tcW w:w="2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D0BB2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/>
                <w:noProof/>
                <w:sz w:val="16"/>
                <w:szCs w:val="16"/>
              </w:rPr>
              <w:sym w:font="Wingdings" w:char="F0FC"/>
            </w:r>
          </w:p>
        </w:tc>
        <w:tc>
          <w:tcPr>
            <w:tcW w:w="20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46905F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</w:p>
        </w:tc>
        <w:tc>
          <w:tcPr>
            <w:tcW w:w="40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1D44C8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225CDC">
              <w:rPr>
                <w:rFonts w:cs="B Mitra"/>
                <w:noProof/>
                <w:sz w:val="16"/>
                <w:szCs w:val="16"/>
                <w:rtl/>
              </w:rPr>
              <w:t>ابوالفضل مش</w:t>
            </w:r>
            <w:r w:rsidRPr="00225CDC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25CDC">
              <w:rPr>
                <w:rFonts w:cs="B Mitra" w:hint="eastAsia"/>
                <w:noProof/>
                <w:sz w:val="16"/>
                <w:szCs w:val="16"/>
                <w:rtl/>
              </w:rPr>
              <w:t>دي</w:t>
            </w:r>
            <w:r w:rsidRPr="00225CDC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</w:p>
        </w:tc>
        <w:tc>
          <w:tcPr>
            <w:tcW w:w="31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4964F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225CDC">
              <w:rPr>
                <w:rFonts w:cs="B Mitra" w:hint="cs"/>
                <w:noProof/>
                <w:sz w:val="16"/>
                <w:szCs w:val="16"/>
                <w:rtl/>
              </w:rPr>
              <w:t>شهریور 1399</w:t>
            </w:r>
          </w:p>
        </w:tc>
        <w:tc>
          <w:tcPr>
            <w:tcW w:w="35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670CAB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3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5DF043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عبدالرضا رسولی کناری</w:t>
            </w:r>
          </w:p>
        </w:tc>
        <w:tc>
          <w:tcPr>
            <w:tcW w:w="3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D702CB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محبوبه شمسی</w:t>
            </w:r>
          </w:p>
        </w:tc>
        <w:tc>
          <w:tcPr>
            <w:tcW w:w="3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31862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5" w:type="pct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31B645B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86D5C" w:rsidRPr="00DF09EE" w14:paraId="53E7F3A6" w14:textId="77777777" w:rsidTr="00986D5C">
        <w:trPr>
          <w:cantSplit/>
          <w:trHeight w:val="20"/>
          <w:jc w:val="center"/>
        </w:trPr>
        <w:tc>
          <w:tcPr>
            <w:tcW w:w="147" w:type="pct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71CA6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11</w:t>
            </w:r>
          </w:p>
        </w:tc>
        <w:tc>
          <w:tcPr>
            <w:tcW w:w="195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E2C94C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255142">
              <w:rPr>
                <w:rFonts w:cs="B Mitra"/>
                <w:noProof/>
                <w:sz w:val="16"/>
                <w:szCs w:val="16"/>
                <w:rtl/>
              </w:rPr>
              <w:t>ارا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ه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ک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روش داده کاوي حج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م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بر مبناي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متن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کاوي و آنال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ز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احساسات به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>منظور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>شناسا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 xml:space="preserve">یی 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رفتار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هکرها</w:t>
            </w:r>
          </w:p>
        </w:tc>
        <w:tc>
          <w:tcPr>
            <w:tcW w:w="2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13CE8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1A043F">
              <w:rPr>
                <w:rFonts w:cs="B Mitra"/>
                <w:noProof/>
                <w:sz w:val="16"/>
                <w:szCs w:val="16"/>
              </w:rPr>
              <w:sym w:font="Wingdings" w:char="F0FC"/>
            </w:r>
          </w:p>
        </w:tc>
        <w:tc>
          <w:tcPr>
            <w:tcW w:w="20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9A5106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</w:p>
        </w:tc>
        <w:tc>
          <w:tcPr>
            <w:tcW w:w="40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230443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225CDC">
              <w:rPr>
                <w:rFonts w:cs="B Mitra"/>
                <w:noProof/>
                <w:sz w:val="16"/>
                <w:szCs w:val="16"/>
                <w:rtl/>
              </w:rPr>
              <w:t>ماشاالله فرخ</w:t>
            </w:r>
            <w:r w:rsidRPr="00225CDC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25CDC">
              <w:rPr>
                <w:rFonts w:cs="B Mitra"/>
                <w:noProof/>
                <w:sz w:val="16"/>
                <w:szCs w:val="16"/>
                <w:rtl/>
              </w:rPr>
              <w:t xml:space="preserve"> طامه</w:t>
            </w:r>
          </w:p>
        </w:tc>
        <w:tc>
          <w:tcPr>
            <w:tcW w:w="31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730D7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225CDC">
              <w:rPr>
                <w:rFonts w:cs="B Mitra" w:hint="cs"/>
                <w:noProof/>
                <w:sz w:val="16"/>
                <w:szCs w:val="16"/>
                <w:rtl/>
              </w:rPr>
              <w:t>بهمن 1398</w:t>
            </w:r>
          </w:p>
        </w:tc>
        <w:tc>
          <w:tcPr>
            <w:tcW w:w="35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99248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3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D9665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عبدالرضا رسولی کناری</w:t>
            </w:r>
          </w:p>
        </w:tc>
        <w:tc>
          <w:tcPr>
            <w:tcW w:w="3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F6A0B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محبوبه شمسی</w:t>
            </w:r>
          </w:p>
        </w:tc>
        <w:tc>
          <w:tcPr>
            <w:tcW w:w="3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42188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5" w:type="pct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D5729B6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86D5C" w:rsidRPr="00DF09EE" w14:paraId="4C325E93" w14:textId="77777777" w:rsidTr="00986D5C">
        <w:trPr>
          <w:cantSplit/>
          <w:trHeight w:val="20"/>
          <w:jc w:val="center"/>
        </w:trPr>
        <w:tc>
          <w:tcPr>
            <w:tcW w:w="147" w:type="pct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7AFA8E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12</w:t>
            </w:r>
          </w:p>
        </w:tc>
        <w:tc>
          <w:tcPr>
            <w:tcW w:w="195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EAC57E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255142">
              <w:rPr>
                <w:rFonts w:cs="B Mitra"/>
                <w:noProof/>
                <w:sz w:val="16"/>
                <w:szCs w:val="16"/>
                <w:rtl/>
              </w:rPr>
              <w:t>کاهش پ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چ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دگ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زمان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الگور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تم</w:t>
            </w:r>
            <w:r w:rsidRPr="00255142">
              <w:rPr>
                <w:rFonts w:cs="B Mitra"/>
                <w:noProof/>
                <w:sz w:val="16"/>
                <w:szCs w:val="16"/>
              </w:rPr>
              <w:t xml:space="preserve"> LEACH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>با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استفاده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از ا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ده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جد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د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در تجم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ع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داده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>ها</w:t>
            </w:r>
          </w:p>
        </w:tc>
        <w:tc>
          <w:tcPr>
            <w:tcW w:w="2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75D8C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1A043F">
              <w:rPr>
                <w:rFonts w:cs="B Mitra"/>
                <w:noProof/>
                <w:sz w:val="16"/>
                <w:szCs w:val="16"/>
              </w:rPr>
              <w:sym w:font="Wingdings" w:char="F0FC"/>
            </w:r>
          </w:p>
        </w:tc>
        <w:tc>
          <w:tcPr>
            <w:tcW w:w="20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C978F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</w:p>
        </w:tc>
        <w:tc>
          <w:tcPr>
            <w:tcW w:w="40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0EF84E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225CDC">
              <w:rPr>
                <w:rFonts w:cs="B Mitra"/>
                <w:noProof/>
                <w:sz w:val="16"/>
                <w:szCs w:val="16"/>
                <w:rtl/>
              </w:rPr>
              <w:t>م</w:t>
            </w:r>
            <w:r w:rsidRPr="00225CDC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25CDC">
              <w:rPr>
                <w:rFonts w:cs="B Mitra" w:hint="eastAsia"/>
                <w:noProof/>
                <w:sz w:val="16"/>
                <w:szCs w:val="16"/>
                <w:rtl/>
              </w:rPr>
              <w:t>لاد</w:t>
            </w:r>
            <w:r w:rsidRPr="00225CDC">
              <w:rPr>
                <w:rFonts w:cs="B Mitra"/>
                <w:noProof/>
                <w:sz w:val="16"/>
                <w:szCs w:val="16"/>
                <w:rtl/>
              </w:rPr>
              <w:t xml:space="preserve"> ت</w:t>
            </w:r>
            <w:r w:rsidRPr="00225CDC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25CDC">
              <w:rPr>
                <w:rFonts w:cs="B Mitra" w:hint="eastAsia"/>
                <w:noProof/>
                <w:sz w:val="16"/>
                <w:szCs w:val="16"/>
                <w:rtl/>
              </w:rPr>
              <w:t>موري</w:t>
            </w:r>
          </w:p>
        </w:tc>
        <w:tc>
          <w:tcPr>
            <w:tcW w:w="31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89A63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225CDC">
              <w:rPr>
                <w:rFonts w:cs="B Mitra" w:hint="cs"/>
                <w:noProof/>
                <w:sz w:val="16"/>
                <w:szCs w:val="16"/>
                <w:rtl/>
              </w:rPr>
              <w:t>بهمن 1398</w:t>
            </w:r>
          </w:p>
        </w:tc>
        <w:tc>
          <w:tcPr>
            <w:tcW w:w="35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77778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3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F1693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عبدالرضا رسولی کناری</w:t>
            </w:r>
          </w:p>
        </w:tc>
        <w:tc>
          <w:tcPr>
            <w:tcW w:w="3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1F964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محبوبه شمسی</w:t>
            </w:r>
          </w:p>
        </w:tc>
        <w:tc>
          <w:tcPr>
            <w:tcW w:w="3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95210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5" w:type="pct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78DF665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86D5C" w:rsidRPr="00DF09EE" w14:paraId="46F6BB14" w14:textId="77777777" w:rsidTr="00986D5C">
        <w:trPr>
          <w:cantSplit/>
          <w:trHeight w:val="20"/>
          <w:jc w:val="center"/>
        </w:trPr>
        <w:tc>
          <w:tcPr>
            <w:tcW w:w="147" w:type="pct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31E18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13</w:t>
            </w:r>
          </w:p>
        </w:tc>
        <w:tc>
          <w:tcPr>
            <w:tcW w:w="195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865FC0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ادگ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ري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تقو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ت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براي کنترل چراغ راهنما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ی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و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رانندگ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با درنظر گرفتن خودروهاي اورژانس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</w:p>
        </w:tc>
        <w:tc>
          <w:tcPr>
            <w:tcW w:w="2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42B34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1A043F">
              <w:rPr>
                <w:rFonts w:cs="B Mitra"/>
                <w:noProof/>
                <w:sz w:val="16"/>
                <w:szCs w:val="16"/>
              </w:rPr>
              <w:sym w:font="Wingdings" w:char="F0FC"/>
            </w:r>
          </w:p>
        </w:tc>
        <w:tc>
          <w:tcPr>
            <w:tcW w:w="20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CA5DA7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</w:p>
        </w:tc>
        <w:tc>
          <w:tcPr>
            <w:tcW w:w="40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7C1DC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225CDC">
              <w:rPr>
                <w:rFonts w:cs="B Mitra"/>
                <w:noProof/>
                <w:sz w:val="16"/>
                <w:szCs w:val="16"/>
                <w:rtl/>
              </w:rPr>
              <w:t>رق</w:t>
            </w:r>
            <w:r w:rsidRPr="00225CDC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25CDC">
              <w:rPr>
                <w:rFonts w:cs="B Mitra" w:hint="eastAsia"/>
                <w:noProof/>
                <w:sz w:val="16"/>
                <w:szCs w:val="16"/>
                <w:rtl/>
              </w:rPr>
              <w:t>ه</w:t>
            </w:r>
            <w:r w:rsidRPr="00225CDC">
              <w:rPr>
                <w:rFonts w:cs="B Mitra"/>
                <w:noProof/>
                <w:sz w:val="16"/>
                <w:szCs w:val="16"/>
                <w:rtl/>
              </w:rPr>
              <w:t xml:space="preserve"> آقامحمدي</w:t>
            </w:r>
          </w:p>
        </w:tc>
        <w:tc>
          <w:tcPr>
            <w:tcW w:w="31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54E7DE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225CDC">
              <w:rPr>
                <w:rFonts w:cs="B Mitra" w:hint="cs"/>
                <w:noProof/>
                <w:sz w:val="16"/>
                <w:szCs w:val="16"/>
                <w:rtl/>
              </w:rPr>
              <w:t>بهمن 1398</w:t>
            </w:r>
          </w:p>
        </w:tc>
        <w:tc>
          <w:tcPr>
            <w:tcW w:w="35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00C6A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3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F8ED09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محبوبه شمسی</w:t>
            </w:r>
          </w:p>
        </w:tc>
        <w:tc>
          <w:tcPr>
            <w:tcW w:w="3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A6AC0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عبدالرضا رسولی کناری</w:t>
            </w:r>
          </w:p>
        </w:tc>
        <w:tc>
          <w:tcPr>
            <w:tcW w:w="3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E4AF4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5" w:type="pct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31E2823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86D5C" w:rsidRPr="00DF09EE" w14:paraId="3C1F6C84" w14:textId="77777777" w:rsidTr="00986D5C">
        <w:trPr>
          <w:cantSplit/>
          <w:trHeight w:val="20"/>
          <w:jc w:val="center"/>
        </w:trPr>
        <w:tc>
          <w:tcPr>
            <w:tcW w:w="147" w:type="pct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3CB7B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14</w:t>
            </w:r>
          </w:p>
        </w:tc>
        <w:tc>
          <w:tcPr>
            <w:tcW w:w="195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51DFAA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255142">
              <w:rPr>
                <w:rFonts w:cs="B Mitra"/>
                <w:noProof/>
                <w:sz w:val="16"/>
                <w:szCs w:val="16"/>
                <w:rtl/>
              </w:rPr>
              <w:t>پروتکل مس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ر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اب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خوشه بندي شبکه ناهمگن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ا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نترنت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اس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ا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با بکارگ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ري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الگور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تم</w:t>
            </w:r>
            <w:r w:rsidRPr="00255142">
              <w:rPr>
                <w:rFonts w:cs="B Mitra"/>
                <w:noProof/>
                <w:sz w:val="16"/>
                <w:szCs w:val="16"/>
                <w:rtl/>
              </w:rPr>
              <w:t xml:space="preserve"> کرم شب</w:t>
            </w:r>
            <w:r w:rsidRPr="00255142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255142">
              <w:rPr>
                <w:rFonts w:cs="B Mitra" w:hint="eastAsia"/>
                <w:noProof/>
                <w:sz w:val="16"/>
                <w:szCs w:val="16"/>
                <w:rtl/>
              </w:rPr>
              <w:t>تاب</w:t>
            </w:r>
          </w:p>
        </w:tc>
        <w:tc>
          <w:tcPr>
            <w:tcW w:w="2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E3627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1A043F">
              <w:rPr>
                <w:rFonts w:cs="B Mitra"/>
                <w:noProof/>
                <w:sz w:val="16"/>
                <w:szCs w:val="16"/>
              </w:rPr>
              <w:sym w:font="Wingdings" w:char="F0FC"/>
            </w:r>
          </w:p>
        </w:tc>
        <w:tc>
          <w:tcPr>
            <w:tcW w:w="20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706C42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</w:p>
        </w:tc>
        <w:tc>
          <w:tcPr>
            <w:tcW w:w="40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F5DDA4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225CDC">
              <w:rPr>
                <w:rFonts w:cs="B Mitra"/>
                <w:noProof/>
                <w:sz w:val="16"/>
                <w:szCs w:val="16"/>
                <w:rtl/>
              </w:rPr>
              <w:t>نف</w:t>
            </w:r>
            <w:r w:rsidRPr="00225CDC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225CDC">
              <w:rPr>
                <w:rFonts w:cs="B Mitra" w:hint="eastAsia"/>
                <w:noProof/>
                <w:sz w:val="16"/>
                <w:szCs w:val="16"/>
                <w:rtl/>
              </w:rPr>
              <w:t>سه</w:t>
            </w:r>
            <w:r w:rsidRPr="00225CDC">
              <w:rPr>
                <w:rFonts w:cs="B Mitra"/>
                <w:noProof/>
                <w:sz w:val="16"/>
                <w:szCs w:val="16"/>
                <w:rtl/>
              </w:rPr>
              <w:t xml:space="preserve"> محمودي</w:t>
            </w:r>
          </w:p>
        </w:tc>
        <w:tc>
          <w:tcPr>
            <w:tcW w:w="31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44C938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225CDC">
              <w:rPr>
                <w:rFonts w:cs="B Mitra" w:hint="cs"/>
                <w:noProof/>
                <w:sz w:val="16"/>
                <w:szCs w:val="16"/>
                <w:rtl/>
              </w:rPr>
              <w:t>بهمن 1398</w:t>
            </w:r>
          </w:p>
        </w:tc>
        <w:tc>
          <w:tcPr>
            <w:tcW w:w="35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8783C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3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595842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محبوبه شمسی</w:t>
            </w:r>
          </w:p>
        </w:tc>
        <w:tc>
          <w:tcPr>
            <w:tcW w:w="3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BBA3C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عبدالرضا رسولی کناری</w:t>
            </w:r>
          </w:p>
        </w:tc>
        <w:tc>
          <w:tcPr>
            <w:tcW w:w="3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47CF8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5" w:type="pct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A7B0298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86D5C" w:rsidRPr="00DF09EE" w14:paraId="42EC0C75" w14:textId="77777777" w:rsidTr="00986D5C">
        <w:trPr>
          <w:cantSplit/>
          <w:trHeight w:val="172"/>
          <w:jc w:val="center"/>
        </w:trPr>
        <w:tc>
          <w:tcPr>
            <w:tcW w:w="147" w:type="pct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2E1FE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15</w:t>
            </w:r>
          </w:p>
        </w:tc>
        <w:tc>
          <w:tcPr>
            <w:tcW w:w="195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F47F2D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555598">
              <w:rPr>
                <w:rFonts w:cs="B Mitra"/>
                <w:noProof/>
                <w:sz w:val="16"/>
                <w:szCs w:val="16"/>
                <w:rtl/>
              </w:rPr>
              <w:t>کاهش انرژي مصرف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شبکه هاي حسگر ب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س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م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بدن</w:t>
            </w:r>
          </w:p>
        </w:tc>
        <w:tc>
          <w:tcPr>
            <w:tcW w:w="2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FBA23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543EAC">
              <w:rPr>
                <w:rFonts w:cs="B Mitra"/>
                <w:noProof/>
                <w:sz w:val="16"/>
                <w:szCs w:val="16"/>
              </w:rPr>
              <w:sym w:font="Wingdings" w:char="F0FC"/>
            </w:r>
          </w:p>
        </w:tc>
        <w:tc>
          <w:tcPr>
            <w:tcW w:w="20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4B3EC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</w:p>
        </w:tc>
        <w:tc>
          <w:tcPr>
            <w:tcW w:w="40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72B18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D80395">
              <w:rPr>
                <w:rFonts w:cs="B Mitra"/>
                <w:noProof/>
                <w:sz w:val="16"/>
                <w:szCs w:val="16"/>
                <w:rtl/>
              </w:rPr>
              <w:t>مرجان هاشم</w:t>
            </w:r>
            <w:r w:rsidRPr="00D80395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</w:p>
        </w:tc>
        <w:tc>
          <w:tcPr>
            <w:tcW w:w="31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D00B3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D80395">
              <w:rPr>
                <w:rFonts w:cs="B Mitra" w:hint="cs"/>
                <w:noProof/>
                <w:sz w:val="16"/>
                <w:szCs w:val="16"/>
                <w:rtl/>
              </w:rPr>
              <w:t>شهریور 1398</w:t>
            </w:r>
          </w:p>
        </w:tc>
        <w:tc>
          <w:tcPr>
            <w:tcW w:w="35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0A9B8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3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5BD7C0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محبوبه شمسی</w:t>
            </w:r>
          </w:p>
        </w:tc>
        <w:tc>
          <w:tcPr>
            <w:tcW w:w="3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0CDC5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عبدالرضا رسولی کناری</w:t>
            </w:r>
          </w:p>
        </w:tc>
        <w:tc>
          <w:tcPr>
            <w:tcW w:w="3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2E36C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5" w:type="pct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E2B6C71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86D5C" w:rsidRPr="00DF09EE" w14:paraId="2B919099" w14:textId="77777777" w:rsidTr="00986D5C">
        <w:trPr>
          <w:cantSplit/>
          <w:trHeight w:val="20"/>
          <w:jc w:val="center"/>
        </w:trPr>
        <w:tc>
          <w:tcPr>
            <w:tcW w:w="147" w:type="pct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6C36F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16</w:t>
            </w:r>
          </w:p>
        </w:tc>
        <w:tc>
          <w:tcPr>
            <w:tcW w:w="195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47ED9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555598">
              <w:rPr>
                <w:rFonts w:cs="B Mitra"/>
                <w:noProof/>
                <w:sz w:val="16"/>
                <w:szCs w:val="16"/>
                <w:rtl/>
              </w:rPr>
              <w:t>کاهش تاخ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ر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در شبکه هاي حسگر ب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س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م</w:t>
            </w:r>
            <w:r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بدن</w:t>
            </w:r>
          </w:p>
        </w:tc>
        <w:tc>
          <w:tcPr>
            <w:tcW w:w="2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318B0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543EAC">
              <w:rPr>
                <w:rFonts w:cs="B Mitra"/>
                <w:noProof/>
                <w:sz w:val="16"/>
                <w:szCs w:val="16"/>
              </w:rPr>
              <w:sym w:font="Wingdings" w:char="F0FC"/>
            </w:r>
          </w:p>
        </w:tc>
        <w:tc>
          <w:tcPr>
            <w:tcW w:w="20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6C0D9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</w:p>
        </w:tc>
        <w:tc>
          <w:tcPr>
            <w:tcW w:w="40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1256A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D80395">
              <w:rPr>
                <w:rFonts w:cs="B Mitra"/>
                <w:noProof/>
                <w:sz w:val="16"/>
                <w:szCs w:val="16"/>
                <w:rtl/>
              </w:rPr>
              <w:t>فاطمه حسن</w:t>
            </w:r>
            <w:r w:rsidRPr="00D80395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D80395">
              <w:rPr>
                <w:rFonts w:cs="B Mitra" w:hint="eastAsia"/>
                <w:noProof/>
                <w:sz w:val="16"/>
                <w:szCs w:val="16"/>
                <w:rtl/>
              </w:rPr>
              <w:t>ان</w:t>
            </w:r>
          </w:p>
        </w:tc>
        <w:tc>
          <w:tcPr>
            <w:tcW w:w="31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53284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D80395">
              <w:rPr>
                <w:rFonts w:cs="B Mitra" w:hint="cs"/>
                <w:noProof/>
                <w:sz w:val="16"/>
                <w:szCs w:val="16"/>
                <w:rtl/>
              </w:rPr>
              <w:t>شهریور 1398</w:t>
            </w:r>
          </w:p>
        </w:tc>
        <w:tc>
          <w:tcPr>
            <w:tcW w:w="35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FD814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3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16736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محبوبه شمسی</w:t>
            </w:r>
          </w:p>
        </w:tc>
        <w:tc>
          <w:tcPr>
            <w:tcW w:w="3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14454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عبدالرضا رسولی کناری</w:t>
            </w:r>
          </w:p>
        </w:tc>
        <w:tc>
          <w:tcPr>
            <w:tcW w:w="3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D72FD2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5" w:type="pct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25254F3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86D5C" w:rsidRPr="00DF09EE" w14:paraId="61F9E43C" w14:textId="77777777" w:rsidTr="00986D5C">
        <w:trPr>
          <w:cantSplit/>
          <w:trHeight w:val="20"/>
          <w:jc w:val="center"/>
        </w:trPr>
        <w:tc>
          <w:tcPr>
            <w:tcW w:w="147" w:type="pct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4F868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17</w:t>
            </w:r>
          </w:p>
        </w:tc>
        <w:tc>
          <w:tcPr>
            <w:tcW w:w="195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A6873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555598">
              <w:rPr>
                <w:rFonts w:cs="B Mitra"/>
                <w:noProof/>
                <w:sz w:val="16"/>
                <w:szCs w:val="16"/>
                <w:rtl/>
              </w:rPr>
              <w:t>افزا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ش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قابل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ت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اطم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نان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در شبکه هاي ب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س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م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حسگر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بدن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با استفاده از تکن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ک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صف بندي و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 xml:space="preserve"> 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ادگ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ري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ماش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ن</w:t>
            </w:r>
          </w:p>
        </w:tc>
        <w:tc>
          <w:tcPr>
            <w:tcW w:w="2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5E63B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543EAC">
              <w:rPr>
                <w:rFonts w:cs="B Mitra"/>
                <w:noProof/>
                <w:sz w:val="16"/>
                <w:szCs w:val="16"/>
              </w:rPr>
              <w:sym w:font="Wingdings" w:char="F0FC"/>
            </w:r>
          </w:p>
        </w:tc>
        <w:tc>
          <w:tcPr>
            <w:tcW w:w="20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E5933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</w:p>
        </w:tc>
        <w:tc>
          <w:tcPr>
            <w:tcW w:w="40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0C55B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D80395">
              <w:rPr>
                <w:rFonts w:cs="B Mitra"/>
                <w:noProof/>
                <w:sz w:val="16"/>
                <w:szCs w:val="16"/>
                <w:rtl/>
              </w:rPr>
              <w:t>س</w:t>
            </w:r>
            <w:r w:rsidRPr="00D80395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D80395">
              <w:rPr>
                <w:rFonts w:cs="B Mitra" w:hint="eastAsia"/>
                <w:noProof/>
                <w:sz w:val="16"/>
                <w:szCs w:val="16"/>
                <w:rtl/>
              </w:rPr>
              <w:t>ده</w:t>
            </w:r>
            <w:r w:rsidRPr="00D80395">
              <w:rPr>
                <w:rFonts w:cs="B Mitra"/>
                <w:noProof/>
                <w:sz w:val="16"/>
                <w:szCs w:val="16"/>
                <w:rtl/>
              </w:rPr>
              <w:t xml:space="preserve"> ل</w:t>
            </w:r>
            <w:r w:rsidRPr="00D80395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D80395">
              <w:rPr>
                <w:rFonts w:cs="B Mitra" w:hint="eastAsia"/>
                <w:noProof/>
                <w:sz w:val="16"/>
                <w:szCs w:val="16"/>
                <w:rtl/>
              </w:rPr>
              <w:t>لا</w:t>
            </w:r>
            <w:r w:rsidRPr="00D80395">
              <w:rPr>
                <w:rFonts w:cs="B Mitra"/>
                <w:noProof/>
                <w:sz w:val="16"/>
                <w:szCs w:val="16"/>
                <w:rtl/>
              </w:rPr>
              <w:t xml:space="preserve"> رضوي مهر</w:t>
            </w:r>
          </w:p>
        </w:tc>
        <w:tc>
          <w:tcPr>
            <w:tcW w:w="31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00700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D80395">
              <w:rPr>
                <w:rFonts w:cs="B Mitra" w:hint="cs"/>
                <w:noProof/>
                <w:sz w:val="16"/>
                <w:szCs w:val="16"/>
                <w:rtl/>
              </w:rPr>
              <w:t>شهریور 1398</w:t>
            </w:r>
          </w:p>
        </w:tc>
        <w:tc>
          <w:tcPr>
            <w:tcW w:w="35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E98E20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3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E36AC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محبوبه شمسی</w:t>
            </w:r>
          </w:p>
        </w:tc>
        <w:tc>
          <w:tcPr>
            <w:tcW w:w="3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41E2F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عبدالرضا رسولی کناری</w:t>
            </w:r>
          </w:p>
        </w:tc>
        <w:tc>
          <w:tcPr>
            <w:tcW w:w="3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869F4D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5" w:type="pct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39A4FF2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86D5C" w:rsidRPr="00DF09EE" w14:paraId="3A2489B9" w14:textId="77777777" w:rsidTr="00986D5C">
        <w:trPr>
          <w:cantSplit/>
          <w:trHeight w:val="20"/>
          <w:jc w:val="center"/>
        </w:trPr>
        <w:tc>
          <w:tcPr>
            <w:tcW w:w="147" w:type="pct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5AC29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  <w:lang w:bidi="fa-IR"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  <w:lang w:bidi="fa-IR"/>
              </w:rPr>
              <w:t>18</w:t>
            </w:r>
          </w:p>
        </w:tc>
        <w:tc>
          <w:tcPr>
            <w:tcW w:w="195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A7CFB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555598">
              <w:rPr>
                <w:rFonts w:cs="B Mitra"/>
                <w:noProof/>
                <w:sz w:val="16"/>
                <w:szCs w:val="16"/>
                <w:rtl/>
              </w:rPr>
              <w:t>تشخ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ص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فعال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ت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غ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ر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عادي ب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ماران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>آلزا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مري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در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خانه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>ي هوشمند با استفاده از الگور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تم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سري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زمان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و منطق فازي</w:t>
            </w:r>
          </w:p>
        </w:tc>
        <w:tc>
          <w:tcPr>
            <w:tcW w:w="2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B98C16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543EAC">
              <w:rPr>
                <w:rFonts w:cs="B Mitra"/>
                <w:noProof/>
                <w:sz w:val="16"/>
                <w:szCs w:val="16"/>
              </w:rPr>
              <w:sym w:font="Wingdings" w:char="F0FC"/>
            </w:r>
          </w:p>
        </w:tc>
        <w:tc>
          <w:tcPr>
            <w:tcW w:w="20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01F33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</w:p>
        </w:tc>
        <w:tc>
          <w:tcPr>
            <w:tcW w:w="40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9E75A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D80395">
              <w:rPr>
                <w:rFonts w:cs="B Mitra"/>
                <w:noProof/>
                <w:sz w:val="16"/>
                <w:szCs w:val="16"/>
                <w:rtl/>
              </w:rPr>
              <w:t>حان</w:t>
            </w:r>
            <w:r w:rsidRPr="00D80395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D80395">
              <w:rPr>
                <w:rFonts w:cs="B Mitra" w:hint="eastAsia"/>
                <w:noProof/>
                <w:sz w:val="16"/>
                <w:szCs w:val="16"/>
                <w:rtl/>
              </w:rPr>
              <w:t>ه</w:t>
            </w:r>
            <w:r w:rsidRPr="00D80395">
              <w:rPr>
                <w:rFonts w:cs="B Mitra"/>
                <w:noProof/>
                <w:sz w:val="16"/>
                <w:szCs w:val="16"/>
                <w:rtl/>
              </w:rPr>
              <w:t xml:space="preserve"> عباس</w:t>
            </w:r>
            <w:r w:rsidRPr="00D80395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</w:p>
        </w:tc>
        <w:tc>
          <w:tcPr>
            <w:tcW w:w="31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D6366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D80395">
              <w:rPr>
                <w:rFonts w:cs="B Mitra" w:hint="cs"/>
                <w:noProof/>
                <w:sz w:val="16"/>
                <w:szCs w:val="16"/>
                <w:rtl/>
              </w:rPr>
              <w:t>بهمن 1397</w:t>
            </w:r>
          </w:p>
        </w:tc>
        <w:tc>
          <w:tcPr>
            <w:tcW w:w="35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4B3C11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3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BFCF7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محبوبه شمسی</w:t>
            </w:r>
          </w:p>
        </w:tc>
        <w:tc>
          <w:tcPr>
            <w:tcW w:w="3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470B1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عبدالرضا رسولی کناری</w:t>
            </w:r>
          </w:p>
        </w:tc>
        <w:tc>
          <w:tcPr>
            <w:tcW w:w="3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D3F9CF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5" w:type="pct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0236D4B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86D5C" w:rsidRPr="00DF09EE" w14:paraId="5168FFD4" w14:textId="77777777" w:rsidTr="00986D5C">
        <w:trPr>
          <w:cantSplit/>
          <w:trHeight w:val="20"/>
          <w:jc w:val="center"/>
        </w:trPr>
        <w:tc>
          <w:tcPr>
            <w:tcW w:w="147" w:type="pct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44FE1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19</w:t>
            </w:r>
          </w:p>
        </w:tc>
        <w:tc>
          <w:tcPr>
            <w:tcW w:w="195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394420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555598">
              <w:rPr>
                <w:rFonts w:cs="B Mitra"/>
                <w:noProof/>
                <w:sz w:val="16"/>
                <w:szCs w:val="16"/>
                <w:rtl/>
              </w:rPr>
              <w:t>پ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شنهاد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روش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جهت افزا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ش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ک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ف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ت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سرو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س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در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شبکه هاي درمان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حسگر ب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س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م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بدن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با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ارا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ه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پروتکل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در لا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ه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پ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وند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مبتن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بر ا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نترنت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اش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ا</w:t>
            </w:r>
          </w:p>
        </w:tc>
        <w:tc>
          <w:tcPr>
            <w:tcW w:w="2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77437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543EAC">
              <w:rPr>
                <w:rFonts w:cs="B Mitra"/>
                <w:noProof/>
                <w:sz w:val="16"/>
                <w:szCs w:val="16"/>
              </w:rPr>
              <w:sym w:font="Wingdings" w:char="F0FC"/>
            </w:r>
          </w:p>
        </w:tc>
        <w:tc>
          <w:tcPr>
            <w:tcW w:w="20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22DBC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</w:p>
        </w:tc>
        <w:tc>
          <w:tcPr>
            <w:tcW w:w="40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15147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D80395">
              <w:rPr>
                <w:rFonts w:cs="B Mitra"/>
                <w:noProof/>
                <w:sz w:val="16"/>
                <w:szCs w:val="16"/>
                <w:rtl/>
              </w:rPr>
              <w:t>س</w:t>
            </w:r>
            <w:r w:rsidRPr="00D80395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D80395">
              <w:rPr>
                <w:rFonts w:cs="B Mitra" w:hint="eastAsia"/>
                <w:noProof/>
                <w:sz w:val="16"/>
                <w:szCs w:val="16"/>
                <w:rtl/>
              </w:rPr>
              <w:t>ده</w:t>
            </w:r>
            <w:r w:rsidRPr="00D80395">
              <w:rPr>
                <w:rFonts w:cs="B Mitra"/>
                <w:noProof/>
                <w:sz w:val="16"/>
                <w:szCs w:val="16"/>
                <w:rtl/>
              </w:rPr>
              <w:t xml:space="preserve"> مر</w:t>
            </w:r>
            <w:r w:rsidRPr="00D80395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D80395">
              <w:rPr>
                <w:rFonts w:cs="B Mitra" w:hint="eastAsia"/>
                <w:noProof/>
                <w:sz w:val="16"/>
                <w:szCs w:val="16"/>
                <w:rtl/>
              </w:rPr>
              <w:t>م</w:t>
            </w:r>
            <w:r w:rsidRPr="00D80395">
              <w:rPr>
                <w:rFonts w:cs="B Mitra"/>
                <w:noProof/>
                <w:sz w:val="16"/>
                <w:szCs w:val="16"/>
                <w:rtl/>
              </w:rPr>
              <w:t xml:space="preserve"> س</w:t>
            </w:r>
            <w:r w:rsidRPr="00D80395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D80395">
              <w:rPr>
                <w:rFonts w:cs="B Mitra" w:hint="eastAsia"/>
                <w:noProof/>
                <w:sz w:val="16"/>
                <w:szCs w:val="16"/>
                <w:rtl/>
              </w:rPr>
              <w:t>دي</w:t>
            </w:r>
          </w:p>
        </w:tc>
        <w:tc>
          <w:tcPr>
            <w:tcW w:w="31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7CB51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D80395">
              <w:rPr>
                <w:rFonts w:cs="B Mitra" w:hint="cs"/>
                <w:noProof/>
                <w:sz w:val="16"/>
                <w:szCs w:val="16"/>
                <w:rtl/>
              </w:rPr>
              <w:t>بهمن 1397</w:t>
            </w:r>
          </w:p>
        </w:tc>
        <w:tc>
          <w:tcPr>
            <w:tcW w:w="35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F9094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3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A79C7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محبوبه شمسی</w:t>
            </w:r>
          </w:p>
        </w:tc>
        <w:tc>
          <w:tcPr>
            <w:tcW w:w="3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E8303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عبدالرضا رسولی کناری</w:t>
            </w:r>
          </w:p>
        </w:tc>
        <w:tc>
          <w:tcPr>
            <w:tcW w:w="3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4DB03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5" w:type="pct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B72E287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86D5C" w:rsidRPr="00DF09EE" w14:paraId="5193EA33" w14:textId="77777777" w:rsidTr="00986D5C">
        <w:trPr>
          <w:cantSplit/>
          <w:trHeight w:val="20"/>
          <w:jc w:val="center"/>
        </w:trPr>
        <w:tc>
          <w:tcPr>
            <w:tcW w:w="147" w:type="pct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2B36FD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20</w:t>
            </w:r>
          </w:p>
        </w:tc>
        <w:tc>
          <w:tcPr>
            <w:tcW w:w="195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E972FC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555598">
              <w:rPr>
                <w:rFonts w:cs="B Mitra"/>
                <w:noProof/>
                <w:sz w:val="16"/>
                <w:szCs w:val="16"/>
                <w:rtl/>
              </w:rPr>
              <w:t>ارا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ه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روش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جد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د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مبتن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بر قطب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ت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براي بهبود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 xml:space="preserve"> </w:t>
            </w:r>
            <w:r w:rsidRPr="00555598">
              <w:rPr>
                <w:rFonts w:cs="B Mitra" w:hint="eastAsia"/>
                <w:noProof/>
                <w:sz w:val="16"/>
                <w:szCs w:val="16"/>
                <w:rtl/>
              </w:rPr>
              <w:t>نظرکاوي</w:t>
            </w:r>
            <w:r w:rsidRPr="00555598">
              <w:rPr>
                <w:rFonts w:cs="B Mitra"/>
                <w:noProof/>
                <w:sz w:val="16"/>
                <w:szCs w:val="16"/>
                <w:rtl/>
              </w:rPr>
              <w:t xml:space="preserve"> فارس</w:t>
            </w:r>
            <w:r w:rsidRPr="00555598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</w:p>
        </w:tc>
        <w:tc>
          <w:tcPr>
            <w:tcW w:w="2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CF6AD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543EAC">
              <w:rPr>
                <w:rFonts w:cs="B Mitra"/>
                <w:noProof/>
                <w:sz w:val="16"/>
                <w:szCs w:val="16"/>
              </w:rPr>
              <w:sym w:font="Wingdings" w:char="F0FC"/>
            </w:r>
          </w:p>
        </w:tc>
        <w:tc>
          <w:tcPr>
            <w:tcW w:w="20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C02F7A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</w:p>
        </w:tc>
        <w:tc>
          <w:tcPr>
            <w:tcW w:w="40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A32FD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D80395">
              <w:rPr>
                <w:rFonts w:cs="B Mitra"/>
                <w:noProof/>
                <w:sz w:val="16"/>
                <w:szCs w:val="16"/>
                <w:rtl/>
              </w:rPr>
              <w:t>مهد</w:t>
            </w:r>
            <w:r w:rsidRPr="00D80395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D80395">
              <w:rPr>
                <w:rFonts w:cs="B Mitra" w:hint="eastAsia"/>
                <w:noProof/>
                <w:sz w:val="16"/>
                <w:szCs w:val="16"/>
                <w:rtl/>
              </w:rPr>
              <w:t>ه</w:t>
            </w:r>
            <w:r w:rsidRPr="00D80395">
              <w:rPr>
                <w:rFonts w:cs="B Mitra"/>
                <w:noProof/>
                <w:sz w:val="16"/>
                <w:szCs w:val="16"/>
                <w:rtl/>
              </w:rPr>
              <w:t xml:space="preserve"> واحدي پور</w:t>
            </w:r>
          </w:p>
        </w:tc>
        <w:tc>
          <w:tcPr>
            <w:tcW w:w="31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2DB52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D80395">
              <w:rPr>
                <w:rFonts w:cs="B Mitra" w:hint="cs"/>
                <w:noProof/>
                <w:sz w:val="16"/>
                <w:szCs w:val="16"/>
                <w:rtl/>
              </w:rPr>
              <w:t>بهمن 1397</w:t>
            </w:r>
          </w:p>
        </w:tc>
        <w:tc>
          <w:tcPr>
            <w:tcW w:w="35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4903C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3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6E3785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محبوبه شمسی</w:t>
            </w:r>
          </w:p>
        </w:tc>
        <w:tc>
          <w:tcPr>
            <w:tcW w:w="3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54CE8B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عبدالرضا رسولی کناری</w:t>
            </w:r>
          </w:p>
        </w:tc>
        <w:tc>
          <w:tcPr>
            <w:tcW w:w="3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4938B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5" w:type="pct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31D2EA9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86D5C" w:rsidRPr="00DF09EE" w14:paraId="76A48B28" w14:textId="77777777" w:rsidTr="00986D5C">
        <w:trPr>
          <w:cantSplit/>
          <w:trHeight w:val="20"/>
          <w:jc w:val="center"/>
        </w:trPr>
        <w:tc>
          <w:tcPr>
            <w:tcW w:w="147" w:type="pct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8C9A71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21</w:t>
            </w:r>
          </w:p>
        </w:tc>
        <w:tc>
          <w:tcPr>
            <w:tcW w:w="195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0DBAD0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1506DA">
              <w:rPr>
                <w:rFonts w:cs="B Mitra" w:hint="cs"/>
                <w:noProof/>
                <w:sz w:val="16"/>
                <w:szCs w:val="16"/>
                <w:rtl/>
              </w:rPr>
              <w:t>ارایه روش وفق پذیر جهت مقیاس پذیری اتوماتیک سرورهای ابری بر اساس طبقه بندی سربار کار</w:t>
            </w:r>
          </w:p>
        </w:tc>
        <w:tc>
          <w:tcPr>
            <w:tcW w:w="2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4AEA1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8F5F4C">
              <w:rPr>
                <w:rFonts w:cs="B Mitra"/>
                <w:noProof/>
                <w:sz w:val="16"/>
                <w:szCs w:val="16"/>
              </w:rPr>
              <w:sym w:font="Wingdings" w:char="F0FC"/>
            </w:r>
          </w:p>
        </w:tc>
        <w:tc>
          <w:tcPr>
            <w:tcW w:w="20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C3400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</w:p>
        </w:tc>
        <w:tc>
          <w:tcPr>
            <w:tcW w:w="40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3B1D9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1506DA">
              <w:rPr>
                <w:rFonts w:cs="B Mitra" w:hint="cs"/>
                <w:noProof/>
                <w:sz w:val="16"/>
                <w:szCs w:val="16"/>
                <w:rtl/>
              </w:rPr>
              <w:t>یوسف علیدوست</w:t>
            </w:r>
          </w:p>
        </w:tc>
        <w:tc>
          <w:tcPr>
            <w:tcW w:w="31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AC778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1506DA">
              <w:rPr>
                <w:rFonts w:cs="B Mitra" w:hint="cs"/>
                <w:noProof/>
                <w:sz w:val="16"/>
                <w:szCs w:val="16"/>
                <w:rtl/>
              </w:rPr>
              <w:t>شهریور 1397</w:t>
            </w:r>
          </w:p>
        </w:tc>
        <w:tc>
          <w:tcPr>
            <w:tcW w:w="35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E32754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3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8881A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عبدالرضا رسولی کناری</w:t>
            </w:r>
          </w:p>
        </w:tc>
        <w:tc>
          <w:tcPr>
            <w:tcW w:w="3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A04F8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محبوبه شمسی</w:t>
            </w:r>
          </w:p>
        </w:tc>
        <w:tc>
          <w:tcPr>
            <w:tcW w:w="3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DD686C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5" w:type="pct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6FBD844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86D5C" w:rsidRPr="00DF09EE" w14:paraId="699925A4" w14:textId="77777777" w:rsidTr="00986D5C">
        <w:trPr>
          <w:cantSplit/>
          <w:trHeight w:val="20"/>
          <w:jc w:val="center"/>
        </w:trPr>
        <w:tc>
          <w:tcPr>
            <w:tcW w:w="147" w:type="pct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B714C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22</w:t>
            </w:r>
          </w:p>
        </w:tc>
        <w:tc>
          <w:tcPr>
            <w:tcW w:w="195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63C84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1506DA">
              <w:rPr>
                <w:rFonts w:cs="B Mitra" w:hint="cs"/>
                <w:noProof/>
                <w:sz w:val="16"/>
                <w:szCs w:val="16"/>
                <w:rtl/>
              </w:rPr>
              <w:t>طراحی سیستم مترجم مبتنی بر آواتار زبان فارسی به زبان اشاره فارسی</w:t>
            </w:r>
          </w:p>
        </w:tc>
        <w:tc>
          <w:tcPr>
            <w:tcW w:w="2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3C4781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8F5F4C">
              <w:rPr>
                <w:rFonts w:cs="B Mitra"/>
                <w:noProof/>
                <w:sz w:val="16"/>
                <w:szCs w:val="16"/>
              </w:rPr>
              <w:sym w:font="Wingdings" w:char="F0FC"/>
            </w:r>
          </w:p>
        </w:tc>
        <w:tc>
          <w:tcPr>
            <w:tcW w:w="20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FF881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</w:p>
        </w:tc>
        <w:tc>
          <w:tcPr>
            <w:tcW w:w="40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D4223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1506DA">
              <w:rPr>
                <w:rFonts w:cs="B Mitra" w:hint="cs"/>
                <w:noProof/>
                <w:sz w:val="16"/>
                <w:szCs w:val="16"/>
                <w:rtl/>
              </w:rPr>
              <w:t>مرضیه دیوانی</w:t>
            </w:r>
          </w:p>
        </w:tc>
        <w:tc>
          <w:tcPr>
            <w:tcW w:w="31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EE0F3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1506DA">
              <w:rPr>
                <w:rFonts w:cs="B Mitra" w:hint="cs"/>
                <w:noProof/>
                <w:sz w:val="16"/>
                <w:szCs w:val="16"/>
                <w:rtl/>
              </w:rPr>
              <w:t>شهریور 1397</w:t>
            </w:r>
          </w:p>
        </w:tc>
        <w:tc>
          <w:tcPr>
            <w:tcW w:w="35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8B8DF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3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C920BE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محبوبه شمسی</w:t>
            </w:r>
          </w:p>
        </w:tc>
        <w:tc>
          <w:tcPr>
            <w:tcW w:w="3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A2225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عبدالرضا رسولی کناری</w:t>
            </w:r>
          </w:p>
        </w:tc>
        <w:tc>
          <w:tcPr>
            <w:tcW w:w="3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CA881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5" w:type="pct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D92625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86D5C" w:rsidRPr="00DF09EE" w14:paraId="5EABA3E5" w14:textId="77777777" w:rsidTr="00986D5C">
        <w:trPr>
          <w:cantSplit/>
          <w:trHeight w:val="20"/>
          <w:jc w:val="center"/>
        </w:trPr>
        <w:tc>
          <w:tcPr>
            <w:tcW w:w="147" w:type="pct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5FA5E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23</w:t>
            </w:r>
          </w:p>
        </w:tc>
        <w:tc>
          <w:tcPr>
            <w:tcW w:w="195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A2B04F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</w:rPr>
            </w:pPr>
            <w:r w:rsidRPr="001506DA">
              <w:rPr>
                <w:rFonts w:cs="B Mitra" w:hint="cs"/>
                <w:noProof/>
                <w:sz w:val="16"/>
                <w:szCs w:val="16"/>
                <w:rtl/>
              </w:rPr>
              <w:t>معرفی سیستم تبدیل متن فارسی به زبان اشاره فارسی یرای ناشنوایان</w:t>
            </w:r>
          </w:p>
        </w:tc>
        <w:tc>
          <w:tcPr>
            <w:tcW w:w="2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2771A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8F5F4C">
              <w:rPr>
                <w:rFonts w:cs="B Mitra"/>
                <w:noProof/>
                <w:sz w:val="16"/>
                <w:szCs w:val="16"/>
              </w:rPr>
              <w:sym w:font="Wingdings" w:char="F0FC"/>
            </w:r>
          </w:p>
        </w:tc>
        <w:tc>
          <w:tcPr>
            <w:tcW w:w="20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00753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</w:p>
        </w:tc>
        <w:tc>
          <w:tcPr>
            <w:tcW w:w="40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15BDB0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1506DA">
              <w:rPr>
                <w:rFonts w:cs="B Mitra" w:hint="cs"/>
                <w:noProof/>
                <w:sz w:val="16"/>
                <w:szCs w:val="16"/>
                <w:rtl/>
              </w:rPr>
              <w:t>محمد لطافت</w:t>
            </w:r>
          </w:p>
        </w:tc>
        <w:tc>
          <w:tcPr>
            <w:tcW w:w="31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AEE2A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1506DA">
              <w:rPr>
                <w:rFonts w:cs="B Mitra" w:hint="cs"/>
                <w:noProof/>
                <w:sz w:val="16"/>
                <w:szCs w:val="16"/>
                <w:rtl/>
              </w:rPr>
              <w:t>خرداد 1397</w:t>
            </w:r>
          </w:p>
        </w:tc>
        <w:tc>
          <w:tcPr>
            <w:tcW w:w="35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2FAA4F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3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565A6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عبدالرضا رسولی کناری</w:t>
            </w:r>
          </w:p>
        </w:tc>
        <w:tc>
          <w:tcPr>
            <w:tcW w:w="3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9800C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محبوبه شمسی</w:t>
            </w:r>
          </w:p>
        </w:tc>
        <w:tc>
          <w:tcPr>
            <w:tcW w:w="3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23809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5" w:type="pct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75C656B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86D5C" w:rsidRPr="00DF09EE" w14:paraId="68EEC790" w14:textId="77777777" w:rsidTr="00986D5C">
        <w:trPr>
          <w:cantSplit/>
          <w:trHeight w:val="20"/>
          <w:jc w:val="center"/>
        </w:trPr>
        <w:tc>
          <w:tcPr>
            <w:tcW w:w="147" w:type="pct"/>
            <w:tcBorders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BB6E51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24</w:t>
            </w:r>
          </w:p>
        </w:tc>
        <w:tc>
          <w:tcPr>
            <w:tcW w:w="195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84095F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0C1E85">
              <w:rPr>
                <w:rFonts w:cs="B Mitra"/>
                <w:noProof/>
                <w:sz w:val="16"/>
                <w:szCs w:val="16"/>
                <w:rtl/>
              </w:rPr>
              <w:t>ارا</w:t>
            </w:r>
            <w:r w:rsidRPr="000C1E85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0C1E85">
              <w:rPr>
                <w:rFonts w:cs="B Mitra" w:hint="eastAsia"/>
                <w:noProof/>
                <w:sz w:val="16"/>
                <w:szCs w:val="16"/>
                <w:rtl/>
              </w:rPr>
              <w:t>ه</w:t>
            </w:r>
            <w:r w:rsidRPr="000C1E85">
              <w:rPr>
                <w:rFonts w:cs="B Mitra"/>
                <w:noProof/>
                <w:sz w:val="16"/>
                <w:szCs w:val="16"/>
                <w:rtl/>
              </w:rPr>
              <w:t xml:space="preserve"> </w:t>
            </w:r>
            <w:r w:rsidRPr="000C1E85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0C1E85">
              <w:rPr>
                <w:rFonts w:cs="B Mitra" w:hint="eastAsia"/>
                <w:noProof/>
                <w:sz w:val="16"/>
                <w:szCs w:val="16"/>
                <w:rtl/>
              </w:rPr>
              <w:t>ک</w:t>
            </w:r>
            <w:r w:rsidRPr="000C1E85">
              <w:rPr>
                <w:rFonts w:cs="B Mitra"/>
                <w:noProof/>
                <w:sz w:val="16"/>
                <w:szCs w:val="16"/>
                <w:rtl/>
              </w:rPr>
              <w:t xml:space="preserve"> متد جد</w:t>
            </w:r>
            <w:r w:rsidRPr="000C1E85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0C1E85">
              <w:rPr>
                <w:rFonts w:cs="B Mitra" w:hint="eastAsia"/>
                <w:noProof/>
                <w:sz w:val="16"/>
                <w:szCs w:val="16"/>
                <w:rtl/>
              </w:rPr>
              <w:t>د</w:t>
            </w:r>
            <w:r w:rsidRPr="000C1E85">
              <w:rPr>
                <w:rFonts w:cs="B Mitra"/>
                <w:noProof/>
                <w:sz w:val="16"/>
                <w:szCs w:val="16"/>
                <w:rtl/>
              </w:rPr>
              <w:t xml:space="preserve"> برا</w:t>
            </w:r>
            <w:r w:rsidRPr="000C1E85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0C1E85">
              <w:rPr>
                <w:rFonts w:cs="B Mitra"/>
                <w:noProof/>
                <w:sz w:val="16"/>
                <w:szCs w:val="16"/>
                <w:rtl/>
              </w:rPr>
              <w:t xml:space="preserve"> بهبود الگور</w:t>
            </w:r>
            <w:r w:rsidRPr="000C1E85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0C1E85">
              <w:rPr>
                <w:rFonts w:cs="B Mitra" w:hint="eastAsia"/>
                <w:noProof/>
                <w:sz w:val="16"/>
                <w:szCs w:val="16"/>
                <w:rtl/>
              </w:rPr>
              <w:t>تم</w:t>
            </w:r>
            <w:r w:rsidRPr="000C1E85">
              <w:rPr>
                <w:rFonts w:cs="B Mitra"/>
                <w:noProof/>
                <w:sz w:val="16"/>
                <w:szCs w:val="16"/>
                <w:rtl/>
              </w:rPr>
              <w:t xml:space="preserve"> زمانبند</w:t>
            </w:r>
            <w:r w:rsidRPr="000C1E85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0C1E85">
              <w:rPr>
                <w:rFonts w:cs="B Mitra"/>
                <w:noProof/>
                <w:sz w:val="16"/>
                <w:szCs w:val="16"/>
                <w:rtl/>
              </w:rPr>
              <w:t xml:space="preserve"> فوق ه</w:t>
            </w:r>
            <w:r w:rsidRPr="000C1E85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0C1E85">
              <w:rPr>
                <w:rFonts w:cs="B Mitra" w:hint="eastAsia"/>
                <w:noProof/>
                <w:sz w:val="16"/>
                <w:szCs w:val="16"/>
                <w:rtl/>
              </w:rPr>
              <w:t>ورست</w:t>
            </w:r>
            <w:r w:rsidRPr="000C1E85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0C1E85">
              <w:rPr>
                <w:rFonts w:cs="B Mitra" w:hint="eastAsia"/>
                <w:noProof/>
                <w:sz w:val="16"/>
                <w:szCs w:val="16"/>
                <w:rtl/>
              </w:rPr>
              <w:t>ک</w:t>
            </w:r>
            <w:r w:rsidRPr="000C1E85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0C1E85">
              <w:rPr>
                <w:rFonts w:cs="B Mitra"/>
                <w:noProof/>
                <w:sz w:val="16"/>
                <w:szCs w:val="16"/>
                <w:rtl/>
              </w:rPr>
              <w:t xml:space="preserve"> در محاسبات ابر</w:t>
            </w:r>
            <w:r w:rsidRPr="000C1E85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</w:p>
        </w:tc>
        <w:tc>
          <w:tcPr>
            <w:tcW w:w="23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84360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8F5F4C">
              <w:rPr>
                <w:rFonts w:cs="B Mitra"/>
                <w:noProof/>
                <w:sz w:val="16"/>
                <w:szCs w:val="16"/>
              </w:rPr>
              <w:sym w:font="Wingdings" w:char="F0FC"/>
            </w:r>
          </w:p>
        </w:tc>
        <w:tc>
          <w:tcPr>
            <w:tcW w:w="20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D86C0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</w:p>
        </w:tc>
        <w:tc>
          <w:tcPr>
            <w:tcW w:w="403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75B88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 w:rsidRPr="000C1E85">
              <w:rPr>
                <w:rFonts w:cs="B Mitra"/>
                <w:noProof/>
                <w:sz w:val="16"/>
                <w:szCs w:val="16"/>
                <w:rtl/>
              </w:rPr>
              <w:t>مجتب</w:t>
            </w:r>
            <w:r w:rsidRPr="000C1E85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0C1E85">
              <w:rPr>
                <w:rFonts w:cs="B Mitra"/>
                <w:noProof/>
                <w:sz w:val="16"/>
                <w:szCs w:val="16"/>
                <w:rtl/>
              </w:rPr>
              <w:t xml:space="preserve"> ف</w:t>
            </w:r>
            <w:r w:rsidRPr="000C1E85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  <w:r w:rsidRPr="000C1E85">
              <w:rPr>
                <w:rFonts w:cs="B Mitra" w:hint="eastAsia"/>
                <w:noProof/>
                <w:sz w:val="16"/>
                <w:szCs w:val="16"/>
                <w:rtl/>
              </w:rPr>
              <w:t>روز</w:t>
            </w:r>
            <w:r w:rsidRPr="000C1E85">
              <w:rPr>
                <w:rFonts w:cs="B Mitra" w:hint="cs"/>
                <w:noProof/>
                <w:sz w:val="16"/>
                <w:szCs w:val="16"/>
                <w:rtl/>
              </w:rPr>
              <w:t>ی</w:t>
            </w:r>
          </w:p>
        </w:tc>
        <w:tc>
          <w:tcPr>
            <w:tcW w:w="31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F1379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  <w:lang w:bidi="fa-IR"/>
              </w:rPr>
            </w:pPr>
            <w:r w:rsidRPr="000C1E85">
              <w:rPr>
                <w:rFonts w:cs="B Mitra"/>
                <w:noProof/>
                <w:sz w:val="16"/>
                <w:szCs w:val="16"/>
                <w:rtl/>
              </w:rPr>
              <w:t>خرداد 139</w:t>
            </w:r>
            <w:r>
              <w:rPr>
                <w:rFonts w:cs="B Mitra" w:hint="cs"/>
                <w:noProof/>
                <w:sz w:val="16"/>
                <w:szCs w:val="16"/>
                <w:rtl/>
                <w:lang w:bidi="fa-IR"/>
              </w:rPr>
              <w:t>5</w:t>
            </w:r>
          </w:p>
        </w:tc>
        <w:tc>
          <w:tcPr>
            <w:tcW w:w="355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AE31A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دانشگاه صنعتی قم</w:t>
            </w:r>
          </w:p>
        </w:tc>
        <w:tc>
          <w:tcPr>
            <w:tcW w:w="36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6FD44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عبدالرضا رسولی کناری</w:t>
            </w:r>
          </w:p>
        </w:tc>
        <w:tc>
          <w:tcPr>
            <w:tcW w:w="35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EE29C" w14:textId="77777777" w:rsidR="00986D5C" w:rsidRPr="00255142" w:rsidRDefault="00986D5C" w:rsidP="00986D5C">
            <w:pPr>
              <w:jc w:val="center"/>
              <w:rPr>
                <w:rFonts w:cs="B Mitra"/>
                <w:noProof/>
                <w:sz w:val="16"/>
                <w:szCs w:val="16"/>
                <w:rtl/>
              </w:rPr>
            </w:pPr>
            <w:r>
              <w:rPr>
                <w:rFonts w:cs="B Mitra" w:hint="cs"/>
                <w:noProof/>
                <w:sz w:val="16"/>
                <w:szCs w:val="16"/>
                <w:rtl/>
              </w:rPr>
              <w:t>محبوبه شمسی</w:t>
            </w:r>
          </w:p>
        </w:tc>
        <w:tc>
          <w:tcPr>
            <w:tcW w:w="33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84A65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35" w:type="pct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62EAE8B8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86D5C" w:rsidRPr="00DF09EE" w14:paraId="51E74389" w14:textId="77777777" w:rsidTr="00986D5C">
        <w:trPr>
          <w:trHeight w:val="20"/>
          <w:jc w:val="center"/>
        </w:trPr>
        <w:tc>
          <w:tcPr>
            <w:tcW w:w="2099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6ACEA8" w14:textId="77777777" w:rsidR="00986D5C" w:rsidRPr="00DF09EE" w:rsidRDefault="00986D5C" w:rsidP="00986D5C">
            <w:pPr>
              <w:rPr>
                <w:rFonts w:cs="B Mitra"/>
                <w:b/>
                <w:bCs/>
                <w:sz w:val="17"/>
                <w:szCs w:val="17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7"/>
                <w:szCs w:val="17"/>
                <w:rtl/>
                <w:lang w:bidi="fa-IR"/>
              </w:rPr>
              <w:t>حداکثر امتیاز در واحد کا</w:t>
            </w:r>
            <w:r w:rsidRPr="00DF09EE">
              <w:rPr>
                <w:rFonts w:hint="cs"/>
                <w:b/>
                <w:bCs/>
                <w:sz w:val="17"/>
                <w:szCs w:val="17"/>
                <w:rtl/>
                <w:lang w:bidi="fa-IR"/>
              </w:rPr>
              <w:t>ر</w:t>
            </w:r>
            <w:r w:rsidRPr="00DF09EE">
              <w:rPr>
                <w:rFonts w:cs="B Mitra" w:hint="cs"/>
                <w:b/>
                <w:bCs/>
                <w:sz w:val="17"/>
                <w:szCs w:val="17"/>
                <w:rtl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يا نيم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7"/>
                <w:szCs w:val="17"/>
                <w:rtl/>
                <w:lang w:bidi="fa-IR"/>
              </w:rPr>
              <w:t xml:space="preserve"> استادان راهنما</w:t>
            </w:r>
          </w:p>
        </w:tc>
        <w:tc>
          <w:tcPr>
            <w:tcW w:w="23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86D9B9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7"/>
                <w:szCs w:val="17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7"/>
                <w:szCs w:val="17"/>
                <w:rtl/>
                <w:lang w:bidi="fa-IR"/>
              </w:rPr>
              <w:t>2</w:t>
            </w:r>
          </w:p>
        </w:tc>
        <w:tc>
          <w:tcPr>
            <w:tcW w:w="20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F5B6E1E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7"/>
                <w:szCs w:val="17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7"/>
                <w:szCs w:val="17"/>
                <w:rtl/>
                <w:lang w:bidi="fa-IR"/>
              </w:rPr>
              <w:t>6</w:t>
            </w:r>
          </w:p>
        </w:tc>
        <w:tc>
          <w:tcPr>
            <w:tcW w:w="142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19C3B8F" w14:textId="77777777" w:rsidR="00986D5C" w:rsidRPr="00DF09EE" w:rsidRDefault="00986D5C" w:rsidP="00986D5C">
            <w:pPr>
              <w:rPr>
                <w:rFonts w:cs="B Mitra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35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51A59B70" w14:textId="77777777" w:rsidR="00986D5C" w:rsidRPr="00DF09EE" w:rsidRDefault="00986D5C" w:rsidP="00986D5C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>
              <w:rPr>
                <w:rFonts w:cs="B Mitra" w:hint="cs"/>
                <w:b/>
                <w:bCs/>
                <w:sz w:val="22"/>
                <w:szCs w:val="22"/>
                <w:rtl/>
              </w:rPr>
              <w:t>ج</w:t>
            </w: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مع کل</w:t>
            </w:r>
          </w:p>
        </w:tc>
        <w:tc>
          <w:tcPr>
            <w:tcW w:w="337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5" w:color="auto" w:fill="auto"/>
          </w:tcPr>
          <w:p w14:paraId="59490442" w14:textId="77777777" w:rsidR="00986D5C" w:rsidRPr="00DF09EE" w:rsidRDefault="00986D5C" w:rsidP="00986D5C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5" w:type="pct"/>
            <w:vMerge w:val="restart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shd w:val="pct5" w:color="auto" w:fill="auto"/>
          </w:tcPr>
          <w:p w14:paraId="61353962" w14:textId="77777777" w:rsidR="00986D5C" w:rsidRPr="00DF09EE" w:rsidRDefault="00986D5C" w:rsidP="00986D5C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986D5C" w:rsidRPr="00DF09EE" w14:paraId="6A1E6BBE" w14:textId="77777777" w:rsidTr="00986D5C">
        <w:trPr>
          <w:trHeight w:val="20"/>
          <w:jc w:val="center"/>
        </w:trPr>
        <w:tc>
          <w:tcPr>
            <w:tcW w:w="2099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16BDEE" w14:textId="77777777" w:rsidR="00986D5C" w:rsidRPr="00DF09EE" w:rsidRDefault="00986D5C" w:rsidP="00986D5C">
            <w:pPr>
              <w:rPr>
                <w:rFonts w:cs="B Mitra"/>
                <w:b/>
                <w:bCs/>
                <w:sz w:val="17"/>
                <w:szCs w:val="17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7"/>
                <w:szCs w:val="17"/>
                <w:rtl/>
                <w:lang w:bidi="fa-IR"/>
              </w:rPr>
              <w:t>حداکثر امتیاز در واحد کا</w:t>
            </w:r>
            <w:r w:rsidRPr="00DF09EE">
              <w:rPr>
                <w:rFonts w:hint="cs"/>
                <w:b/>
                <w:bCs/>
                <w:sz w:val="17"/>
                <w:szCs w:val="17"/>
                <w:rtl/>
                <w:lang w:bidi="fa-IR"/>
              </w:rPr>
              <w:t>ر</w:t>
            </w:r>
            <w:r w:rsidRPr="00DF09EE">
              <w:rPr>
                <w:rFonts w:cs="B Mitra" w:hint="cs"/>
                <w:b/>
                <w:bCs/>
                <w:sz w:val="17"/>
                <w:szCs w:val="17"/>
                <w:rtl/>
                <w:lang w:bidi="fa-IR"/>
              </w:rPr>
              <w:t xml:space="preserve"> 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يا نيم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7"/>
                <w:szCs w:val="17"/>
                <w:rtl/>
                <w:lang w:bidi="fa-IR"/>
              </w:rPr>
              <w:t xml:space="preserve"> استادان مشاور </w:t>
            </w:r>
          </w:p>
        </w:tc>
        <w:tc>
          <w:tcPr>
            <w:tcW w:w="233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3812129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7"/>
                <w:szCs w:val="17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7"/>
                <w:szCs w:val="17"/>
                <w:rtl/>
                <w:lang w:bidi="fa-IR"/>
              </w:rPr>
              <w:t>5/0</w:t>
            </w:r>
          </w:p>
        </w:tc>
        <w:tc>
          <w:tcPr>
            <w:tcW w:w="209" w:type="pc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BE20999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7"/>
                <w:szCs w:val="17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7"/>
                <w:szCs w:val="17"/>
                <w:rtl/>
                <w:lang w:bidi="fa-IR"/>
              </w:rPr>
              <w:t>5/1</w:t>
            </w:r>
          </w:p>
        </w:tc>
        <w:tc>
          <w:tcPr>
            <w:tcW w:w="1428" w:type="pct"/>
            <w:gridSpan w:val="4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996F50B" w14:textId="77777777" w:rsidR="00986D5C" w:rsidRPr="00DF09EE" w:rsidRDefault="00986D5C" w:rsidP="00986D5C">
            <w:pPr>
              <w:rPr>
                <w:rFonts w:cs="B Mitra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359" w:type="pct"/>
            <w:vMerge/>
            <w:tcBorders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5F438541" w14:textId="77777777" w:rsidR="00986D5C" w:rsidRPr="00DF09EE" w:rsidRDefault="00986D5C" w:rsidP="00986D5C">
            <w:pPr>
              <w:jc w:val="right"/>
              <w:rPr>
                <w:rFonts w:cs="B Mitr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337" w:type="pct"/>
            <w:vMerge/>
            <w:tcBorders>
              <w:left w:val="single" w:sz="4" w:space="0" w:color="auto"/>
              <w:right w:val="single" w:sz="4" w:space="0" w:color="auto"/>
            </w:tcBorders>
            <w:shd w:val="pct5" w:color="auto" w:fill="auto"/>
          </w:tcPr>
          <w:p w14:paraId="3C5BFBC9" w14:textId="77777777" w:rsidR="00986D5C" w:rsidRPr="00DF09EE" w:rsidRDefault="00986D5C" w:rsidP="00986D5C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5" w:type="pct"/>
            <w:vMerge/>
            <w:tcBorders>
              <w:left w:val="single" w:sz="4" w:space="0" w:color="auto"/>
              <w:right w:val="single" w:sz="12" w:space="0" w:color="auto"/>
            </w:tcBorders>
            <w:shd w:val="pct5" w:color="auto" w:fill="auto"/>
          </w:tcPr>
          <w:p w14:paraId="2FD71A73" w14:textId="77777777" w:rsidR="00986D5C" w:rsidRPr="00DF09EE" w:rsidRDefault="00986D5C" w:rsidP="00986D5C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986D5C" w:rsidRPr="00DF09EE" w14:paraId="048987B8" w14:textId="77777777" w:rsidTr="00986D5C">
        <w:trPr>
          <w:trHeight w:val="20"/>
          <w:jc w:val="center"/>
        </w:trPr>
        <w:tc>
          <w:tcPr>
            <w:tcW w:w="2099" w:type="pct"/>
            <w:gridSpan w:val="2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183A2E" w14:textId="77777777" w:rsidR="00986D5C" w:rsidRPr="00DF09EE" w:rsidRDefault="00986D5C" w:rsidP="00986D5C">
            <w:pPr>
              <w:rPr>
                <w:rFonts w:cs="B Mitra"/>
                <w:b/>
                <w:bCs/>
                <w:sz w:val="17"/>
                <w:szCs w:val="17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7"/>
                <w:szCs w:val="17"/>
                <w:rtl/>
                <w:lang w:bidi="fa-IR"/>
              </w:rPr>
              <w:t>حداكثر امتياز در موضوع</w:t>
            </w:r>
            <w:r>
              <w:rPr>
                <w:rFonts w:cs="B Mitra" w:hint="cs"/>
                <w:b/>
                <w:bCs/>
                <w:sz w:val="17"/>
                <w:szCs w:val="17"/>
                <w:rtl/>
                <w:lang w:bidi="fa-IR"/>
              </w:rPr>
              <w:t>:</w:t>
            </w:r>
          </w:p>
        </w:tc>
        <w:tc>
          <w:tcPr>
            <w:tcW w:w="442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7CCE9A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17"/>
                <w:szCs w:val="17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7"/>
                <w:szCs w:val="17"/>
                <w:rtl/>
                <w:lang w:bidi="fa-IR"/>
              </w:rPr>
              <w:t>25</w:t>
            </w:r>
          </w:p>
        </w:tc>
        <w:tc>
          <w:tcPr>
            <w:tcW w:w="1428" w:type="pct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0EC642" w14:textId="77777777" w:rsidR="00986D5C" w:rsidRPr="00DF09EE" w:rsidRDefault="00986D5C" w:rsidP="00986D5C">
            <w:pPr>
              <w:rPr>
                <w:rFonts w:cs="B Mitra"/>
                <w:b/>
                <w:bCs/>
                <w:sz w:val="17"/>
                <w:szCs w:val="17"/>
                <w:rtl/>
                <w:lang w:bidi="fa-IR"/>
              </w:rPr>
            </w:pPr>
          </w:p>
        </w:tc>
        <w:tc>
          <w:tcPr>
            <w:tcW w:w="35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7CD8A36C" w14:textId="77777777" w:rsidR="00986D5C" w:rsidRPr="00DF09EE" w:rsidRDefault="00986D5C" w:rsidP="00986D5C">
            <w:pPr>
              <w:jc w:val="right"/>
              <w:rPr>
                <w:rFonts w:cs="B Mitr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337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1E025116" w14:textId="77777777" w:rsidR="00986D5C" w:rsidRPr="00DF09EE" w:rsidRDefault="00986D5C" w:rsidP="00986D5C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5" w:type="pct"/>
            <w:vMerge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pct5" w:color="auto" w:fill="auto"/>
          </w:tcPr>
          <w:p w14:paraId="59ED6D5E" w14:textId="77777777" w:rsidR="00986D5C" w:rsidRPr="00DF09EE" w:rsidRDefault="00986D5C" w:rsidP="00986D5C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986D5C" w:rsidRPr="00DF09EE" w14:paraId="5BF6A834" w14:textId="77777777" w:rsidTr="00986D5C">
        <w:trPr>
          <w:trHeight w:val="20"/>
          <w:jc w:val="center"/>
        </w:trPr>
        <w:tc>
          <w:tcPr>
            <w:tcW w:w="2332" w:type="pct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2B2845C8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4309DC61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6C583D18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277" w:type="pct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02CA2FB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1B7521F8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7A4F611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391" w:type="pct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0E80D540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7F81C174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FE76ABD" w14:textId="77777777" w:rsidR="00986D5C" w:rsidRPr="00DF09EE" w:rsidRDefault="00986D5C" w:rsidP="00986D5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209FC10A" w14:textId="77777777" w:rsidR="00DF7B4C" w:rsidRPr="00DF09EE" w:rsidRDefault="00DF7B4C" w:rsidP="000C32A8">
      <w:pPr>
        <w:ind w:right="-240"/>
        <w:jc w:val="lowKashida"/>
        <w:rPr>
          <w:rFonts w:cs="B Mitra"/>
          <w:b/>
          <w:bCs/>
          <w:sz w:val="20"/>
          <w:szCs w:val="20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4C136E" w:rsidRPr="00DF09EE" w14:paraId="18C85312" w14:textId="77777777" w:rsidTr="00306C27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BBD508F" w14:textId="77777777" w:rsidR="004C136E" w:rsidRPr="00DF09EE" w:rsidRDefault="00EE4208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lastRenderedPageBreak/>
              <w:t>3-14-</w:t>
            </w:r>
            <w:r w:rsidR="004C136E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کرسی</w:t>
            </w:r>
            <w:r w:rsidR="004C136E"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="004C136E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های نظریه</w:t>
            </w:r>
            <w:r w:rsidR="004C136E" w:rsidRPr="00DF09EE">
              <w:rPr>
                <w:rFonts w:cs="B Mitra"/>
                <w:b/>
                <w:bCs/>
                <w:sz w:val="20"/>
                <w:szCs w:val="20"/>
                <w:rtl/>
              </w:rPr>
              <w:softHyphen/>
            </w:r>
            <w:r w:rsidR="004C136E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پردازی</w:t>
            </w:r>
          </w:p>
        </w:tc>
      </w:tr>
    </w:tbl>
    <w:p w14:paraId="58279A33" w14:textId="77777777" w:rsidR="00CF2B5E" w:rsidRPr="008E5F9C" w:rsidRDefault="00CF2B5E" w:rsidP="000C32A8">
      <w:pPr>
        <w:ind w:right="-240"/>
        <w:jc w:val="lowKashida"/>
        <w:rPr>
          <w:rFonts w:cs="B Mitra"/>
          <w:b/>
          <w:bCs/>
          <w:sz w:val="12"/>
          <w:szCs w:val="12"/>
          <w:rtl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10"/>
        <w:gridCol w:w="4045"/>
        <w:gridCol w:w="594"/>
        <w:gridCol w:w="2767"/>
        <w:gridCol w:w="1509"/>
        <w:gridCol w:w="1036"/>
        <w:gridCol w:w="29"/>
        <w:gridCol w:w="594"/>
        <w:gridCol w:w="883"/>
        <w:gridCol w:w="1093"/>
        <w:gridCol w:w="1277"/>
        <w:gridCol w:w="1249"/>
      </w:tblGrid>
      <w:tr w:rsidR="003F4524" w:rsidRPr="00DF09EE" w14:paraId="11513BD1" w14:textId="77777777" w:rsidTr="00306C27">
        <w:trPr>
          <w:cantSplit/>
          <w:trHeight w:val="270"/>
          <w:jc w:val="center"/>
        </w:trPr>
        <w:tc>
          <w:tcPr>
            <w:tcW w:w="255" w:type="pct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F2F2F2"/>
            <w:vAlign w:val="center"/>
          </w:tcPr>
          <w:p w14:paraId="02538D5E" w14:textId="77777777" w:rsidR="003F4524" w:rsidRPr="00DF09EE" w:rsidRDefault="00306C27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>
              <w:rPr>
                <w:rFonts w:cs="B Mitra" w:hint="cs"/>
                <w:b/>
                <w:bCs/>
                <w:sz w:val="18"/>
                <w:szCs w:val="18"/>
                <w:rtl/>
              </w:rPr>
              <w:t>ز</w:t>
            </w:r>
            <w:r w:rsidR="003F4524"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بند</w:t>
            </w:r>
          </w:p>
        </w:tc>
        <w:tc>
          <w:tcPr>
            <w:tcW w:w="1273" w:type="pct"/>
            <w:vMerge w:val="restart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5A6305C5" w14:textId="77777777" w:rsidR="003F4524" w:rsidRPr="00DF09EE" w:rsidRDefault="003F4524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موضوع </w:t>
            </w:r>
          </w:p>
        </w:tc>
        <w:tc>
          <w:tcPr>
            <w:tcW w:w="187" w:type="pct"/>
            <w:vMerge w:val="restart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23E1405F" w14:textId="77777777" w:rsidR="003F4524" w:rsidRPr="00DF09EE" w:rsidRDefault="003F4524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رديف</w:t>
            </w:r>
          </w:p>
        </w:tc>
        <w:tc>
          <w:tcPr>
            <w:tcW w:w="871" w:type="pct"/>
            <w:vMerge w:val="restart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136F32EA" w14:textId="77777777" w:rsidR="003F4524" w:rsidRPr="00DF09EE" w:rsidRDefault="003F4524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عنوان فعاليت </w:t>
            </w:r>
          </w:p>
        </w:tc>
        <w:tc>
          <w:tcPr>
            <w:tcW w:w="475" w:type="pct"/>
            <w:vMerge w:val="restart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2C00E98A" w14:textId="77777777" w:rsidR="003F4524" w:rsidRPr="00DF09EE" w:rsidRDefault="003F4524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مرجع </w:t>
            </w:r>
          </w:p>
          <w:p w14:paraId="3A0C2541" w14:textId="77777777" w:rsidR="003F4524" w:rsidRPr="00DF09EE" w:rsidRDefault="003F4524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تایید کننده/</w:t>
            </w:r>
          </w:p>
          <w:p w14:paraId="7EFE0B72" w14:textId="77777777" w:rsidR="003F4524" w:rsidRPr="00DF09EE" w:rsidRDefault="003F4524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رجع داوری</w:t>
            </w:r>
          </w:p>
        </w:tc>
        <w:tc>
          <w:tcPr>
            <w:tcW w:w="800" w:type="pct"/>
            <w:gridSpan w:val="4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730A16A3" w14:textId="77777777" w:rsidR="003F4524" w:rsidRPr="00DF09EE" w:rsidRDefault="003F4524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سطح کرسی نظریه پردازی</w:t>
            </w:r>
          </w:p>
        </w:tc>
        <w:tc>
          <w:tcPr>
            <w:tcW w:w="746" w:type="pct"/>
            <w:gridSpan w:val="2"/>
            <w:tcBorders>
              <w:top w:val="single" w:sz="12" w:space="0" w:color="auto"/>
            </w:tcBorders>
            <w:shd w:val="clear" w:color="auto" w:fill="F2F2F2"/>
            <w:vAlign w:val="center"/>
          </w:tcPr>
          <w:p w14:paraId="65135FBA" w14:textId="77777777" w:rsidR="003F4524" w:rsidRPr="00DF09EE" w:rsidRDefault="003F4524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امتیاز</w:t>
            </w:r>
          </w:p>
        </w:tc>
        <w:tc>
          <w:tcPr>
            <w:tcW w:w="394" w:type="pct"/>
            <w:vMerge w:val="restart"/>
            <w:tcBorders>
              <w:top w:val="single" w:sz="12" w:space="0" w:color="auto"/>
              <w:right w:val="single" w:sz="12" w:space="0" w:color="auto"/>
            </w:tcBorders>
            <w:shd w:val="clear" w:color="auto" w:fill="F2F2F2"/>
            <w:vAlign w:val="center"/>
          </w:tcPr>
          <w:p w14:paraId="334C4DCB" w14:textId="77777777" w:rsidR="003F4524" w:rsidRPr="00DF09EE" w:rsidRDefault="003F4524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ملاحظات</w:t>
            </w:r>
          </w:p>
        </w:tc>
      </w:tr>
      <w:tr w:rsidR="003F4524" w:rsidRPr="00DF09EE" w14:paraId="2A2052A9" w14:textId="77777777" w:rsidTr="00306C27">
        <w:trPr>
          <w:cantSplit/>
          <w:trHeight w:val="993"/>
          <w:jc w:val="center"/>
        </w:trPr>
        <w:tc>
          <w:tcPr>
            <w:tcW w:w="255" w:type="pct"/>
            <w:vMerge/>
            <w:tcBorders>
              <w:left w:val="single" w:sz="12" w:space="0" w:color="auto"/>
            </w:tcBorders>
            <w:shd w:val="clear" w:color="auto" w:fill="F2F2F2"/>
            <w:textDirection w:val="btLr"/>
            <w:vAlign w:val="center"/>
          </w:tcPr>
          <w:p w14:paraId="747076F2" w14:textId="77777777" w:rsidR="003F4524" w:rsidRPr="00DF09EE" w:rsidRDefault="003F4524" w:rsidP="000C32A8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273" w:type="pct"/>
            <w:vMerge/>
            <w:shd w:val="clear" w:color="auto" w:fill="FFFFFF"/>
            <w:vAlign w:val="center"/>
          </w:tcPr>
          <w:p w14:paraId="199020B2" w14:textId="77777777" w:rsidR="003F4524" w:rsidRPr="00DF09EE" w:rsidRDefault="003F4524" w:rsidP="000C32A8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87" w:type="pct"/>
            <w:vMerge/>
            <w:shd w:val="clear" w:color="auto" w:fill="FFFFFF"/>
            <w:textDirection w:val="btLr"/>
            <w:vAlign w:val="center"/>
          </w:tcPr>
          <w:p w14:paraId="49430D07" w14:textId="77777777" w:rsidR="003F4524" w:rsidRPr="00DF09EE" w:rsidRDefault="003F4524" w:rsidP="000C32A8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71" w:type="pct"/>
            <w:vMerge/>
            <w:shd w:val="clear" w:color="auto" w:fill="FFFFFF"/>
            <w:textDirection w:val="btLr"/>
            <w:vAlign w:val="center"/>
          </w:tcPr>
          <w:p w14:paraId="2C57A082" w14:textId="77777777" w:rsidR="003F4524" w:rsidRPr="00DF09EE" w:rsidRDefault="003F4524" w:rsidP="000C32A8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5" w:type="pct"/>
            <w:vMerge/>
            <w:shd w:val="clear" w:color="auto" w:fill="FFFFFF"/>
            <w:vAlign w:val="center"/>
          </w:tcPr>
          <w:p w14:paraId="38B56256" w14:textId="77777777" w:rsidR="003F4524" w:rsidRPr="00DF09EE" w:rsidRDefault="003F4524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326" w:type="pct"/>
            <w:shd w:val="clear" w:color="auto" w:fill="F2F2F2"/>
            <w:vAlign w:val="center"/>
          </w:tcPr>
          <w:p w14:paraId="218A3F2E" w14:textId="77777777" w:rsidR="003F4524" w:rsidRPr="00DF09EE" w:rsidRDefault="003F4524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همایش ها و میزگردهای </w:t>
            </w:r>
          </w:p>
          <w:p w14:paraId="4FA69B8E" w14:textId="77777777" w:rsidR="003F4524" w:rsidRPr="00DF09EE" w:rsidRDefault="003F4524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راکز علمی</w:t>
            </w:r>
          </w:p>
        </w:tc>
        <w:tc>
          <w:tcPr>
            <w:tcW w:w="196" w:type="pct"/>
            <w:gridSpan w:val="2"/>
            <w:shd w:val="clear" w:color="auto" w:fill="F2F2F2"/>
            <w:vAlign w:val="center"/>
          </w:tcPr>
          <w:p w14:paraId="45AA7A3E" w14:textId="77777777" w:rsidR="003F4524" w:rsidRPr="00DF09EE" w:rsidRDefault="003F4524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لی</w:t>
            </w:r>
          </w:p>
        </w:tc>
        <w:tc>
          <w:tcPr>
            <w:tcW w:w="278" w:type="pct"/>
            <w:shd w:val="clear" w:color="auto" w:fill="F2F2F2"/>
            <w:vAlign w:val="center"/>
          </w:tcPr>
          <w:p w14:paraId="38206654" w14:textId="77777777" w:rsidR="003F4524" w:rsidRPr="00DF09EE" w:rsidRDefault="003F4524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بین المللی</w:t>
            </w:r>
          </w:p>
        </w:tc>
        <w:tc>
          <w:tcPr>
            <w:tcW w:w="344" w:type="pct"/>
            <w:shd w:val="clear" w:color="auto" w:fill="F2F2F2"/>
            <w:vAlign w:val="center"/>
          </w:tcPr>
          <w:p w14:paraId="4E027B22" w14:textId="77777777" w:rsidR="003F4524" w:rsidRPr="00DF09EE" w:rsidRDefault="003F4524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کمیته منتخب</w:t>
            </w:r>
          </w:p>
        </w:tc>
        <w:tc>
          <w:tcPr>
            <w:tcW w:w="402" w:type="pct"/>
            <w:shd w:val="clear" w:color="auto" w:fill="F2F2F2"/>
            <w:vAlign w:val="center"/>
          </w:tcPr>
          <w:p w14:paraId="503AA04A" w14:textId="77777777" w:rsidR="003F4524" w:rsidRPr="00DF09EE" w:rsidRDefault="003F4524" w:rsidP="000C32A8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کمیسیون</w:t>
            </w:r>
          </w:p>
        </w:tc>
        <w:tc>
          <w:tcPr>
            <w:tcW w:w="394" w:type="pct"/>
            <w:vMerge/>
            <w:tcBorders>
              <w:right w:val="single" w:sz="12" w:space="0" w:color="auto"/>
            </w:tcBorders>
            <w:shd w:val="clear" w:color="auto" w:fill="F2F2F2"/>
            <w:textDirection w:val="btLr"/>
          </w:tcPr>
          <w:p w14:paraId="74242806" w14:textId="77777777" w:rsidR="003F4524" w:rsidRPr="00DF09EE" w:rsidRDefault="003F4524" w:rsidP="000C32A8">
            <w:pPr>
              <w:ind w:left="113" w:right="113"/>
              <w:jc w:val="center"/>
              <w:rPr>
                <w:rFonts w:cs="B Mitra"/>
                <w:b/>
                <w:bCs/>
                <w:sz w:val="16"/>
                <w:szCs w:val="16"/>
                <w:rtl/>
                <w:lang w:bidi="fa-IR"/>
              </w:rPr>
            </w:pPr>
          </w:p>
        </w:tc>
      </w:tr>
      <w:tr w:rsidR="009312FB" w:rsidRPr="00DF09EE" w14:paraId="0FD0A080" w14:textId="77777777" w:rsidTr="00306C27">
        <w:trPr>
          <w:cantSplit/>
          <w:trHeight w:val="213"/>
          <w:jc w:val="center"/>
        </w:trPr>
        <w:tc>
          <w:tcPr>
            <w:tcW w:w="255" w:type="pct"/>
            <w:vMerge w:val="restart"/>
            <w:tcBorders>
              <w:left w:val="single" w:sz="12" w:space="0" w:color="auto"/>
            </w:tcBorders>
            <w:vAlign w:val="center"/>
          </w:tcPr>
          <w:p w14:paraId="350FE733" w14:textId="77777777" w:rsidR="009312FB" w:rsidRPr="00DF09EE" w:rsidRDefault="008A3481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3-14-1</w:t>
            </w:r>
          </w:p>
        </w:tc>
        <w:tc>
          <w:tcPr>
            <w:tcW w:w="1273" w:type="pct"/>
            <w:vMerge w:val="restart"/>
            <w:vAlign w:val="center"/>
          </w:tcPr>
          <w:p w14:paraId="3E256625" w14:textId="77777777" w:rsidR="009312FB" w:rsidRPr="00DF09EE" w:rsidRDefault="009312FB" w:rsidP="000C32A8">
            <w:pPr>
              <w:keepNext/>
              <w:jc w:val="both"/>
              <w:rPr>
                <w:rFonts w:cs="B Mitra"/>
                <w:sz w:val="22"/>
                <w:szCs w:val="22"/>
                <w:rtl/>
                <w:lang w:bidi="fa-IR"/>
              </w:rPr>
            </w:pP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>ارائه کرسی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softHyphen/>
            </w: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>های علمی- ترویجی</w:t>
            </w:r>
          </w:p>
        </w:tc>
        <w:tc>
          <w:tcPr>
            <w:tcW w:w="187" w:type="pct"/>
            <w:vAlign w:val="center"/>
          </w:tcPr>
          <w:p w14:paraId="3BCC7262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71" w:type="pct"/>
            <w:vAlign w:val="center"/>
          </w:tcPr>
          <w:p w14:paraId="2D4CE462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5" w:type="pct"/>
            <w:vAlign w:val="center"/>
          </w:tcPr>
          <w:p w14:paraId="79E241B7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26" w:type="pct"/>
            <w:vAlign w:val="center"/>
          </w:tcPr>
          <w:p w14:paraId="77FFF992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96" w:type="pct"/>
            <w:gridSpan w:val="2"/>
            <w:vAlign w:val="center"/>
          </w:tcPr>
          <w:p w14:paraId="32164C0D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8" w:type="pct"/>
            <w:vAlign w:val="center"/>
          </w:tcPr>
          <w:p w14:paraId="1C706BDC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4" w:type="pct"/>
            <w:tcBorders>
              <w:right w:val="single" w:sz="2" w:space="0" w:color="auto"/>
            </w:tcBorders>
            <w:vAlign w:val="center"/>
          </w:tcPr>
          <w:p w14:paraId="1FE6A84C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0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ED3291F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94" w:type="pct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35DD8F56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312FB" w:rsidRPr="00DF09EE" w14:paraId="67EFD511" w14:textId="77777777" w:rsidTr="00306C27">
        <w:trPr>
          <w:cantSplit/>
          <w:trHeight w:val="213"/>
          <w:jc w:val="center"/>
        </w:trPr>
        <w:tc>
          <w:tcPr>
            <w:tcW w:w="255" w:type="pct"/>
            <w:vMerge/>
            <w:tcBorders>
              <w:left w:val="single" w:sz="12" w:space="0" w:color="auto"/>
            </w:tcBorders>
            <w:vAlign w:val="center"/>
          </w:tcPr>
          <w:p w14:paraId="51AA0233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1273" w:type="pct"/>
            <w:vMerge/>
            <w:vAlign w:val="center"/>
          </w:tcPr>
          <w:p w14:paraId="0223451C" w14:textId="77777777" w:rsidR="009312FB" w:rsidRPr="00DF09EE" w:rsidRDefault="009312FB" w:rsidP="000C32A8">
            <w:pPr>
              <w:keepNext/>
              <w:jc w:val="both"/>
              <w:rPr>
                <w:rFonts w:cs="B Mitra"/>
                <w:sz w:val="22"/>
                <w:szCs w:val="22"/>
                <w:rtl/>
                <w:lang w:bidi="fa-IR"/>
              </w:rPr>
            </w:pPr>
          </w:p>
        </w:tc>
        <w:tc>
          <w:tcPr>
            <w:tcW w:w="187" w:type="pct"/>
            <w:vAlign w:val="center"/>
          </w:tcPr>
          <w:p w14:paraId="1E1EE9D6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71" w:type="pct"/>
            <w:vAlign w:val="center"/>
          </w:tcPr>
          <w:p w14:paraId="22FD8618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5" w:type="pct"/>
            <w:vAlign w:val="center"/>
          </w:tcPr>
          <w:p w14:paraId="730E1EE8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26" w:type="pct"/>
            <w:vAlign w:val="center"/>
          </w:tcPr>
          <w:p w14:paraId="7FC4A276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96" w:type="pct"/>
            <w:gridSpan w:val="2"/>
            <w:vAlign w:val="center"/>
          </w:tcPr>
          <w:p w14:paraId="3599968F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8" w:type="pct"/>
            <w:vAlign w:val="center"/>
          </w:tcPr>
          <w:p w14:paraId="6031B201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4" w:type="pct"/>
            <w:tcBorders>
              <w:right w:val="single" w:sz="2" w:space="0" w:color="auto"/>
            </w:tcBorders>
            <w:vAlign w:val="center"/>
          </w:tcPr>
          <w:p w14:paraId="6D86CA32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0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707C757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94" w:type="pct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30773317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312FB" w:rsidRPr="00DF09EE" w14:paraId="5C99B2C4" w14:textId="77777777" w:rsidTr="00306C27">
        <w:trPr>
          <w:cantSplit/>
          <w:trHeight w:val="382"/>
          <w:jc w:val="center"/>
        </w:trPr>
        <w:tc>
          <w:tcPr>
            <w:tcW w:w="255" w:type="pct"/>
            <w:vMerge w:val="restart"/>
            <w:tcBorders>
              <w:left w:val="single" w:sz="12" w:space="0" w:color="auto"/>
            </w:tcBorders>
            <w:vAlign w:val="center"/>
          </w:tcPr>
          <w:p w14:paraId="76CDD39A" w14:textId="77777777" w:rsidR="009312FB" w:rsidRPr="00DF09EE" w:rsidRDefault="008A3481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3-14-2</w:t>
            </w:r>
          </w:p>
        </w:tc>
        <w:tc>
          <w:tcPr>
            <w:tcW w:w="1273" w:type="pct"/>
            <w:vMerge w:val="restart"/>
            <w:vAlign w:val="center"/>
          </w:tcPr>
          <w:p w14:paraId="513BA066" w14:textId="77777777" w:rsidR="009312FB" w:rsidRPr="00DF09EE" w:rsidRDefault="009312FB" w:rsidP="003C6F0D">
            <w:pPr>
              <w:tabs>
                <w:tab w:val="left" w:pos="2765"/>
              </w:tabs>
              <w:jc w:val="both"/>
              <w:rPr>
                <w:rFonts w:cs="B Mitra"/>
                <w:sz w:val="22"/>
                <w:szCs w:val="22"/>
                <w:rtl/>
                <w:lang w:bidi="fa-IR"/>
              </w:rPr>
            </w:pP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t>ارائه</w:t>
            </w: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 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t>دستاوردها</w:t>
            </w:r>
            <w:r w:rsidR="00B604A5" w:rsidRPr="00DF09EE">
              <w:rPr>
                <w:rFonts w:cs="B Mitra" w:hint="cs"/>
                <w:sz w:val="22"/>
                <w:szCs w:val="22"/>
                <w:rtl/>
                <w:lang w:bidi="fa-IR"/>
              </w:rPr>
              <w:softHyphen/>
              <w:t xml:space="preserve"> 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t>و نتایج علمی</w:t>
            </w: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>-</w:t>
            </w:r>
            <w:r w:rsidR="00B604A5" w:rsidRPr="00DF09EE">
              <w:rPr>
                <w:rFonts w:cs="B Mitra" w:hint="cs"/>
                <w:sz w:val="22"/>
                <w:szCs w:val="22"/>
                <w:rtl/>
                <w:lang w:bidi="fa-IR"/>
              </w:rPr>
              <w:softHyphen/>
            </w:r>
            <w:r w:rsidR="003C6F0D" w:rsidRPr="00DF09EE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 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t>پژوهشی</w:t>
            </w:r>
            <w:r w:rsidR="00B604A5" w:rsidRPr="00DF09EE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 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t>برگرفته ا</w:t>
            </w: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>ز</w:t>
            </w:r>
            <w:r w:rsidR="00B604A5" w:rsidRPr="00DF09EE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 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t>کرسی</w:t>
            </w: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>‌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t>های</w:t>
            </w:r>
            <w:r w:rsidRPr="00DF09EE">
              <w:rPr>
                <w:rFonts w:hint="cs"/>
                <w:sz w:val="22"/>
                <w:szCs w:val="22"/>
                <w:rtl/>
                <w:lang w:bidi="fa-IR"/>
              </w:rPr>
              <w:t> 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t>نظریه</w:t>
            </w: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>‌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t>پردازی در</w:t>
            </w:r>
            <w:r w:rsidR="003C6F0D" w:rsidRPr="00DF09EE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 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t>همایش</w:t>
            </w: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>‌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t>ها و</w:t>
            </w: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 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t>میزگردهای</w:t>
            </w:r>
            <w:r w:rsidR="003C6F0D" w:rsidRPr="00DF09EE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 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t>مراکز علمی ملی و</w:t>
            </w: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 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t>بین</w:t>
            </w: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>‌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t>المللی</w:t>
            </w:r>
          </w:p>
        </w:tc>
        <w:tc>
          <w:tcPr>
            <w:tcW w:w="187" w:type="pct"/>
            <w:vAlign w:val="center"/>
          </w:tcPr>
          <w:p w14:paraId="778540CB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71" w:type="pct"/>
            <w:vAlign w:val="center"/>
          </w:tcPr>
          <w:p w14:paraId="4E13A07C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5" w:type="pct"/>
            <w:vAlign w:val="center"/>
          </w:tcPr>
          <w:p w14:paraId="62008EE2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26" w:type="pct"/>
            <w:vAlign w:val="center"/>
          </w:tcPr>
          <w:p w14:paraId="4A766C23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96" w:type="pct"/>
            <w:gridSpan w:val="2"/>
            <w:vAlign w:val="center"/>
          </w:tcPr>
          <w:p w14:paraId="3C1F541B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8" w:type="pct"/>
            <w:vAlign w:val="center"/>
          </w:tcPr>
          <w:p w14:paraId="18EA5E09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4" w:type="pct"/>
            <w:tcBorders>
              <w:right w:val="single" w:sz="2" w:space="0" w:color="auto"/>
            </w:tcBorders>
            <w:vAlign w:val="center"/>
          </w:tcPr>
          <w:p w14:paraId="72264B05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0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218F128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94" w:type="pct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51E86C90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312FB" w:rsidRPr="00DF09EE" w14:paraId="40D82CB7" w14:textId="77777777" w:rsidTr="00306C27">
        <w:trPr>
          <w:cantSplit/>
          <w:trHeight w:val="336"/>
          <w:jc w:val="center"/>
        </w:trPr>
        <w:tc>
          <w:tcPr>
            <w:tcW w:w="255" w:type="pct"/>
            <w:vMerge/>
            <w:tcBorders>
              <w:left w:val="single" w:sz="12" w:space="0" w:color="auto"/>
            </w:tcBorders>
            <w:vAlign w:val="center"/>
          </w:tcPr>
          <w:p w14:paraId="0F6BFCF8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273" w:type="pct"/>
            <w:vMerge/>
            <w:vAlign w:val="center"/>
          </w:tcPr>
          <w:p w14:paraId="3CD481EC" w14:textId="77777777" w:rsidR="009312FB" w:rsidRPr="00DF09EE" w:rsidRDefault="009312FB" w:rsidP="000C32A8">
            <w:pPr>
              <w:tabs>
                <w:tab w:val="left" w:pos="2765"/>
              </w:tabs>
              <w:jc w:val="both"/>
              <w:rPr>
                <w:rFonts w:cs="B Mitra"/>
                <w:sz w:val="22"/>
                <w:szCs w:val="22"/>
                <w:rtl/>
                <w:lang w:bidi="fa-IR"/>
              </w:rPr>
            </w:pPr>
          </w:p>
        </w:tc>
        <w:tc>
          <w:tcPr>
            <w:tcW w:w="187" w:type="pct"/>
            <w:vAlign w:val="center"/>
          </w:tcPr>
          <w:p w14:paraId="3F890DAE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71" w:type="pct"/>
            <w:vAlign w:val="center"/>
          </w:tcPr>
          <w:p w14:paraId="07DEA8FA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5" w:type="pct"/>
            <w:vAlign w:val="center"/>
          </w:tcPr>
          <w:p w14:paraId="04052D5B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26" w:type="pct"/>
            <w:vAlign w:val="center"/>
          </w:tcPr>
          <w:p w14:paraId="55A9A7D1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96" w:type="pct"/>
            <w:gridSpan w:val="2"/>
            <w:vAlign w:val="center"/>
          </w:tcPr>
          <w:p w14:paraId="6897D9C3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8" w:type="pct"/>
            <w:vAlign w:val="center"/>
          </w:tcPr>
          <w:p w14:paraId="2489E9B4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4" w:type="pct"/>
            <w:tcBorders>
              <w:right w:val="single" w:sz="2" w:space="0" w:color="auto"/>
            </w:tcBorders>
            <w:vAlign w:val="center"/>
          </w:tcPr>
          <w:p w14:paraId="59D76C64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0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3866158A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94" w:type="pct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3F552779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312FB" w:rsidRPr="00DF09EE" w14:paraId="1914BB70" w14:textId="77777777" w:rsidTr="00306C27">
        <w:trPr>
          <w:cantSplit/>
          <w:trHeight w:val="257"/>
          <w:jc w:val="center"/>
        </w:trPr>
        <w:tc>
          <w:tcPr>
            <w:tcW w:w="255" w:type="pct"/>
            <w:vMerge w:val="restart"/>
            <w:tcBorders>
              <w:left w:val="single" w:sz="12" w:space="0" w:color="auto"/>
            </w:tcBorders>
            <w:vAlign w:val="center"/>
          </w:tcPr>
          <w:p w14:paraId="40384791" w14:textId="77777777" w:rsidR="009312FB" w:rsidRPr="00DF09EE" w:rsidRDefault="008A3481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3-14-3</w:t>
            </w:r>
          </w:p>
        </w:tc>
        <w:tc>
          <w:tcPr>
            <w:tcW w:w="1273" w:type="pct"/>
            <w:vMerge w:val="restart"/>
            <w:vAlign w:val="center"/>
          </w:tcPr>
          <w:p w14:paraId="4A1E4C68" w14:textId="77777777" w:rsidR="009312FB" w:rsidRPr="00DF09EE" w:rsidRDefault="009312FB" w:rsidP="000C32A8">
            <w:pPr>
              <w:jc w:val="both"/>
              <w:rPr>
                <w:rFonts w:cs="B Mitra"/>
                <w:sz w:val="22"/>
                <w:szCs w:val="22"/>
                <w:lang w:bidi="fa-IR"/>
              </w:rPr>
            </w:pP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نقد علمی 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t>در حوزه</w:t>
            </w: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softHyphen/>
              <w:t>هاي علوم به</w:t>
            </w: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softHyphen/>
              <w:t>ويژه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t xml:space="preserve"> علوم انسانی و</w:t>
            </w: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 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t xml:space="preserve">معارف اسلامی </w:t>
            </w:r>
          </w:p>
        </w:tc>
        <w:tc>
          <w:tcPr>
            <w:tcW w:w="187" w:type="pct"/>
            <w:vAlign w:val="center"/>
          </w:tcPr>
          <w:p w14:paraId="07661D9B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71" w:type="pct"/>
            <w:vAlign w:val="center"/>
          </w:tcPr>
          <w:p w14:paraId="738A8564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5" w:type="pct"/>
            <w:vAlign w:val="center"/>
          </w:tcPr>
          <w:p w14:paraId="242C557A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26" w:type="pct"/>
            <w:vAlign w:val="center"/>
          </w:tcPr>
          <w:p w14:paraId="53D7DE72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96" w:type="pct"/>
            <w:gridSpan w:val="2"/>
            <w:vAlign w:val="center"/>
          </w:tcPr>
          <w:p w14:paraId="1B7D8CF0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8" w:type="pct"/>
            <w:vAlign w:val="center"/>
          </w:tcPr>
          <w:p w14:paraId="3A949EA4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4" w:type="pct"/>
            <w:tcBorders>
              <w:right w:val="single" w:sz="2" w:space="0" w:color="auto"/>
            </w:tcBorders>
            <w:vAlign w:val="center"/>
          </w:tcPr>
          <w:p w14:paraId="7296D00B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0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EB8275D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94" w:type="pct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19CAEDE2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312FB" w:rsidRPr="00DF09EE" w14:paraId="3DB748C4" w14:textId="77777777" w:rsidTr="00306C27">
        <w:trPr>
          <w:cantSplit/>
          <w:trHeight w:val="256"/>
          <w:jc w:val="center"/>
        </w:trPr>
        <w:tc>
          <w:tcPr>
            <w:tcW w:w="255" w:type="pct"/>
            <w:vMerge/>
            <w:tcBorders>
              <w:left w:val="single" w:sz="12" w:space="0" w:color="auto"/>
            </w:tcBorders>
            <w:vAlign w:val="center"/>
          </w:tcPr>
          <w:p w14:paraId="4B678457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273" w:type="pct"/>
            <w:vMerge/>
            <w:vAlign w:val="center"/>
          </w:tcPr>
          <w:p w14:paraId="5D4CD07A" w14:textId="77777777" w:rsidR="009312FB" w:rsidRPr="00DF09EE" w:rsidRDefault="009312FB" w:rsidP="000C32A8">
            <w:pPr>
              <w:jc w:val="both"/>
              <w:rPr>
                <w:rFonts w:cs="B Mitra"/>
                <w:sz w:val="22"/>
                <w:szCs w:val="22"/>
                <w:rtl/>
                <w:lang w:bidi="fa-IR"/>
              </w:rPr>
            </w:pPr>
          </w:p>
        </w:tc>
        <w:tc>
          <w:tcPr>
            <w:tcW w:w="187" w:type="pct"/>
            <w:vAlign w:val="center"/>
          </w:tcPr>
          <w:p w14:paraId="66E6AE1C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71" w:type="pct"/>
            <w:vAlign w:val="center"/>
          </w:tcPr>
          <w:p w14:paraId="3AB2678D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5" w:type="pct"/>
            <w:vAlign w:val="center"/>
          </w:tcPr>
          <w:p w14:paraId="693B5DF8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26" w:type="pct"/>
            <w:vAlign w:val="center"/>
          </w:tcPr>
          <w:p w14:paraId="2590D374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96" w:type="pct"/>
            <w:gridSpan w:val="2"/>
            <w:vAlign w:val="center"/>
          </w:tcPr>
          <w:p w14:paraId="400CD33F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8" w:type="pct"/>
            <w:vAlign w:val="center"/>
          </w:tcPr>
          <w:p w14:paraId="4710E404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4" w:type="pct"/>
            <w:tcBorders>
              <w:right w:val="single" w:sz="2" w:space="0" w:color="auto"/>
            </w:tcBorders>
            <w:vAlign w:val="center"/>
          </w:tcPr>
          <w:p w14:paraId="6E0835E8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0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C08F7EC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94" w:type="pct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0F1BEF48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312FB" w:rsidRPr="00DF09EE" w14:paraId="601F8B78" w14:textId="77777777" w:rsidTr="00306C27">
        <w:trPr>
          <w:cantSplit/>
          <w:trHeight w:val="257"/>
          <w:jc w:val="center"/>
        </w:trPr>
        <w:tc>
          <w:tcPr>
            <w:tcW w:w="255" w:type="pct"/>
            <w:vMerge w:val="restart"/>
            <w:tcBorders>
              <w:left w:val="single" w:sz="12" w:space="0" w:color="auto"/>
            </w:tcBorders>
            <w:vAlign w:val="center"/>
          </w:tcPr>
          <w:p w14:paraId="3B6F561A" w14:textId="77777777" w:rsidR="009312FB" w:rsidRPr="00DF09EE" w:rsidRDefault="008A3481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3-14-4</w:t>
            </w:r>
          </w:p>
        </w:tc>
        <w:tc>
          <w:tcPr>
            <w:tcW w:w="1273" w:type="pct"/>
            <w:vMerge w:val="restart"/>
            <w:vAlign w:val="center"/>
          </w:tcPr>
          <w:p w14:paraId="3947078D" w14:textId="77777777" w:rsidR="009312FB" w:rsidRPr="00DF09EE" w:rsidRDefault="009312FB" w:rsidP="000C32A8">
            <w:pPr>
              <w:jc w:val="both"/>
              <w:rPr>
                <w:rFonts w:cs="B Mitra"/>
                <w:sz w:val="22"/>
                <w:szCs w:val="22"/>
                <w:lang w:bidi="fa-IR"/>
              </w:rPr>
            </w:pP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نوآوری 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t>در حوزه</w:t>
            </w: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softHyphen/>
              <w:t>هاي علوم به</w:t>
            </w: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softHyphen/>
              <w:t>ويژه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t xml:space="preserve"> علوم انسانی</w:t>
            </w: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 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t>و</w:t>
            </w: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 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t xml:space="preserve">معارف اسلامی </w:t>
            </w:r>
          </w:p>
        </w:tc>
        <w:tc>
          <w:tcPr>
            <w:tcW w:w="187" w:type="pct"/>
            <w:vAlign w:val="center"/>
          </w:tcPr>
          <w:p w14:paraId="74F97979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71" w:type="pct"/>
            <w:vAlign w:val="center"/>
          </w:tcPr>
          <w:p w14:paraId="21B5FB37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5" w:type="pct"/>
            <w:vAlign w:val="center"/>
          </w:tcPr>
          <w:p w14:paraId="5D7321F4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26" w:type="pct"/>
            <w:vAlign w:val="center"/>
          </w:tcPr>
          <w:p w14:paraId="24EA7797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96" w:type="pct"/>
            <w:gridSpan w:val="2"/>
            <w:vAlign w:val="center"/>
          </w:tcPr>
          <w:p w14:paraId="51FAAF8D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8" w:type="pct"/>
            <w:vAlign w:val="center"/>
          </w:tcPr>
          <w:p w14:paraId="192D89F1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4" w:type="pct"/>
            <w:tcBorders>
              <w:right w:val="single" w:sz="2" w:space="0" w:color="auto"/>
            </w:tcBorders>
            <w:vAlign w:val="center"/>
          </w:tcPr>
          <w:p w14:paraId="0311B49A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02" w:type="pc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594A2773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94" w:type="pct"/>
            <w:tcBorders>
              <w:left w:val="single" w:sz="2" w:space="0" w:color="auto"/>
              <w:right w:val="single" w:sz="12" w:space="0" w:color="auto"/>
            </w:tcBorders>
            <w:vAlign w:val="center"/>
          </w:tcPr>
          <w:p w14:paraId="0CD846C4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312FB" w:rsidRPr="00DF09EE" w14:paraId="19F3B1FA" w14:textId="77777777" w:rsidTr="00306C27">
        <w:trPr>
          <w:cantSplit/>
          <w:trHeight w:val="256"/>
          <w:jc w:val="center"/>
        </w:trPr>
        <w:tc>
          <w:tcPr>
            <w:tcW w:w="255" w:type="pct"/>
            <w:vMerge/>
            <w:tcBorders>
              <w:left w:val="single" w:sz="12" w:space="0" w:color="auto"/>
              <w:bottom w:val="single" w:sz="4" w:space="0" w:color="auto"/>
            </w:tcBorders>
            <w:vAlign w:val="center"/>
          </w:tcPr>
          <w:p w14:paraId="35365243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273" w:type="pct"/>
            <w:vMerge/>
            <w:tcBorders>
              <w:bottom w:val="single" w:sz="4" w:space="0" w:color="auto"/>
            </w:tcBorders>
            <w:vAlign w:val="center"/>
          </w:tcPr>
          <w:p w14:paraId="7FFE9BBE" w14:textId="77777777" w:rsidR="009312FB" w:rsidRPr="00DF09EE" w:rsidRDefault="009312FB" w:rsidP="000C32A8">
            <w:pPr>
              <w:jc w:val="both"/>
              <w:rPr>
                <w:rFonts w:cs="B Mitra"/>
                <w:sz w:val="22"/>
                <w:szCs w:val="22"/>
                <w:rtl/>
                <w:lang w:bidi="fa-IR"/>
              </w:rPr>
            </w:pPr>
          </w:p>
        </w:tc>
        <w:tc>
          <w:tcPr>
            <w:tcW w:w="187" w:type="pct"/>
            <w:tcBorders>
              <w:bottom w:val="single" w:sz="4" w:space="0" w:color="auto"/>
            </w:tcBorders>
            <w:vAlign w:val="center"/>
          </w:tcPr>
          <w:p w14:paraId="65A9CC32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71" w:type="pct"/>
            <w:tcBorders>
              <w:bottom w:val="single" w:sz="4" w:space="0" w:color="auto"/>
            </w:tcBorders>
            <w:vAlign w:val="center"/>
          </w:tcPr>
          <w:p w14:paraId="3E0B83E3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5" w:type="pct"/>
            <w:tcBorders>
              <w:bottom w:val="single" w:sz="4" w:space="0" w:color="auto"/>
            </w:tcBorders>
            <w:vAlign w:val="center"/>
          </w:tcPr>
          <w:p w14:paraId="5ACF809E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26" w:type="pct"/>
            <w:tcBorders>
              <w:bottom w:val="single" w:sz="4" w:space="0" w:color="auto"/>
            </w:tcBorders>
            <w:vAlign w:val="center"/>
          </w:tcPr>
          <w:p w14:paraId="65860F7A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96" w:type="pct"/>
            <w:gridSpan w:val="2"/>
            <w:tcBorders>
              <w:bottom w:val="single" w:sz="4" w:space="0" w:color="auto"/>
            </w:tcBorders>
            <w:vAlign w:val="center"/>
          </w:tcPr>
          <w:p w14:paraId="630CB29B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8" w:type="pct"/>
            <w:tcBorders>
              <w:bottom w:val="single" w:sz="4" w:space="0" w:color="auto"/>
            </w:tcBorders>
            <w:vAlign w:val="center"/>
          </w:tcPr>
          <w:p w14:paraId="792CC4BD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4" w:type="pct"/>
            <w:tcBorders>
              <w:bottom w:val="single" w:sz="4" w:space="0" w:color="auto"/>
              <w:right w:val="single" w:sz="2" w:space="0" w:color="auto"/>
            </w:tcBorders>
            <w:vAlign w:val="center"/>
          </w:tcPr>
          <w:p w14:paraId="45847E19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02" w:type="pct"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6E64D3E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94" w:type="pct"/>
            <w:tcBorders>
              <w:left w:val="single" w:sz="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C2DF3ED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312FB" w:rsidRPr="00DF09EE" w14:paraId="4B9C0E1B" w14:textId="77777777" w:rsidTr="00306C27">
        <w:trPr>
          <w:cantSplit/>
          <w:trHeight w:val="257"/>
          <w:jc w:val="center"/>
        </w:trPr>
        <w:tc>
          <w:tcPr>
            <w:tcW w:w="255" w:type="pct"/>
            <w:vMerge w:val="restart"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34FF865C" w14:textId="77777777" w:rsidR="009312FB" w:rsidRPr="00DF09EE" w:rsidRDefault="008A3481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3-14-5</w:t>
            </w:r>
          </w:p>
        </w:tc>
        <w:tc>
          <w:tcPr>
            <w:tcW w:w="1273" w:type="pct"/>
            <w:vMerge w:val="restar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9D23649" w14:textId="77777777" w:rsidR="009312FB" w:rsidRPr="00DF09EE" w:rsidRDefault="009312FB" w:rsidP="000C32A8">
            <w:pPr>
              <w:jc w:val="both"/>
              <w:rPr>
                <w:rFonts w:cs="B Mitra"/>
                <w:sz w:val="22"/>
                <w:szCs w:val="22"/>
                <w:lang w:bidi="fa-IR"/>
              </w:rPr>
            </w:pP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نظریه‌پردازی 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t>در حوزه</w:t>
            </w: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softHyphen/>
              <w:t>هاي علوم به</w:t>
            </w: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softHyphen/>
              <w:t>ويژه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t xml:space="preserve"> علوم انسانی و</w:t>
            </w:r>
            <w:r w:rsidRPr="00DF09EE">
              <w:rPr>
                <w:rFonts w:cs="B Mitra" w:hint="cs"/>
                <w:sz w:val="22"/>
                <w:szCs w:val="22"/>
                <w:rtl/>
                <w:lang w:bidi="fa-IR"/>
              </w:rPr>
              <w:t xml:space="preserve"> </w:t>
            </w:r>
            <w:r w:rsidRPr="00DF09EE">
              <w:rPr>
                <w:rFonts w:cs="B Mitra"/>
                <w:sz w:val="22"/>
                <w:szCs w:val="22"/>
                <w:rtl/>
                <w:lang w:bidi="fa-IR"/>
              </w:rPr>
              <w:t>معارف اسلامی</w:t>
            </w: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0797792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7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ECE8D7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AD60EA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2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36BBE8F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96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7A4DB7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8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A04302F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DB95896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A884057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94" w:type="pc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08193F3F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9312FB" w:rsidRPr="00DF09EE" w14:paraId="223BFAB4" w14:textId="77777777" w:rsidTr="00306C27">
        <w:trPr>
          <w:cantSplit/>
          <w:trHeight w:val="256"/>
          <w:jc w:val="center"/>
        </w:trPr>
        <w:tc>
          <w:tcPr>
            <w:tcW w:w="255" w:type="pct"/>
            <w:vMerge/>
            <w:tcBorders>
              <w:left w:val="single" w:sz="12" w:space="0" w:color="auto"/>
              <w:right w:val="single" w:sz="4" w:space="0" w:color="auto"/>
            </w:tcBorders>
            <w:vAlign w:val="center"/>
          </w:tcPr>
          <w:p w14:paraId="3CD600D1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273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8EA380D" w14:textId="77777777" w:rsidR="009312FB" w:rsidRPr="00DF09EE" w:rsidRDefault="009312FB" w:rsidP="000C32A8">
            <w:pPr>
              <w:jc w:val="both"/>
              <w:rPr>
                <w:rFonts w:cs="B Mitra"/>
                <w:sz w:val="22"/>
                <w:szCs w:val="22"/>
                <w:rtl/>
                <w:lang w:bidi="fa-IR"/>
              </w:rPr>
            </w:pPr>
          </w:p>
        </w:tc>
        <w:tc>
          <w:tcPr>
            <w:tcW w:w="18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C753AAA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871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85873FC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75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466576D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2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34B202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96" w:type="pct"/>
            <w:gridSpan w:val="2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19DE685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278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1A15675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4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7E8DAF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402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0E61D9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394" w:type="pct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14:paraId="29CC6B45" w14:textId="77777777" w:rsidR="009312FB" w:rsidRPr="00DF09EE" w:rsidRDefault="009312F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3F4524" w:rsidRPr="00DF09EE" w14:paraId="60B398EF" w14:textId="77777777" w:rsidTr="00306C27">
        <w:trPr>
          <w:jc w:val="center"/>
        </w:trPr>
        <w:tc>
          <w:tcPr>
            <w:tcW w:w="2585" w:type="pct"/>
            <w:gridSpan w:val="4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0D8D8D" w14:textId="77777777" w:rsidR="003F4524" w:rsidRPr="00DF09EE" w:rsidRDefault="003F4524" w:rsidP="00ED1B46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حداکثر امتیاز در واحد کار </w:t>
            </w:r>
            <w:r w:rsidR="00ED1B46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يا نيم</w:t>
            </w:r>
            <w:r w:rsidR="00ED1B46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="00ED1B46"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="00ED1B46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برابر امتیازهای مشخص شده در بند 15 جدول شماره 3-2</w:t>
            </w:r>
          </w:p>
          <w:p w14:paraId="0CFC42FA" w14:textId="77777777" w:rsidR="003F4524" w:rsidRPr="00DF09EE" w:rsidRDefault="003F4524" w:rsidP="00ED1B46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موضوع: ندارد</w:t>
            </w:r>
          </w:p>
        </w:tc>
        <w:tc>
          <w:tcPr>
            <w:tcW w:w="1275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44A221E6" w14:textId="77777777" w:rsidR="003F4524" w:rsidRPr="00DF09EE" w:rsidRDefault="003F4524" w:rsidP="000C32A8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3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1AFB4D6C" w14:textId="77777777" w:rsidR="003F4524" w:rsidRPr="00DF09EE" w:rsidRDefault="003F4524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</w:tcPr>
          <w:p w14:paraId="35D5EC0C" w14:textId="77777777" w:rsidR="003F4524" w:rsidRPr="00DF09EE" w:rsidRDefault="003F4524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9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</w:tcPr>
          <w:p w14:paraId="6ACD4A98" w14:textId="77777777" w:rsidR="003F4524" w:rsidRPr="00DF09EE" w:rsidRDefault="003F4524" w:rsidP="000C32A8">
            <w:pPr>
              <w:jc w:val="lowKashida"/>
              <w:rPr>
                <w:rFonts w:cs="B Mitra"/>
                <w:b/>
                <w:bCs/>
                <w:sz w:val="16"/>
                <w:szCs w:val="16"/>
                <w:rtl/>
              </w:rPr>
            </w:pPr>
          </w:p>
        </w:tc>
      </w:tr>
      <w:tr w:rsidR="001707F0" w:rsidRPr="00DF09EE" w14:paraId="68CFD060" w14:textId="77777777" w:rsidTr="00306C27">
        <w:trPr>
          <w:jc w:val="center"/>
        </w:trPr>
        <w:tc>
          <w:tcPr>
            <w:tcW w:w="1715" w:type="pct"/>
            <w:gridSpan w:val="3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</w:tcPr>
          <w:p w14:paraId="64FF026E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260D2E99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2C167FD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30BF4EE5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81" w:type="pct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364275F1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2EB374B8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5918C57" w14:textId="77777777" w:rsidR="005C7DC5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2BC1A2C0" w14:textId="77777777" w:rsidR="001707F0" w:rsidRPr="00DF09EE" w:rsidRDefault="005C7DC5" w:rsidP="005C7DC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05" w:type="pct"/>
            <w:gridSpan w:val="5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14:paraId="3E8D5B9E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50009B42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2510B2B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A264272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0779DF3A" w14:textId="77777777" w:rsidR="004353A6" w:rsidRPr="00DF09EE" w:rsidRDefault="004353A6" w:rsidP="000C32A8">
      <w:pPr>
        <w:ind w:left="30" w:right="-240"/>
        <w:jc w:val="lowKashida"/>
        <w:rPr>
          <w:rFonts w:cs="B Mitra"/>
          <w:b/>
          <w:bCs/>
          <w:sz w:val="16"/>
          <w:szCs w:val="16"/>
          <w:rtl/>
          <w:lang w:bidi="fa-IR"/>
        </w:rPr>
      </w:pPr>
    </w:p>
    <w:p w14:paraId="69755A35" w14:textId="77777777" w:rsidR="003F4524" w:rsidRPr="00DF09EE" w:rsidRDefault="003F4524" w:rsidP="000C32A8">
      <w:pPr>
        <w:ind w:left="30" w:right="-240"/>
        <w:jc w:val="lowKashida"/>
        <w:rPr>
          <w:rFonts w:cs="B Mitra"/>
          <w:b/>
          <w:bCs/>
          <w:sz w:val="16"/>
          <w:szCs w:val="16"/>
          <w:rtl/>
          <w:lang w:bidi="fa-IR"/>
        </w:rPr>
      </w:pPr>
    </w:p>
    <w:p w14:paraId="56128E8D" w14:textId="77777777" w:rsidR="007B5A31" w:rsidRPr="00DF09EE" w:rsidRDefault="00FE3B02" w:rsidP="000C32A8">
      <w:pPr>
        <w:ind w:left="30" w:right="-240"/>
        <w:jc w:val="lowKashida"/>
        <w:rPr>
          <w:rFonts w:cs="B Mitra"/>
          <w:b/>
          <w:bCs/>
          <w:sz w:val="20"/>
          <w:szCs w:val="20"/>
        </w:rPr>
      </w:pPr>
      <w:r w:rsidRPr="00DF09EE">
        <w:rPr>
          <w:rFonts w:cs="B Mitra"/>
          <w:b/>
          <w:bCs/>
          <w:sz w:val="16"/>
          <w:szCs w:val="16"/>
          <w:rtl/>
          <w:lang w:bidi="fa-IR"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886"/>
      </w:tblGrid>
      <w:tr w:rsidR="00064656" w:rsidRPr="00DF09EE" w14:paraId="3BB1DD3E" w14:textId="77777777" w:rsidTr="00306C27">
        <w:trPr>
          <w:trHeight w:val="514"/>
          <w:jc w:val="center"/>
        </w:trPr>
        <w:tc>
          <w:tcPr>
            <w:tcW w:w="5000" w:type="pct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0F39543" w14:textId="77777777" w:rsidR="00064656" w:rsidRPr="00DF09EE" w:rsidRDefault="00064656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3</w:t>
            </w:r>
            <w:r w:rsidRPr="00DF09EE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-</w:t>
            </w:r>
            <w:r w:rsidR="00BA6E3A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 xml:space="preserve">15- </w:t>
            </w:r>
            <w:r w:rsidRPr="00DF09EE"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  <w:t>کسب رتبه در جشنواره</w:t>
            </w:r>
            <w:r w:rsidRPr="00DF09EE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‌</w:t>
            </w:r>
            <w:r w:rsidRPr="00DF09EE"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  <w:t xml:space="preserve">های </w:t>
            </w:r>
            <w:r w:rsidRPr="00DF09EE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داخلی و خارجی</w:t>
            </w:r>
          </w:p>
        </w:tc>
      </w:tr>
    </w:tbl>
    <w:p w14:paraId="31816C51" w14:textId="77777777" w:rsidR="004353A6" w:rsidRPr="00DF09EE" w:rsidRDefault="004353A6" w:rsidP="000C32A8">
      <w:pPr>
        <w:ind w:left="30" w:right="-357"/>
        <w:jc w:val="lowKashida"/>
        <w:rPr>
          <w:rFonts w:cs="B Mitra"/>
          <w:b/>
          <w:bCs/>
          <w:sz w:val="10"/>
          <w:szCs w:val="10"/>
          <w:rtl/>
          <w:lang w:bidi="fa-IR"/>
        </w:rPr>
      </w:pPr>
    </w:p>
    <w:tbl>
      <w:tblPr>
        <w:bidiVisual/>
        <w:tblW w:w="5000" w:type="pct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0"/>
        <w:gridCol w:w="4064"/>
        <w:gridCol w:w="3009"/>
        <w:gridCol w:w="2259"/>
        <w:gridCol w:w="1312"/>
        <w:gridCol w:w="1055"/>
        <w:gridCol w:w="1382"/>
        <w:gridCol w:w="1055"/>
        <w:gridCol w:w="1010"/>
      </w:tblGrid>
      <w:tr w:rsidR="00B5468B" w:rsidRPr="00DF09EE" w14:paraId="10C96265" w14:textId="77777777" w:rsidTr="00306C27">
        <w:trPr>
          <w:cantSplit/>
          <w:trHeight w:val="270"/>
          <w:jc w:val="center"/>
        </w:trPr>
        <w:tc>
          <w:tcPr>
            <w:tcW w:w="233" w:type="pct"/>
            <w:vMerge w:val="restart"/>
            <w:shd w:val="clear" w:color="auto" w:fill="F2F2F2"/>
            <w:vAlign w:val="center"/>
          </w:tcPr>
          <w:p w14:paraId="4D251C44" w14:textId="77777777" w:rsidR="00B5468B" w:rsidRPr="00DF09EE" w:rsidRDefault="00B5468B" w:rsidP="001E0A23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279" w:type="pct"/>
            <w:vMerge w:val="restart"/>
            <w:shd w:val="clear" w:color="auto" w:fill="F2F2F2"/>
            <w:vAlign w:val="center"/>
          </w:tcPr>
          <w:p w14:paraId="23BA496D" w14:textId="77777777" w:rsidR="00D7384C" w:rsidRPr="00DF09EE" w:rsidRDefault="00B5468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عنوان اثر علمی، فنی، ادبی و هنری ارائه شده </w:t>
            </w:r>
          </w:p>
          <w:p w14:paraId="3C9FA394" w14:textId="77777777" w:rsidR="00B5468B" w:rsidRPr="00DF09EE" w:rsidRDefault="00B5468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در جشنواره</w:t>
            </w:r>
          </w:p>
        </w:tc>
        <w:tc>
          <w:tcPr>
            <w:tcW w:w="1658" w:type="pct"/>
            <w:gridSpan w:val="2"/>
            <w:shd w:val="clear" w:color="auto" w:fill="F2F2F2"/>
            <w:vAlign w:val="center"/>
          </w:tcPr>
          <w:p w14:paraId="53533B75" w14:textId="77777777" w:rsidR="00B5468B" w:rsidRPr="00DF09EE" w:rsidRDefault="00B5468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سطح و عنوان جشنواره</w:t>
            </w:r>
          </w:p>
        </w:tc>
        <w:tc>
          <w:tcPr>
            <w:tcW w:w="413" w:type="pct"/>
            <w:vMerge w:val="restart"/>
            <w:shd w:val="clear" w:color="auto" w:fill="F2F2F2"/>
            <w:vAlign w:val="center"/>
          </w:tcPr>
          <w:p w14:paraId="3B1CD76A" w14:textId="77777777" w:rsidR="00B5468B" w:rsidRPr="00DF09EE" w:rsidRDefault="00B5468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عنوان رتبه </w:t>
            </w:r>
          </w:p>
          <w:p w14:paraId="5C80C42A" w14:textId="77777777" w:rsidR="00B5468B" w:rsidRPr="00DF09EE" w:rsidRDefault="00B5468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سب شده</w:t>
            </w:r>
          </w:p>
        </w:tc>
        <w:tc>
          <w:tcPr>
            <w:tcW w:w="332" w:type="pct"/>
            <w:vMerge w:val="restart"/>
            <w:shd w:val="clear" w:color="auto" w:fill="F2F2F2"/>
            <w:vAlign w:val="center"/>
          </w:tcPr>
          <w:p w14:paraId="52F2641C" w14:textId="77777777" w:rsidR="00B5468B" w:rsidRPr="00DF09EE" w:rsidRDefault="00B5468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سال </w:t>
            </w:r>
          </w:p>
          <w:p w14:paraId="37F772BE" w14:textId="77777777" w:rsidR="00B5468B" w:rsidRPr="00DF09EE" w:rsidRDefault="00B5468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كسب رتبه</w:t>
            </w:r>
          </w:p>
        </w:tc>
        <w:tc>
          <w:tcPr>
            <w:tcW w:w="435" w:type="pct"/>
            <w:vMerge w:val="restart"/>
            <w:shd w:val="clear" w:color="auto" w:fill="F2F2F2"/>
            <w:vAlign w:val="center"/>
          </w:tcPr>
          <w:p w14:paraId="2AF9C46F" w14:textId="77777777" w:rsidR="00B5468B" w:rsidRPr="00DF09EE" w:rsidRDefault="00B5468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نام متقاضي </w:t>
            </w:r>
          </w:p>
          <w:p w14:paraId="4AF18EE5" w14:textId="77777777" w:rsidR="00B5468B" w:rsidRPr="00DF09EE" w:rsidRDefault="00B5468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و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همکاران </w:t>
            </w:r>
          </w:p>
          <w:p w14:paraId="3003C65A" w14:textId="77777777" w:rsidR="00B5468B" w:rsidRPr="00DF09EE" w:rsidRDefault="00B5468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به ترتیب</w:t>
            </w:r>
          </w:p>
        </w:tc>
        <w:tc>
          <w:tcPr>
            <w:tcW w:w="650" w:type="pct"/>
            <w:gridSpan w:val="2"/>
            <w:shd w:val="clear" w:color="auto" w:fill="F2F2F2"/>
            <w:vAlign w:val="center"/>
          </w:tcPr>
          <w:p w14:paraId="1BDD3866" w14:textId="77777777" w:rsidR="00B5468B" w:rsidRPr="00DF09EE" w:rsidRDefault="00B5468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تیاز</w:t>
            </w:r>
          </w:p>
        </w:tc>
      </w:tr>
      <w:tr w:rsidR="00B5468B" w:rsidRPr="00DF09EE" w14:paraId="33EB1205" w14:textId="77777777" w:rsidTr="00306C27">
        <w:trPr>
          <w:cantSplit/>
          <w:trHeight w:val="885"/>
          <w:jc w:val="center"/>
        </w:trPr>
        <w:tc>
          <w:tcPr>
            <w:tcW w:w="233" w:type="pct"/>
            <w:vMerge/>
            <w:shd w:val="clear" w:color="auto" w:fill="FFFFFF"/>
            <w:textDirection w:val="btLr"/>
            <w:vAlign w:val="center"/>
          </w:tcPr>
          <w:p w14:paraId="18D07F28" w14:textId="77777777" w:rsidR="00B5468B" w:rsidRPr="00DF09EE" w:rsidRDefault="00B5468B" w:rsidP="000C32A8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9" w:type="pct"/>
            <w:vMerge/>
            <w:shd w:val="clear" w:color="auto" w:fill="FFFFFF"/>
            <w:vAlign w:val="center"/>
          </w:tcPr>
          <w:p w14:paraId="11AAD96E" w14:textId="77777777" w:rsidR="00B5468B" w:rsidRPr="00DF09EE" w:rsidRDefault="00B5468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47" w:type="pct"/>
            <w:shd w:val="clear" w:color="auto" w:fill="F2F2F2"/>
            <w:vAlign w:val="center"/>
          </w:tcPr>
          <w:p w14:paraId="626417C4" w14:textId="77777777" w:rsidR="00102D29" w:rsidRPr="00DF09EE" w:rsidRDefault="00B5468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داخلي </w:t>
            </w:r>
          </w:p>
          <w:p w14:paraId="34F0ACFF" w14:textId="77777777" w:rsidR="009F68B2" w:rsidRPr="00DF09EE" w:rsidRDefault="00B5468B" w:rsidP="00D7384C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(خوارزمی، رازی، علامه طباطبائی، فارابی </w:t>
            </w:r>
          </w:p>
          <w:p w14:paraId="1029709B" w14:textId="77777777" w:rsidR="00B5468B" w:rsidRPr="00DF09EE" w:rsidRDefault="00B5468B" w:rsidP="00D7384C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و هنری فجر و ...) </w:t>
            </w:r>
          </w:p>
        </w:tc>
        <w:tc>
          <w:tcPr>
            <w:tcW w:w="710" w:type="pct"/>
            <w:shd w:val="clear" w:color="auto" w:fill="F2F2F2"/>
            <w:vAlign w:val="center"/>
          </w:tcPr>
          <w:p w14:paraId="20D1A61B" w14:textId="77777777" w:rsidR="00B5468B" w:rsidRPr="00DF09EE" w:rsidRDefault="00B5468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خارجي</w:t>
            </w:r>
          </w:p>
        </w:tc>
        <w:tc>
          <w:tcPr>
            <w:tcW w:w="413" w:type="pct"/>
            <w:vMerge/>
            <w:shd w:val="clear" w:color="auto" w:fill="FFFFFF"/>
            <w:vAlign w:val="center"/>
          </w:tcPr>
          <w:p w14:paraId="25DE0B57" w14:textId="77777777" w:rsidR="00B5468B" w:rsidRPr="00DF09EE" w:rsidRDefault="00B5468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2" w:type="pct"/>
            <w:vMerge/>
            <w:shd w:val="clear" w:color="auto" w:fill="FFFFFF"/>
            <w:vAlign w:val="center"/>
          </w:tcPr>
          <w:p w14:paraId="5265BE8E" w14:textId="77777777" w:rsidR="00B5468B" w:rsidRPr="00DF09EE" w:rsidRDefault="00B5468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5" w:type="pct"/>
            <w:vMerge/>
            <w:shd w:val="clear" w:color="auto" w:fill="FFFFFF"/>
            <w:vAlign w:val="center"/>
          </w:tcPr>
          <w:p w14:paraId="244C1F09" w14:textId="77777777" w:rsidR="00B5468B" w:rsidRPr="00DF09EE" w:rsidRDefault="00B5468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2" w:type="pct"/>
            <w:shd w:val="clear" w:color="auto" w:fill="F2F2F2"/>
            <w:vAlign w:val="center"/>
          </w:tcPr>
          <w:p w14:paraId="174F60C2" w14:textId="77777777" w:rsidR="00B5468B" w:rsidRPr="00DF09EE" w:rsidRDefault="00B5468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318" w:type="pct"/>
            <w:shd w:val="clear" w:color="auto" w:fill="F2F2F2"/>
            <w:vAlign w:val="center"/>
          </w:tcPr>
          <w:p w14:paraId="5B3FA6B3" w14:textId="77777777" w:rsidR="00B5468B" w:rsidRPr="00DF09EE" w:rsidRDefault="00B5468B" w:rsidP="000C32A8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کمیسیون </w:t>
            </w:r>
          </w:p>
        </w:tc>
      </w:tr>
      <w:tr w:rsidR="00B5468B" w:rsidRPr="00DF09EE" w14:paraId="1935C2AF" w14:textId="77777777" w:rsidTr="00306C27">
        <w:trPr>
          <w:cantSplit/>
          <w:trHeight w:val="270"/>
          <w:jc w:val="center"/>
        </w:trPr>
        <w:tc>
          <w:tcPr>
            <w:tcW w:w="233" w:type="pct"/>
            <w:vAlign w:val="center"/>
          </w:tcPr>
          <w:p w14:paraId="5C1F205B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9" w:type="pct"/>
            <w:vAlign w:val="center"/>
          </w:tcPr>
          <w:p w14:paraId="31293B65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47" w:type="pct"/>
            <w:vAlign w:val="center"/>
          </w:tcPr>
          <w:p w14:paraId="15D86098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0" w:type="pct"/>
            <w:vAlign w:val="center"/>
          </w:tcPr>
          <w:p w14:paraId="28FE64F6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3" w:type="pct"/>
            <w:vAlign w:val="center"/>
          </w:tcPr>
          <w:p w14:paraId="4273FE9E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2" w:type="pct"/>
            <w:vAlign w:val="center"/>
          </w:tcPr>
          <w:p w14:paraId="76FBD7A6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5" w:type="pct"/>
            <w:vAlign w:val="center"/>
          </w:tcPr>
          <w:p w14:paraId="368CFCDB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2" w:type="pct"/>
            <w:vAlign w:val="center"/>
          </w:tcPr>
          <w:p w14:paraId="59CD39A5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8" w:type="pct"/>
            <w:vAlign w:val="center"/>
          </w:tcPr>
          <w:p w14:paraId="312951D9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5468B" w:rsidRPr="00DF09EE" w14:paraId="46165FA5" w14:textId="77777777" w:rsidTr="00306C27">
        <w:trPr>
          <w:cantSplit/>
          <w:trHeight w:val="270"/>
          <w:jc w:val="center"/>
        </w:trPr>
        <w:tc>
          <w:tcPr>
            <w:tcW w:w="233" w:type="pct"/>
            <w:vAlign w:val="center"/>
          </w:tcPr>
          <w:p w14:paraId="3E7A66AD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9" w:type="pct"/>
            <w:vAlign w:val="center"/>
          </w:tcPr>
          <w:p w14:paraId="78C1D00A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47" w:type="pct"/>
            <w:vAlign w:val="center"/>
          </w:tcPr>
          <w:p w14:paraId="3E56FDA1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0" w:type="pct"/>
            <w:vAlign w:val="center"/>
          </w:tcPr>
          <w:p w14:paraId="2A4CD5D8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3" w:type="pct"/>
            <w:vAlign w:val="center"/>
          </w:tcPr>
          <w:p w14:paraId="60B47677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2" w:type="pct"/>
            <w:vAlign w:val="center"/>
          </w:tcPr>
          <w:p w14:paraId="06319983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5" w:type="pct"/>
            <w:vAlign w:val="center"/>
          </w:tcPr>
          <w:p w14:paraId="37DAE7BE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2" w:type="pct"/>
            <w:vAlign w:val="center"/>
          </w:tcPr>
          <w:p w14:paraId="63F943DB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8" w:type="pct"/>
            <w:vAlign w:val="center"/>
          </w:tcPr>
          <w:p w14:paraId="6CAD0E9C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5468B" w:rsidRPr="00DF09EE" w14:paraId="4A76514F" w14:textId="77777777" w:rsidTr="00306C27">
        <w:trPr>
          <w:cantSplit/>
          <w:trHeight w:val="270"/>
          <w:jc w:val="center"/>
        </w:trPr>
        <w:tc>
          <w:tcPr>
            <w:tcW w:w="233" w:type="pct"/>
            <w:vAlign w:val="center"/>
          </w:tcPr>
          <w:p w14:paraId="63602936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9" w:type="pct"/>
            <w:vAlign w:val="center"/>
          </w:tcPr>
          <w:p w14:paraId="7B19E883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47" w:type="pct"/>
            <w:vAlign w:val="center"/>
          </w:tcPr>
          <w:p w14:paraId="2BF9D903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0" w:type="pct"/>
            <w:vAlign w:val="center"/>
          </w:tcPr>
          <w:p w14:paraId="2B06FF77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3" w:type="pct"/>
            <w:vAlign w:val="center"/>
          </w:tcPr>
          <w:p w14:paraId="4683349F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2" w:type="pct"/>
            <w:vAlign w:val="center"/>
          </w:tcPr>
          <w:p w14:paraId="3286A10A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5" w:type="pct"/>
            <w:vAlign w:val="center"/>
          </w:tcPr>
          <w:p w14:paraId="71DCB7F9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2" w:type="pct"/>
            <w:vAlign w:val="center"/>
          </w:tcPr>
          <w:p w14:paraId="3B8AC644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8" w:type="pct"/>
            <w:vAlign w:val="center"/>
          </w:tcPr>
          <w:p w14:paraId="55E4ED74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5468B" w:rsidRPr="00DF09EE" w14:paraId="1B0A5D7D" w14:textId="77777777" w:rsidTr="00306C27">
        <w:trPr>
          <w:cantSplit/>
          <w:trHeight w:val="270"/>
          <w:jc w:val="center"/>
        </w:trPr>
        <w:tc>
          <w:tcPr>
            <w:tcW w:w="233" w:type="pct"/>
            <w:vAlign w:val="center"/>
          </w:tcPr>
          <w:p w14:paraId="381A1931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9" w:type="pct"/>
            <w:vAlign w:val="center"/>
          </w:tcPr>
          <w:p w14:paraId="5C45504E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47" w:type="pct"/>
            <w:vAlign w:val="center"/>
          </w:tcPr>
          <w:p w14:paraId="6A26A291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0" w:type="pct"/>
            <w:vAlign w:val="center"/>
          </w:tcPr>
          <w:p w14:paraId="67377388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3" w:type="pct"/>
            <w:vAlign w:val="center"/>
          </w:tcPr>
          <w:p w14:paraId="555826F6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2" w:type="pct"/>
            <w:vAlign w:val="center"/>
          </w:tcPr>
          <w:p w14:paraId="31DB7D31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5" w:type="pct"/>
            <w:vAlign w:val="center"/>
          </w:tcPr>
          <w:p w14:paraId="4C5E81C3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2" w:type="pct"/>
            <w:vAlign w:val="center"/>
          </w:tcPr>
          <w:p w14:paraId="60A5022F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8" w:type="pct"/>
            <w:vAlign w:val="center"/>
          </w:tcPr>
          <w:p w14:paraId="3551B7F1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5468B" w:rsidRPr="00DF09EE" w14:paraId="230A7AFD" w14:textId="77777777" w:rsidTr="00306C27">
        <w:trPr>
          <w:cantSplit/>
          <w:trHeight w:val="270"/>
          <w:jc w:val="center"/>
        </w:trPr>
        <w:tc>
          <w:tcPr>
            <w:tcW w:w="233" w:type="pct"/>
            <w:vAlign w:val="center"/>
          </w:tcPr>
          <w:p w14:paraId="77B13C14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9" w:type="pct"/>
            <w:vAlign w:val="center"/>
          </w:tcPr>
          <w:p w14:paraId="655AC9E4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47" w:type="pct"/>
            <w:vAlign w:val="center"/>
          </w:tcPr>
          <w:p w14:paraId="67002F21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0" w:type="pct"/>
            <w:vAlign w:val="center"/>
          </w:tcPr>
          <w:p w14:paraId="0D1CF622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3" w:type="pct"/>
            <w:vAlign w:val="center"/>
          </w:tcPr>
          <w:p w14:paraId="2B1B3478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2" w:type="pct"/>
            <w:vAlign w:val="center"/>
          </w:tcPr>
          <w:p w14:paraId="4DB8A953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5" w:type="pct"/>
            <w:vAlign w:val="center"/>
          </w:tcPr>
          <w:p w14:paraId="4044A4CD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2" w:type="pct"/>
            <w:vAlign w:val="center"/>
          </w:tcPr>
          <w:p w14:paraId="24732989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8" w:type="pct"/>
            <w:vAlign w:val="center"/>
          </w:tcPr>
          <w:p w14:paraId="710D372C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5468B" w:rsidRPr="00DF09EE" w14:paraId="0AFF8CF3" w14:textId="77777777" w:rsidTr="00306C27">
        <w:trPr>
          <w:cantSplit/>
          <w:trHeight w:val="270"/>
          <w:jc w:val="center"/>
        </w:trPr>
        <w:tc>
          <w:tcPr>
            <w:tcW w:w="233" w:type="pct"/>
            <w:vAlign w:val="center"/>
          </w:tcPr>
          <w:p w14:paraId="641CF3E1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9" w:type="pct"/>
            <w:vAlign w:val="center"/>
          </w:tcPr>
          <w:p w14:paraId="45C4F2E1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47" w:type="pct"/>
            <w:vAlign w:val="center"/>
          </w:tcPr>
          <w:p w14:paraId="2FA66A0C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0" w:type="pct"/>
            <w:vAlign w:val="center"/>
          </w:tcPr>
          <w:p w14:paraId="1E3F0CB4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3" w:type="pct"/>
            <w:vAlign w:val="center"/>
          </w:tcPr>
          <w:p w14:paraId="73D70DA9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2" w:type="pct"/>
            <w:vAlign w:val="center"/>
          </w:tcPr>
          <w:p w14:paraId="1C33F60C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5" w:type="pct"/>
            <w:vAlign w:val="center"/>
          </w:tcPr>
          <w:p w14:paraId="1072E256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2" w:type="pct"/>
            <w:vAlign w:val="center"/>
          </w:tcPr>
          <w:p w14:paraId="2261A4A8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8" w:type="pct"/>
            <w:vAlign w:val="center"/>
          </w:tcPr>
          <w:p w14:paraId="16F68957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5468B" w:rsidRPr="00DF09EE" w14:paraId="656425FC" w14:textId="77777777" w:rsidTr="00306C27">
        <w:trPr>
          <w:cantSplit/>
          <w:trHeight w:val="270"/>
          <w:jc w:val="center"/>
        </w:trPr>
        <w:tc>
          <w:tcPr>
            <w:tcW w:w="233" w:type="pct"/>
            <w:vAlign w:val="center"/>
          </w:tcPr>
          <w:p w14:paraId="08CEFE8D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9" w:type="pct"/>
            <w:vAlign w:val="center"/>
          </w:tcPr>
          <w:p w14:paraId="08082A83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47" w:type="pct"/>
            <w:vAlign w:val="center"/>
          </w:tcPr>
          <w:p w14:paraId="3C539B69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0" w:type="pct"/>
            <w:vAlign w:val="center"/>
          </w:tcPr>
          <w:p w14:paraId="6E7DF158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3" w:type="pct"/>
            <w:vAlign w:val="center"/>
          </w:tcPr>
          <w:p w14:paraId="70A0B3E1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2" w:type="pct"/>
            <w:vAlign w:val="center"/>
          </w:tcPr>
          <w:p w14:paraId="6021A2C4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5" w:type="pct"/>
            <w:vAlign w:val="center"/>
          </w:tcPr>
          <w:p w14:paraId="056E25EE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2" w:type="pct"/>
            <w:vAlign w:val="center"/>
          </w:tcPr>
          <w:p w14:paraId="6DB1BE13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8" w:type="pct"/>
            <w:vAlign w:val="center"/>
          </w:tcPr>
          <w:p w14:paraId="56D5DBF5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5468B" w:rsidRPr="00DF09EE" w14:paraId="2DF44F6A" w14:textId="77777777" w:rsidTr="00306C27">
        <w:trPr>
          <w:cantSplit/>
          <w:trHeight w:val="270"/>
          <w:jc w:val="center"/>
        </w:trPr>
        <w:tc>
          <w:tcPr>
            <w:tcW w:w="233" w:type="pct"/>
            <w:vAlign w:val="center"/>
          </w:tcPr>
          <w:p w14:paraId="4E122889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9" w:type="pct"/>
            <w:vAlign w:val="center"/>
          </w:tcPr>
          <w:p w14:paraId="29A9F081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47" w:type="pct"/>
            <w:vAlign w:val="center"/>
          </w:tcPr>
          <w:p w14:paraId="777C4B71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0" w:type="pct"/>
            <w:vAlign w:val="center"/>
          </w:tcPr>
          <w:p w14:paraId="7667324C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3" w:type="pct"/>
            <w:vAlign w:val="center"/>
          </w:tcPr>
          <w:p w14:paraId="70017E60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2" w:type="pct"/>
            <w:vAlign w:val="center"/>
          </w:tcPr>
          <w:p w14:paraId="045A10F4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5" w:type="pct"/>
            <w:vAlign w:val="center"/>
          </w:tcPr>
          <w:p w14:paraId="0E491FA9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2" w:type="pct"/>
            <w:vAlign w:val="center"/>
          </w:tcPr>
          <w:p w14:paraId="265040A8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8" w:type="pct"/>
            <w:vAlign w:val="center"/>
          </w:tcPr>
          <w:p w14:paraId="6FCD3197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5468B" w:rsidRPr="00DF09EE" w14:paraId="72F3116D" w14:textId="77777777" w:rsidTr="00306C27">
        <w:trPr>
          <w:cantSplit/>
          <w:trHeight w:val="270"/>
          <w:jc w:val="center"/>
        </w:trPr>
        <w:tc>
          <w:tcPr>
            <w:tcW w:w="233" w:type="pct"/>
            <w:vAlign w:val="center"/>
          </w:tcPr>
          <w:p w14:paraId="10975C2B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9" w:type="pct"/>
            <w:vAlign w:val="center"/>
          </w:tcPr>
          <w:p w14:paraId="19B79C1D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947" w:type="pct"/>
            <w:vAlign w:val="center"/>
          </w:tcPr>
          <w:p w14:paraId="33ECCABE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0" w:type="pct"/>
            <w:vAlign w:val="center"/>
          </w:tcPr>
          <w:p w14:paraId="1E2ABC6F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3" w:type="pct"/>
            <w:vAlign w:val="center"/>
          </w:tcPr>
          <w:p w14:paraId="688BA6E5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2" w:type="pct"/>
            <w:vAlign w:val="center"/>
          </w:tcPr>
          <w:p w14:paraId="508E7E5A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5" w:type="pct"/>
            <w:vAlign w:val="center"/>
          </w:tcPr>
          <w:p w14:paraId="05921066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2" w:type="pct"/>
            <w:vAlign w:val="center"/>
          </w:tcPr>
          <w:p w14:paraId="4F8BDA64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8" w:type="pct"/>
            <w:vAlign w:val="center"/>
          </w:tcPr>
          <w:p w14:paraId="43461727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5468B" w:rsidRPr="00DF09EE" w14:paraId="4B1E9CD1" w14:textId="77777777" w:rsidTr="00306C27">
        <w:trPr>
          <w:cantSplit/>
          <w:trHeight w:val="270"/>
          <w:jc w:val="center"/>
        </w:trPr>
        <w:tc>
          <w:tcPr>
            <w:tcW w:w="233" w:type="pct"/>
            <w:vAlign w:val="center"/>
          </w:tcPr>
          <w:p w14:paraId="71F06FC4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1279" w:type="pct"/>
            <w:vAlign w:val="center"/>
          </w:tcPr>
          <w:p w14:paraId="2FFCA512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</w:p>
        </w:tc>
        <w:tc>
          <w:tcPr>
            <w:tcW w:w="947" w:type="pct"/>
            <w:vAlign w:val="center"/>
          </w:tcPr>
          <w:p w14:paraId="0A55688D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710" w:type="pct"/>
            <w:vAlign w:val="center"/>
          </w:tcPr>
          <w:p w14:paraId="0998A7DE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13" w:type="pct"/>
            <w:vAlign w:val="center"/>
          </w:tcPr>
          <w:p w14:paraId="406C9D6E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2" w:type="pct"/>
            <w:vAlign w:val="center"/>
          </w:tcPr>
          <w:p w14:paraId="21E05E21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35" w:type="pct"/>
            <w:vAlign w:val="center"/>
          </w:tcPr>
          <w:p w14:paraId="3787D14F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32" w:type="pct"/>
            <w:vAlign w:val="center"/>
          </w:tcPr>
          <w:p w14:paraId="70759BD0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8" w:type="pct"/>
            <w:vAlign w:val="center"/>
          </w:tcPr>
          <w:p w14:paraId="6AE76BC7" w14:textId="77777777" w:rsidR="00B5468B" w:rsidRPr="00DF09EE" w:rsidRDefault="00B5468B" w:rsidP="000C32A8">
            <w:pPr>
              <w:spacing w:line="360" w:lineRule="auto"/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B5468B" w:rsidRPr="00DF09EE" w14:paraId="67EAB038" w14:textId="77777777" w:rsidTr="00306C27">
        <w:trPr>
          <w:jc w:val="center"/>
        </w:trPr>
        <w:tc>
          <w:tcPr>
            <w:tcW w:w="3170" w:type="pct"/>
            <w:gridSpan w:val="4"/>
            <w:shd w:val="clear" w:color="auto" w:fill="auto"/>
          </w:tcPr>
          <w:p w14:paraId="7072CA93" w14:textId="77777777" w:rsidR="00B5468B" w:rsidRPr="00DF09EE" w:rsidRDefault="00B5468B" w:rsidP="000C32A8">
            <w:pPr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 w:rsidR="00ED1B46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 w:rsidR="00ED1B46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="00ED1B46"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  <w:r w:rsidR="00ED1B46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تا </w:t>
            </w:r>
            <w:r w:rsidR="00235A08"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6</w:t>
            </w:r>
          </w:p>
          <w:p w14:paraId="7ED262A2" w14:textId="77777777" w:rsidR="00B5468B" w:rsidRPr="00DF09EE" w:rsidRDefault="00B5468B" w:rsidP="000C32A8">
            <w:pPr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 موضوع: 10</w:t>
            </w:r>
          </w:p>
        </w:tc>
        <w:tc>
          <w:tcPr>
            <w:tcW w:w="1180" w:type="pct"/>
            <w:gridSpan w:val="3"/>
            <w:shd w:val="pct5" w:color="auto" w:fill="auto"/>
            <w:vAlign w:val="center"/>
          </w:tcPr>
          <w:p w14:paraId="681EDD28" w14:textId="77777777" w:rsidR="00B5468B" w:rsidRPr="00DF09EE" w:rsidRDefault="00B5468B" w:rsidP="000C32A8">
            <w:pPr>
              <w:jc w:val="right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332" w:type="pct"/>
            <w:shd w:val="pct5" w:color="auto" w:fill="auto"/>
          </w:tcPr>
          <w:p w14:paraId="03172E90" w14:textId="77777777" w:rsidR="00B5468B" w:rsidRPr="00DF09EE" w:rsidRDefault="00B5468B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8" w:type="pct"/>
            <w:shd w:val="pct5" w:color="auto" w:fill="auto"/>
          </w:tcPr>
          <w:p w14:paraId="2B61F46C" w14:textId="77777777" w:rsidR="00B5468B" w:rsidRPr="00DF09EE" w:rsidRDefault="00B5468B" w:rsidP="000C32A8">
            <w:pPr>
              <w:jc w:val="lowKashida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</w:tr>
      <w:tr w:rsidR="001707F0" w:rsidRPr="00DF09EE" w14:paraId="7E4EA5C7" w14:textId="77777777" w:rsidTr="00306C27">
        <w:trPr>
          <w:jc w:val="center"/>
        </w:trPr>
        <w:tc>
          <w:tcPr>
            <w:tcW w:w="1512" w:type="pct"/>
            <w:gridSpan w:val="2"/>
          </w:tcPr>
          <w:p w14:paraId="31775526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متقاضي   </w:t>
            </w:r>
          </w:p>
          <w:p w14:paraId="4A0A4F7F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89899ED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                                                      </w:t>
            </w:r>
          </w:p>
          <w:p w14:paraId="6155C3F4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658" w:type="pct"/>
            <w:gridSpan w:val="2"/>
          </w:tcPr>
          <w:p w14:paraId="324B63F3" w14:textId="77777777" w:rsidR="00FF79DA" w:rsidRPr="00DF09EE" w:rsidRDefault="00FF79DA" w:rsidP="00FF79D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 xml:space="preserve">نام و نام خانوادگي رييس کمیسیون تخصصی                                             </w:t>
            </w:r>
          </w:p>
          <w:p w14:paraId="114621DE" w14:textId="77777777" w:rsidR="00FF79DA" w:rsidRPr="00DF09EE" w:rsidRDefault="00FF79DA" w:rsidP="00FF79D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A8E0B27" w14:textId="77777777" w:rsidR="00FF79DA" w:rsidRPr="00DF09EE" w:rsidRDefault="00FF79DA" w:rsidP="00FF79D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64EB846" w14:textId="77777777" w:rsidR="001707F0" w:rsidRPr="00DF09EE" w:rsidRDefault="00FF79DA" w:rsidP="00FF79DA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830" w:type="pct"/>
            <w:gridSpan w:val="5"/>
          </w:tcPr>
          <w:p w14:paraId="55003EDA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057820D8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C90A44E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03FC3A21" w14:textId="77777777" w:rsidR="001707F0" w:rsidRPr="00DF09EE" w:rsidRDefault="001707F0" w:rsidP="001707F0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2A3AC06D" w14:textId="77777777" w:rsidR="004353A6" w:rsidRPr="00DF09EE" w:rsidRDefault="004353A6" w:rsidP="000C32A8">
      <w:pPr>
        <w:ind w:left="720"/>
        <w:jc w:val="lowKashida"/>
        <w:rPr>
          <w:rFonts w:cs="B Mitra"/>
          <w:sz w:val="4"/>
          <w:szCs w:val="4"/>
          <w:rtl/>
          <w:lang w:bidi="fa-IR"/>
        </w:rPr>
      </w:pPr>
    </w:p>
    <w:p w14:paraId="2AF4D643" w14:textId="77777777" w:rsidR="00B5468B" w:rsidRPr="00DF09EE" w:rsidRDefault="00B5468B" w:rsidP="000C32A8">
      <w:pPr>
        <w:ind w:left="720"/>
        <w:jc w:val="lowKashida"/>
        <w:rPr>
          <w:rFonts w:cs="B Mitra"/>
          <w:sz w:val="4"/>
          <w:szCs w:val="4"/>
          <w:lang w:bidi="fa-IR"/>
        </w:rPr>
      </w:pPr>
    </w:p>
    <w:p w14:paraId="0DCC98D1" w14:textId="77777777" w:rsidR="004353A6" w:rsidRPr="00DF09EE" w:rsidRDefault="004353A6" w:rsidP="000C32A8">
      <w:pPr>
        <w:ind w:left="720"/>
        <w:jc w:val="lowKashida"/>
        <w:rPr>
          <w:rFonts w:cs="B Mitra"/>
          <w:sz w:val="2"/>
          <w:szCs w:val="2"/>
          <w:lang w:bidi="fa-IR"/>
        </w:rPr>
      </w:pPr>
    </w:p>
    <w:p w14:paraId="7D0F408C" w14:textId="77777777" w:rsidR="00145293" w:rsidRPr="00DF09EE" w:rsidRDefault="00145293" w:rsidP="000C32A8">
      <w:pPr>
        <w:ind w:left="30" w:right="-240"/>
        <w:jc w:val="lowKashida"/>
        <w:rPr>
          <w:rFonts w:cs="B Mitra"/>
          <w:b/>
          <w:bCs/>
          <w:sz w:val="20"/>
          <w:szCs w:val="20"/>
          <w:rtl/>
        </w:rPr>
      </w:pPr>
    </w:p>
    <w:p w14:paraId="4D2C24A8" w14:textId="77777777" w:rsidR="00145293" w:rsidRPr="00DF09EE" w:rsidRDefault="00145293" w:rsidP="000C32A8">
      <w:pPr>
        <w:ind w:left="30" w:right="-240"/>
        <w:jc w:val="lowKashida"/>
        <w:rPr>
          <w:rFonts w:cs="B Mitra"/>
          <w:b/>
          <w:bCs/>
          <w:sz w:val="20"/>
          <w:szCs w:val="20"/>
          <w:rtl/>
        </w:rPr>
      </w:pPr>
    </w:p>
    <w:p w14:paraId="31872D27" w14:textId="77777777" w:rsidR="0079394E" w:rsidRPr="00DF09EE" w:rsidRDefault="00145293" w:rsidP="009F4ADC">
      <w:pPr>
        <w:ind w:right="-240"/>
        <w:jc w:val="lowKashida"/>
        <w:rPr>
          <w:rFonts w:cs="B Mitra"/>
          <w:b/>
          <w:bCs/>
          <w:sz w:val="20"/>
          <w:szCs w:val="20"/>
          <w:rtl/>
        </w:rPr>
      </w:pPr>
      <w:r w:rsidRPr="00DF09EE">
        <w:rPr>
          <w:rFonts w:cs="B Mitra"/>
          <w:b/>
          <w:bCs/>
          <w:sz w:val="20"/>
          <w:szCs w:val="20"/>
          <w:rtl/>
        </w:rPr>
        <w:br w:type="page"/>
      </w: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4"/>
        <w:gridCol w:w="5762"/>
        <w:gridCol w:w="728"/>
        <w:gridCol w:w="305"/>
        <w:gridCol w:w="423"/>
        <w:gridCol w:w="302"/>
        <w:gridCol w:w="426"/>
        <w:gridCol w:w="10"/>
        <w:gridCol w:w="721"/>
        <w:gridCol w:w="1004"/>
        <w:gridCol w:w="2440"/>
        <w:gridCol w:w="1014"/>
        <w:gridCol w:w="867"/>
        <w:gridCol w:w="1357"/>
        <w:gridCol w:w="13"/>
      </w:tblGrid>
      <w:tr w:rsidR="00064656" w:rsidRPr="00DF09EE" w14:paraId="7A3D3648" w14:textId="77777777" w:rsidTr="008D071D">
        <w:trPr>
          <w:trHeight w:val="514"/>
          <w:jc w:val="center"/>
        </w:trPr>
        <w:tc>
          <w:tcPr>
            <w:tcW w:w="5000" w:type="pct"/>
            <w:gridSpan w:val="15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29DC0F21" w14:textId="77777777" w:rsidR="00064656" w:rsidRPr="00DF09EE" w:rsidRDefault="00064656" w:rsidP="000C32A8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lastRenderedPageBreak/>
              <w:t>3-</w:t>
            </w:r>
            <w:r w:rsidR="00BA6E3A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16- </w:t>
            </w:r>
            <w:r w:rsidR="00496485" w:rsidRPr="00DF09EE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داوری و نظارت بر فعالیت</w:t>
            </w:r>
            <w:r w:rsidR="00496485" w:rsidRPr="00DF09EE"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های پژوهشی</w:t>
            </w:r>
          </w:p>
        </w:tc>
      </w:tr>
      <w:tr w:rsidR="00775615" w:rsidRPr="00DF09EE" w14:paraId="7FB91090" w14:textId="77777777" w:rsidTr="008D071D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gridAfter w:val="1"/>
          <w:wAfter w:w="6" w:type="pct"/>
          <w:cantSplit/>
          <w:trHeight w:val="20"/>
          <w:jc w:val="center"/>
        </w:trPr>
        <w:tc>
          <w:tcPr>
            <w:tcW w:w="162" w:type="pct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01E3DCA" w14:textId="77777777" w:rsidR="009B7EE8" w:rsidRPr="00DF09EE" w:rsidRDefault="009B7EE8" w:rsidP="008C1126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814" w:type="pct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3355EA0" w14:textId="77777777" w:rsidR="009B7EE8" w:rsidRPr="00DF09EE" w:rsidRDefault="009B7EE8" w:rsidP="008C1126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 xml:space="preserve">عنوان  </w:t>
            </w:r>
            <w:r w:rsidR="00767995"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فعالیت</w:t>
            </w:r>
          </w:p>
        </w:tc>
        <w:tc>
          <w:tcPr>
            <w:tcW w:w="916" w:type="pct"/>
            <w:gridSpan w:val="7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17BFDDC" w14:textId="77777777" w:rsidR="009B7EE8" w:rsidRPr="00DF09EE" w:rsidRDefault="009B7EE8" w:rsidP="008C1126">
            <w:pPr>
              <w:jc w:val="center"/>
              <w:rPr>
                <w:rFonts w:cs="B Mitra"/>
                <w:b/>
                <w:bCs/>
                <w:sz w:val="18"/>
                <w:szCs w:val="18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وع فعالیت</w:t>
            </w:r>
          </w:p>
        </w:tc>
        <w:tc>
          <w:tcPr>
            <w:tcW w:w="316" w:type="pct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CC6C3AD" w14:textId="77777777" w:rsidR="009B7EE8" w:rsidRPr="00DF09EE" w:rsidRDefault="009B7EE8" w:rsidP="008C1126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>تاریخ</w:t>
            </w:r>
          </w:p>
        </w:tc>
        <w:tc>
          <w:tcPr>
            <w:tcW w:w="768" w:type="pct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04DAD20" w14:textId="77777777" w:rsidR="003D405F" w:rsidRPr="00DF09EE" w:rsidRDefault="009B7EE8" w:rsidP="008C1126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مجله یا موسسه</w:t>
            </w:r>
          </w:p>
          <w:p w14:paraId="3EF75FF8" w14:textId="77777777" w:rsidR="009B7EE8" w:rsidRPr="00DF09EE" w:rsidRDefault="009B7EE8" w:rsidP="008C1126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وضوع داوری و نظارت</w:t>
            </w:r>
          </w:p>
        </w:tc>
        <w:tc>
          <w:tcPr>
            <w:tcW w:w="591" w:type="pct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329818A" w14:textId="77777777" w:rsidR="009B7EE8" w:rsidRPr="00DF09EE" w:rsidRDefault="009B7EE8" w:rsidP="008C1126">
            <w:pPr>
              <w:jc w:val="center"/>
              <w:rPr>
                <w:rFonts w:cs="B Mitra"/>
                <w:b/>
                <w:bCs/>
                <w:sz w:val="18"/>
                <w:szCs w:val="18"/>
              </w:rPr>
            </w:pP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427" w:type="pct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2F2F2"/>
            <w:vAlign w:val="center"/>
          </w:tcPr>
          <w:p w14:paraId="5A5B6831" w14:textId="77777777" w:rsidR="009B7EE8" w:rsidRPr="00DF09EE" w:rsidRDefault="009B7EE8" w:rsidP="008C1126">
            <w:pPr>
              <w:jc w:val="center"/>
              <w:rPr>
                <w:rFonts w:cs="B Mitra"/>
                <w:b/>
                <w:bCs/>
                <w:sz w:val="18"/>
                <w:szCs w:val="18"/>
              </w:rPr>
            </w:pP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8D071D" w:rsidRPr="00DF09EE" w14:paraId="19FAA6C6" w14:textId="77777777" w:rsidTr="008D071D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gridAfter w:val="1"/>
          <w:wAfter w:w="6" w:type="pct"/>
          <w:cantSplit/>
          <w:trHeight w:val="1134"/>
          <w:jc w:val="center"/>
        </w:trPr>
        <w:tc>
          <w:tcPr>
            <w:tcW w:w="162" w:type="pct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F2F2F2"/>
            <w:textDirection w:val="btLr"/>
            <w:vAlign w:val="center"/>
          </w:tcPr>
          <w:p w14:paraId="79BD72AC" w14:textId="77777777" w:rsidR="009B7EE8" w:rsidRPr="00DF09EE" w:rsidRDefault="009B7EE8" w:rsidP="008C1126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1814" w:type="pct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3E5352E" w14:textId="77777777" w:rsidR="009B7EE8" w:rsidRPr="00DF09EE" w:rsidRDefault="009B7EE8" w:rsidP="008C1126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B3619ED" w14:textId="77777777" w:rsidR="009B7EE8" w:rsidRPr="00DF09EE" w:rsidRDefault="009B7EE8" w:rsidP="008C1126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داوری مقاله</w:t>
            </w:r>
          </w:p>
          <w:p w14:paraId="258D6873" w14:textId="77777777" w:rsidR="00A7211B" w:rsidRPr="00DF09EE" w:rsidRDefault="009B7EE8" w:rsidP="008C1126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علمی - پژوهشی</w:t>
            </w:r>
          </w:p>
          <w:p w14:paraId="3CECC4F7" w14:textId="77777777" w:rsidR="009B7EE8" w:rsidRPr="00DF09EE" w:rsidRDefault="009B7EE8" w:rsidP="008C1126">
            <w:pPr>
              <w:jc w:val="center"/>
              <w:rPr>
                <w:rFonts w:cs="B Mitra"/>
                <w:b/>
                <w:bCs/>
                <w:sz w:val="18"/>
                <w:szCs w:val="18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عتبر</w:t>
            </w: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24D129E" w14:textId="77777777" w:rsidR="003D405F" w:rsidRPr="00DF09EE" w:rsidRDefault="009B7EE8" w:rsidP="008C1126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داوری آثار</w:t>
            </w:r>
          </w:p>
          <w:p w14:paraId="41D01DE7" w14:textId="77777777" w:rsidR="00A7211B" w:rsidRPr="00DF09EE" w:rsidRDefault="009B7EE8" w:rsidP="008C1126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بدیع و ارزنده</w:t>
            </w:r>
          </w:p>
          <w:p w14:paraId="6817ECF9" w14:textId="77777777" w:rsidR="009B7EE8" w:rsidRPr="00DF09EE" w:rsidRDefault="009B7EE8" w:rsidP="008C1126">
            <w:pPr>
              <w:jc w:val="center"/>
              <w:rPr>
                <w:rFonts w:cs="B Mitra"/>
                <w:b/>
                <w:bCs/>
                <w:sz w:val="18"/>
                <w:szCs w:val="18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هنری</w:t>
            </w: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8EB064A" w14:textId="77777777" w:rsidR="009B7EE8" w:rsidRPr="00DF09EE" w:rsidRDefault="009B7EE8" w:rsidP="008C1126">
            <w:pPr>
              <w:jc w:val="center"/>
              <w:rPr>
                <w:rFonts w:cs="B Mitra"/>
                <w:b/>
                <w:bCs/>
                <w:sz w:val="18"/>
                <w:szCs w:val="18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داوری کتاب</w:t>
            </w:r>
          </w:p>
        </w:tc>
        <w:tc>
          <w:tcPr>
            <w:tcW w:w="230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B5D2C0F" w14:textId="77777777" w:rsidR="000A1B11" w:rsidRPr="00DF09EE" w:rsidRDefault="009B7EE8" w:rsidP="008C1126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داوری یا</w:t>
            </w:r>
          </w:p>
          <w:p w14:paraId="707019EE" w14:textId="77777777" w:rsidR="000A1B11" w:rsidRPr="00DF09EE" w:rsidRDefault="009B7EE8" w:rsidP="008C1126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نظارت</w:t>
            </w:r>
            <w:r w:rsidR="000A1B11"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بر طرح</w:t>
            </w:r>
          </w:p>
          <w:p w14:paraId="179FC19D" w14:textId="77777777" w:rsidR="009B7EE8" w:rsidRPr="00DF09EE" w:rsidRDefault="009B7EE8" w:rsidP="008C1126">
            <w:pPr>
              <w:jc w:val="center"/>
              <w:rPr>
                <w:rFonts w:cs="B Mitra"/>
                <w:b/>
                <w:bCs/>
                <w:sz w:val="18"/>
                <w:szCs w:val="18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پژوهشی</w:t>
            </w:r>
          </w:p>
        </w:tc>
        <w:tc>
          <w:tcPr>
            <w:tcW w:w="316" w:type="pct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textDirection w:val="btLr"/>
            <w:vAlign w:val="center"/>
          </w:tcPr>
          <w:p w14:paraId="66D36B24" w14:textId="77777777" w:rsidR="009B7EE8" w:rsidRPr="00DF09EE" w:rsidRDefault="009B7EE8" w:rsidP="008C1126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</w:rPr>
            </w:pPr>
          </w:p>
        </w:tc>
        <w:tc>
          <w:tcPr>
            <w:tcW w:w="768" w:type="pct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7C22C61" w14:textId="77777777" w:rsidR="009B7EE8" w:rsidRPr="00DF09EE" w:rsidRDefault="009B7EE8" w:rsidP="008C1126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F2D5915" w14:textId="77777777" w:rsidR="009B7EE8" w:rsidRPr="00DF09EE" w:rsidRDefault="009B7EE8" w:rsidP="008C1126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9BF5E49" w14:textId="77777777" w:rsidR="009B7EE8" w:rsidRPr="00DF09EE" w:rsidRDefault="009B7EE8" w:rsidP="008C1126">
            <w:pPr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کمیسیون</w:t>
            </w:r>
          </w:p>
        </w:tc>
        <w:tc>
          <w:tcPr>
            <w:tcW w:w="427" w:type="pct"/>
            <w:vMerge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shd w:val="clear" w:color="auto" w:fill="F2F2F2"/>
            <w:textDirection w:val="btLr"/>
            <w:vAlign w:val="center"/>
          </w:tcPr>
          <w:p w14:paraId="5D90E053" w14:textId="77777777" w:rsidR="009B7EE8" w:rsidRPr="00DF09EE" w:rsidRDefault="009B7EE8" w:rsidP="008C1126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lang w:bidi="fa-IR"/>
              </w:rPr>
            </w:pPr>
          </w:p>
        </w:tc>
      </w:tr>
      <w:tr w:rsidR="008D071D" w:rsidRPr="00DF09EE" w14:paraId="7EF622F1" w14:textId="77777777" w:rsidTr="008D071D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gridAfter w:val="1"/>
          <w:wAfter w:w="6" w:type="pct"/>
          <w:cantSplit/>
          <w:trHeight w:val="20"/>
          <w:jc w:val="center"/>
        </w:trPr>
        <w:tc>
          <w:tcPr>
            <w:tcW w:w="162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DCAC82" w14:textId="77777777" w:rsidR="00BF6905" w:rsidRPr="005B2009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1</w:t>
            </w:r>
          </w:p>
        </w:tc>
        <w:tc>
          <w:tcPr>
            <w:tcW w:w="1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D2C202" w14:textId="21390972" w:rsidR="00BF6905" w:rsidRPr="0062275A" w:rsidRDefault="00AF1E3A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AF1E3A">
              <w:rPr>
                <w:rFonts w:cs="B Mitra"/>
                <w:sz w:val="16"/>
                <w:szCs w:val="18"/>
              </w:rPr>
              <w:t>An Efficient Resource Allocation of IoT Requests in Hybrid Fog-Cloud Environment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6984D8" w14:textId="77777777" w:rsidR="00BF6905" w:rsidRPr="005B2009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E82BF1"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A1C33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8A02D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2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5BB68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53758C" w14:textId="77777777" w:rsidR="00BF6905" w:rsidRPr="00623A86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06/16/2023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D163F0" w14:textId="77777777" w:rsidR="00BF6905" w:rsidRPr="00623A86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  <w:r w:rsidRPr="00623A86">
              <w:rPr>
                <w:rFonts w:cs="B Mitra"/>
                <w:sz w:val="16"/>
                <w:szCs w:val="18"/>
              </w:rPr>
              <w:t>Journal of Supercomputing</w:t>
            </w:r>
            <w:r>
              <w:rPr>
                <w:rFonts w:cs="B Mitra" w:hint="cs"/>
                <w:sz w:val="16"/>
                <w:szCs w:val="18"/>
                <w:rtl/>
              </w:rPr>
              <w:t xml:space="preserve"> </w:t>
            </w:r>
            <w:r w:rsidRPr="00623A86">
              <w:rPr>
                <w:rFonts w:cs="B Mitra"/>
                <w:sz w:val="16"/>
                <w:szCs w:val="18"/>
              </w:rPr>
              <w:t>JCR(Q2)</w:t>
            </w:r>
            <w:r>
              <w:rPr>
                <w:rFonts w:cs="B Mitra" w:hint="cs"/>
                <w:sz w:val="16"/>
                <w:szCs w:val="18"/>
                <w:rtl/>
              </w:rPr>
              <w:t xml:space="preserve"> </w:t>
            </w:r>
            <w:r w:rsidRPr="00623A86">
              <w:rPr>
                <w:rFonts w:cs="B Mitra"/>
                <w:sz w:val="16"/>
                <w:szCs w:val="18"/>
              </w:rPr>
              <w:t>Scopus(Q2)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F3AD22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4594A4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16446A0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8D071D" w:rsidRPr="00DF09EE" w14:paraId="74D97A73" w14:textId="77777777" w:rsidTr="008D071D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gridAfter w:val="1"/>
          <w:wAfter w:w="6" w:type="pct"/>
          <w:cantSplit/>
          <w:trHeight w:val="20"/>
          <w:jc w:val="center"/>
        </w:trPr>
        <w:tc>
          <w:tcPr>
            <w:tcW w:w="162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767F2" w14:textId="77777777" w:rsidR="00BF6905" w:rsidRPr="005B2009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2</w:t>
            </w:r>
          </w:p>
        </w:tc>
        <w:tc>
          <w:tcPr>
            <w:tcW w:w="1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B7F9E" w14:textId="19C7878F" w:rsidR="00BF6905" w:rsidRPr="00623A86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623A86">
              <w:rPr>
                <w:rFonts w:cs="B Mitra"/>
                <w:sz w:val="16"/>
                <w:szCs w:val="18"/>
              </w:rPr>
              <w:t>TJEE-2305-4640</w:t>
            </w:r>
            <w:r w:rsidR="00AF1E3A">
              <w:rPr>
                <w:rFonts w:cs="B Mitra"/>
                <w:sz w:val="16"/>
                <w:szCs w:val="18"/>
              </w:rPr>
              <w:t xml:space="preserve">: </w:t>
            </w:r>
            <w:r w:rsidR="00AF1E3A" w:rsidRPr="00AF1E3A">
              <w:rPr>
                <w:rFonts w:cs="B Mitra"/>
                <w:sz w:val="16"/>
                <w:szCs w:val="18"/>
              </w:rPr>
              <w:t xml:space="preserve">Evaluating Trust Management in Social Networks Using </w:t>
            </w:r>
            <w:proofErr w:type="spellStart"/>
            <w:r w:rsidR="00AF1E3A" w:rsidRPr="00AF1E3A">
              <w:rPr>
                <w:rFonts w:cs="B Mitra"/>
                <w:sz w:val="16"/>
                <w:szCs w:val="18"/>
              </w:rPr>
              <w:t>Eviden</w:t>
            </w:r>
            <w:proofErr w:type="spellEnd"/>
            <w:r w:rsidR="00AF1E3A" w:rsidRPr="00AF1E3A">
              <w:rPr>
                <w:rFonts w:cs="B Mitra"/>
                <w:sz w:val="16"/>
                <w:szCs w:val="18"/>
              </w:rPr>
              <w:t xml:space="preserve"> Theory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B7590" w14:textId="77777777" w:rsidR="00BF6905" w:rsidRPr="005B2009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E82BF1"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9F2BF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276A2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2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DF83F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96917" w14:textId="77777777" w:rsidR="00BF6905" w:rsidRPr="00623A86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2D07FE">
              <w:rPr>
                <w:rFonts w:cs="B Mitra"/>
                <w:sz w:val="16"/>
                <w:szCs w:val="18"/>
              </w:rPr>
              <w:t>06/16/2023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1A041" w14:textId="77777777" w:rsidR="00BF6905" w:rsidRPr="005B2009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7632D9">
              <w:rPr>
                <w:rFonts w:cs="B Mitra"/>
                <w:sz w:val="16"/>
                <w:szCs w:val="18"/>
                <w:rtl/>
              </w:rPr>
              <w:t>مجله مهندس</w:t>
            </w:r>
            <w:r w:rsidRPr="007632D9">
              <w:rPr>
                <w:rFonts w:cs="B Mitra" w:hint="cs"/>
                <w:sz w:val="16"/>
                <w:szCs w:val="18"/>
                <w:rtl/>
              </w:rPr>
              <w:t>ی</w:t>
            </w:r>
            <w:r w:rsidRPr="007632D9">
              <w:rPr>
                <w:rFonts w:cs="B Mitra"/>
                <w:sz w:val="16"/>
                <w:szCs w:val="18"/>
                <w:rtl/>
              </w:rPr>
              <w:t xml:space="preserve"> برق دانشگاه تبر</w:t>
            </w:r>
            <w:r w:rsidRPr="007632D9">
              <w:rPr>
                <w:rFonts w:cs="B Mitra" w:hint="cs"/>
                <w:sz w:val="16"/>
                <w:szCs w:val="18"/>
                <w:rtl/>
              </w:rPr>
              <w:t>ی</w:t>
            </w:r>
            <w:r w:rsidRPr="007632D9">
              <w:rPr>
                <w:rFonts w:cs="B Mitra" w:hint="eastAsia"/>
                <w:sz w:val="16"/>
                <w:szCs w:val="18"/>
                <w:rtl/>
              </w:rPr>
              <w:t>ز</w:t>
            </w:r>
            <w:r>
              <w:rPr>
                <w:rFonts w:cs="B Mitra" w:hint="cs"/>
                <w:sz w:val="16"/>
                <w:szCs w:val="18"/>
                <w:rtl/>
                <w:lang w:bidi="fa-IR"/>
              </w:rPr>
              <w:t xml:space="preserve"> </w:t>
            </w:r>
            <w:r w:rsidRPr="007632D9">
              <w:rPr>
                <w:rFonts w:cs="B Mitra"/>
                <w:sz w:val="16"/>
                <w:szCs w:val="18"/>
                <w:rtl/>
              </w:rPr>
              <w:t xml:space="preserve"> (علم</w:t>
            </w:r>
            <w:r w:rsidRPr="007632D9">
              <w:rPr>
                <w:rFonts w:cs="B Mitra" w:hint="cs"/>
                <w:sz w:val="16"/>
                <w:szCs w:val="18"/>
                <w:rtl/>
              </w:rPr>
              <w:t>ی</w:t>
            </w:r>
            <w:r w:rsidRPr="007632D9">
              <w:rPr>
                <w:rFonts w:cs="B Mitra"/>
                <w:sz w:val="16"/>
                <w:szCs w:val="18"/>
                <w:rtl/>
              </w:rPr>
              <w:t xml:space="preserve"> </w:t>
            </w:r>
            <w:r>
              <w:rPr>
                <w:rFonts w:ascii="Arial" w:hAnsi="Arial" w:cs="Arial" w:hint="cs"/>
                <w:sz w:val="16"/>
                <w:szCs w:val="18"/>
                <w:rtl/>
              </w:rPr>
              <w:t>–</w:t>
            </w:r>
            <w:r w:rsidRPr="007632D9">
              <w:rPr>
                <w:rFonts w:cs="B Mitra"/>
                <w:sz w:val="16"/>
                <w:szCs w:val="18"/>
                <w:rtl/>
              </w:rPr>
              <w:t xml:space="preserve"> پژوهش</w:t>
            </w:r>
            <w:r w:rsidRPr="007632D9">
              <w:rPr>
                <w:rFonts w:cs="B Mitra" w:hint="cs"/>
                <w:sz w:val="16"/>
                <w:szCs w:val="18"/>
                <w:rtl/>
              </w:rPr>
              <w:t>ی</w:t>
            </w:r>
            <w:r>
              <w:rPr>
                <w:rFonts w:cs="B Mitra" w:hint="cs"/>
                <w:sz w:val="16"/>
                <w:szCs w:val="18"/>
                <w:rtl/>
              </w:rPr>
              <w:t>)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D8BB1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4FA57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5C4AACE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8D071D" w:rsidRPr="00DF09EE" w14:paraId="5B376279" w14:textId="77777777" w:rsidTr="008D071D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gridAfter w:val="1"/>
          <w:wAfter w:w="6" w:type="pct"/>
          <w:cantSplit/>
          <w:trHeight w:val="20"/>
          <w:jc w:val="center"/>
        </w:trPr>
        <w:tc>
          <w:tcPr>
            <w:tcW w:w="162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B70E8" w14:textId="77777777" w:rsidR="00BF6905" w:rsidRPr="005B2009" w:rsidRDefault="00BF6905" w:rsidP="00BF6905">
            <w:pPr>
              <w:jc w:val="center"/>
              <w:rPr>
                <w:rFonts w:cs="B Mitra"/>
                <w:sz w:val="16"/>
                <w:szCs w:val="18"/>
                <w:lang w:bidi="fa-IR"/>
              </w:rPr>
            </w:pPr>
            <w:r>
              <w:rPr>
                <w:rFonts w:cs="B Mitra" w:hint="cs"/>
                <w:sz w:val="16"/>
                <w:szCs w:val="18"/>
                <w:rtl/>
                <w:lang w:bidi="fa-IR"/>
              </w:rPr>
              <w:t>3</w:t>
            </w:r>
          </w:p>
        </w:tc>
        <w:tc>
          <w:tcPr>
            <w:tcW w:w="1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75A1C" w14:textId="0E9757BF" w:rsidR="00BF6905" w:rsidRPr="00623A86" w:rsidRDefault="00BF6905" w:rsidP="00AF1E3A">
            <w:pPr>
              <w:jc w:val="center"/>
              <w:rPr>
                <w:rFonts w:cs="B Mitra"/>
                <w:sz w:val="16"/>
                <w:szCs w:val="18"/>
              </w:rPr>
            </w:pPr>
            <w:r w:rsidRPr="00623A86">
              <w:rPr>
                <w:rFonts w:cs="B Mitra"/>
                <w:sz w:val="16"/>
                <w:szCs w:val="18"/>
              </w:rPr>
              <w:t>PITC-2301-1189</w:t>
            </w:r>
            <w:r w:rsidR="002949D5">
              <w:rPr>
                <w:rFonts w:cs="B Mitra" w:hint="cs"/>
                <w:sz w:val="16"/>
                <w:szCs w:val="18"/>
                <w:rtl/>
              </w:rPr>
              <w:t xml:space="preserve">: </w:t>
            </w:r>
            <w:r w:rsidR="00AF1E3A" w:rsidRPr="00AF1E3A">
              <w:rPr>
                <w:rFonts w:cs="B Mitra" w:hint="cs"/>
                <w:sz w:val="16"/>
                <w:szCs w:val="18"/>
                <w:rtl/>
              </w:rPr>
              <w:t>ﻫﺮﺱ</w:t>
            </w:r>
            <w:r w:rsidR="00AF1E3A" w:rsidRPr="00AF1E3A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AF1E3A" w:rsidRPr="00AF1E3A">
              <w:rPr>
                <w:rFonts w:cs="B Mitra" w:hint="cs"/>
                <w:sz w:val="16"/>
                <w:szCs w:val="18"/>
                <w:rtl/>
              </w:rPr>
              <w:t>ﺧﻮﺩﮐﺎﺭ</w:t>
            </w:r>
            <w:r w:rsidR="00AF1E3A" w:rsidRPr="00AF1E3A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AF1E3A" w:rsidRPr="00AF1E3A">
              <w:rPr>
                <w:rFonts w:cs="B Mitra" w:hint="cs"/>
                <w:sz w:val="16"/>
                <w:szCs w:val="18"/>
                <w:rtl/>
              </w:rPr>
              <w:t>ﺷﺒﮑﻪ</w:t>
            </w:r>
            <w:r w:rsidR="00AF1E3A" w:rsidRPr="00AF1E3A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AF1E3A" w:rsidRPr="00AF1E3A">
              <w:rPr>
                <w:rFonts w:cs="B Mitra" w:hint="cs"/>
                <w:sz w:val="16"/>
                <w:szCs w:val="18"/>
                <w:rtl/>
              </w:rPr>
              <w:t>ﻫﺎی</w:t>
            </w:r>
            <w:r w:rsidR="00AF1E3A" w:rsidRPr="00AF1E3A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AF1E3A" w:rsidRPr="00AF1E3A">
              <w:rPr>
                <w:rFonts w:cs="B Mitra" w:hint="cs"/>
                <w:sz w:val="16"/>
                <w:szCs w:val="18"/>
                <w:rtl/>
              </w:rPr>
              <w:t>ﮐﺎﻧﻮﻭﻟﻮﺷﻨﯽ</w:t>
            </w:r>
            <w:r w:rsidR="00AF1E3A" w:rsidRPr="00AF1E3A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AF1E3A" w:rsidRPr="00AF1E3A">
              <w:rPr>
                <w:rFonts w:cs="B Mitra" w:hint="cs"/>
                <w:sz w:val="16"/>
                <w:szCs w:val="18"/>
                <w:rtl/>
              </w:rPr>
              <w:t>ﺑﺮ</w:t>
            </w:r>
            <w:r w:rsidR="00AF1E3A" w:rsidRPr="00AF1E3A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AF1E3A" w:rsidRPr="00AF1E3A">
              <w:rPr>
                <w:rFonts w:cs="B Mitra" w:hint="cs"/>
                <w:sz w:val="16"/>
                <w:szCs w:val="18"/>
                <w:rtl/>
              </w:rPr>
              <w:t>ﻣﺒﻨﺎی</w:t>
            </w:r>
            <w:r w:rsidR="00AF1E3A" w:rsidRPr="00AF1E3A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AF1E3A" w:rsidRPr="00AF1E3A">
              <w:rPr>
                <w:rFonts w:cs="B Mitra" w:hint="cs"/>
                <w:sz w:val="16"/>
                <w:szCs w:val="18"/>
                <w:rtl/>
              </w:rPr>
              <w:t>ﺟﺴﺖﻭﺟﻮی</w:t>
            </w:r>
            <w:r w:rsidR="00AF1E3A" w:rsidRPr="00AF1E3A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AF1E3A" w:rsidRPr="00AF1E3A">
              <w:rPr>
                <w:rFonts w:cs="B Mitra" w:hint="cs"/>
                <w:sz w:val="16"/>
                <w:szCs w:val="18"/>
                <w:rtl/>
              </w:rPr>
              <w:t>ﭘﻴﻮﺳﺘﻪ</w:t>
            </w:r>
            <w:r w:rsidR="00AF1E3A" w:rsidRPr="00AF1E3A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AF1E3A" w:rsidRPr="00AF1E3A">
              <w:rPr>
                <w:rFonts w:cs="B Mitra" w:hint="cs"/>
                <w:sz w:val="16"/>
                <w:szCs w:val="18"/>
                <w:rtl/>
              </w:rPr>
              <w:t>ﻭ</w:t>
            </w:r>
            <w:r w:rsidR="00AF1E3A" w:rsidRPr="00AF1E3A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AF1E3A" w:rsidRPr="00AF1E3A">
              <w:rPr>
                <w:rFonts w:cs="B Mitra" w:hint="cs"/>
                <w:sz w:val="16"/>
                <w:szCs w:val="18"/>
                <w:rtl/>
              </w:rPr>
              <w:t>ﺍﻓﺰﻭﺩﻥ</w:t>
            </w:r>
            <w:r w:rsidR="00AF1E3A" w:rsidRPr="00AF1E3A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AF1E3A" w:rsidRPr="00AF1E3A">
              <w:rPr>
                <w:rFonts w:cs="B Mitra" w:hint="cs"/>
                <w:sz w:val="16"/>
                <w:szCs w:val="18"/>
                <w:rtl/>
              </w:rPr>
              <w:t>ﺍﺗﺼﺎﻻﺕ</w:t>
            </w:r>
            <w:r w:rsidR="00AF1E3A" w:rsidRPr="00AF1E3A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AF1E3A" w:rsidRPr="00AF1E3A">
              <w:rPr>
                <w:rFonts w:cs="B Mitra" w:hint="cs"/>
                <w:sz w:val="16"/>
                <w:szCs w:val="18"/>
                <w:rtl/>
              </w:rPr>
              <w:t>ﻣﻴﺎﻧﺒﺮ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F8B83E" w14:textId="77777777" w:rsidR="00BF6905" w:rsidRPr="00623A86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623A86"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0F4B8" w14:textId="77777777" w:rsidR="00BF6905" w:rsidRPr="00623A86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91AA6" w14:textId="77777777" w:rsidR="00BF6905" w:rsidRPr="00623A86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002A0B" w14:textId="77777777" w:rsidR="00BF6905" w:rsidRPr="00623A86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59DCBB" w14:textId="77777777" w:rsidR="00BF6905" w:rsidRPr="00623A86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623A86">
              <w:rPr>
                <w:rFonts w:cs="B Mitra"/>
                <w:sz w:val="16"/>
                <w:szCs w:val="18"/>
              </w:rPr>
              <w:t>02/02/2023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5F223" w14:textId="77777777" w:rsidR="00BF6905" w:rsidRPr="00623A86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623A86">
              <w:rPr>
                <w:rFonts w:cs="B Mitra"/>
                <w:sz w:val="16"/>
                <w:szCs w:val="18"/>
                <w:rtl/>
              </w:rPr>
              <w:t>نشر</w:t>
            </w:r>
            <w:r w:rsidRPr="00623A86">
              <w:rPr>
                <w:rFonts w:cs="B Mitra" w:hint="cs"/>
                <w:sz w:val="16"/>
                <w:szCs w:val="18"/>
                <w:rtl/>
              </w:rPr>
              <w:t>ی</w:t>
            </w:r>
            <w:r w:rsidRPr="00623A86">
              <w:rPr>
                <w:rFonts w:cs="B Mitra" w:hint="eastAsia"/>
                <w:sz w:val="16"/>
                <w:szCs w:val="18"/>
                <w:rtl/>
              </w:rPr>
              <w:t>ه</w:t>
            </w:r>
            <w:r w:rsidRPr="00623A86">
              <w:rPr>
                <w:rFonts w:cs="B Mitra"/>
                <w:sz w:val="16"/>
                <w:szCs w:val="18"/>
                <w:rtl/>
              </w:rPr>
              <w:t>"فناور</w:t>
            </w:r>
            <w:r w:rsidRPr="00623A86">
              <w:rPr>
                <w:rFonts w:cs="B Mitra" w:hint="cs"/>
                <w:sz w:val="16"/>
                <w:szCs w:val="18"/>
                <w:rtl/>
              </w:rPr>
              <w:t>ی</w:t>
            </w:r>
            <w:r w:rsidRPr="00623A86">
              <w:rPr>
                <w:rFonts w:cs="B Mitra"/>
                <w:sz w:val="16"/>
                <w:szCs w:val="18"/>
                <w:rtl/>
              </w:rPr>
              <w:t xml:space="preserve"> اطلاعات و ارتباطات انتظام</w:t>
            </w:r>
            <w:r w:rsidRPr="00623A86">
              <w:rPr>
                <w:rFonts w:cs="B Mitra" w:hint="cs"/>
                <w:sz w:val="16"/>
                <w:szCs w:val="18"/>
                <w:rtl/>
              </w:rPr>
              <w:t>ی</w:t>
            </w:r>
            <w:r w:rsidRPr="00623A86">
              <w:rPr>
                <w:rFonts w:cs="B Mitra"/>
                <w:sz w:val="16"/>
                <w:szCs w:val="18"/>
                <w:rtl/>
              </w:rPr>
              <w:t>" (علم</w:t>
            </w:r>
            <w:r w:rsidRPr="00623A86">
              <w:rPr>
                <w:rFonts w:cs="B Mitra" w:hint="cs"/>
                <w:sz w:val="16"/>
                <w:szCs w:val="18"/>
                <w:rtl/>
              </w:rPr>
              <w:t>ی</w:t>
            </w:r>
            <w:r w:rsidRPr="00623A86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623A86">
              <w:rPr>
                <w:rFonts w:hint="cs"/>
                <w:sz w:val="16"/>
                <w:szCs w:val="18"/>
                <w:rtl/>
              </w:rPr>
              <w:t>–</w:t>
            </w:r>
            <w:r w:rsidRPr="00623A86">
              <w:rPr>
                <w:rFonts w:cs="B Mitra"/>
                <w:sz w:val="16"/>
                <w:szCs w:val="18"/>
                <w:rtl/>
              </w:rPr>
              <w:t xml:space="preserve"> پژوهش</w:t>
            </w:r>
            <w:r w:rsidRPr="00623A86">
              <w:rPr>
                <w:rFonts w:cs="B Mitra" w:hint="cs"/>
                <w:sz w:val="16"/>
                <w:szCs w:val="18"/>
                <w:rtl/>
              </w:rPr>
              <w:t>ی)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6FA77" w14:textId="77777777" w:rsidR="00BF6905" w:rsidRPr="00623A86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3613A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BC5B82D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8D071D" w:rsidRPr="00DF09EE" w14:paraId="5145679F" w14:textId="77777777" w:rsidTr="008D071D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gridAfter w:val="1"/>
          <w:wAfter w:w="6" w:type="pct"/>
          <w:cantSplit/>
          <w:trHeight w:val="20"/>
          <w:jc w:val="center"/>
        </w:trPr>
        <w:tc>
          <w:tcPr>
            <w:tcW w:w="162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9AAC6" w14:textId="77777777" w:rsidR="00BF6905" w:rsidRPr="005B2009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4</w:t>
            </w:r>
          </w:p>
        </w:tc>
        <w:tc>
          <w:tcPr>
            <w:tcW w:w="1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A96092" w14:textId="512839A5" w:rsidR="00BF6905" w:rsidRPr="00623A86" w:rsidRDefault="00BF6905" w:rsidP="00AF1E3A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  <w:r w:rsidRPr="00623A86">
              <w:rPr>
                <w:rFonts w:cs="B Mitra"/>
                <w:sz w:val="16"/>
                <w:szCs w:val="18"/>
              </w:rPr>
              <w:t>Manuscript ID 2022111540067</w:t>
            </w:r>
            <w:r w:rsidR="00AF1E3A">
              <w:rPr>
                <w:rFonts w:cs="B Mitra"/>
                <w:sz w:val="16"/>
                <w:szCs w:val="18"/>
              </w:rPr>
              <w:t xml:space="preserve">: </w:t>
            </w:r>
            <w:r w:rsidR="00AF1E3A" w:rsidRPr="00AF1E3A">
              <w:rPr>
                <w:rFonts w:cs="B Mitra"/>
                <w:sz w:val="16"/>
                <w:szCs w:val="18"/>
              </w:rPr>
              <w:t>Introducing an Optimization Model</w:t>
            </w:r>
            <w:r w:rsidR="00AF1E3A">
              <w:rPr>
                <w:rFonts w:cs="B Mitra"/>
                <w:sz w:val="16"/>
                <w:szCs w:val="18"/>
              </w:rPr>
              <w:t xml:space="preserve"> </w:t>
            </w:r>
            <w:r w:rsidR="00AF1E3A" w:rsidRPr="00AF1E3A">
              <w:rPr>
                <w:rFonts w:cs="B Mitra"/>
                <w:sz w:val="16"/>
                <w:szCs w:val="18"/>
              </w:rPr>
              <w:t>to Reduce the Credit Risk of Supportive Facilities Using Generative</w:t>
            </w:r>
            <w:r w:rsidR="00AF1E3A">
              <w:rPr>
                <w:rFonts w:cs="B Mitra"/>
                <w:sz w:val="16"/>
                <w:szCs w:val="18"/>
              </w:rPr>
              <w:t xml:space="preserve"> </w:t>
            </w:r>
            <w:r w:rsidR="00AF1E3A" w:rsidRPr="00AF1E3A">
              <w:rPr>
                <w:rFonts w:cs="B Mitra"/>
                <w:sz w:val="16"/>
                <w:szCs w:val="18"/>
              </w:rPr>
              <w:t>Adversarial Network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A9795" w14:textId="77777777" w:rsidR="00BF6905" w:rsidRPr="005B2009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  <w:r w:rsidRPr="00E82BF1"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6011A" w14:textId="77777777" w:rsidR="00BF6905" w:rsidRPr="00623A86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251159" w14:textId="77777777" w:rsidR="00BF6905" w:rsidRPr="00623A86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174113" w14:textId="77777777" w:rsidR="00BF6905" w:rsidRPr="00623A86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84328" w14:textId="77777777" w:rsidR="00BF6905" w:rsidRPr="00623A86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  <w:r w:rsidRPr="00623A86">
              <w:rPr>
                <w:rFonts w:cs="B Mitra"/>
                <w:sz w:val="16"/>
                <w:szCs w:val="18"/>
              </w:rPr>
              <w:t>01/27/2023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A5136D" w14:textId="77777777" w:rsidR="00BF6905" w:rsidRPr="005B2009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  <w:r w:rsidRPr="00B175B1">
              <w:rPr>
                <w:rFonts w:cs="B Mitra"/>
                <w:sz w:val="16"/>
                <w:szCs w:val="18"/>
              </w:rPr>
              <w:t>Journal of Information Systems and Telecommunication</w:t>
            </w:r>
            <w:r>
              <w:rPr>
                <w:rFonts w:cs="B Mitra"/>
                <w:sz w:val="16"/>
                <w:szCs w:val="18"/>
              </w:rPr>
              <w:t xml:space="preserve"> (Scopus)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CE6F16D" w14:textId="77777777" w:rsidR="00BF6905" w:rsidRPr="00623A86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8983F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48584D3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8D071D" w:rsidRPr="00DF09EE" w14:paraId="430D8270" w14:textId="77777777" w:rsidTr="008D071D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gridAfter w:val="1"/>
          <w:wAfter w:w="6" w:type="pct"/>
          <w:cantSplit/>
          <w:trHeight w:val="20"/>
          <w:jc w:val="center"/>
        </w:trPr>
        <w:tc>
          <w:tcPr>
            <w:tcW w:w="162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517D9" w14:textId="77777777" w:rsidR="00BF6905" w:rsidRPr="005B2009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5</w:t>
            </w:r>
          </w:p>
        </w:tc>
        <w:tc>
          <w:tcPr>
            <w:tcW w:w="1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0DEE9" w14:textId="4D519D70" w:rsidR="00BF6905" w:rsidRPr="00F8713D" w:rsidRDefault="00BF6905" w:rsidP="00775615">
            <w:pPr>
              <w:jc w:val="center"/>
              <w:rPr>
                <w:rFonts w:cs="B Mitra"/>
                <w:sz w:val="16"/>
                <w:szCs w:val="18"/>
              </w:rPr>
            </w:pPr>
            <w:r w:rsidRPr="00F8713D">
              <w:rPr>
                <w:rFonts w:cs="B Mitra"/>
                <w:sz w:val="16"/>
                <w:szCs w:val="18"/>
              </w:rPr>
              <w:t>T-ITS-22-10-2646</w:t>
            </w:r>
            <w:r w:rsidR="00AF1E3A">
              <w:rPr>
                <w:rFonts w:cs="B Mitra"/>
                <w:sz w:val="16"/>
                <w:szCs w:val="18"/>
              </w:rPr>
              <w:t xml:space="preserve">: </w:t>
            </w:r>
            <w:r w:rsidR="002949D5" w:rsidRPr="002949D5">
              <w:rPr>
                <w:rFonts w:cs="B Mitra"/>
                <w:sz w:val="16"/>
                <w:szCs w:val="18"/>
              </w:rPr>
              <w:t xml:space="preserve">Lightweight reinforcement </w:t>
            </w:r>
            <w:r w:rsidR="002949D5">
              <w:rPr>
                <w:rFonts w:cs="B Mitra"/>
                <w:sz w:val="16"/>
                <w:szCs w:val="18"/>
              </w:rPr>
              <w:t>learning</w:t>
            </w:r>
            <w:r w:rsidR="002949D5" w:rsidRPr="002949D5">
              <w:rPr>
                <w:rFonts w:cs="B Mitra"/>
                <w:sz w:val="16"/>
                <w:szCs w:val="18"/>
              </w:rPr>
              <w:t xml:space="preserve"> method for traffic signal control with</w:t>
            </w:r>
            <w:r w:rsidR="002949D5">
              <w:rPr>
                <w:rFonts w:cs="B Mitra"/>
                <w:sz w:val="16"/>
                <w:szCs w:val="18"/>
              </w:rPr>
              <w:t xml:space="preserve"> </w:t>
            </w:r>
            <w:r w:rsidR="002949D5" w:rsidRPr="002949D5">
              <w:rPr>
                <w:rFonts w:cs="B Mitra"/>
                <w:sz w:val="16"/>
                <w:szCs w:val="18"/>
              </w:rPr>
              <w:t>less observation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46CE2" w14:textId="77777777" w:rsidR="00BF6905" w:rsidRPr="005B2009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  <w:r w:rsidRPr="00E82BF1"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1E494" w14:textId="77777777" w:rsidR="00BF6905" w:rsidRPr="00F8713D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FAF0BB" w14:textId="77777777" w:rsidR="00BF6905" w:rsidRPr="00F8713D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23684" w14:textId="77777777" w:rsidR="00BF6905" w:rsidRPr="00F8713D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20DBD" w14:textId="77777777" w:rsidR="00BF6905" w:rsidRPr="00F8713D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  <w:r w:rsidRPr="00F8713D">
              <w:rPr>
                <w:rFonts w:cs="B Mitra"/>
                <w:sz w:val="16"/>
                <w:szCs w:val="18"/>
              </w:rPr>
              <w:t>11/19/2022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5F6CE" w14:textId="77777777" w:rsidR="00BF6905" w:rsidRPr="00F8713D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  <w:r w:rsidRPr="00F8713D">
              <w:rPr>
                <w:rFonts w:cs="B Mitra"/>
                <w:sz w:val="16"/>
                <w:szCs w:val="18"/>
              </w:rPr>
              <w:t>IEEE Transactions on Intelligent Transportation Systems JCR(Q</w:t>
            </w:r>
            <w:r>
              <w:rPr>
                <w:rFonts w:cs="B Mitra"/>
                <w:sz w:val="16"/>
                <w:szCs w:val="18"/>
              </w:rPr>
              <w:t>1)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08A334D" w14:textId="77777777" w:rsidR="00BF6905" w:rsidRPr="00F8713D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ECB1F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E2315F1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8D071D" w:rsidRPr="00DF09EE" w14:paraId="08FC293B" w14:textId="77777777" w:rsidTr="008D071D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gridAfter w:val="1"/>
          <w:wAfter w:w="6" w:type="pct"/>
          <w:cantSplit/>
          <w:trHeight w:val="20"/>
          <w:jc w:val="center"/>
        </w:trPr>
        <w:tc>
          <w:tcPr>
            <w:tcW w:w="162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51CBE4" w14:textId="77777777" w:rsidR="00BF6905" w:rsidRPr="005B2009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6</w:t>
            </w:r>
          </w:p>
        </w:tc>
        <w:tc>
          <w:tcPr>
            <w:tcW w:w="1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7D56C" w14:textId="6AB2F2E4" w:rsidR="00BF6905" w:rsidRPr="00F8713D" w:rsidRDefault="00BF6905" w:rsidP="002949D5">
            <w:pPr>
              <w:jc w:val="center"/>
              <w:rPr>
                <w:rFonts w:cs="B Mitra"/>
                <w:sz w:val="16"/>
                <w:szCs w:val="18"/>
              </w:rPr>
            </w:pPr>
            <w:r w:rsidRPr="00F8713D">
              <w:rPr>
                <w:rFonts w:cs="B Mitra"/>
                <w:sz w:val="16"/>
                <w:szCs w:val="18"/>
              </w:rPr>
              <w:t>TJEE-2209-4520</w:t>
            </w:r>
            <w:r w:rsidR="002949D5">
              <w:rPr>
                <w:rFonts w:cs="B Mitra" w:hint="cs"/>
                <w:sz w:val="16"/>
                <w:szCs w:val="18"/>
                <w:rtl/>
              </w:rPr>
              <w:t xml:space="preserve">: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ﺍﺭﺍﺋﻪ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ﯾﮏ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ﻣﺪﻝ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ﻣﺒﺘﻨﯽ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ﺑﺮ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ﺩﺭ</w:t>
            </w:r>
            <w:r w:rsidR="002949D5" w:rsidRPr="002949D5">
              <w:rPr>
                <w:rFonts w:cs="B Mitra" w:hint="eastAsia"/>
                <w:sz w:val="16"/>
                <w:szCs w:val="18"/>
                <w:rtl/>
              </w:rPr>
              <w:t>ک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ﺍﻧﺴﺎﻧﯽ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ﺍﺭﺗﺒﺎﻁ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ﮐﻠﻤﺎﺕ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ﺑﻪ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ﻣﻨﻈﻮﺭ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ﮐﺸﻒ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ﻣﻮﺿﻮﻋﺎﺕ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ﺩﺍﻍ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ﺩﺭ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ﺷﺒﮑﻪﻫﺎی</w:t>
            </w:r>
            <w:r w:rsidR="002949D5">
              <w:rPr>
                <w:rFonts w:cs="B Mitra"/>
                <w:sz w:val="16"/>
                <w:szCs w:val="18"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ﺍﺟﺘﻤﺎﻋﯽ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38A24" w14:textId="77777777" w:rsidR="00BF6905" w:rsidRPr="005B2009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E82BF1"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7754C" w14:textId="77777777" w:rsidR="00BF6905" w:rsidRPr="00F8713D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CBC5DF" w14:textId="77777777" w:rsidR="00BF6905" w:rsidRPr="00F8713D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2A6A6" w14:textId="77777777" w:rsidR="00BF6905" w:rsidRPr="00F8713D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FEF57" w14:textId="77777777" w:rsidR="00BF6905" w:rsidRPr="00F8713D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F8713D">
              <w:rPr>
                <w:rFonts w:cs="B Mitra"/>
                <w:sz w:val="16"/>
                <w:szCs w:val="18"/>
              </w:rPr>
              <w:t>09/24/2022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DCFEB" w14:textId="77777777" w:rsidR="00BF6905" w:rsidRPr="005B2009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7632D9">
              <w:rPr>
                <w:rFonts w:cs="B Mitra"/>
                <w:sz w:val="16"/>
                <w:szCs w:val="18"/>
                <w:rtl/>
              </w:rPr>
              <w:t>مجله مهندس</w:t>
            </w:r>
            <w:r w:rsidRPr="007632D9">
              <w:rPr>
                <w:rFonts w:cs="B Mitra" w:hint="cs"/>
                <w:sz w:val="16"/>
                <w:szCs w:val="18"/>
                <w:rtl/>
              </w:rPr>
              <w:t>ی</w:t>
            </w:r>
            <w:r w:rsidRPr="007632D9">
              <w:rPr>
                <w:rFonts w:cs="B Mitra"/>
                <w:sz w:val="16"/>
                <w:szCs w:val="18"/>
                <w:rtl/>
              </w:rPr>
              <w:t xml:space="preserve"> برق دانشگاه تبر</w:t>
            </w:r>
            <w:r w:rsidRPr="007632D9">
              <w:rPr>
                <w:rFonts w:cs="B Mitra" w:hint="cs"/>
                <w:sz w:val="16"/>
                <w:szCs w:val="18"/>
                <w:rtl/>
              </w:rPr>
              <w:t>ی</w:t>
            </w:r>
            <w:r w:rsidRPr="007632D9">
              <w:rPr>
                <w:rFonts w:cs="B Mitra" w:hint="eastAsia"/>
                <w:sz w:val="16"/>
                <w:szCs w:val="18"/>
                <w:rtl/>
              </w:rPr>
              <w:t>ز</w:t>
            </w:r>
            <w:r>
              <w:rPr>
                <w:rFonts w:cs="B Mitra" w:hint="cs"/>
                <w:sz w:val="16"/>
                <w:szCs w:val="18"/>
                <w:rtl/>
              </w:rPr>
              <w:t xml:space="preserve"> </w:t>
            </w:r>
            <w:r w:rsidRPr="007632D9">
              <w:rPr>
                <w:rFonts w:cs="B Mitra"/>
                <w:sz w:val="16"/>
                <w:szCs w:val="18"/>
                <w:rtl/>
              </w:rPr>
              <w:t xml:space="preserve"> (علم</w:t>
            </w:r>
            <w:r w:rsidRPr="007632D9">
              <w:rPr>
                <w:rFonts w:cs="B Mitra" w:hint="cs"/>
                <w:sz w:val="16"/>
                <w:szCs w:val="18"/>
                <w:rtl/>
              </w:rPr>
              <w:t>ی</w:t>
            </w:r>
            <w:r w:rsidRPr="007632D9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F8713D">
              <w:rPr>
                <w:rFonts w:hint="cs"/>
                <w:sz w:val="16"/>
                <w:szCs w:val="18"/>
                <w:rtl/>
              </w:rPr>
              <w:t>–</w:t>
            </w:r>
            <w:r w:rsidRPr="007632D9">
              <w:rPr>
                <w:rFonts w:cs="B Mitra"/>
                <w:sz w:val="16"/>
                <w:szCs w:val="18"/>
                <w:rtl/>
              </w:rPr>
              <w:t xml:space="preserve"> پژوهش</w:t>
            </w:r>
            <w:r w:rsidRPr="007632D9">
              <w:rPr>
                <w:rFonts w:cs="B Mitra" w:hint="cs"/>
                <w:sz w:val="16"/>
                <w:szCs w:val="18"/>
                <w:rtl/>
              </w:rPr>
              <w:t>ی</w:t>
            </w:r>
            <w:r>
              <w:rPr>
                <w:rFonts w:cs="B Mitra" w:hint="cs"/>
                <w:sz w:val="16"/>
                <w:szCs w:val="18"/>
                <w:rtl/>
              </w:rPr>
              <w:t>)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75E591D" w14:textId="77777777" w:rsidR="00BF6905" w:rsidRPr="00F8713D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D9935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83B60C5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8D071D" w:rsidRPr="00DF09EE" w14:paraId="51A7DE17" w14:textId="77777777" w:rsidTr="008D071D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gridAfter w:val="1"/>
          <w:wAfter w:w="6" w:type="pct"/>
          <w:cantSplit/>
          <w:trHeight w:val="20"/>
          <w:jc w:val="center"/>
        </w:trPr>
        <w:tc>
          <w:tcPr>
            <w:tcW w:w="162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C670BC" w14:textId="77777777" w:rsidR="00BF6905" w:rsidRPr="005B2009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7</w:t>
            </w:r>
          </w:p>
        </w:tc>
        <w:tc>
          <w:tcPr>
            <w:tcW w:w="1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FADE4" w14:textId="38662D39" w:rsidR="00BF6905" w:rsidRPr="00F8713D" w:rsidRDefault="00BF6905" w:rsidP="002949D5">
            <w:pPr>
              <w:jc w:val="center"/>
              <w:rPr>
                <w:rFonts w:cs="B Mitra"/>
                <w:sz w:val="16"/>
                <w:szCs w:val="18"/>
              </w:rPr>
            </w:pPr>
            <w:r w:rsidRPr="00F8713D">
              <w:rPr>
                <w:rFonts w:cs="B Mitra"/>
                <w:sz w:val="16"/>
                <w:szCs w:val="18"/>
              </w:rPr>
              <w:t>Manuscript ID 2022040436473</w:t>
            </w:r>
            <w:r w:rsidR="002949D5">
              <w:rPr>
                <w:rFonts w:cs="B Mitra"/>
                <w:sz w:val="16"/>
                <w:szCs w:val="18"/>
              </w:rPr>
              <w:t>:</w:t>
            </w:r>
            <w:r w:rsidR="002949D5">
              <w:t xml:space="preserve"> </w:t>
            </w:r>
            <w:r w:rsidR="002949D5" w:rsidRPr="002949D5">
              <w:rPr>
                <w:rFonts w:cs="B Mitra"/>
                <w:sz w:val="16"/>
                <w:szCs w:val="18"/>
              </w:rPr>
              <w:t>A MapReduce-based Big Data</w:t>
            </w:r>
            <w:r w:rsidR="002949D5">
              <w:rPr>
                <w:rFonts w:cs="B Mitra"/>
                <w:sz w:val="16"/>
                <w:szCs w:val="18"/>
              </w:rPr>
              <w:t xml:space="preserve"> </w:t>
            </w:r>
            <w:r w:rsidR="002949D5" w:rsidRPr="002949D5">
              <w:rPr>
                <w:rFonts w:cs="B Mitra"/>
                <w:sz w:val="16"/>
                <w:szCs w:val="18"/>
              </w:rPr>
              <w:t>Clustering using Weighted-average Artificial Bee Colony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EFC9C" w14:textId="77777777" w:rsidR="00BF6905" w:rsidRPr="005B2009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E82BF1"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CDE562" w14:textId="77777777" w:rsidR="00BF6905" w:rsidRPr="00F8713D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E5ABFB" w14:textId="77777777" w:rsidR="00BF6905" w:rsidRPr="00F8713D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38BB0" w14:textId="77777777" w:rsidR="00BF6905" w:rsidRPr="00F8713D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287B4" w14:textId="77777777" w:rsidR="00BF6905" w:rsidRPr="00F8713D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F8713D">
              <w:rPr>
                <w:rFonts w:cs="B Mitra"/>
                <w:sz w:val="16"/>
                <w:szCs w:val="18"/>
              </w:rPr>
              <w:t>09/02/2022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CB0AC" w14:textId="77777777" w:rsidR="00BF6905" w:rsidRPr="00F8713D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F8713D">
              <w:rPr>
                <w:rFonts w:cs="B Mitra"/>
                <w:sz w:val="16"/>
                <w:szCs w:val="18"/>
              </w:rPr>
              <w:t>Journal of Information Systems and Telecommunication (Scopus)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042A93C" w14:textId="77777777" w:rsidR="00BF6905" w:rsidRPr="00F8713D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341F5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2E621B5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8D071D" w:rsidRPr="00DF09EE" w14:paraId="1A26F1D3" w14:textId="77777777" w:rsidTr="008D071D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gridAfter w:val="1"/>
          <w:wAfter w:w="6" w:type="pct"/>
          <w:cantSplit/>
          <w:trHeight w:val="20"/>
          <w:jc w:val="center"/>
        </w:trPr>
        <w:tc>
          <w:tcPr>
            <w:tcW w:w="162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0012F" w14:textId="77777777" w:rsidR="00BF6905" w:rsidRPr="005B2009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8</w:t>
            </w:r>
          </w:p>
        </w:tc>
        <w:tc>
          <w:tcPr>
            <w:tcW w:w="1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A36FA" w14:textId="75D93FCD" w:rsidR="00BF6905" w:rsidRPr="00CB59FF" w:rsidRDefault="00BF6905" w:rsidP="00775615">
            <w:pPr>
              <w:jc w:val="center"/>
              <w:rPr>
                <w:rFonts w:cs="B Mitra"/>
                <w:sz w:val="16"/>
                <w:szCs w:val="18"/>
              </w:rPr>
            </w:pPr>
            <w:r w:rsidRPr="00CB59FF">
              <w:rPr>
                <w:rFonts w:cs="B Mitra"/>
                <w:sz w:val="16"/>
                <w:szCs w:val="18"/>
              </w:rPr>
              <w:t>TJEE-2205-4448</w:t>
            </w:r>
            <w:r w:rsidR="002949D5">
              <w:rPr>
                <w:rFonts w:cs="B Mitra"/>
                <w:sz w:val="16"/>
                <w:szCs w:val="18"/>
              </w:rPr>
              <w:t xml:space="preserve">: </w:t>
            </w:r>
            <w:r w:rsidR="002949D5" w:rsidRPr="002949D5">
              <w:rPr>
                <w:rFonts w:cs="B Mitra"/>
                <w:sz w:val="16"/>
                <w:szCs w:val="18"/>
              </w:rPr>
              <w:t>A semi-supervised model based on Human Word Association for topics</w:t>
            </w:r>
            <w:r w:rsidR="002949D5">
              <w:rPr>
                <w:rFonts w:cs="B Mitra"/>
                <w:sz w:val="16"/>
                <w:szCs w:val="18"/>
              </w:rPr>
              <w:t xml:space="preserve"> </w:t>
            </w:r>
            <w:r w:rsidR="002949D5" w:rsidRPr="002949D5">
              <w:rPr>
                <w:rFonts w:cs="B Mitra"/>
                <w:sz w:val="16"/>
                <w:szCs w:val="18"/>
              </w:rPr>
              <w:t>detections in social networks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BD28F" w14:textId="77777777" w:rsidR="00BF6905" w:rsidRPr="005B2009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E82BF1"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9AB91" w14:textId="77777777" w:rsidR="00BF6905" w:rsidRPr="00CB59FF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279790" w14:textId="77777777" w:rsidR="00BF6905" w:rsidRPr="00CB59FF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E70DE" w14:textId="77777777" w:rsidR="00BF6905" w:rsidRPr="00CB59FF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6CAA5E" w14:textId="77777777" w:rsidR="00BF6905" w:rsidRPr="00CB59FF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CB59FF">
              <w:rPr>
                <w:rFonts w:cs="B Mitra"/>
                <w:sz w:val="16"/>
                <w:szCs w:val="18"/>
              </w:rPr>
              <w:t>06/08/2022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D0E16B" w14:textId="77777777" w:rsidR="00BF6905" w:rsidRPr="00CB59FF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CB59FF">
              <w:rPr>
                <w:rFonts w:cs="B Mitra"/>
                <w:sz w:val="16"/>
                <w:szCs w:val="18"/>
                <w:rtl/>
              </w:rPr>
              <w:t>مجله مهندس</w:t>
            </w:r>
            <w:r w:rsidRPr="00CB59FF">
              <w:rPr>
                <w:rFonts w:cs="B Mitra" w:hint="cs"/>
                <w:sz w:val="16"/>
                <w:szCs w:val="18"/>
                <w:rtl/>
              </w:rPr>
              <w:t>ی</w:t>
            </w:r>
            <w:r w:rsidRPr="00CB59FF">
              <w:rPr>
                <w:rFonts w:cs="B Mitra"/>
                <w:sz w:val="16"/>
                <w:szCs w:val="18"/>
                <w:rtl/>
              </w:rPr>
              <w:t xml:space="preserve"> برق دانشگاه تبر</w:t>
            </w:r>
            <w:r w:rsidRPr="00CB59FF">
              <w:rPr>
                <w:rFonts w:cs="B Mitra" w:hint="cs"/>
                <w:sz w:val="16"/>
                <w:szCs w:val="18"/>
                <w:rtl/>
              </w:rPr>
              <w:t>ی</w:t>
            </w:r>
            <w:r w:rsidRPr="00CB59FF">
              <w:rPr>
                <w:rFonts w:cs="B Mitra" w:hint="eastAsia"/>
                <w:sz w:val="16"/>
                <w:szCs w:val="18"/>
                <w:rtl/>
              </w:rPr>
              <w:t>ز</w:t>
            </w:r>
            <w:r w:rsidRPr="00CB59FF">
              <w:rPr>
                <w:rFonts w:cs="B Mitra"/>
                <w:sz w:val="16"/>
                <w:szCs w:val="18"/>
                <w:rtl/>
              </w:rPr>
              <w:t xml:space="preserve">  (علم</w:t>
            </w:r>
            <w:r w:rsidRPr="00CB59FF">
              <w:rPr>
                <w:rFonts w:cs="B Mitra" w:hint="cs"/>
                <w:sz w:val="16"/>
                <w:szCs w:val="18"/>
                <w:rtl/>
              </w:rPr>
              <w:t>ی</w:t>
            </w:r>
            <w:r w:rsidRPr="00CB59FF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CB59FF">
              <w:rPr>
                <w:rFonts w:hint="cs"/>
                <w:sz w:val="16"/>
                <w:szCs w:val="18"/>
                <w:rtl/>
              </w:rPr>
              <w:t>–</w:t>
            </w:r>
            <w:r w:rsidRPr="00CB59FF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CB59FF">
              <w:rPr>
                <w:rFonts w:cs="B Mitra" w:hint="cs"/>
                <w:sz w:val="16"/>
                <w:szCs w:val="18"/>
                <w:rtl/>
              </w:rPr>
              <w:t>پژوهشی</w:t>
            </w:r>
            <w:r w:rsidRPr="00CB59FF">
              <w:rPr>
                <w:rFonts w:cs="B Mitra"/>
                <w:sz w:val="16"/>
                <w:szCs w:val="18"/>
                <w:rtl/>
              </w:rPr>
              <w:t>)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E6496B8" w14:textId="77777777" w:rsidR="00BF6905" w:rsidRPr="00CB59FF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F6EA50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287ADE5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8D071D" w:rsidRPr="00DF09EE" w14:paraId="53D5EB74" w14:textId="77777777" w:rsidTr="008D071D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gridAfter w:val="1"/>
          <w:wAfter w:w="6" w:type="pct"/>
          <w:cantSplit/>
          <w:trHeight w:val="20"/>
          <w:jc w:val="center"/>
        </w:trPr>
        <w:tc>
          <w:tcPr>
            <w:tcW w:w="162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7F801" w14:textId="77777777" w:rsidR="00BF6905" w:rsidRPr="005B2009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9</w:t>
            </w:r>
          </w:p>
        </w:tc>
        <w:tc>
          <w:tcPr>
            <w:tcW w:w="1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21BBA" w14:textId="626B593B" w:rsidR="00BF6905" w:rsidRPr="00CB59FF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  <w:r w:rsidRPr="00CB59FF">
              <w:rPr>
                <w:rFonts w:cs="B Mitra"/>
                <w:sz w:val="16"/>
                <w:szCs w:val="18"/>
              </w:rPr>
              <w:t>SUPE-D-22-00561</w:t>
            </w:r>
            <w:r w:rsidR="002949D5">
              <w:rPr>
                <w:rFonts w:cs="B Mitra"/>
                <w:sz w:val="16"/>
                <w:szCs w:val="18"/>
              </w:rPr>
              <w:t xml:space="preserve">: 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3E6E7B" w14:textId="77777777" w:rsidR="00BF6905" w:rsidRPr="005B2009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  <w:r w:rsidRPr="00E82BF1"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16291" w14:textId="77777777" w:rsidR="00BF6905" w:rsidRPr="00CB59FF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F0E25" w14:textId="77777777" w:rsidR="00BF6905" w:rsidRPr="00CB59FF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E877F" w14:textId="77777777" w:rsidR="00BF6905" w:rsidRPr="00CB59FF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0D5C0" w14:textId="77777777" w:rsidR="00BF6905" w:rsidRPr="00CB59FF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  <w:r w:rsidRPr="00CB59FF">
              <w:rPr>
                <w:rFonts w:cs="B Mitra"/>
                <w:sz w:val="16"/>
                <w:szCs w:val="18"/>
              </w:rPr>
              <w:t>05/13/2022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4EC96" w14:textId="77777777" w:rsidR="00BF6905" w:rsidRPr="00623A86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  <w:r w:rsidRPr="00623A86">
              <w:rPr>
                <w:rFonts w:cs="B Mitra"/>
                <w:sz w:val="16"/>
                <w:szCs w:val="18"/>
              </w:rPr>
              <w:t>Journal of Supercomputing</w:t>
            </w:r>
            <w:r>
              <w:rPr>
                <w:rFonts w:cs="B Mitra" w:hint="cs"/>
                <w:sz w:val="16"/>
                <w:szCs w:val="18"/>
                <w:rtl/>
              </w:rPr>
              <w:t xml:space="preserve"> </w:t>
            </w:r>
            <w:r w:rsidRPr="00623A86">
              <w:rPr>
                <w:rFonts w:cs="B Mitra"/>
                <w:sz w:val="16"/>
                <w:szCs w:val="18"/>
              </w:rPr>
              <w:t>JCR(Q2)</w:t>
            </w:r>
            <w:r>
              <w:rPr>
                <w:rFonts w:cs="B Mitra" w:hint="cs"/>
                <w:sz w:val="16"/>
                <w:szCs w:val="18"/>
                <w:rtl/>
              </w:rPr>
              <w:t xml:space="preserve"> </w:t>
            </w:r>
            <w:r w:rsidRPr="00623A86">
              <w:rPr>
                <w:rFonts w:cs="B Mitra"/>
                <w:sz w:val="16"/>
                <w:szCs w:val="18"/>
              </w:rPr>
              <w:t>Scopus(Q2)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E44F510" w14:textId="77777777" w:rsidR="00BF6905" w:rsidRPr="00CB59FF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A0DA1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369906A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8D071D" w:rsidRPr="00DF09EE" w14:paraId="6B19A7BA" w14:textId="77777777" w:rsidTr="008D071D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gridAfter w:val="1"/>
          <w:wAfter w:w="6" w:type="pct"/>
          <w:cantSplit/>
          <w:trHeight w:val="20"/>
          <w:jc w:val="center"/>
        </w:trPr>
        <w:tc>
          <w:tcPr>
            <w:tcW w:w="162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69CC7" w14:textId="77777777" w:rsidR="00BF6905" w:rsidRDefault="00BF6905" w:rsidP="00BF6905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10</w:t>
            </w:r>
          </w:p>
        </w:tc>
        <w:tc>
          <w:tcPr>
            <w:tcW w:w="1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95DC1" w14:textId="73EC7EB9" w:rsidR="00BF6905" w:rsidRPr="00CB59FF" w:rsidRDefault="00BF6905" w:rsidP="002949D5">
            <w:pPr>
              <w:jc w:val="center"/>
              <w:rPr>
                <w:rFonts w:cs="B Mitra"/>
                <w:sz w:val="16"/>
                <w:szCs w:val="18"/>
              </w:rPr>
            </w:pPr>
            <w:r w:rsidRPr="00623A86">
              <w:rPr>
                <w:rFonts w:cs="B Mitra"/>
                <w:sz w:val="16"/>
                <w:szCs w:val="18"/>
              </w:rPr>
              <w:t xml:space="preserve">Manuscript ID </w:t>
            </w:r>
            <w:r w:rsidRPr="00CB59FF">
              <w:rPr>
                <w:rFonts w:cs="B Mitra"/>
                <w:sz w:val="16"/>
                <w:szCs w:val="18"/>
              </w:rPr>
              <w:t>2022020834031</w:t>
            </w:r>
            <w:r w:rsidR="002949D5">
              <w:rPr>
                <w:rFonts w:cs="B Mitra"/>
                <w:sz w:val="16"/>
                <w:szCs w:val="18"/>
              </w:rPr>
              <w:t xml:space="preserve">: </w:t>
            </w:r>
            <w:r w:rsidR="002949D5" w:rsidRPr="002949D5">
              <w:rPr>
                <w:rFonts w:cs="B Mitra"/>
                <w:sz w:val="16"/>
                <w:szCs w:val="18"/>
              </w:rPr>
              <w:t>Improving Image Processing in the</w:t>
            </w:r>
            <w:r w:rsidR="002949D5">
              <w:rPr>
                <w:rFonts w:cs="B Mitra"/>
                <w:sz w:val="16"/>
                <w:szCs w:val="18"/>
              </w:rPr>
              <w:t xml:space="preserve"> </w:t>
            </w:r>
            <w:r w:rsidR="002949D5" w:rsidRPr="002949D5">
              <w:rPr>
                <w:rFonts w:cs="B Mitra"/>
                <w:sz w:val="16"/>
                <w:szCs w:val="18"/>
              </w:rPr>
              <w:t>Minds of People with Visual Agnosia Using Fuzzy Cognitive Map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E7852" w14:textId="77777777" w:rsidR="00BF6905" w:rsidRPr="005B2009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  <w:r w:rsidRPr="00E82BF1"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ADF5E" w14:textId="77777777" w:rsidR="00BF6905" w:rsidRPr="00CB59FF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B8037A" w14:textId="77777777" w:rsidR="00BF6905" w:rsidRPr="00CB59FF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A0922" w14:textId="77777777" w:rsidR="00BF6905" w:rsidRPr="00CB59FF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D1E77" w14:textId="77777777" w:rsidR="00BF6905" w:rsidRPr="00CB59FF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  <w:r w:rsidRPr="00CB59FF">
              <w:rPr>
                <w:rFonts w:cs="B Mitra"/>
                <w:sz w:val="16"/>
                <w:szCs w:val="18"/>
              </w:rPr>
              <w:t>05/13/2022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6A626" w14:textId="77777777" w:rsidR="00BF6905" w:rsidRPr="005B2009" w:rsidRDefault="00BF6905" w:rsidP="00BF6905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  <w:r w:rsidRPr="00B175B1">
              <w:rPr>
                <w:rFonts w:cs="B Mitra"/>
                <w:sz w:val="16"/>
                <w:szCs w:val="18"/>
              </w:rPr>
              <w:t>Journal of Information Systems and Telecommunication</w:t>
            </w:r>
            <w:r>
              <w:rPr>
                <w:rFonts w:cs="B Mitra"/>
                <w:sz w:val="16"/>
                <w:szCs w:val="18"/>
              </w:rPr>
              <w:t xml:space="preserve"> (Scopus)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610ABC9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2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9B2FC2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4841B56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8D071D" w:rsidRPr="00DF09EE" w14:paraId="66CC0E84" w14:textId="77777777" w:rsidTr="008D071D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gridAfter w:val="1"/>
          <w:wAfter w:w="6" w:type="pct"/>
          <w:cantSplit/>
          <w:trHeight w:val="20"/>
          <w:jc w:val="center"/>
        </w:trPr>
        <w:tc>
          <w:tcPr>
            <w:tcW w:w="162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48394" w14:textId="77777777" w:rsidR="00BF6905" w:rsidRPr="00BF6905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BF6905">
              <w:rPr>
                <w:rFonts w:cs="B Mitra" w:hint="cs"/>
                <w:sz w:val="16"/>
                <w:szCs w:val="18"/>
                <w:rtl/>
              </w:rPr>
              <w:t>11</w:t>
            </w:r>
          </w:p>
        </w:tc>
        <w:tc>
          <w:tcPr>
            <w:tcW w:w="1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8AC18" w14:textId="05B0F4BF" w:rsidR="00BF6905" w:rsidRPr="00D84FA8" w:rsidRDefault="00BF6905" w:rsidP="002949D5">
            <w:pPr>
              <w:jc w:val="center"/>
              <w:rPr>
                <w:rFonts w:cs="B Mitra"/>
                <w:sz w:val="16"/>
                <w:szCs w:val="18"/>
              </w:rPr>
            </w:pPr>
            <w:r w:rsidRPr="00D84FA8">
              <w:rPr>
                <w:rFonts w:cs="B Mitra"/>
                <w:sz w:val="16"/>
                <w:szCs w:val="18"/>
              </w:rPr>
              <w:t>TJEE-2203-4418</w:t>
            </w:r>
            <w:r w:rsidR="002949D5">
              <w:rPr>
                <w:rFonts w:cs="B Mitra" w:hint="cs"/>
                <w:sz w:val="16"/>
                <w:szCs w:val="18"/>
                <w:rtl/>
              </w:rPr>
              <w:t xml:space="preserve">: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ﻣﺪﻝﻫﺎی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ﺗﺤﻠﻴﻠﯽ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ﺗﺮﮐﻴﺒﯽ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ﻣﺒﺘﻨﯽ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ﺑﺮ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ﺷﺒﮑﻪﻫﺎی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ﺻﻒ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ﻭ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ﺷﺒﮑﻪﻫﺎی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ﭘﺘﺮی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ﺗﺼﺎﺩﻓﯽ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ﺗﻌﻤﻴﻢﯾﺎﻓﺘﻪ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ﺑﺮﺍی</w:t>
            </w:r>
            <w:r w:rsidR="002949D5">
              <w:rPr>
                <w:rFonts w:cs="B Mitra"/>
                <w:sz w:val="16"/>
                <w:szCs w:val="18"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ﺗﺤﻠﻴﻞ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ﮐﺎﺭﺍﯾﯽ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ﻣﻮﺍﺯﻧﻪ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ﺑﺎﺭ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ﺩﺭ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ﺳﻴﺴﺘﻢﻫﺎی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ﺍﺑﺮی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EDAB4" w14:textId="77777777" w:rsidR="00BF6905" w:rsidRPr="005B2009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E82BF1"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8F7E4" w14:textId="77777777" w:rsidR="00BF6905" w:rsidRPr="00D84FA8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AD120" w14:textId="77777777" w:rsidR="00BF6905" w:rsidRPr="00D84FA8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596A9" w14:textId="77777777" w:rsidR="00BF6905" w:rsidRPr="00D84FA8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C1A9A8" w14:textId="77777777" w:rsidR="00BF6905" w:rsidRPr="00D84FA8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D84FA8">
              <w:rPr>
                <w:rFonts w:cs="B Mitra"/>
                <w:sz w:val="16"/>
                <w:szCs w:val="18"/>
              </w:rPr>
              <w:t>03/31/2022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969130" w14:textId="77777777" w:rsidR="00BF6905" w:rsidRPr="00CB59FF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CB59FF">
              <w:rPr>
                <w:rFonts w:cs="B Mitra"/>
                <w:sz w:val="16"/>
                <w:szCs w:val="18"/>
                <w:rtl/>
              </w:rPr>
              <w:t>مجله مهندس</w:t>
            </w:r>
            <w:r w:rsidRPr="00CB59FF">
              <w:rPr>
                <w:rFonts w:cs="B Mitra" w:hint="cs"/>
                <w:sz w:val="16"/>
                <w:szCs w:val="18"/>
                <w:rtl/>
              </w:rPr>
              <w:t>ی</w:t>
            </w:r>
            <w:r w:rsidRPr="00CB59FF">
              <w:rPr>
                <w:rFonts w:cs="B Mitra"/>
                <w:sz w:val="16"/>
                <w:szCs w:val="18"/>
                <w:rtl/>
              </w:rPr>
              <w:t xml:space="preserve"> برق دانشگاه تبر</w:t>
            </w:r>
            <w:r w:rsidRPr="00CB59FF">
              <w:rPr>
                <w:rFonts w:cs="B Mitra" w:hint="cs"/>
                <w:sz w:val="16"/>
                <w:szCs w:val="18"/>
                <w:rtl/>
              </w:rPr>
              <w:t>ی</w:t>
            </w:r>
            <w:r w:rsidRPr="00CB59FF">
              <w:rPr>
                <w:rFonts w:cs="B Mitra" w:hint="eastAsia"/>
                <w:sz w:val="16"/>
                <w:szCs w:val="18"/>
                <w:rtl/>
              </w:rPr>
              <w:t>ز</w:t>
            </w:r>
            <w:r w:rsidRPr="00CB59FF">
              <w:rPr>
                <w:rFonts w:cs="B Mitra"/>
                <w:sz w:val="16"/>
                <w:szCs w:val="18"/>
                <w:rtl/>
              </w:rPr>
              <w:t xml:space="preserve">  (علم</w:t>
            </w:r>
            <w:r w:rsidRPr="00CB59FF">
              <w:rPr>
                <w:rFonts w:cs="B Mitra" w:hint="cs"/>
                <w:sz w:val="16"/>
                <w:szCs w:val="18"/>
                <w:rtl/>
              </w:rPr>
              <w:t>ی</w:t>
            </w:r>
            <w:r w:rsidRPr="00CB59FF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D84FA8">
              <w:rPr>
                <w:rFonts w:hint="cs"/>
                <w:sz w:val="16"/>
                <w:szCs w:val="18"/>
                <w:rtl/>
              </w:rPr>
              <w:t>–</w:t>
            </w:r>
            <w:r w:rsidRPr="00CB59FF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CB59FF">
              <w:rPr>
                <w:rFonts w:cs="B Mitra" w:hint="cs"/>
                <w:sz w:val="16"/>
                <w:szCs w:val="18"/>
                <w:rtl/>
              </w:rPr>
              <w:t>پژوهشی</w:t>
            </w:r>
            <w:r w:rsidRPr="00CB59FF">
              <w:rPr>
                <w:rFonts w:cs="B Mitra"/>
                <w:sz w:val="16"/>
                <w:szCs w:val="18"/>
                <w:rtl/>
              </w:rPr>
              <w:t>)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14C9B47" w14:textId="77777777" w:rsidR="00BF6905" w:rsidRPr="00D84FA8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DDF83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AA493F0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8D071D" w:rsidRPr="00DF09EE" w14:paraId="50E4214A" w14:textId="77777777" w:rsidTr="008D071D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gridAfter w:val="1"/>
          <w:wAfter w:w="6" w:type="pct"/>
          <w:cantSplit/>
          <w:trHeight w:val="20"/>
          <w:jc w:val="center"/>
        </w:trPr>
        <w:tc>
          <w:tcPr>
            <w:tcW w:w="162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5BDDD" w14:textId="77777777" w:rsidR="00BF6905" w:rsidRPr="00BF6905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BF6905">
              <w:rPr>
                <w:rFonts w:cs="B Mitra" w:hint="cs"/>
                <w:sz w:val="16"/>
                <w:szCs w:val="18"/>
                <w:rtl/>
              </w:rPr>
              <w:t>12</w:t>
            </w:r>
          </w:p>
        </w:tc>
        <w:tc>
          <w:tcPr>
            <w:tcW w:w="1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18DF2" w14:textId="38C54540" w:rsidR="00BF6905" w:rsidRPr="00D84FA8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D84FA8">
              <w:rPr>
                <w:rFonts w:cs="B Mitra"/>
                <w:sz w:val="16"/>
                <w:szCs w:val="18"/>
              </w:rPr>
              <w:t>A-10-871-1</w:t>
            </w:r>
            <w:r w:rsidR="002949D5">
              <w:rPr>
                <w:rFonts w:cs="B Mitra" w:hint="cs"/>
                <w:sz w:val="16"/>
                <w:szCs w:val="18"/>
                <w:rtl/>
              </w:rPr>
              <w:t xml:space="preserve">: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ﻣﺮﻭﺭی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ﺑﺮ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ﮐﻴﻔﻴﺖ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ﺳﻨﺠﯽ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ﻣﺤﺼﻮﻻﺕ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ﻏﺬﺍﯾﯽ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ﻭ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ﮐﺸﺎﻭﺭﺯی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ﺑﺎ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ﺍﺳﺘﻔﺎﺩﻩ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ﺍﺯ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ﻣﺤﺎﺳﺒﺎﺕ</w:t>
            </w:r>
            <w:r w:rsidR="002949D5"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="002949D5" w:rsidRPr="002949D5">
              <w:rPr>
                <w:rFonts w:cs="B Mitra" w:hint="cs"/>
                <w:sz w:val="16"/>
                <w:szCs w:val="18"/>
                <w:rtl/>
              </w:rPr>
              <w:t>ﻧﺮﻡ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F3B68" w14:textId="77777777" w:rsidR="00BF6905" w:rsidRPr="005B2009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E82BF1"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E6CAFE" w14:textId="77777777" w:rsidR="00BF6905" w:rsidRPr="00D84FA8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62D51" w14:textId="77777777" w:rsidR="00BF6905" w:rsidRPr="00D84FA8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55B5B" w14:textId="77777777" w:rsidR="00BF6905" w:rsidRPr="00D84FA8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EB796" w14:textId="77777777" w:rsidR="00BF6905" w:rsidRPr="00D84FA8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D84FA8">
              <w:rPr>
                <w:rFonts w:cs="B Mitra"/>
                <w:sz w:val="16"/>
                <w:szCs w:val="18"/>
              </w:rPr>
              <w:t>10/16/2021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59CFA" w14:textId="77777777" w:rsidR="00BF6905" w:rsidRPr="005B2009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62050A">
              <w:rPr>
                <w:rFonts w:cs="B Mitra"/>
                <w:sz w:val="16"/>
                <w:szCs w:val="18"/>
                <w:rtl/>
              </w:rPr>
              <w:t>مجله محاسبات نرم</w:t>
            </w:r>
            <w:r>
              <w:rPr>
                <w:rFonts w:cs="B Mitra" w:hint="cs"/>
                <w:sz w:val="16"/>
                <w:szCs w:val="18"/>
                <w:rtl/>
              </w:rPr>
              <w:t xml:space="preserve"> </w:t>
            </w:r>
            <w:r>
              <w:rPr>
                <w:rFonts w:cs="B Mitra"/>
                <w:sz w:val="16"/>
                <w:szCs w:val="18"/>
              </w:rPr>
              <w:t>(ISC)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4041876" w14:textId="77777777" w:rsidR="00BF6905" w:rsidRPr="00D84FA8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B2CA1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F5BD417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8D071D" w:rsidRPr="00DF09EE" w14:paraId="0184E834" w14:textId="77777777" w:rsidTr="008D071D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gridAfter w:val="1"/>
          <w:wAfter w:w="6" w:type="pct"/>
          <w:cantSplit/>
          <w:trHeight w:val="20"/>
          <w:jc w:val="center"/>
        </w:trPr>
        <w:tc>
          <w:tcPr>
            <w:tcW w:w="162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DF0CB" w14:textId="77777777" w:rsidR="00BF6905" w:rsidRPr="00BF6905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BF6905">
              <w:rPr>
                <w:rFonts w:cs="B Mitra" w:hint="cs"/>
                <w:sz w:val="16"/>
                <w:szCs w:val="18"/>
                <w:rtl/>
              </w:rPr>
              <w:t>13</w:t>
            </w:r>
          </w:p>
        </w:tc>
        <w:tc>
          <w:tcPr>
            <w:tcW w:w="1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B7E94" w14:textId="19A2F94E" w:rsidR="00BF6905" w:rsidRPr="00436E51" w:rsidRDefault="00BF6905" w:rsidP="002949D5">
            <w:pPr>
              <w:jc w:val="center"/>
              <w:rPr>
                <w:rFonts w:cs="B Mitra"/>
                <w:sz w:val="16"/>
                <w:szCs w:val="18"/>
              </w:rPr>
            </w:pPr>
            <w:r w:rsidRPr="00436E51">
              <w:rPr>
                <w:rFonts w:cs="B Mitra"/>
                <w:sz w:val="16"/>
                <w:szCs w:val="18"/>
              </w:rPr>
              <w:t>TJEE-2109-4333</w:t>
            </w:r>
            <w:r w:rsidR="002949D5">
              <w:rPr>
                <w:rFonts w:cs="B Mitra"/>
                <w:sz w:val="16"/>
                <w:szCs w:val="18"/>
              </w:rPr>
              <w:t xml:space="preserve">: </w:t>
            </w:r>
            <w:r w:rsidR="002949D5" w:rsidRPr="002949D5">
              <w:rPr>
                <w:rFonts w:cs="B Mitra"/>
                <w:sz w:val="16"/>
                <w:szCs w:val="18"/>
              </w:rPr>
              <w:t>Influence Maximization using Time Delay based Harmonic Centrality in Social</w:t>
            </w:r>
            <w:r w:rsidR="002949D5">
              <w:rPr>
                <w:rFonts w:cs="B Mitra"/>
                <w:sz w:val="16"/>
                <w:szCs w:val="18"/>
              </w:rPr>
              <w:t xml:space="preserve"> </w:t>
            </w:r>
            <w:r w:rsidR="002949D5" w:rsidRPr="002949D5">
              <w:rPr>
                <w:rFonts w:cs="B Mitra"/>
                <w:sz w:val="16"/>
                <w:szCs w:val="18"/>
              </w:rPr>
              <w:t>Networks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3BDA6" w14:textId="77777777" w:rsidR="00BF6905" w:rsidRPr="00436E51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436E51"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F4087" w14:textId="77777777" w:rsidR="00BF6905" w:rsidRPr="00436E51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B4FDD" w14:textId="77777777" w:rsidR="00BF6905" w:rsidRPr="00436E51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39C71" w14:textId="77777777" w:rsidR="00BF6905" w:rsidRPr="00436E51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555A6" w14:textId="77777777" w:rsidR="00BF6905" w:rsidRPr="00436E51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436E51">
              <w:rPr>
                <w:rFonts w:cs="B Mitra"/>
                <w:sz w:val="16"/>
                <w:szCs w:val="18"/>
              </w:rPr>
              <w:t>09/24/2021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83766E" w14:textId="77777777" w:rsidR="00BF6905" w:rsidRPr="00436E51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436E51">
              <w:rPr>
                <w:rFonts w:cs="B Mitra"/>
                <w:sz w:val="16"/>
                <w:szCs w:val="18"/>
                <w:rtl/>
              </w:rPr>
              <w:t>مجله مهندس</w:t>
            </w:r>
            <w:r w:rsidRPr="00436E51">
              <w:rPr>
                <w:rFonts w:cs="B Mitra" w:hint="cs"/>
                <w:sz w:val="16"/>
                <w:szCs w:val="18"/>
                <w:rtl/>
              </w:rPr>
              <w:t>ی</w:t>
            </w:r>
            <w:r w:rsidRPr="00436E51">
              <w:rPr>
                <w:rFonts w:cs="B Mitra"/>
                <w:sz w:val="16"/>
                <w:szCs w:val="18"/>
                <w:rtl/>
              </w:rPr>
              <w:t xml:space="preserve"> برق دانشگاه تبر</w:t>
            </w:r>
            <w:r w:rsidRPr="00436E51">
              <w:rPr>
                <w:rFonts w:cs="B Mitra" w:hint="cs"/>
                <w:sz w:val="16"/>
                <w:szCs w:val="18"/>
                <w:rtl/>
              </w:rPr>
              <w:t>ی</w:t>
            </w:r>
            <w:r w:rsidRPr="00436E51">
              <w:rPr>
                <w:rFonts w:cs="B Mitra" w:hint="eastAsia"/>
                <w:sz w:val="16"/>
                <w:szCs w:val="18"/>
                <w:rtl/>
              </w:rPr>
              <w:t>ز</w:t>
            </w:r>
            <w:r w:rsidRPr="00436E51">
              <w:rPr>
                <w:rFonts w:cs="B Mitra"/>
                <w:sz w:val="16"/>
                <w:szCs w:val="18"/>
                <w:rtl/>
              </w:rPr>
              <w:t xml:space="preserve">  (علم</w:t>
            </w:r>
            <w:r w:rsidRPr="00436E51">
              <w:rPr>
                <w:rFonts w:cs="B Mitra" w:hint="cs"/>
                <w:sz w:val="16"/>
                <w:szCs w:val="18"/>
                <w:rtl/>
              </w:rPr>
              <w:t>ی</w:t>
            </w:r>
            <w:r w:rsidRPr="00436E51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9E6B17">
              <w:rPr>
                <w:rFonts w:hint="cs"/>
                <w:sz w:val="16"/>
                <w:szCs w:val="18"/>
                <w:rtl/>
              </w:rPr>
              <w:t>–</w:t>
            </w:r>
            <w:r w:rsidRPr="00436E51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436E51">
              <w:rPr>
                <w:rFonts w:cs="B Mitra" w:hint="cs"/>
                <w:sz w:val="16"/>
                <w:szCs w:val="18"/>
                <w:rtl/>
              </w:rPr>
              <w:t>پژوهشی</w:t>
            </w:r>
            <w:r w:rsidRPr="00436E51">
              <w:rPr>
                <w:rFonts w:cs="B Mitra"/>
                <w:sz w:val="16"/>
                <w:szCs w:val="18"/>
                <w:rtl/>
              </w:rPr>
              <w:t>)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7632B7C" w14:textId="77777777" w:rsidR="00BF6905" w:rsidRPr="00436E51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80D23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86CD06D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8D071D" w:rsidRPr="00DF09EE" w14:paraId="7C9000F3" w14:textId="77777777" w:rsidTr="008D071D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gridAfter w:val="1"/>
          <w:wAfter w:w="6" w:type="pct"/>
          <w:cantSplit/>
          <w:trHeight w:val="20"/>
          <w:jc w:val="center"/>
        </w:trPr>
        <w:tc>
          <w:tcPr>
            <w:tcW w:w="162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CB714" w14:textId="77777777" w:rsidR="00BF6905" w:rsidRPr="00BF6905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BF6905">
              <w:rPr>
                <w:rFonts w:cs="B Mitra" w:hint="cs"/>
                <w:sz w:val="16"/>
                <w:szCs w:val="18"/>
                <w:rtl/>
              </w:rPr>
              <w:t>14</w:t>
            </w:r>
          </w:p>
        </w:tc>
        <w:tc>
          <w:tcPr>
            <w:tcW w:w="1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87034" w14:textId="4B39B899" w:rsidR="00BF6905" w:rsidRPr="004E2064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4E2064">
              <w:rPr>
                <w:rFonts w:cs="B Mitra"/>
                <w:sz w:val="16"/>
                <w:szCs w:val="18"/>
              </w:rPr>
              <w:t>SUPE-D-21-00869</w:t>
            </w:r>
            <w:r w:rsidR="002949D5">
              <w:rPr>
                <w:rFonts w:cs="B Mitra"/>
                <w:sz w:val="16"/>
                <w:szCs w:val="18"/>
              </w:rPr>
              <w:t xml:space="preserve">: 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155C73" w14:textId="77777777" w:rsidR="00BF6905" w:rsidRPr="005B2009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E82BF1"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86E4A" w14:textId="77777777" w:rsidR="00BF6905" w:rsidRPr="004E2064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FBBD70" w14:textId="77777777" w:rsidR="00BF6905" w:rsidRPr="004E2064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F4024" w14:textId="77777777" w:rsidR="00BF6905" w:rsidRPr="004E2064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C5F60" w14:textId="77777777" w:rsidR="00BF6905" w:rsidRPr="004E2064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4E2064">
              <w:rPr>
                <w:rFonts w:cs="B Mitra"/>
                <w:sz w:val="16"/>
                <w:szCs w:val="18"/>
              </w:rPr>
              <w:t>09/23/2021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3A57D" w14:textId="77777777" w:rsidR="00BF6905" w:rsidRPr="00623A86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623A86">
              <w:rPr>
                <w:rFonts w:cs="B Mitra"/>
                <w:sz w:val="16"/>
                <w:szCs w:val="18"/>
              </w:rPr>
              <w:t>Journal of Supercomputing</w:t>
            </w:r>
            <w:r>
              <w:rPr>
                <w:rFonts w:cs="B Mitra" w:hint="cs"/>
                <w:sz w:val="16"/>
                <w:szCs w:val="18"/>
                <w:rtl/>
              </w:rPr>
              <w:t xml:space="preserve"> </w:t>
            </w:r>
            <w:r w:rsidRPr="00623A86">
              <w:rPr>
                <w:rFonts w:cs="B Mitra"/>
                <w:sz w:val="16"/>
                <w:szCs w:val="18"/>
              </w:rPr>
              <w:t>JCR(Q2)</w:t>
            </w:r>
            <w:r>
              <w:rPr>
                <w:rFonts w:cs="B Mitra" w:hint="cs"/>
                <w:sz w:val="16"/>
                <w:szCs w:val="18"/>
                <w:rtl/>
              </w:rPr>
              <w:t xml:space="preserve"> </w:t>
            </w:r>
            <w:r w:rsidRPr="00623A86">
              <w:rPr>
                <w:rFonts w:cs="B Mitra"/>
                <w:sz w:val="16"/>
                <w:szCs w:val="18"/>
              </w:rPr>
              <w:t>Scopus(Q2)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6408E6A" w14:textId="77777777" w:rsidR="00BF6905" w:rsidRPr="009E6B17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468D4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F564B36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8D071D" w:rsidRPr="00DF09EE" w14:paraId="105F0821" w14:textId="77777777" w:rsidTr="008D071D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gridAfter w:val="1"/>
          <w:wAfter w:w="6" w:type="pct"/>
          <w:cantSplit/>
          <w:trHeight w:val="20"/>
          <w:jc w:val="center"/>
        </w:trPr>
        <w:tc>
          <w:tcPr>
            <w:tcW w:w="162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15C2B" w14:textId="77777777" w:rsidR="00BF6905" w:rsidRPr="00BF6905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BF6905">
              <w:rPr>
                <w:rFonts w:cs="B Mitra" w:hint="cs"/>
                <w:sz w:val="16"/>
                <w:szCs w:val="18"/>
                <w:rtl/>
              </w:rPr>
              <w:t>15</w:t>
            </w:r>
          </w:p>
        </w:tc>
        <w:tc>
          <w:tcPr>
            <w:tcW w:w="181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9BB0E" w14:textId="58E1D264" w:rsidR="00BF6905" w:rsidRPr="009E6B17" w:rsidRDefault="00BF6905" w:rsidP="002949D5">
            <w:pPr>
              <w:jc w:val="center"/>
              <w:rPr>
                <w:rFonts w:cs="B Mitra"/>
                <w:sz w:val="16"/>
                <w:szCs w:val="18"/>
              </w:rPr>
            </w:pPr>
            <w:r w:rsidRPr="009E6B17">
              <w:rPr>
                <w:rFonts w:cs="B Mitra"/>
                <w:sz w:val="16"/>
                <w:szCs w:val="18"/>
              </w:rPr>
              <w:t>TJEE-2107-4324</w:t>
            </w:r>
            <w:r w:rsidR="002949D5">
              <w:rPr>
                <w:rFonts w:cs="B Mitra"/>
                <w:sz w:val="16"/>
                <w:szCs w:val="18"/>
              </w:rPr>
              <w:t xml:space="preserve">: </w:t>
            </w:r>
            <w:r w:rsidR="002949D5" w:rsidRPr="002949D5">
              <w:rPr>
                <w:rFonts w:cs="B Mitra"/>
                <w:sz w:val="16"/>
                <w:szCs w:val="18"/>
              </w:rPr>
              <w:t>Approximate Fault Simulation for Quick Evaluation of Test Patterns in Digital</w:t>
            </w:r>
            <w:r w:rsidR="002949D5">
              <w:rPr>
                <w:rFonts w:cs="B Mitra"/>
                <w:sz w:val="16"/>
                <w:szCs w:val="18"/>
              </w:rPr>
              <w:t xml:space="preserve"> </w:t>
            </w:r>
            <w:r w:rsidR="002949D5" w:rsidRPr="002949D5">
              <w:rPr>
                <w:rFonts w:cs="B Mitra"/>
                <w:sz w:val="16"/>
                <w:szCs w:val="18"/>
              </w:rPr>
              <w:t>Circuit Testing</w:t>
            </w:r>
          </w:p>
        </w:tc>
        <w:tc>
          <w:tcPr>
            <w:tcW w:w="2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9F555" w14:textId="77777777" w:rsidR="00BF6905" w:rsidRPr="005B2009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E82BF1"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5916D" w14:textId="77777777" w:rsidR="00BF6905" w:rsidRPr="009E6B17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8CA60" w14:textId="77777777" w:rsidR="00BF6905" w:rsidRPr="009E6B17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8C586" w14:textId="77777777" w:rsidR="00BF6905" w:rsidRPr="009E6B17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FEA12A" w14:textId="77777777" w:rsidR="00BF6905" w:rsidRPr="009E6B17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9E6B17">
              <w:rPr>
                <w:rFonts w:cs="B Mitra"/>
                <w:sz w:val="16"/>
                <w:szCs w:val="18"/>
              </w:rPr>
              <w:t>08/02/2021</w:t>
            </w:r>
          </w:p>
        </w:tc>
        <w:tc>
          <w:tcPr>
            <w:tcW w:w="76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7988EC" w14:textId="77777777" w:rsidR="00BF6905" w:rsidRPr="00436E51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  <w:r w:rsidRPr="00436E51">
              <w:rPr>
                <w:rFonts w:cs="B Mitra"/>
                <w:sz w:val="16"/>
                <w:szCs w:val="18"/>
                <w:rtl/>
              </w:rPr>
              <w:t>مجله مهندس</w:t>
            </w:r>
            <w:r w:rsidRPr="00436E51">
              <w:rPr>
                <w:rFonts w:cs="B Mitra" w:hint="cs"/>
                <w:sz w:val="16"/>
                <w:szCs w:val="18"/>
                <w:rtl/>
              </w:rPr>
              <w:t>ی</w:t>
            </w:r>
            <w:r w:rsidRPr="00436E51">
              <w:rPr>
                <w:rFonts w:cs="B Mitra"/>
                <w:sz w:val="16"/>
                <w:szCs w:val="18"/>
                <w:rtl/>
              </w:rPr>
              <w:t xml:space="preserve"> برق دانشگاه تبر</w:t>
            </w:r>
            <w:r w:rsidRPr="00436E51">
              <w:rPr>
                <w:rFonts w:cs="B Mitra" w:hint="cs"/>
                <w:sz w:val="16"/>
                <w:szCs w:val="18"/>
                <w:rtl/>
              </w:rPr>
              <w:t>ی</w:t>
            </w:r>
            <w:r w:rsidRPr="00436E51">
              <w:rPr>
                <w:rFonts w:cs="B Mitra" w:hint="eastAsia"/>
                <w:sz w:val="16"/>
                <w:szCs w:val="18"/>
                <w:rtl/>
              </w:rPr>
              <w:t>ز</w:t>
            </w:r>
            <w:r w:rsidRPr="00436E51">
              <w:rPr>
                <w:rFonts w:cs="B Mitra"/>
                <w:sz w:val="16"/>
                <w:szCs w:val="18"/>
                <w:rtl/>
              </w:rPr>
              <w:t xml:space="preserve">  (علم</w:t>
            </w:r>
            <w:r w:rsidRPr="00436E51">
              <w:rPr>
                <w:rFonts w:cs="B Mitra" w:hint="cs"/>
                <w:sz w:val="16"/>
                <w:szCs w:val="18"/>
                <w:rtl/>
              </w:rPr>
              <w:t>ی</w:t>
            </w:r>
            <w:r w:rsidRPr="00436E51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9E6B17">
              <w:rPr>
                <w:rFonts w:hint="cs"/>
                <w:sz w:val="16"/>
                <w:szCs w:val="18"/>
                <w:rtl/>
              </w:rPr>
              <w:t>–</w:t>
            </w:r>
            <w:r w:rsidRPr="00436E51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436E51">
              <w:rPr>
                <w:rFonts w:cs="B Mitra" w:hint="cs"/>
                <w:sz w:val="16"/>
                <w:szCs w:val="18"/>
                <w:rtl/>
              </w:rPr>
              <w:t>پژوهشی</w:t>
            </w:r>
            <w:r w:rsidRPr="00436E51">
              <w:rPr>
                <w:rFonts w:cs="B Mitra"/>
                <w:sz w:val="16"/>
                <w:szCs w:val="18"/>
                <w:rtl/>
              </w:rPr>
              <w:t>)</w:t>
            </w:r>
          </w:p>
        </w:tc>
        <w:tc>
          <w:tcPr>
            <w:tcW w:w="3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9869635" w14:textId="77777777" w:rsidR="00BF6905" w:rsidRPr="009E6B17" w:rsidRDefault="00BF6905" w:rsidP="00BF6905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73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D4C3E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4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9A2A9F6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775615" w:rsidRPr="00DF09EE" w14:paraId="236816E6" w14:textId="77777777" w:rsidTr="008D071D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gridAfter w:val="1"/>
          <w:wAfter w:w="6" w:type="pct"/>
          <w:trHeight w:val="20"/>
          <w:jc w:val="center"/>
        </w:trPr>
        <w:tc>
          <w:tcPr>
            <w:tcW w:w="1976" w:type="pct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367FB0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</w:p>
          <w:p w14:paraId="5ACD4E9D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كثر امتياز در موضوع:</w:t>
            </w:r>
          </w:p>
        </w:tc>
        <w:tc>
          <w:tcPr>
            <w:tcW w:w="325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4DC869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16"/>
                <w:szCs w:val="16"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228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0E22C8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16"/>
                <w:szCs w:val="16"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137" w:type="pct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594D29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16"/>
                <w:szCs w:val="16"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F21D80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084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606277C9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31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3C9A5461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3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07A3D878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7" w:type="pct"/>
            <w:vMerge w:val="restart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3B43528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8D071D" w:rsidRPr="00DF09EE" w14:paraId="1AC948BD" w14:textId="77777777" w:rsidTr="008D071D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gridAfter w:val="1"/>
          <w:wAfter w:w="6" w:type="pct"/>
          <w:trHeight w:val="20"/>
          <w:jc w:val="center"/>
        </w:trPr>
        <w:tc>
          <w:tcPr>
            <w:tcW w:w="1976" w:type="pct"/>
            <w:gridSpan w:val="2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434773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916" w:type="pct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8F513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10</w:t>
            </w:r>
          </w:p>
        </w:tc>
        <w:tc>
          <w:tcPr>
            <w:tcW w:w="1084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4B7E9BC4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319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532A7B14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273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1FC0960B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42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3A48ED6D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BF6905" w:rsidRPr="00DF09EE" w14:paraId="1F582270" w14:textId="77777777" w:rsidTr="008D071D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gridAfter w:val="1"/>
          <w:wAfter w:w="6" w:type="pct"/>
          <w:trHeight w:val="20"/>
          <w:jc w:val="center"/>
        </w:trPr>
        <w:tc>
          <w:tcPr>
            <w:tcW w:w="1976" w:type="pct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6F841D8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متقاضي</w:t>
            </w:r>
          </w:p>
          <w:p w14:paraId="6D02C45F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E34669A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5B50DF9C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232" w:type="pct"/>
            <w:gridSpan w:val="8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89F5051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رييس کمیسیون تخصصی</w:t>
            </w:r>
          </w:p>
          <w:p w14:paraId="22D91BCE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E0C6248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C236A0E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786" w:type="pct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35A86557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184494AC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A084AB3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4B26820E" w14:textId="77777777" w:rsidR="00BF6905" w:rsidRPr="00DF09EE" w:rsidRDefault="00BF6905" w:rsidP="00BF6905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132DE3E1" w14:textId="77777777" w:rsidR="00B650E9" w:rsidRDefault="00B650E9" w:rsidP="000C32A8">
      <w:pPr>
        <w:ind w:left="30" w:right="-357"/>
        <w:jc w:val="lowKashida"/>
        <w:rPr>
          <w:rFonts w:cs="B Mitra"/>
          <w:b/>
          <w:bCs/>
          <w:sz w:val="16"/>
          <w:szCs w:val="16"/>
        </w:rPr>
      </w:pPr>
    </w:p>
    <w:tbl>
      <w:tblPr>
        <w:bidiVisual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"/>
        <w:gridCol w:w="5713"/>
        <w:gridCol w:w="721"/>
        <w:gridCol w:w="721"/>
        <w:gridCol w:w="724"/>
        <w:gridCol w:w="724"/>
        <w:gridCol w:w="1001"/>
        <w:gridCol w:w="2516"/>
        <w:gridCol w:w="1144"/>
        <w:gridCol w:w="998"/>
        <w:gridCol w:w="1115"/>
      </w:tblGrid>
      <w:tr w:rsidR="00340895" w:rsidRPr="00DF09EE" w14:paraId="2B9A67D8" w14:textId="77777777" w:rsidTr="00C43197">
        <w:trPr>
          <w:trHeight w:val="514"/>
          <w:jc w:val="center"/>
        </w:trPr>
        <w:tc>
          <w:tcPr>
            <w:tcW w:w="5000" w:type="pct"/>
            <w:gridSpan w:val="11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  <w:vAlign w:val="center"/>
          </w:tcPr>
          <w:p w14:paraId="628BE343" w14:textId="77777777" w:rsidR="00340895" w:rsidRPr="00DF09EE" w:rsidRDefault="00340895" w:rsidP="00C43197">
            <w:pPr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>3-</w:t>
            </w:r>
            <w:r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  <w:lang w:bidi="fa-IR"/>
              </w:rPr>
              <w:t xml:space="preserve">16- </w:t>
            </w:r>
            <w:r w:rsidRPr="00DF09EE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داوری و نظارت بر فعالیت</w:t>
            </w:r>
            <w:r w:rsidRPr="00DF09EE">
              <w:rPr>
                <w:rFonts w:cs="B Mitra"/>
                <w:b/>
                <w:bCs/>
                <w:sz w:val="22"/>
                <w:szCs w:val="22"/>
                <w:rtl/>
                <w:lang w:bidi="fa-IR"/>
              </w:rPr>
              <w:softHyphen/>
            </w:r>
            <w:r w:rsidRPr="00DF09EE">
              <w:rPr>
                <w:rFonts w:cs="B Mitra" w:hint="cs"/>
                <w:b/>
                <w:bCs/>
                <w:sz w:val="22"/>
                <w:szCs w:val="22"/>
                <w:rtl/>
                <w:lang w:bidi="fa-IR"/>
              </w:rPr>
              <w:t>های پژوهشی</w:t>
            </w:r>
          </w:p>
        </w:tc>
      </w:tr>
      <w:tr w:rsidR="00E5134B" w:rsidRPr="00DF09EE" w14:paraId="63F733FA" w14:textId="77777777" w:rsidTr="00E5134B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cantSplit/>
          <w:trHeight w:val="20"/>
          <w:jc w:val="center"/>
        </w:trPr>
        <w:tc>
          <w:tcPr>
            <w:tcW w:w="160" w:type="pct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1250183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>ردیف</w:t>
            </w:r>
          </w:p>
        </w:tc>
        <w:tc>
          <w:tcPr>
            <w:tcW w:w="1798" w:type="pct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3B7E5C4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 xml:space="preserve">عنوان  </w:t>
            </w: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فعالیت</w:t>
            </w:r>
          </w:p>
        </w:tc>
        <w:tc>
          <w:tcPr>
            <w:tcW w:w="910" w:type="pct"/>
            <w:gridSpan w:val="4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0F66E9E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18"/>
                <w:szCs w:val="18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وع فعالیت</w:t>
            </w:r>
          </w:p>
        </w:tc>
        <w:tc>
          <w:tcPr>
            <w:tcW w:w="315" w:type="pct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8FE51C8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>تاریخ</w:t>
            </w:r>
          </w:p>
        </w:tc>
        <w:tc>
          <w:tcPr>
            <w:tcW w:w="792" w:type="pct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F9429D8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مجله یا موسسه</w:t>
            </w:r>
          </w:p>
          <w:p w14:paraId="12160DB0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موضوع داوری و نظارت</w:t>
            </w:r>
          </w:p>
        </w:tc>
        <w:tc>
          <w:tcPr>
            <w:tcW w:w="674" w:type="pct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317DC55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18"/>
                <w:szCs w:val="18"/>
              </w:rPr>
            </w:pP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>امتیاز</w:t>
            </w:r>
          </w:p>
        </w:tc>
        <w:tc>
          <w:tcPr>
            <w:tcW w:w="351" w:type="pct"/>
            <w:vMerge w:val="restart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F2F2F2"/>
            <w:vAlign w:val="center"/>
          </w:tcPr>
          <w:p w14:paraId="756CA4B2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18"/>
                <w:szCs w:val="18"/>
              </w:rPr>
            </w:pP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>ملاحظات</w:t>
            </w:r>
          </w:p>
        </w:tc>
      </w:tr>
      <w:tr w:rsidR="00E5134B" w:rsidRPr="00DF09EE" w14:paraId="2D26FAC9" w14:textId="77777777" w:rsidTr="00E5134B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cantSplit/>
          <w:trHeight w:val="1134"/>
          <w:jc w:val="center"/>
        </w:trPr>
        <w:tc>
          <w:tcPr>
            <w:tcW w:w="160" w:type="pct"/>
            <w:vMerge/>
            <w:tcBorders>
              <w:left w:val="single" w:sz="12" w:space="0" w:color="auto"/>
              <w:right w:val="single" w:sz="4" w:space="0" w:color="auto"/>
            </w:tcBorders>
            <w:shd w:val="clear" w:color="auto" w:fill="F2F2F2"/>
            <w:textDirection w:val="btLr"/>
            <w:vAlign w:val="center"/>
          </w:tcPr>
          <w:p w14:paraId="1D91ECA4" w14:textId="77777777" w:rsidR="00340895" w:rsidRPr="00DF09EE" w:rsidRDefault="00340895" w:rsidP="00C43197">
            <w:pPr>
              <w:ind w:left="113" w:right="113"/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1798" w:type="pct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2301BDC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AA976F4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داوری مقاله</w:t>
            </w:r>
          </w:p>
          <w:p w14:paraId="224532AE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علمی - پژوهشی</w:t>
            </w:r>
          </w:p>
          <w:p w14:paraId="53B604FB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18"/>
                <w:szCs w:val="18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معتبر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8EA0297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داوری آثار</w:t>
            </w:r>
          </w:p>
          <w:p w14:paraId="14721E25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بدیع و ارزنده</w:t>
            </w:r>
          </w:p>
          <w:p w14:paraId="78FB2943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18"/>
                <w:szCs w:val="18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هنری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66AD58A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18"/>
                <w:szCs w:val="18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داوری کتاب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B8F060B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داوری یا</w:t>
            </w:r>
          </w:p>
          <w:p w14:paraId="18E7B7F4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نظارت بر طرح</w:t>
            </w:r>
          </w:p>
          <w:p w14:paraId="0C88CAF5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18"/>
                <w:szCs w:val="18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</w:rPr>
              <w:t>پژوهشی</w:t>
            </w:r>
          </w:p>
        </w:tc>
        <w:tc>
          <w:tcPr>
            <w:tcW w:w="315" w:type="pct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textDirection w:val="btLr"/>
            <w:vAlign w:val="center"/>
          </w:tcPr>
          <w:p w14:paraId="76DEDF22" w14:textId="77777777" w:rsidR="00340895" w:rsidRPr="00DF09EE" w:rsidRDefault="00340895" w:rsidP="00C43197">
            <w:pPr>
              <w:ind w:left="113" w:right="113"/>
              <w:jc w:val="center"/>
              <w:rPr>
                <w:rFonts w:cs="B Mitra"/>
                <w:b/>
                <w:bCs/>
                <w:sz w:val="18"/>
                <w:szCs w:val="18"/>
              </w:rPr>
            </w:pPr>
          </w:p>
        </w:tc>
        <w:tc>
          <w:tcPr>
            <w:tcW w:w="792" w:type="pct"/>
            <w:vMerge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F231C27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0FBE74C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  <w:r w:rsidRPr="00DF09EE">
              <w:rPr>
                <w:rFonts w:cs="B Mitra"/>
                <w:b/>
                <w:bCs/>
                <w:sz w:val="20"/>
                <w:szCs w:val="20"/>
                <w:rtl/>
              </w:rPr>
              <w:t>کمیته منتخب</w:t>
            </w:r>
          </w:p>
        </w:tc>
        <w:tc>
          <w:tcPr>
            <w:tcW w:w="31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AE5345D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lang w:bidi="fa-IR"/>
              </w:rPr>
            </w:pPr>
            <w:r w:rsidRPr="00DF09EE">
              <w:rPr>
                <w:rFonts w:cs="B Mitra"/>
                <w:b/>
                <w:bCs/>
                <w:sz w:val="20"/>
                <w:szCs w:val="20"/>
                <w:rtl/>
                <w:lang w:bidi="fa-IR"/>
              </w:rPr>
              <w:t>کمیسیون</w:t>
            </w:r>
          </w:p>
        </w:tc>
        <w:tc>
          <w:tcPr>
            <w:tcW w:w="351" w:type="pct"/>
            <w:vMerge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shd w:val="clear" w:color="auto" w:fill="F2F2F2"/>
            <w:textDirection w:val="btLr"/>
            <w:vAlign w:val="center"/>
          </w:tcPr>
          <w:p w14:paraId="0616A0E4" w14:textId="77777777" w:rsidR="00340895" w:rsidRPr="00DF09EE" w:rsidRDefault="00340895" w:rsidP="00C43197">
            <w:pPr>
              <w:ind w:left="113" w:right="113"/>
              <w:jc w:val="center"/>
              <w:rPr>
                <w:rFonts w:cs="B Mitra"/>
                <w:b/>
                <w:bCs/>
                <w:sz w:val="12"/>
                <w:szCs w:val="12"/>
                <w:lang w:bidi="fa-IR"/>
              </w:rPr>
            </w:pPr>
          </w:p>
        </w:tc>
      </w:tr>
      <w:tr w:rsidR="00E5134B" w:rsidRPr="00DF09EE" w14:paraId="5966D39A" w14:textId="77777777" w:rsidTr="00E5134B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cantSplit/>
          <w:trHeight w:val="20"/>
          <w:jc w:val="center"/>
        </w:trPr>
        <w:tc>
          <w:tcPr>
            <w:tcW w:w="1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6D111" w14:textId="77777777" w:rsidR="00E5134B" w:rsidRPr="00BF6905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BF6905">
              <w:rPr>
                <w:rFonts w:cs="B Mitra" w:hint="cs"/>
                <w:sz w:val="16"/>
                <w:szCs w:val="18"/>
                <w:rtl/>
              </w:rPr>
              <w:t>16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F30C6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9E6B17">
              <w:rPr>
                <w:rFonts w:cs="B Mitra"/>
                <w:sz w:val="16"/>
                <w:szCs w:val="18"/>
              </w:rPr>
              <w:t>A-10-2210-1</w:t>
            </w:r>
            <w:r>
              <w:rPr>
                <w:rFonts w:cs="B Mitra" w:hint="cs"/>
                <w:sz w:val="16"/>
                <w:szCs w:val="18"/>
                <w:rtl/>
              </w:rPr>
              <w:t xml:space="preserve">: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ﺩﺍﺩﻩ</w:t>
            </w:r>
            <w:r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ﮐﺎﻭی</w:t>
            </w:r>
            <w:r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ﺟﺮﺍﯾﻢ</w:t>
            </w:r>
            <w:r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ﻣﺎﻟﯽ</w:t>
            </w:r>
            <w:r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ﺳﺎﯾﺒﺮی</w:t>
            </w:r>
            <w:r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ﺑﺎ</w:t>
            </w:r>
            <w:r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ﺍﺳﺘﻔﺎﺩﻩ</w:t>
            </w:r>
            <w:r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ﺍﺯ</w:t>
            </w:r>
            <w:r>
              <w:rPr>
                <w:rFonts w:cs="B Mitra"/>
                <w:sz w:val="16"/>
                <w:szCs w:val="18"/>
              </w:rPr>
              <w:t xml:space="preserve">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ﺍﻟﮕﻮﺭﯾﺘﻢ</w:t>
            </w:r>
            <w:r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ﻫﺎی</w:t>
            </w:r>
            <w:r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ﺷﺒﮑﻪ</w:t>
            </w:r>
            <w:r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ﻋﺼﺒﯽ</w:t>
            </w:r>
            <w:r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ﻭ</w:t>
            </w:r>
            <w:r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ﺩﺭﺧﺖ</w:t>
            </w:r>
            <w:r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ﺗﺼﻤﻴﻢ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EED3B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E82BF1"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FBDFB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8464F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1E35C3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17DB7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9E6B17">
              <w:rPr>
                <w:rFonts w:cs="B Mitra"/>
                <w:sz w:val="16"/>
                <w:szCs w:val="18"/>
              </w:rPr>
              <w:t>07/27/2021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40A355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B175B1">
              <w:rPr>
                <w:rFonts w:cs="B Mitra"/>
                <w:sz w:val="16"/>
                <w:szCs w:val="18"/>
                <w:rtl/>
              </w:rPr>
              <w:t>فصل‌نامة علم</w:t>
            </w:r>
            <w:r w:rsidRPr="00B175B1">
              <w:rPr>
                <w:rFonts w:cs="B Mitra" w:hint="cs"/>
                <w:sz w:val="16"/>
                <w:szCs w:val="18"/>
                <w:rtl/>
              </w:rPr>
              <w:t>ی</w:t>
            </w:r>
            <w:r w:rsidRPr="00B175B1">
              <w:rPr>
                <w:rFonts w:cs="B Mitra"/>
                <w:sz w:val="16"/>
                <w:szCs w:val="18"/>
                <w:rtl/>
              </w:rPr>
              <w:t xml:space="preserve"> - پژوهش</w:t>
            </w:r>
            <w:r w:rsidRPr="00B175B1">
              <w:rPr>
                <w:rFonts w:cs="B Mitra" w:hint="cs"/>
                <w:sz w:val="16"/>
                <w:szCs w:val="18"/>
                <w:rtl/>
              </w:rPr>
              <w:t>ی</w:t>
            </w:r>
            <w:r w:rsidRPr="00B175B1">
              <w:rPr>
                <w:rFonts w:cs="B Mitra"/>
                <w:sz w:val="16"/>
                <w:szCs w:val="18"/>
                <w:rtl/>
              </w:rPr>
              <w:t xml:space="preserve"> پردازش علائم و داده‌ها</w:t>
            </w:r>
            <w:r w:rsidRPr="007632D9">
              <w:rPr>
                <w:rFonts w:cs="B Mitra"/>
                <w:sz w:val="16"/>
                <w:szCs w:val="18"/>
                <w:rtl/>
              </w:rPr>
              <w:t xml:space="preserve"> (علم</w:t>
            </w:r>
            <w:r w:rsidRPr="007632D9">
              <w:rPr>
                <w:rFonts w:cs="B Mitra" w:hint="cs"/>
                <w:sz w:val="16"/>
                <w:szCs w:val="18"/>
                <w:rtl/>
              </w:rPr>
              <w:t>ی</w:t>
            </w:r>
            <w:r w:rsidRPr="007632D9">
              <w:rPr>
                <w:rFonts w:cs="B Mitra"/>
                <w:sz w:val="16"/>
                <w:szCs w:val="18"/>
                <w:rtl/>
              </w:rPr>
              <w:t xml:space="preserve"> - پژوهش</w:t>
            </w:r>
            <w:r w:rsidRPr="007632D9">
              <w:rPr>
                <w:rFonts w:cs="B Mitra" w:hint="cs"/>
                <w:sz w:val="16"/>
                <w:szCs w:val="18"/>
                <w:rtl/>
              </w:rPr>
              <w:t>ی</w:t>
            </w:r>
            <w:r w:rsidRPr="007632D9">
              <w:rPr>
                <w:rFonts w:cs="B Mitra"/>
                <w:sz w:val="16"/>
                <w:szCs w:val="18"/>
                <w:rtl/>
              </w:rPr>
              <w:t>)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DC6C327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98FC1" w14:textId="77777777" w:rsidR="00E5134B" w:rsidRPr="00DF09EE" w:rsidRDefault="00E5134B" w:rsidP="004F390C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44C97C3" w14:textId="77777777" w:rsidR="00E5134B" w:rsidRPr="00DF09EE" w:rsidRDefault="00E5134B" w:rsidP="004F390C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E5134B" w:rsidRPr="00DF09EE" w14:paraId="547323FF" w14:textId="77777777" w:rsidTr="00E5134B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cantSplit/>
          <w:trHeight w:val="20"/>
          <w:jc w:val="center"/>
        </w:trPr>
        <w:tc>
          <w:tcPr>
            <w:tcW w:w="1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D0AAE3" w14:textId="77777777" w:rsidR="00E5134B" w:rsidRPr="00BF6905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BF6905">
              <w:rPr>
                <w:rFonts w:cs="B Mitra" w:hint="cs"/>
                <w:sz w:val="16"/>
                <w:szCs w:val="18"/>
                <w:rtl/>
              </w:rPr>
              <w:t>17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8AE8A" w14:textId="1C593533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9E6B17">
              <w:rPr>
                <w:rFonts w:cs="B Mitra"/>
                <w:sz w:val="16"/>
                <w:szCs w:val="18"/>
              </w:rPr>
              <w:t>JEMSC-2103-1149</w:t>
            </w:r>
            <w:r>
              <w:rPr>
                <w:rFonts w:cs="B Mitra" w:hint="cs"/>
                <w:sz w:val="16"/>
                <w:szCs w:val="18"/>
                <w:rtl/>
              </w:rPr>
              <w:t xml:space="preserve">: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ﺍﺭﺍﺋﻪ</w:t>
            </w:r>
            <w:r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ﺭﻭﺷﯽ</w:t>
            </w:r>
            <w:r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ﺑﻪﻣﻨﻈﻮﺭ</w:t>
            </w:r>
            <w:r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ﺗﺸﺨﻴﺺ</w:t>
            </w:r>
            <w:r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ﻭ</w:t>
            </w:r>
            <w:r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ﻣﻘﺎﺑﻠﻪ</w:t>
            </w:r>
            <w:r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ﺑﺎ</w:t>
            </w:r>
            <w:r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ﺣﻤﻼﺕ</w:t>
            </w:r>
            <w:r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ﮐﺮﻡﭼﺎﻟﻪ</w:t>
            </w:r>
            <w:r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ﻭ</w:t>
            </w:r>
            <w:r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ﺳﻴﺎﻩﭼﺎﻟﻪ</w:t>
            </w:r>
            <w:r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ﺩﺭ</w:t>
            </w:r>
            <w:r w:rsidRPr="002949D5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2949D5">
              <w:rPr>
                <w:rFonts w:cs="B Mitra" w:hint="cs"/>
                <w:sz w:val="16"/>
                <w:szCs w:val="18"/>
                <w:rtl/>
              </w:rPr>
              <w:t>ﺷﺒﮑﻪ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CC970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E82BF1"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189757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2D3A7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2E687C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B4D71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9E6B17">
              <w:rPr>
                <w:rFonts w:cs="B Mitra"/>
                <w:sz w:val="16"/>
                <w:szCs w:val="18"/>
              </w:rPr>
              <w:t>04/07/2021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6AD36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9E6B17">
              <w:rPr>
                <w:rFonts w:cs="B Mitra"/>
                <w:sz w:val="16"/>
                <w:szCs w:val="18"/>
                <w:rtl/>
              </w:rPr>
              <w:t>نشریه مدیریت مهندسی و رایانش نرم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AAFBD31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F9F310" w14:textId="77777777" w:rsidR="00E5134B" w:rsidRPr="00DF09EE" w:rsidRDefault="00E5134B" w:rsidP="004F390C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9EEAD16" w14:textId="77777777" w:rsidR="00E5134B" w:rsidRPr="00DF09EE" w:rsidRDefault="00E5134B" w:rsidP="004F390C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E5134B" w:rsidRPr="00DF09EE" w14:paraId="3548ECBF" w14:textId="77777777" w:rsidTr="00E5134B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cantSplit/>
          <w:trHeight w:val="20"/>
          <w:jc w:val="center"/>
        </w:trPr>
        <w:tc>
          <w:tcPr>
            <w:tcW w:w="1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8C2FA" w14:textId="77777777" w:rsidR="00E5134B" w:rsidRPr="00BF6905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BF6905">
              <w:rPr>
                <w:rFonts w:cs="B Mitra" w:hint="cs"/>
                <w:sz w:val="16"/>
                <w:szCs w:val="18"/>
                <w:rtl/>
              </w:rPr>
              <w:t>18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9CECC0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9E6B17">
              <w:rPr>
                <w:rFonts w:cs="B Mitra"/>
                <w:sz w:val="16"/>
                <w:szCs w:val="18"/>
              </w:rPr>
              <w:t>IJFS-2004-5854</w:t>
            </w:r>
            <w:r>
              <w:rPr>
                <w:rFonts w:cs="B Mitra"/>
                <w:sz w:val="16"/>
                <w:szCs w:val="18"/>
              </w:rPr>
              <w:t xml:space="preserve">: </w:t>
            </w:r>
            <w:r w:rsidRPr="002949D5">
              <w:rPr>
                <w:rFonts w:cs="B Mitra"/>
                <w:sz w:val="16"/>
                <w:szCs w:val="18"/>
              </w:rPr>
              <w:t>A Fuzzy Proximity Relation Approach for Outlier Detection in the Mixed Dataset</w:t>
            </w:r>
            <w:r>
              <w:rPr>
                <w:rFonts w:cs="B Mitra" w:hint="cs"/>
                <w:sz w:val="16"/>
                <w:szCs w:val="18"/>
                <w:rtl/>
              </w:rPr>
              <w:t xml:space="preserve"> </w:t>
            </w:r>
            <w:r w:rsidRPr="002949D5">
              <w:rPr>
                <w:rFonts w:cs="B Mitra"/>
                <w:sz w:val="16"/>
                <w:szCs w:val="18"/>
              </w:rPr>
              <w:t>by using Rough Entropy-based Weighted Density Method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36C3A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E82BF1"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CBA4E4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81A509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4F475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42EA19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9E6B17">
              <w:rPr>
                <w:rFonts w:cs="B Mitra"/>
                <w:sz w:val="16"/>
                <w:szCs w:val="18"/>
              </w:rPr>
              <w:t>01/01/2021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B8065" w14:textId="77777777" w:rsidR="00E5134B" w:rsidRPr="009E6B17" w:rsidRDefault="00E5134B" w:rsidP="004F390C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  <w:r w:rsidRPr="009E6B17">
              <w:rPr>
                <w:rFonts w:cs="B Mitra"/>
                <w:sz w:val="16"/>
                <w:szCs w:val="18"/>
              </w:rPr>
              <w:t>Iranian Journal of Fuzzy Systems</w:t>
            </w:r>
            <w:r w:rsidRPr="00F8713D">
              <w:rPr>
                <w:rFonts w:cs="B Mitra"/>
                <w:sz w:val="16"/>
                <w:szCs w:val="18"/>
              </w:rPr>
              <w:t xml:space="preserve"> JCR(Q1)</w:t>
            </w:r>
            <w:r>
              <w:rPr>
                <w:rFonts w:cs="B Mitra" w:hint="cs"/>
                <w:sz w:val="16"/>
                <w:szCs w:val="18"/>
                <w:rtl/>
              </w:rPr>
              <w:t xml:space="preserve"> </w:t>
            </w:r>
            <w:r w:rsidRPr="00623A86">
              <w:rPr>
                <w:rFonts w:cs="B Mitra"/>
                <w:sz w:val="16"/>
                <w:szCs w:val="18"/>
              </w:rPr>
              <w:t>Scopus(Q</w:t>
            </w:r>
            <w:r>
              <w:rPr>
                <w:rFonts w:cs="B Mitra"/>
                <w:sz w:val="16"/>
                <w:szCs w:val="18"/>
              </w:rPr>
              <w:t>1</w:t>
            </w:r>
            <w:r w:rsidRPr="00623A86">
              <w:rPr>
                <w:rFonts w:cs="B Mitra"/>
                <w:sz w:val="16"/>
                <w:szCs w:val="18"/>
              </w:rPr>
              <w:t>)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C198F31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6FEE0" w14:textId="77777777" w:rsidR="00E5134B" w:rsidRPr="00DF09EE" w:rsidRDefault="00E5134B" w:rsidP="004F390C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ABCBA6D" w14:textId="77777777" w:rsidR="00E5134B" w:rsidRPr="00DF09EE" w:rsidRDefault="00E5134B" w:rsidP="004F390C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E5134B" w:rsidRPr="00DF09EE" w14:paraId="655CE674" w14:textId="77777777" w:rsidTr="00E5134B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cantSplit/>
          <w:trHeight w:val="20"/>
          <w:jc w:val="center"/>
        </w:trPr>
        <w:tc>
          <w:tcPr>
            <w:tcW w:w="1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F2CAF" w14:textId="77777777" w:rsidR="00E5134B" w:rsidRPr="00BF6905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BF6905">
              <w:rPr>
                <w:rFonts w:cs="B Mitra" w:hint="cs"/>
                <w:sz w:val="16"/>
                <w:szCs w:val="18"/>
                <w:rtl/>
              </w:rPr>
              <w:t>19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2127C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9E6B17">
              <w:rPr>
                <w:rFonts w:cs="B Mitra"/>
                <w:sz w:val="16"/>
                <w:szCs w:val="18"/>
              </w:rPr>
              <w:t>SUPE-D-20-01322</w:t>
            </w:r>
            <w:r>
              <w:rPr>
                <w:rFonts w:cs="B Mitra"/>
                <w:sz w:val="16"/>
                <w:szCs w:val="18"/>
              </w:rPr>
              <w:t xml:space="preserve">: 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9C01E1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E82BF1"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00DE9E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6930FD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9085D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12C94D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9E6B17">
              <w:rPr>
                <w:rFonts w:cs="B Mitra"/>
                <w:sz w:val="16"/>
                <w:szCs w:val="18"/>
              </w:rPr>
              <w:t>01/01/2021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C16FED" w14:textId="77777777" w:rsidR="00E5134B" w:rsidRPr="00623A86" w:rsidRDefault="00E5134B" w:rsidP="004F390C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  <w:r w:rsidRPr="00623A86">
              <w:rPr>
                <w:rFonts w:cs="B Mitra"/>
                <w:sz w:val="16"/>
                <w:szCs w:val="18"/>
              </w:rPr>
              <w:t>Journal of Supercomputing</w:t>
            </w:r>
            <w:r>
              <w:rPr>
                <w:rFonts w:cs="B Mitra" w:hint="cs"/>
                <w:sz w:val="16"/>
                <w:szCs w:val="18"/>
                <w:rtl/>
              </w:rPr>
              <w:t xml:space="preserve"> </w:t>
            </w:r>
            <w:r w:rsidRPr="00623A86">
              <w:rPr>
                <w:rFonts w:cs="B Mitra"/>
                <w:sz w:val="16"/>
                <w:szCs w:val="18"/>
              </w:rPr>
              <w:t>JCR(Q2)</w:t>
            </w:r>
            <w:r>
              <w:rPr>
                <w:rFonts w:cs="B Mitra" w:hint="cs"/>
                <w:sz w:val="16"/>
                <w:szCs w:val="18"/>
                <w:rtl/>
              </w:rPr>
              <w:t xml:space="preserve"> </w:t>
            </w:r>
            <w:r w:rsidRPr="00623A86">
              <w:rPr>
                <w:rFonts w:cs="B Mitra"/>
                <w:sz w:val="16"/>
                <w:szCs w:val="18"/>
              </w:rPr>
              <w:t>Scopus(Q2)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7EFD8F3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2B3E0" w14:textId="77777777" w:rsidR="00E5134B" w:rsidRPr="00DF09EE" w:rsidRDefault="00E5134B" w:rsidP="004F390C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09B6ACD" w14:textId="77777777" w:rsidR="00E5134B" w:rsidRPr="00DF09EE" w:rsidRDefault="00E5134B" w:rsidP="004F390C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E5134B" w:rsidRPr="00DF09EE" w14:paraId="356EFB85" w14:textId="77777777" w:rsidTr="00E5134B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cantSplit/>
          <w:trHeight w:val="20"/>
          <w:jc w:val="center"/>
        </w:trPr>
        <w:tc>
          <w:tcPr>
            <w:tcW w:w="1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01E1E2" w14:textId="77777777" w:rsidR="00E5134B" w:rsidRPr="00BF6905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BF6905">
              <w:rPr>
                <w:rFonts w:cs="B Mitra" w:hint="cs"/>
                <w:sz w:val="16"/>
                <w:szCs w:val="18"/>
                <w:rtl/>
              </w:rPr>
              <w:t>20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437611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  <w:r w:rsidRPr="009E6B17">
              <w:rPr>
                <w:rFonts w:cs="B Mitra"/>
                <w:sz w:val="16"/>
                <w:szCs w:val="18"/>
              </w:rPr>
              <w:t>ART-598</w:t>
            </w:r>
            <w:r>
              <w:rPr>
                <w:rFonts w:cs="B Mitra" w:hint="cs"/>
                <w:sz w:val="16"/>
                <w:szCs w:val="18"/>
                <w:rtl/>
                <w:lang w:bidi="fa-IR"/>
              </w:rPr>
              <w:t xml:space="preserve">: </w:t>
            </w:r>
            <w:r w:rsidRPr="0033381E">
              <w:rPr>
                <w:rFonts w:cs="B Mitra" w:hint="cs"/>
                <w:sz w:val="16"/>
                <w:szCs w:val="18"/>
                <w:rtl/>
                <w:lang w:bidi="fa-IR"/>
              </w:rPr>
              <w:t>ﻧﺪﺍ</w:t>
            </w:r>
            <w:r w:rsidRPr="0033381E">
              <w:rPr>
                <w:rFonts w:cs="B Mitra"/>
                <w:sz w:val="16"/>
                <w:szCs w:val="18"/>
                <w:rtl/>
                <w:lang w:bidi="fa-IR"/>
              </w:rPr>
              <w:t xml:space="preserve">: </w:t>
            </w:r>
            <w:r w:rsidRPr="0033381E">
              <w:rPr>
                <w:rFonts w:cs="B Mitra" w:hint="cs"/>
                <w:sz w:val="16"/>
                <w:szCs w:val="18"/>
                <w:rtl/>
                <w:lang w:bidi="fa-IR"/>
              </w:rPr>
              <w:t>ﭼﺎﺭﭼﻮﺑﯽ</w:t>
            </w:r>
            <w:r w:rsidRPr="0033381E">
              <w:rPr>
                <w:rFonts w:cs="B Mitra"/>
                <w:sz w:val="16"/>
                <w:szCs w:val="18"/>
                <w:rtl/>
                <w:lang w:bidi="fa-IR"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  <w:lang w:bidi="fa-IR"/>
              </w:rPr>
              <w:t>ﺟﻬﺖ</w:t>
            </w:r>
            <w:r w:rsidRPr="0033381E">
              <w:rPr>
                <w:rFonts w:cs="B Mitra"/>
                <w:sz w:val="16"/>
                <w:szCs w:val="18"/>
                <w:rtl/>
                <w:lang w:bidi="fa-IR"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  <w:lang w:bidi="fa-IR"/>
              </w:rPr>
              <w:t>ﻧﺸﺮ</w:t>
            </w:r>
            <w:r w:rsidRPr="0033381E">
              <w:rPr>
                <w:rFonts w:cs="B Mitra"/>
                <w:sz w:val="16"/>
                <w:szCs w:val="18"/>
                <w:rtl/>
                <w:lang w:bidi="fa-IR"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  <w:lang w:bidi="fa-IR"/>
              </w:rPr>
              <w:t>ﺍﻁﻼﻋﺎﺕ</w:t>
            </w:r>
            <w:r w:rsidRPr="0033381E">
              <w:rPr>
                <w:rFonts w:cs="B Mitra"/>
                <w:sz w:val="16"/>
                <w:szCs w:val="18"/>
                <w:rtl/>
                <w:lang w:bidi="fa-IR"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  <w:lang w:bidi="fa-IR"/>
              </w:rPr>
              <w:t>ﻣﺤﺮﻣﺎﻧﻪی</w:t>
            </w:r>
            <w:r w:rsidRPr="0033381E">
              <w:rPr>
                <w:rFonts w:cs="B Mitra"/>
                <w:sz w:val="16"/>
                <w:szCs w:val="18"/>
                <w:rtl/>
                <w:lang w:bidi="fa-IR"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  <w:lang w:bidi="fa-IR"/>
              </w:rPr>
              <w:t>ﺑﻴﻤﺎﺭﺍﻥ</w:t>
            </w:r>
            <w:r w:rsidRPr="0033381E">
              <w:rPr>
                <w:rFonts w:cs="B Mitra"/>
                <w:sz w:val="16"/>
                <w:szCs w:val="18"/>
                <w:rtl/>
                <w:lang w:bidi="fa-IR"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  <w:lang w:bidi="fa-IR"/>
              </w:rPr>
              <w:t>ﺑﺎ</w:t>
            </w:r>
            <w:r>
              <w:rPr>
                <w:rFonts w:cs="B Mitra" w:hint="cs"/>
                <w:sz w:val="16"/>
                <w:szCs w:val="18"/>
                <w:rtl/>
                <w:lang w:bidi="fa-IR"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  <w:lang w:bidi="fa-IR"/>
              </w:rPr>
              <w:t>ﺣﻔﻆ</w:t>
            </w:r>
            <w:r w:rsidRPr="0033381E">
              <w:rPr>
                <w:rFonts w:cs="B Mitra"/>
                <w:sz w:val="16"/>
                <w:szCs w:val="18"/>
                <w:rtl/>
                <w:lang w:bidi="fa-IR"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  <w:lang w:bidi="fa-IR"/>
              </w:rPr>
              <w:t>ﺣﺮﯾﻢ</w:t>
            </w:r>
            <w:r w:rsidRPr="0033381E">
              <w:rPr>
                <w:rFonts w:cs="B Mitra"/>
                <w:sz w:val="16"/>
                <w:szCs w:val="18"/>
                <w:rtl/>
                <w:lang w:bidi="fa-IR"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  <w:lang w:bidi="fa-IR"/>
              </w:rPr>
              <w:t>ﺧﺼﻮﺻﯽ</w:t>
            </w:r>
            <w:r w:rsidRPr="0033381E">
              <w:rPr>
                <w:rFonts w:cs="B Mitra"/>
                <w:sz w:val="16"/>
                <w:szCs w:val="18"/>
                <w:rtl/>
                <w:lang w:bidi="fa-IR"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  <w:lang w:bidi="fa-IR"/>
              </w:rPr>
              <w:t>ﻭ</w:t>
            </w:r>
            <w:r w:rsidRPr="0033381E">
              <w:rPr>
                <w:rFonts w:cs="B Mitra"/>
                <w:sz w:val="16"/>
                <w:szCs w:val="18"/>
                <w:rtl/>
                <w:lang w:bidi="fa-IR"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  <w:lang w:bidi="fa-IR"/>
              </w:rPr>
              <w:t>ﺳﻮﺩﻣﻨﺪی</w:t>
            </w:r>
            <w:r w:rsidRPr="0033381E">
              <w:rPr>
                <w:rFonts w:cs="B Mitra"/>
                <w:sz w:val="16"/>
                <w:szCs w:val="18"/>
                <w:rtl/>
                <w:lang w:bidi="fa-IR"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  <w:lang w:bidi="fa-IR"/>
              </w:rPr>
              <w:t>ﻣﻄﻠﻮﺏ</w:t>
            </w:r>
            <w:r w:rsidRPr="0033381E">
              <w:rPr>
                <w:rFonts w:cs="B Mitra"/>
                <w:sz w:val="16"/>
                <w:szCs w:val="18"/>
                <w:rtl/>
                <w:lang w:bidi="fa-IR"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  <w:lang w:bidi="fa-IR"/>
              </w:rPr>
              <w:t>ﺗﺤﻠﻴﻞﻫﺎی</w:t>
            </w:r>
            <w:r w:rsidRPr="0033381E">
              <w:rPr>
                <w:rFonts w:cs="B Mitra"/>
                <w:sz w:val="16"/>
                <w:szCs w:val="18"/>
                <w:rtl/>
                <w:lang w:bidi="fa-IR"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  <w:lang w:bidi="fa-IR"/>
              </w:rPr>
              <w:t>ﻋﻀﻮﯾﺖ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53149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E82BF1"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07F76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67F5A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05CFD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C1FB7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9E6B17">
              <w:rPr>
                <w:rFonts w:cs="B Mitra"/>
                <w:sz w:val="16"/>
                <w:szCs w:val="18"/>
              </w:rPr>
              <w:t>09/12/2020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98619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62050A">
              <w:rPr>
                <w:rFonts w:cs="B Mitra"/>
                <w:sz w:val="16"/>
                <w:szCs w:val="18"/>
                <w:rtl/>
              </w:rPr>
              <w:t>مجله محاسبات نرم</w:t>
            </w:r>
            <w:r>
              <w:rPr>
                <w:rFonts w:cs="B Mitra" w:hint="cs"/>
                <w:sz w:val="16"/>
                <w:szCs w:val="18"/>
                <w:rtl/>
              </w:rPr>
              <w:t xml:space="preserve"> </w:t>
            </w:r>
            <w:r>
              <w:rPr>
                <w:rFonts w:cs="B Mitra"/>
                <w:sz w:val="16"/>
                <w:szCs w:val="18"/>
              </w:rPr>
              <w:t>(ISC)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EFA4605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D1EF5" w14:textId="77777777" w:rsidR="00E5134B" w:rsidRPr="00DF09EE" w:rsidRDefault="00E5134B" w:rsidP="004F390C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97981A2" w14:textId="77777777" w:rsidR="00E5134B" w:rsidRPr="00DF09EE" w:rsidRDefault="00E5134B" w:rsidP="004F390C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E5134B" w:rsidRPr="00DF09EE" w14:paraId="5E888C29" w14:textId="77777777" w:rsidTr="00E5134B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cantSplit/>
          <w:trHeight w:val="20"/>
          <w:jc w:val="center"/>
        </w:trPr>
        <w:tc>
          <w:tcPr>
            <w:tcW w:w="1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3E4B8" w14:textId="77777777" w:rsidR="00E5134B" w:rsidRPr="00BF6905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BF6905">
              <w:rPr>
                <w:rFonts w:cs="B Mitra" w:hint="cs"/>
                <w:sz w:val="16"/>
                <w:szCs w:val="18"/>
                <w:rtl/>
              </w:rPr>
              <w:t>21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A6B04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9E6B17">
              <w:rPr>
                <w:rFonts w:cs="B Mitra"/>
                <w:sz w:val="16"/>
                <w:szCs w:val="18"/>
              </w:rPr>
              <w:t>ART-584</w:t>
            </w:r>
            <w:r>
              <w:rPr>
                <w:rFonts w:cs="B Mitra" w:hint="cs"/>
                <w:sz w:val="16"/>
                <w:szCs w:val="18"/>
                <w:rtl/>
              </w:rPr>
              <w:t xml:space="preserve">: </w:t>
            </w:r>
            <w:r w:rsidRPr="0033381E">
              <w:rPr>
                <w:rFonts w:cs="B Mitra" w:hint="cs"/>
                <w:sz w:val="16"/>
                <w:szCs w:val="18"/>
                <w:rtl/>
              </w:rPr>
              <w:t>ﺗﺸﺨﻴﺺ</w:t>
            </w:r>
            <w:r w:rsidRPr="0033381E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</w:rPr>
              <w:t>ﺳﺮﻁﺎﻥ</w:t>
            </w:r>
            <w:r w:rsidRPr="0033381E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</w:rPr>
              <w:t>ﺳﻴﻨﻪ</w:t>
            </w:r>
            <w:r w:rsidRPr="0033381E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</w:rPr>
              <w:t>ﺑﺎ</w:t>
            </w:r>
            <w:r w:rsidRPr="0033381E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</w:rPr>
              <w:t>ﺍﺳﺘﻔﺎﺩﻩ</w:t>
            </w:r>
            <w:r w:rsidRPr="0033381E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</w:rPr>
              <w:t>ﺍﺯ</w:t>
            </w:r>
            <w:r w:rsidRPr="0033381E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</w:rPr>
              <w:t>ﺗﮑﻨﻴﮏﻫﺎی</w:t>
            </w:r>
            <w:r>
              <w:rPr>
                <w:rFonts w:cs="B Mitra" w:hint="cs"/>
                <w:sz w:val="16"/>
                <w:szCs w:val="18"/>
                <w:rtl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</w:rPr>
              <w:t>ﺩﺍﺩﻩﮐﺎﻭی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8622E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E82BF1"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B3D93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61975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B43F1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A555D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9E6B17">
              <w:rPr>
                <w:rFonts w:cs="B Mitra"/>
                <w:sz w:val="16"/>
                <w:szCs w:val="18"/>
              </w:rPr>
              <w:t>05/24/2020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98EFB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62050A">
              <w:rPr>
                <w:rFonts w:cs="B Mitra"/>
                <w:sz w:val="16"/>
                <w:szCs w:val="18"/>
                <w:rtl/>
              </w:rPr>
              <w:t>مجله محاسبات نرم</w:t>
            </w:r>
            <w:r>
              <w:rPr>
                <w:rFonts w:cs="B Mitra" w:hint="cs"/>
                <w:sz w:val="16"/>
                <w:szCs w:val="18"/>
                <w:rtl/>
              </w:rPr>
              <w:t xml:space="preserve"> </w:t>
            </w:r>
            <w:r>
              <w:rPr>
                <w:rFonts w:cs="B Mitra"/>
                <w:sz w:val="16"/>
                <w:szCs w:val="18"/>
              </w:rPr>
              <w:t>(ISC)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C3EDD84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502D9" w14:textId="77777777" w:rsidR="00E5134B" w:rsidRPr="00DF09EE" w:rsidRDefault="00E5134B" w:rsidP="004F390C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B0AF5E8" w14:textId="77777777" w:rsidR="00E5134B" w:rsidRPr="00DF09EE" w:rsidRDefault="00E5134B" w:rsidP="004F390C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E5134B" w:rsidRPr="00DF09EE" w14:paraId="6C7F75AD" w14:textId="77777777" w:rsidTr="00E5134B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cantSplit/>
          <w:trHeight w:val="20"/>
          <w:jc w:val="center"/>
        </w:trPr>
        <w:tc>
          <w:tcPr>
            <w:tcW w:w="1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5FAA7" w14:textId="77777777" w:rsidR="00E5134B" w:rsidRPr="00BF6905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BF6905">
              <w:rPr>
                <w:rFonts w:cs="B Mitra" w:hint="cs"/>
                <w:sz w:val="16"/>
                <w:szCs w:val="18"/>
                <w:rtl/>
              </w:rPr>
              <w:t>22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DB8E0" w14:textId="77777777" w:rsidR="00E5134B" w:rsidRPr="009E6B17" w:rsidRDefault="00E5134B" w:rsidP="004F390C">
            <w:pPr>
              <w:rPr>
                <w:rFonts w:cs="B Mitra"/>
                <w:sz w:val="16"/>
                <w:szCs w:val="18"/>
              </w:rPr>
            </w:pPr>
            <w:r w:rsidRPr="009E6B17">
              <w:rPr>
                <w:rFonts w:cs="B Mitra"/>
                <w:sz w:val="16"/>
                <w:szCs w:val="18"/>
              </w:rPr>
              <w:t>A-10-1928-2</w:t>
            </w:r>
            <w:r>
              <w:rPr>
                <w:rFonts w:cs="B Mitra" w:hint="cs"/>
                <w:sz w:val="16"/>
                <w:szCs w:val="18"/>
                <w:rtl/>
              </w:rPr>
              <w:t xml:space="preserve">: </w:t>
            </w:r>
            <w:r w:rsidRPr="0033381E">
              <w:rPr>
                <w:rFonts w:cs="B Mitra" w:hint="cs"/>
                <w:sz w:val="16"/>
                <w:szCs w:val="18"/>
                <w:rtl/>
              </w:rPr>
              <w:t>ﮐﺎﻭﺵ</w:t>
            </w:r>
            <w:r w:rsidRPr="0033381E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</w:rPr>
              <w:t>ﺍﯾﻨﺘﺮﻧﺖ</w:t>
            </w:r>
            <w:r w:rsidRPr="0033381E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</w:rPr>
              <w:t>ﺍﺷﻴﺎ</w:t>
            </w:r>
            <w:r w:rsidRPr="0033381E">
              <w:rPr>
                <w:rFonts w:cs="B Mitra" w:hint="eastAsia"/>
                <w:sz w:val="16"/>
                <w:szCs w:val="18"/>
                <w:rtl/>
              </w:rPr>
              <w:t>ء</w:t>
            </w:r>
            <w:r w:rsidRPr="0033381E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</w:rPr>
              <w:t>ﺑﺮﺍی</w:t>
            </w:r>
            <w:r w:rsidRPr="0033381E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</w:rPr>
              <w:t>ﺍﺷﻴﺎ</w:t>
            </w:r>
            <w:r w:rsidRPr="0033381E">
              <w:rPr>
                <w:rFonts w:cs="B Mitra" w:hint="eastAsia"/>
                <w:sz w:val="16"/>
                <w:szCs w:val="18"/>
                <w:rtl/>
              </w:rPr>
              <w:t>ء</w:t>
            </w:r>
            <w:r w:rsidRPr="0033381E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</w:rPr>
              <w:t>ﻫﻮﺷﻤﻨﺪ</w:t>
            </w:r>
            <w:r w:rsidRPr="0033381E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</w:rPr>
              <w:t>ﺑﺎ</w:t>
            </w:r>
            <w:r>
              <w:rPr>
                <w:rFonts w:cs="B Mitra" w:hint="cs"/>
                <w:sz w:val="16"/>
                <w:szCs w:val="18"/>
                <w:rtl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</w:rPr>
              <w:t>ﺍﺳﺘﻔﺎﺩﻩ</w:t>
            </w:r>
            <w:r w:rsidRPr="0033381E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</w:rPr>
              <w:t>ﺍﺯ</w:t>
            </w:r>
            <w:r w:rsidRPr="0033381E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</w:rPr>
              <w:t>ﺳﻴﺴﺘﻢ</w:t>
            </w:r>
            <w:r w:rsidRPr="0033381E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</w:rPr>
              <w:t>ﺍﯾﻤﻨﯽ</w:t>
            </w:r>
            <w:r w:rsidRPr="0033381E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</w:rPr>
              <w:t>ﻣﺼﻨﻮﻋﯽ</w:t>
            </w:r>
            <w:r w:rsidRPr="0033381E">
              <w:rPr>
                <w:rFonts w:cs="B Mitra"/>
                <w:sz w:val="16"/>
                <w:szCs w:val="18"/>
                <w:rtl/>
              </w:rPr>
              <w:t xml:space="preserve"> </w:t>
            </w:r>
            <w:r w:rsidRPr="0033381E">
              <w:rPr>
                <w:rFonts w:cs="B Mitra" w:hint="cs"/>
                <w:sz w:val="16"/>
                <w:szCs w:val="18"/>
                <w:rtl/>
              </w:rPr>
              <w:t>ﺑﺪﻥ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A4BE8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E82BF1"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4ED7A7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3E960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CDB33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1E668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9E6B17">
              <w:rPr>
                <w:rFonts w:cs="B Mitra"/>
                <w:sz w:val="16"/>
                <w:szCs w:val="18"/>
              </w:rPr>
              <w:t>04/28/2020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0E412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B175B1">
              <w:rPr>
                <w:rFonts w:cs="B Mitra"/>
                <w:sz w:val="16"/>
                <w:szCs w:val="18"/>
                <w:rtl/>
              </w:rPr>
              <w:t>فصل‌نامة علم</w:t>
            </w:r>
            <w:r w:rsidRPr="00B175B1">
              <w:rPr>
                <w:rFonts w:cs="B Mitra" w:hint="cs"/>
                <w:sz w:val="16"/>
                <w:szCs w:val="18"/>
                <w:rtl/>
              </w:rPr>
              <w:t>ی</w:t>
            </w:r>
            <w:r w:rsidRPr="00B175B1">
              <w:rPr>
                <w:rFonts w:cs="B Mitra"/>
                <w:sz w:val="16"/>
                <w:szCs w:val="18"/>
                <w:rtl/>
              </w:rPr>
              <w:t xml:space="preserve"> - پژوهش</w:t>
            </w:r>
            <w:r w:rsidRPr="00B175B1">
              <w:rPr>
                <w:rFonts w:cs="B Mitra" w:hint="cs"/>
                <w:sz w:val="16"/>
                <w:szCs w:val="18"/>
                <w:rtl/>
              </w:rPr>
              <w:t>ی</w:t>
            </w:r>
            <w:r w:rsidRPr="00B175B1">
              <w:rPr>
                <w:rFonts w:cs="B Mitra"/>
                <w:sz w:val="16"/>
                <w:szCs w:val="18"/>
                <w:rtl/>
              </w:rPr>
              <w:t xml:space="preserve"> پردازش علائم و داده‌ها</w:t>
            </w:r>
            <w:r w:rsidRPr="007632D9">
              <w:rPr>
                <w:rFonts w:cs="B Mitra"/>
                <w:sz w:val="16"/>
                <w:szCs w:val="18"/>
                <w:rtl/>
              </w:rPr>
              <w:t xml:space="preserve"> (علم</w:t>
            </w:r>
            <w:r w:rsidRPr="007632D9">
              <w:rPr>
                <w:rFonts w:cs="B Mitra" w:hint="cs"/>
                <w:sz w:val="16"/>
                <w:szCs w:val="18"/>
                <w:rtl/>
              </w:rPr>
              <w:t>ی</w:t>
            </w:r>
            <w:r w:rsidRPr="007632D9">
              <w:rPr>
                <w:rFonts w:cs="B Mitra"/>
                <w:sz w:val="16"/>
                <w:szCs w:val="18"/>
                <w:rtl/>
              </w:rPr>
              <w:t xml:space="preserve"> - پژوهش</w:t>
            </w:r>
            <w:r w:rsidRPr="007632D9">
              <w:rPr>
                <w:rFonts w:cs="B Mitra" w:hint="cs"/>
                <w:sz w:val="16"/>
                <w:szCs w:val="18"/>
                <w:rtl/>
              </w:rPr>
              <w:t>ی</w:t>
            </w:r>
            <w:r w:rsidRPr="007632D9">
              <w:rPr>
                <w:rFonts w:cs="B Mitra"/>
                <w:sz w:val="16"/>
                <w:szCs w:val="18"/>
                <w:rtl/>
              </w:rPr>
              <w:t>)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9AA5A89" w14:textId="77777777" w:rsidR="00E5134B" w:rsidRPr="009E6B17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00500" w14:textId="77777777" w:rsidR="00E5134B" w:rsidRPr="00DF09EE" w:rsidRDefault="00E5134B" w:rsidP="004F390C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9AC928F" w14:textId="77777777" w:rsidR="00E5134B" w:rsidRPr="00DF09EE" w:rsidRDefault="00E5134B" w:rsidP="004F390C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E5134B" w:rsidRPr="00DF09EE" w14:paraId="4DE71BC4" w14:textId="77777777" w:rsidTr="00E5134B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cantSplit/>
          <w:trHeight w:val="20"/>
          <w:jc w:val="center"/>
        </w:trPr>
        <w:tc>
          <w:tcPr>
            <w:tcW w:w="1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26641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23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A9C7EB" w14:textId="77777777" w:rsidR="00E5134B" w:rsidRPr="005B2009" w:rsidRDefault="00E5134B" w:rsidP="004F390C">
            <w:pPr>
              <w:rPr>
                <w:rFonts w:cs="B Mitra"/>
                <w:sz w:val="16"/>
                <w:szCs w:val="18"/>
              </w:rPr>
            </w:pPr>
            <w:r w:rsidRPr="00811ED4">
              <w:rPr>
                <w:rFonts w:cs="B Mitra"/>
                <w:sz w:val="16"/>
                <w:szCs w:val="18"/>
              </w:rPr>
              <w:t>TCC-2017-05-0090</w:t>
            </w:r>
            <w:r>
              <w:rPr>
                <w:rFonts w:cs="B Mitra"/>
                <w:sz w:val="16"/>
                <w:szCs w:val="18"/>
              </w:rPr>
              <w:t xml:space="preserve">: </w:t>
            </w:r>
            <w:r w:rsidRPr="0033381E">
              <w:rPr>
                <w:rFonts w:cs="B Mitra"/>
                <w:sz w:val="16"/>
                <w:szCs w:val="18"/>
              </w:rPr>
              <w:t>Efficiently and Securely Outsourc</w:t>
            </w:r>
            <w:r>
              <w:rPr>
                <w:rFonts w:cs="B Mitra"/>
                <w:sz w:val="16"/>
                <w:szCs w:val="18"/>
              </w:rPr>
              <w:t>in</w:t>
            </w:r>
            <w:r w:rsidRPr="0033381E">
              <w:rPr>
                <w:rFonts w:cs="B Mitra"/>
                <w:sz w:val="16"/>
                <w:szCs w:val="18"/>
              </w:rPr>
              <w:t>g Compressed</w:t>
            </w:r>
            <w:r>
              <w:rPr>
                <w:rFonts w:cs="B Mitra"/>
                <w:sz w:val="16"/>
                <w:szCs w:val="18"/>
              </w:rPr>
              <w:t xml:space="preserve"> </w:t>
            </w:r>
            <w:r w:rsidRPr="0033381E">
              <w:rPr>
                <w:rFonts w:cs="B Mitra"/>
                <w:sz w:val="16"/>
                <w:szCs w:val="18"/>
              </w:rPr>
              <w:t>Sensing Reconstruction to a</w:t>
            </w:r>
            <w:r>
              <w:rPr>
                <w:rFonts w:cs="B Mitra"/>
                <w:sz w:val="16"/>
                <w:szCs w:val="18"/>
              </w:rPr>
              <w:t xml:space="preserve"> </w:t>
            </w:r>
            <w:r w:rsidRPr="0033381E">
              <w:rPr>
                <w:rFonts w:cs="B Mitra"/>
                <w:sz w:val="16"/>
                <w:szCs w:val="18"/>
              </w:rPr>
              <w:t>Cloud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76965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E82BF1"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33E87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29E08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55C58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2461BB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06/18/2017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5FA87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 xml:space="preserve">IEEE </w:t>
            </w:r>
            <w:r w:rsidRPr="00811ED4">
              <w:rPr>
                <w:rFonts w:cs="B Mitra"/>
                <w:sz w:val="16"/>
                <w:szCs w:val="18"/>
              </w:rPr>
              <w:t>Transactions on Cloud Computing</w:t>
            </w:r>
            <w:r>
              <w:rPr>
                <w:rFonts w:cs="B Mitra"/>
                <w:sz w:val="16"/>
                <w:szCs w:val="18"/>
              </w:rPr>
              <w:t xml:space="preserve"> (JCR)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52904B5" w14:textId="77777777" w:rsidR="00E5134B" w:rsidRPr="00DF09EE" w:rsidRDefault="00E5134B" w:rsidP="004F390C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A655EB" w14:textId="77777777" w:rsidR="00E5134B" w:rsidRPr="00DF09EE" w:rsidRDefault="00E5134B" w:rsidP="004F390C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553ADAC2" w14:textId="77777777" w:rsidR="00E5134B" w:rsidRPr="00DF09EE" w:rsidRDefault="00E5134B" w:rsidP="004F390C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E5134B" w:rsidRPr="00DF09EE" w14:paraId="39E5CA3F" w14:textId="77777777" w:rsidTr="00E5134B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cantSplit/>
          <w:trHeight w:val="20"/>
          <w:jc w:val="center"/>
        </w:trPr>
        <w:tc>
          <w:tcPr>
            <w:tcW w:w="1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211F7F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24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21731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2E21F0">
              <w:rPr>
                <w:rFonts w:cs="B Mitra"/>
                <w:sz w:val="16"/>
                <w:szCs w:val="18"/>
              </w:rPr>
              <w:t>JAG-D-14-00166R1</w:t>
            </w:r>
            <w:r>
              <w:rPr>
                <w:rFonts w:cs="B Mitra"/>
                <w:sz w:val="16"/>
                <w:szCs w:val="18"/>
              </w:rPr>
              <w:t xml:space="preserve">: </w:t>
            </w:r>
            <w:r w:rsidRPr="0033381E">
              <w:rPr>
                <w:rFonts w:cs="B Mitra"/>
                <w:sz w:val="16"/>
                <w:szCs w:val="18"/>
              </w:rPr>
              <w:t>A new approach for surface water change detection: integration of pixel level image fusion and image classification techniques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0744A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E82BF1"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7A0B47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0F9F2D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A48E9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BB1AA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t>08/19/2014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BA83E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proofErr w:type="spellStart"/>
            <w:r w:rsidRPr="002E21F0">
              <w:rPr>
                <w:rFonts w:cs="B Mitra"/>
                <w:sz w:val="16"/>
                <w:szCs w:val="18"/>
              </w:rPr>
              <w:t>Int.J</w:t>
            </w:r>
            <w:proofErr w:type="spellEnd"/>
            <w:r w:rsidRPr="002E21F0">
              <w:rPr>
                <w:rFonts w:cs="B Mitra"/>
                <w:sz w:val="16"/>
                <w:szCs w:val="18"/>
              </w:rPr>
              <w:t>. Appl. Earth Observation &amp; Geoinformation</w:t>
            </w:r>
            <w:r>
              <w:rPr>
                <w:rFonts w:cs="B Mitra"/>
                <w:sz w:val="16"/>
                <w:szCs w:val="18"/>
              </w:rPr>
              <w:t xml:space="preserve"> (JCR)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42021210" w14:textId="77777777" w:rsidR="00E5134B" w:rsidRPr="00DF09EE" w:rsidRDefault="00E5134B" w:rsidP="004F390C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7BCAD9" w14:textId="77777777" w:rsidR="00E5134B" w:rsidRPr="00DF09EE" w:rsidRDefault="00E5134B" w:rsidP="004F390C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7C21DB44" w14:textId="77777777" w:rsidR="00E5134B" w:rsidRPr="00DF09EE" w:rsidRDefault="00E5134B" w:rsidP="004F390C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E5134B" w:rsidRPr="00DF09EE" w14:paraId="206460A6" w14:textId="77777777" w:rsidTr="00E5134B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cantSplit/>
          <w:trHeight w:val="20"/>
          <w:jc w:val="center"/>
        </w:trPr>
        <w:tc>
          <w:tcPr>
            <w:tcW w:w="1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CA72E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25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676D1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  <w:r w:rsidRPr="005B2009">
              <w:rPr>
                <w:rFonts w:cs="B Mitra"/>
                <w:sz w:val="16"/>
                <w:szCs w:val="18"/>
              </w:rPr>
              <w:t>EIQ-201312-111</w:t>
            </w:r>
            <w:r>
              <w:rPr>
                <w:rFonts w:cs="B Mitra" w:hint="cs"/>
                <w:sz w:val="16"/>
                <w:szCs w:val="18"/>
                <w:rtl/>
                <w:lang w:bidi="fa-IR"/>
              </w:rPr>
              <w:t>: سیستمهای مدیریت فرایند کسب و کار امن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38E101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5B2009"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CBC3B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6DE73F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D1E20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897AFC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  <w:lang w:bidi="fa-IR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11/12/1392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3FC25A" w14:textId="77777777" w:rsidR="00E5134B" w:rsidRPr="005B2009" w:rsidRDefault="00E5134B" w:rsidP="004F390C">
            <w:pPr>
              <w:jc w:val="center"/>
              <w:rPr>
                <w:rFonts w:cs="B Mitra"/>
                <w:sz w:val="16"/>
                <w:szCs w:val="18"/>
              </w:rPr>
            </w:pPr>
            <w:r w:rsidRPr="005B2009">
              <w:rPr>
                <w:rFonts w:cs="B Mitra"/>
                <w:sz w:val="16"/>
                <w:szCs w:val="18"/>
                <w:rtl/>
              </w:rPr>
              <w:t>فصلنامه صنا</w:t>
            </w:r>
            <w:r w:rsidRPr="005B2009">
              <w:rPr>
                <w:rFonts w:cs="B Mitra" w:hint="cs"/>
                <w:sz w:val="16"/>
                <w:szCs w:val="18"/>
                <w:rtl/>
              </w:rPr>
              <w:t>ی</w:t>
            </w:r>
            <w:r w:rsidRPr="005B2009">
              <w:rPr>
                <w:rFonts w:cs="B Mitra" w:hint="eastAsia"/>
                <w:sz w:val="16"/>
                <w:szCs w:val="18"/>
                <w:rtl/>
              </w:rPr>
              <w:t>ع</w:t>
            </w:r>
            <w:r w:rsidRPr="005B2009">
              <w:rPr>
                <w:rFonts w:cs="B Mitra"/>
                <w:sz w:val="16"/>
                <w:szCs w:val="18"/>
                <w:rtl/>
              </w:rPr>
              <w:t xml:space="preserve"> الکترون</w:t>
            </w:r>
            <w:r w:rsidRPr="005B2009">
              <w:rPr>
                <w:rFonts w:cs="B Mitra" w:hint="cs"/>
                <w:sz w:val="16"/>
                <w:szCs w:val="18"/>
                <w:rtl/>
              </w:rPr>
              <w:t>ی</w:t>
            </w:r>
            <w:r w:rsidRPr="005B2009">
              <w:rPr>
                <w:rFonts w:cs="B Mitra" w:hint="eastAsia"/>
                <w:sz w:val="16"/>
                <w:szCs w:val="18"/>
                <w:rtl/>
              </w:rPr>
              <w:t>ک</w:t>
            </w:r>
            <w:r>
              <w:rPr>
                <w:rFonts w:cs="B Mitra" w:hint="cs"/>
                <w:sz w:val="16"/>
                <w:szCs w:val="18"/>
                <w:rtl/>
                <w:lang w:bidi="fa-IR"/>
              </w:rPr>
              <w:t xml:space="preserve">  </w:t>
            </w:r>
            <w:r w:rsidRPr="007632D9">
              <w:rPr>
                <w:rFonts w:cs="B Mitra"/>
                <w:sz w:val="16"/>
                <w:szCs w:val="18"/>
                <w:rtl/>
              </w:rPr>
              <w:t>(علم</w:t>
            </w:r>
            <w:r w:rsidRPr="007632D9">
              <w:rPr>
                <w:rFonts w:cs="B Mitra" w:hint="cs"/>
                <w:sz w:val="16"/>
                <w:szCs w:val="18"/>
                <w:rtl/>
              </w:rPr>
              <w:t>ی</w:t>
            </w:r>
            <w:r w:rsidRPr="007632D9">
              <w:rPr>
                <w:rFonts w:cs="B Mitra"/>
                <w:sz w:val="16"/>
                <w:szCs w:val="18"/>
                <w:rtl/>
              </w:rPr>
              <w:t xml:space="preserve"> - پژوهش</w:t>
            </w:r>
            <w:r w:rsidRPr="007632D9">
              <w:rPr>
                <w:rFonts w:cs="B Mitra" w:hint="cs"/>
                <w:sz w:val="16"/>
                <w:szCs w:val="18"/>
                <w:rtl/>
              </w:rPr>
              <w:t>ی</w:t>
            </w:r>
            <w:r w:rsidRPr="007632D9">
              <w:rPr>
                <w:rFonts w:cs="B Mitra"/>
                <w:sz w:val="16"/>
                <w:szCs w:val="18"/>
                <w:rtl/>
              </w:rPr>
              <w:t>)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F0FE85D" w14:textId="77777777" w:rsidR="00E5134B" w:rsidRPr="00DF09EE" w:rsidRDefault="00E5134B" w:rsidP="004F390C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20064" w14:textId="77777777" w:rsidR="00E5134B" w:rsidRPr="00DF09EE" w:rsidRDefault="00E5134B" w:rsidP="004F390C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4E5D68B" w14:textId="77777777" w:rsidR="00E5134B" w:rsidRPr="00DF09EE" w:rsidRDefault="00E5134B" w:rsidP="004F390C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E5134B" w:rsidRPr="00DF09EE" w14:paraId="288EE6E4" w14:textId="77777777" w:rsidTr="00E5134B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cantSplit/>
          <w:trHeight w:val="20"/>
          <w:jc w:val="center"/>
        </w:trPr>
        <w:tc>
          <w:tcPr>
            <w:tcW w:w="1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FAE16" w14:textId="77777777" w:rsidR="00340895" w:rsidRPr="005B2009" w:rsidRDefault="00BF6905" w:rsidP="00C43197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26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65D42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5 عنوان داوری مقاله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46998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B3C409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4629D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F7F69A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C5C6A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  <w:lang w:bidi="fa-IR"/>
              </w:rPr>
            </w:pPr>
            <w:r>
              <w:rPr>
                <w:rFonts w:cs="B Mitra" w:hint="cs"/>
                <w:sz w:val="16"/>
                <w:szCs w:val="18"/>
                <w:rtl/>
                <w:lang w:bidi="fa-IR"/>
              </w:rPr>
              <w:t>1399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2530F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  <w:r w:rsidRPr="0062050A">
              <w:rPr>
                <w:rFonts w:cs="B Mitra"/>
                <w:sz w:val="16"/>
                <w:szCs w:val="18"/>
                <w:rtl/>
              </w:rPr>
              <w:t>مجله محاسبات نرم</w:t>
            </w:r>
            <w:r>
              <w:rPr>
                <w:rFonts w:cs="B Mitra" w:hint="cs"/>
                <w:sz w:val="16"/>
                <w:szCs w:val="18"/>
                <w:rtl/>
              </w:rPr>
              <w:t xml:space="preserve"> </w:t>
            </w:r>
            <w:r>
              <w:rPr>
                <w:rFonts w:cs="B Mitra"/>
                <w:sz w:val="16"/>
                <w:szCs w:val="18"/>
              </w:rPr>
              <w:t>(ISC)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1A9265D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1954D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46398ACE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E5134B" w:rsidRPr="00DF09EE" w14:paraId="35D2789B" w14:textId="77777777" w:rsidTr="00E5134B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cantSplit/>
          <w:trHeight w:val="20"/>
          <w:jc w:val="center"/>
        </w:trPr>
        <w:tc>
          <w:tcPr>
            <w:tcW w:w="1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C7B71" w14:textId="77777777" w:rsidR="00340895" w:rsidRPr="005B2009" w:rsidRDefault="00BF6905" w:rsidP="00C43197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27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863E2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3 عنوان داوری مقاله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FCBA08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799215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60CE9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A4C52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E9B11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  <w:r w:rsidRPr="004F4C36">
              <w:rPr>
                <w:rFonts w:cs="B Mitra" w:hint="cs"/>
                <w:sz w:val="16"/>
                <w:szCs w:val="18"/>
                <w:rtl/>
                <w:lang w:bidi="fa-IR"/>
              </w:rPr>
              <w:t>1399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F9445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  <w:r w:rsidRPr="00B175B1">
              <w:rPr>
                <w:rFonts w:cs="B Mitra"/>
                <w:sz w:val="16"/>
                <w:szCs w:val="18"/>
                <w:rtl/>
              </w:rPr>
              <w:t>فصل‌نامة علم</w:t>
            </w:r>
            <w:r w:rsidRPr="00B175B1">
              <w:rPr>
                <w:rFonts w:cs="B Mitra" w:hint="cs"/>
                <w:sz w:val="16"/>
                <w:szCs w:val="18"/>
                <w:rtl/>
              </w:rPr>
              <w:t>ی</w:t>
            </w:r>
            <w:r w:rsidRPr="00B175B1">
              <w:rPr>
                <w:rFonts w:cs="B Mitra"/>
                <w:sz w:val="16"/>
                <w:szCs w:val="18"/>
                <w:rtl/>
              </w:rPr>
              <w:t xml:space="preserve"> - پژوهش</w:t>
            </w:r>
            <w:r w:rsidRPr="00B175B1">
              <w:rPr>
                <w:rFonts w:cs="B Mitra" w:hint="cs"/>
                <w:sz w:val="16"/>
                <w:szCs w:val="18"/>
                <w:rtl/>
              </w:rPr>
              <w:t>ی</w:t>
            </w:r>
            <w:r w:rsidRPr="00B175B1">
              <w:rPr>
                <w:rFonts w:cs="B Mitra"/>
                <w:sz w:val="16"/>
                <w:szCs w:val="18"/>
                <w:rtl/>
              </w:rPr>
              <w:t xml:space="preserve"> پردازش علائم و داده‌ها</w:t>
            </w:r>
            <w:r w:rsidRPr="007632D9">
              <w:rPr>
                <w:rFonts w:cs="B Mitra"/>
                <w:sz w:val="16"/>
                <w:szCs w:val="18"/>
                <w:rtl/>
              </w:rPr>
              <w:t xml:space="preserve"> (علم</w:t>
            </w:r>
            <w:r w:rsidRPr="007632D9">
              <w:rPr>
                <w:rFonts w:cs="B Mitra" w:hint="cs"/>
                <w:sz w:val="16"/>
                <w:szCs w:val="18"/>
                <w:rtl/>
              </w:rPr>
              <w:t>ی</w:t>
            </w:r>
            <w:r w:rsidRPr="007632D9">
              <w:rPr>
                <w:rFonts w:cs="B Mitra"/>
                <w:sz w:val="16"/>
                <w:szCs w:val="18"/>
                <w:rtl/>
              </w:rPr>
              <w:t xml:space="preserve"> - پژوهش</w:t>
            </w:r>
            <w:r w:rsidRPr="007632D9">
              <w:rPr>
                <w:rFonts w:cs="B Mitra" w:hint="cs"/>
                <w:sz w:val="16"/>
                <w:szCs w:val="18"/>
                <w:rtl/>
              </w:rPr>
              <w:t>ی</w:t>
            </w:r>
            <w:r w:rsidRPr="007632D9">
              <w:rPr>
                <w:rFonts w:cs="B Mitra"/>
                <w:sz w:val="16"/>
                <w:szCs w:val="18"/>
                <w:rtl/>
              </w:rPr>
              <w:t>)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ED804A5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6DEDF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410DBF1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E5134B" w:rsidRPr="00DF09EE" w14:paraId="5D5C7DDF" w14:textId="77777777" w:rsidTr="00E5134B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cantSplit/>
          <w:trHeight w:val="20"/>
          <w:jc w:val="center"/>
        </w:trPr>
        <w:tc>
          <w:tcPr>
            <w:tcW w:w="1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6993CB" w14:textId="77777777" w:rsidR="00340895" w:rsidRPr="005B2009" w:rsidRDefault="00BF6905" w:rsidP="00C43197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28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7C981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3 عنوان داوری مقاله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A563E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  <w:r w:rsidRPr="00D21053"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2B7671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BB8DE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02B77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02FCC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  <w:r w:rsidRPr="00C835B5">
              <w:rPr>
                <w:rFonts w:cs="B Mitra" w:hint="cs"/>
                <w:sz w:val="16"/>
                <w:szCs w:val="18"/>
                <w:rtl/>
                <w:lang w:bidi="fa-IR"/>
              </w:rPr>
              <w:t>1399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68E76" w14:textId="77777777" w:rsidR="00340895" w:rsidRPr="005B2009" w:rsidRDefault="00340895" w:rsidP="00C43197">
            <w:pPr>
              <w:bidi w:val="0"/>
              <w:jc w:val="center"/>
              <w:rPr>
                <w:rFonts w:cs="B Mitra"/>
                <w:sz w:val="16"/>
                <w:szCs w:val="18"/>
              </w:rPr>
            </w:pPr>
            <w:r w:rsidRPr="00B175B1">
              <w:rPr>
                <w:rFonts w:cs="B Mitra"/>
                <w:sz w:val="16"/>
                <w:szCs w:val="18"/>
              </w:rPr>
              <w:t>Journal of Information Systems and Telecommunication</w:t>
            </w:r>
            <w:r>
              <w:rPr>
                <w:rFonts w:cs="B Mitra"/>
                <w:sz w:val="16"/>
                <w:szCs w:val="18"/>
              </w:rPr>
              <w:t xml:space="preserve"> (Scopus)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68340754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9FFC7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DA63C1A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E5134B" w:rsidRPr="00DF09EE" w14:paraId="4BD98BBD" w14:textId="77777777" w:rsidTr="00E5134B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cantSplit/>
          <w:trHeight w:val="20"/>
          <w:jc w:val="center"/>
        </w:trPr>
        <w:tc>
          <w:tcPr>
            <w:tcW w:w="1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55B857" w14:textId="77777777" w:rsidR="00340895" w:rsidRPr="005B2009" w:rsidRDefault="00BF6905" w:rsidP="00C43197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29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DC3C3" w14:textId="77777777" w:rsidR="00340895" w:rsidRPr="00B175B1" w:rsidRDefault="00340895" w:rsidP="00C43197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17 عنوان داوری مقاله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BE7BB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15CD3E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FBB55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7296B9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0D3828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11394-1399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04798" w14:textId="4E312AEC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  <w:r w:rsidRPr="007632D9">
              <w:rPr>
                <w:rFonts w:cs="B Mitra"/>
                <w:sz w:val="16"/>
                <w:szCs w:val="18"/>
                <w:rtl/>
              </w:rPr>
              <w:t>مجله مهندس</w:t>
            </w:r>
            <w:r w:rsidRPr="007632D9">
              <w:rPr>
                <w:rFonts w:cs="B Mitra" w:hint="cs"/>
                <w:sz w:val="16"/>
                <w:szCs w:val="18"/>
                <w:rtl/>
              </w:rPr>
              <w:t>ی</w:t>
            </w:r>
            <w:r w:rsidRPr="007632D9">
              <w:rPr>
                <w:rFonts w:cs="B Mitra"/>
                <w:sz w:val="16"/>
                <w:szCs w:val="18"/>
                <w:rtl/>
              </w:rPr>
              <w:t xml:space="preserve"> برق دانشگاه تبر</w:t>
            </w:r>
            <w:r w:rsidRPr="007632D9">
              <w:rPr>
                <w:rFonts w:cs="B Mitra" w:hint="cs"/>
                <w:sz w:val="16"/>
                <w:szCs w:val="18"/>
                <w:rtl/>
              </w:rPr>
              <w:t>ی</w:t>
            </w:r>
            <w:r w:rsidRPr="007632D9">
              <w:rPr>
                <w:rFonts w:cs="B Mitra" w:hint="eastAsia"/>
                <w:sz w:val="16"/>
                <w:szCs w:val="18"/>
                <w:rtl/>
              </w:rPr>
              <w:t>ز</w:t>
            </w:r>
            <w:r>
              <w:rPr>
                <w:rFonts w:cs="B Mitra" w:hint="cs"/>
                <w:sz w:val="16"/>
                <w:szCs w:val="18"/>
                <w:rtl/>
                <w:lang w:bidi="fa-IR"/>
              </w:rPr>
              <w:t xml:space="preserve"> </w:t>
            </w:r>
            <w:r w:rsidRPr="007632D9">
              <w:rPr>
                <w:rFonts w:cs="B Mitra"/>
                <w:sz w:val="16"/>
                <w:szCs w:val="18"/>
                <w:rtl/>
              </w:rPr>
              <w:t xml:space="preserve"> 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5837962B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8C483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4E7CE14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E5134B" w:rsidRPr="00DF09EE" w14:paraId="08CBB14D" w14:textId="77777777" w:rsidTr="00E5134B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cantSplit/>
          <w:trHeight w:val="20"/>
          <w:jc w:val="center"/>
        </w:trPr>
        <w:tc>
          <w:tcPr>
            <w:tcW w:w="1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D2AD85" w14:textId="77777777" w:rsidR="00340895" w:rsidRPr="005B2009" w:rsidRDefault="00BF6905" w:rsidP="00C43197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30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7BBAD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اولین تا ششمین</w:t>
            </w:r>
            <w:r w:rsidRPr="005B2009">
              <w:rPr>
                <w:rFonts w:cs="B Mitra"/>
                <w:sz w:val="16"/>
                <w:szCs w:val="18"/>
                <w:rtl/>
              </w:rPr>
              <w:t xml:space="preserve"> کنفرانس ملي محاسبات توزيعي و پردازش داده هاي بزرگ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C7DF7F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5EA85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2D2EC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28312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5B337D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1394-1398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31641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  <w:r w:rsidRPr="005B2009">
              <w:rPr>
                <w:rFonts w:cs="B Mitra"/>
                <w:sz w:val="16"/>
                <w:szCs w:val="18"/>
                <w:rtl/>
              </w:rPr>
              <w:t>دانشگاه شه</w:t>
            </w:r>
            <w:r w:rsidRPr="005B2009">
              <w:rPr>
                <w:rFonts w:cs="B Mitra" w:hint="cs"/>
                <w:sz w:val="16"/>
                <w:szCs w:val="18"/>
                <w:rtl/>
              </w:rPr>
              <w:t>ی</w:t>
            </w:r>
            <w:r w:rsidRPr="005B2009">
              <w:rPr>
                <w:rFonts w:cs="B Mitra" w:hint="eastAsia"/>
                <w:sz w:val="16"/>
                <w:szCs w:val="18"/>
                <w:rtl/>
              </w:rPr>
              <w:t>د</w:t>
            </w:r>
            <w:r w:rsidRPr="005B2009">
              <w:rPr>
                <w:rFonts w:cs="B Mitra"/>
                <w:sz w:val="16"/>
                <w:szCs w:val="18"/>
                <w:rtl/>
              </w:rPr>
              <w:t xml:space="preserve"> مدن</w:t>
            </w:r>
            <w:r w:rsidRPr="005B2009">
              <w:rPr>
                <w:rFonts w:cs="B Mitra" w:hint="cs"/>
                <w:sz w:val="16"/>
                <w:szCs w:val="18"/>
                <w:rtl/>
              </w:rPr>
              <w:t>ی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7B099F44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2FE3DF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745B8B4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E5134B" w:rsidRPr="00DF09EE" w14:paraId="6CC757B5" w14:textId="77777777" w:rsidTr="00E5134B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cantSplit/>
          <w:trHeight w:val="20"/>
          <w:jc w:val="center"/>
        </w:trPr>
        <w:tc>
          <w:tcPr>
            <w:tcW w:w="1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D9DA2" w14:textId="77777777" w:rsidR="00340895" w:rsidRPr="005B2009" w:rsidRDefault="00BF6905" w:rsidP="00C43197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31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50E57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  <w:lang w:bidi="fa-IR"/>
              </w:rPr>
            </w:pPr>
            <w:r w:rsidRPr="002E21F0">
              <w:rPr>
                <w:rFonts w:cs="B Mitra"/>
                <w:sz w:val="16"/>
                <w:szCs w:val="18"/>
                <w:rtl/>
              </w:rPr>
              <w:t>دوم</w:t>
            </w:r>
            <w:r w:rsidRPr="002E21F0">
              <w:rPr>
                <w:rFonts w:cs="B Mitra" w:hint="cs"/>
                <w:sz w:val="16"/>
                <w:szCs w:val="18"/>
                <w:rtl/>
              </w:rPr>
              <w:t>ی</w:t>
            </w:r>
            <w:r w:rsidRPr="002E21F0">
              <w:rPr>
                <w:rFonts w:cs="B Mitra" w:hint="eastAsia"/>
                <w:sz w:val="16"/>
                <w:szCs w:val="18"/>
                <w:rtl/>
              </w:rPr>
              <w:t>ن</w:t>
            </w:r>
            <w:r w:rsidRPr="002E21F0">
              <w:rPr>
                <w:rFonts w:cs="B Mitra"/>
                <w:sz w:val="16"/>
                <w:szCs w:val="18"/>
                <w:rtl/>
              </w:rPr>
              <w:t xml:space="preserve"> کنفرانس دانش پژوهان کامپ</w:t>
            </w:r>
            <w:r w:rsidRPr="002E21F0">
              <w:rPr>
                <w:rFonts w:cs="B Mitra" w:hint="cs"/>
                <w:sz w:val="16"/>
                <w:szCs w:val="18"/>
                <w:rtl/>
              </w:rPr>
              <w:t>ی</w:t>
            </w:r>
            <w:r w:rsidRPr="002E21F0">
              <w:rPr>
                <w:rFonts w:cs="B Mitra" w:hint="eastAsia"/>
                <w:sz w:val="16"/>
                <w:szCs w:val="18"/>
                <w:rtl/>
              </w:rPr>
              <w:t>وتر</w:t>
            </w:r>
            <w:r w:rsidRPr="002E21F0">
              <w:rPr>
                <w:rFonts w:cs="B Mitra"/>
                <w:sz w:val="16"/>
                <w:szCs w:val="18"/>
                <w:rtl/>
              </w:rPr>
              <w:t xml:space="preserve"> و فناور</w:t>
            </w:r>
            <w:r w:rsidRPr="002E21F0">
              <w:rPr>
                <w:rFonts w:cs="B Mitra" w:hint="cs"/>
                <w:sz w:val="16"/>
                <w:szCs w:val="18"/>
                <w:rtl/>
              </w:rPr>
              <w:t>ی</w:t>
            </w:r>
            <w:r w:rsidRPr="002E21F0">
              <w:rPr>
                <w:rFonts w:cs="B Mitra"/>
                <w:sz w:val="16"/>
                <w:szCs w:val="18"/>
                <w:rtl/>
              </w:rPr>
              <w:t xml:space="preserve"> اطلاعات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40C2E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  <w:lang w:bidi="fa-IR"/>
              </w:rPr>
            </w:pPr>
            <w:r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3FBC1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  <w:lang w:bidi="fa-IR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1DFA0C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  <w:lang w:bidi="fa-IR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E7D84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  <w:lang w:bidi="fa-IR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22504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  <w:lang w:bidi="fa-IR"/>
              </w:rPr>
              <w:t>1394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2F23B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دانشگاه تبریز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2A938ADD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31A6C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1E598EC8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E5134B" w:rsidRPr="00DF09EE" w14:paraId="4F2223F1" w14:textId="77777777" w:rsidTr="00E5134B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cantSplit/>
          <w:trHeight w:val="20"/>
          <w:jc w:val="center"/>
        </w:trPr>
        <w:tc>
          <w:tcPr>
            <w:tcW w:w="160" w:type="pct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CBEC7" w14:textId="77777777" w:rsidR="00340895" w:rsidRDefault="00BF6905" w:rsidP="00C43197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32</w:t>
            </w:r>
          </w:p>
        </w:tc>
        <w:tc>
          <w:tcPr>
            <w:tcW w:w="17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FB43A" w14:textId="77777777" w:rsidR="00340895" w:rsidRPr="002E21F0" w:rsidRDefault="00340895" w:rsidP="00C43197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کتاب الگوریتمهای تکاملی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A21066" w14:textId="77777777" w:rsidR="00340895" w:rsidRDefault="00340895" w:rsidP="00C43197">
            <w:pPr>
              <w:jc w:val="center"/>
              <w:rPr>
                <w:rFonts w:cs="B Mitra"/>
                <w:sz w:val="16"/>
                <w:szCs w:val="18"/>
              </w:rPr>
            </w:pP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C1881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  <w:lang w:bidi="fa-IR"/>
              </w:rPr>
            </w:pP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250C04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  <w:lang w:bidi="fa-IR"/>
              </w:rPr>
            </w:pPr>
            <w:r>
              <w:rPr>
                <w:rFonts w:cs="B Mitra"/>
                <w:sz w:val="16"/>
                <w:szCs w:val="18"/>
              </w:rPr>
              <w:sym w:font="Wingdings" w:char="F0FC"/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AD8BC" w14:textId="77777777" w:rsidR="00340895" w:rsidRPr="005B2009" w:rsidRDefault="00340895" w:rsidP="00C43197">
            <w:pPr>
              <w:jc w:val="center"/>
              <w:rPr>
                <w:rFonts w:cs="B Mitra"/>
                <w:sz w:val="16"/>
                <w:szCs w:val="18"/>
                <w:lang w:bidi="fa-IR"/>
              </w:rPr>
            </w:pPr>
          </w:p>
        </w:tc>
        <w:tc>
          <w:tcPr>
            <w:tcW w:w="31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971B3" w14:textId="77777777" w:rsidR="00340895" w:rsidRDefault="00340895" w:rsidP="00C43197">
            <w:pPr>
              <w:jc w:val="center"/>
              <w:rPr>
                <w:rFonts w:cs="B Mitra"/>
                <w:sz w:val="16"/>
                <w:szCs w:val="18"/>
                <w:rtl/>
                <w:lang w:bidi="fa-IR"/>
              </w:rPr>
            </w:pPr>
            <w:r>
              <w:rPr>
                <w:rFonts w:cs="B Mitra" w:hint="cs"/>
                <w:sz w:val="16"/>
                <w:szCs w:val="18"/>
                <w:rtl/>
                <w:lang w:bidi="fa-IR"/>
              </w:rPr>
              <w:t>1395</w:t>
            </w:r>
          </w:p>
        </w:tc>
        <w:tc>
          <w:tcPr>
            <w:tcW w:w="7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BABDA" w14:textId="77777777" w:rsidR="00340895" w:rsidRDefault="00340895" w:rsidP="00C43197">
            <w:pPr>
              <w:jc w:val="center"/>
              <w:rPr>
                <w:rFonts w:cs="B Mitra"/>
                <w:sz w:val="16"/>
                <w:szCs w:val="18"/>
                <w:rtl/>
              </w:rPr>
            </w:pPr>
            <w:r>
              <w:rPr>
                <w:rFonts w:cs="B Mitra" w:hint="cs"/>
                <w:sz w:val="16"/>
                <w:szCs w:val="18"/>
                <w:rtl/>
              </w:rPr>
              <w:t>دانشگاه آزاد اسلامی  بیرجند</w:t>
            </w:r>
          </w:p>
        </w:tc>
        <w:tc>
          <w:tcPr>
            <w:tcW w:w="36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33CC382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14" w:type="pct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2508A0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  <w:tc>
          <w:tcPr>
            <w:tcW w:w="3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20C8B706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E5134B" w:rsidRPr="00DF09EE" w14:paraId="2530FCAC" w14:textId="77777777" w:rsidTr="00E5134B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1958" w:type="pct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C9A851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کثر امتیاز در واحد کار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 xml:space="preserve"> يا نيم</w:t>
            </w:r>
            <w:r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softHyphen/>
              <w:t>سال</w:t>
            </w:r>
            <w:r w:rsidRPr="00DF09EE">
              <w:rPr>
                <w:rFonts w:cs="B Mitra"/>
                <w:b/>
                <w:bCs/>
                <w:sz w:val="18"/>
                <w:szCs w:val="18"/>
                <w:lang w:bidi="fa-IR"/>
              </w:rPr>
              <w:t>:</w:t>
            </w:r>
          </w:p>
          <w:p w14:paraId="324B2E7A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  <w:r w:rsidRPr="00DF09EE">
              <w:rPr>
                <w:rFonts w:cs="B Mitra" w:hint="cs"/>
                <w:b/>
                <w:bCs/>
                <w:sz w:val="18"/>
                <w:szCs w:val="18"/>
                <w:rtl/>
                <w:lang w:bidi="fa-IR"/>
              </w:rPr>
              <w:t>حداكثر امتياز در موضوع: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2CC53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16"/>
                <w:szCs w:val="16"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22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A54300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16"/>
                <w:szCs w:val="16"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1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82F56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16"/>
                <w:szCs w:val="16"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22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0CFC5D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2</w:t>
            </w:r>
          </w:p>
        </w:tc>
        <w:tc>
          <w:tcPr>
            <w:tcW w:w="1107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6F3A5B04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22"/>
                <w:szCs w:val="22"/>
                <w:rtl/>
              </w:rPr>
              <w:t>جـمع کـل</w:t>
            </w:r>
          </w:p>
        </w:tc>
        <w:tc>
          <w:tcPr>
            <w:tcW w:w="36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2CC2A37D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4206AFC7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1" w:type="pct"/>
            <w:vMerge w:val="restart"/>
            <w:tcBorders>
              <w:top w:val="single" w:sz="4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5923612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E5134B" w:rsidRPr="00DF09EE" w14:paraId="71328B44" w14:textId="77777777" w:rsidTr="00E5134B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1958" w:type="pct"/>
            <w:gridSpan w:val="2"/>
            <w:vMerge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5A2BCC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18"/>
                <w:szCs w:val="18"/>
                <w:rtl/>
                <w:lang w:bidi="fa-IR"/>
              </w:rPr>
            </w:pPr>
          </w:p>
        </w:tc>
        <w:tc>
          <w:tcPr>
            <w:tcW w:w="910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4F1EBB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16"/>
                <w:szCs w:val="16"/>
                <w:rtl/>
              </w:rPr>
            </w:pPr>
            <w:r w:rsidRPr="00DF09EE">
              <w:rPr>
                <w:rFonts w:cs="B Mitra" w:hint="cs"/>
                <w:b/>
                <w:bCs/>
                <w:sz w:val="16"/>
                <w:szCs w:val="16"/>
                <w:rtl/>
              </w:rPr>
              <w:t>10</w:t>
            </w:r>
          </w:p>
        </w:tc>
        <w:tc>
          <w:tcPr>
            <w:tcW w:w="1107" w:type="pct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175ABBCF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2"/>
                <w:szCs w:val="22"/>
                <w:rtl/>
              </w:rPr>
            </w:pPr>
          </w:p>
        </w:tc>
        <w:tc>
          <w:tcPr>
            <w:tcW w:w="360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0EE3BFCE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14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</w:tcPr>
          <w:p w14:paraId="5241FFE0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</w:tc>
        <w:tc>
          <w:tcPr>
            <w:tcW w:w="351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49021D80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</w:rPr>
            </w:pPr>
          </w:p>
        </w:tc>
      </w:tr>
      <w:tr w:rsidR="00E5134B" w:rsidRPr="00DF09EE" w14:paraId="67F62D90" w14:textId="77777777" w:rsidTr="00E5134B">
        <w:tblPrEx>
          <w:tblCellMar>
            <w:left w:w="28" w:type="dxa"/>
            <w:right w:w="28" w:type="dxa"/>
          </w:tblCellMar>
          <w:tblLook w:val="01E0" w:firstRow="1" w:lastRow="1" w:firstColumn="1" w:lastColumn="1" w:noHBand="0" w:noVBand="0"/>
        </w:tblPrEx>
        <w:trPr>
          <w:trHeight w:val="20"/>
          <w:jc w:val="center"/>
        </w:trPr>
        <w:tc>
          <w:tcPr>
            <w:tcW w:w="1958" w:type="pct"/>
            <w:gridSpan w:val="2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3B15B2C1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متقاضي</w:t>
            </w:r>
          </w:p>
          <w:p w14:paraId="4A77641D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14889BF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36D93CBA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225" w:type="pct"/>
            <w:gridSpan w:val="5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vAlign w:val="center"/>
          </w:tcPr>
          <w:p w14:paraId="46FB8B54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رييس کمیسیون تخصصی</w:t>
            </w:r>
          </w:p>
          <w:p w14:paraId="3B1CF49A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0E07EAD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1F689EAC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  <w:tc>
          <w:tcPr>
            <w:tcW w:w="1817" w:type="pct"/>
            <w:gridSpan w:val="4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B9BEE93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نام و نام خانوادگي دبير كميته منتخب</w:t>
            </w:r>
          </w:p>
          <w:p w14:paraId="781C38D1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6DBCABB3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</w:p>
          <w:p w14:paraId="7A13E2F1" w14:textId="77777777" w:rsidR="00340895" w:rsidRPr="00DF09EE" w:rsidRDefault="00340895" w:rsidP="00C43197">
            <w:pPr>
              <w:jc w:val="center"/>
              <w:rPr>
                <w:rFonts w:cs="B Mitra"/>
                <w:b/>
                <w:bCs/>
                <w:sz w:val="20"/>
                <w:szCs w:val="20"/>
                <w:rtl/>
              </w:rPr>
            </w:pPr>
            <w:r w:rsidRPr="00DF09EE">
              <w:rPr>
                <w:rFonts w:cs="B Mitra" w:hint="cs"/>
                <w:b/>
                <w:bCs/>
                <w:sz w:val="20"/>
                <w:szCs w:val="20"/>
                <w:rtl/>
              </w:rPr>
              <w:t>امضاء</w:t>
            </w:r>
          </w:p>
        </w:tc>
      </w:tr>
    </w:tbl>
    <w:p w14:paraId="05E96F27" w14:textId="77777777" w:rsidR="00340895" w:rsidRPr="00DF09EE" w:rsidRDefault="00340895" w:rsidP="00E5134B">
      <w:pPr>
        <w:ind w:right="-357"/>
        <w:jc w:val="lowKashida"/>
        <w:rPr>
          <w:rFonts w:cs="B Mitra"/>
          <w:b/>
          <w:bCs/>
          <w:sz w:val="16"/>
          <w:szCs w:val="16"/>
          <w:rtl/>
        </w:rPr>
      </w:pPr>
    </w:p>
    <w:sectPr w:rsidR="00340895" w:rsidRPr="00DF09EE" w:rsidSect="00F20636">
      <w:headerReference w:type="default" r:id="rId11"/>
      <w:pgSz w:w="16838" w:h="11906" w:orient="landscape"/>
      <w:pgMar w:top="245" w:right="562" w:bottom="288" w:left="360" w:header="0" w:footer="0" w:gutter="0"/>
      <w:pgNumType w:fmt="numberInDash" w:chapStyle="1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23CCD" w14:textId="77777777" w:rsidR="00B45285" w:rsidRDefault="00B45285" w:rsidP="00A62CDD">
      <w:r>
        <w:separator/>
      </w:r>
    </w:p>
  </w:endnote>
  <w:endnote w:type="continuationSeparator" w:id="0">
    <w:p w14:paraId="41F3B25A" w14:textId="77777777" w:rsidR="00B45285" w:rsidRDefault="00B45285" w:rsidP="00A62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B88400" w14:textId="77777777" w:rsidR="00B45285" w:rsidRDefault="00B45285" w:rsidP="00A62CDD">
      <w:r>
        <w:separator/>
      </w:r>
    </w:p>
  </w:footnote>
  <w:footnote w:type="continuationSeparator" w:id="0">
    <w:p w14:paraId="2AF1BED8" w14:textId="77777777" w:rsidR="00B45285" w:rsidRDefault="00B45285" w:rsidP="00A62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CE8E03" w14:textId="77777777" w:rsidR="005800A2" w:rsidRDefault="005800A2" w:rsidP="005800A2">
    <w:pPr>
      <w:pStyle w:val="Header"/>
      <w:rPr>
        <w:rtl/>
      </w:rPr>
    </w:pPr>
  </w:p>
  <w:tbl>
    <w:tblPr>
      <w:bidiVisual/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656"/>
      <w:gridCol w:w="3377"/>
      <w:gridCol w:w="4737"/>
      <w:gridCol w:w="3924"/>
      <w:gridCol w:w="2192"/>
    </w:tblGrid>
    <w:tr w:rsidR="005800A2" w:rsidRPr="00DF09EE" w14:paraId="6F73B717" w14:textId="77777777" w:rsidTr="003B2BF0">
      <w:trPr>
        <w:trHeight w:val="432"/>
        <w:jc w:val="center"/>
      </w:trPr>
      <w:tc>
        <w:tcPr>
          <w:tcW w:w="521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F2F2F2"/>
          <w:vAlign w:val="center"/>
        </w:tcPr>
        <w:p w14:paraId="0B2ACB1B" w14:textId="77777777" w:rsidR="005800A2" w:rsidRPr="00DF09EE" w:rsidRDefault="005800A2" w:rsidP="005800A2">
          <w:pPr>
            <w:jc w:val="center"/>
            <w:rPr>
              <w:rFonts w:cs="B Mitra"/>
              <w:b/>
              <w:bCs/>
              <w:sz w:val="20"/>
              <w:szCs w:val="20"/>
              <w:rtl/>
              <w:lang w:bidi="fa-IR"/>
            </w:rPr>
          </w:pPr>
          <w:r w:rsidRPr="00DF09EE"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 xml:space="preserve">کاربرگ‌های ماده </w:t>
          </w:r>
          <w:r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>3</w:t>
          </w:r>
        </w:p>
      </w:tc>
      <w:tc>
        <w:tcPr>
          <w:tcW w:w="1063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14:paraId="03BE7F43" w14:textId="77777777" w:rsidR="005800A2" w:rsidRPr="00DF09EE" w:rsidRDefault="005800A2" w:rsidP="005800A2">
          <w:pPr>
            <w:rPr>
              <w:rFonts w:cs="B Titr"/>
              <w:sz w:val="20"/>
              <w:szCs w:val="20"/>
              <w:rtl/>
            </w:rPr>
          </w:pPr>
          <w:r w:rsidRPr="00DF09EE"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>نام موسسه:</w:t>
          </w:r>
          <w:r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 xml:space="preserve"> دانشگاه صنعتی قم</w:t>
          </w:r>
        </w:p>
      </w:tc>
      <w:tc>
        <w:tcPr>
          <w:tcW w:w="1491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14:paraId="3E24E683" w14:textId="77777777" w:rsidR="005800A2" w:rsidRPr="00DF09EE" w:rsidRDefault="005800A2" w:rsidP="005800A2">
          <w:pPr>
            <w:rPr>
              <w:rFonts w:cs="B Mitra"/>
              <w:b/>
              <w:bCs/>
              <w:sz w:val="20"/>
              <w:szCs w:val="20"/>
              <w:rtl/>
              <w:lang w:bidi="fa-IR"/>
            </w:rPr>
          </w:pPr>
          <w:r w:rsidRPr="00DF09EE"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>نام و نام خانوادگی عضو هیات علمی:</w:t>
          </w:r>
          <w:r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 xml:space="preserve"> عبدالرضا رسولی کناری</w:t>
          </w:r>
        </w:p>
      </w:tc>
      <w:tc>
        <w:tcPr>
          <w:tcW w:w="1235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14:paraId="28ABF9C5" w14:textId="77777777" w:rsidR="005800A2" w:rsidRPr="00DF09EE" w:rsidRDefault="005800A2" w:rsidP="005800A2">
          <w:pPr>
            <w:rPr>
              <w:rFonts w:cs="B Mitra"/>
              <w:b/>
              <w:bCs/>
              <w:sz w:val="20"/>
              <w:szCs w:val="20"/>
              <w:rtl/>
            </w:rPr>
          </w:pPr>
          <w:r w:rsidRPr="00DF09EE">
            <w:rPr>
              <w:rFonts w:cs="B Mitra" w:hint="cs"/>
              <w:b/>
              <w:bCs/>
              <w:sz w:val="20"/>
              <w:szCs w:val="20"/>
              <w:rtl/>
            </w:rPr>
            <w:t>رشته تحصیلی:</w:t>
          </w:r>
          <w:r>
            <w:rPr>
              <w:rFonts w:cs="B Mitra" w:hint="cs"/>
              <w:b/>
              <w:bCs/>
              <w:sz w:val="20"/>
              <w:szCs w:val="20"/>
              <w:rtl/>
            </w:rPr>
            <w:t xml:space="preserve"> مهندسی کامپیوتر </w:t>
          </w:r>
          <w:r>
            <w:rPr>
              <w:rFonts w:ascii="Arial" w:hAnsi="Arial" w:cs="Arial" w:hint="cs"/>
              <w:b/>
              <w:bCs/>
              <w:sz w:val="20"/>
              <w:szCs w:val="20"/>
              <w:rtl/>
            </w:rPr>
            <w:t>–</w:t>
          </w:r>
          <w:r>
            <w:rPr>
              <w:rFonts w:cs="B Mitra" w:hint="cs"/>
              <w:b/>
              <w:bCs/>
              <w:sz w:val="20"/>
              <w:szCs w:val="20"/>
              <w:rtl/>
            </w:rPr>
            <w:t xml:space="preserve"> نرم افزار</w:t>
          </w:r>
        </w:p>
      </w:tc>
      <w:tc>
        <w:tcPr>
          <w:tcW w:w="690" w:type="pct"/>
          <w:tcBorders>
            <w:top w:val="single" w:sz="12" w:space="0" w:color="auto"/>
            <w:left w:val="single" w:sz="12" w:space="0" w:color="auto"/>
            <w:bottom w:val="single" w:sz="12" w:space="0" w:color="auto"/>
            <w:right w:val="single" w:sz="12" w:space="0" w:color="auto"/>
          </w:tcBorders>
          <w:shd w:val="clear" w:color="auto" w:fill="auto"/>
          <w:vAlign w:val="center"/>
        </w:tcPr>
        <w:p w14:paraId="6899CDA9" w14:textId="77777777" w:rsidR="005800A2" w:rsidRPr="00DF09EE" w:rsidRDefault="005800A2" w:rsidP="005800A2">
          <w:pPr>
            <w:rPr>
              <w:rFonts w:cs="B Titr"/>
              <w:sz w:val="20"/>
              <w:szCs w:val="20"/>
              <w:rtl/>
            </w:rPr>
          </w:pPr>
          <w:r w:rsidRPr="00DF09EE"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>گروه:</w:t>
          </w:r>
          <w:r>
            <w:rPr>
              <w:rFonts w:cs="B Mitra" w:hint="cs"/>
              <w:b/>
              <w:bCs/>
              <w:sz w:val="20"/>
              <w:szCs w:val="20"/>
              <w:rtl/>
              <w:lang w:bidi="fa-IR"/>
            </w:rPr>
            <w:t xml:space="preserve"> مهندسی کامپیوتر</w:t>
          </w:r>
        </w:p>
      </w:tc>
    </w:tr>
  </w:tbl>
  <w:p w14:paraId="4543E05F" w14:textId="77777777" w:rsidR="005800A2" w:rsidRDefault="005800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9293C"/>
    <w:multiLevelType w:val="hybridMultilevel"/>
    <w:tmpl w:val="BC9091AE"/>
    <w:lvl w:ilvl="0" w:tplc="42CE3FE2">
      <w:start w:val="1"/>
      <w:numFmt w:val="decimal"/>
      <w:lvlText w:val="%1-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2556DA"/>
    <w:multiLevelType w:val="hybridMultilevel"/>
    <w:tmpl w:val="B00EA61A"/>
    <w:lvl w:ilvl="0" w:tplc="A0E63D60">
      <w:start w:val="1"/>
      <w:numFmt w:val="bullet"/>
      <w:lvlText w:val=""/>
      <w:lvlJc w:val="left"/>
      <w:pPr>
        <w:ind w:left="1285" w:hanging="360"/>
      </w:pPr>
      <w:rPr>
        <w:rFonts w:ascii="Symbol" w:hAnsi="Symbo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2005" w:hanging="360"/>
      </w:pPr>
    </w:lvl>
    <w:lvl w:ilvl="2" w:tplc="0409001B" w:tentative="1">
      <w:start w:val="1"/>
      <w:numFmt w:val="lowerRoman"/>
      <w:lvlText w:val="%3."/>
      <w:lvlJc w:val="right"/>
      <w:pPr>
        <w:ind w:left="2725" w:hanging="180"/>
      </w:pPr>
    </w:lvl>
    <w:lvl w:ilvl="3" w:tplc="0409000F" w:tentative="1">
      <w:start w:val="1"/>
      <w:numFmt w:val="decimal"/>
      <w:lvlText w:val="%4."/>
      <w:lvlJc w:val="left"/>
      <w:pPr>
        <w:ind w:left="3445" w:hanging="360"/>
      </w:pPr>
    </w:lvl>
    <w:lvl w:ilvl="4" w:tplc="04090019" w:tentative="1">
      <w:start w:val="1"/>
      <w:numFmt w:val="lowerLetter"/>
      <w:lvlText w:val="%5."/>
      <w:lvlJc w:val="left"/>
      <w:pPr>
        <w:ind w:left="4165" w:hanging="360"/>
      </w:pPr>
    </w:lvl>
    <w:lvl w:ilvl="5" w:tplc="0409001B" w:tentative="1">
      <w:start w:val="1"/>
      <w:numFmt w:val="lowerRoman"/>
      <w:lvlText w:val="%6."/>
      <w:lvlJc w:val="right"/>
      <w:pPr>
        <w:ind w:left="4885" w:hanging="180"/>
      </w:pPr>
    </w:lvl>
    <w:lvl w:ilvl="6" w:tplc="0409000F" w:tentative="1">
      <w:start w:val="1"/>
      <w:numFmt w:val="decimal"/>
      <w:lvlText w:val="%7."/>
      <w:lvlJc w:val="left"/>
      <w:pPr>
        <w:ind w:left="5605" w:hanging="360"/>
      </w:pPr>
    </w:lvl>
    <w:lvl w:ilvl="7" w:tplc="04090019" w:tentative="1">
      <w:start w:val="1"/>
      <w:numFmt w:val="lowerLetter"/>
      <w:lvlText w:val="%8."/>
      <w:lvlJc w:val="left"/>
      <w:pPr>
        <w:ind w:left="6325" w:hanging="360"/>
      </w:pPr>
    </w:lvl>
    <w:lvl w:ilvl="8" w:tplc="0409001B" w:tentative="1">
      <w:start w:val="1"/>
      <w:numFmt w:val="lowerRoman"/>
      <w:lvlText w:val="%9."/>
      <w:lvlJc w:val="right"/>
      <w:pPr>
        <w:ind w:left="7045" w:hanging="180"/>
      </w:pPr>
    </w:lvl>
  </w:abstractNum>
  <w:abstractNum w:abstractNumId="2" w15:restartNumberingAfterBreak="0">
    <w:nsid w:val="1DF508FF"/>
    <w:multiLevelType w:val="hybridMultilevel"/>
    <w:tmpl w:val="081C89A8"/>
    <w:lvl w:ilvl="0" w:tplc="0AFA7814">
      <w:start w:val="1"/>
      <w:numFmt w:val="decimal"/>
      <w:lvlText w:val="%1-"/>
      <w:lvlJc w:val="left"/>
      <w:pPr>
        <w:ind w:left="6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6" w:hanging="360"/>
      </w:pPr>
    </w:lvl>
    <w:lvl w:ilvl="2" w:tplc="0409001B" w:tentative="1">
      <w:start w:val="1"/>
      <w:numFmt w:val="lowerRoman"/>
      <w:lvlText w:val="%3."/>
      <w:lvlJc w:val="right"/>
      <w:pPr>
        <w:ind w:left="2106" w:hanging="180"/>
      </w:pPr>
    </w:lvl>
    <w:lvl w:ilvl="3" w:tplc="0409000F" w:tentative="1">
      <w:start w:val="1"/>
      <w:numFmt w:val="decimal"/>
      <w:lvlText w:val="%4."/>
      <w:lvlJc w:val="left"/>
      <w:pPr>
        <w:ind w:left="2826" w:hanging="360"/>
      </w:pPr>
    </w:lvl>
    <w:lvl w:ilvl="4" w:tplc="04090019" w:tentative="1">
      <w:start w:val="1"/>
      <w:numFmt w:val="lowerLetter"/>
      <w:lvlText w:val="%5."/>
      <w:lvlJc w:val="left"/>
      <w:pPr>
        <w:ind w:left="3546" w:hanging="360"/>
      </w:pPr>
    </w:lvl>
    <w:lvl w:ilvl="5" w:tplc="0409001B" w:tentative="1">
      <w:start w:val="1"/>
      <w:numFmt w:val="lowerRoman"/>
      <w:lvlText w:val="%6."/>
      <w:lvlJc w:val="right"/>
      <w:pPr>
        <w:ind w:left="4266" w:hanging="180"/>
      </w:pPr>
    </w:lvl>
    <w:lvl w:ilvl="6" w:tplc="0409000F" w:tentative="1">
      <w:start w:val="1"/>
      <w:numFmt w:val="decimal"/>
      <w:lvlText w:val="%7."/>
      <w:lvlJc w:val="left"/>
      <w:pPr>
        <w:ind w:left="4986" w:hanging="360"/>
      </w:pPr>
    </w:lvl>
    <w:lvl w:ilvl="7" w:tplc="04090019" w:tentative="1">
      <w:start w:val="1"/>
      <w:numFmt w:val="lowerLetter"/>
      <w:lvlText w:val="%8."/>
      <w:lvlJc w:val="left"/>
      <w:pPr>
        <w:ind w:left="5706" w:hanging="360"/>
      </w:pPr>
    </w:lvl>
    <w:lvl w:ilvl="8" w:tplc="0409001B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3" w15:restartNumberingAfterBreak="0">
    <w:nsid w:val="23CA3E17"/>
    <w:multiLevelType w:val="hybridMultilevel"/>
    <w:tmpl w:val="84A04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42231D"/>
    <w:multiLevelType w:val="hybridMultilevel"/>
    <w:tmpl w:val="3D682810"/>
    <w:lvl w:ilvl="0" w:tplc="0409000F">
      <w:start w:val="1"/>
      <w:numFmt w:val="decimal"/>
      <w:lvlText w:val="%1."/>
      <w:lvlJc w:val="left"/>
      <w:pPr>
        <w:tabs>
          <w:tab w:val="num" w:pos="1130"/>
        </w:tabs>
        <w:ind w:left="113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50"/>
        </w:tabs>
        <w:ind w:left="185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70"/>
        </w:tabs>
        <w:ind w:left="257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90"/>
        </w:tabs>
        <w:ind w:left="329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10"/>
        </w:tabs>
        <w:ind w:left="401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30"/>
        </w:tabs>
        <w:ind w:left="473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50"/>
        </w:tabs>
        <w:ind w:left="545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70"/>
        </w:tabs>
        <w:ind w:left="617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90"/>
        </w:tabs>
        <w:ind w:left="6890" w:hanging="180"/>
      </w:pPr>
    </w:lvl>
  </w:abstractNum>
  <w:abstractNum w:abstractNumId="5" w15:restartNumberingAfterBreak="0">
    <w:nsid w:val="51236F44"/>
    <w:multiLevelType w:val="hybridMultilevel"/>
    <w:tmpl w:val="C2ACE9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D732CD"/>
    <w:multiLevelType w:val="hybridMultilevel"/>
    <w:tmpl w:val="2B2CA216"/>
    <w:lvl w:ilvl="0" w:tplc="24EE3566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F92376"/>
    <w:multiLevelType w:val="hybridMultilevel"/>
    <w:tmpl w:val="4528792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28530460">
    <w:abstractNumId w:val="7"/>
  </w:num>
  <w:num w:numId="2" w16cid:durableId="243995649">
    <w:abstractNumId w:val="4"/>
  </w:num>
  <w:num w:numId="3" w16cid:durableId="1423530998">
    <w:abstractNumId w:val="5"/>
  </w:num>
  <w:num w:numId="4" w16cid:durableId="1012879926">
    <w:abstractNumId w:val="2"/>
  </w:num>
  <w:num w:numId="5" w16cid:durableId="548036321">
    <w:abstractNumId w:val="1"/>
  </w:num>
  <w:num w:numId="6" w16cid:durableId="677345689">
    <w:abstractNumId w:val="6"/>
  </w:num>
  <w:num w:numId="7" w16cid:durableId="77748359">
    <w:abstractNumId w:val="0"/>
  </w:num>
  <w:num w:numId="8" w16cid:durableId="188933803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61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NDUys7Q0MTQ1MTNX0lEKTi0uzszPAykwqwUAIyVFDiwAAAA="/>
  </w:docVars>
  <w:rsids>
    <w:rsidRoot w:val="00F321E1"/>
    <w:rsid w:val="00000C3F"/>
    <w:rsid w:val="0000135D"/>
    <w:rsid w:val="0000196A"/>
    <w:rsid w:val="0000271D"/>
    <w:rsid w:val="00004F94"/>
    <w:rsid w:val="00005E9B"/>
    <w:rsid w:val="00007C48"/>
    <w:rsid w:val="0001059F"/>
    <w:rsid w:val="000126D0"/>
    <w:rsid w:val="000132CC"/>
    <w:rsid w:val="0001375E"/>
    <w:rsid w:val="00013A0A"/>
    <w:rsid w:val="00013C00"/>
    <w:rsid w:val="00014714"/>
    <w:rsid w:val="00015531"/>
    <w:rsid w:val="00016066"/>
    <w:rsid w:val="00016772"/>
    <w:rsid w:val="000202B3"/>
    <w:rsid w:val="00021C0F"/>
    <w:rsid w:val="00021E2F"/>
    <w:rsid w:val="00021EFC"/>
    <w:rsid w:val="00022595"/>
    <w:rsid w:val="000226CC"/>
    <w:rsid w:val="00022E17"/>
    <w:rsid w:val="00023137"/>
    <w:rsid w:val="0002450D"/>
    <w:rsid w:val="00025028"/>
    <w:rsid w:val="000257C1"/>
    <w:rsid w:val="00025B5B"/>
    <w:rsid w:val="000275BA"/>
    <w:rsid w:val="00027E08"/>
    <w:rsid w:val="00027F6B"/>
    <w:rsid w:val="00030908"/>
    <w:rsid w:val="000309DB"/>
    <w:rsid w:val="0003149D"/>
    <w:rsid w:val="00031647"/>
    <w:rsid w:val="00032080"/>
    <w:rsid w:val="0003286D"/>
    <w:rsid w:val="00032C63"/>
    <w:rsid w:val="0003311B"/>
    <w:rsid w:val="00033713"/>
    <w:rsid w:val="000343F4"/>
    <w:rsid w:val="00034AFD"/>
    <w:rsid w:val="00034E4B"/>
    <w:rsid w:val="00035426"/>
    <w:rsid w:val="00035521"/>
    <w:rsid w:val="00035775"/>
    <w:rsid w:val="00036B6A"/>
    <w:rsid w:val="000371A6"/>
    <w:rsid w:val="0003770D"/>
    <w:rsid w:val="0004021A"/>
    <w:rsid w:val="0004078B"/>
    <w:rsid w:val="00040817"/>
    <w:rsid w:val="00041DE0"/>
    <w:rsid w:val="0004226C"/>
    <w:rsid w:val="00042C51"/>
    <w:rsid w:val="00043387"/>
    <w:rsid w:val="0004355D"/>
    <w:rsid w:val="00043ADB"/>
    <w:rsid w:val="000455F3"/>
    <w:rsid w:val="00045814"/>
    <w:rsid w:val="00045CD8"/>
    <w:rsid w:val="00046E88"/>
    <w:rsid w:val="000471CB"/>
    <w:rsid w:val="000471FC"/>
    <w:rsid w:val="000472AC"/>
    <w:rsid w:val="00047C00"/>
    <w:rsid w:val="00050E4F"/>
    <w:rsid w:val="00050ECB"/>
    <w:rsid w:val="000518A4"/>
    <w:rsid w:val="00052D19"/>
    <w:rsid w:val="000547A4"/>
    <w:rsid w:val="00054A61"/>
    <w:rsid w:val="00054BB4"/>
    <w:rsid w:val="00056756"/>
    <w:rsid w:val="00056B37"/>
    <w:rsid w:val="000570B0"/>
    <w:rsid w:val="000574A2"/>
    <w:rsid w:val="00057864"/>
    <w:rsid w:val="00057D16"/>
    <w:rsid w:val="00060538"/>
    <w:rsid w:val="000613BB"/>
    <w:rsid w:val="00061726"/>
    <w:rsid w:val="00061839"/>
    <w:rsid w:val="00062549"/>
    <w:rsid w:val="00062BB1"/>
    <w:rsid w:val="000634E0"/>
    <w:rsid w:val="00064656"/>
    <w:rsid w:val="00064661"/>
    <w:rsid w:val="00064C5B"/>
    <w:rsid w:val="00064E22"/>
    <w:rsid w:val="000654CD"/>
    <w:rsid w:val="00065D69"/>
    <w:rsid w:val="000663D7"/>
    <w:rsid w:val="0006683B"/>
    <w:rsid w:val="0006687E"/>
    <w:rsid w:val="0006694F"/>
    <w:rsid w:val="00066B4A"/>
    <w:rsid w:val="0006714C"/>
    <w:rsid w:val="00070DB3"/>
    <w:rsid w:val="000710C5"/>
    <w:rsid w:val="00071453"/>
    <w:rsid w:val="00071CA6"/>
    <w:rsid w:val="00071CCB"/>
    <w:rsid w:val="00072225"/>
    <w:rsid w:val="00072A68"/>
    <w:rsid w:val="00072A84"/>
    <w:rsid w:val="0007424E"/>
    <w:rsid w:val="0007453D"/>
    <w:rsid w:val="00074985"/>
    <w:rsid w:val="00076138"/>
    <w:rsid w:val="00076818"/>
    <w:rsid w:val="000773E1"/>
    <w:rsid w:val="000817A7"/>
    <w:rsid w:val="000818BF"/>
    <w:rsid w:val="000820EA"/>
    <w:rsid w:val="0008212F"/>
    <w:rsid w:val="000826CD"/>
    <w:rsid w:val="00082F78"/>
    <w:rsid w:val="00083569"/>
    <w:rsid w:val="00083F87"/>
    <w:rsid w:val="000858FB"/>
    <w:rsid w:val="00085A8F"/>
    <w:rsid w:val="00085BA4"/>
    <w:rsid w:val="00085DCF"/>
    <w:rsid w:val="00085F84"/>
    <w:rsid w:val="00087B57"/>
    <w:rsid w:val="00090019"/>
    <w:rsid w:val="00090310"/>
    <w:rsid w:val="000913BB"/>
    <w:rsid w:val="000920D0"/>
    <w:rsid w:val="00092ABA"/>
    <w:rsid w:val="00092B85"/>
    <w:rsid w:val="00092CFE"/>
    <w:rsid w:val="00093877"/>
    <w:rsid w:val="00093C8F"/>
    <w:rsid w:val="00093E0D"/>
    <w:rsid w:val="000941F8"/>
    <w:rsid w:val="0009545C"/>
    <w:rsid w:val="0009581D"/>
    <w:rsid w:val="00095E0F"/>
    <w:rsid w:val="00096215"/>
    <w:rsid w:val="0009726A"/>
    <w:rsid w:val="000A030B"/>
    <w:rsid w:val="000A04A2"/>
    <w:rsid w:val="000A0D3D"/>
    <w:rsid w:val="000A1AE1"/>
    <w:rsid w:val="000A1B11"/>
    <w:rsid w:val="000A2D18"/>
    <w:rsid w:val="000A340E"/>
    <w:rsid w:val="000A35E7"/>
    <w:rsid w:val="000A3F9F"/>
    <w:rsid w:val="000A4264"/>
    <w:rsid w:val="000A4D17"/>
    <w:rsid w:val="000A5352"/>
    <w:rsid w:val="000A6B3A"/>
    <w:rsid w:val="000A73C5"/>
    <w:rsid w:val="000A79D8"/>
    <w:rsid w:val="000B001F"/>
    <w:rsid w:val="000B0596"/>
    <w:rsid w:val="000B11BB"/>
    <w:rsid w:val="000B268C"/>
    <w:rsid w:val="000B2EEF"/>
    <w:rsid w:val="000B56E1"/>
    <w:rsid w:val="000B5FAC"/>
    <w:rsid w:val="000B6EAC"/>
    <w:rsid w:val="000B6F48"/>
    <w:rsid w:val="000B7046"/>
    <w:rsid w:val="000C0459"/>
    <w:rsid w:val="000C237F"/>
    <w:rsid w:val="000C2F47"/>
    <w:rsid w:val="000C32A8"/>
    <w:rsid w:val="000C3947"/>
    <w:rsid w:val="000C4515"/>
    <w:rsid w:val="000C4DFA"/>
    <w:rsid w:val="000C5279"/>
    <w:rsid w:val="000C5BDC"/>
    <w:rsid w:val="000C5D06"/>
    <w:rsid w:val="000C649F"/>
    <w:rsid w:val="000C6790"/>
    <w:rsid w:val="000C6A18"/>
    <w:rsid w:val="000C6CF8"/>
    <w:rsid w:val="000D0DB5"/>
    <w:rsid w:val="000D1734"/>
    <w:rsid w:val="000D182A"/>
    <w:rsid w:val="000D1C40"/>
    <w:rsid w:val="000D3D28"/>
    <w:rsid w:val="000D54E5"/>
    <w:rsid w:val="000D5563"/>
    <w:rsid w:val="000D6C9D"/>
    <w:rsid w:val="000D6F49"/>
    <w:rsid w:val="000D7565"/>
    <w:rsid w:val="000D79F1"/>
    <w:rsid w:val="000D7B59"/>
    <w:rsid w:val="000D7DE1"/>
    <w:rsid w:val="000E1388"/>
    <w:rsid w:val="000E1465"/>
    <w:rsid w:val="000E2765"/>
    <w:rsid w:val="000E296B"/>
    <w:rsid w:val="000E2DDD"/>
    <w:rsid w:val="000E2E21"/>
    <w:rsid w:val="000E3734"/>
    <w:rsid w:val="000E4A02"/>
    <w:rsid w:val="000E519F"/>
    <w:rsid w:val="000E5308"/>
    <w:rsid w:val="000E64D0"/>
    <w:rsid w:val="000E7C6B"/>
    <w:rsid w:val="000F0175"/>
    <w:rsid w:val="000F023F"/>
    <w:rsid w:val="000F13F6"/>
    <w:rsid w:val="000F4360"/>
    <w:rsid w:val="000F451C"/>
    <w:rsid w:val="000F46C1"/>
    <w:rsid w:val="000F4BB2"/>
    <w:rsid w:val="000F58ED"/>
    <w:rsid w:val="000F5FFD"/>
    <w:rsid w:val="000F613A"/>
    <w:rsid w:val="000F6690"/>
    <w:rsid w:val="000F7EF8"/>
    <w:rsid w:val="0010015A"/>
    <w:rsid w:val="00100547"/>
    <w:rsid w:val="00100A15"/>
    <w:rsid w:val="00100A5D"/>
    <w:rsid w:val="001016A5"/>
    <w:rsid w:val="00102630"/>
    <w:rsid w:val="00102A35"/>
    <w:rsid w:val="00102D29"/>
    <w:rsid w:val="001033C6"/>
    <w:rsid w:val="00103EEC"/>
    <w:rsid w:val="0010401E"/>
    <w:rsid w:val="0010535E"/>
    <w:rsid w:val="001054E5"/>
    <w:rsid w:val="00105DBA"/>
    <w:rsid w:val="0010666C"/>
    <w:rsid w:val="001101C6"/>
    <w:rsid w:val="00110CB1"/>
    <w:rsid w:val="0011108A"/>
    <w:rsid w:val="001114C1"/>
    <w:rsid w:val="00111B2C"/>
    <w:rsid w:val="00111CB3"/>
    <w:rsid w:val="0011206A"/>
    <w:rsid w:val="00112EB5"/>
    <w:rsid w:val="001134E7"/>
    <w:rsid w:val="0011372D"/>
    <w:rsid w:val="00114316"/>
    <w:rsid w:val="001153B8"/>
    <w:rsid w:val="0011594B"/>
    <w:rsid w:val="00116076"/>
    <w:rsid w:val="00116110"/>
    <w:rsid w:val="00116D75"/>
    <w:rsid w:val="0012000D"/>
    <w:rsid w:val="0012023D"/>
    <w:rsid w:val="001207D4"/>
    <w:rsid w:val="00121DFD"/>
    <w:rsid w:val="00122437"/>
    <w:rsid w:val="0012246B"/>
    <w:rsid w:val="001231D5"/>
    <w:rsid w:val="00123209"/>
    <w:rsid w:val="001235F6"/>
    <w:rsid w:val="00123A7D"/>
    <w:rsid w:val="00124966"/>
    <w:rsid w:val="00125486"/>
    <w:rsid w:val="00125863"/>
    <w:rsid w:val="00125DA6"/>
    <w:rsid w:val="00126FD8"/>
    <w:rsid w:val="00130067"/>
    <w:rsid w:val="0013013D"/>
    <w:rsid w:val="0013080C"/>
    <w:rsid w:val="00130BF2"/>
    <w:rsid w:val="00130EF6"/>
    <w:rsid w:val="00131063"/>
    <w:rsid w:val="001317B4"/>
    <w:rsid w:val="00132842"/>
    <w:rsid w:val="0013308A"/>
    <w:rsid w:val="00134463"/>
    <w:rsid w:val="00134828"/>
    <w:rsid w:val="00134A22"/>
    <w:rsid w:val="00135004"/>
    <w:rsid w:val="00135489"/>
    <w:rsid w:val="0013675D"/>
    <w:rsid w:val="001372CB"/>
    <w:rsid w:val="0013768F"/>
    <w:rsid w:val="00137A41"/>
    <w:rsid w:val="0014067F"/>
    <w:rsid w:val="0014074A"/>
    <w:rsid w:val="001410D1"/>
    <w:rsid w:val="00141351"/>
    <w:rsid w:val="00141E23"/>
    <w:rsid w:val="00142386"/>
    <w:rsid w:val="001423F2"/>
    <w:rsid w:val="0014251F"/>
    <w:rsid w:val="00143395"/>
    <w:rsid w:val="001436CC"/>
    <w:rsid w:val="001447D2"/>
    <w:rsid w:val="00144B20"/>
    <w:rsid w:val="00145188"/>
    <w:rsid w:val="00145293"/>
    <w:rsid w:val="001463C4"/>
    <w:rsid w:val="001472D8"/>
    <w:rsid w:val="00147492"/>
    <w:rsid w:val="00147D30"/>
    <w:rsid w:val="00150D25"/>
    <w:rsid w:val="001515A8"/>
    <w:rsid w:val="001516E6"/>
    <w:rsid w:val="001518E3"/>
    <w:rsid w:val="00151B94"/>
    <w:rsid w:val="0015271F"/>
    <w:rsid w:val="001527B3"/>
    <w:rsid w:val="0015284B"/>
    <w:rsid w:val="00153559"/>
    <w:rsid w:val="00154AC6"/>
    <w:rsid w:val="001576F2"/>
    <w:rsid w:val="00157BA0"/>
    <w:rsid w:val="0016012C"/>
    <w:rsid w:val="00160456"/>
    <w:rsid w:val="00160880"/>
    <w:rsid w:val="00160EFA"/>
    <w:rsid w:val="0016147E"/>
    <w:rsid w:val="00162254"/>
    <w:rsid w:val="00163315"/>
    <w:rsid w:val="00163F03"/>
    <w:rsid w:val="001652E8"/>
    <w:rsid w:val="00166D63"/>
    <w:rsid w:val="001670D0"/>
    <w:rsid w:val="00167E8B"/>
    <w:rsid w:val="001707F0"/>
    <w:rsid w:val="00171148"/>
    <w:rsid w:val="001713E0"/>
    <w:rsid w:val="001726C8"/>
    <w:rsid w:val="00172ACA"/>
    <w:rsid w:val="001738C5"/>
    <w:rsid w:val="00173C9B"/>
    <w:rsid w:val="00173CB0"/>
    <w:rsid w:val="0017480B"/>
    <w:rsid w:val="00175246"/>
    <w:rsid w:val="001759E3"/>
    <w:rsid w:val="001763D1"/>
    <w:rsid w:val="00177C90"/>
    <w:rsid w:val="0018060C"/>
    <w:rsid w:val="0018073E"/>
    <w:rsid w:val="001813F8"/>
    <w:rsid w:val="001815EE"/>
    <w:rsid w:val="00182B91"/>
    <w:rsid w:val="00183EFF"/>
    <w:rsid w:val="0018414D"/>
    <w:rsid w:val="00184636"/>
    <w:rsid w:val="00184A49"/>
    <w:rsid w:val="00184E21"/>
    <w:rsid w:val="00185186"/>
    <w:rsid w:val="00185217"/>
    <w:rsid w:val="001863E2"/>
    <w:rsid w:val="00186ED7"/>
    <w:rsid w:val="001914ED"/>
    <w:rsid w:val="001919CB"/>
    <w:rsid w:val="001926FE"/>
    <w:rsid w:val="0019271A"/>
    <w:rsid w:val="00192CAF"/>
    <w:rsid w:val="00193E57"/>
    <w:rsid w:val="00194575"/>
    <w:rsid w:val="00194999"/>
    <w:rsid w:val="001951ED"/>
    <w:rsid w:val="001961BB"/>
    <w:rsid w:val="0019658C"/>
    <w:rsid w:val="00197FCA"/>
    <w:rsid w:val="001A08FE"/>
    <w:rsid w:val="001A1337"/>
    <w:rsid w:val="001A1398"/>
    <w:rsid w:val="001A15DF"/>
    <w:rsid w:val="001A1742"/>
    <w:rsid w:val="001A20E6"/>
    <w:rsid w:val="001A2574"/>
    <w:rsid w:val="001A2886"/>
    <w:rsid w:val="001A28D2"/>
    <w:rsid w:val="001A32CF"/>
    <w:rsid w:val="001A37C7"/>
    <w:rsid w:val="001A4671"/>
    <w:rsid w:val="001A5495"/>
    <w:rsid w:val="001A5A80"/>
    <w:rsid w:val="001A5B2C"/>
    <w:rsid w:val="001A6874"/>
    <w:rsid w:val="001A69B9"/>
    <w:rsid w:val="001A7929"/>
    <w:rsid w:val="001B01EA"/>
    <w:rsid w:val="001B14C4"/>
    <w:rsid w:val="001B16F5"/>
    <w:rsid w:val="001B1BD9"/>
    <w:rsid w:val="001B217D"/>
    <w:rsid w:val="001B2854"/>
    <w:rsid w:val="001B2BB4"/>
    <w:rsid w:val="001B2CA1"/>
    <w:rsid w:val="001B2EAD"/>
    <w:rsid w:val="001B332F"/>
    <w:rsid w:val="001B36C3"/>
    <w:rsid w:val="001B39E4"/>
    <w:rsid w:val="001B3B8C"/>
    <w:rsid w:val="001B3C80"/>
    <w:rsid w:val="001B52ED"/>
    <w:rsid w:val="001B5E3B"/>
    <w:rsid w:val="001B607E"/>
    <w:rsid w:val="001B6307"/>
    <w:rsid w:val="001B769F"/>
    <w:rsid w:val="001C0326"/>
    <w:rsid w:val="001C03A3"/>
    <w:rsid w:val="001C0CA3"/>
    <w:rsid w:val="001C1A63"/>
    <w:rsid w:val="001C1F86"/>
    <w:rsid w:val="001C2A1F"/>
    <w:rsid w:val="001C3596"/>
    <w:rsid w:val="001C3900"/>
    <w:rsid w:val="001C3E48"/>
    <w:rsid w:val="001C505D"/>
    <w:rsid w:val="001C56C3"/>
    <w:rsid w:val="001C5B71"/>
    <w:rsid w:val="001C62E9"/>
    <w:rsid w:val="001C638D"/>
    <w:rsid w:val="001C6A60"/>
    <w:rsid w:val="001C6D84"/>
    <w:rsid w:val="001C7DB6"/>
    <w:rsid w:val="001D00F4"/>
    <w:rsid w:val="001D0551"/>
    <w:rsid w:val="001D0FFA"/>
    <w:rsid w:val="001D1336"/>
    <w:rsid w:val="001D1531"/>
    <w:rsid w:val="001D1FDB"/>
    <w:rsid w:val="001D2036"/>
    <w:rsid w:val="001D375C"/>
    <w:rsid w:val="001D49E0"/>
    <w:rsid w:val="001D4C25"/>
    <w:rsid w:val="001D5391"/>
    <w:rsid w:val="001D5534"/>
    <w:rsid w:val="001D5931"/>
    <w:rsid w:val="001D5CDA"/>
    <w:rsid w:val="001D601D"/>
    <w:rsid w:val="001D6C49"/>
    <w:rsid w:val="001D6E34"/>
    <w:rsid w:val="001D7A46"/>
    <w:rsid w:val="001E05C9"/>
    <w:rsid w:val="001E0A23"/>
    <w:rsid w:val="001E0DD6"/>
    <w:rsid w:val="001E1064"/>
    <w:rsid w:val="001E10AA"/>
    <w:rsid w:val="001E15C0"/>
    <w:rsid w:val="001E1707"/>
    <w:rsid w:val="001E1910"/>
    <w:rsid w:val="001E1944"/>
    <w:rsid w:val="001E1FBF"/>
    <w:rsid w:val="001E238A"/>
    <w:rsid w:val="001E29E2"/>
    <w:rsid w:val="001E36B9"/>
    <w:rsid w:val="001E399F"/>
    <w:rsid w:val="001E3D4D"/>
    <w:rsid w:val="001E7FE4"/>
    <w:rsid w:val="001F05A3"/>
    <w:rsid w:val="001F0832"/>
    <w:rsid w:val="001F14EB"/>
    <w:rsid w:val="001F1916"/>
    <w:rsid w:val="001F2368"/>
    <w:rsid w:val="001F268D"/>
    <w:rsid w:val="001F33D9"/>
    <w:rsid w:val="001F37DF"/>
    <w:rsid w:val="001F39F7"/>
    <w:rsid w:val="001F4C32"/>
    <w:rsid w:val="001F4D45"/>
    <w:rsid w:val="001F5047"/>
    <w:rsid w:val="001F52BC"/>
    <w:rsid w:val="001F5DA8"/>
    <w:rsid w:val="001F6E8D"/>
    <w:rsid w:val="001F7D4D"/>
    <w:rsid w:val="001F7EF1"/>
    <w:rsid w:val="0020048E"/>
    <w:rsid w:val="00200685"/>
    <w:rsid w:val="00200CCA"/>
    <w:rsid w:val="002014B0"/>
    <w:rsid w:val="002015E6"/>
    <w:rsid w:val="00201B9D"/>
    <w:rsid w:val="00202A76"/>
    <w:rsid w:val="00203B8A"/>
    <w:rsid w:val="00204A83"/>
    <w:rsid w:val="00207E29"/>
    <w:rsid w:val="00210C35"/>
    <w:rsid w:val="00210CE7"/>
    <w:rsid w:val="002116A9"/>
    <w:rsid w:val="00211751"/>
    <w:rsid w:val="00211A8C"/>
    <w:rsid w:val="00212779"/>
    <w:rsid w:val="00213691"/>
    <w:rsid w:val="00213F43"/>
    <w:rsid w:val="0021414C"/>
    <w:rsid w:val="002149DD"/>
    <w:rsid w:val="0021520E"/>
    <w:rsid w:val="002155DC"/>
    <w:rsid w:val="00217598"/>
    <w:rsid w:val="0021762D"/>
    <w:rsid w:val="00217987"/>
    <w:rsid w:val="00222244"/>
    <w:rsid w:val="00222EDB"/>
    <w:rsid w:val="00223905"/>
    <w:rsid w:val="002248B8"/>
    <w:rsid w:val="00224D34"/>
    <w:rsid w:val="002269FA"/>
    <w:rsid w:val="0022747E"/>
    <w:rsid w:val="00227515"/>
    <w:rsid w:val="002300CF"/>
    <w:rsid w:val="00231067"/>
    <w:rsid w:val="0023262A"/>
    <w:rsid w:val="0023299D"/>
    <w:rsid w:val="00232D5F"/>
    <w:rsid w:val="002331E2"/>
    <w:rsid w:val="002352A2"/>
    <w:rsid w:val="0023530F"/>
    <w:rsid w:val="00235847"/>
    <w:rsid w:val="00235A08"/>
    <w:rsid w:val="00237679"/>
    <w:rsid w:val="0024053A"/>
    <w:rsid w:val="0024099A"/>
    <w:rsid w:val="002424BB"/>
    <w:rsid w:val="00242CA7"/>
    <w:rsid w:val="002431C0"/>
    <w:rsid w:val="00243FA9"/>
    <w:rsid w:val="00244D27"/>
    <w:rsid w:val="00244D49"/>
    <w:rsid w:val="002456B1"/>
    <w:rsid w:val="002457E7"/>
    <w:rsid w:val="00245BA4"/>
    <w:rsid w:val="00245E69"/>
    <w:rsid w:val="00246844"/>
    <w:rsid w:val="00246CF8"/>
    <w:rsid w:val="0024731E"/>
    <w:rsid w:val="002473DC"/>
    <w:rsid w:val="0024767B"/>
    <w:rsid w:val="00250706"/>
    <w:rsid w:val="00251BFD"/>
    <w:rsid w:val="002523FA"/>
    <w:rsid w:val="0025367C"/>
    <w:rsid w:val="0025425E"/>
    <w:rsid w:val="00254690"/>
    <w:rsid w:val="002546EB"/>
    <w:rsid w:val="002546FF"/>
    <w:rsid w:val="00254C2A"/>
    <w:rsid w:val="00254E66"/>
    <w:rsid w:val="0025507D"/>
    <w:rsid w:val="002553D4"/>
    <w:rsid w:val="0025567E"/>
    <w:rsid w:val="00256206"/>
    <w:rsid w:val="00257A45"/>
    <w:rsid w:val="00260142"/>
    <w:rsid w:val="0026018E"/>
    <w:rsid w:val="00261B53"/>
    <w:rsid w:val="00261BBC"/>
    <w:rsid w:val="002633E6"/>
    <w:rsid w:val="002635F0"/>
    <w:rsid w:val="00263634"/>
    <w:rsid w:val="00263CE6"/>
    <w:rsid w:val="00263D1C"/>
    <w:rsid w:val="002660AA"/>
    <w:rsid w:val="00266D3A"/>
    <w:rsid w:val="00266D3D"/>
    <w:rsid w:val="00267631"/>
    <w:rsid w:val="0026766A"/>
    <w:rsid w:val="002700F6"/>
    <w:rsid w:val="00270719"/>
    <w:rsid w:val="00271E18"/>
    <w:rsid w:val="00272B7D"/>
    <w:rsid w:val="00273855"/>
    <w:rsid w:val="00274014"/>
    <w:rsid w:val="00274561"/>
    <w:rsid w:val="00274F1A"/>
    <w:rsid w:val="002755B8"/>
    <w:rsid w:val="00275FA0"/>
    <w:rsid w:val="00277181"/>
    <w:rsid w:val="002773C6"/>
    <w:rsid w:val="00277C32"/>
    <w:rsid w:val="00280087"/>
    <w:rsid w:val="002808C8"/>
    <w:rsid w:val="00280CFE"/>
    <w:rsid w:val="00281D81"/>
    <w:rsid w:val="002824E0"/>
    <w:rsid w:val="00282638"/>
    <w:rsid w:val="002831B3"/>
    <w:rsid w:val="00284256"/>
    <w:rsid w:val="002844C0"/>
    <w:rsid w:val="00284DCC"/>
    <w:rsid w:val="00285FDD"/>
    <w:rsid w:val="0028787C"/>
    <w:rsid w:val="00287A58"/>
    <w:rsid w:val="002906EE"/>
    <w:rsid w:val="00290862"/>
    <w:rsid w:val="00291789"/>
    <w:rsid w:val="00291C2C"/>
    <w:rsid w:val="00291C68"/>
    <w:rsid w:val="002923C0"/>
    <w:rsid w:val="002925B7"/>
    <w:rsid w:val="002928C1"/>
    <w:rsid w:val="002928F5"/>
    <w:rsid w:val="00293487"/>
    <w:rsid w:val="00293C0C"/>
    <w:rsid w:val="002942EE"/>
    <w:rsid w:val="002949D5"/>
    <w:rsid w:val="00294C88"/>
    <w:rsid w:val="00294CB0"/>
    <w:rsid w:val="00295251"/>
    <w:rsid w:val="0029573A"/>
    <w:rsid w:val="00296572"/>
    <w:rsid w:val="00296961"/>
    <w:rsid w:val="002A16E7"/>
    <w:rsid w:val="002A2906"/>
    <w:rsid w:val="002A2A36"/>
    <w:rsid w:val="002A2ADB"/>
    <w:rsid w:val="002A4490"/>
    <w:rsid w:val="002A4753"/>
    <w:rsid w:val="002A4994"/>
    <w:rsid w:val="002A4D17"/>
    <w:rsid w:val="002A58AB"/>
    <w:rsid w:val="002A5F91"/>
    <w:rsid w:val="002A6C61"/>
    <w:rsid w:val="002A774C"/>
    <w:rsid w:val="002A7EF0"/>
    <w:rsid w:val="002A7FB7"/>
    <w:rsid w:val="002A7FE4"/>
    <w:rsid w:val="002B1F36"/>
    <w:rsid w:val="002B4145"/>
    <w:rsid w:val="002B4736"/>
    <w:rsid w:val="002B480D"/>
    <w:rsid w:val="002B48C3"/>
    <w:rsid w:val="002B53A5"/>
    <w:rsid w:val="002B67BE"/>
    <w:rsid w:val="002B7BCA"/>
    <w:rsid w:val="002C0EF7"/>
    <w:rsid w:val="002C159F"/>
    <w:rsid w:val="002C1833"/>
    <w:rsid w:val="002C22AF"/>
    <w:rsid w:val="002C26B8"/>
    <w:rsid w:val="002C2851"/>
    <w:rsid w:val="002C31AE"/>
    <w:rsid w:val="002C3B3D"/>
    <w:rsid w:val="002C42F1"/>
    <w:rsid w:val="002C4939"/>
    <w:rsid w:val="002C4E95"/>
    <w:rsid w:val="002C51C3"/>
    <w:rsid w:val="002C5553"/>
    <w:rsid w:val="002C5DDE"/>
    <w:rsid w:val="002C6129"/>
    <w:rsid w:val="002C68DA"/>
    <w:rsid w:val="002C72D5"/>
    <w:rsid w:val="002D07FE"/>
    <w:rsid w:val="002D099E"/>
    <w:rsid w:val="002D1531"/>
    <w:rsid w:val="002D1BFD"/>
    <w:rsid w:val="002D1C2A"/>
    <w:rsid w:val="002D2FC1"/>
    <w:rsid w:val="002D313D"/>
    <w:rsid w:val="002D52DC"/>
    <w:rsid w:val="002D5862"/>
    <w:rsid w:val="002D5FFB"/>
    <w:rsid w:val="002D6FF5"/>
    <w:rsid w:val="002D707F"/>
    <w:rsid w:val="002D738D"/>
    <w:rsid w:val="002E1B9D"/>
    <w:rsid w:val="002E1C98"/>
    <w:rsid w:val="002E1F41"/>
    <w:rsid w:val="002E203E"/>
    <w:rsid w:val="002E2570"/>
    <w:rsid w:val="002E2A49"/>
    <w:rsid w:val="002E2F17"/>
    <w:rsid w:val="002E3F64"/>
    <w:rsid w:val="002E416D"/>
    <w:rsid w:val="002E4F03"/>
    <w:rsid w:val="002E537D"/>
    <w:rsid w:val="002E6077"/>
    <w:rsid w:val="002E61B6"/>
    <w:rsid w:val="002E63AC"/>
    <w:rsid w:val="002E702D"/>
    <w:rsid w:val="002E7416"/>
    <w:rsid w:val="002E7DE6"/>
    <w:rsid w:val="002E7E25"/>
    <w:rsid w:val="002E7FC6"/>
    <w:rsid w:val="002F16E9"/>
    <w:rsid w:val="002F23D1"/>
    <w:rsid w:val="002F2598"/>
    <w:rsid w:val="002F3624"/>
    <w:rsid w:val="002F3812"/>
    <w:rsid w:val="002F3B2C"/>
    <w:rsid w:val="002F5A6E"/>
    <w:rsid w:val="002F5B15"/>
    <w:rsid w:val="002F5E05"/>
    <w:rsid w:val="002F69CD"/>
    <w:rsid w:val="002F6EC3"/>
    <w:rsid w:val="002F7505"/>
    <w:rsid w:val="00300738"/>
    <w:rsid w:val="00300BF5"/>
    <w:rsid w:val="00301C7C"/>
    <w:rsid w:val="003024A1"/>
    <w:rsid w:val="00303576"/>
    <w:rsid w:val="003037B1"/>
    <w:rsid w:val="00303AA8"/>
    <w:rsid w:val="00304607"/>
    <w:rsid w:val="00304C46"/>
    <w:rsid w:val="0030548C"/>
    <w:rsid w:val="003056E5"/>
    <w:rsid w:val="00306908"/>
    <w:rsid w:val="00306C27"/>
    <w:rsid w:val="00306E61"/>
    <w:rsid w:val="003070D3"/>
    <w:rsid w:val="0030724B"/>
    <w:rsid w:val="00310B5F"/>
    <w:rsid w:val="00310C99"/>
    <w:rsid w:val="00310EB1"/>
    <w:rsid w:val="00311B4C"/>
    <w:rsid w:val="00312DEF"/>
    <w:rsid w:val="0031373E"/>
    <w:rsid w:val="00313CC3"/>
    <w:rsid w:val="003154CE"/>
    <w:rsid w:val="00316E07"/>
    <w:rsid w:val="00317223"/>
    <w:rsid w:val="00317981"/>
    <w:rsid w:val="00317E27"/>
    <w:rsid w:val="00320636"/>
    <w:rsid w:val="0032068C"/>
    <w:rsid w:val="003209D6"/>
    <w:rsid w:val="00321E24"/>
    <w:rsid w:val="00322EEB"/>
    <w:rsid w:val="00323366"/>
    <w:rsid w:val="00323C16"/>
    <w:rsid w:val="00324A6F"/>
    <w:rsid w:val="003253C8"/>
    <w:rsid w:val="003254D7"/>
    <w:rsid w:val="00325E97"/>
    <w:rsid w:val="003263B2"/>
    <w:rsid w:val="00327F03"/>
    <w:rsid w:val="0033082F"/>
    <w:rsid w:val="00331692"/>
    <w:rsid w:val="0033381E"/>
    <w:rsid w:val="00333DCB"/>
    <w:rsid w:val="003359D9"/>
    <w:rsid w:val="00336396"/>
    <w:rsid w:val="003363AC"/>
    <w:rsid w:val="00337ED4"/>
    <w:rsid w:val="00340895"/>
    <w:rsid w:val="00340901"/>
    <w:rsid w:val="00341F2A"/>
    <w:rsid w:val="00341F2F"/>
    <w:rsid w:val="00342BAA"/>
    <w:rsid w:val="00342F4C"/>
    <w:rsid w:val="003434D0"/>
    <w:rsid w:val="00343B3B"/>
    <w:rsid w:val="00343B96"/>
    <w:rsid w:val="00343F3F"/>
    <w:rsid w:val="00344565"/>
    <w:rsid w:val="0034548E"/>
    <w:rsid w:val="00345655"/>
    <w:rsid w:val="00345C34"/>
    <w:rsid w:val="00346054"/>
    <w:rsid w:val="003463D3"/>
    <w:rsid w:val="00347861"/>
    <w:rsid w:val="00347A2E"/>
    <w:rsid w:val="0035050D"/>
    <w:rsid w:val="00350B39"/>
    <w:rsid w:val="00350E1A"/>
    <w:rsid w:val="00351989"/>
    <w:rsid w:val="00351D1B"/>
    <w:rsid w:val="003520B1"/>
    <w:rsid w:val="0035286E"/>
    <w:rsid w:val="003528B4"/>
    <w:rsid w:val="00352A1C"/>
    <w:rsid w:val="003534A0"/>
    <w:rsid w:val="00354D47"/>
    <w:rsid w:val="00355DA5"/>
    <w:rsid w:val="00356892"/>
    <w:rsid w:val="0035738D"/>
    <w:rsid w:val="003573B0"/>
    <w:rsid w:val="00357719"/>
    <w:rsid w:val="00357910"/>
    <w:rsid w:val="00361052"/>
    <w:rsid w:val="003614EC"/>
    <w:rsid w:val="00361F11"/>
    <w:rsid w:val="00362B2A"/>
    <w:rsid w:val="00363929"/>
    <w:rsid w:val="00363A53"/>
    <w:rsid w:val="003644D2"/>
    <w:rsid w:val="00365109"/>
    <w:rsid w:val="003658C1"/>
    <w:rsid w:val="00365C6B"/>
    <w:rsid w:val="00365D70"/>
    <w:rsid w:val="00365DF2"/>
    <w:rsid w:val="00366A0C"/>
    <w:rsid w:val="00366B44"/>
    <w:rsid w:val="003677D4"/>
    <w:rsid w:val="00367A69"/>
    <w:rsid w:val="00370CA7"/>
    <w:rsid w:val="00371387"/>
    <w:rsid w:val="0037140A"/>
    <w:rsid w:val="00371FA8"/>
    <w:rsid w:val="003725E4"/>
    <w:rsid w:val="00373F5C"/>
    <w:rsid w:val="00374810"/>
    <w:rsid w:val="00374FC3"/>
    <w:rsid w:val="003763D6"/>
    <w:rsid w:val="00380ED2"/>
    <w:rsid w:val="003812CA"/>
    <w:rsid w:val="00381608"/>
    <w:rsid w:val="00381780"/>
    <w:rsid w:val="00381988"/>
    <w:rsid w:val="00381FA8"/>
    <w:rsid w:val="00382146"/>
    <w:rsid w:val="00383553"/>
    <w:rsid w:val="00383737"/>
    <w:rsid w:val="003839F9"/>
    <w:rsid w:val="00383A43"/>
    <w:rsid w:val="00384004"/>
    <w:rsid w:val="00384857"/>
    <w:rsid w:val="003856DF"/>
    <w:rsid w:val="003864FB"/>
    <w:rsid w:val="00386523"/>
    <w:rsid w:val="00386E41"/>
    <w:rsid w:val="00387C4D"/>
    <w:rsid w:val="00387FE4"/>
    <w:rsid w:val="00390120"/>
    <w:rsid w:val="00391807"/>
    <w:rsid w:val="00391AF4"/>
    <w:rsid w:val="00391CA8"/>
    <w:rsid w:val="0039247E"/>
    <w:rsid w:val="00392C4B"/>
    <w:rsid w:val="00393650"/>
    <w:rsid w:val="00395338"/>
    <w:rsid w:val="00395424"/>
    <w:rsid w:val="0039546C"/>
    <w:rsid w:val="00396C96"/>
    <w:rsid w:val="003A000F"/>
    <w:rsid w:val="003A07B2"/>
    <w:rsid w:val="003A0B2E"/>
    <w:rsid w:val="003A0DFA"/>
    <w:rsid w:val="003A2FDF"/>
    <w:rsid w:val="003A462F"/>
    <w:rsid w:val="003A558E"/>
    <w:rsid w:val="003A6A4A"/>
    <w:rsid w:val="003A78D3"/>
    <w:rsid w:val="003B080D"/>
    <w:rsid w:val="003B145A"/>
    <w:rsid w:val="003B24E3"/>
    <w:rsid w:val="003B294D"/>
    <w:rsid w:val="003B341B"/>
    <w:rsid w:val="003B440C"/>
    <w:rsid w:val="003B51CE"/>
    <w:rsid w:val="003B69B2"/>
    <w:rsid w:val="003B71AB"/>
    <w:rsid w:val="003B751A"/>
    <w:rsid w:val="003B7664"/>
    <w:rsid w:val="003B7727"/>
    <w:rsid w:val="003C1410"/>
    <w:rsid w:val="003C24F6"/>
    <w:rsid w:val="003C2D9D"/>
    <w:rsid w:val="003C2E8A"/>
    <w:rsid w:val="003C41DD"/>
    <w:rsid w:val="003C4F55"/>
    <w:rsid w:val="003C61ED"/>
    <w:rsid w:val="003C6F0D"/>
    <w:rsid w:val="003C77D4"/>
    <w:rsid w:val="003C7D02"/>
    <w:rsid w:val="003C7D3E"/>
    <w:rsid w:val="003D0790"/>
    <w:rsid w:val="003D1033"/>
    <w:rsid w:val="003D2757"/>
    <w:rsid w:val="003D3AFD"/>
    <w:rsid w:val="003D3BAF"/>
    <w:rsid w:val="003D405F"/>
    <w:rsid w:val="003D499E"/>
    <w:rsid w:val="003D4AE5"/>
    <w:rsid w:val="003D68E0"/>
    <w:rsid w:val="003D7A5E"/>
    <w:rsid w:val="003D7DE1"/>
    <w:rsid w:val="003E0250"/>
    <w:rsid w:val="003E0761"/>
    <w:rsid w:val="003E2315"/>
    <w:rsid w:val="003E2664"/>
    <w:rsid w:val="003E3023"/>
    <w:rsid w:val="003E33C0"/>
    <w:rsid w:val="003E352E"/>
    <w:rsid w:val="003E3EEA"/>
    <w:rsid w:val="003E3FA0"/>
    <w:rsid w:val="003E45F2"/>
    <w:rsid w:val="003E4A79"/>
    <w:rsid w:val="003E5C47"/>
    <w:rsid w:val="003E6551"/>
    <w:rsid w:val="003E7965"/>
    <w:rsid w:val="003F01EA"/>
    <w:rsid w:val="003F1406"/>
    <w:rsid w:val="003F1AC8"/>
    <w:rsid w:val="003F1CBF"/>
    <w:rsid w:val="003F2551"/>
    <w:rsid w:val="003F35A8"/>
    <w:rsid w:val="003F35D9"/>
    <w:rsid w:val="003F37B3"/>
    <w:rsid w:val="003F37F3"/>
    <w:rsid w:val="003F4524"/>
    <w:rsid w:val="003F4655"/>
    <w:rsid w:val="003F48A4"/>
    <w:rsid w:val="003F6264"/>
    <w:rsid w:val="003F64B6"/>
    <w:rsid w:val="003F6740"/>
    <w:rsid w:val="003F7080"/>
    <w:rsid w:val="003F78EB"/>
    <w:rsid w:val="003F7F30"/>
    <w:rsid w:val="004000E5"/>
    <w:rsid w:val="00400895"/>
    <w:rsid w:val="004014D2"/>
    <w:rsid w:val="004026C8"/>
    <w:rsid w:val="00402B1A"/>
    <w:rsid w:val="0040446D"/>
    <w:rsid w:val="00404F3E"/>
    <w:rsid w:val="00405228"/>
    <w:rsid w:val="004052D1"/>
    <w:rsid w:val="0040560A"/>
    <w:rsid w:val="00405E8B"/>
    <w:rsid w:val="00406B79"/>
    <w:rsid w:val="00406C96"/>
    <w:rsid w:val="004076DB"/>
    <w:rsid w:val="00407B11"/>
    <w:rsid w:val="00407BF1"/>
    <w:rsid w:val="004105B4"/>
    <w:rsid w:val="00410737"/>
    <w:rsid w:val="00410C9E"/>
    <w:rsid w:val="00411545"/>
    <w:rsid w:val="00413D8C"/>
    <w:rsid w:val="00414F7C"/>
    <w:rsid w:val="00416117"/>
    <w:rsid w:val="0041640A"/>
    <w:rsid w:val="0041689C"/>
    <w:rsid w:val="00416FBA"/>
    <w:rsid w:val="00420413"/>
    <w:rsid w:val="004217BE"/>
    <w:rsid w:val="0042223F"/>
    <w:rsid w:val="00422952"/>
    <w:rsid w:val="00422F72"/>
    <w:rsid w:val="00423749"/>
    <w:rsid w:val="00423E0A"/>
    <w:rsid w:val="0042401F"/>
    <w:rsid w:val="00424220"/>
    <w:rsid w:val="00424652"/>
    <w:rsid w:val="00425578"/>
    <w:rsid w:val="00425F95"/>
    <w:rsid w:val="004267AF"/>
    <w:rsid w:val="00426849"/>
    <w:rsid w:val="004273C0"/>
    <w:rsid w:val="00427420"/>
    <w:rsid w:val="004277EB"/>
    <w:rsid w:val="004279F6"/>
    <w:rsid w:val="004305FD"/>
    <w:rsid w:val="00430981"/>
    <w:rsid w:val="00431B7C"/>
    <w:rsid w:val="004325D5"/>
    <w:rsid w:val="00432904"/>
    <w:rsid w:val="00432C5F"/>
    <w:rsid w:val="004337AF"/>
    <w:rsid w:val="004353A6"/>
    <w:rsid w:val="00435DA9"/>
    <w:rsid w:val="004361A9"/>
    <w:rsid w:val="00436E51"/>
    <w:rsid w:val="00436F08"/>
    <w:rsid w:val="00436FC5"/>
    <w:rsid w:val="004378E6"/>
    <w:rsid w:val="00437A12"/>
    <w:rsid w:val="00437A4C"/>
    <w:rsid w:val="00437BDC"/>
    <w:rsid w:val="00440044"/>
    <w:rsid w:val="00440786"/>
    <w:rsid w:val="00441181"/>
    <w:rsid w:val="00441397"/>
    <w:rsid w:val="004413F6"/>
    <w:rsid w:val="00442905"/>
    <w:rsid w:val="00442E15"/>
    <w:rsid w:val="004438C6"/>
    <w:rsid w:val="004443B4"/>
    <w:rsid w:val="00444668"/>
    <w:rsid w:val="00444889"/>
    <w:rsid w:val="00444CB7"/>
    <w:rsid w:val="00445DBE"/>
    <w:rsid w:val="00446133"/>
    <w:rsid w:val="004461FF"/>
    <w:rsid w:val="004464B9"/>
    <w:rsid w:val="00447196"/>
    <w:rsid w:val="0044790E"/>
    <w:rsid w:val="0045261D"/>
    <w:rsid w:val="00452993"/>
    <w:rsid w:val="00453A8F"/>
    <w:rsid w:val="00454B28"/>
    <w:rsid w:val="004556B5"/>
    <w:rsid w:val="0045650E"/>
    <w:rsid w:val="00456D69"/>
    <w:rsid w:val="00456F72"/>
    <w:rsid w:val="0046042D"/>
    <w:rsid w:val="00460CD7"/>
    <w:rsid w:val="00461464"/>
    <w:rsid w:val="00461CBB"/>
    <w:rsid w:val="00462162"/>
    <w:rsid w:val="00462763"/>
    <w:rsid w:val="00463C6E"/>
    <w:rsid w:val="00463CE8"/>
    <w:rsid w:val="00463D76"/>
    <w:rsid w:val="00463EA6"/>
    <w:rsid w:val="004644A3"/>
    <w:rsid w:val="004647ED"/>
    <w:rsid w:val="00464B51"/>
    <w:rsid w:val="004651CB"/>
    <w:rsid w:val="004665A7"/>
    <w:rsid w:val="004675E4"/>
    <w:rsid w:val="0047031A"/>
    <w:rsid w:val="00470603"/>
    <w:rsid w:val="00470AE7"/>
    <w:rsid w:val="00471825"/>
    <w:rsid w:val="00471A70"/>
    <w:rsid w:val="00471D11"/>
    <w:rsid w:val="004725C9"/>
    <w:rsid w:val="00472B0D"/>
    <w:rsid w:val="00473A3C"/>
    <w:rsid w:val="0047557D"/>
    <w:rsid w:val="00476CF5"/>
    <w:rsid w:val="00477138"/>
    <w:rsid w:val="004776B2"/>
    <w:rsid w:val="00477AFA"/>
    <w:rsid w:val="004804B5"/>
    <w:rsid w:val="004810BD"/>
    <w:rsid w:val="004824AA"/>
    <w:rsid w:val="00482601"/>
    <w:rsid w:val="00482DC5"/>
    <w:rsid w:val="004831FB"/>
    <w:rsid w:val="0048400E"/>
    <w:rsid w:val="004843E7"/>
    <w:rsid w:val="00485015"/>
    <w:rsid w:val="0048597E"/>
    <w:rsid w:val="004860BD"/>
    <w:rsid w:val="0048683A"/>
    <w:rsid w:val="004874BD"/>
    <w:rsid w:val="00487E25"/>
    <w:rsid w:val="0049103C"/>
    <w:rsid w:val="00491181"/>
    <w:rsid w:val="004918FE"/>
    <w:rsid w:val="004919AB"/>
    <w:rsid w:val="00492763"/>
    <w:rsid w:val="00493033"/>
    <w:rsid w:val="0049317E"/>
    <w:rsid w:val="00493D94"/>
    <w:rsid w:val="004949D5"/>
    <w:rsid w:val="00494D47"/>
    <w:rsid w:val="00494DE0"/>
    <w:rsid w:val="004955F9"/>
    <w:rsid w:val="00495EC7"/>
    <w:rsid w:val="00496485"/>
    <w:rsid w:val="004964C8"/>
    <w:rsid w:val="0049670D"/>
    <w:rsid w:val="00496B50"/>
    <w:rsid w:val="00496C08"/>
    <w:rsid w:val="00497079"/>
    <w:rsid w:val="004A013B"/>
    <w:rsid w:val="004A0F1C"/>
    <w:rsid w:val="004A19C5"/>
    <w:rsid w:val="004A26AC"/>
    <w:rsid w:val="004A3EA8"/>
    <w:rsid w:val="004A43A7"/>
    <w:rsid w:val="004A4C75"/>
    <w:rsid w:val="004A4EEA"/>
    <w:rsid w:val="004A60F6"/>
    <w:rsid w:val="004A68F2"/>
    <w:rsid w:val="004B086E"/>
    <w:rsid w:val="004B14B7"/>
    <w:rsid w:val="004B1916"/>
    <w:rsid w:val="004B19F3"/>
    <w:rsid w:val="004B5504"/>
    <w:rsid w:val="004B5F1B"/>
    <w:rsid w:val="004B6214"/>
    <w:rsid w:val="004B677D"/>
    <w:rsid w:val="004B6F23"/>
    <w:rsid w:val="004B7F4D"/>
    <w:rsid w:val="004C00F4"/>
    <w:rsid w:val="004C033B"/>
    <w:rsid w:val="004C0722"/>
    <w:rsid w:val="004C136E"/>
    <w:rsid w:val="004C23E5"/>
    <w:rsid w:val="004C2FA0"/>
    <w:rsid w:val="004C343A"/>
    <w:rsid w:val="004C34E5"/>
    <w:rsid w:val="004C49CF"/>
    <w:rsid w:val="004C515D"/>
    <w:rsid w:val="004C558E"/>
    <w:rsid w:val="004C6C3A"/>
    <w:rsid w:val="004D16E6"/>
    <w:rsid w:val="004D1CBC"/>
    <w:rsid w:val="004D2379"/>
    <w:rsid w:val="004D30F3"/>
    <w:rsid w:val="004D3EB6"/>
    <w:rsid w:val="004D4D92"/>
    <w:rsid w:val="004D5F93"/>
    <w:rsid w:val="004D7217"/>
    <w:rsid w:val="004D7FC1"/>
    <w:rsid w:val="004E0084"/>
    <w:rsid w:val="004E0281"/>
    <w:rsid w:val="004E0574"/>
    <w:rsid w:val="004E09AC"/>
    <w:rsid w:val="004E0F8B"/>
    <w:rsid w:val="004E1038"/>
    <w:rsid w:val="004E111D"/>
    <w:rsid w:val="004E153D"/>
    <w:rsid w:val="004E1707"/>
    <w:rsid w:val="004E1A54"/>
    <w:rsid w:val="004E2064"/>
    <w:rsid w:val="004E35D1"/>
    <w:rsid w:val="004E3A97"/>
    <w:rsid w:val="004E3E44"/>
    <w:rsid w:val="004E45B0"/>
    <w:rsid w:val="004E67A0"/>
    <w:rsid w:val="004E74E8"/>
    <w:rsid w:val="004E74EA"/>
    <w:rsid w:val="004F03D8"/>
    <w:rsid w:val="004F05F8"/>
    <w:rsid w:val="004F060D"/>
    <w:rsid w:val="004F0CED"/>
    <w:rsid w:val="004F0DC9"/>
    <w:rsid w:val="004F119B"/>
    <w:rsid w:val="004F1339"/>
    <w:rsid w:val="004F1C3B"/>
    <w:rsid w:val="004F26BA"/>
    <w:rsid w:val="004F27EA"/>
    <w:rsid w:val="004F2FE3"/>
    <w:rsid w:val="004F3464"/>
    <w:rsid w:val="004F35EF"/>
    <w:rsid w:val="004F3801"/>
    <w:rsid w:val="004F4166"/>
    <w:rsid w:val="004F4583"/>
    <w:rsid w:val="004F5B21"/>
    <w:rsid w:val="004F6157"/>
    <w:rsid w:val="004F6DA5"/>
    <w:rsid w:val="004F7021"/>
    <w:rsid w:val="004F7097"/>
    <w:rsid w:val="0050009C"/>
    <w:rsid w:val="005003E3"/>
    <w:rsid w:val="005011F3"/>
    <w:rsid w:val="005022BA"/>
    <w:rsid w:val="00502FB5"/>
    <w:rsid w:val="005033E3"/>
    <w:rsid w:val="00504024"/>
    <w:rsid w:val="005058B9"/>
    <w:rsid w:val="00506566"/>
    <w:rsid w:val="00506C16"/>
    <w:rsid w:val="00507571"/>
    <w:rsid w:val="00507C2F"/>
    <w:rsid w:val="005100DC"/>
    <w:rsid w:val="005103F4"/>
    <w:rsid w:val="00510745"/>
    <w:rsid w:val="005116B7"/>
    <w:rsid w:val="0051194E"/>
    <w:rsid w:val="005128A0"/>
    <w:rsid w:val="005129BD"/>
    <w:rsid w:val="00513747"/>
    <w:rsid w:val="00515240"/>
    <w:rsid w:val="00515A1D"/>
    <w:rsid w:val="00516D79"/>
    <w:rsid w:val="00517C41"/>
    <w:rsid w:val="00520517"/>
    <w:rsid w:val="0052120E"/>
    <w:rsid w:val="00521400"/>
    <w:rsid w:val="0052226C"/>
    <w:rsid w:val="00522B0C"/>
    <w:rsid w:val="00523293"/>
    <w:rsid w:val="005236AC"/>
    <w:rsid w:val="005249F7"/>
    <w:rsid w:val="00524DC9"/>
    <w:rsid w:val="00525081"/>
    <w:rsid w:val="00525B6A"/>
    <w:rsid w:val="005265FF"/>
    <w:rsid w:val="00527852"/>
    <w:rsid w:val="00527871"/>
    <w:rsid w:val="005307EA"/>
    <w:rsid w:val="00530C15"/>
    <w:rsid w:val="00530C51"/>
    <w:rsid w:val="00532275"/>
    <w:rsid w:val="005336E7"/>
    <w:rsid w:val="005347FA"/>
    <w:rsid w:val="00534A00"/>
    <w:rsid w:val="00534BA1"/>
    <w:rsid w:val="00534E41"/>
    <w:rsid w:val="005354D7"/>
    <w:rsid w:val="00536A39"/>
    <w:rsid w:val="00536AC4"/>
    <w:rsid w:val="00536B7D"/>
    <w:rsid w:val="005376EE"/>
    <w:rsid w:val="00540735"/>
    <w:rsid w:val="0054079D"/>
    <w:rsid w:val="00541140"/>
    <w:rsid w:val="00541D24"/>
    <w:rsid w:val="005424E2"/>
    <w:rsid w:val="00543F6F"/>
    <w:rsid w:val="00544C9B"/>
    <w:rsid w:val="005459BF"/>
    <w:rsid w:val="0054626A"/>
    <w:rsid w:val="00546B43"/>
    <w:rsid w:val="00547001"/>
    <w:rsid w:val="00547537"/>
    <w:rsid w:val="005502F3"/>
    <w:rsid w:val="00550ED4"/>
    <w:rsid w:val="00551003"/>
    <w:rsid w:val="00551329"/>
    <w:rsid w:val="00551990"/>
    <w:rsid w:val="005529BD"/>
    <w:rsid w:val="00553B4B"/>
    <w:rsid w:val="00554696"/>
    <w:rsid w:val="005565AB"/>
    <w:rsid w:val="0055741A"/>
    <w:rsid w:val="005576BD"/>
    <w:rsid w:val="00557D6C"/>
    <w:rsid w:val="005607F4"/>
    <w:rsid w:val="00560A15"/>
    <w:rsid w:val="00561B43"/>
    <w:rsid w:val="00562162"/>
    <w:rsid w:val="00562B2C"/>
    <w:rsid w:val="00565FD7"/>
    <w:rsid w:val="00566189"/>
    <w:rsid w:val="00567EFC"/>
    <w:rsid w:val="005701CE"/>
    <w:rsid w:val="0057207F"/>
    <w:rsid w:val="005733EA"/>
    <w:rsid w:val="0057344E"/>
    <w:rsid w:val="005735E8"/>
    <w:rsid w:val="00573F6C"/>
    <w:rsid w:val="00574286"/>
    <w:rsid w:val="00574C5B"/>
    <w:rsid w:val="00574D3A"/>
    <w:rsid w:val="00574D63"/>
    <w:rsid w:val="005757A6"/>
    <w:rsid w:val="005758D9"/>
    <w:rsid w:val="00576306"/>
    <w:rsid w:val="00577205"/>
    <w:rsid w:val="005775B4"/>
    <w:rsid w:val="00577657"/>
    <w:rsid w:val="005800A2"/>
    <w:rsid w:val="005811F3"/>
    <w:rsid w:val="00581BBB"/>
    <w:rsid w:val="00581BC3"/>
    <w:rsid w:val="00581D7D"/>
    <w:rsid w:val="00583B50"/>
    <w:rsid w:val="00583BBE"/>
    <w:rsid w:val="00585036"/>
    <w:rsid w:val="0058666B"/>
    <w:rsid w:val="00590B95"/>
    <w:rsid w:val="00591193"/>
    <w:rsid w:val="00592020"/>
    <w:rsid w:val="0059439E"/>
    <w:rsid w:val="00594AE6"/>
    <w:rsid w:val="00594CC6"/>
    <w:rsid w:val="0059596A"/>
    <w:rsid w:val="0059701F"/>
    <w:rsid w:val="00597587"/>
    <w:rsid w:val="005A0084"/>
    <w:rsid w:val="005A0667"/>
    <w:rsid w:val="005A2058"/>
    <w:rsid w:val="005A308F"/>
    <w:rsid w:val="005A4E74"/>
    <w:rsid w:val="005A6D28"/>
    <w:rsid w:val="005A71FA"/>
    <w:rsid w:val="005A7784"/>
    <w:rsid w:val="005A7D25"/>
    <w:rsid w:val="005A7F1B"/>
    <w:rsid w:val="005A7FAA"/>
    <w:rsid w:val="005B1E0B"/>
    <w:rsid w:val="005B2319"/>
    <w:rsid w:val="005B236C"/>
    <w:rsid w:val="005B4104"/>
    <w:rsid w:val="005B538D"/>
    <w:rsid w:val="005B65CA"/>
    <w:rsid w:val="005B6B6D"/>
    <w:rsid w:val="005B708B"/>
    <w:rsid w:val="005B76B3"/>
    <w:rsid w:val="005B7780"/>
    <w:rsid w:val="005C1286"/>
    <w:rsid w:val="005C1766"/>
    <w:rsid w:val="005C1EE2"/>
    <w:rsid w:val="005C2CD9"/>
    <w:rsid w:val="005C2E19"/>
    <w:rsid w:val="005C31EA"/>
    <w:rsid w:val="005C398E"/>
    <w:rsid w:val="005C7DC5"/>
    <w:rsid w:val="005D0E45"/>
    <w:rsid w:val="005D12AF"/>
    <w:rsid w:val="005D16ED"/>
    <w:rsid w:val="005D17FA"/>
    <w:rsid w:val="005D1D7E"/>
    <w:rsid w:val="005D1FEC"/>
    <w:rsid w:val="005D2444"/>
    <w:rsid w:val="005D321D"/>
    <w:rsid w:val="005D454A"/>
    <w:rsid w:val="005D5251"/>
    <w:rsid w:val="005D66C5"/>
    <w:rsid w:val="005D7162"/>
    <w:rsid w:val="005D775D"/>
    <w:rsid w:val="005D7F92"/>
    <w:rsid w:val="005E10E5"/>
    <w:rsid w:val="005E1455"/>
    <w:rsid w:val="005E1BC7"/>
    <w:rsid w:val="005E2070"/>
    <w:rsid w:val="005E29F2"/>
    <w:rsid w:val="005E2EE6"/>
    <w:rsid w:val="005E326C"/>
    <w:rsid w:val="005E401D"/>
    <w:rsid w:val="005E439A"/>
    <w:rsid w:val="005E501F"/>
    <w:rsid w:val="005E5453"/>
    <w:rsid w:val="005E6F03"/>
    <w:rsid w:val="005F10EE"/>
    <w:rsid w:val="005F1134"/>
    <w:rsid w:val="005F245B"/>
    <w:rsid w:val="005F3354"/>
    <w:rsid w:val="005F368A"/>
    <w:rsid w:val="005F36C6"/>
    <w:rsid w:val="005F3CF1"/>
    <w:rsid w:val="005F74F8"/>
    <w:rsid w:val="006005A7"/>
    <w:rsid w:val="0060249F"/>
    <w:rsid w:val="00603363"/>
    <w:rsid w:val="0060336E"/>
    <w:rsid w:val="0060503C"/>
    <w:rsid w:val="0060669D"/>
    <w:rsid w:val="00607212"/>
    <w:rsid w:val="00607CB4"/>
    <w:rsid w:val="0061149E"/>
    <w:rsid w:val="00611660"/>
    <w:rsid w:val="006116BB"/>
    <w:rsid w:val="0061199E"/>
    <w:rsid w:val="00611A6D"/>
    <w:rsid w:val="00612814"/>
    <w:rsid w:val="00613622"/>
    <w:rsid w:val="00613A5E"/>
    <w:rsid w:val="006144B7"/>
    <w:rsid w:val="0061457E"/>
    <w:rsid w:val="006154A9"/>
    <w:rsid w:val="00615AD1"/>
    <w:rsid w:val="00616EDE"/>
    <w:rsid w:val="00620515"/>
    <w:rsid w:val="0062089B"/>
    <w:rsid w:val="00621411"/>
    <w:rsid w:val="0062197C"/>
    <w:rsid w:val="0062267A"/>
    <w:rsid w:val="0062275A"/>
    <w:rsid w:val="00622B60"/>
    <w:rsid w:val="00623A86"/>
    <w:rsid w:val="00624693"/>
    <w:rsid w:val="00624F07"/>
    <w:rsid w:val="00625AC1"/>
    <w:rsid w:val="00626524"/>
    <w:rsid w:val="006266D6"/>
    <w:rsid w:val="00626844"/>
    <w:rsid w:val="0062757D"/>
    <w:rsid w:val="006278BA"/>
    <w:rsid w:val="00630F89"/>
    <w:rsid w:val="00631674"/>
    <w:rsid w:val="00631A1F"/>
    <w:rsid w:val="00631A77"/>
    <w:rsid w:val="00631FD0"/>
    <w:rsid w:val="006325C3"/>
    <w:rsid w:val="00632897"/>
    <w:rsid w:val="00634706"/>
    <w:rsid w:val="00634A93"/>
    <w:rsid w:val="006357B5"/>
    <w:rsid w:val="00636DEB"/>
    <w:rsid w:val="00636F1A"/>
    <w:rsid w:val="006370FE"/>
    <w:rsid w:val="00637506"/>
    <w:rsid w:val="00637E24"/>
    <w:rsid w:val="0064099F"/>
    <w:rsid w:val="006409A2"/>
    <w:rsid w:val="00640A8D"/>
    <w:rsid w:val="00640F18"/>
    <w:rsid w:val="00641385"/>
    <w:rsid w:val="006413E0"/>
    <w:rsid w:val="00642C50"/>
    <w:rsid w:val="00642F52"/>
    <w:rsid w:val="00643390"/>
    <w:rsid w:val="00643732"/>
    <w:rsid w:val="006448F4"/>
    <w:rsid w:val="00644BBD"/>
    <w:rsid w:val="006456BC"/>
    <w:rsid w:val="00645B5E"/>
    <w:rsid w:val="00646CD5"/>
    <w:rsid w:val="006475FA"/>
    <w:rsid w:val="0065052C"/>
    <w:rsid w:val="00650746"/>
    <w:rsid w:val="0065144A"/>
    <w:rsid w:val="00651911"/>
    <w:rsid w:val="00651C75"/>
    <w:rsid w:val="006522BB"/>
    <w:rsid w:val="00652865"/>
    <w:rsid w:val="00653273"/>
    <w:rsid w:val="00654027"/>
    <w:rsid w:val="0065419D"/>
    <w:rsid w:val="00654496"/>
    <w:rsid w:val="00654960"/>
    <w:rsid w:val="00655D96"/>
    <w:rsid w:val="006560A9"/>
    <w:rsid w:val="006561BE"/>
    <w:rsid w:val="00657314"/>
    <w:rsid w:val="00657D33"/>
    <w:rsid w:val="00660258"/>
    <w:rsid w:val="00661DFE"/>
    <w:rsid w:val="00662CDE"/>
    <w:rsid w:val="006639B5"/>
    <w:rsid w:val="00663D88"/>
    <w:rsid w:val="0066462D"/>
    <w:rsid w:val="00664A93"/>
    <w:rsid w:val="006663D3"/>
    <w:rsid w:val="00666CB9"/>
    <w:rsid w:val="00666FCA"/>
    <w:rsid w:val="00667A83"/>
    <w:rsid w:val="00670197"/>
    <w:rsid w:val="00670B43"/>
    <w:rsid w:val="00671065"/>
    <w:rsid w:val="0067122C"/>
    <w:rsid w:val="00672FE4"/>
    <w:rsid w:val="006734F6"/>
    <w:rsid w:val="00673C12"/>
    <w:rsid w:val="00673E3A"/>
    <w:rsid w:val="00674481"/>
    <w:rsid w:val="006750C2"/>
    <w:rsid w:val="006759B2"/>
    <w:rsid w:val="00675BFB"/>
    <w:rsid w:val="00681C7F"/>
    <w:rsid w:val="00681FF1"/>
    <w:rsid w:val="00682F87"/>
    <w:rsid w:val="0068387A"/>
    <w:rsid w:val="00684418"/>
    <w:rsid w:val="00684821"/>
    <w:rsid w:val="00684FD4"/>
    <w:rsid w:val="006857D6"/>
    <w:rsid w:val="006858D9"/>
    <w:rsid w:val="00685ADF"/>
    <w:rsid w:val="0068614A"/>
    <w:rsid w:val="0068647B"/>
    <w:rsid w:val="006864BA"/>
    <w:rsid w:val="00686F65"/>
    <w:rsid w:val="0069068D"/>
    <w:rsid w:val="006909AF"/>
    <w:rsid w:val="00690C9A"/>
    <w:rsid w:val="00691A92"/>
    <w:rsid w:val="00692380"/>
    <w:rsid w:val="00692740"/>
    <w:rsid w:val="00692CFA"/>
    <w:rsid w:val="00692F90"/>
    <w:rsid w:val="006941E7"/>
    <w:rsid w:val="00694297"/>
    <w:rsid w:val="00694624"/>
    <w:rsid w:val="006947C6"/>
    <w:rsid w:val="00694D47"/>
    <w:rsid w:val="0069604C"/>
    <w:rsid w:val="006966FD"/>
    <w:rsid w:val="00696B1A"/>
    <w:rsid w:val="00696E63"/>
    <w:rsid w:val="006971E5"/>
    <w:rsid w:val="00697C07"/>
    <w:rsid w:val="006A03A2"/>
    <w:rsid w:val="006A23D7"/>
    <w:rsid w:val="006A2A27"/>
    <w:rsid w:val="006A35B6"/>
    <w:rsid w:val="006A4309"/>
    <w:rsid w:val="006A6602"/>
    <w:rsid w:val="006A68FA"/>
    <w:rsid w:val="006A6D7C"/>
    <w:rsid w:val="006A7902"/>
    <w:rsid w:val="006A7BFD"/>
    <w:rsid w:val="006B043A"/>
    <w:rsid w:val="006B2032"/>
    <w:rsid w:val="006B20B0"/>
    <w:rsid w:val="006B22EC"/>
    <w:rsid w:val="006B30A2"/>
    <w:rsid w:val="006B3B86"/>
    <w:rsid w:val="006B4049"/>
    <w:rsid w:val="006B5B5F"/>
    <w:rsid w:val="006B5B66"/>
    <w:rsid w:val="006B5C8B"/>
    <w:rsid w:val="006B5DFE"/>
    <w:rsid w:val="006B6068"/>
    <w:rsid w:val="006B6718"/>
    <w:rsid w:val="006B6775"/>
    <w:rsid w:val="006B7D41"/>
    <w:rsid w:val="006C021A"/>
    <w:rsid w:val="006C0DF3"/>
    <w:rsid w:val="006C15C9"/>
    <w:rsid w:val="006C181C"/>
    <w:rsid w:val="006C2AC9"/>
    <w:rsid w:val="006C3FC1"/>
    <w:rsid w:val="006C461B"/>
    <w:rsid w:val="006C489E"/>
    <w:rsid w:val="006C5017"/>
    <w:rsid w:val="006C59DA"/>
    <w:rsid w:val="006C5D42"/>
    <w:rsid w:val="006C5E08"/>
    <w:rsid w:val="006C61AA"/>
    <w:rsid w:val="006C7644"/>
    <w:rsid w:val="006C7F4E"/>
    <w:rsid w:val="006D038B"/>
    <w:rsid w:val="006D04E6"/>
    <w:rsid w:val="006D07EE"/>
    <w:rsid w:val="006D0A38"/>
    <w:rsid w:val="006D1BED"/>
    <w:rsid w:val="006D261B"/>
    <w:rsid w:val="006D2DE7"/>
    <w:rsid w:val="006D352D"/>
    <w:rsid w:val="006D3CA8"/>
    <w:rsid w:val="006D40EB"/>
    <w:rsid w:val="006D4A90"/>
    <w:rsid w:val="006D4E70"/>
    <w:rsid w:val="006D4FA5"/>
    <w:rsid w:val="006D61E5"/>
    <w:rsid w:val="006E0452"/>
    <w:rsid w:val="006E14AC"/>
    <w:rsid w:val="006E1537"/>
    <w:rsid w:val="006E26CA"/>
    <w:rsid w:val="006E2EB0"/>
    <w:rsid w:val="006E4273"/>
    <w:rsid w:val="006E5A97"/>
    <w:rsid w:val="006E63F6"/>
    <w:rsid w:val="006E681B"/>
    <w:rsid w:val="006E713E"/>
    <w:rsid w:val="006E77C9"/>
    <w:rsid w:val="006F0948"/>
    <w:rsid w:val="006F10D3"/>
    <w:rsid w:val="006F1248"/>
    <w:rsid w:val="006F15A4"/>
    <w:rsid w:val="006F1BFE"/>
    <w:rsid w:val="006F2DC8"/>
    <w:rsid w:val="006F33CB"/>
    <w:rsid w:val="006F37EB"/>
    <w:rsid w:val="006F3C70"/>
    <w:rsid w:val="006F3EA1"/>
    <w:rsid w:val="006F4781"/>
    <w:rsid w:val="006F4F9C"/>
    <w:rsid w:val="006F51B0"/>
    <w:rsid w:val="006F6147"/>
    <w:rsid w:val="006F7BE0"/>
    <w:rsid w:val="006F7D4A"/>
    <w:rsid w:val="007003C4"/>
    <w:rsid w:val="00700A88"/>
    <w:rsid w:val="007012F2"/>
    <w:rsid w:val="00701A17"/>
    <w:rsid w:val="00701D35"/>
    <w:rsid w:val="00702372"/>
    <w:rsid w:val="00703C2F"/>
    <w:rsid w:val="0070475A"/>
    <w:rsid w:val="0070484B"/>
    <w:rsid w:val="0070525C"/>
    <w:rsid w:val="007057F4"/>
    <w:rsid w:val="00710FE8"/>
    <w:rsid w:val="007127A2"/>
    <w:rsid w:val="007129FF"/>
    <w:rsid w:val="00712A4C"/>
    <w:rsid w:val="00712B76"/>
    <w:rsid w:val="007134F1"/>
    <w:rsid w:val="00714FB1"/>
    <w:rsid w:val="007172C0"/>
    <w:rsid w:val="00720290"/>
    <w:rsid w:val="0072194D"/>
    <w:rsid w:val="00721F2A"/>
    <w:rsid w:val="0072219F"/>
    <w:rsid w:val="00723F6A"/>
    <w:rsid w:val="00724606"/>
    <w:rsid w:val="007247B1"/>
    <w:rsid w:val="007248D9"/>
    <w:rsid w:val="00724CC9"/>
    <w:rsid w:val="007250BC"/>
    <w:rsid w:val="00726938"/>
    <w:rsid w:val="00726BF3"/>
    <w:rsid w:val="0072741A"/>
    <w:rsid w:val="00727CE7"/>
    <w:rsid w:val="00730547"/>
    <w:rsid w:val="00731681"/>
    <w:rsid w:val="00732D92"/>
    <w:rsid w:val="00733F9F"/>
    <w:rsid w:val="00734757"/>
    <w:rsid w:val="00734778"/>
    <w:rsid w:val="00734E84"/>
    <w:rsid w:val="0073582D"/>
    <w:rsid w:val="00736311"/>
    <w:rsid w:val="00736A7B"/>
    <w:rsid w:val="00736EF9"/>
    <w:rsid w:val="0073744F"/>
    <w:rsid w:val="00737627"/>
    <w:rsid w:val="0074064E"/>
    <w:rsid w:val="0074171E"/>
    <w:rsid w:val="00741C41"/>
    <w:rsid w:val="00742A24"/>
    <w:rsid w:val="00742A50"/>
    <w:rsid w:val="00742AE2"/>
    <w:rsid w:val="00744897"/>
    <w:rsid w:val="00744EC1"/>
    <w:rsid w:val="0074532A"/>
    <w:rsid w:val="007454E3"/>
    <w:rsid w:val="00745760"/>
    <w:rsid w:val="00746995"/>
    <w:rsid w:val="00746E39"/>
    <w:rsid w:val="007473C9"/>
    <w:rsid w:val="00747DC9"/>
    <w:rsid w:val="00750209"/>
    <w:rsid w:val="007503EB"/>
    <w:rsid w:val="007505B5"/>
    <w:rsid w:val="00750F01"/>
    <w:rsid w:val="00751395"/>
    <w:rsid w:val="0075188F"/>
    <w:rsid w:val="00751AEE"/>
    <w:rsid w:val="00753B8B"/>
    <w:rsid w:val="00754623"/>
    <w:rsid w:val="007549FF"/>
    <w:rsid w:val="00754F87"/>
    <w:rsid w:val="0075648C"/>
    <w:rsid w:val="00756A47"/>
    <w:rsid w:val="00757000"/>
    <w:rsid w:val="007575F2"/>
    <w:rsid w:val="00757AE0"/>
    <w:rsid w:val="00760299"/>
    <w:rsid w:val="00760BF3"/>
    <w:rsid w:val="00761183"/>
    <w:rsid w:val="0076240F"/>
    <w:rsid w:val="00762BBE"/>
    <w:rsid w:val="007630B6"/>
    <w:rsid w:val="0076319A"/>
    <w:rsid w:val="007632A5"/>
    <w:rsid w:val="0076349A"/>
    <w:rsid w:val="00763777"/>
    <w:rsid w:val="00763C82"/>
    <w:rsid w:val="007642FE"/>
    <w:rsid w:val="0076553D"/>
    <w:rsid w:val="00766B97"/>
    <w:rsid w:val="00767995"/>
    <w:rsid w:val="007710A3"/>
    <w:rsid w:val="0077123B"/>
    <w:rsid w:val="007713D9"/>
    <w:rsid w:val="0077200C"/>
    <w:rsid w:val="0077226D"/>
    <w:rsid w:val="00772B8B"/>
    <w:rsid w:val="00772B8C"/>
    <w:rsid w:val="007737F9"/>
    <w:rsid w:val="00773C37"/>
    <w:rsid w:val="00773DF8"/>
    <w:rsid w:val="00774E16"/>
    <w:rsid w:val="00775097"/>
    <w:rsid w:val="007751AB"/>
    <w:rsid w:val="00775615"/>
    <w:rsid w:val="007762BE"/>
    <w:rsid w:val="0077657E"/>
    <w:rsid w:val="00776FEF"/>
    <w:rsid w:val="007772A7"/>
    <w:rsid w:val="007775B6"/>
    <w:rsid w:val="00777740"/>
    <w:rsid w:val="00777C2E"/>
    <w:rsid w:val="007804D5"/>
    <w:rsid w:val="00780C82"/>
    <w:rsid w:val="00781651"/>
    <w:rsid w:val="00781E4F"/>
    <w:rsid w:val="00781ECF"/>
    <w:rsid w:val="007833FF"/>
    <w:rsid w:val="007836C9"/>
    <w:rsid w:val="00783C01"/>
    <w:rsid w:val="007844F7"/>
    <w:rsid w:val="00785187"/>
    <w:rsid w:val="007857DA"/>
    <w:rsid w:val="00785B15"/>
    <w:rsid w:val="00785B36"/>
    <w:rsid w:val="00785D72"/>
    <w:rsid w:val="00785E07"/>
    <w:rsid w:val="00786384"/>
    <w:rsid w:val="00787FB0"/>
    <w:rsid w:val="00790CDB"/>
    <w:rsid w:val="00791948"/>
    <w:rsid w:val="00791D2A"/>
    <w:rsid w:val="00791E16"/>
    <w:rsid w:val="00792EA2"/>
    <w:rsid w:val="007938E6"/>
    <w:rsid w:val="0079394E"/>
    <w:rsid w:val="00793CD9"/>
    <w:rsid w:val="0079404E"/>
    <w:rsid w:val="007945DA"/>
    <w:rsid w:val="00794BE8"/>
    <w:rsid w:val="00795E2B"/>
    <w:rsid w:val="00797138"/>
    <w:rsid w:val="00797358"/>
    <w:rsid w:val="00797551"/>
    <w:rsid w:val="00797FDA"/>
    <w:rsid w:val="007A0A3D"/>
    <w:rsid w:val="007A0B9E"/>
    <w:rsid w:val="007A1229"/>
    <w:rsid w:val="007A14B0"/>
    <w:rsid w:val="007A1511"/>
    <w:rsid w:val="007A15EF"/>
    <w:rsid w:val="007A1EDF"/>
    <w:rsid w:val="007A1F59"/>
    <w:rsid w:val="007A3B08"/>
    <w:rsid w:val="007A3F52"/>
    <w:rsid w:val="007A5E81"/>
    <w:rsid w:val="007A6504"/>
    <w:rsid w:val="007A7666"/>
    <w:rsid w:val="007A7F1C"/>
    <w:rsid w:val="007B0944"/>
    <w:rsid w:val="007B0F04"/>
    <w:rsid w:val="007B1414"/>
    <w:rsid w:val="007B20CF"/>
    <w:rsid w:val="007B234A"/>
    <w:rsid w:val="007B235B"/>
    <w:rsid w:val="007B2535"/>
    <w:rsid w:val="007B2B0D"/>
    <w:rsid w:val="007B380F"/>
    <w:rsid w:val="007B3DD8"/>
    <w:rsid w:val="007B5A31"/>
    <w:rsid w:val="007B6AF0"/>
    <w:rsid w:val="007B751C"/>
    <w:rsid w:val="007C108C"/>
    <w:rsid w:val="007C14CC"/>
    <w:rsid w:val="007C16CF"/>
    <w:rsid w:val="007C3033"/>
    <w:rsid w:val="007C3100"/>
    <w:rsid w:val="007C3298"/>
    <w:rsid w:val="007C3652"/>
    <w:rsid w:val="007C3C61"/>
    <w:rsid w:val="007C4F43"/>
    <w:rsid w:val="007C5736"/>
    <w:rsid w:val="007C5981"/>
    <w:rsid w:val="007D0452"/>
    <w:rsid w:val="007D0BBD"/>
    <w:rsid w:val="007D2735"/>
    <w:rsid w:val="007D32FA"/>
    <w:rsid w:val="007D3594"/>
    <w:rsid w:val="007D4EF2"/>
    <w:rsid w:val="007D5849"/>
    <w:rsid w:val="007D60BA"/>
    <w:rsid w:val="007D7468"/>
    <w:rsid w:val="007D7BB2"/>
    <w:rsid w:val="007E0C58"/>
    <w:rsid w:val="007E1352"/>
    <w:rsid w:val="007E1B6E"/>
    <w:rsid w:val="007E1CDF"/>
    <w:rsid w:val="007E23BC"/>
    <w:rsid w:val="007E342B"/>
    <w:rsid w:val="007E3691"/>
    <w:rsid w:val="007E4DDE"/>
    <w:rsid w:val="007E5374"/>
    <w:rsid w:val="007E5D51"/>
    <w:rsid w:val="007E6507"/>
    <w:rsid w:val="007E6BAF"/>
    <w:rsid w:val="007E7D07"/>
    <w:rsid w:val="007F02C9"/>
    <w:rsid w:val="007F061C"/>
    <w:rsid w:val="007F0DD3"/>
    <w:rsid w:val="007F11B1"/>
    <w:rsid w:val="007F1AAD"/>
    <w:rsid w:val="007F3111"/>
    <w:rsid w:val="007F366C"/>
    <w:rsid w:val="007F3872"/>
    <w:rsid w:val="007F3C3C"/>
    <w:rsid w:val="007F4AC4"/>
    <w:rsid w:val="007F5A2A"/>
    <w:rsid w:val="007F5F64"/>
    <w:rsid w:val="007F612C"/>
    <w:rsid w:val="007F6DC1"/>
    <w:rsid w:val="008004F1"/>
    <w:rsid w:val="008020B5"/>
    <w:rsid w:val="0080255C"/>
    <w:rsid w:val="00803127"/>
    <w:rsid w:val="008037A3"/>
    <w:rsid w:val="00805246"/>
    <w:rsid w:val="00805DB7"/>
    <w:rsid w:val="008065D9"/>
    <w:rsid w:val="0080784B"/>
    <w:rsid w:val="00807CA5"/>
    <w:rsid w:val="00807FDF"/>
    <w:rsid w:val="0081210B"/>
    <w:rsid w:val="0081414B"/>
    <w:rsid w:val="008145AC"/>
    <w:rsid w:val="00814801"/>
    <w:rsid w:val="008154D7"/>
    <w:rsid w:val="008155C8"/>
    <w:rsid w:val="00816AC7"/>
    <w:rsid w:val="00816BA3"/>
    <w:rsid w:val="008176F2"/>
    <w:rsid w:val="0081799C"/>
    <w:rsid w:val="008200BE"/>
    <w:rsid w:val="00820D44"/>
    <w:rsid w:val="00823369"/>
    <w:rsid w:val="00824D67"/>
    <w:rsid w:val="00825826"/>
    <w:rsid w:val="008265F6"/>
    <w:rsid w:val="00826721"/>
    <w:rsid w:val="00827A28"/>
    <w:rsid w:val="00827ADE"/>
    <w:rsid w:val="008300C3"/>
    <w:rsid w:val="00830364"/>
    <w:rsid w:val="008304B5"/>
    <w:rsid w:val="00830C83"/>
    <w:rsid w:val="0083189C"/>
    <w:rsid w:val="008327B4"/>
    <w:rsid w:val="0083371F"/>
    <w:rsid w:val="00833BE7"/>
    <w:rsid w:val="00833CD5"/>
    <w:rsid w:val="00834453"/>
    <w:rsid w:val="00834C22"/>
    <w:rsid w:val="00835140"/>
    <w:rsid w:val="00835EFF"/>
    <w:rsid w:val="00835F9B"/>
    <w:rsid w:val="00837A61"/>
    <w:rsid w:val="00840AE4"/>
    <w:rsid w:val="00840DCD"/>
    <w:rsid w:val="00841892"/>
    <w:rsid w:val="0084274A"/>
    <w:rsid w:val="00842979"/>
    <w:rsid w:val="008435F1"/>
    <w:rsid w:val="00843D40"/>
    <w:rsid w:val="00843F81"/>
    <w:rsid w:val="00844908"/>
    <w:rsid w:val="00844CD8"/>
    <w:rsid w:val="00845F9B"/>
    <w:rsid w:val="008461FF"/>
    <w:rsid w:val="008467E9"/>
    <w:rsid w:val="0084786F"/>
    <w:rsid w:val="008509F7"/>
    <w:rsid w:val="008523EE"/>
    <w:rsid w:val="00852AC4"/>
    <w:rsid w:val="00853401"/>
    <w:rsid w:val="0085398F"/>
    <w:rsid w:val="00853E2B"/>
    <w:rsid w:val="00854AB5"/>
    <w:rsid w:val="00854F79"/>
    <w:rsid w:val="00855907"/>
    <w:rsid w:val="00855CC4"/>
    <w:rsid w:val="00856872"/>
    <w:rsid w:val="00856F9A"/>
    <w:rsid w:val="008575D0"/>
    <w:rsid w:val="00857875"/>
    <w:rsid w:val="00860367"/>
    <w:rsid w:val="008606DC"/>
    <w:rsid w:val="008610A7"/>
    <w:rsid w:val="00861B44"/>
    <w:rsid w:val="00861B90"/>
    <w:rsid w:val="00861C0C"/>
    <w:rsid w:val="00862C04"/>
    <w:rsid w:val="008633B8"/>
    <w:rsid w:val="00863F2D"/>
    <w:rsid w:val="00865C2E"/>
    <w:rsid w:val="00866FB5"/>
    <w:rsid w:val="00867908"/>
    <w:rsid w:val="008704E0"/>
    <w:rsid w:val="0087320F"/>
    <w:rsid w:val="008748A3"/>
    <w:rsid w:val="00875EE3"/>
    <w:rsid w:val="00876A68"/>
    <w:rsid w:val="008802A1"/>
    <w:rsid w:val="008811B6"/>
    <w:rsid w:val="008817CC"/>
    <w:rsid w:val="00881998"/>
    <w:rsid w:val="00881ECD"/>
    <w:rsid w:val="00883176"/>
    <w:rsid w:val="00885519"/>
    <w:rsid w:val="0088571C"/>
    <w:rsid w:val="00886709"/>
    <w:rsid w:val="00886763"/>
    <w:rsid w:val="00887501"/>
    <w:rsid w:val="00887577"/>
    <w:rsid w:val="00887724"/>
    <w:rsid w:val="00887D65"/>
    <w:rsid w:val="0089072F"/>
    <w:rsid w:val="008907C9"/>
    <w:rsid w:val="0089155D"/>
    <w:rsid w:val="00891977"/>
    <w:rsid w:val="00891EE7"/>
    <w:rsid w:val="008923C1"/>
    <w:rsid w:val="008924CB"/>
    <w:rsid w:val="008933D8"/>
    <w:rsid w:val="00893480"/>
    <w:rsid w:val="0089375D"/>
    <w:rsid w:val="00893B93"/>
    <w:rsid w:val="00894646"/>
    <w:rsid w:val="00895AC6"/>
    <w:rsid w:val="00896126"/>
    <w:rsid w:val="0089633A"/>
    <w:rsid w:val="008965D7"/>
    <w:rsid w:val="00896E26"/>
    <w:rsid w:val="00896FE7"/>
    <w:rsid w:val="00897147"/>
    <w:rsid w:val="00897207"/>
    <w:rsid w:val="00897B62"/>
    <w:rsid w:val="008A09AC"/>
    <w:rsid w:val="008A0DAB"/>
    <w:rsid w:val="008A166F"/>
    <w:rsid w:val="008A18E5"/>
    <w:rsid w:val="008A2EC4"/>
    <w:rsid w:val="008A319A"/>
    <w:rsid w:val="008A3481"/>
    <w:rsid w:val="008A4565"/>
    <w:rsid w:val="008A482E"/>
    <w:rsid w:val="008A5015"/>
    <w:rsid w:val="008A59F3"/>
    <w:rsid w:val="008A5EB9"/>
    <w:rsid w:val="008A5F73"/>
    <w:rsid w:val="008A6A60"/>
    <w:rsid w:val="008A7A57"/>
    <w:rsid w:val="008A7A5C"/>
    <w:rsid w:val="008B006C"/>
    <w:rsid w:val="008B2037"/>
    <w:rsid w:val="008B2142"/>
    <w:rsid w:val="008B2B10"/>
    <w:rsid w:val="008B2EE4"/>
    <w:rsid w:val="008B40C5"/>
    <w:rsid w:val="008B4991"/>
    <w:rsid w:val="008B4E45"/>
    <w:rsid w:val="008B5575"/>
    <w:rsid w:val="008B5E57"/>
    <w:rsid w:val="008B626A"/>
    <w:rsid w:val="008B77B1"/>
    <w:rsid w:val="008B7F91"/>
    <w:rsid w:val="008C0AF1"/>
    <w:rsid w:val="008C0ED3"/>
    <w:rsid w:val="008C0FF8"/>
    <w:rsid w:val="008C1126"/>
    <w:rsid w:val="008C1A42"/>
    <w:rsid w:val="008C1ECF"/>
    <w:rsid w:val="008C2585"/>
    <w:rsid w:val="008C276F"/>
    <w:rsid w:val="008C2B73"/>
    <w:rsid w:val="008C2B8D"/>
    <w:rsid w:val="008C3074"/>
    <w:rsid w:val="008C33A1"/>
    <w:rsid w:val="008C483A"/>
    <w:rsid w:val="008C646E"/>
    <w:rsid w:val="008C6DFD"/>
    <w:rsid w:val="008C7D56"/>
    <w:rsid w:val="008D01F9"/>
    <w:rsid w:val="008D071D"/>
    <w:rsid w:val="008D07E6"/>
    <w:rsid w:val="008D0F7C"/>
    <w:rsid w:val="008D1015"/>
    <w:rsid w:val="008D182D"/>
    <w:rsid w:val="008D2162"/>
    <w:rsid w:val="008D264B"/>
    <w:rsid w:val="008D3320"/>
    <w:rsid w:val="008D3D9A"/>
    <w:rsid w:val="008D436B"/>
    <w:rsid w:val="008D58E2"/>
    <w:rsid w:val="008D64C9"/>
    <w:rsid w:val="008D66EB"/>
    <w:rsid w:val="008D69CE"/>
    <w:rsid w:val="008D6F8C"/>
    <w:rsid w:val="008D70B2"/>
    <w:rsid w:val="008D7642"/>
    <w:rsid w:val="008D7B16"/>
    <w:rsid w:val="008E0847"/>
    <w:rsid w:val="008E1475"/>
    <w:rsid w:val="008E15BB"/>
    <w:rsid w:val="008E306B"/>
    <w:rsid w:val="008E3371"/>
    <w:rsid w:val="008E3ACA"/>
    <w:rsid w:val="008E3E69"/>
    <w:rsid w:val="008E4B23"/>
    <w:rsid w:val="008E4BBC"/>
    <w:rsid w:val="008E5033"/>
    <w:rsid w:val="008E5A4E"/>
    <w:rsid w:val="008E5F9C"/>
    <w:rsid w:val="008E61C0"/>
    <w:rsid w:val="008E6384"/>
    <w:rsid w:val="008E64EE"/>
    <w:rsid w:val="008E6A40"/>
    <w:rsid w:val="008E6B01"/>
    <w:rsid w:val="008E6CD7"/>
    <w:rsid w:val="008E7251"/>
    <w:rsid w:val="008E7A77"/>
    <w:rsid w:val="008E7D62"/>
    <w:rsid w:val="008F0CC2"/>
    <w:rsid w:val="008F0E18"/>
    <w:rsid w:val="008F0FAC"/>
    <w:rsid w:val="008F131D"/>
    <w:rsid w:val="008F1893"/>
    <w:rsid w:val="008F18B2"/>
    <w:rsid w:val="008F2328"/>
    <w:rsid w:val="008F276A"/>
    <w:rsid w:val="008F38F5"/>
    <w:rsid w:val="008F3BF0"/>
    <w:rsid w:val="008F3C51"/>
    <w:rsid w:val="008F3FFC"/>
    <w:rsid w:val="008F63FB"/>
    <w:rsid w:val="008F6939"/>
    <w:rsid w:val="008F73B0"/>
    <w:rsid w:val="008F7706"/>
    <w:rsid w:val="008F7A1B"/>
    <w:rsid w:val="008F7E05"/>
    <w:rsid w:val="008F7E3D"/>
    <w:rsid w:val="009000C9"/>
    <w:rsid w:val="00900E33"/>
    <w:rsid w:val="009011BF"/>
    <w:rsid w:val="00901E1F"/>
    <w:rsid w:val="0090273D"/>
    <w:rsid w:val="00902C8F"/>
    <w:rsid w:val="00902DB7"/>
    <w:rsid w:val="009038EE"/>
    <w:rsid w:val="009039D0"/>
    <w:rsid w:val="00904AEE"/>
    <w:rsid w:val="00904D4E"/>
    <w:rsid w:val="0090560D"/>
    <w:rsid w:val="00905CC5"/>
    <w:rsid w:val="00906674"/>
    <w:rsid w:val="00906F63"/>
    <w:rsid w:val="00907D67"/>
    <w:rsid w:val="00907FF7"/>
    <w:rsid w:val="0091034D"/>
    <w:rsid w:val="00911B96"/>
    <w:rsid w:val="00911FC0"/>
    <w:rsid w:val="00912709"/>
    <w:rsid w:val="009131BF"/>
    <w:rsid w:val="00913293"/>
    <w:rsid w:val="009132D8"/>
    <w:rsid w:val="009139AD"/>
    <w:rsid w:val="00913BD2"/>
    <w:rsid w:val="00913C46"/>
    <w:rsid w:val="00914120"/>
    <w:rsid w:val="00915D79"/>
    <w:rsid w:val="009162D8"/>
    <w:rsid w:val="009167DF"/>
    <w:rsid w:val="009215E7"/>
    <w:rsid w:val="00921800"/>
    <w:rsid w:val="00921D9E"/>
    <w:rsid w:val="00921FE2"/>
    <w:rsid w:val="00922051"/>
    <w:rsid w:val="009222AF"/>
    <w:rsid w:val="00922B91"/>
    <w:rsid w:val="00923B13"/>
    <w:rsid w:val="009249B9"/>
    <w:rsid w:val="009249FF"/>
    <w:rsid w:val="00925DCB"/>
    <w:rsid w:val="009270D8"/>
    <w:rsid w:val="009279BE"/>
    <w:rsid w:val="0093064F"/>
    <w:rsid w:val="00930D51"/>
    <w:rsid w:val="009312FB"/>
    <w:rsid w:val="00931390"/>
    <w:rsid w:val="0093243A"/>
    <w:rsid w:val="00932629"/>
    <w:rsid w:val="00934A6B"/>
    <w:rsid w:val="0093541E"/>
    <w:rsid w:val="009358D5"/>
    <w:rsid w:val="00935E01"/>
    <w:rsid w:val="009369AE"/>
    <w:rsid w:val="00937062"/>
    <w:rsid w:val="00937355"/>
    <w:rsid w:val="00937A87"/>
    <w:rsid w:val="00937E6B"/>
    <w:rsid w:val="00941546"/>
    <w:rsid w:val="00941D5E"/>
    <w:rsid w:val="00942A9B"/>
    <w:rsid w:val="00943006"/>
    <w:rsid w:val="00945519"/>
    <w:rsid w:val="00945ACE"/>
    <w:rsid w:val="00945B73"/>
    <w:rsid w:val="00945D46"/>
    <w:rsid w:val="0094644A"/>
    <w:rsid w:val="009469BC"/>
    <w:rsid w:val="0094711A"/>
    <w:rsid w:val="009479BE"/>
    <w:rsid w:val="0095017E"/>
    <w:rsid w:val="00950213"/>
    <w:rsid w:val="009502F3"/>
    <w:rsid w:val="00950B92"/>
    <w:rsid w:val="00953A95"/>
    <w:rsid w:val="009543EB"/>
    <w:rsid w:val="00954AB2"/>
    <w:rsid w:val="00957884"/>
    <w:rsid w:val="00960691"/>
    <w:rsid w:val="0096092E"/>
    <w:rsid w:val="0096094D"/>
    <w:rsid w:val="00960EC6"/>
    <w:rsid w:val="009611F0"/>
    <w:rsid w:val="009629EC"/>
    <w:rsid w:val="00962E9A"/>
    <w:rsid w:val="00962FA4"/>
    <w:rsid w:val="00963214"/>
    <w:rsid w:val="00963AE3"/>
    <w:rsid w:val="00963BB3"/>
    <w:rsid w:val="00964DA9"/>
    <w:rsid w:val="00964E4B"/>
    <w:rsid w:val="00964F03"/>
    <w:rsid w:val="00964FBE"/>
    <w:rsid w:val="009654B3"/>
    <w:rsid w:val="009659CC"/>
    <w:rsid w:val="00965E4F"/>
    <w:rsid w:val="00965E7D"/>
    <w:rsid w:val="009660FF"/>
    <w:rsid w:val="009661AB"/>
    <w:rsid w:val="00966942"/>
    <w:rsid w:val="00966AE8"/>
    <w:rsid w:val="00966BEA"/>
    <w:rsid w:val="00966C9E"/>
    <w:rsid w:val="009679E3"/>
    <w:rsid w:val="00967A53"/>
    <w:rsid w:val="009706E4"/>
    <w:rsid w:val="00970A0C"/>
    <w:rsid w:val="00970E85"/>
    <w:rsid w:val="00970EC2"/>
    <w:rsid w:val="00971AD5"/>
    <w:rsid w:val="00971EC0"/>
    <w:rsid w:val="00972426"/>
    <w:rsid w:val="0097326A"/>
    <w:rsid w:val="009733E2"/>
    <w:rsid w:val="00974C8F"/>
    <w:rsid w:val="009766CC"/>
    <w:rsid w:val="00976838"/>
    <w:rsid w:val="00976BC2"/>
    <w:rsid w:val="00976E04"/>
    <w:rsid w:val="00977187"/>
    <w:rsid w:val="00977272"/>
    <w:rsid w:val="0097744F"/>
    <w:rsid w:val="0098073A"/>
    <w:rsid w:val="00981332"/>
    <w:rsid w:val="00981C56"/>
    <w:rsid w:val="00981DE6"/>
    <w:rsid w:val="00982790"/>
    <w:rsid w:val="009836A6"/>
    <w:rsid w:val="009838CE"/>
    <w:rsid w:val="00983E04"/>
    <w:rsid w:val="00984A8F"/>
    <w:rsid w:val="00985886"/>
    <w:rsid w:val="00985EB1"/>
    <w:rsid w:val="00985F7C"/>
    <w:rsid w:val="00986324"/>
    <w:rsid w:val="00986686"/>
    <w:rsid w:val="00986D5C"/>
    <w:rsid w:val="00986FA6"/>
    <w:rsid w:val="00987D0A"/>
    <w:rsid w:val="0099001B"/>
    <w:rsid w:val="00991B0A"/>
    <w:rsid w:val="00992421"/>
    <w:rsid w:val="00992776"/>
    <w:rsid w:val="00992D76"/>
    <w:rsid w:val="00992E14"/>
    <w:rsid w:val="00992F5E"/>
    <w:rsid w:val="00994A44"/>
    <w:rsid w:val="00994A4F"/>
    <w:rsid w:val="0099503D"/>
    <w:rsid w:val="00997077"/>
    <w:rsid w:val="00997097"/>
    <w:rsid w:val="009979D9"/>
    <w:rsid w:val="009A03E5"/>
    <w:rsid w:val="009A1385"/>
    <w:rsid w:val="009A2A19"/>
    <w:rsid w:val="009A2BA1"/>
    <w:rsid w:val="009A2FE5"/>
    <w:rsid w:val="009A3BAB"/>
    <w:rsid w:val="009A5B3B"/>
    <w:rsid w:val="009A701A"/>
    <w:rsid w:val="009B0A55"/>
    <w:rsid w:val="009B0DF6"/>
    <w:rsid w:val="009B1D80"/>
    <w:rsid w:val="009B2A92"/>
    <w:rsid w:val="009B2B00"/>
    <w:rsid w:val="009B3807"/>
    <w:rsid w:val="009B3B86"/>
    <w:rsid w:val="009B443B"/>
    <w:rsid w:val="009B449C"/>
    <w:rsid w:val="009B4F42"/>
    <w:rsid w:val="009B58E0"/>
    <w:rsid w:val="009B5B74"/>
    <w:rsid w:val="009B6C42"/>
    <w:rsid w:val="009B7502"/>
    <w:rsid w:val="009B7EE8"/>
    <w:rsid w:val="009C015D"/>
    <w:rsid w:val="009C04DF"/>
    <w:rsid w:val="009C0AF3"/>
    <w:rsid w:val="009C0E98"/>
    <w:rsid w:val="009C1D5B"/>
    <w:rsid w:val="009C2BD8"/>
    <w:rsid w:val="009C2F3D"/>
    <w:rsid w:val="009C5FAB"/>
    <w:rsid w:val="009C5FCB"/>
    <w:rsid w:val="009C6027"/>
    <w:rsid w:val="009C69C6"/>
    <w:rsid w:val="009C764F"/>
    <w:rsid w:val="009D0124"/>
    <w:rsid w:val="009D0B8D"/>
    <w:rsid w:val="009D0E93"/>
    <w:rsid w:val="009D1222"/>
    <w:rsid w:val="009D16A9"/>
    <w:rsid w:val="009D1723"/>
    <w:rsid w:val="009D2E7D"/>
    <w:rsid w:val="009D3765"/>
    <w:rsid w:val="009D38B5"/>
    <w:rsid w:val="009D53E0"/>
    <w:rsid w:val="009D61E0"/>
    <w:rsid w:val="009D6631"/>
    <w:rsid w:val="009D6D96"/>
    <w:rsid w:val="009D75AE"/>
    <w:rsid w:val="009D7A61"/>
    <w:rsid w:val="009D7F09"/>
    <w:rsid w:val="009D7F81"/>
    <w:rsid w:val="009E0B21"/>
    <w:rsid w:val="009E2C01"/>
    <w:rsid w:val="009E344D"/>
    <w:rsid w:val="009E3CA1"/>
    <w:rsid w:val="009E4050"/>
    <w:rsid w:val="009E40FF"/>
    <w:rsid w:val="009E4223"/>
    <w:rsid w:val="009E43DB"/>
    <w:rsid w:val="009E635B"/>
    <w:rsid w:val="009E6B17"/>
    <w:rsid w:val="009E6E1C"/>
    <w:rsid w:val="009E7E56"/>
    <w:rsid w:val="009F006C"/>
    <w:rsid w:val="009F0829"/>
    <w:rsid w:val="009F1305"/>
    <w:rsid w:val="009F149D"/>
    <w:rsid w:val="009F1550"/>
    <w:rsid w:val="009F1612"/>
    <w:rsid w:val="009F1B51"/>
    <w:rsid w:val="009F2C74"/>
    <w:rsid w:val="009F2EE9"/>
    <w:rsid w:val="009F46C5"/>
    <w:rsid w:val="009F4ADC"/>
    <w:rsid w:val="009F4BFF"/>
    <w:rsid w:val="009F4D31"/>
    <w:rsid w:val="009F53AF"/>
    <w:rsid w:val="009F5828"/>
    <w:rsid w:val="009F588D"/>
    <w:rsid w:val="009F5F03"/>
    <w:rsid w:val="009F68B2"/>
    <w:rsid w:val="009F6A18"/>
    <w:rsid w:val="009F77E8"/>
    <w:rsid w:val="00A01A18"/>
    <w:rsid w:val="00A01E5D"/>
    <w:rsid w:val="00A02C8C"/>
    <w:rsid w:val="00A032FA"/>
    <w:rsid w:val="00A037A8"/>
    <w:rsid w:val="00A03897"/>
    <w:rsid w:val="00A0390A"/>
    <w:rsid w:val="00A05526"/>
    <w:rsid w:val="00A05645"/>
    <w:rsid w:val="00A05DAC"/>
    <w:rsid w:val="00A06288"/>
    <w:rsid w:val="00A072BC"/>
    <w:rsid w:val="00A07854"/>
    <w:rsid w:val="00A07A97"/>
    <w:rsid w:val="00A1046F"/>
    <w:rsid w:val="00A10585"/>
    <w:rsid w:val="00A10B6C"/>
    <w:rsid w:val="00A128A6"/>
    <w:rsid w:val="00A12E6B"/>
    <w:rsid w:val="00A131F8"/>
    <w:rsid w:val="00A13D1D"/>
    <w:rsid w:val="00A15698"/>
    <w:rsid w:val="00A157D4"/>
    <w:rsid w:val="00A163FD"/>
    <w:rsid w:val="00A1658C"/>
    <w:rsid w:val="00A16748"/>
    <w:rsid w:val="00A16A15"/>
    <w:rsid w:val="00A16D81"/>
    <w:rsid w:val="00A20579"/>
    <w:rsid w:val="00A20E34"/>
    <w:rsid w:val="00A20FB0"/>
    <w:rsid w:val="00A21826"/>
    <w:rsid w:val="00A21980"/>
    <w:rsid w:val="00A21ABB"/>
    <w:rsid w:val="00A22B23"/>
    <w:rsid w:val="00A23BAF"/>
    <w:rsid w:val="00A246D9"/>
    <w:rsid w:val="00A24D0D"/>
    <w:rsid w:val="00A25518"/>
    <w:rsid w:val="00A255EF"/>
    <w:rsid w:val="00A25625"/>
    <w:rsid w:val="00A25D08"/>
    <w:rsid w:val="00A26683"/>
    <w:rsid w:val="00A27822"/>
    <w:rsid w:val="00A27EC6"/>
    <w:rsid w:val="00A30AF7"/>
    <w:rsid w:val="00A31A16"/>
    <w:rsid w:val="00A31E93"/>
    <w:rsid w:val="00A327FA"/>
    <w:rsid w:val="00A32EBC"/>
    <w:rsid w:val="00A33509"/>
    <w:rsid w:val="00A33C89"/>
    <w:rsid w:val="00A33E6D"/>
    <w:rsid w:val="00A34917"/>
    <w:rsid w:val="00A349DB"/>
    <w:rsid w:val="00A34B86"/>
    <w:rsid w:val="00A35138"/>
    <w:rsid w:val="00A35BEE"/>
    <w:rsid w:val="00A35DD9"/>
    <w:rsid w:val="00A363A4"/>
    <w:rsid w:val="00A36E66"/>
    <w:rsid w:val="00A37025"/>
    <w:rsid w:val="00A3703F"/>
    <w:rsid w:val="00A371D7"/>
    <w:rsid w:val="00A37482"/>
    <w:rsid w:val="00A41EC0"/>
    <w:rsid w:val="00A42266"/>
    <w:rsid w:val="00A422C5"/>
    <w:rsid w:val="00A42C4E"/>
    <w:rsid w:val="00A42C51"/>
    <w:rsid w:val="00A4390B"/>
    <w:rsid w:val="00A44C14"/>
    <w:rsid w:val="00A44D11"/>
    <w:rsid w:val="00A45A78"/>
    <w:rsid w:val="00A467DC"/>
    <w:rsid w:val="00A46A28"/>
    <w:rsid w:val="00A475EB"/>
    <w:rsid w:val="00A47E9B"/>
    <w:rsid w:val="00A51024"/>
    <w:rsid w:val="00A5163C"/>
    <w:rsid w:val="00A51D4F"/>
    <w:rsid w:val="00A5317C"/>
    <w:rsid w:val="00A53610"/>
    <w:rsid w:val="00A54104"/>
    <w:rsid w:val="00A54A7B"/>
    <w:rsid w:val="00A555B5"/>
    <w:rsid w:val="00A56D9E"/>
    <w:rsid w:val="00A56E1D"/>
    <w:rsid w:val="00A572C1"/>
    <w:rsid w:val="00A57BD2"/>
    <w:rsid w:val="00A57BF2"/>
    <w:rsid w:val="00A60C11"/>
    <w:rsid w:val="00A611F0"/>
    <w:rsid w:val="00A612B8"/>
    <w:rsid w:val="00A61C26"/>
    <w:rsid w:val="00A62BD7"/>
    <w:rsid w:val="00A62CDD"/>
    <w:rsid w:val="00A63021"/>
    <w:rsid w:val="00A63B6F"/>
    <w:rsid w:val="00A6414C"/>
    <w:rsid w:val="00A64FF9"/>
    <w:rsid w:val="00A65997"/>
    <w:rsid w:val="00A66296"/>
    <w:rsid w:val="00A664D3"/>
    <w:rsid w:val="00A66BB8"/>
    <w:rsid w:val="00A709B8"/>
    <w:rsid w:val="00A711DF"/>
    <w:rsid w:val="00A71BC4"/>
    <w:rsid w:val="00A7211B"/>
    <w:rsid w:val="00A72310"/>
    <w:rsid w:val="00A72F06"/>
    <w:rsid w:val="00A734ED"/>
    <w:rsid w:val="00A741BE"/>
    <w:rsid w:val="00A74AB1"/>
    <w:rsid w:val="00A74AC3"/>
    <w:rsid w:val="00A753D5"/>
    <w:rsid w:val="00A75638"/>
    <w:rsid w:val="00A7637D"/>
    <w:rsid w:val="00A76763"/>
    <w:rsid w:val="00A76DC0"/>
    <w:rsid w:val="00A77A1A"/>
    <w:rsid w:val="00A80556"/>
    <w:rsid w:val="00A81AAA"/>
    <w:rsid w:val="00A8215D"/>
    <w:rsid w:val="00A8245D"/>
    <w:rsid w:val="00A8346A"/>
    <w:rsid w:val="00A835CB"/>
    <w:rsid w:val="00A83611"/>
    <w:rsid w:val="00A848EF"/>
    <w:rsid w:val="00A851C5"/>
    <w:rsid w:val="00A85F23"/>
    <w:rsid w:val="00A861A2"/>
    <w:rsid w:val="00A8696D"/>
    <w:rsid w:val="00A8716E"/>
    <w:rsid w:val="00A87747"/>
    <w:rsid w:val="00A87C6A"/>
    <w:rsid w:val="00A909AC"/>
    <w:rsid w:val="00A90BC1"/>
    <w:rsid w:val="00A917EB"/>
    <w:rsid w:val="00A9386E"/>
    <w:rsid w:val="00A94BF2"/>
    <w:rsid w:val="00A9516F"/>
    <w:rsid w:val="00A952D5"/>
    <w:rsid w:val="00A95A4E"/>
    <w:rsid w:val="00A95BE4"/>
    <w:rsid w:val="00A95C59"/>
    <w:rsid w:val="00A97277"/>
    <w:rsid w:val="00AA1833"/>
    <w:rsid w:val="00AA219A"/>
    <w:rsid w:val="00AA32E4"/>
    <w:rsid w:val="00AA686E"/>
    <w:rsid w:val="00AB052A"/>
    <w:rsid w:val="00AB0644"/>
    <w:rsid w:val="00AB1BFB"/>
    <w:rsid w:val="00AB2816"/>
    <w:rsid w:val="00AB2943"/>
    <w:rsid w:val="00AB3025"/>
    <w:rsid w:val="00AB31DF"/>
    <w:rsid w:val="00AB535E"/>
    <w:rsid w:val="00AB6361"/>
    <w:rsid w:val="00AB6B7B"/>
    <w:rsid w:val="00AB6CCE"/>
    <w:rsid w:val="00AC1AF3"/>
    <w:rsid w:val="00AC1BC6"/>
    <w:rsid w:val="00AC1FE6"/>
    <w:rsid w:val="00AC3308"/>
    <w:rsid w:val="00AC570C"/>
    <w:rsid w:val="00AC63FC"/>
    <w:rsid w:val="00AD0739"/>
    <w:rsid w:val="00AD0D70"/>
    <w:rsid w:val="00AD0F96"/>
    <w:rsid w:val="00AD28DE"/>
    <w:rsid w:val="00AD3B18"/>
    <w:rsid w:val="00AD3E71"/>
    <w:rsid w:val="00AD4A7B"/>
    <w:rsid w:val="00AD4ACF"/>
    <w:rsid w:val="00AD4D79"/>
    <w:rsid w:val="00AD5609"/>
    <w:rsid w:val="00AD5697"/>
    <w:rsid w:val="00AD5AD0"/>
    <w:rsid w:val="00AE0A04"/>
    <w:rsid w:val="00AE0F29"/>
    <w:rsid w:val="00AE1266"/>
    <w:rsid w:val="00AE127F"/>
    <w:rsid w:val="00AE2F89"/>
    <w:rsid w:val="00AE4164"/>
    <w:rsid w:val="00AE5013"/>
    <w:rsid w:val="00AE6AE6"/>
    <w:rsid w:val="00AF10AD"/>
    <w:rsid w:val="00AF1229"/>
    <w:rsid w:val="00AF176C"/>
    <w:rsid w:val="00AF1E3A"/>
    <w:rsid w:val="00AF1EDF"/>
    <w:rsid w:val="00AF1F7B"/>
    <w:rsid w:val="00AF2057"/>
    <w:rsid w:val="00AF231D"/>
    <w:rsid w:val="00AF2332"/>
    <w:rsid w:val="00AF2FE0"/>
    <w:rsid w:val="00AF3970"/>
    <w:rsid w:val="00AF3EE5"/>
    <w:rsid w:val="00AF3EE7"/>
    <w:rsid w:val="00AF65BE"/>
    <w:rsid w:val="00AF6AD1"/>
    <w:rsid w:val="00AF6FF5"/>
    <w:rsid w:val="00AF7731"/>
    <w:rsid w:val="00AF7F54"/>
    <w:rsid w:val="00B009A8"/>
    <w:rsid w:val="00B0151F"/>
    <w:rsid w:val="00B01CD7"/>
    <w:rsid w:val="00B01DC3"/>
    <w:rsid w:val="00B03AD9"/>
    <w:rsid w:val="00B04974"/>
    <w:rsid w:val="00B0617B"/>
    <w:rsid w:val="00B0636E"/>
    <w:rsid w:val="00B063D3"/>
    <w:rsid w:val="00B065EA"/>
    <w:rsid w:val="00B0707B"/>
    <w:rsid w:val="00B07799"/>
    <w:rsid w:val="00B078E3"/>
    <w:rsid w:val="00B07DF6"/>
    <w:rsid w:val="00B101F4"/>
    <w:rsid w:val="00B101F7"/>
    <w:rsid w:val="00B10FEF"/>
    <w:rsid w:val="00B11057"/>
    <w:rsid w:val="00B11DBF"/>
    <w:rsid w:val="00B1211C"/>
    <w:rsid w:val="00B1313C"/>
    <w:rsid w:val="00B13794"/>
    <w:rsid w:val="00B1403D"/>
    <w:rsid w:val="00B143E8"/>
    <w:rsid w:val="00B14E7C"/>
    <w:rsid w:val="00B153C0"/>
    <w:rsid w:val="00B20B4E"/>
    <w:rsid w:val="00B21095"/>
    <w:rsid w:val="00B21F2B"/>
    <w:rsid w:val="00B220D5"/>
    <w:rsid w:val="00B2256F"/>
    <w:rsid w:val="00B23AE8"/>
    <w:rsid w:val="00B2477D"/>
    <w:rsid w:val="00B2477F"/>
    <w:rsid w:val="00B251CE"/>
    <w:rsid w:val="00B25282"/>
    <w:rsid w:val="00B25455"/>
    <w:rsid w:val="00B256B8"/>
    <w:rsid w:val="00B262F0"/>
    <w:rsid w:val="00B26432"/>
    <w:rsid w:val="00B267DF"/>
    <w:rsid w:val="00B2734F"/>
    <w:rsid w:val="00B273AC"/>
    <w:rsid w:val="00B306D5"/>
    <w:rsid w:val="00B3095D"/>
    <w:rsid w:val="00B31708"/>
    <w:rsid w:val="00B31C91"/>
    <w:rsid w:val="00B32564"/>
    <w:rsid w:val="00B32CDC"/>
    <w:rsid w:val="00B33D1C"/>
    <w:rsid w:val="00B34448"/>
    <w:rsid w:val="00B3521B"/>
    <w:rsid w:val="00B356C4"/>
    <w:rsid w:val="00B36601"/>
    <w:rsid w:val="00B37503"/>
    <w:rsid w:val="00B377A8"/>
    <w:rsid w:val="00B377DE"/>
    <w:rsid w:val="00B41190"/>
    <w:rsid w:val="00B41A91"/>
    <w:rsid w:val="00B4263F"/>
    <w:rsid w:val="00B42DE2"/>
    <w:rsid w:val="00B433AA"/>
    <w:rsid w:val="00B43ADF"/>
    <w:rsid w:val="00B43B17"/>
    <w:rsid w:val="00B44131"/>
    <w:rsid w:val="00B4426E"/>
    <w:rsid w:val="00B44D66"/>
    <w:rsid w:val="00B45285"/>
    <w:rsid w:val="00B462ED"/>
    <w:rsid w:val="00B46D8C"/>
    <w:rsid w:val="00B47521"/>
    <w:rsid w:val="00B478B5"/>
    <w:rsid w:val="00B50CAC"/>
    <w:rsid w:val="00B51CFE"/>
    <w:rsid w:val="00B51D29"/>
    <w:rsid w:val="00B527AA"/>
    <w:rsid w:val="00B529DC"/>
    <w:rsid w:val="00B52A1B"/>
    <w:rsid w:val="00B52A7E"/>
    <w:rsid w:val="00B539F8"/>
    <w:rsid w:val="00B53A3A"/>
    <w:rsid w:val="00B54416"/>
    <w:rsid w:val="00B5468B"/>
    <w:rsid w:val="00B54728"/>
    <w:rsid w:val="00B54B04"/>
    <w:rsid w:val="00B5554B"/>
    <w:rsid w:val="00B555AA"/>
    <w:rsid w:val="00B560A2"/>
    <w:rsid w:val="00B56416"/>
    <w:rsid w:val="00B56966"/>
    <w:rsid w:val="00B57452"/>
    <w:rsid w:val="00B575D8"/>
    <w:rsid w:val="00B57CEE"/>
    <w:rsid w:val="00B57D9D"/>
    <w:rsid w:val="00B604A5"/>
    <w:rsid w:val="00B60680"/>
    <w:rsid w:val="00B60979"/>
    <w:rsid w:val="00B60AEF"/>
    <w:rsid w:val="00B6138C"/>
    <w:rsid w:val="00B61D06"/>
    <w:rsid w:val="00B627A3"/>
    <w:rsid w:val="00B62920"/>
    <w:rsid w:val="00B62DBC"/>
    <w:rsid w:val="00B63244"/>
    <w:rsid w:val="00B63614"/>
    <w:rsid w:val="00B63E33"/>
    <w:rsid w:val="00B642E4"/>
    <w:rsid w:val="00B650E9"/>
    <w:rsid w:val="00B652D7"/>
    <w:rsid w:val="00B6545B"/>
    <w:rsid w:val="00B65465"/>
    <w:rsid w:val="00B65804"/>
    <w:rsid w:val="00B65A5C"/>
    <w:rsid w:val="00B66193"/>
    <w:rsid w:val="00B661B8"/>
    <w:rsid w:val="00B664A6"/>
    <w:rsid w:val="00B66915"/>
    <w:rsid w:val="00B67164"/>
    <w:rsid w:val="00B67A6C"/>
    <w:rsid w:val="00B67F14"/>
    <w:rsid w:val="00B7045E"/>
    <w:rsid w:val="00B70619"/>
    <w:rsid w:val="00B7228D"/>
    <w:rsid w:val="00B72A3C"/>
    <w:rsid w:val="00B72C9F"/>
    <w:rsid w:val="00B72D21"/>
    <w:rsid w:val="00B730DA"/>
    <w:rsid w:val="00B736DA"/>
    <w:rsid w:val="00B747C6"/>
    <w:rsid w:val="00B74F2D"/>
    <w:rsid w:val="00B76362"/>
    <w:rsid w:val="00B77F52"/>
    <w:rsid w:val="00B80750"/>
    <w:rsid w:val="00B80DF9"/>
    <w:rsid w:val="00B821FC"/>
    <w:rsid w:val="00B82F45"/>
    <w:rsid w:val="00B84C8D"/>
    <w:rsid w:val="00B86724"/>
    <w:rsid w:val="00B867D8"/>
    <w:rsid w:val="00B86C46"/>
    <w:rsid w:val="00B86ECB"/>
    <w:rsid w:val="00B87ED6"/>
    <w:rsid w:val="00B90DD1"/>
    <w:rsid w:val="00B91025"/>
    <w:rsid w:val="00B9144B"/>
    <w:rsid w:val="00B918FE"/>
    <w:rsid w:val="00B92855"/>
    <w:rsid w:val="00B92A88"/>
    <w:rsid w:val="00B939F5"/>
    <w:rsid w:val="00B95A07"/>
    <w:rsid w:val="00B967F8"/>
    <w:rsid w:val="00B968AC"/>
    <w:rsid w:val="00B97D45"/>
    <w:rsid w:val="00BA0A14"/>
    <w:rsid w:val="00BA11CD"/>
    <w:rsid w:val="00BA1242"/>
    <w:rsid w:val="00BA126B"/>
    <w:rsid w:val="00BA1B21"/>
    <w:rsid w:val="00BA23E8"/>
    <w:rsid w:val="00BA34F3"/>
    <w:rsid w:val="00BA355A"/>
    <w:rsid w:val="00BA3EFC"/>
    <w:rsid w:val="00BA5BE5"/>
    <w:rsid w:val="00BA67A6"/>
    <w:rsid w:val="00BA6E3A"/>
    <w:rsid w:val="00BA73A8"/>
    <w:rsid w:val="00BB1145"/>
    <w:rsid w:val="00BB13E6"/>
    <w:rsid w:val="00BB1C74"/>
    <w:rsid w:val="00BB2180"/>
    <w:rsid w:val="00BB254F"/>
    <w:rsid w:val="00BB2BCF"/>
    <w:rsid w:val="00BB4190"/>
    <w:rsid w:val="00BB48A3"/>
    <w:rsid w:val="00BB4E20"/>
    <w:rsid w:val="00BB5313"/>
    <w:rsid w:val="00BB5E49"/>
    <w:rsid w:val="00BB66B9"/>
    <w:rsid w:val="00BB6F6E"/>
    <w:rsid w:val="00BB7A48"/>
    <w:rsid w:val="00BC02EA"/>
    <w:rsid w:val="00BC1773"/>
    <w:rsid w:val="00BC1894"/>
    <w:rsid w:val="00BC1A2A"/>
    <w:rsid w:val="00BC24DF"/>
    <w:rsid w:val="00BC2EC4"/>
    <w:rsid w:val="00BC33A3"/>
    <w:rsid w:val="00BC34B5"/>
    <w:rsid w:val="00BC36E1"/>
    <w:rsid w:val="00BC423E"/>
    <w:rsid w:val="00BC4472"/>
    <w:rsid w:val="00BC55B4"/>
    <w:rsid w:val="00BC7197"/>
    <w:rsid w:val="00BD02FC"/>
    <w:rsid w:val="00BD0944"/>
    <w:rsid w:val="00BD0BB1"/>
    <w:rsid w:val="00BD0CD8"/>
    <w:rsid w:val="00BD0F17"/>
    <w:rsid w:val="00BD2FC7"/>
    <w:rsid w:val="00BD3B8E"/>
    <w:rsid w:val="00BD479C"/>
    <w:rsid w:val="00BD4925"/>
    <w:rsid w:val="00BD57A3"/>
    <w:rsid w:val="00BD57A9"/>
    <w:rsid w:val="00BD59BC"/>
    <w:rsid w:val="00BD64D3"/>
    <w:rsid w:val="00BD6F2E"/>
    <w:rsid w:val="00BD7206"/>
    <w:rsid w:val="00BE0253"/>
    <w:rsid w:val="00BE13D3"/>
    <w:rsid w:val="00BE3531"/>
    <w:rsid w:val="00BE3CEE"/>
    <w:rsid w:val="00BE4E56"/>
    <w:rsid w:val="00BE4E58"/>
    <w:rsid w:val="00BE59D1"/>
    <w:rsid w:val="00BF05ED"/>
    <w:rsid w:val="00BF07A0"/>
    <w:rsid w:val="00BF08BD"/>
    <w:rsid w:val="00BF1345"/>
    <w:rsid w:val="00BF154E"/>
    <w:rsid w:val="00BF166B"/>
    <w:rsid w:val="00BF169E"/>
    <w:rsid w:val="00BF1927"/>
    <w:rsid w:val="00BF2265"/>
    <w:rsid w:val="00BF283D"/>
    <w:rsid w:val="00BF2E2A"/>
    <w:rsid w:val="00BF3CAD"/>
    <w:rsid w:val="00BF456E"/>
    <w:rsid w:val="00BF4F09"/>
    <w:rsid w:val="00BF55CC"/>
    <w:rsid w:val="00BF5DF2"/>
    <w:rsid w:val="00BF5E38"/>
    <w:rsid w:val="00BF5F6C"/>
    <w:rsid w:val="00BF5F7B"/>
    <w:rsid w:val="00BF6437"/>
    <w:rsid w:val="00BF66AA"/>
    <w:rsid w:val="00BF681F"/>
    <w:rsid w:val="00BF6905"/>
    <w:rsid w:val="00BF72D8"/>
    <w:rsid w:val="00BF7B78"/>
    <w:rsid w:val="00BF7E09"/>
    <w:rsid w:val="00C00835"/>
    <w:rsid w:val="00C01ABB"/>
    <w:rsid w:val="00C01BBB"/>
    <w:rsid w:val="00C01F83"/>
    <w:rsid w:val="00C02E0A"/>
    <w:rsid w:val="00C0354B"/>
    <w:rsid w:val="00C04841"/>
    <w:rsid w:val="00C06BC8"/>
    <w:rsid w:val="00C07B8D"/>
    <w:rsid w:val="00C10419"/>
    <w:rsid w:val="00C11235"/>
    <w:rsid w:val="00C114FB"/>
    <w:rsid w:val="00C11569"/>
    <w:rsid w:val="00C119EC"/>
    <w:rsid w:val="00C11EFB"/>
    <w:rsid w:val="00C127F7"/>
    <w:rsid w:val="00C12ED1"/>
    <w:rsid w:val="00C131B6"/>
    <w:rsid w:val="00C13801"/>
    <w:rsid w:val="00C13BAC"/>
    <w:rsid w:val="00C13F33"/>
    <w:rsid w:val="00C1429A"/>
    <w:rsid w:val="00C15AC3"/>
    <w:rsid w:val="00C15EFB"/>
    <w:rsid w:val="00C161BA"/>
    <w:rsid w:val="00C1643D"/>
    <w:rsid w:val="00C1686A"/>
    <w:rsid w:val="00C16D88"/>
    <w:rsid w:val="00C16FDA"/>
    <w:rsid w:val="00C173EC"/>
    <w:rsid w:val="00C201E1"/>
    <w:rsid w:val="00C22481"/>
    <w:rsid w:val="00C22577"/>
    <w:rsid w:val="00C27726"/>
    <w:rsid w:val="00C3051A"/>
    <w:rsid w:val="00C3075B"/>
    <w:rsid w:val="00C30D1E"/>
    <w:rsid w:val="00C30D7A"/>
    <w:rsid w:val="00C33AA7"/>
    <w:rsid w:val="00C34D83"/>
    <w:rsid w:val="00C34FCB"/>
    <w:rsid w:val="00C369B7"/>
    <w:rsid w:val="00C404EC"/>
    <w:rsid w:val="00C40776"/>
    <w:rsid w:val="00C40B01"/>
    <w:rsid w:val="00C425C1"/>
    <w:rsid w:val="00C4393D"/>
    <w:rsid w:val="00C44960"/>
    <w:rsid w:val="00C452FF"/>
    <w:rsid w:val="00C46261"/>
    <w:rsid w:val="00C4659B"/>
    <w:rsid w:val="00C46C3C"/>
    <w:rsid w:val="00C47D77"/>
    <w:rsid w:val="00C50609"/>
    <w:rsid w:val="00C50E32"/>
    <w:rsid w:val="00C5193E"/>
    <w:rsid w:val="00C51A06"/>
    <w:rsid w:val="00C51AC8"/>
    <w:rsid w:val="00C51F3F"/>
    <w:rsid w:val="00C52707"/>
    <w:rsid w:val="00C52774"/>
    <w:rsid w:val="00C52872"/>
    <w:rsid w:val="00C529F4"/>
    <w:rsid w:val="00C52A56"/>
    <w:rsid w:val="00C52FEA"/>
    <w:rsid w:val="00C530D6"/>
    <w:rsid w:val="00C530F4"/>
    <w:rsid w:val="00C54701"/>
    <w:rsid w:val="00C56EDF"/>
    <w:rsid w:val="00C579C9"/>
    <w:rsid w:val="00C602E9"/>
    <w:rsid w:val="00C60584"/>
    <w:rsid w:val="00C60A9B"/>
    <w:rsid w:val="00C61730"/>
    <w:rsid w:val="00C61799"/>
    <w:rsid w:val="00C61A7B"/>
    <w:rsid w:val="00C61BE6"/>
    <w:rsid w:val="00C61C1E"/>
    <w:rsid w:val="00C625DA"/>
    <w:rsid w:val="00C62746"/>
    <w:rsid w:val="00C628DB"/>
    <w:rsid w:val="00C643D1"/>
    <w:rsid w:val="00C652B0"/>
    <w:rsid w:val="00C659EC"/>
    <w:rsid w:val="00C660C1"/>
    <w:rsid w:val="00C67751"/>
    <w:rsid w:val="00C7097C"/>
    <w:rsid w:val="00C7104F"/>
    <w:rsid w:val="00C71ED9"/>
    <w:rsid w:val="00C7297D"/>
    <w:rsid w:val="00C739F2"/>
    <w:rsid w:val="00C7402E"/>
    <w:rsid w:val="00C74309"/>
    <w:rsid w:val="00C74D4F"/>
    <w:rsid w:val="00C74FBC"/>
    <w:rsid w:val="00C75E41"/>
    <w:rsid w:val="00C76085"/>
    <w:rsid w:val="00C76AF0"/>
    <w:rsid w:val="00C8075F"/>
    <w:rsid w:val="00C811AF"/>
    <w:rsid w:val="00C81E2E"/>
    <w:rsid w:val="00C821B6"/>
    <w:rsid w:val="00C82E80"/>
    <w:rsid w:val="00C83247"/>
    <w:rsid w:val="00C839DA"/>
    <w:rsid w:val="00C83A4C"/>
    <w:rsid w:val="00C840E0"/>
    <w:rsid w:val="00C843EA"/>
    <w:rsid w:val="00C84C4E"/>
    <w:rsid w:val="00C8511D"/>
    <w:rsid w:val="00C857F5"/>
    <w:rsid w:val="00C86BA1"/>
    <w:rsid w:val="00C87962"/>
    <w:rsid w:val="00C879DA"/>
    <w:rsid w:val="00C90D12"/>
    <w:rsid w:val="00C912BA"/>
    <w:rsid w:val="00C917C1"/>
    <w:rsid w:val="00C92637"/>
    <w:rsid w:val="00C93053"/>
    <w:rsid w:val="00C9489E"/>
    <w:rsid w:val="00C94E62"/>
    <w:rsid w:val="00C952F9"/>
    <w:rsid w:val="00C95FCA"/>
    <w:rsid w:val="00C96088"/>
    <w:rsid w:val="00C964B6"/>
    <w:rsid w:val="00C96C90"/>
    <w:rsid w:val="00C96F23"/>
    <w:rsid w:val="00C97900"/>
    <w:rsid w:val="00C97B19"/>
    <w:rsid w:val="00C97FC9"/>
    <w:rsid w:val="00CA006B"/>
    <w:rsid w:val="00CA1817"/>
    <w:rsid w:val="00CA22DA"/>
    <w:rsid w:val="00CA28DB"/>
    <w:rsid w:val="00CA2D09"/>
    <w:rsid w:val="00CA4092"/>
    <w:rsid w:val="00CA47AE"/>
    <w:rsid w:val="00CA48E2"/>
    <w:rsid w:val="00CA48FC"/>
    <w:rsid w:val="00CA58A4"/>
    <w:rsid w:val="00CA5AC9"/>
    <w:rsid w:val="00CA6407"/>
    <w:rsid w:val="00CA722C"/>
    <w:rsid w:val="00CA7990"/>
    <w:rsid w:val="00CA7F56"/>
    <w:rsid w:val="00CB0785"/>
    <w:rsid w:val="00CB1A6E"/>
    <w:rsid w:val="00CB249D"/>
    <w:rsid w:val="00CB36DF"/>
    <w:rsid w:val="00CB39FE"/>
    <w:rsid w:val="00CB40A3"/>
    <w:rsid w:val="00CB489D"/>
    <w:rsid w:val="00CB4B64"/>
    <w:rsid w:val="00CB5095"/>
    <w:rsid w:val="00CB57AC"/>
    <w:rsid w:val="00CB59FF"/>
    <w:rsid w:val="00CB5BE4"/>
    <w:rsid w:val="00CB5D72"/>
    <w:rsid w:val="00CB75CC"/>
    <w:rsid w:val="00CB77E0"/>
    <w:rsid w:val="00CC01A7"/>
    <w:rsid w:val="00CC176A"/>
    <w:rsid w:val="00CC1F61"/>
    <w:rsid w:val="00CC2DC6"/>
    <w:rsid w:val="00CC3A02"/>
    <w:rsid w:val="00CC3A0D"/>
    <w:rsid w:val="00CC3C62"/>
    <w:rsid w:val="00CC4028"/>
    <w:rsid w:val="00CC4222"/>
    <w:rsid w:val="00CC4F0E"/>
    <w:rsid w:val="00CC5E7B"/>
    <w:rsid w:val="00CC5FE0"/>
    <w:rsid w:val="00CC6194"/>
    <w:rsid w:val="00CC63FD"/>
    <w:rsid w:val="00CC65EE"/>
    <w:rsid w:val="00CC68D6"/>
    <w:rsid w:val="00CD0B03"/>
    <w:rsid w:val="00CD12E3"/>
    <w:rsid w:val="00CD1EE9"/>
    <w:rsid w:val="00CD22CE"/>
    <w:rsid w:val="00CD24D9"/>
    <w:rsid w:val="00CD31FE"/>
    <w:rsid w:val="00CD3237"/>
    <w:rsid w:val="00CD3C86"/>
    <w:rsid w:val="00CD3F4F"/>
    <w:rsid w:val="00CD4A6B"/>
    <w:rsid w:val="00CD51F6"/>
    <w:rsid w:val="00CD56C5"/>
    <w:rsid w:val="00CD5838"/>
    <w:rsid w:val="00CD6986"/>
    <w:rsid w:val="00CD6DAA"/>
    <w:rsid w:val="00CD6F20"/>
    <w:rsid w:val="00CD6F57"/>
    <w:rsid w:val="00CD730B"/>
    <w:rsid w:val="00CD7B07"/>
    <w:rsid w:val="00CD7C9D"/>
    <w:rsid w:val="00CE1744"/>
    <w:rsid w:val="00CE43AD"/>
    <w:rsid w:val="00CE4479"/>
    <w:rsid w:val="00CE45D6"/>
    <w:rsid w:val="00CE5006"/>
    <w:rsid w:val="00CE52D0"/>
    <w:rsid w:val="00CE5328"/>
    <w:rsid w:val="00CE564A"/>
    <w:rsid w:val="00CE6958"/>
    <w:rsid w:val="00CE6B6D"/>
    <w:rsid w:val="00CE6EAE"/>
    <w:rsid w:val="00CE7278"/>
    <w:rsid w:val="00CF0523"/>
    <w:rsid w:val="00CF29B9"/>
    <w:rsid w:val="00CF2B5E"/>
    <w:rsid w:val="00CF3268"/>
    <w:rsid w:val="00CF395D"/>
    <w:rsid w:val="00CF4FEA"/>
    <w:rsid w:val="00D002A9"/>
    <w:rsid w:val="00D00304"/>
    <w:rsid w:val="00D0056B"/>
    <w:rsid w:val="00D0287F"/>
    <w:rsid w:val="00D031DC"/>
    <w:rsid w:val="00D033BD"/>
    <w:rsid w:val="00D03741"/>
    <w:rsid w:val="00D03AC7"/>
    <w:rsid w:val="00D04299"/>
    <w:rsid w:val="00D05563"/>
    <w:rsid w:val="00D0575C"/>
    <w:rsid w:val="00D0613D"/>
    <w:rsid w:val="00D07CC9"/>
    <w:rsid w:val="00D1049B"/>
    <w:rsid w:val="00D10C77"/>
    <w:rsid w:val="00D124EB"/>
    <w:rsid w:val="00D12562"/>
    <w:rsid w:val="00D139B5"/>
    <w:rsid w:val="00D13B24"/>
    <w:rsid w:val="00D13F19"/>
    <w:rsid w:val="00D144F8"/>
    <w:rsid w:val="00D168B4"/>
    <w:rsid w:val="00D178F3"/>
    <w:rsid w:val="00D17966"/>
    <w:rsid w:val="00D20C25"/>
    <w:rsid w:val="00D212F1"/>
    <w:rsid w:val="00D21623"/>
    <w:rsid w:val="00D21B27"/>
    <w:rsid w:val="00D22388"/>
    <w:rsid w:val="00D238E8"/>
    <w:rsid w:val="00D2391D"/>
    <w:rsid w:val="00D240FC"/>
    <w:rsid w:val="00D248B9"/>
    <w:rsid w:val="00D24EAD"/>
    <w:rsid w:val="00D258B2"/>
    <w:rsid w:val="00D25CC2"/>
    <w:rsid w:val="00D25D23"/>
    <w:rsid w:val="00D26BCB"/>
    <w:rsid w:val="00D27C06"/>
    <w:rsid w:val="00D3106F"/>
    <w:rsid w:val="00D31492"/>
    <w:rsid w:val="00D31C97"/>
    <w:rsid w:val="00D32688"/>
    <w:rsid w:val="00D32B4B"/>
    <w:rsid w:val="00D32FF7"/>
    <w:rsid w:val="00D33263"/>
    <w:rsid w:val="00D332D1"/>
    <w:rsid w:val="00D3331A"/>
    <w:rsid w:val="00D3383F"/>
    <w:rsid w:val="00D33D1C"/>
    <w:rsid w:val="00D33EB6"/>
    <w:rsid w:val="00D35248"/>
    <w:rsid w:val="00D3535D"/>
    <w:rsid w:val="00D35651"/>
    <w:rsid w:val="00D35765"/>
    <w:rsid w:val="00D35DD8"/>
    <w:rsid w:val="00D36104"/>
    <w:rsid w:val="00D36535"/>
    <w:rsid w:val="00D3686A"/>
    <w:rsid w:val="00D37C40"/>
    <w:rsid w:val="00D409E5"/>
    <w:rsid w:val="00D40E3B"/>
    <w:rsid w:val="00D40EB8"/>
    <w:rsid w:val="00D41281"/>
    <w:rsid w:val="00D41DD6"/>
    <w:rsid w:val="00D426D5"/>
    <w:rsid w:val="00D428BF"/>
    <w:rsid w:val="00D428D7"/>
    <w:rsid w:val="00D43F57"/>
    <w:rsid w:val="00D43FE9"/>
    <w:rsid w:val="00D44CA1"/>
    <w:rsid w:val="00D44F65"/>
    <w:rsid w:val="00D4510C"/>
    <w:rsid w:val="00D458F6"/>
    <w:rsid w:val="00D45CBB"/>
    <w:rsid w:val="00D46191"/>
    <w:rsid w:val="00D470B1"/>
    <w:rsid w:val="00D4734B"/>
    <w:rsid w:val="00D47690"/>
    <w:rsid w:val="00D50758"/>
    <w:rsid w:val="00D51083"/>
    <w:rsid w:val="00D515A2"/>
    <w:rsid w:val="00D52A7A"/>
    <w:rsid w:val="00D52A87"/>
    <w:rsid w:val="00D52DB0"/>
    <w:rsid w:val="00D53711"/>
    <w:rsid w:val="00D540AE"/>
    <w:rsid w:val="00D54677"/>
    <w:rsid w:val="00D548F5"/>
    <w:rsid w:val="00D558F9"/>
    <w:rsid w:val="00D55CA4"/>
    <w:rsid w:val="00D56E5F"/>
    <w:rsid w:val="00D6015A"/>
    <w:rsid w:val="00D6113F"/>
    <w:rsid w:val="00D61681"/>
    <w:rsid w:val="00D61A03"/>
    <w:rsid w:val="00D61C4E"/>
    <w:rsid w:val="00D61E64"/>
    <w:rsid w:val="00D6277F"/>
    <w:rsid w:val="00D6379C"/>
    <w:rsid w:val="00D65235"/>
    <w:rsid w:val="00D6586E"/>
    <w:rsid w:val="00D65E0B"/>
    <w:rsid w:val="00D660AA"/>
    <w:rsid w:val="00D66CD4"/>
    <w:rsid w:val="00D66D78"/>
    <w:rsid w:val="00D674C8"/>
    <w:rsid w:val="00D707FD"/>
    <w:rsid w:val="00D70DF5"/>
    <w:rsid w:val="00D71C5D"/>
    <w:rsid w:val="00D7384C"/>
    <w:rsid w:val="00D7421D"/>
    <w:rsid w:val="00D75986"/>
    <w:rsid w:val="00D77021"/>
    <w:rsid w:val="00D80B55"/>
    <w:rsid w:val="00D80C29"/>
    <w:rsid w:val="00D81409"/>
    <w:rsid w:val="00D8196E"/>
    <w:rsid w:val="00D819BF"/>
    <w:rsid w:val="00D82587"/>
    <w:rsid w:val="00D83A37"/>
    <w:rsid w:val="00D83A75"/>
    <w:rsid w:val="00D83D10"/>
    <w:rsid w:val="00D84235"/>
    <w:rsid w:val="00D84949"/>
    <w:rsid w:val="00D84BEC"/>
    <w:rsid w:val="00D84FA8"/>
    <w:rsid w:val="00D85253"/>
    <w:rsid w:val="00D8799A"/>
    <w:rsid w:val="00D87D68"/>
    <w:rsid w:val="00D904B3"/>
    <w:rsid w:val="00D907A5"/>
    <w:rsid w:val="00D91149"/>
    <w:rsid w:val="00D911AA"/>
    <w:rsid w:val="00D9123D"/>
    <w:rsid w:val="00D91C48"/>
    <w:rsid w:val="00D91F30"/>
    <w:rsid w:val="00D9252A"/>
    <w:rsid w:val="00D932F1"/>
    <w:rsid w:val="00D937AB"/>
    <w:rsid w:val="00D93821"/>
    <w:rsid w:val="00D958E7"/>
    <w:rsid w:val="00D96DC1"/>
    <w:rsid w:val="00D9717B"/>
    <w:rsid w:val="00D9720A"/>
    <w:rsid w:val="00D97273"/>
    <w:rsid w:val="00D97784"/>
    <w:rsid w:val="00D97837"/>
    <w:rsid w:val="00DA1529"/>
    <w:rsid w:val="00DA1C93"/>
    <w:rsid w:val="00DA23A5"/>
    <w:rsid w:val="00DA33FD"/>
    <w:rsid w:val="00DA3F73"/>
    <w:rsid w:val="00DA4814"/>
    <w:rsid w:val="00DA4E6A"/>
    <w:rsid w:val="00DA5D87"/>
    <w:rsid w:val="00DA6799"/>
    <w:rsid w:val="00DB03B9"/>
    <w:rsid w:val="00DB0571"/>
    <w:rsid w:val="00DB41A5"/>
    <w:rsid w:val="00DB4282"/>
    <w:rsid w:val="00DB465A"/>
    <w:rsid w:val="00DB4C9E"/>
    <w:rsid w:val="00DB5352"/>
    <w:rsid w:val="00DB5813"/>
    <w:rsid w:val="00DB5F13"/>
    <w:rsid w:val="00DB63BC"/>
    <w:rsid w:val="00DB6813"/>
    <w:rsid w:val="00DB7224"/>
    <w:rsid w:val="00DB7B71"/>
    <w:rsid w:val="00DC1A92"/>
    <w:rsid w:val="00DC1BC6"/>
    <w:rsid w:val="00DC1D34"/>
    <w:rsid w:val="00DC2F54"/>
    <w:rsid w:val="00DC302C"/>
    <w:rsid w:val="00DC32F0"/>
    <w:rsid w:val="00DC37B2"/>
    <w:rsid w:val="00DC386A"/>
    <w:rsid w:val="00DC3B5E"/>
    <w:rsid w:val="00DC4465"/>
    <w:rsid w:val="00DC5E79"/>
    <w:rsid w:val="00DC6AFB"/>
    <w:rsid w:val="00DC6B24"/>
    <w:rsid w:val="00DC73AC"/>
    <w:rsid w:val="00DD1744"/>
    <w:rsid w:val="00DD27AC"/>
    <w:rsid w:val="00DD2867"/>
    <w:rsid w:val="00DD296C"/>
    <w:rsid w:val="00DD2F9D"/>
    <w:rsid w:val="00DD3EBD"/>
    <w:rsid w:val="00DD430B"/>
    <w:rsid w:val="00DD577E"/>
    <w:rsid w:val="00DD586A"/>
    <w:rsid w:val="00DD79E5"/>
    <w:rsid w:val="00DD7D6E"/>
    <w:rsid w:val="00DD7F80"/>
    <w:rsid w:val="00DD7F8B"/>
    <w:rsid w:val="00DE0D9A"/>
    <w:rsid w:val="00DE1DFB"/>
    <w:rsid w:val="00DE28FB"/>
    <w:rsid w:val="00DE2AAD"/>
    <w:rsid w:val="00DE2B51"/>
    <w:rsid w:val="00DE31E4"/>
    <w:rsid w:val="00DE3347"/>
    <w:rsid w:val="00DE4EFC"/>
    <w:rsid w:val="00DE5B38"/>
    <w:rsid w:val="00DE6DF4"/>
    <w:rsid w:val="00DE72C6"/>
    <w:rsid w:val="00DE7352"/>
    <w:rsid w:val="00DE740A"/>
    <w:rsid w:val="00DF09EE"/>
    <w:rsid w:val="00DF0C88"/>
    <w:rsid w:val="00DF0F33"/>
    <w:rsid w:val="00DF0FEB"/>
    <w:rsid w:val="00DF18FA"/>
    <w:rsid w:val="00DF47CD"/>
    <w:rsid w:val="00DF529A"/>
    <w:rsid w:val="00DF561E"/>
    <w:rsid w:val="00DF6036"/>
    <w:rsid w:val="00DF6248"/>
    <w:rsid w:val="00DF6755"/>
    <w:rsid w:val="00DF6E3A"/>
    <w:rsid w:val="00DF6E64"/>
    <w:rsid w:val="00DF7B4C"/>
    <w:rsid w:val="00E024B7"/>
    <w:rsid w:val="00E02BC0"/>
    <w:rsid w:val="00E031F5"/>
    <w:rsid w:val="00E04B50"/>
    <w:rsid w:val="00E05C0C"/>
    <w:rsid w:val="00E05E1A"/>
    <w:rsid w:val="00E0629E"/>
    <w:rsid w:val="00E07800"/>
    <w:rsid w:val="00E10713"/>
    <w:rsid w:val="00E10A1B"/>
    <w:rsid w:val="00E136CC"/>
    <w:rsid w:val="00E13D60"/>
    <w:rsid w:val="00E1493D"/>
    <w:rsid w:val="00E14F9E"/>
    <w:rsid w:val="00E1528B"/>
    <w:rsid w:val="00E15F8D"/>
    <w:rsid w:val="00E173BD"/>
    <w:rsid w:val="00E17A73"/>
    <w:rsid w:val="00E17DD5"/>
    <w:rsid w:val="00E17EBC"/>
    <w:rsid w:val="00E17F15"/>
    <w:rsid w:val="00E20703"/>
    <w:rsid w:val="00E20A39"/>
    <w:rsid w:val="00E22E12"/>
    <w:rsid w:val="00E23706"/>
    <w:rsid w:val="00E23EB9"/>
    <w:rsid w:val="00E243A0"/>
    <w:rsid w:val="00E2440D"/>
    <w:rsid w:val="00E24EA7"/>
    <w:rsid w:val="00E25945"/>
    <w:rsid w:val="00E27100"/>
    <w:rsid w:val="00E3024A"/>
    <w:rsid w:val="00E3035B"/>
    <w:rsid w:val="00E315DF"/>
    <w:rsid w:val="00E31631"/>
    <w:rsid w:val="00E32482"/>
    <w:rsid w:val="00E32DED"/>
    <w:rsid w:val="00E33A72"/>
    <w:rsid w:val="00E34810"/>
    <w:rsid w:val="00E34C88"/>
    <w:rsid w:val="00E40027"/>
    <w:rsid w:val="00E4002E"/>
    <w:rsid w:val="00E418AF"/>
    <w:rsid w:val="00E42BA1"/>
    <w:rsid w:val="00E42BEC"/>
    <w:rsid w:val="00E42E56"/>
    <w:rsid w:val="00E43820"/>
    <w:rsid w:val="00E43C09"/>
    <w:rsid w:val="00E45263"/>
    <w:rsid w:val="00E4606B"/>
    <w:rsid w:val="00E50121"/>
    <w:rsid w:val="00E50D1D"/>
    <w:rsid w:val="00E50E65"/>
    <w:rsid w:val="00E50FB6"/>
    <w:rsid w:val="00E5134B"/>
    <w:rsid w:val="00E514A8"/>
    <w:rsid w:val="00E5200F"/>
    <w:rsid w:val="00E52C7E"/>
    <w:rsid w:val="00E531A4"/>
    <w:rsid w:val="00E5362A"/>
    <w:rsid w:val="00E53659"/>
    <w:rsid w:val="00E53E6E"/>
    <w:rsid w:val="00E544C3"/>
    <w:rsid w:val="00E54A25"/>
    <w:rsid w:val="00E54E51"/>
    <w:rsid w:val="00E5500B"/>
    <w:rsid w:val="00E5596E"/>
    <w:rsid w:val="00E5635F"/>
    <w:rsid w:val="00E56915"/>
    <w:rsid w:val="00E56A7E"/>
    <w:rsid w:val="00E608B4"/>
    <w:rsid w:val="00E60BC9"/>
    <w:rsid w:val="00E60C33"/>
    <w:rsid w:val="00E60F60"/>
    <w:rsid w:val="00E618E5"/>
    <w:rsid w:val="00E6211E"/>
    <w:rsid w:val="00E628C5"/>
    <w:rsid w:val="00E62CB0"/>
    <w:rsid w:val="00E640D6"/>
    <w:rsid w:val="00E64E19"/>
    <w:rsid w:val="00E6536C"/>
    <w:rsid w:val="00E674D4"/>
    <w:rsid w:val="00E6766C"/>
    <w:rsid w:val="00E7017D"/>
    <w:rsid w:val="00E7101C"/>
    <w:rsid w:val="00E72719"/>
    <w:rsid w:val="00E72F83"/>
    <w:rsid w:val="00E73093"/>
    <w:rsid w:val="00E733DA"/>
    <w:rsid w:val="00E73AED"/>
    <w:rsid w:val="00E74B2F"/>
    <w:rsid w:val="00E804EB"/>
    <w:rsid w:val="00E80705"/>
    <w:rsid w:val="00E80B6F"/>
    <w:rsid w:val="00E80D4B"/>
    <w:rsid w:val="00E8170C"/>
    <w:rsid w:val="00E81D7E"/>
    <w:rsid w:val="00E82040"/>
    <w:rsid w:val="00E82B71"/>
    <w:rsid w:val="00E833B2"/>
    <w:rsid w:val="00E83843"/>
    <w:rsid w:val="00E839CB"/>
    <w:rsid w:val="00E84BD2"/>
    <w:rsid w:val="00E85276"/>
    <w:rsid w:val="00E85F80"/>
    <w:rsid w:val="00E86854"/>
    <w:rsid w:val="00E86B6F"/>
    <w:rsid w:val="00E900DF"/>
    <w:rsid w:val="00E90A08"/>
    <w:rsid w:val="00E91603"/>
    <w:rsid w:val="00E91E92"/>
    <w:rsid w:val="00E9371A"/>
    <w:rsid w:val="00E947A1"/>
    <w:rsid w:val="00E94C06"/>
    <w:rsid w:val="00E97506"/>
    <w:rsid w:val="00EA1691"/>
    <w:rsid w:val="00EA1D4C"/>
    <w:rsid w:val="00EA1DAB"/>
    <w:rsid w:val="00EA229E"/>
    <w:rsid w:val="00EA450B"/>
    <w:rsid w:val="00EA5109"/>
    <w:rsid w:val="00EA61E4"/>
    <w:rsid w:val="00EA6576"/>
    <w:rsid w:val="00EB0986"/>
    <w:rsid w:val="00EB3CDC"/>
    <w:rsid w:val="00EB4CB6"/>
    <w:rsid w:val="00EB5743"/>
    <w:rsid w:val="00EB623A"/>
    <w:rsid w:val="00EB6A17"/>
    <w:rsid w:val="00EB6B8B"/>
    <w:rsid w:val="00EB76AA"/>
    <w:rsid w:val="00EB780B"/>
    <w:rsid w:val="00EC04DF"/>
    <w:rsid w:val="00EC06A2"/>
    <w:rsid w:val="00EC07C4"/>
    <w:rsid w:val="00EC0F8D"/>
    <w:rsid w:val="00EC1EE4"/>
    <w:rsid w:val="00EC1F22"/>
    <w:rsid w:val="00EC227C"/>
    <w:rsid w:val="00EC33FA"/>
    <w:rsid w:val="00EC34CC"/>
    <w:rsid w:val="00EC3576"/>
    <w:rsid w:val="00EC4512"/>
    <w:rsid w:val="00EC4B18"/>
    <w:rsid w:val="00EC5413"/>
    <w:rsid w:val="00EC5519"/>
    <w:rsid w:val="00EC57DE"/>
    <w:rsid w:val="00EC5ED1"/>
    <w:rsid w:val="00EC7014"/>
    <w:rsid w:val="00EC70B5"/>
    <w:rsid w:val="00EC7549"/>
    <w:rsid w:val="00ED021B"/>
    <w:rsid w:val="00ED05E8"/>
    <w:rsid w:val="00ED0833"/>
    <w:rsid w:val="00ED0BD1"/>
    <w:rsid w:val="00ED16A2"/>
    <w:rsid w:val="00ED17BD"/>
    <w:rsid w:val="00ED1B46"/>
    <w:rsid w:val="00ED216D"/>
    <w:rsid w:val="00ED2618"/>
    <w:rsid w:val="00ED2B12"/>
    <w:rsid w:val="00ED2E72"/>
    <w:rsid w:val="00ED3D6C"/>
    <w:rsid w:val="00ED4C3B"/>
    <w:rsid w:val="00ED50F9"/>
    <w:rsid w:val="00ED59F5"/>
    <w:rsid w:val="00ED66FA"/>
    <w:rsid w:val="00ED7BC9"/>
    <w:rsid w:val="00EE09E9"/>
    <w:rsid w:val="00EE0C9C"/>
    <w:rsid w:val="00EE21E6"/>
    <w:rsid w:val="00EE2303"/>
    <w:rsid w:val="00EE2674"/>
    <w:rsid w:val="00EE40D8"/>
    <w:rsid w:val="00EE4208"/>
    <w:rsid w:val="00EE4E5B"/>
    <w:rsid w:val="00EE56F2"/>
    <w:rsid w:val="00EE65ED"/>
    <w:rsid w:val="00EE668D"/>
    <w:rsid w:val="00EE6D0C"/>
    <w:rsid w:val="00EF0946"/>
    <w:rsid w:val="00EF094D"/>
    <w:rsid w:val="00EF2276"/>
    <w:rsid w:val="00EF265C"/>
    <w:rsid w:val="00EF2E83"/>
    <w:rsid w:val="00EF37F9"/>
    <w:rsid w:val="00EF4F12"/>
    <w:rsid w:val="00EF4F3B"/>
    <w:rsid w:val="00EF585F"/>
    <w:rsid w:val="00EF63DE"/>
    <w:rsid w:val="00EF6426"/>
    <w:rsid w:val="00EF649D"/>
    <w:rsid w:val="00EF6A7C"/>
    <w:rsid w:val="00EF6C3F"/>
    <w:rsid w:val="00EF712A"/>
    <w:rsid w:val="00EF71E6"/>
    <w:rsid w:val="00EF7BF4"/>
    <w:rsid w:val="00F030B2"/>
    <w:rsid w:val="00F03E07"/>
    <w:rsid w:val="00F04F8D"/>
    <w:rsid w:val="00F05313"/>
    <w:rsid w:val="00F056A5"/>
    <w:rsid w:val="00F06B7C"/>
    <w:rsid w:val="00F06D28"/>
    <w:rsid w:val="00F077F1"/>
    <w:rsid w:val="00F10381"/>
    <w:rsid w:val="00F11600"/>
    <w:rsid w:val="00F11F9E"/>
    <w:rsid w:val="00F124CE"/>
    <w:rsid w:val="00F12A39"/>
    <w:rsid w:val="00F135A1"/>
    <w:rsid w:val="00F135FF"/>
    <w:rsid w:val="00F13956"/>
    <w:rsid w:val="00F1412F"/>
    <w:rsid w:val="00F1474E"/>
    <w:rsid w:val="00F14B67"/>
    <w:rsid w:val="00F15612"/>
    <w:rsid w:val="00F1678A"/>
    <w:rsid w:val="00F17403"/>
    <w:rsid w:val="00F17A92"/>
    <w:rsid w:val="00F17D4C"/>
    <w:rsid w:val="00F20636"/>
    <w:rsid w:val="00F20AB7"/>
    <w:rsid w:val="00F21752"/>
    <w:rsid w:val="00F237BB"/>
    <w:rsid w:val="00F24132"/>
    <w:rsid w:val="00F24601"/>
    <w:rsid w:val="00F26616"/>
    <w:rsid w:val="00F26FC0"/>
    <w:rsid w:val="00F26FEA"/>
    <w:rsid w:val="00F27D6D"/>
    <w:rsid w:val="00F30354"/>
    <w:rsid w:val="00F31FCC"/>
    <w:rsid w:val="00F321E1"/>
    <w:rsid w:val="00F32A3B"/>
    <w:rsid w:val="00F3367B"/>
    <w:rsid w:val="00F349A1"/>
    <w:rsid w:val="00F34A14"/>
    <w:rsid w:val="00F35410"/>
    <w:rsid w:val="00F35F18"/>
    <w:rsid w:val="00F36091"/>
    <w:rsid w:val="00F36C17"/>
    <w:rsid w:val="00F3764C"/>
    <w:rsid w:val="00F40B87"/>
    <w:rsid w:val="00F40E2D"/>
    <w:rsid w:val="00F41084"/>
    <w:rsid w:val="00F41429"/>
    <w:rsid w:val="00F41651"/>
    <w:rsid w:val="00F421AF"/>
    <w:rsid w:val="00F432A4"/>
    <w:rsid w:val="00F43445"/>
    <w:rsid w:val="00F43A4D"/>
    <w:rsid w:val="00F43BAB"/>
    <w:rsid w:val="00F44E6A"/>
    <w:rsid w:val="00F45134"/>
    <w:rsid w:val="00F4589A"/>
    <w:rsid w:val="00F47202"/>
    <w:rsid w:val="00F475FE"/>
    <w:rsid w:val="00F51DCF"/>
    <w:rsid w:val="00F524D9"/>
    <w:rsid w:val="00F5468F"/>
    <w:rsid w:val="00F55255"/>
    <w:rsid w:val="00F55902"/>
    <w:rsid w:val="00F559B6"/>
    <w:rsid w:val="00F56825"/>
    <w:rsid w:val="00F569CA"/>
    <w:rsid w:val="00F570FB"/>
    <w:rsid w:val="00F57DCD"/>
    <w:rsid w:val="00F602A7"/>
    <w:rsid w:val="00F605AF"/>
    <w:rsid w:val="00F62485"/>
    <w:rsid w:val="00F62D10"/>
    <w:rsid w:val="00F62D80"/>
    <w:rsid w:val="00F62F5D"/>
    <w:rsid w:val="00F634A6"/>
    <w:rsid w:val="00F6370D"/>
    <w:rsid w:val="00F63992"/>
    <w:rsid w:val="00F63D94"/>
    <w:rsid w:val="00F65D64"/>
    <w:rsid w:val="00F672C7"/>
    <w:rsid w:val="00F67499"/>
    <w:rsid w:val="00F6758B"/>
    <w:rsid w:val="00F67FAC"/>
    <w:rsid w:val="00F7000C"/>
    <w:rsid w:val="00F70607"/>
    <w:rsid w:val="00F7063B"/>
    <w:rsid w:val="00F70CEB"/>
    <w:rsid w:val="00F71147"/>
    <w:rsid w:val="00F71794"/>
    <w:rsid w:val="00F72649"/>
    <w:rsid w:val="00F727D8"/>
    <w:rsid w:val="00F73B60"/>
    <w:rsid w:val="00F7542E"/>
    <w:rsid w:val="00F75BE1"/>
    <w:rsid w:val="00F75F88"/>
    <w:rsid w:val="00F75FB2"/>
    <w:rsid w:val="00F77F8D"/>
    <w:rsid w:val="00F80066"/>
    <w:rsid w:val="00F80868"/>
    <w:rsid w:val="00F81525"/>
    <w:rsid w:val="00F81CAC"/>
    <w:rsid w:val="00F81D15"/>
    <w:rsid w:val="00F83952"/>
    <w:rsid w:val="00F83B18"/>
    <w:rsid w:val="00F84FFD"/>
    <w:rsid w:val="00F85224"/>
    <w:rsid w:val="00F85D17"/>
    <w:rsid w:val="00F85EE4"/>
    <w:rsid w:val="00F8713D"/>
    <w:rsid w:val="00F90C05"/>
    <w:rsid w:val="00F90C12"/>
    <w:rsid w:val="00F92FCF"/>
    <w:rsid w:val="00F9351E"/>
    <w:rsid w:val="00F93D71"/>
    <w:rsid w:val="00F9469E"/>
    <w:rsid w:val="00F947E8"/>
    <w:rsid w:val="00F948C1"/>
    <w:rsid w:val="00F94DAB"/>
    <w:rsid w:val="00F96AE0"/>
    <w:rsid w:val="00F96E95"/>
    <w:rsid w:val="00F97B5E"/>
    <w:rsid w:val="00F97CB8"/>
    <w:rsid w:val="00FA003D"/>
    <w:rsid w:val="00FA0F02"/>
    <w:rsid w:val="00FA3F99"/>
    <w:rsid w:val="00FA4BCA"/>
    <w:rsid w:val="00FA59E5"/>
    <w:rsid w:val="00FA613C"/>
    <w:rsid w:val="00FA64F6"/>
    <w:rsid w:val="00FA6A7E"/>
    <w:rsid w:val="00FA7610"/>
    <w:rsid w:val="00FB2508"/>
    <w:rsid w:val="00FB3E8E"/>
    <w:rsid w:val="00FB409A"/>
    <w:rsid w:val="00FB4D94"/>
    <w:rsid w:val="00FB5572"/>
    <w:rsid w:val="00FB6F7B"/>
    <w:rsid w:val="00FB755B"/>
    <w:rsid w:val="00FC0316"/>
    <w:rsid w:val="00FC065F"/>
    <w:rsid w:val="00FC0BCF"/>
    <w:rsid w:val="00FC1BF6"/>
    <w:rsid w:val="00FC26BB"/>
    <w:rsid w:val="00FC300B"/>
    <w:rsid w:val="00FC40DE"/>
    <w:rsid w:val="00FC42CA"/>
    <w:rsid w:val="00FC4650"/>
    <w:rsid w:val="00FC4FAA"/>
    <w:rsid w:val="00FC5197"/>
    <w:rsid w:val="00FC570F"/>
    <w:rsid w:val="00FC6B4E"/>
    <w:rsid w:val="00FC7556"/>
    <w:rsid w:val="00FD00E3"/>
    <w:rsid w:val="00FD0970"/>
    <w:rsid w:val="00FD1019"/>
    <w:rsid w:val="00FD1ADD"/>
    <w:rsid w:val="00FD1ED7"/>
    <w:rsid w:val="00FD2179"/>
    <w:rsid w:val="00FD2277"/>
    <w:rsid w:val="00FD23F8"/>
    <w:rsid w:val="00FD2DC2"/>
    <w:rsid w:val="00FD3AD1"/>
    <w:rsid w:val="00FD5051"/>
    <w:rsid w:val="00FD58F7"/>
    <w:rsid w:val="00FD5C11"/>
    <w:rsid w:val="00FD6C5C"/>
    <w:rsid w:val="00FD6C6B"/>
    <w:rsid w:val="00FD7035"/>
    <w:rsid w:val="00FD741C"/>
    <w:rsid w:val="00FD74DB"/>
    <w:rsid w:val="00FD7B97"/>
    <w:rsid w:val="00FE04AB"/>
    <w:rsid w:val="00FE0976"/>
    <w:rsid w:val="00FE1750"/>
    <w:rsid w:val="00FE220F"/>
    <w:rsid w:val="00FE3601"/>
    <w:rsid w:val="00FE3B02"/>
    <w:rsid w:val="00FE4713"/>
    <w:rsid w:val="00FE57B4"/>
    <w:rsid w:val="00FE5C3A"/>
    <w:rsid w:val="00FE5FDE"/>
    <w:rsid w:val="00FE669F"/>
    <w:rsid w:val="00FE712E"/>
    <w:rsid w:val="00FE7132"/>
    <w:rsid w:val="00FE77F4"/>
    <w:rsid w:val="00FE7C74"/>
    <w:rsid w:val="00FF08EE"/>
    <w:rsid w:val="00FF099C"/>
    <w:rsid w:val="00FF0F75"/>
    <w:rsid w:val="00FF1620"/>
    <w:rsid w:val="00FF2260"/>
    <w:rsid w:val="00FF24DD"/>
    <w:rsid w:val="00FF2668"/>
    <w:rsid w:val="00FF27F6"/>
    <w:rsid w:val="00FF2C18"/>
    <w:rsid w:val="00FF2DE8"/>
    <w:rsid w:val="00FF2E4C"/>
    <w:rsid w:val="00FF39A9"/>
    <w:rsid w:val="00FF523E"/>
    <w:rsid w:val="00FF53C5"/>
    <w:rsid w:val="00FF56EE"/>
    <w:rsid w:val="00FF6721"/>
    <w:rsid w:val="00FF7061"/>
    <w:rsid w:val="00FF7126"/>
    <w:rsid w:val="00FF72B5"/>
    <w:rsid w:val="00FF759D"/>
    <w:rsid w:val="00FF7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77608B4"/>
  <w15:docId w15:val="{D43C2196-C49A-4AB5-82BD-976FD1D73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1052"/>
    <w:pPr>
      <w:bidi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F321E1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qFormat/>
    <w:rsid w:val="00AD4A7B"/>
    <w:rPr>
      <w:i/>
      <w:iCs/>
    </w:rPr>
  </w:style>
  <w:style w:type="paragraph" w:styleId="Header">
    <w:name w:val="header"/>
    <w:basedOn w:val="Normal"/>
    <w:link w:val="HeaderChar"/>
    <w:rsid w:val="00A62CDD"/>
    <w:pPr>
      <w:tabs>
        <w:tab w:val="center" w:pos="4680"/>
        <w:tab w:val="right" w:pos="9360"/>
      </w:tabs>
    </w:pPr>
    <w:rPr>
      <w:lang w:bidi="fa-IR"/>
    </w:rPr>
  </w:style>
  <w:style w:type="character" w:customStyle="1" w:styleId="HeaderChar">
    <w:name w:val="Header Char"/>
    <w:link w:val="Header"/>
    <w:rsid w:val="00A62CDD"/>
    <w:rPr>
      <w:sz w:val="24"/>
      <w:szCs w:val="24"/>
    </w:rPr>
  </w:style>
  <w:style w:type="paragraph" w:styleId="Footer">
    <w:name w:val="footer"/>
    <w:basedOn w:val="Normal"/>
    <w:link w:val="FooterChar"/>
    <w:rsid w:val="00A62CDD"/>
    <w:pPr>
      <w:tabs>
        <w:tab w:val="center" w:pos="4680"/>
        <w:tab w:val="right" w:pos="9360"/>
      </w:tabs>
    </w:pPr>
    <w:rPr>
      <w:lang w:bidi="fa-IR"/>
    </w:rPr>
  </w:style>
  <w:style w:type="character" w:customStyle="1" w:styleId="FooterChar">
    <w:name w:val="Footer Char"/>
    <w:link w:val="Footer"/>
    <w:rsid w:val="00A62CDD"/>
    <w:rPr>
      <w:sz w:val="24"/>
      <w:szCs w:val="24"/>
    </w:rPr>
  </w:style>
  <w:style w:type="paragraph" w:styleId="BalloonText">
    <w:name w:val="Balloon Text"/>
    <w:basedOn w:val="Normal"/>
    <w:link w:val="BalloonTextChar"/>
    <w:rsid w:val="009838CE"/>
    <w:rPr>
      <w:rFonts w:ascii="Tahoma" w:hAnsi="Tahoma"/>
      <w:sz w:val="16"/>
      <w:szCs w:val="16"/>
      <w:lang w:bidi="fa-IR"/>
    </w:rPr>
  </w:style>
  <w:style w:type="character" w:customStyle="1" w:styleId="BalloonTextChar">
    <w:name w:val="Balloon Text Char"/>
    <w:link w:val="BalloonText"/>
    <w:rsid w:val="009838C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D1BFD"/>
    <w:rPr>
      <w:rFonts w:ascii="Calibri" w:eastAsia="Calibri" w:hAnsi="Calibri" w:cs="Arial"/>
      <w:sz w:val="22"/>
      <w:szCs w:val="22"/>
    </w:rPr>
  </w:style>
  <w:style w:type="paragraph" w:styleId="ListParagraph">
    <w:name w:val="List Paragraph"/>
    <w:basedOn w:val="Normal"/>
    <w:uiPriority w:val="34"/>
    <w:qFormat/>
    <w:rsid w:val="002D1BFD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84FA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jfs.usb.ac.ir/?_action=article&amp;au=123845&amp;_au=M.++Jangizehi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ijfs.usb.ac.ir/?_action=article&amp;au=123847&amp;_au=J.++Hosseinkhan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jfs.usb.ac.ir/?_action=article&amp;au=123846&amp;_au=A.++Rasouli+Kenar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5D6B4C-572C-44C9-9081-B20C1A442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2</TotalTime>
  <Pages>29</Pages>
  <Words>8753</Words>
  <Characters>49898</Characters>
  <Application>Microsoft Office Word</Application>
  <DocSecurity>0</DocSecurity>
  <Lines>415</Lines>
  <Paragraphs>1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SRT</Company>
  <LinksUpToDate>false</LinksUpToDate>
  <CharactersWithSpaces>58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_ashtiani</dc:creator>
  <cp:lastModifiedBy>Reza Rasouli</cp:lastModifiedBy>
  <cp:revision>146</cp:revision>
  <cp:lastPrinted>2016-10-29T09:39:00Z</cp:lastPrinted>
  <dcterms:created xsi:type="dcterms:W3CDTF">2023-06-09T14:45:00Z</dcterms:created>
  <dcterms:modified xsi:type="dcterms:W3CDTF">2023-07-06T08:38:00Z</dcterms:modified>
</cp:coreProperties>
</file>